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51BE93" w14:textId="513EED3C" w:rsidR="00F9358B" w:rsidRPr="00BD6DE2" w:rsidRDefault="00BD6DE2" w:rsidP="009B0929">
      <w:r>
        <w:t>&lt;</w:t>
      </w:r>
      <w:proofErr w:type="spellStart"/>
      <w:r>
        <w:t>Catatan</w:t>
      </w:r>
      <w:proofErr w:type="spellEnd"/>
      <w:r>
        <w:t xml:space="preserve">: </w:t>
      </w:r>
      <w:proofErr w:type="spellStart"/>
      <w:r>
        <w:t>Perhatikan</w:t>
      </w:r>
      <w:proofErr w:type="spellEnd"/>
      <w:r>
        <w:t xml:space="preserve"> Style (</w:t>
      </w:r>
      <w:proofErr w:type="spellStart"/>
      <w:r>
        <w:t>pilihan</w:t>
      </w:r>
      <w:proofErr w:type="spellEnd"/>
      <w:r>
        <w:t xml:space="preserve"> font dan </w:t>
      </w:r>
      <w:proofErr w:type="spellStart"/>
      <w:r>
        <w:t>aturan</w:t>
      </w:r>
      <w:proofErr w:type="spellEnd"/>
      <w:r>
        <w:t xml:space="preserve"> </w:t>
      </w:r>
      <w:proofErr w:type="spellStart"/>
      <w:r>
        <w:t>penulisan</w:t>
      </w:r>
      <w:proofErr w:type="spellEnd"/>
      <w:r>
        <w:t xml:space="preserve"> paragraph) yang </w:t>
      </w:r>
      <w:proofErr w:type="spellStart"/>
      <w:r>
        <w:t>digunakan</w:t>
      </w:r>
      <w:proofErr w:type="spellEnd"/>
      <w:r>
        <w:t xml:space="preserve"> pada </w:t>
      </w:r>
      <w:proofErr w:type="spellStart"/>
      <w:r>
        <w:t>dokume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. </w:t>
      </w:r>
      <w:proofErr w:type="spellStart"/>
      <w:r>
        <w:t>Silakan</w:t>
      </w:r>
      <w:proofErr w:type="spellEnd"/>
      <w:r>
        <w:t xml:space="preserve"> </w:t>
      </w:r>
      <w:proofErr w:type="spellStart"/>
      <w:r>
        <w:t>mengacu</w:t>
      </w:r>
      <w:proofErr w:type="spellEnd"/>
      <w:r>
        <w:t xml:space="preserve"> pada </w:t>
      </w:r>
      <w:hyperlink r:id="rId8" w:history="1">
        <w:r>
          <w:rPr>
            <w:rStyle w:val="Hyperlink"/>
          </w:rPr>
          <w:t>https://www.computer1001.com/2009/01/menggunakan-styles-di-word-2007-untuk.html</w:t>
        </w:r>
      </w:hyperlink>
      <w:r>
        <w:t>&gt;</w:t>
      </w:r>
    </w:p>
    <w:p w14:paraId="0AA9E406" w14:textId="77777777" w:rsidR="005B33E4" w:rsidRPr="004F2C27" w:rsidRDefault="00F9358B" w:rsidP="009B0929">
      <w:pPr>
        <w:pStyle w:val="Figure"/>
        <w:rPr>
          <w:lang w:val="id-ID"/>
        </w:rPr>
      </w:pPr>
      <w:r w:rsidRPr="004F2C27">
        <w:rPr>
          <w:noProof/>
          <w:lang w:val="id-ID" w:eastAsia="id-ID"/>
        </w:rPr>
        <w:drawing>
          <wp:inline distT="0" distB="0" distL="0" distR="0" wp14:anchorId="21826C2F" wp14:editId="237D141A">
            <wp:extent cx="1798324" cy="1798324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Institut_Teknologi_Bandung_logo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8324" cy="17983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9D64D1" w14:textId="77777777" w:rsidR="00716FF1" w:rsidRPr="004F2C27" w:rsidRDefault="00716FF1" w:rsidP="009B0929">
      <w:pPr>
        <w:rPr>
          <w:lang w:val="id-ID"/>
        </w:rPr>
      </w:pPr>
    </w:p>
    <w:p w14:paraId="14B9FB02" w14:textId="77777777" w:rsidR="00716FF1" w:rsidRDefault="00716FF1" w:rsidP="009B0929">
      <w:pPr>
        <w:rPr>
          <w:lang w:val="id-ID"/>
        </w:rPr>
      </w:pPr>
      <w:bookmarkStart w:id="0" w:name="_GoBack"/>
      <w:bookmarkEnd w:id="0"/>
    </w:p>
    <w:p w14:paraId="3DDF332D" w14:textId="77777777" w:rsidR="000512D4" w:rsidRDefault="000512D4" w:rsidP="009B0929">
      <w:pPr>
        <w:rPr>
          <w:lang w:val="id-ID"/>
        </w:rPr>
      </w:pPr>
    </w:p>
    <w:p w14:paraId="36BB08B6" w14:textId="77777777" w:rsidR="000512D4" w:rsidRPr="004F2C27" w:rsidRDefault="000512D4" w:rsidP="009B0929">
      <w:pPr>
        <w:rPr>
          <w:lang w:val="id-ID"/>
        </w:rPr>
      </w:pPr>
    </w:p>
    <w:p w14:paraId="4049ECE8" w14:textId="77777777" w:rsidR="00716FF1" w:rsidRPr="004F2C27" w:rsidRDefault="00716FF1" w:rsidP="009B0929">
      <w:pPr>
        <w:rPr>
          <w:lang w:val="id-ID"/>
        </w:rPr>
      </w:pPr>
    </w:p>
    <w:p w14:paraId="6F12625C" w14:textId="77777777" w:rsidR="00716FF1" w:rsidRPr="004F2C27" w:rsidRDefault="000232E9" w:rsidP="009B0929">
      <w:pPr>
        <w:pStyle w:val="Title"/>
        <w:rPr>
          <w:lang w:val="id-ID"/>
        </w:rPr>
      </w:pPr>
      <w:r>
        <w:t>LAPORAN KINERJA PROGRAM STUDI</w:t>
      </w:r>
    </w:p>
    <w:p w14:paraId="2F545AB6" w14:textId="77777777" w:rsidR="000232E9" w:rsidRPr="000512D4" w:rsidRDefault="000232E9" w:rsidP="000512D4"/>
    <w:p w14:paraId="5228B230" w14:textId="77777777" w:rsidR="000232E9" w:rsidRDefault="000232E9" w:rsidP="000232E9">
      <w:pPr>
        <w:pStyle w:val="Title"/>
      </w:pPr>
      <w:r>
        <w:t>AKREDITASI PROGRAM STUDI</w:t>
      </w:r>
    </w:p>
    <w:p w14:paraId="7E48AC82" w14:textId="77777777" w:rsidR="000232E9" w:rsidRDefault="000232E9" w:rsidP="000512D4"/>
    <w:p w14:paraId="450EE599" w14:textId="77777777" w:rsidR="000512D4" w:rsidRDefault="000512D4" w:rsidP="000512D4"/>
    <w:p w14:paraId="678AE77C" w14:textId="77777777" w:rsidR="000512D4" w:rsidRDefault="000512D4" w:rsidP="000512D4"/>
    <w:p w14:paraId="56DF7622" w14:textId="77777777" w:rsidR="000512D4" w:rsidRDefault="000512D4" w:rsidP="000512D4"/>
    <w:p w14:paraId="55C3DA61" w14:textId="77777777" w:rsidR="000512D4" w:rsidRDefault="000512D4" w:rsidP="000512D4"/>
    <w:p w14:paraId="559DA7E2" w14:textId="77777777" w:rsidR="000512D4" w:rsidRDefault="000512D4" w:rsidP="000512D4"/>
    <w:p w14:paraId="1C3E717B" w14:textId="77777777" w:rsidR="000512D4" w:rsidRPr="000512D4" w:rsidRDefault="000512D4" w:rsidP="000512D4"/>
    <w:p w14:paraId="22943023" w14:textId="77777777" w:rsidR="000232E9" w:rsidRDefault="000232E9" w:rsidP="000232E9">
      <w:pPr>
        <w:pStyle w:val="Subtitle"/>
      </w:pPr>
      <w:bookmarkStart w:id="1" w:name="_Toc23693982"/>
      <w:r>
        <w:t xml:space="preserve">&lt;PROGRAM </w:t>
      </w:r>
      <w:r w:rsidRPr="000232E9">
        <w:t>DAN</w:t>
      </w:r>
      <w:r>
        <w:t xml:space="preserve"> NAMA PROGRAM STUDI&gt;</w:t>
      </w:r>
      <w:bookmarkEnd w:id="1"/>
    </w:p>
    <w:p w14:paraId="2A0767E3" w14:textId="77777777" w:rsidR="000232E9" w:rsidRDefault="000232E9" w:rsidP="000512D4"/>
    <w:p w14:paraId="792939A4" w14:textId="77777777" w:rsidR="000512D4" w:rsidRDefault="000512D4" w:rsidP="000512D4"/>
    <w:p w14:paraId="3D95420A" w14:textId="77777777" w:rsidR="000512D4" w:rsidRDefault="000512D4" w:rsidP="000512D4"/>
    <w:p w14:paraId="22133E0B" w14:textId="77777777" w:rsidR="000512D4" w:rsidRDefault="000512D4" w:rsidP="000512D4"/>
    <w:p w14:paraId="573FFF9D" w14:textId="77777777" w:rsidR="000512D4" w:rsidRPr="000512D4" w:rsidRDefault="000512D4" w:rsidP="000512D4"/>
    <w:p w14:paraId="4D3E1F26" w14:textId="77777777" w:rsidR="000232E9" w:rsidRPr="000512D4" w:rsidRDefault="000232E9" w:rsidP="000512D4"/>
    <w:p w14:paraId="633DCAF8" w14:textId="77777777" w:rsidR="00716FF1" w:rsidRPr="004F2C27" w:rsidRDefault="00F9358B" w:rsidP="009B0929">
      <w:pPr>
        <w:pStyle w:val="Title"/>
        <w:rPr>
          <w:lang w:val="id-ID"/>
        </w:rPr>
      </w:pPr>
      <w:r w:rsidRPr="004F2C27">
        <w:rPr>
          <w:lang w:val="id-ID"/>
        </w:rPr>
        <w:t>INSTITUT TEKNOLOGI BANDUNG</w:t>
      </w:r>
    </w:p>
    <w:p w14:paraId="54A087F3" w14:textId="77777777" w:rsidR="006B48A5" w:rsidRPr="004F2C27" w:rsidRDefault="006B48A5" w:rsidP="009B0929">
      <w:pPr>
        <w:rPr>
          <w:lang w:val="id-ID"/>
        </w:rPr>
      </w:pPr>
    </w:p>
    <w:p w14:paraId="2D8C58C9" w14:textId="77777777" w:rsidR="006B48A5" w:rsidRPr="004F2C27" w:rsidRDefault="006B48A5" w:rsidP="009B0929">
      <w:pPr>
        <w:rPr>
          <w:lang w:val="id-ID"/>
        </w:rPr>
      </w:pPr>
    </w:p>
    <w:p w14:paraId="7C36D2E2" w14:textId="77777777" w:rsidR="006B48A5" w:rsidRPr="004F2C27" w:rsidRDefault="006B48A5" w:rsidP="009B0929">
      <w:pPr>
        <w:rPr>
          <w:lang w:val="id-ID"/>
        </w:rPr>
      </w:pPr>
    </w:p>
    <w:p w14:paraId="5E452D53" w14:textId="77777777" w:rsidR="00716FF1" w:rsidRPr="004F2C27" w:rsidRDefault="00716FF1" w:rsidP="009B0929">
      <w:pPr>
        <w:rPr>
          <w:lang w:val="id-ID"/>
        </w:rPr>
      </w:pPr>
    </w:p>
    <w:p w14:paraId="1EE8A17F" w14:textId="77777777" w:rsidR="00F9358B" w:rsidRPr="004F2C27" w:rsidRDefault="00F9358B" w:rsidP="009B0929">
      <w:pPr>
        <w:rPr>
          <w:lang w:val="id-ID"/>
        </w:rPr>
      </w:pPr>
    </w:p>
    <w:p w14:paraId="5D883E88" w14:textId="77777777" w:rsidR="00F9358B" w:rsidRPr="004F2C27" w:rsidRDefault="00F9358B" w:rsidP="009B0929">
      <w:pPr>
        <w:rPr>
          <w:lang w:val="id-ID"/>
        </w:rPr>
      </w:pPr>
    </w:p>
    <w:p w14:paraId="4ED3C67D" w14:textId="77777777" w:rsidR="00F9358B" w:rsidRPr="004F2C27" w:rsidRDefault="00F9358B" w:rsidP="009B0929">
      <w:pPr>
        <w:rPr>
          <w:lang w:val="id-ID"/>
        </w:rPr>
      </w:pPr>
    </w:p>
    <w:p w14:paraId="2D729682" w14:textId="77777777" w:rsidR="00716FF1" w:rsidRPr="004F2C27" w:rsidRDefault="00716FF1" w:rsidP="009B0929">
      <w:pPr>
        <w:rPr>
          <w:lang w:val="id-ID"/>
        </w:rPr>
      </w:pPr>
    </w:p>
    <w:p w14:paraId="2004BEB0" w14:textId="77777777" w:rsidR="00716FF1" w:rsidRPr="004F2C27" w:rsidRDefault="00F9358B" w:rsidP="009B0929">
      <w:pPr>
        <w:pStyle w:val="Subtitle"/>
        <w:rPr>
          <w:lang w:val="id-ID"/>
        </w:rPr>
      </w:pPr>
      <w:bookmarkStart w:id="2" w:name="_Toc23693983"/>
      <w:r w:rsidRPr="004F2C27">
        <w:rPr>
          <w:lang w:val="id-ID"/>
        </w:rPr>
        <w:t>BANDUNG</w:t>
      </w:r>
      <w:bookmarkEnd w:id="2"/>
    </w:p>
    <w:p w14:paraId="71142806" w14:textId="77777777" w:rsidR="00716FF1" w:rsidRPr="004F2C27" w:rsidRDefault="000232E9" w:rsidP="009B0929">
      <w:pPr>
        <w:pStyle w:val="Subtitle"/>
        <w:rPr>
          <w:lang w:val="id-ID"/>
        </w:rPr>
      </w:pPr>
      <w:bookmarkStart w:id="3" w:name="_Toc23693984"/>
      <w:r>
        <w:t>&lt;</w:t>
      </w:r>
      <w:r w:rsidR="00716FF1" w:rsidRPr="004F2C27">
        <w:rPr>
          <w:lang w:val="id-ID"/>
        </w:rPr>
        <w:t>TAHUN</w:t>
      </w:r>
      <w:r>
        <w:t>&gt;</w:t>
      </w:r>
      <w:bookmarkEnd w:id="3"/>
    </w:p>
    <w:p w14:paraId="2D504FF6" w14:textId="77777777" w:rsidR="00F9358B" w:rsidRPr="004F2C27" w:rsidRDefault="00F9358B" w:rsidP="009B0929">
      <w:pPr>
        <w:rPr>
          <w:lang w:val="id-ID"/>
        </w:rPr>
        <w:sectPr w:rsidR="00F9358B" w:rsidRPr="004F2C27" w:rsidSect="002C29F0">
          <w:pgSz w:w="11907" w:h="16840" w:code="9"/>
          <w:pgMar w:top="1140" w:right="1134" w:bottom="1140" w:left="1843" w:header="720" w:footer="794" w:gutter="0"/>
          <w:pgNumType w:start="1"/>
          <w:cols w:space="720"/>
          <w:docGrid w:linePitch="360"/>
        </w:sectPr>
      </w:pPr>
    </w:p>
    <w:p w14:paraId="7D186BDA" w14:textId="77777777" w:rsidR="00AA3272" w:rsidRPr="009F3DB8" w:rsidRDefault="000232E9" w:rsidP="007D1933">
      <w:pPr>
        <w:pStyle w:val="Heading1"/>
      </w:pPr>
      <w:bookmarkStart w:id="4" w:name="_Toc23693985"/>
      <w:r w:rsidRPr="009F3DB8">
        <w:lastRenderedPageBreak/>
        <w:t>IDENTITAS PENGUSUL</w:t>
      </w:r>
      <w:bookmarkEnd w:id="4"/>
    </w:p>
    <w:p w14:paraId="2CEE8215" w14:textId="77777777" w:rsidR="00AA3272" w:rsidRPr="00A6784B" w:rsidRDefault="008A3A0F" w:rsidP="00A6784B">
      <w:pPr>
        <w:pStyle w:val="Form"/>
      </w:pPr>
      <w:proofErr w:type="spellStart"/>
      <w:r w:rsidRPr="00A6784B">
        <w:t>Perguruan</w:t>
      </w:r>
      <w:proofErr w:type="spellEnd"/>
      <w:r w:rsidRPr="00A6784B">
        <w:t xml:space="preserve"> Tinggi</w:t>
      </w:r>
      <w:r w:rsidR="00AA3272" w:rsidRPr="00A6784B">
        <w:tab/>
        <w:t>:</w:t>
      </w:r>
      <w:r w:rsidR="00F9358B" w:rsidRPr="00A6784B">
        <w:tab/>
      </w:r>
      <w:proofErr w:type="spellStart"/>
      <w:r w:rsidR="0045204B">
        <w:t>Institut</w:t>
      </w:r>
      <w:proofErr w:type="spellEnd"/>
      <w:r w:rsidR="0045204B">
        <w:t xml:space="preserve"> </w:t>
      </w:r>
      <w:proofErr w:type="spellStart"/>
      <w:r w:rsidR="0045204B">
        <w:t>Teknologi</w:t>
      </w:r>
      <w:proofErr w:type="spellEnd"/>
      <w:r w:rsidR="0045204B">
        <w:t xml:space="preserve"> Bandung</w:t>
      </w:r>
    </w:p>
    <w:p w14:paraId="55012B15" w14:textId="77777777" w:rsidR="000232E9" w:rsidRDefault="000232E9" w:rsidP="00A6784B">
      <w:pPr>
        <w:pStyle w:val="Form"/>
      </w:pPr>
      <w:r>
        <w:t xml:space="preserve">Unit </w:t>
      </w:r>
      <w:proofErr w:type="spellStart"/>
      <w:r>
        <w:t>Pengelola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ab/>
        <w:t>:</w:t>
      </w:r>
      <w:r>
        <w:tab/>
        <w:t xml:space="preserve">&lt;Nama </w:t>
      </w:r>
      <w:proofErr w:type="spellStart"/>
      <w:r>
        <w:t>Fakultas</w:t>
      </w:r>
      <w:proofErr w:type="spellEnd"/>
      <w:r>
        <w:t xml:space="preserve"> / </w:t>
      </w:r>
      <w:proofErr w:type="spellStart"/>
      <w:r>
        <w:t>Sekolah</w:t>
      </w:r>
      <w:proofErr w:type="spellEnd"/>
      <w:r>
        <w:t>&gt;</w:t>
      </w:r>
    </w:p>
    <w:p w14:paraId="28DE9B19" w14:textId="77777777" w:rsidR="000232E9" w:rsidRDefault="000232E9" w:rsidP="00A6784B">
      <w:pPr>
        <w:pStyle w:val="Form"/>
      </w:pPr>
      <w:proofErr w:type="spellStart"/>
      <w:r>
        <w:t>Jenis</w:t>
      </w:r>
      <w:proofErr w:type="spellEnd"/>
      <w:r>
        <w:t xml:space="preserve"> Program</w:t>
      </w:r>
      <w:r>
        <w:tab/>
        <w:t>:</w:t>
      </w:r>
      <w:r>
        <w:tab/>
        <w:t>&lt;</w:t>
      </w:r>
      <w:proofErr w:type="spellStart"/>
      <w:r>
        <w:t>Sarjana</w:t>
      </w:r>
      <w:proofErr w:type="spellEnd"/>
      <w:r>
        <w:t xml:space="preserve"> / Magister / </w:t>
      </w:r>
      <w:proofErr w:type="spellStart"/>
      <w:r>
        <w:t>Doktor</w:t>
      </w:r>
      <w:proofErr w:type="spellEnd"/>
      <w:r>
        <w:t xml:space="preserve"> / </w:t>
      </w:r>
      <w:proofErr w:type="spellStart"/>
      <w:r>
        <w:t>Profesi</w:t>
      </w:r>
      <w:proofErr w:type="spellEnd"/>
      <w:r>
        <w:t>&gt;</w:t>
      </w:r>
    </w:p>
    <w:p w14:paraId="7EF0D915" w14:textId="77777777" w:rsidR="000232E9" w:rsidRDefault="000232E9" w:rsidP="00A6784B">
      <w:pPr>
        <w:pStyle w:val="Form"/>
      </w:pPr>
      <w:r>
        <w:t xml:space="preserve">Nama Program </w:t>
      </w:r>
      <w:proofErr w:type="spellStart"/>
      <w:r>
        <w:t>Studi</w:t>
      </w:r>
      <w:proofErr w:type="spellEnd"/>
      <w:r>
        <w:tab/>
        <w:t>:</w:t>
      </w:r>
      <w:r>
        <w:tab/>
        <w:t xml:space="preserve">&lt;Nama Program </w:t>
      </w:r>
      <w:proofErr w:type="spellStart"/>
      <w:r>
        <w:t>Studi</w:t>
      </w:r>
      <w:proofErr w:type="spellEnd"/>
      <w:r>
        <w:t>&gt;</w:t>
      </w:r>
    </w:p>
    <w:p w14:paraId="78C4F402" w14:textId="77777777" w:rsidR="00687463" w:rsidRPr="00A6784B" w:rsidRDefault="00687463" w:rsidP="00A6784B">
      <w:pPr>
        <w:pStyle w:val="Form"/>
      </w:pPr>
      <w:r w:rsidRPr="00A6784B">
        <w:t>Alamat</w:t>
      </w:r>
      <w:r w:rsidR="00AA3272" w:rsidRPr="00A6784B">
        <w:tab/>
        <w:t>:</w:t>
      </w:r>
      <w:r w:rsidR="00F9358B" w:rsidRPr="00A6784B">
        <w:tab/>
      </w:r>
      <w:r w:rsidR="000232E9">
        <w:t xml:space="preserve">&lt;Alamat Program </w:t>
      </w:r>
      <w:proofErr w:type="spellStart"/>
      <w:r w:rsidR="000232E9">
        <w:t>Studi</w:t>
      </w:r>
      <w:proofErr w:type="spellEnd"/>
      <w:r w:rsidR="000232E9">
        <w:t>&gt;</w:t>
      </w:r>
    </w:p>
    <w:p w14:paraId="36D1FAD2" w14:textId="6F7EB9E9" w:rsidR="000232E9" w:rsidRDefault="002237B0" w:rsidP="00A6784B">
      <w:pPr>
        <w:pStyle w:val="Form"/>
      </w:pPr>
      <w:proofErr w:type="spellStart"/>
      <w:r w:rsidRPr="00A6784B">
        <w:t>Nomor</w:t>
      </w:r>
      <w:proofErr w:type="spellEnd"/>
      <w:r w:rsidRPr="00A6784B">
        <w:t xml:space="preserve"> </w:t>
      </w:r>
      <w:proofErr w:type="spellStart"/>
      <w:r w:rsidRPr="00A6784B">
        <w:t>T</w:t>
      </w:r>
      <w:r w:rsidR="001835C1">
        <w:t>el</w:t>
      </w:r>
      <w:r w:rsidR="00222569">
        <w:t>e</w:t>
      </w:r>
      <w:r w:rsidR="001835C1">
        <w:t>pon</w:t>
      </w:r>
      <w:proofErr w:type="spellEnd"/>
      <w:r w:rsidR="00687463" w:rsidRPr="00A6784B">
        <w:tab/>
        <w:t>:</w:t>
      </w:r>
      <w:r w:rsidR="00F9358B" w:rsidRPr="00A6784B">
        <w:tab/>
      </w:r>
      <w:r w:rsidR="000232E9">
        <w:t xml:space="preserve">&lt;No </w:t>
      </w:r>
      <w:proofErr w:type="spellStart"/>
      <w:r w:rsidR="000232E9">
        <w:t>Telepon</w:t>
      </w:r>
      <w:proofErr w:type="spellEnd"/>
      <w:r w:rsidR="000232E9">
        <w:t xml:space="preserve"> Program </w:t>
      </w:r>
      <w:proofErr w:type="spellStart"/>
      <w:r w:rsidR="000232E9">
        <w:t>Studi</w:t>
      </w:r>
      <w:proofErr w:type="spellEnd"/>
      <w:r w:rsidR="000232E9">
        <w:t>&gt;</w:t>
      </w:r>
    </w:p>
    <w:p w14:paraId="30901B23" w14:textId="77777777" w:rsidR="000232E9" w:rsidRPr="00A6784B" w:rsidRDefault="000232E9" w:rsidP="000232E9">
      <w:pPr>
        <w:pStyle w:val="Form"/>
      </w:pPr>
      <w:r w:rsidRPr="00A6784B">
        <w:t>E-mail dan Website</w:t>
      </w:r>
      <w:r w:rsidRPr="00A6784B">
        <w:tab/>
        <w:t>:</w:t>
      </w:r>
      <w:r w:rsidRPr="00A6784B">
        <w:tab/>
      </w:r>
      <w:proofErr w:type="gramStart"/>
      <w:r>
        <w:t>itb</w:t>
      </w:r>
      <w:r w:rsidR="00342816">
        <w:t>banpt</w:t>
      </w:r>
      <w:r>
        <w:t>@spm.itb.ac.id ,</w:t>
      </w:r>
      <w:proofErr w:type="gramEnd"/>
      <w:r>
        <w:t xml:space="preserve"> h</w:t>
      </w:r>
      <w:r w:rsidRPr="00087FE8">
        <w:t>ttp://www.itb.ac.id/</w:t>
      </w:r>
    </w:p>
    <w:p w14:paraId="236DE72E" w14:textId="77777777" w:rsidR="000232E9" w:rsidRPr="00A6784B" w:rsidRDefault="000232E9" w:rsidP="000232E9">
      <w:pPr>
        <w:pStyle w:val="Form"/>
      </w:pPr>
      <w:proofErr w:type="spellStart"/>
      <w:r w:rsidRPr="00A6784B">
        <w:t>Nomor</w:t>
      </w:r>
      <w:proofErr w:type="spellEnd"/>
      <w:r w:rsidRPr="00A6784B">
        <w:t xml:space="preserve"> SK </w:t>
      </w:r>
      <w:proofErr w:type="spellStart"/>
      <w:r w:rsidRPr="00A6784B">
        <w:t>Pendirian</w:t>
      </w:r>
      <w:proofErr w:type="spellEnd"/>
      <w:r w:rsidRPr="00A6784B">
        <w:t xml:space="preserve"> PT </w:t>
      </w:r>
      <w:r w:rsidRPr="000232E9">
        <w:rPr>
          <w:vertAlign w:val="superscript"/>
        </w:rPr>
        <w:t>1)</w:t>
      </w:r>
      <w:r w:rsidRPr="00A6784B">
        <w:tab/>
        <w:t>:</w:t>
      </w:r>
      <w:r w:rsidRPr="00A6784B">
        <w:tab/>
      </w:r>
      <w:proofErr w:type="spellStart"/>
      <w:r w:rsidR="001E1C6C" w:rsidRPr="001E1C6C">
        <w:t>Peraturan</w:t>
      </w:r>
      <w:proofErr w:type="spellEnd"/>
      <w:r w:rsidR="001E1C6C" w:rsidRPr="001E1C6C">
        <w:t xml:space="preserve"> </w:t>
      </w:r>
      <w:proofErr w:type="spellStart"/>
      <w:r w:rsidR="001E1C6C" w:rsidRPr="001E1C6C">
        <w:t>Pemerintah</w:t>
      </w:r>
      <w:proofErr w:type="spellEnd"/>
      <w:r w:rsidR="001E1C6C" w:rsidRPr="001E1C6C">
        <w:t xml:space="preserve"> No. 6/1959</w:t>
      </w:r>
    </w:p>
    <w:p w14:paraId="4A4AA4E7" w14:textId="77777777" w:rsidR="000232E9" w:rsidRPr="00A6784B" w:rsidRDefault="000232E9" w:rsidP="000232E9">
      <w:pPr>
        <w:pStyle w:val="Form"/>
      </w:pPr>
      <w:proofErr w:type="spellStart"/>
      <w:r w:rsidRPr="00A6784B">
        <w:t>Tanggal</w:t>
      </w:r>
      <w:proofErr w:type="spellEnd"/>
      <w:r w:rsidRPr="00A6784B">
        <w:t xml:space="preserve"> SK </w:t>
      </w:r>
      <w:proofErr w:type="spellStart"/>
      <w:r w:rsidRPr="00A6784B">
        <w:t>Pendirian</w:t>
      </w:r>
      <w:proofErr w:type="spellEnd"/>
      <w:r w:rsidRPr="00A6784B">
        <w:t xml:space="preserve"> PT</w:t>
      </w:r>
      <w:r w:rsidRPr="00A6784B">
        <w:tab/>
        <w:t>:</w:t>
      </w:r>
      <w:r w:rsidRPr="00A6784B">
        <w:tab/>
      </w:r>
      <w:r w:rsidR="001E1C6C" w:rsidRPr="001E1C6C">
        <w:t xml:space="preserve">28 </w:t>
      </w:r>
      <w:proofErr w:type="spellStart"/>
      <w:r w:rsidR="001E1C6C" w:rsidRPr="001E1C6C">
        <w:t>Februari</w:t>
      </w:r>
      <w:proofErr w:type="spellEnd"/>
      <w:r w:rsidR="001E1C6C" w:rsidRPr="001E1C6C">
        <w:t xml:space="preserve"> 1959</w:t>
      </w:r>
    </w:p>
    <w:p w14:paraId="2CA51FEA" w14:textId="77777777" w:rsidR="00AA3272" w:rsidRPr="00A6784B" w:rsidRDefault="00AA3272" w:rsidP="00A6784B">
      <w:pPr>
        <w:pStyle w:val="Form"/>
      </w:pPr>
      <w:proofErr w:type="spellStart"/>
      <w:r w:rsidRPr="00A6784B">
        <w:t>Pejabat</w:t>
      </w:r>
      <w:proofErr w:type="spellEnd"/>
      <w:r w:rsidRPr="00A6784B">
        <w:t xml:space="preserve"> </w:t>
      </w:r>
      <w:proofErr w:type="spellStart"/>
      <w:r w:rsidRPr="00A6784B">
        <w:t>Penandatangan</w:t>
      </w:r>
      <w:proofErr w:type="spellEnd"/>
      <w:r w:rsidRPr="00A6784B">
        <w:t xml:space="preserve"> </w:t>
      </w:r>
    </w:p>
    <w:p w14:paraId="55C6205C" w14:textId="77777777" w:rsidR="00AA3272" w:rsidRPr="00A6784B" w:rsidRDefault="00AA3272" w:rsidP="001E1C6C">
      <w:pPr>
        <w:pStyle w:val="Form"/>
      </w:pPr>
      <w:r w:rsidRPr="00A6784B">
        <w:t xml:space="preserve">SK </w:t>
      </w:r>
      <w:proofErr w:type="spellStart"/>
      <w:r w:rsidRPr="00A6784B">
        <w:t>Pendirian</w:t>
      </w:r>
      <w:proofErr w:type="spellEnd"/>
      <w:r w:rsidRPr="00A6784B">
        <w:t xml:space="preserve"> P</w:t>
      </w:r>
      <w:r w:rsidR="00687463" w:rsidRPr="00A6784B">
        <w:t>T</w:t>
      </w:r>
      <w:r w:rsidRPr="00A6784B">
        <w:tab/>
        <w:t>:</w:t>
      </w:r>
      <w:r w:rsidR="00F9358B" w:rsidRPr="00A6784B">
        <w:tab/>
      </w:r>
      <w:r w:rsidR="001E1C6C">
        <w:t>PRESIDEN REPUBLIK INDONESIA – SOEKARNO</w:t>
      </w:r>
      <w:r w:rsidR="00C455B9">
        <w:br/>
      </w:r>
      <w:r w:rsidR="001E1C6C">
        <w:t>MENTERI PENDIDIKAN, PENGAJARAN DAN KEBUDAJAAN - PRIJONO</w:t>
      </w:r>
    </w:p>
    <w:p w14:paraId="2CD446C9" w14:textId="77777777" w:rsidR="000232E9" w:rsidRPr="00A6784B" w:rsidRDefault="000232E9" w:rsidP="000232E9">
      <w:pPr>
        <w:pStyle w:val="Form"/>
      </w:pPr>
      <w:proofErr w:type="spellStart"/>
      <w:r w:rsidRPr="00A6784B">
        <w:t>Nomor</w:t>
      </w:r>
      <w:proofErr w:type="spellEnd"/>
      <w:r w:rsidRPr="00A6784B">
        <w:t xml:space="preserve"> SK </w:t>
      </w:r>
      <w:proofErr w:type="spellStart"/>
      <w:r w:rsidRPr="00A6784B">
        <w:t>Pe</w:t>
      </w:r>
      <w:r>
        <w:t>mbukaan</w:t>
      </w:r>
      <w:proofErr w:type="spellEnd"/>
      <w:r>
        <w:t xml:space="preserve"> </w:t>
      </w:r>
      <w:r w:rsidRPr="00A6784B">
        <w:t>P</w:t>
      </w:r>
      <w:r>
        <w:t>S</w:t>
      </w:r>
      <w:r w:rsidRPr="00A6784B">
        <w:t xml:space="preserve"> </w:t>
      </w:r>
      <w:r>
        <w:rPr>
          <w:vertAlign w:val="superscript"/>
        </w:rPr>
        <w:t>2</w:t>
      </w:r>
      <w:r w:rsidRPr="000232E9">
        <w:rPr>
          <w:vertAlign w:val="superscript"/>
        </w:rPr>
        <w:t>)</w:t>
      </w:r>
      <w:r w:rsidRPr="00A6784B">
        <w:tab/>
        <w:t>:</w:t>
      </w:r>
      <w:r w:rsidRPr="00A6784B">
        <w:tab/>
      </w:r>
      <w:r w:rsidR="00B47667">
        <w:t>&lt;</w:t>
      </w:r>
      <w:proofErr w:type="spellStart"/>
      <w:r w:rsidR="00B47667" w:rsidRPr="00A6784B">
        <w:t>Nomor</w:t>
      </w:r>
      <w:proofErr w:type="spellEnd"/>
      <w:r w:rsidR="00B47667" w:rsidRPr="00A6784B">
        <w:t xml:space="preserve"> SK </w:t>
      </w:r>
      <w:proofErr w:type="spellStart"/>
      <w:r w:rsidR="00B47667" w:rsidRPr="00A6784B">
        <w:t>Pe</w:t>
      </w:r>
      <w:r w:rsidR="00B47667">
        <w:t>mbukaan</w:t>
      </w:r>
      <w:proofErr w:type="spellEnd"/>
      <w:r w:rsidR="00B47667">
        <w:t xml:space="preserve"> </w:t>
      </w:r>
      <w:r w:rsidR="00B47667" w:rsidRPr="00A6784B">
        <w:t>P</w:t>
      </w:r>
      <w:r w:rsidR="00B47667">
        <w:t>S&gt;</w:t>
      </w:r>
    </w:p>
    <w:p w14:paraId="66AC4CEE" w14:textId="77777777" w:rsidR="000232E9" w:rsidRPr="00A6784B" w:rsidRDefault="000232E9" w:rsidP="000232E9">
      <w:pPr>
        <w:pStyle w:val="Form"/>
      </w:pPr>
      <w:proofErr w:type="spellStart"/>
      <w:r w:rsidRPr="00A6784B">
        <w:t>Tanggal</w:t>
      </w:r>
      <w:proofErr w:type="spellEnd"/>
      <w:r w:rsidRPr="00A6784B">
        <w:t xml:space="preserve"> SK </w:t>
      </w:r>
      <w:proofErr w:type="spellStart"/>
      <w:r w:rsidRPr="00A6784B">
        <w:t>P</w:t>
      </w:r>
      <w:r>
        <w:t>embukaan</w:t>
      </w:r>
      <w:proofErr w:type="spellEnd"/>
      <w:r>
        <w:t xml:space="preserve"> PS</w:t>
      </w:r>
      <w:r w:rsidRPr="00A6784B">
        <w:tab/>
        <w:t>:</w:t>
      </w:r>
      <w:r w:rsidRPr="00A6784B">
        <w:tab/>
      </w:r>
      <w:r w:rsidR="00B47667">
        <w:t>&lt;</w:t>
      </w:r>
      <w:proofErr w:type="spellStart"/>
      <w:r w:rsidR="00B47667" w:rsidRPr="00A6784B">
        <w:t>Tanggal</w:t>
      </w:r>
      <w:proofErr w:type="spellEnd"/>
      <w:r w:rsidR="00B47667" w:rsidRPr="00A6784B">
        <w:t xml:space="preserve"> SK </w:t>
      </w:r>
      <w:proofErr w:type="spellStart"/>
      <w:r w:rsidR="00B47667" w:rsidRPr="00A6784B">
        <w:t>P</w:t>
      </w:r>
      <w:r w:rsidR="00B47667">
        <w:t>embukaan</w:t>
      </w:r>
      <w:proofErr w:type="spellEnd"/>
      <w:r w:rsidR="00B47667">
        <w:t xml:space="preserve"> PS&gt;</w:t>
      </w:r>
    </w:p>
    <w:p w14:paraId="7B104456" w14:textId="77777777" w:rsidR="000232E9" w:rsidRPr="00A6784B" w:rsidRDefault="000232E9" w:rsidP="000232E9">
      <w:pPr>
        <w:pStyle w:val="Form"/>
      </w:pPr>
      <w:proofErr w:type="spellStart"/>
      <w:r w:rsidRPr="00A6784B">
        <w:t>Pejabat</w:t>
      </w:r>
      <w:proofErr w:type="spellEnd"/>
      <w:r w:rsidRPr="00A6784B">
        <w:t xml:space="preserve"> </w:t>
      </w:r>
      <w:proofErr w:type="spellStart"/>
      <w:r w:rsidRPr="00A6784B">
        <w:t>Penandatangan</w:t>
      </w:r>
      <w:proofErr w:type="spellEnd"/>
      <w:r w:rsidRPr="00A6784B">
        <w:t xml:space="preserve"> </w:t>
      </w:r>
    </w:p>
    <w:p w14:paraId="3A1A9D70" w14:textId="77777777" w:rsidR="000232E9" w:rsidRPr="00A6784B" w:rsidRDefault="000232E9" w:rsidP="000232E9">
      <w:pPr>
        <w:pStyle w:val="Form"/>
      </w:pPr>
      <w:r w:rsidRPr="00A6784B">
        <w:t xml:space="preserve">SK </w:t>
      </w:r>
      <w:proofErr w:type="spellStart"/>
      <w:r w:rsidRPr="00A6784B">
        <w:t>Pe</w:t>
      </w:r>
      <w:r>
        <w:t>mbukaan</w:t>
      </w:r>
      <w:proofErr w:type="spellEnd"/>
      <w:r>
        <w:t xml:space="preserve"> PS</w:t>
      </w:r>
      <w:r w:rsidRPr="00A6784B">
        <w:tab/>
        <w:t>:</w:t>
      </w:r>
      <w:r w:rsidRPr="00A6784B">
        <w:tab/>
      </w:r>
      <w:r w:rsidR="00B47667">
        <w:t xml:space="preserve">&lt;Nama </w:t>
      </w:r>
      <w:proofErr w:type="spellStart"/>
      <w:r w:rsidR="00B47667">
        <w:t>Pejabat</w:t>
      </w:r>
      <w:proofErr w:type="spellEnd"/>
      <w:r w:rsidR="00B47667">
        <w:t>&gt;</w:t>
      </w:r>
    </w:p>
    <w:p w14:paraId="2A16B7D1" w14:textId="77777777" w:rsidR="00DE1DF2" w:rsidRPr="00A6784B" w:rsidRDefault="00AA3272" w:rsidP="00D658C4">
      <w:pPr>
        <w:pStyle w:val="Form"/>
      </w:pPr>
      <w:proofErr w:type="spellStart"/>
      <w:r w:rsidRPr="00A6784B">
        <w:t>Tahun</w:t>
      </w:r>
      <w:proofErr w:type="spellEnd"/>
      <w:r w:rsidRPr="00A6784B">
        <w:t xml:space="preserve"> </w:t>
      </w:r>
      <w:proofErr w:type="spellStart"/>
      <w:r w:rsidR="00DE1DF2" w:rsidRPr="00A6784B">
        <w:t>Pertama</w:t>
      </w:r>
      <w:proofErr w:type="spellEnd"/>
      <w:r w:rsidR="00DE1DF2" w:rsidRPr="00A6784B">
        <w:t xml:space="preserve"> Kali </w:t>
      </w:r>
    </w:p>
    <w:p w14:paraId="44969681" w14:textId="77777777" w:rsidR="00AA3272" w:rsidRPr="00A6784B" w:rsidRDefault="00DE1DF2" w:rsidP="00A6784B">
      <w:pPr>
        <w:pStyle w:val="Form"/>
      </w:pPr>
      <w:proofErr w:type="spellStart"/>
      <w:r w:rsidRPr="00A6784B">
        <w:t>Menerima</w:t>
      </w:r>
      <w:proofErr w:type="spellEnd"/>
      <w:r w:rsidRPr="00A6784B">
        <w:t xml:space="preserve"> </w:t>
      </w:r>
      <w:proofErr w:type="spellStart"/>
      <w:r w:rsidRPr="00A6784B">
        <w:t>Mahasiswa</w:t>
      </w:r>
      <w:proofErr w:type="spellEnd"/>
      <w:r w:rsidR="00AA3272" w:rsidRPr="00A6784B">
        <w:tab/>
        <w:t>:</w:t>
      </w:r>
      <w:r w:rsidR="00F9358B" w:rsidRPr="00A6784B">
        <w:tab/>
      </w:r>
      <w:r w:rsidR="00B47667">
        <w:t>&lt;</w:t>
      </w:r>
      <w:proofErr w:type="spellStart"/>
      <w:r w:rsidR="00B47667">
        <w:t>Tahun</w:t>
      </w:r>
      <w:proofErr w:type="spellEnd"/>
      <w:r w:rsidR="00B47667">
        <w:t>&gt;</w:t>
      </w:r>
    </w:p>
    <w:p w14:paraId="6018BAF0" w14:textId="77777777" w:rsidR="00687463" w:rsidRPr="00A6784B" w:rsidRDefault="002237B0" w:rsidP="00A6784B">
      <w:pPr>
        <w:pStyle w:val="Form"/>
      </w:pPr>
      <w:proofErr w:type="spellStart"/>
      <w:proofErr w:type="gramStart"/>
      <w:r w:rsidRPr="00A6784B">
        <w:t>Peringkat</w:t>
      </w:r>
      <w:proofErr w:type="spellEnd"/>
      <w:r w:rsidRPr="00A6784B">
        <w:t xml:space="preserve"> </w:t>
      </w:r>
      <w:r w:rsidR="00AC7FC0" w:rsidRPr="00A6784B">
        <w:t xml:space="preserve"> </w:t>
      </w:r>
      <w:proofErr w:type="spellStart"/>
      <w:r w:rsidRPr="00A6784B">
        <w:t>Terbaru</w:t>
      </w:r>
      <w:proofErr w:type="spellEnd"/>
      <w:proofErr w:type="gramEnd"/>
    </w:p>
    <w:p w14:paraId="2FC86E7E" w14:textId="77777777" w:rsidR="00AC7FC0" w:rsidRPr="00A6784B" w:rsidRDefault="002237B0" w:rsidP="00A6784B">
      <w:pPr>
        <w:pStyle w:val="Form"/>
      </w:pPr>
      <w:proofErr w:type="spellStart"/>
      <w:r w:rsidRPr="00A6784B">
        <w:t>Akreditasi</w:t>
      </w:r>
      <w:proofErr w:type="spellEnd"/>
      <w:r w:rsidRPr="00A6784B">
        <w:t xml:space="preserve"> </w:t>
      </w:r>
      <w:r w:rsidR="000232E9">
        <w:t>PS</w:t>
      </w:r>
      <w:r w:rsidR="00AC7FC0" w:rsidRPr="00A6784B">
        <w:tab/>
        <w:t>:</w:t>
      </w:r>
      <w:r w:rsidR="00F9358B" w:rsidRPr="00A6784B">
        <w:tab/>
      </w:r>
      <w:r w:rsidR="00B47667">
        <w:t>&lt;</w:t>
      </w:r>
      <w:proofErr w:type="spellStart"/>
      <w:r w:rsidR="00B47667">
        <w:t>Peringkat</w:t>
      </w:r>
      <w:proofErr w:type="spellEnd"/>
      <w:r w:rsidR="00B47667">
        <w:t xml:space="preserve"> </w:t>
      </w:r>
      <w:proofErr w:type="spellStart"/>
      <w:r w:rsidR="00B47667">
        <w:t>Akreditasi</w:t>
      </w:r>
      <w:proofErr w:type="spellEnd"/>
      <w:r w:rsidR="00B47667">
        <w:t>&gt;</w:t>
      </w:r>
      <w:r w:rsidR="00AC7FC0" w:rsidRPr="00A6784B">
        <w:t xml:space="preserve"> </w:t>
      </w:r>
    </w:p>
    <w:p w14:paraId="3743A16E" w14:textId="77777777" w:rsidR="00687463" w:rsidRPr="004F2C27" w:rsidRDefault="00AC7FC0" w:rsidP="000232E9">
      <w:pPr>
        <w:pStyle w:val="Form"/>
        <w:rPr>
          <w:lang w:val="id-ID"/>
        </w:rPr>
      </w:pPr>
      <w:proofErr w:type="spellStart"/>
      <w:r w:rsidRPr="00A6784B">
        <w:t>Nomor</w:t>
      </w:r>
      <w:proofErr w:type="spellEnd"/>
      <w:r w:rsidRPr="00A6784B">
        <w:t xml:space="preserve"> SK BAN-PT</w:t>
      </w:r>
      <w:r w:rsidRPr="00A6784B">
        <w:tab/>
        <w:t>:</w:t>
      </w:r>
      <w:r w:rsidR="00F9358B" w:rsidRPr="00A6784B">
        <w:tab/>
      </w:r>
      <w:r w:rsidR="00B47667">
        <w:t>&lt;No SK BAN PT&gt;</w:t>
      </w:r>
    </w:p>
    <w:p w14:paraId="3894C1A4" w14:textId="77777777" w:rsidR="00E43737" w:rsidRPr="009F3DB8" w:rsidRDefault="00E43737" w:rsidP="009F3DB8">
      <w:r>
        <w:br w:type="page"/>
      </w:r>
    </w:p>
    <w:p w14:paraId="3DD591C3" w14:textId="77777777" w:rsidR="000232E9" w:rsidRDefault="000232E9" w:rsidP="000232E9">
      <w:pPr>
        <w:pStyle w:val="Form"/>
      </w:pPr>
      <w:r>
        <w:lastRenderedPageBreak/>
        <w:t xml:space="preserve">Daftar Program </w:t>
      </w:r>
      <w:proofErr w:type="spellStart"/>
      <w:r>
        <w:t>Studi</w:t>
      </w:r>
      <w:proofErr w:type="spellEnd"/>
      <w:r>
        <w:t xml:space="preserve"> di Unit </w:t>
      </w:r>
      <w:proofErr w:type="spellStart"/>
      <w:r>
        <w:t>Pengelola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(UPPS)</w:t>
      </w:r>
    </w:p>
    <w:tbl>
      <w:tblPr>
        <w:tblW w:w="0" w:type="auto"/>
        <w:tblInd w:w="154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40"/>
        <w:gridCol w:w="1441"/>
        <w:gridCol w:w="1843"/>
        <w:gridCol w:w="1275"/>
        <w:gridCol w:w="1135"/>
        <w:gridCol w:w="1419"/>
        <w:gridCol w:w="1416"/>
      </w:tblGrid>
      <w:tr w:rsidR="000232E9" w:rsidRPr="000232E9" w14:paraId="01AD0BD6" w14:textId="77777777" w:rsidTr="000232E9">
        <w:trPr>
          <w:trHeight w:hRule="exact" w:val="240"/>
        </w:trPr>
        <w:tc>
          <w:tcPr>
            <w:tcW w:w="540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4545AFDE" w14:textId="77777777" w:rsidR="000232E9" w:rsidRPr="000232E9" w:rsidRDefault="000232E9" w:rsidP="000232E9">
            <w:pPr>
              <w:pStyle w:val="TableHead"/>
            </w:pPr>
            <w:r w:rsidRPr="000232E9">
              <w:t>No.</w:t>
            </w:r>
          </w:p>
        </w:tc>
        <w:tc>
          <w:tcPr>
            <w:tcW w:w="1441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1D78C32C" w14:textId="77777777" w:rsidR="000232E9" w:rsidRPr="000232E9" w:rsidRDefault="000232E9" w:rsidP="000232E9">
            <w:pPr>
              <w:pStyle w:val="TableHead"/>
            </w:pPr>
            <w:proofErr w:type="spellStart"/>
            <w:r w:rsidRPr="000232E9">
              <w:t>Jenis</w:t>
            </w:r>
            <w:proofErr w:type="spellEnd"/>
            <w:r w:rsidRPr="000232E9">
              <w:t xml:space="preserve"> Program</w:t>
            </w:r>
          </w:p>
        </w:tc>
        <w:tc>
          <w:tcPr>
            <w:tcW w:w="1843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3CE43B90" w14:textId="77777777" w:rsidR="000232E9" w:rsidRPr="000232E9" w:rsidRDefault="000232E9" w:rsidP="000232E9">
            <w:pPr>
              <w:pStyle w:val="TableHead"/>
            </w:pPr>
            <w:r w:rsidRPr="000232E9">
              <w:t xml:space="preserve">Nama Program </w:t>
            </w:r>
            <w:proofErr w:type="spellStart"/>
            <w:r w:rsidRPr="000232E9">
              <w:t>Studi</w:t>
            </w:r>
            <w:proofErr w:type="spellEnd"/>
          </w:p>
        </w:tc>
        <w:tc>
          <w:tcPr>
            <w:tcW w:w="382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1ACDCF38" w14:textId="77777777" w:rsidR="000232E9" w:rsidRPr="000232E9" w:rsidRDefault="000232E9" w:rsidP="000232E9">
            <w:pPr>
              <w:pStyle w:val="TableHead"/>
            </w:pPr>
            <w:proofErr w:type="spellStart"/>
            <w:r w:rsidRPr="000232E9">
              <w:t>Akreditasi</w:t>
            </w:r>
            <w:proofErr w:type="spellEnd"/>
            <w:r w:rsidRPr="000232E9">
              <w:t xml:space="preserve"> Program </w:t>
            </w:r>
            <w:proofErr w:type="spellStart"/>
            <w:r w:rsidRPr="000232E9">
              <w:t>Studi</w:t>
            </w:r>
            <w:proofErr w:type="spellEnd"/>
          </w:p>
        </w:tc>
        <w:tc>
          <w:tcPr>
            <w:tcW w:w="1416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64934AE4" w14:textId="77777777" w:rsidR="000232E9" w:rsidRPr="000232E9" w:rsidRDefault="000232E9" w:rsidP="000232E9">
            <w:pPr>
              <w:pStyle w:val="TableHead"/>
              <w:rPr>
                <w:vertAlign w:val="superscript"/>
              </w:rPr>
            </w:pPr>
            <w:proofErr w:type="spellStart"/>
            <w:r w:rsidRPr="000232E9">
              <w:t>Jumlah</w:t>
            </w:r>
            <w:proofErr w:type="spellEnd"/>
            <w:r w:rsidRPr="000232E9">
              <w:t xml:space="preserve"> </w:t>
            </w:r>
            <w:proofErr w:type="spellStart"/>
            <w:r w:rsidRPr="000232E9">
              <w:t>mahasiswa</w:t>
            </w:r>
            <w:proofErr w:type="spellEnd"/>
            <w:r w:rsidRPr="000232E9">
              <w:t xml:space="preserve"> </w:t>
            </w:r>
            <w:proofErr w:type="spellStart"/>
            <w:r w:rsidRPr="000232E9">
              <w:t>saat</w:t>
            </w:r>
            <w:proofErr w:type="spellEnd"/>
            <w:r w:rsidRPr="000232E9">
              <w:t xml:space="preserve"> TS</w:t>
            </w:r>
            <w:r w:rsidRPr="000232E9">
              <w:rPr>
                <w:vertAlign w:val="superscript"/>
              </w:rPr>
              <w:t>4)</w:t>
            </w:r>
          </w:p>
        </w:tc>
      </w:tr>
      <w:tr w:rsidR="000232E9" w:rsidRPr="000232E9" w14:paraId="4619C822" w14:textId="77777777" w:rsidTr="000232E9">
        <w:trPr>
          <w:trHeight w:hRule="exact" w:val="698"/>
        </w:trPr>
        <w:tc>
          <w:tcPr>
            <w:tcW w:w="540" w:type="dxa"/>
            <w:vMerge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66ABBFA5" w14:textId="77777777" w:rsidR="000232E9" w:rsidRPr="000232E9" w:rsidRDefault="000232E9" w:rsidP="000232E9">
            <w:pPr>
              <w:pStyle w:val="TableHead"/>
            </w:pPr>
          </w:p>
        </w:tc>
        <w:tc>
          <w:tcPr>
            <w:tcW w:w="1441" w:type="dxa"/>
            <w:vMerge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65E411E8" w14:textId="77777777" w:rsidR="000232E9" w:rsidRPr="000232E9" w:rsidRDefault="000232E9" w:rsidP="000232E9">
            <w:pPr>
              <w:pStyle w:val="TableHead"/>
            </w:pPr>
          </w:p>
        </w:tc>
        <w:tc>
          <w:tcPr>
            <w:tcW w:w="1843" w:type="dxa"/>
            <w:vMerge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798FD083" w14:textId="77777777" w:rsidR="000232E9" w:rsidRPr="000232E9" w:rsidRDefault="000232E9" w:rsidP="000232E9">
            <w:pPr>
              <w:pStyle w:val="TableHead"/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1D3F2CA0" w14:textId="77777777" w:rsidR="000232E9" w:rsidRPr="000232E9" w:rsidRDefault="000232E9" w:rsidP="000232E9">
            <w:pPr>
              <w:pStyle w:val="TableHead"/>
            </w:pPr>
            <w:r w:rsidRPr="000232E9">
              <w:t xml:space="preserve">Status/ </w:t>
            </w:r>
            <w:proofErr w:type="spellStart"/>
            <w:r w:rsidRPr="000232E9">
              <w:t>Peringkat</w:t>
            </w:r>
            <w:proofErr w:type="spellEnd"/>
          </w:p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1B9FB37E" w14:textId="736623DA" w:rsidR="000232E9" w:rsidRPr="000232E9" w:rsidRDefault="000232E9" w:rsidP="000232E9">
            <w:pPr>
              <w:pStyle w:val="TableHead"/>
            </w:pPr>
            <w:r w:rsidRPr="000232E9">
              <w:t xml:space="preserve">No. dan </w:t>
            </w:r>
            <w:r w:rsidR="00253B65">
              <w:br/>
            </w:r>
            <w:proofErr w:type="spellStart"/>
            <w:r w:rsidRPr="000232E9">
              <w:t>Tgl</w:t>
            </w:r>
            <w:proofErr w:type="spellEnd"/>
            <w:r w:rsidRPr="000232E9">
              <w:t>. SK</w:t>
            </w: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58B5B98C" w14:textId="77777777" w:rsidR="000232E9" w:rsidRPr="000232E9" w:rsidRDefault="000232E9" w:rsidP="000232E9">
            <w:pPr>
              <w:pStyle w:val="TableHead"/>
            </w:pPr>
            <w:proofErr w:type="spellStart"/>
            <w:r w:rsidRPr="000232E9">
              <w:t>Tgl</w:t>
            </w:r>
            <w:proofErr w:type="spellEnd"/>
            <w:r w:rsidRPr="000232E9">
              <w:t>.</w:t>
            </w:r>
          </w:p>
          <w:p w14:paraId="4E9C025B" w14:textId="77777777" w:rsidR="000232E9" w:rsidRPr="000232E9" w:rsidRDefault="000232E9" w:rsidP="000232E9">
            <w:pPr>
              <w:pStyle w:val="TableHead"/>
            </w:pPr>
            <w:proofErr w:type="spellStart"/>
            <w:r w:rsidRPr="000232E9">
              <w:t>Kadaluarsa</w:t>
            </w:r>
            <w:proofErr w:type="spellEnd"/>
          </w:p>
        </w:tc>
        <w:tc>
          <w:tcPr>
            <w:tcW w:w="1416" w:type="dxa"/>
            <w:vMerge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5213365F" w14:textId="77777777" w:rsidR="000232E9" w:rsidRPr="000232E9" w:rsidRDefault="000232E9" w:rsidP="000232E9">
            <w:pPr>
              <w:pStyle w:val="TableHead"/>
            </w:pPr>
          </w:p>
        </w:tc>
      </w:tr>
      <w:tr w:rsidR="000232E9" w:rsidRPr="000232E9" w14:paraId="6D781BA6" w14:textId="77777777" w:rsidTr="000232E9">
        <w:trPr>
          <w:trHeight w:hRule="exact" w:val="253"/>
        </w:trPr>
        <w:tc>
          <w:tcPr>
            <w:tcW w:w="540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661F9039" w14:textId="77777777" w:rsidR="000232E9" w:rsidRPr="000232E9" w:rsidRDefault="000232E9" w:rsidP="000232E9">
            <w:pPr>
              <w:pStyle w:val="TableHead"/>
            </w:pPr>
            <w:r w:rsidRPr="000232E9">
              <w:t>1</w:t>
            </w:r>
          </w:p>
        </w:tc>
        <w:tc>
          <w:tcPr>
            <w:tcW w:w="1441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63ECCCAC" w14:textId="77777777" w:rsidR="000232E9" w:rsidRPr="000232E9" w:rsidRDefault="000232E9" w:rsidP="000232E9">
            <w:pPr>
              <w:pStyle w:val="TableHead"/>
            </w:pPr>
            <w:r w:rsidRPr="000232E9">
              <w:t>2</w:t>
            </w:r>
          </w:p>
        </w:tc>
        <w:tc>
          <w:tcPr>
            <w:tcW w:w="1843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0E74C6E4" w14:textId="77777777" w:rsidR="000232E9" w:rsidRPr="000232E9" w:rsidRDefault="000232E9" w:rsidP="000232E9">
            <w:pPr>
              <w:pStyle w:val="TableHead"/>
            </w:pPr>
            <w:r w:rsidRPr="000232E9">
              <w:t>3</w:t>
            </w:r>
          </w:p>
        </w:tc>
        <w:tc>
          <w:tcPr>
            <w:tcW w:w="1275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30FEDB97" w14:textId="77777777" w:rsidR="000232E9" w:rsidRPr="000232E9" w:rsidRDefault="000232E9" w:rsidP="000232E9">
            <w:pPr>
              <w:pStyle w:val="TableHead"/>
            </w:pPr>
            <w:r w:rsidRPr="000232E9">
              <w:t>4</w:t>
            </w:r>
          </w:p>
        </w:tc>
        <w:tc>
          <w:tcPr>
            <w:tcW w:w="1135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3C3B03A0" w14:textId="77777777" w:rsidR="000232E9" w:rsidRPr="000232E9" w:rsidRDefault="000232E9" w:rsidP="000232E9">
            <w:pPr>
              <w:pStyle w:val="TableHead"/>
            </w:pPr>
            <w:r w:rsidRPr="000232E9">
              <w:t>5</w:t>
            </w:r>
          </w:p>
        </w:tc>
        <w:tc>
          <w:tcPr>
            <w:tcW w:w="1419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3F06EDD0" w14:textId="77777777" w:rsidR="000232E9" w:rsidRPr="000232E9" w:rsidRDefault="000232E9" w:rsidP="000232E9">
            <w:pPr>
              <w:pStyle w:val="TableHead"/>
            </w:pPr>
            <w:r w:rsidRPr="000232E9">
              <w:t>6</w:t>
            </w:r>
          </w:p>
        </w:tc>
        <w:tc>
          <w:tcPr>
            <w:tcW w:w="1416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07DE127E" w14:textId="77777777" w:rsidR="000232E9" w:rsidRPr="000232E9" w:rsidRDefault="000232E9" w:rsidP="000232E9">
            <w:pPr>
              <w:pStyle w:val="TableHead"/>
            </w:pPr>
            <w:r w:rsidRPr="000232E9">
              <w:t>7</w:t>
            </w:r>
          </w:p>
        </w:tc>
      </w:tr>
      <w:tr w:rsidR="000232E9" w:rsidRPr="000232E9" w14:paraId="14858FC9" w14:textId="77777777" w:rsidTr="001427FD">
        <w:trPr>
          <w:trHeight w:val="20"/>
        </w:trPr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33C9B221" w14:textId="77777777" w:rsidR="000232E9" w:rsidRPr="000232E9" w:rsidRDefault="000232E9" w:rsidP="00297C90">
            <w:pPr>
              <w:pStyle w:val="TableContentCenter"/>
            </w:pPr>
            <w:r w:rsidRPr="000232E9">
              <w:t>1</w:t>
            </w:r>
          </w:p>
        </w:tc>
        <w:tc>
          <w:tcPr>
            <w:tcW w:w="14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5BC37B85" w14:textId="77777777" w:rsidR="000232E9" w:rsidRPr="000232E9" w:rsidRDefault="000232E9" w:rsidP="000232E9">
            <w:pPr>
              <w:pStyle w:val="TableContent"/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75668DDB" w14:textId="77777777" w:rsidR="000232E9" w:rsidRPr="000232E9" w:rsidRDefault="000232E9" w:rsidP="000232E9">
            <w:pPr>
              <w:pStyle w:val="TableContent"/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7A5D0404" w14:textId="77777777" w:rsidR="000232E9" w:rsidRPr="000232E9" w:rsidRDefault="000232E9" w:rsidP="000232E9">
            <w:pPr>
              <w:pStyle w:val="TableContent"/>
            </w:pPr>
          </w:p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5D6FF839" w14:textId="77777777" w:rsidR="000232E9" w:rsidRPr="000232E9" w:rsidRDefault="000232E9" w:rsidP="000232E9">
            <w:pPr>
              <w:pStyle w:val="TableContent"/>
            </w:pP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2B929CC4" w14:textId="77777777" w:rsidR="000232E9" w:rsidRPr="000232E9" w:rsidRDefault="000232E9" w:rsidP="000232E9">
            <w:pPr>
              <w:pStyle w:val="TableContent"/>
            </w:pP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3294E0EC" w14:textId="77777777" w:rsidR="000232E9" w:rsidRPr="000232E9" w:rsidRDefault="000232E9" w:rsidP="000232E9">
            <w:pPr>
              <w:pStyle w:val="TableContent"/>
            </w:pPr>
          </w:p>
        </w:tc>
      </w:tr>
      <w:tr w:rsidR="000232E9" w:rsidRPr="000232E9" w14:paraId="03DD98AF" w14:textId="77777777" w:rsidTr="001427FD">
        <w:trPr>
          <w:trHeight w:val="20"/>
        </w:trPr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62E9C186" w14:textId="77777777" w:rsidR="000232E9" w:rsidRPr="000232E9" w:rsidRDefault="000232E9" w:rsidP="00297C90">
            <w:pPr>
              <w:pStyle w:val="TableContentCenter"/>
            </w:pPr>
            <w:r w:rsidRPr="000232E9">
              <w:t>2</w:t>
            </w:r>
          </w:p>
        </w:tc>
        <w:tc>
          <w:tcPr>
            <w:tcW w:w="14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3CB211AA" w14:textId="77777777" w:rsidR="000232E9" w:rsidRPr="000232E9" w:rsidRDefault="000232E9" w:rsidP="000232E9"/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165C7463" w14:textId="77777777" w:rsidR="000232E9" w:rsidRPr="000232E9" w:rsidRDefault="000232E9" w:rsidP="000232E9"/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73E9B455" w14:textId="77777777" w:rsidR="000232E9" w:rsidRPr="000232E9" w:rsidRDefault="000232E9" w:rsidP="000232E9"/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67B80DD3" w14:textId="77777777" w:rsidR="000232E9" w:rsidRPr="000232E9" w:rsidRDefault="000232E9" w:rsidP="000232E9"/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1AF735B1" w14:textId="77777777" w:rsidR="000232E9" w:rsidRPr="000232E9" w:rsidRDefault="000232E9" w:rsidP="000232E9"/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18D37935" w14:textId="77777777" w:rsidR="000232E9" w:rsidRPr="000232E9" w:rsidRDefault="000232E9" w:rsidP="000232E9"/>
        </w:tc>
      </w:tr>
      <w:tr w:rsidR="000232E9" w:rsidRPr="000232E9" w14:paraId="180CA9DD" w14:textId="77777777" w:rsidTr="00253B65">
        <w:trPr>
          <w:trHeight w:val="20"/>
        </w:trPr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67372E6A" w14:textId="77777777" w:rsidR="000232E9" w:rsidRPr="000232E9" w:rsidRDefault="000232E9" w:rsidP="00297C90">
            <w:pPr>
              <w:pStyle w:val="TableContentCenter"/>
            </w:pPr>
            <w:r w:rsidRPr="000232E9">
              <w:t>...</w:t>
            </w:r>
          </w:p>
        </w:tc>
        <w:tc>
          <w:tcPr>
            <w:tcW w:w="1441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4AFC853A" w14:textId="77777777" w:rsidR="000232E9" w:rsidRPr="000232E9" w:rsidRDefault="000232E9" w:rsidP="000232E9"/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548FF16A" w14:textId="77777777" w:rsidR="000232E9" w:rsidRPr="000232E9" w:rsidRDefault="000232E9" w:rsidP="000232E9"/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312D4633" w14:textId="77777777" w:rsidR="000232E9" w:rsidRPr="000232E9" w:rsidRDefault="000232E9" w:rsidP="000232E9"/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30EAF270" w14:textId="77777777" w:rsidR="000232E9" w:rsidRPr="000232E9" w:rsidRDefault="000232E9" w:rsidP="000232E9"/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40637958" w14:textId="77777777" w:rsidR="000232E9" w:rsidRPr="000232E9" w:rsidRDefault="000232E9" w:rsidP="000232E9"/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433309D3" w14:textId="77777777" w:rsidR="000232E9" w:rsidRPr="000232E9" w:rsidRDefault="000232E9" w:rsidP="000232E9"/>
        </w:tc>
      </w:tr>
      <w:tr w:rsidR="000232E9" w:rsidRPr="000232E9" w14:paraId="4AB10AC7" w14:textId="77777777" w:rsidTr="00253B65">
        <w:trPr>
          <w:trHeight w:val="20"/>
        </w:trPr>
        <w:tc>
          <w:tcPr>
            <w:tcW w:w="1981" w:type="dxa"/>
            <w:gridSpan w:val="2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38DD3E54" w14:textId="77777777" w:rsidR="000232E9" w:rsidRPr="000232E9" w:rsidRDefault="000232E9" w:rsidP="00253B65">
            <w:pPr>
              <w:pStyle w:val="TableHead"/>
            </w:pPr>
            <w:proofErr w:type="spellStart"/>
            <w:r w:rsidRPr="000232E9">
              <w:t>Jumlah</w:t>
            </w:r>
            <w:proofErr w:type="spellEnd"/>
          </w:p>
        </w:tc>
        <w:tc>
          <w:tcPr>
            <w:tcW w:w="1843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1AACFB74" w14:textId="77777777" w:rsidR="000232E9" w:rsidRPr="000232E9" w:rsidRDefault="000232E9" w:rsidP="00253B65">
            <w:pPr>
              <w:pStyle w:val="TableHead"/>
            </w:pPr>
          </w:p>
        </w:tc>
        <w:tc>
          <w:tcPr>
            <w:tcW w:w="1275" w:type="dxa"/>
            <w:tcBorders>
              <w:top w:val="doub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BEBEBE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793749EF" w14:textId="77777777" w:rsidR="000232E9" w:rsidRPr="000232E9" w:rsidRDefault="000232E9" w:rsidP="00253B65">
            <w:pPr>
              <w:pStyle w:val="TableHead"/>
            </w:pPr>
          </w:p>
        </w:tc>
        <w:tc>
          <w:tcPr>
            <w:tcW w:w="1135" w:type="dxa"/>
            <w:tcBorders>
              <w:top w:val="doub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BEBEBE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591C49E3" w14:textId="77777777" w:rsidR="000232E9" w:rsidRPr="000232E9" w:rsidRDefault="000232E9" w:rsidP="00253B65">
            <w:pPr>
              <w:pStyle w:val="TableHead"/>
            </w:pPr>
          </w:p>
        </w:tc>
        <w:tc>
          <w:tcPr>
            <w:tcW w:w="1419" w:type="dxa"/>
            <w:tcBorders>
              <w:top w:val="doub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BEBEBE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2D4B713E" w14:textId="77777777" w:rsidR="000232E9" w:rsidRPr="000232E9" w:rsidRDefault="000232E9" w:rsidP="00253B65">
            <w:pPr>
              <w:pStyle w:val="TableHead"/>
            </w:pPr>
          </w:p>
        </w:tc>
        <w:tc>
          <w:tcPr>
            <w:tcW w:w="1416" w:type="dxa"/>
            <w:tcBorders>
              <w:top w:val="doub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424420F4" w14:textId="77777777" w:rsidR="000232E9" w:rsidRPr="000232E9" w:rsidRDefault="000232E9" w:rsidP="00253B65">
            <w:pPr>
              <w:pStyle w:val="TableHead"/>
            </w:pPr>
          </w:p>
        </w:tc>
      </w:tr>
    </w:tbl>
    <w:p w14:paraId="04F761D8" w14:textId="77777777" w:rsidR="00687463" w:rsidRPr="004F2C27" w:rsidRDefault="00687463" w:rsidP="009B0929">
      <w:pPr>
        <w:rPr>
          <w:lang w:val="id-ID"/>
        </w:rPr>
      </w:pPr>
    </w:p>
    <w:p w14:paraId="21713E03" w14:textId="77777777" w:rsidR="000232E9" w:rsidRPr="000232E9" w:rsidRDefault="000232E9" w:rsidP="000232E9">
      <w:pPr>
        <w:rPr>
          <w:lang w:val="id-ID"/>
        </w:rPr>
      </w:pPr>
      <w:r w:rsidRPr="000232E9">
        <w:rPr>
          <w:lang w:val="id-ID"/>
        </w:rPr>
        <w:t>Keterangan:</w:t>
      </w:r>
    </w:p>
    <w:p w14:paraId="1064C8D1" w14:textId="77777777" w:rsidR="000232E9" w:rsidRPr="000232E9" w:rsidRDefault="000232E9" w:rsidP="000232E9">
      <w:pPr>
        <w:rPr>
          <w:lang w:val="id-ID"/>
        </w:rPr>
      </w:pPr>
      <w:r w:rsidRPr="000232E9">
        <w:rPr>
          <w:vertAlign w:val="superscript"/>
          <w:lang w:val="id-ID"/>
        </w:rPr>
        <w:t>1)</w:t>
      </w:r>
      <w:r w:rsidRPr="000232E9">
        <w:rPr>
          <w:lang w:val="id-ID"/>
        </w:rPr>
        <w:t xml:space="preserve">  Lampirkan salinan Surat Keputusan Pendirian Perguruan Tinggi.</w:t>
      </w:r>
    </w:p>
    <w:p w14:paraId="0578B798" w14:textId="77777777" w:rsidR="000232E9" w:rsidRPr="000232E9" w:rsidRDefault="000232E9" w:rsidP="000232E9">
      <w:pPr>
        <w:rPr>
          <w:lang w:val="id-ID"/>
        </w:rPr>
      </w:pPr>
      <w:r w:rsidRPr="000232E9">
        <w:rPr>
          <w:vertAlign w:val="superscript"/>
          <w:lang w:val="id-ID"/>
        </w:rPr>
        <w:t>2)</w:t>
      </w:r>
      <w:r w:rsidRPr="000232E9">
        <w:rPr>
          <w:lang w:val="id-ID"/>
        </w:rPr>
        <w:t xml:space="preserve"> Lampirkan salinan Surat Keputusan Pembukaan Program Studi.</w:t>
      </w:r>
    </w:p>
    <w:p w14:paraId="03280881" w14:textId="77777777" w:rsidR="000232E9" w:rsidRPr="000232E9" w:rsidRDefault="000232E9" w:rsidP="000232E9">
      <w:pPr>
        <w:rPr>
          <w:lang w:val="id-ID"/>
        </w:rPr>
      </w:pPr>
      <w:r w:rsidRPr="000232E9">
        <w:rPr>
          <w:vertAlign w:val="superscript"/>
          <w:lang w:val="id-ID"/>
        </w:rPr>
        <w:t>3)</w:t>
      </w:r>
      <w:r w:rsidRPr="000232E9">
        <w:rPr>
          <w:lang w:val="id-ID"/>
        </w:rPr>
        <w:t xml:space="preserve"> Lampirkan salinan Surat Keputusan Akreditasi Program Studi terbaru.</w:t>
      </w:r>
    </w:p>
    <w:p w14:paraId="31DAFEE0" w14:textId="77777777" w:rsidR="00AA3272" w:rsidRPr="004F2C27" w:rsidRDefault="000232E9" w:rsidP="000232E9">
      <w:pPr>
        <w:rPr>
          <w:lang w:val="id-ID"/>
        </w:rPr>
      </w:pPr>
      <w:r w:rsidRPr="000232E9">
        <w:rPr>
          <w:vertAlign w:val="superscript"/>
          <w:lang w:val="id-ID"/>
        </w:rPr>
        <w:t>4)</w:t>
      </w:r>
      <w:r w:rsidRPr="000232E9">
        <w:rPr>
          <w:lang w:val="id-ID"/>
        </w:rPr>
        <w:t xml:space="preserve"> Diisi dengan jumlah mahasiswa aktif di masing-masing PS saat TS.</w:t>
      </w:r>
    </w:p>
    <w:p w14:paraId="3970B231" w14:textId="77777777" w:rsidR="00F50630" w:rsidRPr="004F2C27" w:rsidRDefault="00F50630" w:rsidP="009B0929">
      <w:pPr>
        <w:rPr>
          <w:lang w:val="id-ID"/>
        </w:rPr>
      </w:pPr>
    </w:p>
    <w:p w14:paraId="3370D1FA" w14:textId="77777777" w:rsidR="00F9358B" w:rsidRPr="004F2C27" w:rsidRDefault="00F9358B" w:rsidP="009B0929">
      <w:pPr>
        <w:rPr>
          <w:lang w:val="id-ID"/>
        </w:rPr>
        <w:sectPr w:rsidR="00F9358B" w:rsidRPr="004F2C27" w:rsidSect="005B24B1">
          <w:footerReference w:type="default" r:id="rId10"/>
          <w:pgSz w:w="11907" w:h="16840" w:code="9"/>
          <w:pgMar w:top="1140" w:right="1134" w:bottom="1140" w:left="1843" w:header="720" w:footer="794" w:gutter="0"/>
          <w:pgNumType w:fmt="lowerRoman" w:start="1"/>
          <w:cols w:space="720"/>
          <w:docGrid w:linePitch="360"/>
        </w:sectPr>
      </w:pPr>
    </w:p>
    <w:p w14:paraId="0A3424F0" w14:textId="77777777" w:rsidR="00AA3272" w:rsidRPr="004F2C27" w:rsidRDefault="00AA3272" w:rsidP="00E679BE">
      <w:pPr>
        <w:pStyle w:val="Heading1"/>
        <w:rPr>
          <w:lang w:val="id-ID"/>
        </w:rPr>
      </w:pPr>
      <w:bookmarkStart w:id="5" w:name="_Toc23693986"/>
      <w:r w:rsidRPr="004F2C27">
        <w:rPr>
          <w:lang w:val="id-ID"/>
        </w:rPr>
        <w:lastRenderedPageBreak/>
        <w:t xml:space="preserve">IDENTITAS </w:t>
      </w:r>
      <w:r w:rsidR="00041B85" w:rsidRPr="004F2C27">
        <w:rPr>
          <w:lang w:val="id-ID"/>
        </w:rPr>
        <w:t xml:space="preserve">TIM </w:t>
      </w:r>
      <w:r w:rsidR="001427FD">
        <w:t xml:space="preserve">PENYUSUN </w:t>
      </w:r>
      <w:r w:rsidR="001427FD">
        <w:br/>
        <w:t>LAPORAN KINERJA PROGRAM STUDI</w:t>
      </w:r>
      <w:bookmarkEnd w:id="5"/>
    </w:p>
    <w:p w14:paraId="0D79B8BF" w14:textId="77777777" w:rsidR="00AA3272" w:rsidRPr="00A6784B" w:rsidRDefault="00AA3272" w:rsidP="00A6784B">
      <w:pPr>
        <w:pStyle w:val="Form"/>
      </w:pPr>
      <w:r w:rsidRPr="00A6784B">
        <w:t>Nama</w:t>
      </w:r>
      <w:r w:rsidRPr="00A6784B">
        <w:tab/>
        <w:t>:</w:t>
      </w:r>
      <w:r w:rsidR="006C0E00" w:rsidRPr="00A6784B">
        <w:tab/>
      </w:r>
      <w:r w:rsidRPr="00A6784B">
        <w:t>......................................................................</w:t>
      </w:r>
    </w:p>
    <w:p w14:paraId="11B13BA6" w14:textId="77777777" w:rsidR="00AA3272" w:rsidRPr="00A6784B" w:rsidRDefault="00AA3272" w:rsidP="00A6784B">
      <w:pPr>
        <w:pStyle w:val="Form"/>
      </w:pPr>
      <w:r w:rsidRPr="00A6784B">
        <w:t>NIDN</w:t>
      </w:r>
      <w:r w:rsidRPr="00A6784B">
        <w:tab/>
        <w:t>:</w:t>
      </w:r>
      <w:r w:rsidR="006C0E00" w:rsidRPr="00A6784B">
        <w:tab/>
      </w:r>
      <w:r w:rsidRPr="00A6784B">
        <w:t>......................................................................</w:t>
      </w:r>
    </w:p>
    <w:p w14:paraId="574A14FD" w14:textId="77777777" w:rsidR="00AA3272" w:rsidRPr="00A6784B" w:rsidRDefault="00AA3272" w:rsidP="00A6784B">
      <w:pPr>
        <w:pStyle w:val="Form"/>
      </w:pPr>
      <w:proofErr w:type="spellStart"/>
      <w:r w:rsidRPr="00A6784B">
        <w:t>Jabatan</w:t>
      </w:r>
      <w:proofErr w:type="spellEnd"/>
      <w:r w:rsidRPr="00A6784B">
        <w:tab/>
        <w:t>:</w:t>
      </w:r>
      <w:r w:rsidR="006C0E00" w:rsidRPr="00A6784B">
        <w:tab/>
      </w:r>
      <w:r w:rsidRPr="00A6784B">
        <w:t>......................................................................</w:t>
      </w:r>
    </w:p>
    <w:p w14:paraId="501404E7" w14:textId="77777777" w:rsidR="00AA3272" w:rsidRPr="00A6784B" w:rsidRDefault="00AA3272" w:rsidP="00AE2CF5">
      <w:pPr>
        <w:pStyle w:val="Form"/>
      </w:pPr>
      <w:proofErr w:type="spellStart"/>
      <w:r w:rsidRPr="00A6784B">
        <w:t>Tanggal</w:t>
      </w:r>
      <w:proofErr w:type="spellEnd"/>
      <w:r w:rsidRPr="00A6784B">
        <w:t xml:space="preserve"> </w:t>
      </w:r>
      <w:proofErr w:type="spellStart"/>
      <w:r w:rsidRPr="00A6784B">
        <w:t>Pengisian</w:t>
      </w:r>
      <w:proofErr w:type="spellEnd"/>
      <w:r w:rsidRPr="00A6784B">
        <w:tab/>
        <w:t>:</w:t>
      </w:r>
      <w:r w:rsidR="006C0E00" w:rsidRPr="00A6784B">
        <w:tab/>
      </w:r>
      <w:r w:rsidR="001427FD">
        <w:t>DD</w:t>
      </w:r>
      <w:r w:rsidRPr="00A6784B">
        <w:t>-</w:t>
      </w:r>
      <w:r w:rsidR="001427FD">
        <w:t>MM</w:t>
      </w:r>
      <w:r w:rsidRPr="00A6784B">
        <w:t>-</w:t>
      </w:r>
      <w:r w:rsidR="001427FD">
        <w:t>YYYY</w:t>
      </w:r>
    </w:p>
    <w:p w14:paraId="2B0CE756" w14:textId="77777777" w:rsidR="00AA3272" w:rsidRPr="00A6784B" w:rsidRDefault="00AA3272" w:rsidP="00A6784B">
      <w:pPr>
        <w:pStyle w:val="Form"/>
      </w:pPr>
      <w:proofErr w:type="spellStart"/>
      <w:r w:rsidRPr="00A6784B">
        <w:t>Tanda</w:t>
      </w:r>
      <w:proofErr w:type="spellEnd"/>
      <w:r w:rsidRPr="00A6784B">
        <w:t xml:space="preserve"> </w:t>
      </w:r>
      <w:proofErr w:type="spellStart"/>
      <w:r w:rsidRPr="00A6784B">
        <w:t>Tangan</w:t>
      </w:r>
      <w:proofErr w:type="spellEnd"/>
      <w:r w:rsidR="006C0E00" w:rsidRPr="00A6784B">
        <w:tab/>
      </w:r>
      <w:r w:rsidRPr="00A6784B">
        <w:t>:</w:t>
      </w:r>
      <w:r w:rsidR="006C0E00" w:rsidRPr="00A6784B">
        <w:tab/>
      </w:r>
      <w:r w:rsidR="006C0E00" w:rsidRPr="00A6784B">
        <w:rPr>
          <w:noProof/>
          <w:lang w:val="id-ID" w:eastAsia="id-ID"/>
        </w:rPr>
        <mc:AlternateContent>
          <mc:Choice Requires="wps">
            <w:drawing>
              <wp:inline distT="0" distB="0" distL="0" distR="0" wp14:anchorId="1078F8CC" wp14:editId="0BED6B4D">
                <wp:extent cx="1828800" cy="493212"/>
                <wp:effectExtent l="0" t="0" r="19050" b="21590"/>
                <wp:docPr id="4" name="Rectangle 10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28800" cy="49321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0FCB5D0" id="Rectangle 1029" o:spid="_x0000_s1026" style="width:2in;height:38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">
                <w10:anchorlock/>
              </v:rect>
            </w:pict>
          </mc:Fallback>
        </mc:AlternateContent>
      </w:r>
    </w:p>
    <w:p w14:paraId="2913AAC8" w14:textId="77777777" w:rsidR="00AA3272" w:rsidRPr="00A6784B" w:rsidRDefault="00AA3272" w:rsidP="00A6784B">
      <w:pPr>
        <w:pStyle w:val="Form"/>
      </w:pPr>
    </w:p>
    <w:p w14:paraId="728B7AA4" w14:textId="77777777" w:rsidR="001427FD" w:rsidRPr="00A6784B" w:rsidRDefault="001427FD" w:rsidP="001427FD">
      <w:pPr>
        <w:pStyle w:val="Form"/>
      </w:pPr>
      <w:r w:rsidRPr="00A6784B">
        <w:t>Nama</w:t>
      </w:r>
      <w:r w:rsidRPr="00A6784B">
        <w:tab/>
        <w:t>:</w:t>
      </w:r>
      <w:r w:rsidRPr="00A6784B">
        <w:tab/>
        <w:t>......................................................................</w:t>
      </w:r>
    </w:p>
    <w:p w14:paraId="6BECEA6C" w14:textId="77777777" w:rsidR="001427FD" w:rsidRPr="00A6784B" w:rsidRDefault="001427FD" w:rsidP="001427FD">
      <w:pPr>
        <w:pStyle w:val="Form"/>
      </w:pPr>
      <w:r w:rsidRPr="00A6784B">
        <w:t>NIDN</w:t>
      </w:r>
      <w:r w:rsidRPr="00A6784B">
        <w:tab/>
        <w:t>:</w:t>
      </w:r>
      <w:r w:rsidRPr="00A6784B">
        <w:tab/>
        <w:t>......................................................................</w:t>
      </w:r>
    </w:p>
    <w:p w14:paraId="7AEA3362" w14:textId="77777777" w:rsidR="001427FD" w:rsidRPr="00A6784B" w:rsidRDefault="001427FD" w:rsidP="001427FD">
      <w:pPr>
        <w:pStyle w:val="Form"/>
      </w:pPr>
      <w:proofErr w:type="spellStart"/>
      <w:r w:rsidRPr="00A6784B">
        <w:t>Jabatan</w:t>
      </w:r>
      <w:proofErr w:type="spellEnd"/>
      <w:r w:rsidRPr="00A6784B">
        <w:tab/>
        <w:t>:</w:t>
      </w:r>
      <w:r w:rsidRPr="00A6784B">
        <w:tab/>
        <w:t>......................................................................</w:t>
      </w:r>
    </w:p>
    <w:p w14:paraId="05C22413" w14:textId="77777777" w:rsidR="001427FD" w:rsidRPr="00A6784B" w:rsidRDefault="001427FD" w:rsidP="001427FD">
      <w:pPr>
        <w:pStyle w:val="Form"/>
      </w:pPr>
      <w:proofErr w:type="spellStart"/>
      <w:r w:rsidRPr="00A6784B">
        <w:t>Tanggal</w:t>
      </w:r>
      <w:proofErr w:type="spellEnd"/>
      <w:r w:rsidRPr="00A6784B">
        <w:t xml:space="preserve"> </w:t>
      </w:r>
      <w:proofErr w:type="spellStart"/>
      <w:r w:rsidRPr="00A6784B">
        <w:t>Pengisian</w:t>
      </w:r>
      <w:proofErr w:type="spellEnd"/>
      <w:r w:rsidRPr="00A6784B">
        <w:tab/>
        <w:t>:</w:t>
      </w:r>
      <w:r w:rsidRPr="00A6784B">
        <w:tab/>
      </w:r>
      <w:r>
        <w:t>DD</w:t>
      </w:r>
      <w:r w:rsidRPr="00A6784B">
        <w:t>-</w:t>
      </w:r>
      <w:r>
        <w:t>MM</w:t>
      </w:r>
      <w:r w:rsidRPr="00A6784B">
        <w:t>-</w:t>
      </w:r>
      <w:r>
        <w:t>YYYY</w:t>
      </w:r>
    </w:p>
    <w:p w14:paraId="03EEAEEB" w14:textId="77777777" w:rsidR="001427FD" w:rsidRPr="00A6784B" w:rsidRDefault="001427FD" w:rsidP="001427FD">
      <w:pPr>
        <w:pStyle w:val="Form"/>
      </w:pPr>
      <w:proofErr w:type="spellStart"/>
      <w:r w:rsidRPr="00A6784B">
        <w:t>Tanda</w:t>
      </w:r>
      <w:proofErr w:type="spellEnd"/>
      <w:r w:rsidRPr="00A6784B">
        <w:t xml:space="preserve"> </w:t>
      </w:r>
      <w:proofErr w:type="spellStart"/>
      <w:r w:rsidRPr="00A6784B">
        <w:t>Tangan</w:t>
      </w:r>
      <w:proofErr w:type="spellEnd"/>
      <w:r w:rsidRPr="00A6784B">
        <w:tab/>
        <w:t>:</w:t>
      </w:r>
      <w:r w:rsidRPr="00A6784B">
        <w:tab/>
      </w:r>
      <w:r w:rsidRPr="00A6784B">
        <w:rPr>
          <w:noProof/>
          <w:lang w:val="id-ID" w:eastAsia="id-ID"/>
        </w:rPr>
        <mc:AlternateContent>
          <mc:Choice Requires="wps">
            <w:drawing>
              <wp:inline distT="0" distB="0" distL="0" distR="0" wp14:anchorId="2E3A1D80" wp14:editId="068A77A4">
                <wp:extent cx="1828800" cy="493212"/>
                <wp:effectExtent l="0" t="0" r="19050" b="21590"/>
                <wp:docPr id="1" name="Rectangle 10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28800" cy="49321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447D4FD" id="Rectangle 1029" o:spid="_x0000_s1026" style="width:2in;height:38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">
                <w10:anchorlock/>
              </v:rect>
            </w:pict>
          </mc:Fallback>
        </mc:AlternateContent>
      </w:r>
    </w:p>
    <w:p w14:paraId="76B921D1" w14:textId="77777777" w:rsidR="001427FD" w:rsidRPr="00A6784B" w:rsidRDefault="001427FD" w:rsidP="001427FD">
      <w:pPr>
        <w:pStyle w:val="Form"/>
      </w:pPr>
    </w:p>
    <w:p w14:paraId="375354D3" w14:textId="77777777" w:rsidR="001427FD" w:rsidRPr="00A6784B" w:rsidRDefault="001427FD" w:rsidP="001427FD">
      <w:pPr>
        <w:pStyle w:val="Form"/>
      </w:pPr>
      <w:r w:rsidRPr="00A6784B">
        <w:t>Nama</w:t>
      </w:r>
      <w:r w:rsidRPr="00A6784B">
        <w:tab/>
        <w:t>:</w:t>
      </w:r>
      <w:r w:rsidRPr="00A6784B">
        <w:tab/>
        <w:t>......................................................................</w:t>
      </w:r>
    </w:p>
    <w:p w14:paraId="12E9ECE9" w14:textId="77777777" w:rsidR="001427FD" w:rsidRPr="00A6784B" w:rsidRDefault="001427FD" w:rsidP="001427FD">
      <w:pPr>
        <w:pStyle w:val="Form"/>
      </w:pPr>
      <w:r w:rsidRPr="00A6784B">
        <w:t>NIDN</w:t>
      </w:r>
      <w:r w:rsidRPr="00A6784B">
        <w:tab/>
        <w:t>:</w:t>
      </w:r>
      <w:r w:rsidRPr="00A6784B">
        <w:tab/>
        <w:t>......................................................................</w:t>
      </w:r>
    </w:p>
    <w:p w14:paraId="33325A59" w14:textId="77777777" w:rsidR="001427FD" w:rsidRPr="00A6784B" w:rsidRDefault="001427FD" w:rsidP="001427FD">
      <w:pPr>
        <w:pStyle w:val="Form"/>
      </w:pPr>
      <w:proofErr w:type="spellStart"/>
      <w:r w:rsidRPr="00A6784B">
        <w:t>Jabatan</w:t>
      </w:r>
      <w:proofErr w:type="spellEnd"/>
      <w:r w:rsidRPr="00A6784B">
        <w:tab/>
        <w:t>:</w:t>
      </w:r>
      <w:r w:rsidRPr="00A6784B">
        <w:tab/>
        <w:t>......................................................................</w:t>
      </w:r>
    </w:p>
    <w:p w14:paraId="2DC0C88C" w14:textId="77777777" w:rsidR="001427FD" w:rsidRPr="00A6784B" w:rsidRDefault="001427FD" w:rsidP="001427FD">
      <w:pPr>
        <w:pStyle w:val="Form"/>
      </w:pPr>
      <w:proofErr w:type="spellStart"/>
      <w:r w:rsidRPr="00A6784B">
        <w:t>Tanggal</w:t>
      </w:r>
      <w:proofErr w:type="spellEnd"/>
      <w:r w:rsidRPr="00A6784B">
        <w:t xml:space="preserve"> </w:t>
      </w:r>
      <w:proofErr w:type="spellStart"/>
      <w:r w:rsidRPr="00A6784B">
        <w:t>Pengisian</w:t>
      </w:r>
      <w:proofErr w:type="spellEnd"/>
      <w:r w:rsidRPr="00A6784B">
        <w:tab/>
        <w:t>:</w:t>
      </w:r>
      <w:r w:rsidRPr="00A6784B">
        <w:tab/>
      </w:r>
      <w:r>
        <w:t>DD</w:t>
      </w:r>
      <w:r w:rsidRPr="00A6784B">
        <w:t>-</w:t>
      </w:r>
      <w:r>
        <w:t>MM</w:t>
      </w:r>
      <w:r w:rsidRPr="00A6784B">
        <w:t>-</w:t>
      </w:r>
      <w:r>
        <w:t>YYYY</w:t>
      </w:r>
    </w:p>
    <w:p w14:paraId="57DA6FE2" w14:textId="77777777" w:rsidR="001427FD" w:rsidRPr="00A6784B" w:rsidRDefault="001427FD" w:rsidP="001427FD">
      <w:pPr>
        <w:pStyle w:val="Form"/>
      </w:pPr>
      <w:proofErr w:type="spellStart"/>
      <w:r w:rsidRPr="00A6784B">
        <w:t>Tanda</w:t>
      </w:r>
      <w:proofErr w:type="spellEnd"/>
      <w:r w:rsidRPr="00A6784B">
        <w:t xml:space="preserve"> </w:t>
      </w:r>
      <w:proofErr w:type="spellStart"/>
      <w:r w:rsidRPr="00A6784B">
        <w:t>Tangan</w:t>
      </w:r>
      <w:proofErr w:type="spellEnd"/>
      <w:r w:rsidRPr="00A6784B">
        <w:tab/>
        <w:t>:</w:t>
      </w:r>
      <w:r w:rsidRPr="00A6784B">
        <w:tab/>
      </w:r>
      <w:r w:rsidRPr="00A6784B">
        <w:rPr>
          <w:noProof/>
          <w:lang w:val="id-ID" w:eastAsia="id-ID"/>
        </w:rPr>
        <mc:AlternateContent>
          <mc:Choice Requires="wps">
            <w:drawing>
              <wp:inline distT="0" distB="0" distL="0" distR="0" wp14:anchorId="091C94A4" wp14:editId="287F04B0">
                <wp:extent cx="1828800" cy="493212"/>
                <wp:effectExtent l="0" t="0" r="19050" b="21590"/>
                <wp:docPr id="2" name="Rectangle 10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28800" cy="49321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380FEBE" id="Rectangle 1029" o:spid="_x0000_s1026" style="width:2in;height:38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">
                <w10:anchorlock/>
              </v:rect>
            </w:pict>
          </mc:Fallback>
        </mc:AlternateContent>
      </w:r>
    </w:p>
    <w:p w14:paraId="720326D0" w14:textId="77777777" w:rsidR="001427FD" w:rsidRPr="00A6784B" w:rsidRDefault="001427FD" w:rsidP="001427FD">
      <w:pPr>
        <w:pStyle w:val="Form"/>
      </w:pPr>
    </w:p>
    <w:p w14:paraId="7DF4E11C" w14:textId="77777777" w:rsidR="001427FD" w:rsidRPr="009F3DB8" w:rsidRDefault="001427FD" w:rsidP="009F3DB8">
      <w:r>
        <w:br w:type="page"/>
      </w:r>
    </w:p>
    <w:p w14:paraId="366CF093" w14:textId="77777777" w:rsidR="001427FD" w:rsidRDefault="001427FD" w:rsidP="001427FD">
      <w:pPr>
        <w:pStyle w:val="Form"/>
      </w:pPr>
    </w:p>
    <w:p w14:paraId="0C56058E" w14:textId="77777777" w:rsidR="001427FD" w:rsidRPr="00A6784B" w:rsidRDefault="001427FD" w:rsidP="001427FD">
      <w:pPr>
        <w:pStyle w:val="Form"/>
      </w:pPr>
      <w:r w:rsidRPr="00A6784B">
        <w:t>Nama</w:t>
      </w:r>
      <w:r w:rsidRPr="00A6784B">
        <w:tab/>
        <w:t>:</w:t>
      </w:r>
      <w:r w:rsidRPr="00A6784B">
        <w:tab/>
        <w:t>......................................................................</w:t>
      </w:r>
    </w:p>
    <w:p w14:paraId="5B1FDD5E" w14:textId="77777777" w:rsidR="001427FD" w:rsidRPr="00A6784B" w:rsidRDefault="001427FD" w:rsidP="001427FD">
      <w:pPr>
        <w:pStyle w:val="Form"/>
      </w:pPr>
      <w:r w:rsidRPr="00A6784B">
        <w:t>NIDN</w:t>
      </w:r>
      <w:r w:rsidRPr="00A6784B">
        <w:tab/>
        <w:t>:</w:t>
      </w:r>
      <w:r w:rsidRPr="00A6784B">
        <w:tab/>
        <w:t>......................................................................</w:t>
      </w:r>
    </w:p>
    <w:p w14:paraId="707C559C" w14:textId="77777777" w:rsidR="001427FD" w:rsidRPr="00A6784B" w:rsidRDefault="001427FD" w:rsidP="001427FD">
      <w:pPr>
        <w:pStyle w:val="Form"/>
      </w:pPr>
      <w:proofErr w:type="spellStart"/>
      <w:r w:rsidRPr="00A6784B">
        <w:t>Jabatan</w:t>
      </w:r>
      <w:proofErr w:type="spellEnd"/>
      <w:r w:rsidRPr="00A6784B">
        <w:tab/>
        <w:t>:</w:t>
      </w:r>
      <w:r w:rsidRPr="00A6784B">
        <w:tab/>
        <w:t>......................................................................</w:t>
      </w:r>
    </w:p>
    <w:p w14:paraId="6CED222D" w14:textId="77777777" w:rsidR="001427FD" w:rsidRPr="00A6784B" w:rsidRDefault="001427FD" w:rsidP="001427FD">
      <w:pPr>
        <w:pStyle w:val="Form"/>
      </w:pPr>
      <w:proofErr w:type="spellStart"/>
      <w:r w:rsidRPr="00A6784B">
        <w:t>Tanggal</w:t>
      </w:r>
      <w:proofErr w:type="spellEnd"/>
      <w:r w:rsidRPr="00A6784B">
        <w:t xml:space="preserve"> </w:t>
      </w:r>
      <w:proofErr w:type="spellStart"/>
      <w:r w:rsidRPr="00A6784B">
        <w:t>Pengisian</w:t>
      </w:r>
      <w:proofErr w:type="spellEnd"/>
      <w:r w:rsidRPr="00A6784B">
        <w:tab/>
        <w:t>:</w:t>
      </w:r>
      <w:r w:rsidRPr="00A6784B">
        <w:tab/>
      </w:r>
      <w:r>
        <w:t>DD</w:t>
      </w:r>
      <w:r w:rsidRPr="00A6784B">
        <w:t>-</w:t>
      </w:r>
      <w:r>
        <w:t>MM</w:t>
      </w:r>
      <w:r w:rsidRPr="00A6784B">
        <w:t>-</w:t>
      </w:r>
      <w:r>
        <w:t>YYYY</w:t>
      </w:r>
    </w:p>
    <w:p w14:paraId="604516C0" w14:textId="77777777" w:rsidR="001427FD" w:rsidRPr="00A6784B" w:rsidRDefault="001427FD" w:rsidP="001427FD">
      <w:pPr>
        <w:pStyle w:val="Form"/>
      </w:pPr>
      <w:proofErr w:type="spellStart"/>
      <w:r w:rsidRPr="00A6784B">
        <w:t>Tanda</w:t>
      </w:r>
      <w:proofErr w:type="spellEnd"/>
      <w:r w:rsidRPr="00A6784B">
        <w:t xml:space="preserve"> </w:t>
      </w:r>
      <w:proofErr w:type="spellStart"/>
      <w:r w:rsidRPr="00A6784B">
        <w:t>Tangan</w:t>
      </w:r>
      <w:proofErr w:type="spellEnd"/>
      <w:r w:rsidRPr="00A6784B">
        <w:tab/>
        <w:t>:</w:t>
      </w:r>
      <w:r w:rsidRPr="00A6784B">
        <w:tab/>
      </w:r>
      <w:r w:rsidRPr="00A6784B">
        <w:rPr>
          <w:noProof/>
          <w:lang w:val="id-ID" w:eastAsia="id-ID"/>
        </w:rPr>
        <mc:AlternateContent>
          <mc:Choice Requires="wps">
            <w:drawing>
              <wp:inline distT="0" distB="0" distL="0" distR="0" wp14:anchorId="2BE394C1" wp14:editId="54CE6829">
                <wp:extent cx="1828800" cy="493212"/>
                <wp:effectExtent l="0" t="0" r="19050" b="21590"/>
                <wp:docPr id="3" name="Rectangle 10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28800" cy="49321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DEC33B6" id="Rectangle 1029" o:spid="_x0000_s1026" style="width:2in;height:38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">
                <w10:anchorlock/>
              </v:rect>
            </w:pict>
          </mc:Fallback>
        </mc:AlternateContent>
      </w:r>
    </w:p>
    <w:p w14:paraId="5586AE12" w14:textId="77777777" w:rsidR="001427FD" w:rsidRDefault="001427FD" w:rsidP="001427FD">
      <w:pPr>
        <w:pStyle w:val="Form"/>
      </w:pPr>
    </w:p>
    <w:p w14:paraId="2AD0DF14" w14:textId="77777777" w:rsidR="001427FD" w:rsidRPr="00A6784B" w:rsidRDefault="001427FD" w:rsidP="001427FD">
      <w:pPr>
        <w:pStyle w:val="Form"/>
      </w:pPr>
      <w:r w:rsidRPr="00A6784B">
        <w:t>Nama</w:t>
      </w:r>
      <w:r w:rsidRPr="00A6784B">
        <w:tab/>
        <w:t>:</w:t>
      </w:r>
      <w:r w:rsidRPr="00A6784B">
        <w:tab/>
        <w:t>......................................................................</w:t>
      </w:r>
    </w:p>
    <w:p w14:paraId="2A0AC361" w14:textId="77777777" w:rsidR="001427FD" w:rsidRPr="00A6784B" w:rsidRDefault="001427FD" w:rsidP="001427FD">
      <w:pPr>
        <w:pStyle w:val="Form"/>
      </w:pPr>
      <w:r w:rsidRPr="00A6784B">
        <w:t>NIDN</w:t>
      </w:r>
      <w:r w:rsidRPr="00A6784B">
        <w:tab/>
        <w:t>:</w:t>
      </w:r>
      <w:r w:rsidRPr="00A6784B">
        <w:tab/>
        <w:t>......................................................................</w:t>
      </w:r>
    </w:p>
    <w:p w14:paraId="79F63428" w14:textId="77777777" w:rsidR="001427FD" w:rsidRPr="00A6784B" w:rsidRDefault="001427FD" w:rsidP="001427FD">
      <w:pPr>
        <w:pStyle w:val="Form"/>
      </w:pPr>
      <w:proofErr w:type="spellStart"/>
      <w:r w:rsidRPr="00A6784B">
        <w:t>Jabatan</w:t>
      </w:r>
      <w:proofErr w:type="spellEnd"/>
      <w:r w:rsidRPr="00A6784B">
        <w:tab/>
        <w:t>:</w:t>
      </w:r>
      <w:r w:rsidRPr="00A6784B">
        <w:tab/>
        <w:t>......................................................................</w:t>
      </w:r>
    </w:p>
    <w:p w14:paraId="753BCD27" w14:textId="77777777" w:rsidR="001427FD" w:rsidRPr="00A6784B" w:rsidRDefault="001427FD" w:rsidP="001427FD">
      <w:pPr>
        <w:pStyle w:val="Form"/>
      </w:pPr>
      <w:proofErr w:type="spellStart"/>
      <w:r w:rsidRPr="00A6784B">
        <w:t>Tanggal</w:t>
      </w:r>
      <w:proofErr w:type="spellEnd"/>
      <w:r w:rsidRPr="00A6784B">
        <w:t xml:space="preserve"> </w:t>
      </w:r>
      <w:proofErr w:type="spellStart"/>
      <w:r w:rsidRPr="00A6784B">
        <w:t>Pengisian</w:t>
      </w:r>
      <w:proofErr w:type="spellEnd"/>
      <w:r w:rsidRPr="00A6784B">
        <w:tab/>
        <w:t>:</w:t>
      </w:r>
      <w:r w:rsidRPr="00A6784B">
        <w:tab/>
      </w:r>
      <w:r>
        <w:t>DD</w:t>
      </w:r>
      <w:r w:rsidRPr="00A6784B">
        <w:t>-</w:t>
      </w:r>
      <w:r>
        <w:t>MM</w:t>
      </w:r>
      <w:r w:rsidRPr="00A6784B">
        <w:t>-</w:t>
      </w:r>
      <w:r>
        <w:t>YYYY</w:t>
      </w:r>
    </w:p>
    <w:p w14:paraId="123A3D4B" w14:textId="77777777" w:rsidR="001427FD" w:rsidRPr="00A6784B" w:rsidRDefault="001427FD" w:rsidP="001427FD">
      <w:pPr>
        <w:pStyle w:val="Form"/>
      </w:pPr>
      <w:proofErr w:type="spellStart"/>
      <w:r w:rsidRPr="00A6784B">
        <w:t>Tanda</w:t>
      </w:r>
      <w:proofErr w:type="spellEnd"/>
      <w:r w:rsidRPr="00A6784B">
        <w:t xml:space="preserve"> </w:t>
      </w:r>
      <w:proofErr w:type="spellStart"/>
      <w:r w:rsidRPr="00A6784B">
        <w:t>Tangan</w:t>
      </w:r>
      <w:proofErr w:type="spellEnd"/>
      <w:r w:rsidRPr="00A6784B">
        <w:tab/>
        <w:t>:</w:t>
      </w:r>
      <w:r w:rsidRPr="00A6784B">
        <w:tab/>
      </w:r>
      <w:r w:rsidRPr="00A6784B">
        <w:rPr>
          <w:noProof/>
          <w:lang w:val="id-ID" w:eastAsia="id-ID"/>
        </w:rPr>
        <mc:AlternateContent>
          <mc:Choice Requires="wps">
            <w:drawing>
              <wp:inline distT="0" distB="0" distL="0" distR="0" wp14:anchorId="0D7EC1A4" wp14:editId="52D774C3">
                <wp:extent cx="1828800" cy="493212"/>
                <wp:effectExtent l="0" t="0" r="19050" b="21590"/>
                <wp:docPr id="5" name="Rectangle 10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28800" cy="49321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11DD174" id="Rectangle 1029" o:spid="_x0000_s1026" style="width:2in;height:38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">
                <w10:anchorlock/>
              </v:rect>
            </w:pict>
          </mc:Fallback>
        </mc:AlternateContent>
      </w:r>
    </w:p>
    <w:p w14:paraId="5F4E1DEB" w14:textId="77777777" w:rsidR="001427FD" w:rsidRPr="00A6784B" w:rsidRDefault="001427FD" w:rsidP="001427FD">
      <w:pPr>
        <w:pStyle w:val="Form"/>
      </w:pPr>
    </w:p>
    <w:p w14:paraId="52DE98A3" w14:textId="77777777" w:rsidR="001427FD" w:rsidRPr="00A6784B" w:rsidRDefault="001427FD" w:rsidP="001427FD">
      <w:pPr>
        <w:pStyle w:val="Form"/>
      </w:pPr>
      <w:r w:rsidRPr="00A6784B">
        <w:t>Nama</w:t>
      </w:r>
      <w:r w:rsidRPr="00A6784B">
        <w:tab/>
        <w:t>:</w:t>
      </w:r>
      <w:r w:rsidRPr="00A6784B">
        <w:tab/>
        <w:t>......................................................................</w:t>
      </w:r>
    </w:p>
    <w:p w14:paraId="40927E01" w14:textId="77777777" w:rsidR="001427FD" w:rsidRPr="00A6784B" w:rsidRDefault="001427FD" w:rsidP="001427FD">
      <w:pPr>
        <w:pStyle w:val="Form"/>
      </w:pPr>
      <w:r w:rsidRPr="00A6784B">
        <w:t>NIDN</w:t>
      </w:r>
      <w:r w:rsidRPr="00A6784B">
        <w:tab/>
        <w:t>:</w:t>
      </w:r>
      <w:r w:rsidRPr="00A6784B">
        <w:tab/>
        <w:t>......................................................................</w:t>
      </w:r>
    </w:p>
    <w:p w14:paraId="4EF8CF91" w14:textId="77777777" w:rsidR="001427FD" w:rsidRPr="00A6784B" w:rsidRDefault="001427FD" w:rsidP="001427FD">
      <w:pPr>
        <w:pStyle w:val="Form"/>
      </w:pPr>
      <w:proofErr w:type="spellStart"/>
      <w:r w:rsidRPr="00A6784B">
        <w:t>Jabatan</w:t>
      </w:r>
      <w:proofErr w:type="spellEnd"/>
      <w:r w:rsidRPr="00A6784B">
        <w:tab/>
        <w:t>:</w:t>
      </w:r>
      <w:r w:rsidRPr="00A6784B">
        <w:tab/>
        <w:t>......................................................................</w:t>
      </w:r>
    </w:p>
    <w:p w14:paraId="3A3FDA66" w14:textId="77777777" w:rsidR="001427FD" w:rsidRPr="00A6784B" w:rsidRDefault="001427FD" w:rsidP="001427FD">
      <w:pPr>
        <w:pStyle w:val="Form"/>
      </w:pPr>
      <w:proofErr w:type="spellStart"/>
      <w:r w:rsidRPr="00A6784B">
        <w:t>Tanggal</w:t>
      </w:r>
      <w:proofErr w:type="spellEnd"/>
      <w:r w:rsidRPr="00A6784B">
        <w:t xml:space="preserve"> </w:t>
      </w:r>
      <w:proofErr w:type="spellStart"/>
      <w:r w:rsidRPr="00A6784B">
        <w:t>Pengisian</w:t>
      </w:r>
      <w:proofErr w:type="spellEnd"/>
      <w:r w:rsidRPr="00A6784B">
        <w:tab/>
        <w:t>:</w:t>
      </w:r>
      <w:r w:rsidRPr="00A6784B">
        <w:tab/>
      </w:r>
      <w:r>
        <w:t>DD</w:t>
      </w:r>
      <w:r w:rsidRPr="00A6784B">
        <w:t>-</w:t>
      </w:r>
      <w:r>
        <w:t>MM</w:t>
      </w:r>
      <w:r w:rsidRPr="00A6784B">
        <w:t>-</w:t>
      </w:r>
      <w:r>
        <w:t>YYYY</w:t>
      </w:r>
    </w:p>
    <w:p w14:paraId="3EAA4409" w14:textId="77777777" w:rsidR="001427FD" w:rsidRPr="00A6784B" w:rsidRDefault="001427FD" w:rsidP="001427FD">
      <w:pPr>
        <w:pStyle w:val="Form"/>
      </w:pPr>
      <w:proofErr w:type="spellStart"/>
      <w:r w:rsidRPr="00A6784B">
        <w:t>Tanda</w:t>
      </w:r>
      <w:proofErr w:type="spellEnd"/>
      <w:r w:rsidRPr="00A6784B">
        <w:t xml:space="preserve"> </w:t>
      </w:r>
      <w:proofErr w:type="spellStart"/>
      <w:r w:rsidRPr="00A6784B">
        <w:t>Tangan</w:t>
      </w:r>
      <w:proofErr w:type="spellEnd"/>
      <w:r w:rsidRPr="00A6784B">
        <w:tab/>
        <w:t>:</w:t>
      </w:r>
      <w:r w:rsidRPr="00A6784B">
        <w:tab/>
      </w:r>
      <w:r w:rsidRPr="00A6784B">
        <w:rPr>
          <w:noProof/>
          <w:lang w:val="id-ID" w:eastAsia="id-ID"/>
        </w:rPr>
        <mc:AlternateContent>
          <mc:Choice Requires="wps">
            <w:drawing>
              <wp:inline distT="0" distB="0" distL="0" distR="0" wp14:anchorId="2EA741EB" wp14:editId="6198AF7B">
                <wp:extent cx="1828800" cy="493212"/>
                <wp:effectExtent l="0" t="0" r="19050" b="21590"/>
                <wp:docPr id="6" name="Rectangle 10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28800" cy="49321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2838C0C8" id="Rectangle 1029" o:spid="_x0000_s1026" style="width:2in;height:38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">
                <w10:anchorlock/>
              </v:rect>
            </w:pict>
          </mc:Fallback>
        </mc:AlternateContent>
      </w:r>
    </w:p>
    <w:p w14:paraId="2500E3F7" w14:textId="77777777" w:rsidR="001427FD" w:rsidRPr="00A6784B" w:rsidRDefault="001427FD" w:rsidP="001427FD">
      <w:pPr>
        <w:pStyle w:val="Form"/>
      </w:pPr>
    </w:p>
    <w:p w14:paraId="2E363447" w14:textId="77777777" w:rsidR="00AA3272" w:rsidRPr="00A6784B" w:rsidRDefault="00AA3272" w:rsidP="00A6784B">
      <w:pPr>
        <w:pStyle w:val="Form"/>
      </w:pPr>
    </w:p>
    <w:p w14:paraId="70804E73" w14:textId="77777777" w:rsidR="00F9358B" w:rsidRPr="004F2C27" w:rsidRDefault="00F9358B" w:rsidP="009B0929">
      <w:pPr>
        <w:rPr>
          <w:lang w:val="id-ID"/>
        </w:rPr>
        <w:sectPr w:rsidR="00F9358B" w:rsidRPr="004F2C27" w:rsidSect="008A3A0F">
          <w:pgSz w:w="11907" w:h="16840" w:code="9"/>
          <w:pgMar w:top="1140" w:right="1134" w:bottom="1140" w:left="1843" w:header="720" w:footer="794" w:gutter="0"/>
          <w:pgNumType w:fmt="lowerRoman"/>
          <w:cols w:space="720"/>
          <w:docGrid w:linePitch="360"/>
        </w:sectPr>
      </w:pPr>
    </w:p>
    <w:p w14:paraId="054E76A2" w14:textId="77777777" w:rsidR="00E91565" w:rsidRPr="0045204B" w:rsidRDefault="007677B5" w:rsidP="0045204B">
      <w:pPr>
        <w:pStyle w:val="Heading1"/>
      </w:pPr>
      <w:bookmarkStart w:id="6" w:name="_Toc23693987"/>
      <w:r w:rsidRPr="0045204B">
        <w:lastRenderedPageBreak/>
        <w:t>DAFTAR ISI</w:t>
      </w:r>
      <w:bookmarkEnd w:id="6"/>
    </w:p>
    <w:p w14:paraId="29AB4362" w14:textId="531D3071" w:rsidR="00B823F6" w:rsidRDefault="00B823F6" w:rsidP="00B823F6">
      <w:pPr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r>
        <w:fldChar w:fldCharType="begin"/>
      </w:r>
      <w:r>
        <w:instrText xml:space="preserve"> TOC \o "1-2" \h \z \u </w:instrText>
      </w:r>
      <w:r>
        <w:fldChar w:fldCharType="separate"/>
      </w:r>
    </w:p>
    <w:p w14:paraId="2A44CDEF" w14:textId="63B90D00" w:rsidR="00B823F6" w:rsidRDefault="00253B65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23693985" w:history="1">
        <w:r w:rsidR="00B823F6" w:rsidRPr="00783636">
          <w:rPr>
            <w:rStyle w:val="Hyperlink"/>
            <w:noProof/>
          </w:rPr>
          <w:t>IDENTITAS PENGUSUL</w:t>
        </w:r>
        <w:r w:rsidR="00B823F6">
          <w:rPr>
            <w:noProof/>
            <w:webHidden/>
          </w:rPr>
          <w:tab/>
        </w:r>
        <w:r w:rsidR="00B823F6">
          <w:rPr>
            <w:noProof/>
            <w:webHidden/>
          </w:rPr>
          <w:fldChar w:fldCharType="begin"/>
        </w:r>
        <w:r w:rsidR="00B823F6">
          <w:rPr>
            <w:noProof/>
            <w:webHidden/>
          </w:rPr>
          <w:instrText xml:space="preserve"> PAGEREF _Toc23693985 \h </w:instrText>
        </w:r>
        <w:r w:rsidR="00B823F6">
          <w:rPr>
            <w:noProof/>
            <w:webHidden/>
          </w:rPr>
        </w:r>
        <w:r w:rsidR="00B823F6">
          <w:rPr>
            <w:noProof/>
            <w:webHidden/>
          </w:rPr>
          <w:fldChar w:fldCharType="separate"/>
        </w:r>
        <w:r w:rsidR="00B823F6">
          <w:rPr>
            <w:noProof/>
            <w:webHidden/>
          </w:rPr>
          <w:t>i</w:t>
        </w:r>
        <w:r w:rsidR="00B823F6">
          <w:rPr>
            <w:noProof/>
            <w:webHidden/>
          </w:rPr>
          <w:fldChar w:fldCharType="end"/>
        </w:r>
      </w:hyperlink>
    </w:p>
    <w:p w14:paraId="2C9D20AB" w14:textId="00211004" w:rsidR="00B823F6" w:rsidRDefault="00253B65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23693986" w:history="1">
        <w:r w:rsidR="00B823F6" w:rsidRPr="00783636">
          <w:rPr>
            <w:rStyle w:val="Hyperlink"/>
            <w:noProof/>
            <w:lang w:val="id-ID"/>
          </w:rPr>
          <w:t xml:space="preserve">IDENTITAS TIM </w:t>
        </w:r>
        <w:r w:rsidR="00B823F6" w:rsidRPr="00783636">
          <w:rPr>
            <w:rStyle w:val="Hyperlink"/>
            <w:noProof/>
          </w:rPr>
          <w:t>PENYUSUN  LAPORAN KINERJA PROGRAM STUDI</w:t>
        </w:r>
        <w:r w:rsidR="00B823F6">
          <w:rPr>
            <w:noProof/>
            <w:webHidden/>
          </w:rPr>
          <w:tab/>
        </w:r>
        <w:r w:rsidR="00B823F6">
          <w:rPr>
            <w:noProof/>
            <w:webHidden/>
          </w:rPr>
          <w:fldChar w:fldCharType="begin"/>
        </w:r>
        <w:r w:rsidR="00B823F6">
          <w:rPr>
            <w:noProof/>
            <w:webHidden/>
          </w:rPr>
          <w:instrText xml:space="preserve"> PAGEREF _Toc23693986 \h </w:instrText>
        </w:r>
        <w:r w:rsidR="00B823F6">
          <w:rPr>
            <w:noProof/>
            <w:webHidden/>
          </w:rPr>
        </w:r>
        <w:r w:rsidR="00B823F6">
          <w:rPr>
            <w:noProof/>
            <w:webHidden/>
          </w:rPr>
          <w:fldChar w:fldCharType="separate"/>
        </w:r>
        <w:r w:rsidR="00B823F6">
          <w:rPr>
            <w:noProof/>
            <w:webHidden/>
          </w:rPr>
          <w:t>iii</w:t>
        </w:r>
        <w:r w:rsidR="00B823F6">
          <w:rPr>
            <w:noProof/>
            <w:webHidden/>
          </w:rPr>
          <w:fldChar w:fldCharType="end"/>
        </w:r>
      </w:hyperlink>
    </w:p>
    <w:p w14:paraId="22FB079B" w14:textId="7359B261" w:rsidR="00B823F6" w:rsidRDefault="00253B65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23693987" w:history="1">
        <w:r w:rsidR="00B823F6" w:rsidRPr="00783636">
          <w:rPr>
            <w:rStyle w:val="Hyperlink"/>
            <w:noProof/>
          </w:rPr>
          <w:t>DAFTAR ISI</w:t>
        </w:r>
        <w:r w:rsidR="00B823F6">
          <w:rPr>
            <w:noProof/>
            <w:webHidden/>
          </w:rPr>
          <w:tab/>
        </w:r>
        <w:r w:rsidR="00B823F6">
          <w:rPr>
            <w:noProof/>
            <w:webHidden/>
          </w:rPr>
          <w:tab/>
        </w:r>
        <w:r w:rsidR="00B823F6">
          <w:rPr>
            <w:noProof/>
            <w:webHidden/>
          </w:rPr>
          <w:fldChar w:fldCharType="begin"/>
        </w:r>
        <w:r w:rsidR="00B823F6">
          <w:rPr>
            <w:noProof/>
            <w:webHidden/>
          </w:rPr>
          <w:instrText xml:space="preserve"> PAGEREF _Toc23693987 \h </w:instrText>
        </w:r>
        <w:r w:rsidR="00B823F6">
          <w:rPr>
            <w:noProof/>
            <w:webHidden/>
          </w:rPr>
        </w:r>
        <w:r w:rsidR="00B823F6">
          <w:rPr>
            <w:noProof/>
            <w:webHidden/>
          </w:rPr>
          <w:fldChar w:fldCharType="separate"/>
        </w:r>
        <w:r w:rsidR="00B823F6">
          <w:rPr>
            <w:noProof/>
            <w:webHidden/>
          </w:rPr>
          <w:t>v</w:t>
        </w:r>
        <w:r w:rsidR="00B823F6">
          <w:rPr>
            <w:noProof/>
            <w:webHidden/>
          </w:rPr>
          <w:fldChar w:fldCharType="end"/>
        </w:r>
      </w:hyperlink>
    </w:p>
    <w:p w14:paraId="135F83BA" w14:textId="1798B15B" w:rsidR="00B823F6" w:rsidRDefault="00253B65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23693988" w:history="1">
        <w:r w:rsidR="00B823F6" w:rsidRPr="00783636">
          <w:rPr>
            <w:rStyle w:val="Hyperlink"/>
            <w:noProof/>
          </w:rPr>
          <w:t>KATA PENGANTAR</w:t>
        </w:r>
        <w:r w:rsidR="00B823F6">
          <w:rPr>
            <w:noProof/>
            <w:webHidden/>
          </w:rPr>
          <w:tab/>
        </w:r>
        <w:r w:rsidR="00B823F6">
          <w:rPr>
            <w:noProof/>
            <w:webHidden/>
          </w:rPr>
          <w:fldChar w:fldCharType="begin"/>
        </w:r>
        <w:r w:rsidR="00B823F6">
          <w:rPr>
            <w:noProof/>
            <w:webHidden/>
          </w:rPr>
          <w:instrText xml:space="preserve"> PAGEREF _Toc23693988 \h </w:instrText>
        </w:r>
        <w:r w:rsidR="00B823F6">
          <w:rPr>
            <w:noProof/>
            <w:webHidden/>
          </w:rPr>
        </w:r>
        <w:r w:rsidR="00B823F6">
          <w:rPr>
            <w:noProof/>
            <w:webHidden/>
          </w:rPr>
          <w:fldChar w:fldCharType="separate"/>
        </w:r>
        <w:r w:rsidR="00B823F6">
          <w:rPr>
            <w:noProof/>
            <w:webHidden/>
          </w:rPr>
          <w:t>1</w:t>
        </w:r>
        <w:r w:rsidR="00B823F6">
          <w:rPr>
            <w:noProof/>
            <w:webHidden/>
          </w:rPr>
          <w:fldChar w:fldCharType="end"/>
        </w:r>
      </w:hyperlink>
    </w:p>
    <w:p w14:paraId="524D35CF" w14:textId="21E13E11" w:rsidR="00B823F6" w:rsidRDefault="00253B65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23693989" w:history="1">
        <w:r w:rsidR="00B823F6" w:rsidRPr="00783636">
          <w:rPr>
            <w:rStyle w:val="Hyperlink"/>
            <w:noProof/>
          </w:rPr>
          <w:t>BORANG INDIKATOR KINERJA UTAMA</w:t>
        </w:r>
        <w:r w:rsidR="00B823F6">
          <w:rPr>
            <w:noProof/>
            <w:webHidden/>
          </w:rPr>
          <w:tab/>
        </w:r>
        <w:r w:rsidR="00B823F6">
          <w:rPr>
            <w:noProof/>
            <w:webHidden/>
          </w:rPr>
          <w:fldChar w:fldCharType="begin"/>
        </w:r>
        <w:r w:rsidR="00B823F6">
          <w:rPr>
            <w:noProof/>
            <w:webHidden/>
          </w:rPr>
          <w:instrText xml:space="preserve"> PAGEREF _Toc23693989 \h </w:instrText>
        </w:r>
        <w:r w:rsidR="00B823F6">
          <w:rPr>
            <w:noProof/>
            <w:webHidden/>
          </w:rPr>
        </w:r>
        <w:r w:rsidR="00B823F6">
          <w:rPr>
            <w:noProof/>
            <w:webHidden/>
          </w:rPr>
          <w:fldChar w:fldCharType="separate"/>
        </w:r>
        <w:r w:rsidR="00B823F6">
          <w:rPr>
            <w:noProof/>
            <w:webHidden/>
          </w:rPr>
          <w:t>1</w:t>
        </w:r>
        <w:r w:rsidR="00B823F6">
          <w:rPr>
            <w:noProof/>
            <w:webHidden/>
          </w:rPr>
          <w:fldChar w:fldCharType="end"/>
        </w:r>
      </w:hyperlink>
    </w:p>
    <w:p w14:paraId="77162BB9" w14:textId="17526C9B" w:rsidR="00B823F6" w:rsidRDefault="00253B65">
      <w:pPr>
        <w:pStyle w:val="TOC2"/>
        <w:rPr>
          <w:rFonts w:asciiTheme="minorHAnsi" w:eastAsiaTheme="minorEastAsia" w:hAnsiTheme="minorHAnsi" w:cstheme="minorBidi"/>
          <w:sz w:val="22"/>
          <w:szCs w:val="22"/>
          <w:lang w:val="en-ID" w:eastAsia="en-ID"/>
        </w:rPr>
      </w:pPr>
      <w:hyperlink w:anchor="_Toc23693990" w:history="1">
        <w:r w:rsidR="00B823F6" w:rsidRPr="00783636">
          <w:rPr>
            <w:rStyle w:val="Hyperlink"/>
          </w:rPr>
          <w:t>1.</w:t>
        </w:r>
        <w:r w:rsidR="00B823F6">
          <w:rPr>
            <w:rFonts w:asciiTheme="minorHAnsi" w:eastAsiaTheme="minorEastAsia" w:hAnsiTheme="minorHAnsi" w:cstheme="minorBidi"/>
            <w:sz w:val="22"/>
            <w:szCs w:val="22"/>
            <w:lang w:val="en-ID" w:eastAsia="en-ID"/>
          </w:rPr>
          <w:tab/>
        </w:r>
        <w:r w:rsidR="00B823F6" w:rsidRPr="00783636">
          <w:rPr>
            <w:rStyle w:val="Hyperlink"/>
          </w:rPr>
          <w:t>Tata Pamong, Tata Kelola, dan Kerjasama</w:t>
        </w:r>
        <w:r w:rsidR="00B823F6">
          <w:rPr>
            <w:webHidden/>
          </w:rPr>
          <w:tab/>
        </w:r>
        <w:r w:rsidR="00B823F6">
          <w:rPr>
            <w:webHidden/>
          </w:rPr>
          <w:fldChar w:fldCharType="begin"/>
        </w:r>
        <w:r w:rsidR="00B823F6">
          <w:rPr>
            <w:webHidden/>
          </w:rPr>
          <w:instrText xml:space="preserve"> PAGEREF _Toc23693990 \h </w:instrText>
        </w:r>
        <w:r w:rsidR="00B823F6">
          <w:rPr>
            <w:webHidden/>
          </w:rPr>
        </w:r>
        <w:r w:rsidR="00B823F6">
          <w:rPr>
            <w:webHidden/>
          </w:rPr>
          <w:fldChar w:fldCharType="separate"/>
        </w:r>
        <w:r w:rsidR="00B823F6">
          <w:rPr>
            <w:webHidden/>
          </w:rPr>
          <w:t>1</w:t>
        </w:r>
        <w:r w:rsidR="00B823F6">
          <w:rPr>
            <w:webHidden/>
          </w:rPr>
          <w:fldChar w:fldCharType="end"/>
        </w:r>
      </w:hyperlink>
    </w:p>
    <w:p w14:paraId="28985D22" w14:textId="2983F649" w:rsidR="00B823F6" w:rsidRDefault="00253B65">
      <w:pPr>
        <w:pStyle w:val="TOC2"/>
        <w:rPr>
          <w:rFonts w:asciiTheme="minorHAnsi" w:eastAsiaTheme="minorEastAsia" w:hAnsiTheme="minorHAnsi" w:cstheme="minorBidi"/>
          <w:sz w:val="22"/>
          <w:szCs w:val="22"/>
          <w:lang w:val="en-ID" w:eastAsia="en-ID"/>
        </w:rPr>
      </w:pPr>
      <w:hyperlink w:anchor="_Toc23693991" w:history="1">
        <w:r w:rsidR="00B823F6" w:rsidRPr="00783636">
          <w:rPr>
            <w:rStyle w:val="Hyperlink"/>
          </w:rPr>
          <w:t>2.</w:t>
        </w:r>
        <w:r w:rsidR="00B823F6">
          <w:rPr>
            <w:rFonts w:asciiTheme="minorHAnsi" w:eastAsiaTheme="minorEastAsia" w:hAnsiTheme="minorHAnsi" w:cstheme="minorBidi"/>
            <w:sz w:val="22"/>
            <w:szCs w:val="22"/>
            <w:lang w:val="en-ID" w:eastAsia="en-ID"/>
          </w:rPr>
          <w:tab/>
        </w:r>
        <w:r w:rsidR="00B823F6" w:rsidRPr="00783636">
          <w:rPr>
            <w:rStyle w:val="Hyperlink"/>
          </w:rPr>
          <w:t>Mahasiswa</w:t>
        </w:r>
        <w:r w:rsidR="00B823F6">
          <w:rPr>
            <w:webHidden/>
          </w:rPr>
          <w:tab/>
        </w:r>
        <w:r w:rsidR="00B823F6">
          <w:rPr>
            <w:webHidden/>
          </w:rPr>
          <w:fldChar w:fldCharType="begin"/>
        </w:r>
        <w:r w:rsidR="00B823F6">
          <w:rPr>
            <w:webHidden/>
          </w:rPr>
          <w:instrText xml:space="preserve"> PAGEREF _Toc23693991 \h </w:instrText>
        </w:r>
        <w:r w:rsidR="00B823F6">
          <w:rPr>
            <w:webHidden/>
          </w:rPr>
        </w:r>
        <w:r w:rsidR="00B823F6">
          <w:rPr>
            <w:webHidden/>
          </w:rPr>
          <w:fldChar w:fldCharType="separate"/>
        </w:r>
        <w:r w:rsidR="00B823F6">
          <w:rPr>
            <w:webHidden/>
          </w:rPr>
          <w:t>2</w:t>
        </w:r>
        <w:r w:rsidR="00B823F6">
          <w:rPr>
            <w:webHidden/>
          </w:rPr>
          <w:fldChar w:fldCharType="end"/>
        </w:r>
      </w:hyperlink>
    </w:p>
    <w:p w14:paraId="78399DD1" w14:textId="6ADBCFA7" w:rsidR="00B823F6" w:rsidRDefault="00253B65">
      <w:pPr>
        <w:pStyle w:val="TOC2"/>
        <w:rPr>
          <w:rFonts w:asciiTheme="minorHAnsi" w:eastAsiaTheme="minorEastAsia" w:hAnsiTheme="minorHAnsi" w:cstheme="minorBidi"/>
          <w:sz w:val="22"/>
          <w:szCs w:val="22"/>
          <w:lang w:val="en-ID" w:eastAsia="en-ID"/>
        </w:rPr>
      </w:pPr>
      <w:hyperlink w:anchor="_Toc23693992" w:history="1">
        <w:r w:rsidR="00B823F6" w:rsidRPr="00783636">
          <w:rPr>
            <w:rStyle w:val="Hyperlink"/>
          </w:rPr>
          <w:t>3.</w:t>
        </w:r>
        <w:r w:rsidR="00B823F6">
          <w:rPr>
            <w:rFonts w:asciiTheme="minorHAnsi" w:eastAsiaTheme="minorEastAsia" w:hAnsiTheme="minorHAnsi" w:cstheme="minorBidi"/>
            <w:sz w:val="22"/>
            <w:szCs w:val="22"/>
            <w:lang w:val="en-ID" w:eastAsia="en-ID"/>
          </w:rPr>
          <w:tab/>
        </w:r>
        <w:r w:rsidR="00B823F6" w:rsidRPr="00783636">
          <w:rPr>
            <w:rStyle w:val="Hyperlink"/>
          </w:rPr>
          <w:t>Sumber Daya Manusia</w:t>
        </w:r>
        <w:r w:rsidR="00B823F6">
          <w:rPr>
            <w:webHidden/>
          </w:rPr>
          <w:tab/>
        </w:r>
        <w:r w:rsidR="00B823F6">
          <w:rPr>
            <w:webHidden/>
          </w:rPr>
          <w:fldChar w:fldCharType="begin"/>
        </w:r>
        <w:r w:rsidR="00B823F6">
          <w:rPr>
            <w:webHidden/>
          </w:rPr>
          <w:instrText xml:space="preserve"> PAGEREF _Toc23693992 \h </w:instrText>
        </w:r>
        <w:r w:rsidR="00B823F6">
          <w:rPr>
            <w:webHidden/>
          </w:rPr>
        </w:r>
        <w:r w:rsidR="00B823F6">
          <w:rPr>
            <w:webHidden/>
          </w:rPr>
          <w:fldChar w:fldCharType="separate"/>
        </w:r>
        <w:r w:rsidR="00B823F6">
          <w:rPr>
            <w:webHidden/>
          </w:rPr>
          <w:t>3</w:t>
        </w:r>
        <w:r w:rsidR="00B823F6">
          <w:rPr>
            <w:webHidden/>
          </w:rPr>
          <w:fldChar w:fldCharType="end"/>
        </w:r>
      </w:hyperlink>
    </w:p>
    <w:p w14:paraId="55684B2B" w14:textId="47F0E03E" w:rsidR="00B823F6" w:rsidRDefault="00253B65">
      <w:pPr>
        <w:pStyle w:val="TOC2"/>
        <w:rPr>
          <w:rFonts w:asciiTheme="minorHAnsi" w:eastAsiaTheme="minorEastAsia" w:hAnsiTheme="minorHAnsi" w:cstheme="minorBidi"/>
          <w:sz w:val="22"/>
          <w:szCs w:val="22"/>
          <w:lang w:val="en-ID" w:eastAsia="en-ID"/>
        </w:rPr>
      </w:pPr>
      <w:hyperlink w:anchor="_Toc23693993" w:history="1">
        <w:r w:rsidR="00B823F6" w:rsidRPr="00783636">
          <w:rPr>
            <w:rStyle w:val="Hyperlink"/>
          </w:rPr>
          <w:t>4.</w:t>
        </w:r>
        <w:r w:rsidR="00B823F6">
          <w:rPr>
            <w:rFonts w:asciiTheme="minorHAnsi" w:eastAsiaTheme="minorEastAsia" w:hAnsiTheme="minorHAnsi" w:cstheme="minorBidi"/>
            <w:sz w:val="22"/>
            <w:szCs w:val="22"/>
            <w:lang w:val="en-ID" w:eastAsia="en-ID"/>
          </w:rPr>
          <w:tab/>
        </w:r>
        <w:r w:rsidR="00B823F6" w:rsidRPr="00783636">
          <w:rPr>
            <w:rStyle w:val="Hyperlink"/>
          </w:rPr>
          <w:t>Keuangan, Sarana, dan Prasarana</w:t>
        </w:r>
        <w:r w:rsidR="00B823F6">
          <w:rPr>
            <w:webHidden/>
          </w:rPr>
          <w:tab/>
        </w:r>
        <w:r w:rsidR="00B823F6">
          <w:rPr>
            <w:webHidden/>
          </w:rPr>
          <w:fldChar w:fldCharType="begin"/>
        </w:r>
        <w:r w:rsidR="00B823F6">
          <w:rPr>
            <w:webHidden/>
          </w:rPr>
          <w:instrText xml:space="preserve"> PAGEREF _Toc23693993 \h </w:instrText>
        </w:r>
        <w:r w:rsidR="00B823F6">
          <w:rPr>
            <w:webHidden/>
          </w:rPr>
        </w:r>
        <w:r w:rsidR="00B823F6">
          <w:rPr>
            <w:webHidden/>
          </w:rPr>
          <w:fldChar w:fldCharType="separate"/>
        </w:r>
        <w:r w:rsidR="00B823F6">
          <w:rPr>
            <w:webHidden/>
          </w:rPr>
          <w:t>16</w:t>
        </w:r>
        <w:r w:rsidR="00B823F6">
          <w:rPr>
            <w:webHidden/>
          </w:rPr>
          <w:fldChar w:fldCharType="end"/>
        </w:r>
      </w:hyperlink>
    </w:p>
    <w:p w14:paraId="1D188E5C" w14:textId="7F107941" w:rsidR="00B823F6" w:rsidRDefault="00253B65">
      <w:pPr>
        <w:pStyle w:val="TOC2"/>
        <w:rPr>
          <w:rFonts w:asciiTheme="minorHAnsi" w:eastAsiaTheme="minorEastAsia" w:hAnsiTheme="minorHAnsi" w:cstheme="minorBidi"/>
          <w:sz w:val="22"/>
          <w:szCs w:val="22"/>
          <w:lang w:val="en-ID" w:eastAsia="en-ID"/>
        </w:rPr>
      </w:pPr>
      <w:hyperlink w:anchor="_Toc23693994" w:history="1">
        <w:r w:rsidR="00B823F6" w:rsidRPr="00783636">
          <w:rPr>
            <w:rStyle w:val="Hyperlink"/>
          </w:rPr>
          <w:t>5.</w:t>
        </w:r>
        <w:r w:rsidR="00B823F6">
          <w:rPr>
            <w:rFonts w:asciiTheme="minorHAnsi" w:eastAsiaTheme="minorEastAsia" w:hAnsiTheme="minorHAnsi" w:cstheme="minorBidi"/>
            <w:sz w:val="22"/>
            <w:szCs w:val="22"/>
            <w:lang w:val="en-ID" w:eastAsia="en-ID"/>
          </w:rPr>
          <w:tab/>
        </w:r>
        <w:r w:rsidR="00B823F6" w:rsidRPr="00783636">
          <w:rPr>
            <w:rStyle w:val="Hyperlink"/>
          </w:rPr>
          <w:t>Pendidikan</w:t>
        </w:r>
        <w:r w:rsidR="00B823F6">
          <w:rPr>
            <w:webHidden/>
          </w:rPr>
          <w:tab/>
        </w:r>
        <w:r w:rsidR="00B823F6">
          <w:rPr>
            <w:webHidden/>
          </w:rPr>
          <w:fldChar w:fldCharType="begin"/>
        </w:r>
        <w:r w:rsidR="00B823F6">
          <w:rPr>
            <w:webHidden/>
          </w:rPr>
          <w:instrText xml:space="preserve"> PAGEREF _Toc23693994 \h </w:instrText>
        </w:r>
        <w:r w:rsidR="00B823F6">
          <w:rPr>
            <w:webHidden/>
          </w:rPr>
        </w:r>
        <w:r w:rsidR="00B823F6">
          <w:rPr>
            <w:webHidden/>
          </w:rPr>
          <w:fldChar w:fldCharType="separate"/>
        </w:r>
        <w:r w:rsidR="00B823F6">
          <w:rPr>
            <w:webHidden/>
          </w:rPr>
          <w:t>18</w:t>
        </w:r>
        <w:r w:rsidR="00B823F6">
          <w:rPr>
            <w:webHidden/>
          </w:rPr>
          <w:fldChar w:fldCharType="end"/>
        </w:r>
      </w:hyperlink>
    </w:p>
    <w:p w14:paraId="521A1BD0" w14:textId="7589CB46" w:rsidR="00B823F6" w:rsidRDefault="00253B65">
      <w:pPr>
        <w:pStyle w:val="TOC2"/>
        <w:rPr>
          <w:rFonts w:asciiTheme="minorHAnsi" w:eastAsiaTheme="minorEastAsia" w:hAnsiTheme="minorHAnsi" w:cstheme="minorBidi"/>
          <w:sz w:val="22"/>
          <w:szCs w:val="22"/>
          <w:lang w:val="en-ID" w:eastAsia="en-ID"/>
        </w:rPr>
      </w:pPr>
      <w:hyperlink w:anchor="_Toc23693995" w:history="1">
        <w:r w:rsidR="00B823F6" w:rsidRPr="00783636">
          <w:rPr>
            <w:rStyle w:val="Hyperlink"/>
          </w:rPr>
          <w:t>6.</w:t>
        </w:r>
        <w:r w:rsidR="00B823F6">
          <w:rPr>
            <w:rFonts w:asciiTheme="minorHAnsi" w:eastAsiaTheme="minorEastAsia" w:hAnsiTheme="minorHAnsi" w:cstheme="minorBidi"/>
            <w:sz w:val="22"/>
            <w:szCs w:val="22"/>
            <w:lang w:val="en-ID" w:eastAsia="en-ID"/>
          </w:rPr>
          <w:tab/>
        </w:r>
        <w:r w:rsidR="00B823F6" w:rsidRPr="00783636">
          <w:rPr>
            <w:rStyle w:val="Hyperlink"/>
          </w:rPr>
          <w:t>Penelitian</w:t>
        </w:r>
        <w:r w:rsidR="00B823F6">
          <w:rPr>
            <w:webHidden/>
          </w:rPr>
          <w:tab/>
        </w:r>
        <w:r w:rsidR="00B823F6">
          <w:rPr>
            <w:webHidden/>
          </w:rPr>
          <w:fldChar w:fldCharType="begin"/>
        </w:r>
        <w:r w:rsidR="00B823F6">
          <w:rPr>
            <w:webHidden/>
          </w:rPr>
          <w:instrText xml:space="preserve"> PAGEREF _Toc23693995 \h </w:instrText>
        </w:r>
        <w:r w:rsidR="00B823F6">
          <w:rPr>
            <w:webHidden/>
          </w:rPr>
        </w:r>
        <w:r w:rsidR="00B823F6">
          <w:rPr>
            <w:webHidden/>
          </w:rPr>
          <w:fldChar w:fldCharType="separate"/>
        </w:r>
        <w:r w:rsidR="00B823F6">
          <w:rPr>
            <w:webHidden/>
          </w:rPr>
          <w:t>21</w:t>
        </w:r>
        <w:r w:rsidR="00B823F6">
          <w:rPr>
            <w:webHidden/>
          </w:rPr>
          <w:fldChar w:fldCharType="end"/>
        </w:r>
      </w:hyperlink>
    </w:p>
    <w:p w14:paraId="4EA9E3D6" w14:textId="7FE113D4" w:rsidR="00B823F6" w:rsidRDefault="00253B65">
      <w:pPr>
        <w:pStyle w:val="TOC2"/>
        <w:rPr>
          <w:rFonts w:asciiTheme="minorHAnsi" w:eastAsiaTheme="minorEastAsia" w:hAnsiTheme="minorHAnsi" w:cstheme="minorBidi"/>
          <w:sz w:val="22"/>
          <w:szCs w:val="22"/>
          <w:lang w:val="en-ID" w:eastAsia="en-ID"/>
        </w:rPr>
      </w:pPr>
      <w:hyperlink w:anchor="_Toc23693996" w:history="1">
        <w:r w:rsidR="00B823F6" w:rsidRPr="00783636">
          <w:rPr>
            <w:rStyle w:val="Hyperlink"/>
          </w:rPr>
          <w:t>7.</w:t>
        </w:r>
        <w:r w:rsidR="00B823F6">
          <w:rPr>
            <w:rFonts w:asciiTheme="minorHAnsi" w:eastAsiaTheme="minorEastAsia" w:hAnsiTheme="minorHAnsi" w:cstheme="minorBidi"/>
            <w:sz w:val="22"/>
            <w:szCs w:val="22"/>
            <w:lang w:val="en-ID" w:eastAsia="en-ID"/>
          </w:rPr>
          <w:tab/>
        </w:r>
        <w:r w:rsidR="00B823F6" w:rsidRPr="00783636">
          <w:rPr>
            <w:rStyle w:val="Hyperlink"/>
          </w:rPr>
          <w:t>Pengabdian kepada Masyarakat (PkM)</w:t>
        </w:r>
        <w:r w:rsidR="00B823F6">
          <w:rPr>
            <w:webHidden/>
          </w:rPr>
          <w:tab/>
        </w:r>
        <w:r w:rsidR="00B823F6">
          <w:rPr>
            <w:webHidden/>
          </w:rPr>
          <w:fldChar w:fldCharType="begin"/>
        </w:r>
        <w:r w:rsidR="00B823F6">
          <w:rPr>
            <w:webHidden/>
          </w:rPr>
          <w:instrText xml:space="preserve"> PAGEREF _Toc23693996 \h </w:instrText>
        </w:r>
        <w:r w:rsidR="00B823F6">
          <w:rPr>
            <w:webHidden/>
          </w:rPr>
        </w:r>
        <w:r w:rsidR="00B823F6">
          <w:rPr>
            <w:webHidden/>
          </w:rPr>
          <w:fldChar w:fldCharType="separate"/>
        </w:r>
        <w:r w:rsidR="00B823F6">
          <w:rPr>
            <w:webHidden/>
          </w:rPr>
          <w:t>23</w:t>
        </w:r>
        <w:r w:rsidR="00B823F6">
          <w:rPr>
            <w:webHidden/>
          </w:rPr>
          <w:fldChar w:fldCharType="end"/>
        </w:r>
      </w:hyperlink>
    </w:p>
    <w:p w14:paraId="66966A72" w14:textId="6FA04A92" w:rsidR="00B823F6" w:rsidRDefault="00253B65">
      <w:pPr>
        <w:pStyle w:val="TOC2"/>
        <w:rPr>
          <w:rFonts w:asciiTheme="minorHAnsi" w:eastAsiaTheme="minorEastAsia" w:hAnsiTheme="minorHAnsi" w:cstheme="minorBidi"/>
          <w:sz w:val="22"/>
          <w:szCs w:val="22"/>
          <w:lang w:val="en-ID" w:eastAsia="en-ID"/>
        </w:rPr>
      </w:pPr>
      <w:hyperlink w:anchor="_Toc23693997" w:history="1">
        <w:r w:rsidR="00B823F6" w:rsidRPr="00783636">
          <w:rPr>
            <w:rStyle w:val="Hyperlink"/>
          </w:rPr>
          <w:t>8.</w:t>
        </w:r>
        <w:r w:rsidR="00B823F6">
          <w:rPr>
            <w:rFonts w:asciiTheme="minorHAnsi" w:eastAsiaTheme="minorEastAsia" w:hAnsiTheme="minorHAnsi" w:cstheme="minorBidi"/>
            <w:sz w:val="22"/>
            <w:szCs w:val="22"/>
            <w:lang w:val="en-ID" w:eastAsia="en-ID"/>
          </w:rPr>
          <w:tab/>
        </w:r>
        <w:r w:rsidR="00B823F6" w:rsidRPr="00783636">
          <w:rPr>
            <w:rStyle w:val="Hyperlink"/>
          </w:rPr>
          <w:t>Luaran dan Capaian Tridharma</w:t>
        </w:r>
        <w:r w:rsidR="00B823F6">
          <w:rPr>
            <w:webHidden/>
          </w:rPr>
          <w:tab/>
        </w:r>
        <w:r w:rsidR="00B823F6">
          <w:rPr>
            <w:webHidden/>
          </w:rPr>
          <w:fldChar w:fldCharType="begin"/>
        </w:r>
        <w:r w:rsidR="00B823F6">
          <w:rPr>
            <w:webHidden/>
          </w:rPr>
          <w:instrText xml:space="preserve"> PAGEREF _Toc23693997 \h </w:instrText>
        </w:r>
        <w:r w:rsidR="00B823F6">
          <w:rPr>
            <w:webHidden/>
          </w:rPr>
        </w:r>
        <w:r w:rsidR="00B823F6">
          <w:rPr>
            <w:webHidden/>
          </w:rPr>
          <w:fldChar w:fldCharType="separate"/>
        </w:r>
        <w:r w:rsidR="00B823F6">
          <w:rPr>
            <w:webHidden/>
          </w:rPr>
          <w:t>24</w:t>
        </w:r>
        <w:r w:rsidR="00B823F6">
          <w:rPr>
            <w:webHidden/>
          </w:rPr>
          <w:fldChar w:fldCharType="end"/>
        </w:r>
      </w:hyperlink>
    </w:p>
    <w:p w14:paraId="70905DC7" w14:textId="116E5F42" w:rsidR="00E91565" w:rsidRPr="00AE2CF5" w:rsidRDefault="00B823F6" w:rsidP="00AE2CF5">
      <w:pPr>
        <w:sectPr w:rsidR="00E91565" w:rsidRPr="00AE2CF5" w:rsidSect="008A3A0F">
          <w:pgSz w:w="11907" w:h="16840" w:code="9"/>
          <w:pgMar w:top="1140" w:right="1134" w:bottom="1140" w:left="1843" w:header="720" w:footer="794" w:gutter="0"/>
          <w:pgNumType w:fmt="lowerRoman"/>
          <w:cols w:space="720"/>
          <w:docGrid w:linePitch="360"/>
        </w:sectPr>
      </w:pPr>
      <w:r>
        <w:rPr>
          <w:sz w:val="24"/>
          <w:szCs w:val="24"/>
          <w:lang w:eastAsia="en-US"/>
        </w:rPr>
        <w:fldChar w:fldCharType="end"/>
      </w:r>
    </w:p>
    <w:p w14:paraId="2B3AFECE" w14:textId="77777777" w:rsidR="00F777A4" w:rsidRDefault="00F777A4" w:rsidP="00F777A4">
      <w:pPr>
        <w:pStyle w:val="Heading1"/>
      </w:pPr>
      <w:bookmarkStart w:id="7" w:name="_Toc7689320"/>
      <w:bookmarkStart w:id="8" w:name="_Toc23693988"/>
      <w:r>
        <w:lastRenderedPageBreak/>
        <w:t>KATA PENGANTAR</w:t>
      </w:r>
      <w:bookmarkEnd w:id="7"/>
      <w:bookmarkEnd w:id="8"/>
    </w:p>
    <w:p w14:paraId="114DF144" w14:textId="4B7F4F36" w:rsidR="00F777A4" w:rsidRDefault="00F777A4" w:rsidP="00F777A4">
      <w:pPr>
        <w:pStyle w:val="BodyText"/>
      </w:pPr>
      <w:r>
        <w:t xml:space="preserve">&lt;Isi Kata </w:t>
      </w:r>
      <w:proofErr w:type="spellStart"/>
      <w:r>
        <w:t>Pengantar</w:t>
      </w:r>
      <w:proofErr w:type="spellEnd"/>
      <w:r>
        <w:t>&gt;</w:t>
      </w:r>
    </w:p>
    <w:p w14:paraId="0BF4DE3F" w14:textId="77777777" w:rsidR="00253B65" w:rsidRDefault="00253B65" w:rsidP="00253B65">
      <w:pPr>
        <w:pStyle w:val="BodyText"/>
      </w:pPr>
      <w:r>
        <w:t xml:space="preserve">&lt;Isi Kata </w:t>
      </w:r>
      <w:proofErr w:type="spellStart"/>
      <w:r>
        <w:t>Pengantar</w:t>
      </w:r>
      <w:proofErr w:type="spellEnd"/>
      <w:r>
        <w:t>&gt;</w:t>
      </w:r>
    </w:p>
    <w:p w14:paraId="4BFEBD66" w14:textId="77777777" w:rsidR="00253B65" w:rsidRDefault="00253B65" w:rsidP="00253B65">
      <w:pPr>
        <w:pStyle w:val="BodyText"/>
      </w:pPr>
      <w:r>
        <w:t xml:space="preserve">&lt;Isi Kata </w:t>
      </w:r>
      <w:proofErr w:type="spellStart"/>
      <w:r>
        <w:t>Pengantar</w:t>
      </w:r>
      <w:proofErr w:type="spellEnd"/>
      <w:r>
        <w:t>&gt;</w:t>
      </w:r>
    </w:p>
    <w:p w14:paraId="06B4D9D6" w14:textId="77777777" w:rsidR="00253B65" w:rsidRDefault="00253B65" w:rsidP="00253B65">
      <w:pPr>
        <w:pStyle w:val="BodyText"/>
      </w:pPr>
      <w:r>
        <w:t xml:space="preserve">&lt;Isi Kata </w:t>
      </w:r>
      <w:proofErr w:type="spellStart"/>
      <w:r>
        <w:t>Pengantar</w:t>
      </w:r>
      <w:proofErr w:type="spellEnd"/>
      <w:r>
        <w:t>&gt;</w:t>
      </w:r>
    </w:p>
    <w:p w14:paraId="631589CF" w14:textId="77777777" w:rsidR="00253B65" w:rsidRDefault="00253B65" w:rsidP="00253B65">
      <w:pPr>
        <w:pStyle w:val="BodyText"/>
      </w:pPr>
      <w:r>
        <w:t xml:space="preserve">&lt;Isi Kata </w:t>
      </w:r>
      <w:proofErr w:type="spellStart"/>
      <w:r>
        <w:t>Pengantar</w:t>
      </w:r>
      <w:proofErr w:type="spellEnd"/>
      <w:r>
        <w:t>&gt;</w:t>
      </w:r>
    </w:p>
    <w:p w14:paraId="6E0E9ACA" w14:textId="41551EDC" w:rsidR="00253B65" w:rsidRDefault="00253B65" w:rsidP="00F777A4">
      <w:pPr>
        <w:pStyle w:val="BodyText"/>
      </w:pPr>
    </w:p>
    <w:p w14:paraId="798DB1EA" w14:textId="4BEF4F99" w:rsidR="00253B65" w:rsidRDefault="00253B65" w:rsidP="00F777A4">
      <w:pPr>
        <w:pStyle w:val="BodyText"/>
      </w:pPr>
    </w:p>
    <w:p w14:paraId="36CD8882" w14:textId="77777777" w:rsidR="00253B65" w:rsidRDefault="00253B65" w:rsidP="00F777A4">
      <w:pPr>
        <w:pStyle w:val="BodyText"/>
      </w:pPr>
    </w:p>
    <w:p w14:paraId="0A60ACF2" w14:textId="77777777" w:rsidR="00B823F6" w:rsidRDefault="00B823F6" w:rsidP="00F777A4">
      <w:pPr>
        <w:pStyle w:val="BodyText"/>
        <w:sectPr w:rsidR="00B823F6" w:rsidSect="000B7DF6">
          <w:footerReference w:type="default" r:id="rId11"/>
          <w:pgSz w:w="11910" w:h="16840"/>
          <w:pgMar w:top="1440" w:right="1080" w:bottom="1440" w:left="1080" w:header="0" w:footer="760" w:gutter="0"/>
          <w:pgNumType w:fmt="lowerRoman"/>
          <w:cols w:space="720" w:equalWidth="0">
            <w:col w:w="9390"/>
          </w:cols>
          <w:noEndnote/>
          <w:docGrid w:linePitch="272"/>
        </w:sectPr>
      </w:pPr>
    </w:p>
    <w:p w14:paraId="6D6AA1C9" w14:textId="77777777" w:rsidR="00AA3272" w:rsidRPr="0045204B" w:rsidRDefault="001427FD" w:rsidP="0045204B">
      <w:pPr>
        <w:pStyle w:val="Heading1"/>
      </w:pPr>
      <w:bookmarkStart w:id="9" w:name="_Toc23693989"/>
      <w:r>
        <w:lastRenderedPageBreak/>
        <w:t>BORANG INDIKATOR KINERJA UTAMA</w:t>
      </w:r>
      <w:bookmarkEnd w:id="9"/>
    </w:p>
    <w:p w14:paraId="2ECD9E06" w14:textId="77777777" w:rsidR="001427FD" w:rsidRPr="0045204B" w:rsidRDefault="001427FD" w:rsidP="0094633A">
      <w:pPr>
        <w:pStyle w:val="Heading2"/>
      </w:pPr>
      <w:bookmarkStart w:id="10" w:name="_Toc23693990"/>
      <w:r w:rsidRPr="0045204B">
        <w:t>1</w:t>
      </w:r>
      <w:r w:rsidRPr="001427FD">
        <w:t>.</w:t>
      </w:r>
      <w:r w:rsidRPr="001427FD">
        <w:tab/>
        <w:t>Tata Pamong, Tata Kelola, dan Kerjasama</w:t>
      </w:r>
      <w:bookmarkEnd w:id="10"/>
    </w:p>
    <w:p w14:paraId="2134055A" w14:textId="77777777" w:rsidR="000B29D1" w:rsidRDefault="001427FD" w:rsidP="001427FD">
      <w:pPr>
        <w:pStyle w:val="Heading3"/>
      </w:pPr>
      <w:r>
        <w:t>A.</w:t>
      </w:r>
      <w:r>
        <w:tab/>
      </w:r>
      <w:proofErr w:type="spellStart"/>
      <w:r>
        <w:t>Kerjasama</w:t>
      </w:r>
      <w:proofErr w:type="spellEnd"/>
    </w:p>
    <w:p w14:paraId="63BE17DF" w14:textId="77777777" w:rsidR="001427FD" w:rsidRDefault="001427FD" w:rsidP="001427FD">
      <w:pPr>
        <w:pStyle w:val="BodyText"/>
      </w:pPr>
      <w:proofErr w:type="spellStart"/>
      <w:r>
        <w:t>Tuliskan</w:t>
      </w:r>
      <w:proofErr w:type="spellEnd"/>
      <w:r>
        <w:t xml:space="preserve"> </w:t>
      </w:r>
      <w:proofErr w:type="spellStart"/>
      <w:r>
        <w:t>kerjasama</w:t>
      </w:r>
      <w:proofErr w:type="spellEnd"/>
      <w:r>
        <w:t xml:space="preserve"> </w:t>
      </w:r>
      <w:proofErr w:type="spellStart"/>
      <w:r>
        <w:t>tridharma</w:t>
      </w:r>
      <w:proofErr w:type="spellEnd"/>
      <w:r>
        <w:t xml:space="preserve"> di Unit </w:t>
      </w:r>
      <w:proofErr w:type="spellStart"/>
      <w:r>
        <w:t>Pengelola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(UPPS) </w:t>
      </w:r>
      <w:proofErr w:type="spellStart"/>
      <w:r>
        <w:t>dalam</w:t>
      </w:r>
      <w:proofErr w:type="spellEnd"/>
      <w:r>
        <w:t xml:space="preserve"> 3 </w:t>
      </w:r>
      <w:proofErr w:type="spellStart"/>
      <w:r>
        <w:t>tahun</w:t>
      </w:r>
      <w:proofErr w:type="spellEnd"/>
      <w:r>
        <w:t xml:space="preserve"> </w:t>
      </w:r>
      <w:proofErr w:type="spellStart"/>
      <w:r>
        <w:t>terakhir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gikuti</w:t>
      </w:r>
      <w:proofErr w:type="spellEnd"/>
      <w:r>
        <w:t xml:space="preserve"> format </w:t>
      </w:r>
      <w:proofErr w:type="spellStart"/>
      <w:r>
        <w:t>Tabel</w:t>
      </w:r>
      <w:proofErr w:type="spellEnd"/>
      <w:r>
        <w:t xml:space="preserve"> 1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  <w:r>
        <w:t>.</w:t>
      </w:r>
    </w:p>
    <w:p w14:paraId="0EA6BF79" w14:textId="77777777" w:rsidR="001427FD" w:rsidRPr="009F3DB8" w:rsidRDefault="001427FD" w:rsidP="009F3DB8">
      <w:pPr>
        <w:pStyle w:val="BodyText"/>
      </w:pPr>
      <w:proofErr w:type="spellStart"/>
      <w:r w:rsidRPr="009F3DB8">
        <w:t>Tabel</w:t>
      </w:r>
      <w:proofErr w:type="spellEnd"/>
      <w:r w:rsidRPr="009F3DB8">
        <w:t xml:space="preserve"> 1. </w:t>
      </w:r>
      <w:proofErr w:type="spellStart"/>
      <w:r w:rsidRPr="009F3DB8">
        <w:t>Kerjasama</w:t>
      </w:r>
      <w:proofErr w:type="spellEnd"/>
      <w:r w:rsidRPr="009F3DB8">
        <w:t xml:space="preserve"> </w:t>
      </w:r>
      <w:proofErr w:type="spellStart"/>
      <w:r w:rsidRPr="009F3DB8">
        <w:t>Tridharma</w:t>
      </w:r>
      <w:proofErr w:type="spellEnd"/>
    </w:p>
    <w:tbl>
      <w:tblPr>
        <w:tblW w:w="9360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94"/>
        <w:gridCol w:w="1076"/>
        <w:gridCol w:w="934"/>
        <w:gridCol w:w="890"/>
        <w:gridCol w:w="957"/>
        <w:gridCol w:w="1461"/>
        <w:gridCol w:w="1317"/>
        <w:gridCol w:w="829"/>
        <w:gridCol w:w="1202"/>
      </w:tblGrid>
      <w:tr w:rsidR="001427FD" w:rsidRPr="001427FD" w14:paraId="2C94E2BF" w14:textId="77777777" w:rsidTr="00222569">
        <w:trPr>
          <w:trHeight w:hRule="exact" w:val="250"/>
          <w:jc w:val="center"/>
        </w:trPr>
        <w:tc>
          <w:tcPr>
            <w:tcW w:w="694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2E0C494B" w14:textId="77777777" w:rsidR="001427FD" w:rsidRPr="001427FD" w:rsidRDefault="001427FD" w:rsidP="001E3137">
            <w:pPr>
              <w:pStyle w:val="TableHead"/>
            </w:pPr>
            <w:r w:rsidRPr="001427FD">
              <w:t>No.</w:t>
            </w:r>
          </w:p>
        </w:tc>
        <w:tc>
          <w:tcPr>
            <w:tcW w:w="1076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28648EE6" w14:textId="77777777" w:rsidR="001427FD" w:rsidRPr="001427FD" w:rsidRDefault="001427FD" w:rsidP="001E3137">
            <w:pPr>
              <w:pStyle w:val="TableHead"/>
            </w:pPr>
            <w:r w:rsidRPr="001427FD">
              <w:t>Lembaga Mitra</w:t>
            </w:r>
          </w:p>
        </w:tc>
        <w:tc>
          <w:tcPr>
            <w:tcW w:w="278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34CAE06D" w14:textId="77777777" w:rsidR="001427FD" w:rsidRPr="001427FD" w:rsidRDefault="001427FD" w:rsidP="001E3137">
            <w:pPr>
              <w:pStyle w:val="TableHead"/>
            </w:pPr>
            <w:r w:rsidRPr="001427FD">
              <w:t xml:space="preserve">Tingkat </w:t>
            </w:r>
            <w:r w:rsidRPr="001427FD">
              <w:rPr>
                <w:bCs/>
                <w:vertAlign w:val="superscript"/>
              </w:rPr>
              <w:t>1)</w:t>
            </w:r>
          </w:p>
        </w:tc>
        <w:tc>
          <w:tcPr>
            <w:tcW w:w="1461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66108B63" w14:textId="77777777" w:rsidR="001427FD" w:rsidRPr="001427FD" w:rsidRDefault="001427FD" w:rsidP="001E3137">
            <w:pPr>
              <w:pStyle w:val="TableHead"/>
            </w:pPr>
            <w:proofErr w:type="spellStart"/>
            <w:r w:rsidRPr="001427FD">
              <w:t>Judul</w:t>
            </w:r>
            <w:proofErr w:type="spellEnd"/>
            <w:r w:rsidRPr="001427FD">
              <w:t xml:space="preserve"> </w:t>
            </w:r>
            <w:proofErr w:type="spellStart"/>
            <w:r w:rsidRPr="001427FD">
              <w:t>Kegiatan</w:t>
            </w:r>
            <w:proofErr w:type="spellEnd"/>
            <w:r w:rsidRPr="001427FD">
              <w:t xml:space="preserve"> </w:t>
            </w:r>
            <w:proofErr w:type="spellStart"/>
            <w:r w:rsidRPr="001427FD">
              <w:t>Kerjasama</w:t>
            </w:r>
            <w:proofErr w:type="spellEnd"/>
            <w:r w:rsidRPr="001427FD">
              <w:t xml:space="preserve"> </w:t>
            </w:r>
            <w:r w:rsidRPr="001427FD">
              <w:rPr>
                <w:bCs/>
                <w:vertAlign w:val="superscript"/>
              </w:rPr>
              <w:t>2)</w:t>
            </w:r>
          </w:p>
        </w:tc>
        <w:tc>
          <w:tcPr>
            <w:tcW w:w="1317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23C05458" w14:textId="77777777" w:rsidR="001427FD" w:rsidRPr="001427FD" w:rsidRDefault="001427FD" w:rsidP="001E3137">
            <w:pPr>
              <w:pStyle w:val="TableHead"/>
            </w:pPr>
            <w:proofErr w:type="spellStart"/>
            <w:r w:rsidRPr="001427FD">
              <w:t>Manfaat</w:t>
            </w:r>
            <w:proofErr w:type="spellEnd"/>
            <w:r w:rsidRPr="001427FD">
              <w:t xml:space="preserve"> </w:t>
            </w:r>
            <w:proofErr w:type="spellStart"/>
            <w:r w:rsidRPr="001427FD">
              <w:t>bagi</w:t>
            </w:r>
            <w:proofErr w:type="spellEnd"/>
            <w:r w:rsidRPr="001427FD">
              <w:t xml:space="preserve"> PS yang </w:t>
            </w:r>
            <w:proofErr w:type="spellStart"/>
            <w:r w:rsidRPr="001427FD">
              <w:t>Diakreditasi</w:t>
            </w:r>
            <w:proofErr w:type="spellEnd"/>
          </w:p>
        </w:tc>
        <w:tc>
          <w:tcPr>
            <w:tcW w:w="829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247085B8" w14:textId="77777777" w:rsidR="001427FD" w:rsidRPr="001427FD" w:rsidRDefault="001427FD" w:rsidP="001E3137">
            <w:pPr>
              <w:pStyle w:val="TableHead"/>
            </w:pPr>
            <w:r w:rsidRPr="001427FD">
              <w:t xml:space="preserve">Waktu dan </w:t>
            </w:r>
            <w:proofErr w:type="spellStart"/>
            <w:r w:rsidRPr="001427FD">
              <w:t>Durasi</w:t>
            </w:r>
            <w:proofErr w:type="spellEnd"/>
          </w:p>
        </w:tc>
        <w:tc>
          <w:tcPr>
            <w:tcW w:w="1202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0BC69DD7" w14:textId="77777777" w:rsidR="001427FD" w:rsidRPr="001427FD" w:rsidRDefault="001427FD" w:rsidP="001E3137">
            <w:pPr>
              <w:pStyle w:val="TableHead"/>
            </w:pPr>
            <w:proofErr w:type="spellStart"/>
            <w:r w:rsidRPr="001427FD">
              <w:t>Bukti</w:t>
            </w:r>
            <w:proofErr w:type="spellEnd"/>
            <w:r w:rsidRPr="001427FD">
              <w:t xml:space="preserve"> </w:t>
            </w:r>
            <w:proofErr w:type="spellStart"/>
            <w:r w:rsidRPr="001427FD">
              <w:t>Kerjasama</w:t>
            </w:r>
            <w:proofErr w:type="spellEnd"/>
          </w:p>
          <w:p w14:paraId="5DA20B35" w14:textId="77777777" w:rsidR="001427FD" w:rsidRPr="001427FD" w:rsidRDefault="001427FD" w:rsidP="001E3137">
            <w:pPr>
              <w:pStyle w:val="TableHead"/>
              <w:rPr>
                <w:bCs/>
                <w:vertAlign w:val="superscript"/>
              </w:rPr>
            </w:pPr>
            <w:r w:rsidRPr="001427FD">
              <w:rPr>
                <w:bCs/>
                <w:vertAlign w:val="superscript"/>
              </w:rPr>
              <w:t>3)</w:t>
            </w:r>
          </w:p>
        </w:tc>
      </w:tr>
      <w:tr w:rsidR="001427FD" w:rsidRPr="001427FD" w14:paraId="6F5D3111" w14:textId="77777777" w:rsidTr="00222569">
        <w:trPr>
          <w:trHeight w:hRule="exact" w:val="723"/>
          <w:jc w:val="center"/>
        </w:trPr>
        <w:tc>
          <w:tcPr>
            <w:tcW w:w="694" w:type="dxa"/>
            <w:vMerge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66CB81D7" w14:textId="77777777" w:rsidR="001427FD" w:rsidRPr="001427FD" w:rsidRDefault="001427FD" w:rsidP="001E3137">
            <w:pPr>
              <w:pStyle w:val="TableHead"/>
            </w:pPr>
          </w:p>
        </w:tc>
        <w:tc>
          <w:tcPr>
            <w:tcW w:w="1076" w:type="dxa"/>
            <w:vMerge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284107BF" w14:textId="77777777" w:rsidR="001427FD" w:rsidRPr="001427FD" w:rsidRDefault="001427FD" w:rsidP="001E3137">
            <w:pPr>
              <w:pStyle w:val="TableHead"/>
            </w:pPr>
          </w:p>
        </w:tc>
        <w:tc>
          <w:tcPr>
            <w:tcW w:w="934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61D300C7" w14:textId="77777777" w:rsidR="001427FD" w:rsidRPr="001427FD" w:rsidRDefault="001427FD" w:rsidP="001E3137">
            <w:pPr>
              <w:pStyle w:val="TableHead"/>
            </w:pPr>
            <w:proofErr w:type="spellStart"/>
            <w:r w:rsidRPr="001427FD">
              <w:t>Interna</w:t>
            </w:r>
            <w:proofErr w:type="spellEnd"/>
            <w:r w:rsidRPr="001427FD">
              <w:t xml:space="preserve">- </w:t>
            </w:r>
            <w:proofErr w:type="spellStart"/>
            <w:r w:rsidRPr="001427FD">
              <w:t>sional</w:t>
            </w:r>
            <w:proofErr w:type="spellEnd"/>
          </w:p>
        </w:tc>
        <w:tc>
          <w:tcPr>
            <w:tcW w:w="890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76D1BCB0" w14:textId="77777777" w:rsidR="001427FD" w:rsidRPr="001427FD" w:rsidRDefault="001427FD" w:rsidP="001E3137">
            <w:pPr>
              <w:pStyle w:val="TableHead"/>
            </w:pPr>
            <w:r w:rsidRPr="001427FD">
              <w:t xml:space="preserve">Nasi- </w:t>
            </w:r>
            <w:proofErr w:type="spellStart"/>
            <w:r w:rsidRPr="001427FD">
              <w:t>onal</w:t>
            </w:r>
            <w:proofErr w:type="spellEnd"/>
          </w:p>
        </w:tc>
        <w:tc>
          <w:tcPr>
            <w:tcW w:w="957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6740A971" w14:textId="77777777" w:rsidR="001427FD" w:rsidRPr="001427FD" w:rsidRDefault="001427FD" w:rsidP="001E3137">
            <w:pPr>
              <w:pStyle w:val="TableHead"/>
            </w:pPr>
            <w:proofErr w:type="spellStart"/>
            <w:r w:rsidRPr="001427FD">
              <w:t>Lokal</w:t>
            </w:r>
            <w:proofErr w:type="spellEnd"/>
            <w:r w:rsidRPr="001427FD">
              <w:t>/ Wilayah</w:t>
            </w:r>
          </w:p>
        </w:tc>
        <w:tc>
          <w:tcPr>
            <w:tcW w:w="1461" w:type="dxa"/>
            <w:vMerge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36B1377B" w14:textId="77777777" w:rsidR="001427FD" w:rsidRPr="001427FD" w:rsidRDefault="001427FD" w:rsidP="001E3137">
            <w:pPr>
              <w:pStyle w:val="TableHead"/>
            </w:pPr>
          </w:p>
        </w:tc>
        <w:tc>
          <w:tcPr>
            <w:tcW w:w="1317" w:type="dxa"/>
            <w:vMerge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47AA44F2" w14:textId="77777777" w:rsidR="001427FD" w:rsidRPr="001427FD" w:rsidRDefault="001427FD" w:rsidP="001E3137">
            <w:pPr>
              <w:pStyle w:val="TableHead"/>
            </w:pPr>
          </w:p>
        </w:tc>
        <w:tc>
          <w:tcPr>
            <w:tcW w:w="829" w:type="dxa"/>
            <w:vMerge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6A23DAE4" w14:textId="77777777" w:rsidR="001427FD" w:rsidRPr="001427FD" w:rsidRDefault="001427FD" w:rsidP="001E3137">
            <w:pPr>
              <w:pStyle w:val="TableHead"/>
            </w:pPr>
          </w:p>
        </w:tc>
        <w:tc>
          <w:tcPr>
            <w:tcW w:w="1202" w:type="dxa"/>
            <w:vMerge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7C915B01" w14:textId="77777777" w:rsidR="001427FD" w:rsidRPr="001427FD" w:rsidRDefault="001427FD" w:rsidP="001E3137">
            <w:pPr>
              <w:pStyle w:val="TableHead"/>
            </w:pPr>
          </w:p>
        </w:tc>
      </w:tr>
      <w:tr w:rsidR="001427FD" w:rsidRPr="001427FD" w14:paraId="41E92D5F" w14:textId="77777777" w:rsidTr="00222569">
        <w:trPr>
          <w:trHeight w:hRule="exact" w:val="259"/>
          <w:jc w:val="center"/>
        </w:trPr>
        <w:tc>
          <w:tcPr>
            <w:tcW w:w="694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6530552E" w14:textId="77777777" w:rsidR="001427FD" w:rsidRPr="001427FD" w:rsidRDefault="001427FD" w:rsidP="001E3137">
            <w:pPr>
              <w:pStyle w:val="TableHead"/>
            </w:pPr>
            <w:r w:rsidRPr="001427FD">
              <w:t>1</w:t>
            </w:r>
          </w:p>
        </w:tc>
        <w:tc>
          <w:tcPr>
            <w:tcW w:w="1076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0A40B73B" w14:textId="77777777" w:rsidR="001427FD" w:rsidRPr="001427FD" w:rsidRDefault="001427FD" w:rsidP="001E3137">
            <w:pPr>
              <w:pStyle w:val="TableHead"/>
            </w:pPr>
            <w:r w:rsidRPr="001427FD">
              <w:t>2</w:t>
            </w:r>
          </w:p>
        </w:tc>
        <w:tc>
          <w:tcPr>
            <w:tcW w:w="934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6FC20D06" w14:textId="77777777" w:rsidR="001427FD" w:rsidRPr="001427FD" w:rsidRDefault="001427FD" w:rsidP="001E3137">
            <w:pPr>
              <w:pStyle w:val="TableHead"/>
            </w:pPr>
            <w:r w:rsidRPr="001427FD">
              <w:t>3</w:t>
            </w:r>
          </w:p>
        </w:tc>
        <w:tc>
          <w:tcPr>
            <w:tcW w:w="890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027AA109" w14:textId="77777777" w:rsidR="001427FD" w:rsidRPr="001427FD" w:rsidRDefault="001427FD" w:rsidP="001E3137">
            <w:pPr>
              <w:pStyle w:val="TableHead"/>
            </w:pPr>
            <w:r w:rsidRPr="001427FD">
              <w:t>4</w:t>
            </w:r>
          </w:p>
        </w:tc>
        <w:tc>
          <w:tcPr>
            <w:tcW w:w="957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35808181" w14:textId="77777777" w:rsidR="001427FD" w:rsidRPr="001427FD" w:rsidRDefault="001427FD" w:rsidP="001E3137">
            <w:pPr>
              <w:pStyle w:val="TableHead"/>
            </w:pPr>
            <w:r w:rsidRPr="001427FD">
              <w:t>5</w:t>
            </w:r>
          </w:p>
        </w:tc>
        <w:tc>
          <w:tcPr>
            <w:tcW w:w="1461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1DF5044A" w14:textId="77777777" w:rsidR="001427FD" w:rsidRPr="001427FD" w:rsidRDefault="001427FD" w:rsidP="001E3137">
            <w:pPr>
              <w:pStyle w:val="TableHead"/>
            </w:pPr>
            <w:r w:rsidRPr="001427FD">
              <w:t>6</w:t>
            </w:r>
          </w:p>
        </w:tc>
        <w:tc>
          <w:tcPr>
            <w:tcW w:w="1317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5BB24DDE" w14:textId="77777777" w:rsidR="001427FD" w:rsidRPr="001427FD" w:rsidRDefault="001427FD" w:rsidP="001E3137">
            <w:pPr>
              <w:pStyle w:val="TableHead"/>
            </w:pPr>
            <w:r w:rsidRPr="001427FD">
              <w:t>7</w:t>
            </w:r>
          </w:p>
        </w:tc>
        <w:tc>
          <w:tcPr>
            <w:tcW w:w="829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62622652" w14:textId="77777777" w:rsidR="001427FD" w:rsidRPr="001427FD" w:rsidRDefault="001427FD" w:rsidP="001E3137">
            <w:pPr>
              <w:pStyle w:val="TableHead"/>
            </w:pPr>
            <w:r w:rsidRPr="001427FD">
              <w:t>8</w:t>
            </w:r>
          </w:p>
        </w:tc>
        <w:tc>
          <w:tcPr>
            <w:tcW w:w="1202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6A650E79" w14:textId="77777777" w:rsidR="001427FD" w:rsidRPr="001427FD" w:rsidRDefault="001427FD" w:rsidP="001E3137">
            <w:pPr>
              <w:pStyle w:val="TableHead"/>
            </w:pPr>
            <w:r w:rsidRPr="001427FD">
              <w:t>9</w:t>
            </w:r>
          </w:p>
        </w:tc>
      </w:tr>
      <w:tr w:rsidR="00222569" w:rsidRPr="001427FD" w14:paraId="3670DB9C" w14:textId="77777777" w:rsidTr="00C50CD4">
        <w:trPr>
          <w:trHeight w:val="20"/>
          <w:jc w:val="center"/>
        </w:trPr>
        <w:tc>
          <w:tcPr>
            <w:tcW w:w="9360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D72C15C" w14:textId="33D8B39A" w:rsidR="00222569" w:rsidRPr="001427FD" w:rsidRDefault="00222569" w:rsidP="00222569">
            <w:pPr>
              <w:pStyle w:val="TableHead"/>
            </w:pPr>
            <w:r>
              <w:t>Pendidikan</w:t>
            </w:r>
          </w:p>
        </w:tc>
      </w:tr>
      <w:tr w:rsidR="001427FD" w:rsidRPr="001427FD" w14:paraId="2BC2D8F1" w14:textId="77777777" w:rsidTr="00222569">
        <w:trPr>
          <w:trHeight w:val="20"/>
          <w:jc w:val="center"/>
        </w:trPr>
        <w:tc>
          <w:tcPr>
            <w:tcW w:w="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97E6131" w14:textId="77777777" w:rsidR="001427FD" w:rsidRPr="00297C90" w:rsidRDefault="001427FD" w:rsidP="00297C90">
            <w:pPr>
              <w:pStyle w:val="TableContentCenter"/>
            </w:pPr>
            <w:r w:rsidRPr="001427FD">
              <w:t>1</w:t>
            </w:r>
          </w:p>
        </w:tc>
        <w:tc>
          <w:tcPr>
            <w:tcW w:w="1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06359CF" w14:textId="77777777" w:rsidR="001427FD" w:rsidRPr="001427FD" w:rsidRDefault="001427FD" w:rsidP="001427FD">
            <w:pPr>
              <w:pStyle w:val="TableContent"/>
            </w:pPr>
          </w:p>
        </w:tc>
        <w:tc>
          <w:tcPr>
            <w:tcW w:w="9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E793F34" w14:textId="77777777" w:rsidR="001427FD" w:rsidRPr="001427FD" w:rsidRDefault="001427FD" w:rsidP="001427FD">
            <w:pPr>
              <w:pStyle w:val="TableContent"/>
            </w:pPr>
          </w:p>
        </w:tc>
        <w:tc>
          <w:tcPr>
            <w:tcW w:w="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C7A8208" w14:textId="77777777" w:rsidR="001427FD" w:rsidRPr="001427FD" w:rsidRDefault="001427FD" w:rsidP="001427FD">
            <w:pPr>
              <w:pStyle w:val="TableContent"/>
            </w:pPr>
          </w:p>
        </w:tc>
        <w:tc>
          <w:tcPr>
            <w:tcW w:w="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2DB6C70" w14:textId="77777777" w:rsidR="001427FD" w:rsidRPr="001427FD" w:rsidRDefault="001427FD" w:rsidP="001427FD">
            <w:pPr>
              <w:pStyle w:val="TableContent"/>
            </w:pPr>
          </w:p>
        </w:tc>
        <w:tc>
          <w:tcPr>
            <w:tcW w:w="1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6DBBE29" w14:textId="77777777" w:rsidR="001427FD" w:rsidRPr="001427FD" w:rsidRDefault="001427FD" w:rsidP="001427FD">
            <w:pPr>
              <w:pStyle w:val="TableContent"/>
            </w:pPr>
          </w:p>
        </w:tc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71AEA96" w14:textId="77777777" w:rsidR="001427FD" w:rsidRPr="001427FD" w:rsidRDefault="001427FD" w:rsidP="001427FD">
            <w:pPr>
              <w:pStyle w:val="TableContent"/>
            </w:pPr>
          </w:p>
        </w:tc>
        <w:tc>
          <w:tcPr>
            <w:tcW w:w="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EA6561B" w14:textId="77777777" w:rsidR="001427FD" w:rsidRPr="001427FD" w:rsidRDefault="001427FD" w:rsidP="001427FD">
            <w:pPr>
              <w:pStyle w:val="TableContent"/>
            </w:pPr>
          </w:p>
        </w:tc>
        <w:tc>
          <w:tcPr>
            <w:tcW w:w="12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E422CF0" w14:textId="77777777" w:rsidR="001427FD" w:rsidRPr="001427FD" w:rsidRDefault="001427FD" w:rsidP="001427FD">
            <w:pPr>
              <w:pStyle w:val="TableContent"/>
            </w:pPr>
          </w:p>
        </w:tc>
      </w:tr>
      <w:tr w:rsidR="001427FD" w:rsidRPr="001427FD" w14:paraId="4E334FAF" w14:textId="77777777" w:rsidTr="00222569">
        <w:trPr>
          <w:trHeight w:val="20"/>
          <w:jc w:val="center"/>
        </w:trPr>
        <w:tc>
          <w:tcPr>
            <w:tcW w:w="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D0962A6" w14:textId="77777777" w:rsidR="001427FD" w:rsidRPr="001427FD" w:rsidRDefault="001427FD" w:rsidP="00297C90">
            <w:pPr>
              <w:pStyle w:val="TableContentCenter"/>
            </w:pPr>
            <w:r w:rsidRPr="001427FD">
              <w:t>2</w:t>
            </w:r>
          </w:p>
        </w:tc>
        <w:tc>
          <w:tcPr>
            <w:tcW w:w="1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C1A76FD" w14:textId="77777777" w:rsidR="001427FD" w:rsidRPr="001427FD" w:rsidRDefault="001427FD" w:rsidP="001427FD">
            <w:pPr>
              <w:pStyle w:val="TableContent"/>
            </w:pPr>
          </w:p>
        </w:tc>
        <w:tc>
          <w:tcPr>
            <w:tcW w:w="9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E5384FA" w14:textId="77777777" w:rsidR="001427FD" w:rsidRPr="001427FD" w:rsidRDefault="001427FD" w:rsidP="001427FD">
            <w:pPr>
              <w:pStyle w:val="TableContent"/>
            </w:pPr>
          </w:p>
        </w:tc>
        <w:tc>
          <w:tcPr>
            <w:tcW w:w="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5214616" w14:textId="77777777" w:rsidR="001427FD" w:rsidRPr="001427FD" w:rsidRDefault="001427FD" w:rsidP="001427FD">
            <w:pPr>
              <w:pStyle w:val="TableContent"/>
            </w:pPr>
          </w:p>
        </w:tc>
        <w:tc>
          <w:tcPr>
            <w:tcW w:w="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88A769D" w14:textId="77777777" w:rsidR="001427FD" w:rsidRPr="001427FD" w:rsidRDefault="001427FD" w:rsidP="001427FD">
            <w:pPr>
              <w:pStyle w:val="TableContent"/>
            </w:pPr>
          </w:p>
        </w:tc>
        <w:tc>
          <w:tcPr>
            <w:tcW w:w="1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2F5167D" w14:textId="77777777" w:rsidR="001427FD" w:rsidRPr="001427FD" w:rsidRDefault="001427FD" w:rsidP="001427FD">
            <w:pPr>
              <w:pStyle w:val="TableContent"/>
            </w:pPr>
          </w:p>
        </w:tc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F6C8EC1" w14:textId="77777777" w:rsidR="001427FD" w:rsidRPr="001427FD" w:rsidRDefault="001427FD" w:rsidP="001427FD">
            <w:pPr>
              <w:pStyle w:val="TableContent"/>
            </w:pPr>
          </w:p>
        </w:tc>
        <w:tc>
          <w:tcPr>
            <w:tcW w:w="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2AD57AF" w14:textId="77777777" w:rsidR="001427FD" w:rsidRPr="001427FD" w:rsidRDefault="001427FD" w:rsidP="001427FD">
            <w:pPr>
              <w:pStyle w:val="TableContent"/>
            </w:pPr>
          </w:p>
        </w:tc>
        <w:tc>
          <w:tcPr>
            <w:tcW w:w="12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F0998B0" w14:textId="77777777" w:rsidR="001427FD" w:rsidRPr="001427FD" w:rsidRDefault="001427FD" w:rsidP="001427FD">
            <w:pPr>
              <w:pStyle w:val="TableContent"/>
            </w:pPr>
          </w:p>
        </w:tc>
      </w:tr>
      <w:tr w:rsidR="001427FD" w:rsidRPr="001427FD" w14:paraId="3F434810" w14:textId="77777777" w:rsidTr="00222569">
        <w:trPr>
          <w:trHeight w:val="20"/>
          <w:jc w:val="center"/>
        </w:trPr>
        <w:tc>
          <w:tcPr>
            <w:tcW w:w="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184CBCF" w14:textId="77777777" w:rsidR="001427FD" w:rsidRPr="001427FD" w:rsidRDefault="001427FD" w:rsidP="00297C90">
            <w:pPr>
              <w:pStyle w:val="TableContentCenter"/>
            </w:pPr>
            <w:r w:rsidRPr="001427FD">
              <w:t>3</w:t>
            </w:r>
          </w:p>
        </w:tc>
        <w:tc>
          <w:tcPr>
            <w:tcW w:w="1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E8B98DD" w14:textId="77777777" w:rsidR="001427FD" w:rsidRPr="001427FD" w:rsidRDefault="001427FD" w:rsidP="001427FD">
            <w:pPr>
              <w:pStyle w:val="TableContent"/>
            </w:pPr>
          </w:p>
        </w:tc>
        <w:tc>
          <w:tcPr>
            <w:tcW w:w="9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C74603A" w14:textId="77777777" w:rsidR="001427FD" w:rsidRPr="001427FD" w:rsidRDefault="001427FD" w:rsidP="001427FD">
            <w:pPr>
              <w:pStyle w:val="TableContent"/>
            </w:pPr>
          </w:p>
        </w:tc>
        <w:tc>
          <w:tcPr>
            <w:tcW w:w="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79C7A59" w14:textId="77777777" w:rsidR="001427FD" w:rsidRPr="001427FD" w:rsidRDefault="001427FD" w:rsidP="001427FD">
            <w:pPr>
              <w:pStyle w:val="TableContent"/>
            </w:pPr>
          </w:p>
        </w:tc>
        <w:tc>
          <w:tcPr>
            <w:tcW w:w="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90E63AD" w14:textId="77777777" w:rsidR="001427FD" w:rsidRPr="001427FD" w:rsidRDefault="001427FD" w:rsidP="001427FD">
            <w:pPr>
              <w:pStyle w:val="TableContent"/>
            </w:pPr>
          </w:p>
        </w:tc>
        <w:tc>
          <w:tcPr>
            <w:tcW w:w="1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812B84A" w14:textId="77777777" w:rsidR="001427FD" w:rsidRPr="001427FD" w:rsidRDefault="001427FD" w:rsidP="001427FD">
            <w:pPr>
              <w:pStyle w:val="TableContent"/>
            </w:pPr>
          </w:p>
        </w:tc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134E3ED" w14:textId="77777777" w:rsidR="001427FD" w:rsidRPr="001427FD" w:rsidRDefault="001427FD" w:rsidP="001427FD">
            <w:pPr>
              <w:pStyle w:val="TableContent"/>
            </w:pPr>
          </w:p>
        </w:tc>
        <w:tc>
          <w:tcPr>
            <w:tcW w:w="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518A415" w14:textId="77777777" w:rsidR="001427FD" w:rsidRPr="001427FD" w:rsidRDefault="001427FD" w:rsidP="001427FD">
            <w:pPr>
              <w:pStyle w:val="TableContent"/>
            </w:pPr>
          </w:p>
        </w:tc>
        <w:tc>
          <w:tcPr>
            <w:tcW w:w="12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D5BA12D" w14:textId="77777777" w:rsidR="001427FD" w:rsidRPr="001427FD" w:rsidRDefault="001427FD" w:rsidP="001427FD">
            <w:pPr>
              <w:pStyle w:val="TableContent"/>
            </w:pPr>
          </w:p>
        </w:tc>
      </w:tr>
      <w:tr w:rsidR="001427FD" w:rsidRPr="001427FD" w14:paraId="224D4297" w14:textId="77777777" w:rsidTr="00222569">
        <w:trPr>
          <w:trHeight w:val="20"/>
          <w:jc w:val="center"/>
        </w:trPr>
        <w:tc>
          <w:tcPr>
            <w:tcW w:w="694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CD9A547" w14:textId="77777777" w:rsidR="001427FD" w:rsidRPr="001427FD" w:rsidRDefault="001427FD" w:rsidP="00297C90">
            <w:pPr>
              <w:pStyle w:val="TableContentCenter"/>
            </w:pPr>
            <w:r w:rsidRPr="001427FD">
              <w:t>…</w:t>
            </w:r>
          </w:p>
        </w:tc>
        <w:tc>
          <w:tcPr>
            <w:tcW w:w="1076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4A64532" w14:textId="77777777" w:rsidR="001427FD" w:rsidRPr="001427FD" w:rsidRDefault="001427FD" w:rsidP="001427FD">
            <w:pPr>
              <w:pStyle w:val="TableContent"/>
            </w:pPr>
          </w:p>
        </w:tc>
        <w:tc>
          <w:tcPr>
            <w:tcW w:w="934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9B9760A" w14:textId="77777777" w:rsidR="001427FD" w:rsidRPr="001427FD" w:rsidRDefault="001427FD" w:rsidP="001427FD">
            <w:pPr>
              <w:pStyle w:val="TableContent"/>
            </w:pPr>
          </w:p>
        </w:tc>
        <w:tc>
          <w:tcPr>
            <w:tcW w:w="890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AF24688" w14:textId="77777777" w:rsidR="001427FD" w:rsidRPr="001427FD" w:rsidRDefault="001427FD" w:rsidP="001427FD">
            <w:pPr>
              <w:pStyle w:val="TableContent"/>
            </w:pPr>
          </w:p>
        </w:tc>
        <w:tc>
          <w:tcPr>
            <w:tcW w:w="957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B88B4A2" w14:textId="77777777" w:rsidR="001427FD" w:rsidRPr="001427FD" w:rsidRDefault="001427FD" w:rsidP="001427FD">
            <w:pPr>
              <w:pStyle w:val="TableContent"/>
            </w:pPr>
          </w:p>
        </w:tc>
        <w:tc>
          <w:tcPr>
            <w:tcW w:w="1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68693E7" w14:textId="77777777" w:rsidR="001427FD" w:rsidRPr="001427FD" w:rsidRDefault="001427FD" w:rsidP="001427FD">
            <w:pPr>
              <w:pStyle w:val="TableContent"/>
            </w:pPr>
          </w:p>
        </w:tc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3E4D1DF" w14:textId="77777777" w:rsidR="001427FD" w:rsidRPr="001427FD" w:rsidRDefault="001427FD" w:rsidP="001427FD">
            <w:pPr>
              <w:pStyle w:val="TableContent"/>
            </w:pPr>
          </w:p>
        </w:tc>
        <w:tc>
          <w:tcPr>
            <w:tcW w:w="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C542064" w14:textId="77777777" w:rsidR="001427FD" w:rsidRPr="001427FD" w:rsidRDefault="001427FD" w:rsidP="001427FD">
            <w:pPr>
              <w:pStyle w:val="TableContent"/>
            </w:pPr>
          </w:p>
        </w:tc>
        <w:tc>
          <w:tcPr>
            <w:tcW w:w="12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26B87FF" w14:textId="77777777" w:rsidR="001427FD" w:rsidRPr="001427FD" w:rsidRDefault="001427FD" w:rsidP="001427FD">
            <w:pPr>
              <w:pStyle w:val="TableContent"/>
            </w:pPr>
          </w:p>
        </w:tc>
      </w:tr>
      <w:tr w:rsidR="00222569" w:rsidRPr="001427FD" w14:paraId="336C67B6" w14:textId="77777777" w:rsidTr="00371224">
        <w:trPr>
          <w:trHeight w:val="20"/>
          <w:jc w:val="center"/>
        </w:trPr>
        <w:tc>
          <w:tcPr>
            <w:tcW w:w="1770" w:type="dxa"/>
            <w:gridSpan w:val="2"/>
            <w:tcBorders>
              <w:top w:val="doub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F44FC75" w14:textId="57180729" w:rsidR="00222569" w:rsidRPr="001427FD" w:rsidRDefault="00222569" w:rsidP="00F57277">
            <w:pPr>
              <w:pStyle w:val="TableHead"/>
            </w:pPr>
            <w:proofErr w:type="spellStart"/>
            <w:r>
              <w:t>Jumlah</w:t>
            </w:r>
            <w:proofErr w:type="spellEnd"/>
          </w:p>
        </w:tc>
        <w:tc>
          <w:tcPr>
            <w:tcW w:w="934" w:type="dxa"/>
            <w:tcBorders>
              <w:top w:val="doub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49608B8" w14:textId="77777777" w:rsidR="00222569" w:rsidRPr="001427FD" w:rsidRDefault="00222569" w:rsidP="00F57277">
            <w:pPr>
              <w:pStyle w:val="TableHead"/>
            </w:pPr>
          </w:p>
        </w:tc>
        <w:tc>
          <w:tcPr>
            <w:tcW w:w="890" w:type="dxa"/>
            <w:tcBorders>
              <w:top w:val="doub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AD94A31" w14:textId="77777777" w:rsidR="00222569" w:rsidRPr="001427FD" w:rsidRDefault="00222569" w:rsidP="00F57277">
            <w:pPr>
              <w:pStyle w:val="TableHead"/>
            </w:pPr>
          </w:p>
        </w:tc>
        <w:tc>
          <w:tcPr>
            <w:tcW w:w="957" w:type="dxa"/>
            <w:tcBorders>
              <w:top w:val="doub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D00215B" w14:textId="77777777" w:rsidR="00222569" w:rsidRPr="001427FD" w:rsidRDefault="00222569" w:rsidP="00F57277">
            <w:pPr>
              <w:pStyle w:val="TableHead"/>
            </w:pPr>
          </w:p>
        </w:tc>
        <w:tc>
          <w:tcPr>
            <w:tcW w:w="1461" w:type="dxa"/>
            <w:tcBorders>
              <w:top w:val="doub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BEBEBE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90C5495" w14:textId="77777777" w:rsidR="00222569" w:rsidRPr="001427FD" w:rsidRDefault="00222569" w:rsidP="00F57277">
            <w:pPr>
              <w:pStyle w:val="TableHead"/>
            </w:pPr>
          </w:p>
        </w:tc>
        <w:tc>
          <w:tcPr>
            <w:tcW w:w="1317" w:type="dxa"/>
            <w:tcBorders>
              <w:top w:val="doub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BEBEBE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915BEA1" w14:textId="77777777" w:rsidR="00222569" w:rsidRPr="001427FD" w:rsidRDefault="00222569" w:rsidP="00F57277">
            <w:pPr>
              <w:pStyle w:val="TableHead"/>
            </w:pPr>
          </w:p>
        </w:tc>
        <w:tc>
          <w:tcPr>
            <w:tcW w:w="829" w:type="dxa"/>
            <w:tcBorders>
              <w:top w:val="doub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BEBEBE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23F12E8" w14:textId="77777777" w:rsidR="00222569" w:rsidRPr="001427FD" w:rsidRDefault="00222569" w:rsidP="00F57277">
            <w:pPr>
              <w:pStyle w:val="TableHead"/>
            </w:pPr>
          </w:p>
        </w:tc>
        <w:tc>
          <w:tcPr>
            <w:tcW w:w="1202" w:type="dxa"/>
            <w:tcBorders>
              <w:top w:val="doub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BEBEBE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8C5481E" w14:textId="77777777" w:rsidR="00222569" w:rsidRPr="001427FD" w:rsidRDefault="00222569" w:rsidP="00F57277">
            <w:pPr>
              <w:pStyle w:val="TableHead"/>
            </w:pPr>
          </w:p>
        </w:tc>
      </w:tr>
      <w:tr w:rsidR="00222569" w:rsidRPr="001427FD" w14:paraId="012129E9" w14:textId="77777777" w:rsidTr="00240705">
        <w:trPr>
          <w:trHeight w:val="20"/>
          <w:jc w:val="center"/>
        </w:trPr>
        <w:tc>
          <w:tcPr>
            <w:tcW w:w="9360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9C9E348" w14:textId="5445A45C" w:rsidR="00222569" w:rsidRPr="001427FD" w:rsidRDefault="00222569" w:rsidP="00222569">
            <w:pPr>
              <w:pStyle w:val="TableHead"/>
            </w:pPr>
            <w:proofErr w:type="spellStart"/>
            <w:r>
              <w:t>Penelitian</w:t>
            </w:r>
            <w:proofErr w:type="spellEnd"/>
          </w:p>
        </w:tc>
      </w:tr>
      <w:tr w:rsidR="00222569" w:rsidRPr="001427FD" w14:paraId="45FF158A" w14:textId="77777777" w:rsidTr="00222569">
        <w:trPr>
          <w:trHeight w:val="20"/>
          <w:jc w:val="center"/>
        </w:trPr>
        <w:tc>
          <w:tcPr>
            <w:tcW w:w="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3B1A6D6" w14:textId="77777777" w:rsidR="00222569" w:rsidRPr="00297C90" w:rsidRDefault="00222569" w:rsidP="00FA7ED4">
            <w:pPr>
              <w:pStyle w:val="TableContentCenter"/>
            </w:pPr>
            <w:r w:rsidRPr="001427FD">
              <w:t>1</w:t>
            </w:r>
          </w:p>
        </w:tc>
        <w:tc>
          <w:tcPr>
            <w:tcW w:w="1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15A5622" w14:textId="77777777" w:rsidR="00222569" w:rsidRPr="001427FD" w:rsidRDefault="00222569" w:rsidP="00FA7ED4">
            <w:pPr>
              <w:pStyle w:val="TableContent"/>
            </w:pPr>
          </w:p>
        </w:tc>
        <w:tc>
          <w:tcPr>
            <w:tcW w:w="9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1A70988" w14:textId="77777777" w:rsidR="00222569" w:rsidRPr="001427FD" w:rsidRDefault="00222569" w:rsidP="00FA7ED4">
            <w:pPr>
              <w:pStyle w:val="TableContent"/>
            </w:pPr>
          </w:p>
        </w:tc>
        <w:tc>
          <w:tcPr>
            <w:tcW w:w="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0255C36" w14:textId="77777777" w:rsidR="00222569" w:rsidRPr="001427FD" w:rsidRDefault="00222569" w:rsidP="00FA7ED4">
            <w:pPr>
              <w:pStyle w:val="TableContent"/>
            </w:pPr>
          </w:p>
        </w:tc>
        <w:tc>
          <w:tcPr>
            <w:tcW w:w="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44F2C44" w14:textId="77777777" w:rsidR="00222569" w:rsidRPr="001427FD" w:rsidRDefault="00222569" w:rsidP="00FA7ED4">
            <w:pPr>
              <w:pStyle w:val="TableContent"/>
            </w:pPr>
          </w:p>
        </w:tc>
        <w:tc>
          <w:tcPr>
            <w:tcW w:w="1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C61F115" w14:textId="77777777" w:rsidR="00222569" w:rsidRPr="001427FD" w:rsidRDefault="00222569" w:rsidP="00FA7ED4">
            <w:pPr>
              <w:pStyle w:val="TableContent"/>
            </w:pPr>
          </w:p>
        </w:tc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46A9C94" w14:textId="77777777" w:rsidR="00222569" w:rsidRPr="001427FD" w:rsidRDefault="00222569" w:rsidP="00FA7ED4">
            <w:pPr>
              <w:pStyle w:val="TableContent"/>
            </w:pPr>
          </w:p>
        </w:tc>
        <w:tc>
          <w:tcPr>
            <w:tcW w:w="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905AD75" w14:textId="77777777" w:rsidR="00222569" w:rsidRPr="001427FD" w:rsidRDefault="00222569" w:rsidP="00FA7ED4">
            <w:pPr>
              <w:pStyle w:val="TableContent"/>
            </w:pPr>
          </w:p>
        </w:tc>
        <w:tc>
          <w:tcPr>
            <w:tcW w:w="12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9DC5D95" w14:textId="77777777" w:rsidR="00222569" w:rsidRPr="001427FD" w:rsidRDefault="00222569" w:rsidP="00FA7ED4">
            <w:pPr>
              <w:pStyle w:val="TableContent"/>
            </w:pPr>
          </w:p>
        </w:tc>
      </w:tr>
      <w:tr w:rsidR="00222569" w:rsidRPr="001427FD" w14:paraId="7BB9D90F" w14:textId="77777777" w:rsidTr="00222569">
        <w:trPr>
          <w:trHeight w:val="20"/>
          <w:jc w:val="center"/>
        </w:trPr>
        <w:tc>
          <w:tcPr>
            <w:tcW w:w="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5EA2500" w14:textId="77777777" w:rsidR="00222569" w:rsidRPr="001427FD" w:rsidRDefault="00222569" w:rsidP="00FA7ED4">
            <w:pPr>
              <w:pStyle w:val="TableContentCenter"/>
            </w:pPr>
            <w:r w:rsidRPr="001427FD">
              <w:t>2</w:t>
            </w:r>
          </w:p>
        </w:tc>
        <w:tc>
          <w:tcPr>
            <w:tcW w:w="1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29A50FB" w14:textId="77777777" w:rsidR="00222569" w:rsidRPr="001427FD" w:rsidRDefault="00222569" w:rsidP="00FA7ED4">
            <w:pPr>
              <w:pStyle w:val="TableContent"/>
            </w:pPr>
          </w:p>
        </w:tc>
        <w:tc>
          <w:tcPr>
            <w:tcW w:w="9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521A12C" w14:textId="77777777" w:rsidR="00222569" w:rsidRPr="001427FD" w:rsidRDefault="00222569" w:rsidP="00FA7ED4">
            <w:pPr>
              <w:pStyle w:val="TableContent"/>
            </w:pPr>
          </w:p>
        </w:tc>
        <w:tc>
          <w:tcPr>
            <w:tcW w:w="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630F5B8" w14:textId="77777777" w:rsidR="00222569" w:rsidRPr="001427FD" w:rsidRDefault="00222569" w:rsidP="00FA7ED4">
            <w:pPr>
              <w:pStyle w:val="TableContent"/>
            </w:pPr>
          </w:p>
        </w:tc>
        <w:tc>
          <w:tcPr>
            <w:tcW w:w="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F4F5A6E" w14:textId="77777777" w:rsidR="00222569" w:rsidRPr="001427FD" w:rsidRDefault="00222569" w:rsidP="00FA7ED4">
            <w:pPr>
              <w:pStyle w:val="TableContent"/>
            </w:pPr>
          </w:p>
        </w:tc>
        <w:tc>
          <w:tcPr>
            <w:tcW w:w="1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24CE57C" w14:textId="77777777" w:rsidR="00222569" w:rsidRPr="001427FD" w:rsidRDefault="00222569" w:rsidP="00FA7ED4">
            <w:pPr>
              <w:pStyle w:val="TableContent"/>
            </w:pPr>
          </w:p>
        </w:tc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B0C9061" w14:textId="77777777" w:rsidR="00222569" w:rsidRPr="001427FD" w:rsidRDefault="00222569" w:rsidP="00FA7ED4">
            <w:pPr>
              <w:pStyle w:val="TableContent"/>
            </w:pPr>
          </w:p>
        </w:tc>
        <w:tc>
          <w:tcPr>
            <w:tcW w:w="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C0B93E8" w14:textId="77777777" w:rsidR="00222569" w:rsidRPr="001427FD" w:rsidRDefault="00222569" w:rsidP="00FA7ED4">
            <w:pPr>
              <w:pStyle w:val="TableContent"/>
            </w:pPr>
          </w:p>
        </w:tc>
        <w:tc>
          <w:tcPr>
            <w:tcW w:w="12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3360DBC" w14:textId="77777777" w:rsidR="00222569" w:rsidRPr="001427FD" w:rsidRDefault="00222569" w:rsidP="00FA7ED4">
            <w:pPr>
              <w:pStyle w:val="TableContent"/>
            </w:pPr>
          </w:p>
        </w:tc>
      </w:tr>
      <w:tr w:rsidR="00222569" w:rsidRPr="001427FD" w14:paraId="0661B829" w14:textId="77777777" w:rsidTr="00222569">
        <w:trPr>
          <w:trHeight w:val="20"/>
          <w:jc w:val="center"/>
        </w:trPr>
        <w:tc>
          <w:tcPr>
            <w:tcW w:w="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3C906B8" w14:textId="77777777" w:rsidR="00222569" w:rsidRPr="001427FD" w:rsidRDefault="00222569" w:rsidP="00FA7ED4">
            <w:pPr>
              <w:pStyle w:val="TableContentCenter"/>
            </w:pPr>
            <w:r w:rsidRPr="001427FD">
              <w:t>3</w:t>
            </w:r>
          </w:p>
        </w:tc>
        <w:tc>
          <w:tcPr>
            <w:tcW w:w="1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2137477" w14:textId="77777777" w:rsidR="00222569" w:rsidRPr="001427FD" w:rsidRDefault="00222569" w:rsidP="00FA7ED4">
            <w:pPr>
              <w:pStyle w:val="TableContent"/>
            </w:pPr>
          </w:p>
        </w:tc>
        <w:tc>
          <w:tcPr>
            <w:tcW w:w="9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F67FF33" w14:textId="77777777" w:rsidR="00222569" w:rsidRPr="001427FD" w:rsidRDefault="00222569" w:rsidP="00FA7ED4">
            <w:pPr>
              <w:pStyle w:val="TableContent"/>
            </w:pPr>
          </w:p>
        </w:tc>
        <w:tc>
          <w:tcPr>
            <w:tcW w:w="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3B63F0B" w14:textId="77777777" w:rsidR="00222569" w:rsidRPr="001427FD" w:rsidRDefault="00222569" w:rsidP="00FA7ED4">
            <w:pPr>
              <w:pStyle w:val="TableContent"/>
            </w:pPr>
          </w:p>
        </w:tc>
        <w:tc>
          <w:tcPr>
            <w:tcW w:w="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19D31B0" w14:textId="77777777" w:rsidR="00222569" w:rsidRPr="001427FD" w:rsidRDefault="00222569" w:rsidP="00FA7ED4">
            <w:pPr>
              <w:pStyle w:val="TableContent"/>
            </w:pPr>
          </w:p>
        </w:tc>
        <w:tc>
          <w:tcPr>
            <w:tcW w:w="1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687D241" w14:textId="77777777" w:rsidR="00222569" w:rsidRPr="001427FD" w:rsidRDefault="00222569" w:rsidP="00FA7ED4">
            <w:pPr>
              <w:pStyle w:val="TableContent"/>
            </w:pPr>
          </w:p>
        </w:tc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399CCA0" w14:textId="77777777" w:rsidR="00222569" w:rsidRPr="001427FD" w:rsidRDefault="00222569" w:rsidP="00FA7ED4">
            <w:pPr>
              <w:pStyle w:val="TableContent"/>
            </w:pPr>
          </w:p>
        </w:tc>
        <w:tc>
          <w:tcPr>
            <w:tcW w:w="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E4BE043" w14:textId="77777777" w:rsidR="00222569" w:rsidRPr="001427FD" w:rsidRDefault="00222569" w:rsidP="00FA7ED4">
            <w:pPr>
              <w:pStyle w:val="TableContent"/>
            </w:pPr>
          </w:p>
        </w:tc>
        <w:tc>
          <w:tcPr>
            <w:tcW w:w="12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FE7457E" w14:textId="77777777" w:rsidR="00222569" w:rsidRPr="001427FD" w:rsidRDefault="00222569" w:rsidP="00FA7ED4">
            <w:pPr>
              <w:pStyle w:val="TableContent"/>
            </w:pPr>
          </w:p>
        </w:tc>
      </w:tr>
      <w:tr w:rsidR="00222569" w:rsidRPr="001427FD" w14:paraId="1F9160E3" w14:textId="77777777" w:rsidTr="00222569">
        <w:trPr>
          <w:trHeight w:val="20"/>
          <w:jc w:val="center"/>
        </w:trPr>
        <w:tc>
          <w:tcPr>
            <w:tcW w:w="694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08B9049" w14:textId="77777777" w:rsidR="00222569" w:rsidRPr="001427FD" w:rsidRDefault="00222569" w:rsidP="00FA7ED4">
            <w:pPr>
              <w:pStyle w:val="TableContentCenter"/>
            </w:pPr>
            <w:r w:rsidRPr="001427FD">
              <w:t>…</w:t>
            </w:r>
          </w:p>
        </w:tc>
        <w:tc>
          <w:tcPr>
            <w:tcW w:w="1076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52B22C0" w14:textId="77777777" w:rsidR="00222569" w:rsidRPr="001427FD" w:rsidRDefault="00222569" w:rsidP="00FA7ED4">
            <w:pPr>
              <w:pStyle w:val="TableContent"/>
            </w:pPr>
          </w:p>
        </w:tc>
        <w:tc>
          <w:tcPr>
            <w:tcW w:w="934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2E0FE9C" w14:textId="77777777" w:rsidR="00222569" w:rsidRPr="001427FD" w:rsidRDefault="00222569" w:rsidP="00FA7ED4">
            <w:pPr>
              <w:pStyle w:val="TableContent"/>
            </w:pPr>
          </w:p>
        </w:tc>
        <w:tc>
          <w:tcPr>
            <w:tcW w:w="890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C947EDD" w14:textId="77777777" w:rsidR="00222569" w:rsidRPr="001427FD" w:rsidRDefault="00222569" w:rsidP="00FA7ED4">
            <w:pPr>
              <w:pStyle w:val="TableContent"/>
            </w:pPr>
          </w:p>
        </w:tc>
        <w:tc>
          <w:tcPr>
            <w:tcW w:w="957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7D3B61B" w14:textId="77777777" w:rsidR="00222569" w:rsidRPr="001427FD" w:rsidRDefault="00222569" w:rsidP="00FA7ED4">
            <w:pPr>
              <w:pStyle w:val="TableContent"/>
            </w:pPr>
          </w:p>
        </w:tc>
        <w:tc>
          <w:tcPr>
            <w:tcW w:w="1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FFE1122" w14:textId="77777777" w:rsidR="00222569" w:rsidRPr="001427FD" w:rsidRDefault="00222569" w:rsidP="00FA7ED4">
            <w:pPr>
              <w:pStyle w:val="TableContent"/>
            </w:pPr>
          </w:p>
        </w:tc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0E431B4" w14:textId="77777777" w:rsidR="00222569" w:rsidRPr="001427FD" w:rsidRDefault="00222569" w:rsidP="00FA7ED4">
            <w:pPr>
              <w:pStyle w:val="TableContent"/>
            </w:pPr>
          </w:p>
        </w:tc>
        <w:tc>
          <w:tcPr>
            <w:tcW w:w="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D536CAE" w14:textId="77777777" w:rsidR="00222569" w:rsidRPr="001427FD" w:rsidRDefault="00222569" w:rsidP="00FA7ED4">
            <w:pPr>
              <w:pStyle w:val="TableContent"/>
            </w:pPr>
          </w:p>
        </w:tc>
        <w:tc>
          <w:tcPr>
            <w:tcW w:w="12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47D2216" w14:textId="77777777" w:rsidR="00222569" w:rsidRPr="001427FD" w:rsidRDefault="00222569" w:rsidP="00FA7ED4">
            <w:pPr>
              <w:pStyle w:val="TableContent"/>
            </w:pPr>
          </w:p>
        </w:tc>
      </w:tr>
      <w:tr w:rsidR="00222569" w:rsidRPr="001427FD" w14:paraId="1615ACCF" w14:textId="77777777" w:rsidTr="00FA7ED4">
        <w:trPr>
          <w:trHeight w:val="20"/>
          <w:jc w:val="center"/>
        </w:trPr>
        <w:tc>
          <w:tcPr>
            <w:tcW w:w="1770" w:type="dxa"/>
            <w:gridSpan w:val="2"/>
            <w:tcBorders>
              <w:top w:val="doub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94F9A7D" w14:textId="77777777" w:rsidR="00222569" w:rsidRPr="001427FD" w:rsidRDefault="00222569" w:rsidP="00FA7ED4">
            <w:pPr>
              <w:pStyle w:val="TableHead"/>
            </w:pPr>
            <w:proofErr w:type="spellStart"/>
            <w:r>
              <w:t>Jumlah</w:t>
            </w:r>
            <w:proofErr w:type="spellEnd"/>
          </w:p>
        </w:tc>
        <w:tc>
          <w:tcPr>
            <w:tcW w:w="934" w:type="dxa"/>
            <w:tcBorders>
              <w:top w:val="doub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DE68FF1" w14:textId="77777777" w:rsidR="00222569" w:rsidRPr="001427FD" w:rsidRDefault="00222569" w:rsidP="00FA7ED4">
            <w:pPr>
              <w:pStyle w:val="TableHead"/>
            </w:pPr>
          </w:p>
        </w:tc>
        <w:tc>
          <w:tcPr>
            <w:tcW w:w="890" w:type="dxa"/>
            <w:tcBorders>
              <w:top w:val="doub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12CE4ED" w14:textId="77777777" w:rsidR="00222569" w:rsidRPr="001427FD" w:rsidRDefault="00222569" w:rsidP="00FA7ED4">
            <w:pPr>
              <w:pStyle w:val="TableHead"/>
            </w:pPr>
          </w:p>
        </w:tc>
        <w:tc>
          <w:tcPr>
            <w:tcW w:w="957" w:type="dxa"/>
            <w:tcBorders>
              <w:top w:val="doub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256F971" w14:textId="77777777" w:rsidR="00222569" w:rsidRPr="001427FD" w:rsidRDefault="00222569" w:rsidP="00FA7ED4">
            <w:pPr>
              <w:pStyle w:val="TableHead"/>
            </w:pPr>
          </w:p>
        </w:tc>
        <w:tc>
          <w:tcPr>
            <w:tcW w:w="1461" w:type="dxa"/>
            <w:tcBorders>
              <w:top w:val="doub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BEBEBE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DAC375F" w14:textId="77777777" w:rsidR="00222569" w:rsidRPr="001427FD" w:rsidRDefault="00222569" w:rsidP="00FA7ED4">
            <w:pPr>
              <w:pStyle w:val="TableHead"/>
            </w:pPr>
          </w:p>
        </w:tc>
        <w:tc>
          <w:tcPr>
            <w:tcW w:w="1317" w:type="dxa"/>
            <w:tcBorders>
              <w:top w:val="doub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BEBEBE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2D51C40" w14:textId="77777777" w:rsidR="00222569" w:rsidRPr="001427FD" w:rsidRDefault="00222569" w:rsidP="00FA7ED4">
            <w:pPr>
              <w:pStyle w:val="TableHead"/>
            </w:pPr>
          </w:p>
        </w:tc>
        <w:tc>
          <w:tcPr>
            <w:tcW w:w="829" w:type="dxa"/>
            <w:tcBorders>
              <w:top w:val="doub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BEBEBE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4A9B897" w14:textId="77777777" w:rsidR="00222569" w:rsidRPr="001427FD" w:rsidRDefault="00222569" w:rsidP="00FA7ED4">
            <w:pPr>
              <w:pStyle w:val="TableHead"/>
            </w:pPr>
          </w:p>
        </w:tc>
        <w:tc>
          <w:tcPr>
            <w:tcW w:w="1202" w:type="dxa"/>
            <w:tcBorders>
              <w:top w:val="doub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BEBEBE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E1B3D91" w14:textId="77777777" w:rsidR="00222569" w:rsidRPr="001427FD" w:rsidRDefault="00222569" w:rsidP="00FA7ED4">
            <w:pPr>
              <w:pStyle w:val="TableHead"/>
            </w:pPr>
          </w:p>
        </w:tc>
      </w:tr>
      <w:tr w:rsidR="00222569" w:rsidRPr="001427FD" w14:paraId="33FEA2CD" w14:textId="77777777" w:rsidTr="00CA6AD4">
        <w:trPr>
          <w:trHeight w:val="20"/>
          <w:jc w:val="center"/>
        </w:trPr>
        <w:tc>
          <w:tcPr>
            <w:tcW w:w="9360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E5A9478" w14:textId="723EFE21" w:rsidR="00222569" w:rsidRPr="001427FD" w:rsidRDefault="00222569" w:rsidP="00222569">
            <w:pPr>
              <w:pStyle w:val="TableHead"/>
            </w:pPr>
            <w:proofErr w:type="spellStart"/>
            <w:r>
              <w:t>Pengabdian</w:t>
            </w:r>
            <w:proofErr w:type="spellEnd"/>
            <w:r>
              <w:t xml:space="preserve"> </w:t>
            </w:r>
            <w:proofErr w:type="spellStart"/>
            <w:r>
              <w:t>kepada</w:t>
            </w:r>
            <w:proofErr w:type="spellEnd"/>
            <w:r>
              <w:t xml:space="preserve"> Masyarakat</w:t>
            </w:r>
          </w:p>
        </w:tc>
      </w:tr>
      <w:tr w:rsidR="00222569" w:rsidRPr="001427FD" w14:paraId="3514D47B" w14:textId="77777777" w:rsidTr="00222569">
        <w:trPr>
          <w:trHeight w:val="20"/>
          <w:jc w:val="center"/>
        </w:trPr>
        <w:tc>
          <w:tcPr>
            <w:tcW w:w="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2AB3C0D" w14:textId="77777777" w:rsidR="00222569" w:rsidRPr="00297C90" w:rsidRDefault="00222569" w:rsidP="00FA7ED4">
            <w:pPr>
              <w:pStyle w:val="TableContentCenter"/>
            </w:pPr>
            <w:r w:rsidRPr="001427FD">
              <w:t>1</w:t>
            </w:r>
          </w:p>
        </w:tc>
        <w:tc>
          <w:tcPr>
            <w:tcW w:w="1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E2B8CF2" w14:textId="77777777" w:rsidR="00222569" w:rsidRPr="001427FD" w:rsidRDefault="00222569" w:rsidP="00FA7ED4">
            <w:pPr>
              <w:pStyle w:val="TableContent"/>
            </w:pPr>
          </w:p>
        </w:tc>
        <w:tc>
          <w:tcPr>
            <w:tcW w:w="9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7CB1208" w14:textId="77777777" w:rsidR="00222569" w:rsidRPr="001427FD" w:rsidRDefault="00222569" w:rsidP="00FA7ED4">
            <w:pPr>
              <w:pStyle w:val="TableContent"/>
            </w:pPr>
          </w:p>
        </w:tc>
        <w:tc>
          <w:tcPr>
            <w:tcW w:w="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47F88F5" w14:textId="77777777" w:rsidR="00222569" w:rsidRPr="001427FD" w:rsidRDefault="00222569" w:rsidP="00FA7ED4">
            <w:pPr>
              <w:pStyle w:val="TableContent"/>
            </w:pPr>
          </w:p>
        </w:tc>
        <w:tc>
          <w:tcPr>
            <w:tcW w:w="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BB606DC" w14:textId="77777777" w:rsidR="00222569" w:rsidRPr="001427FD" w:rsidRDefault="00222569" w:rsidP="00FA7ED4">
            <w:pPr>
              <w:pStyle w:val="TableContent"/>
            </w:pPr>
          </w:p>
        </w:tc>
        <w:tc>
          <w:tcPr>
            <w:tcW w:w="1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131CFF4" w14:textId="77777777" w:rsidR="00222569" w:rsidRPr="001427FD" w:rsidRDefault="00222569" w:rsidP="00FA7ED4">
            <w:pPr>
              <w:pStyle w:val="TableContent"/>
            </w:pPr>
          </w:p>
        </w:tc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F03C005" w14:textId="77777777" w:rsidR="00222569" w:rsidRPr="001427FD" w:rsidRDefault="00222569" w:rsidP="00FA7ED4">
            <w:pPr>
              <w:pStyle w:val="TableContent"/>
            </w:pPr>
          </w:p>
        </w:tc>
        <w:tc>
          <w:tcPr>
            <w:tcW w:w="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DEA6DBC" w14:textId="77777777" w:rsidR="00222569" w:rsidRPr="001427FD" w:rsidRDefault="00222569" w:rsidP="00FA7ED4">
            <w:pPr>
              <w:pStyle w:val="TableContent"/>
            </w:pPr>
          </w:p>
        </w:tc>
        <w:tc>
          <w:tcPr>
            <w:tcW w:w="12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580B10C" w14:textId="77777777" w:rsidR="00222569" w:rsidRPr="001427FD" w:rsidRDefault="00222569" w:rsidP="00FA7ED4">
            <w:pPr>
              <w:pStyle w:val="TableContent"/>
            </w:pPr>
          </w:p>
        </w:tc>
      </w:tr>
      <w:tr w:rsidR="00222569" w:rsidRPr="001427FD" w14:paraId="632F943C" w14:textId="77777777" w:rsidTr="00222569">
        <w:trPr>
          <w:trHeight w:val="20"/>
          <w:jc w:val="center"/>
        </w:trPr>
        <w:tc>
          <w:tcPr>
            <w:tcW w:w="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B283238" w14:textId="77777777" w:rsidR="00222569" w:rsidRPr="001427FD" w:rsidRDefault="00222569" w:rsidP="00FA7ED4">
            <w:pPr>
              <w:pStyle w:val="TableContentCenter"/>
            </w:pPr>
            <w:r w:rsidRPr="001427FD">
              <w:t>2</w:t>
            </w:r>
          </w:p>
        </w:tc>
        <w:tc>
          <w:tcPr>
            <w:tcW w:w="1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01B8FBF" w14:textId="77777777" w:rsidR="00222569" w:rsidRPr="001427FD" w:rsidRDefault="00222569" w:rsidP="00FA7ED4">
            <w:pPr>
              <w:pStyle w:val="TableContent"/>
            </w:pPr>
          </w:p>
        </w:tc>
        <w:tc>
          <w:tcPr>
            <w:tcW w:w="9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C666089" w14:textId="77777777" w:rsidR="00222569" w:rsidRPr="001427FD" w:rsidRDefault="00222569" w:rsidP="00FA7ED4">
            <w:pPr>
              <w:pStyle w:val="TableContent"/>
            </w:pPr>
          </w:p>
        </w:tc>
        <w:tc>
          <w:tcPr>
            <w:tcW w:w="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E9252EC" w14:textId="77777777" w:rsidR="00222569" w:rsidRPr="001427FD" w:rsidRDefault="00222569" w:rsidP="00FA7ED4">
            <w:pPr>
              <w:pStyle w:val="TableContent"/>
            </w:pPr>
          </w:p>
        </w:tc>
        <w:tc>
          <w:tcPr>
            <w:tcW w:w="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E83D179" w14:textId="77777777" w:rsidR="00222569" w:rsidRPr="001427FD" w:rsidRDefault="00222569" w:rsidP="00FA7ED4">
            <w:pPr>
              <w:pStyle w:val="TableContent"/>
            </w:pPr>
          </w:p>
        </w:tc>
        <w:tc>
          <w:tcPr>
            <w:tcW w:w="1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207C91A" w14:textId="77777777" w:rsidR="00222569" w:rsidRPr="001427FD" w:rsidRDefault="00222569" w:rsidP="00FA7ED4">
            <w:pPr>
              <w:pStyle w:val="TableContent"/>
            </w:pPr>
          </w:p>
        </w:tc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FBAC27D" w14:textId="77777777" w:rsidR="00222569" w:rsidRPr="001427FD" w:rsidRDefault="00222569" w:rsidP="00FA7ED4">
            <w:pPr>
              <w:pStyle w:val="TableContent"/>
            </w:pPr>
          </w:p>
        </w:tc>
        <w:tc>
          <w:tcPr>
            <w:tcW w:w="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AC3F94B" w14:textId="77777777" w:rsidR="00222569" w:rsidRPr="001427FD" w:rsidRDefault="00222569" w:rsidP="00FA7ED4">
            <w:pPr>
              <w:pStyle w:val="TableContent"/>
            </w:pPr>
          </w:p>
        </w:tc>
        <w:tc>
          <w:tcPr>
            <w:tcW w:w="12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B3FA1D0" w14:textId="77777777" w:rsidR="00222569" w:rsidRPr="001427FD" w:rsidRDefault="00222569" w:rsidP="00FA7ED4">
            <w:pPr>
              <w:pStyle w:val="TableContent"/>
            </w:pPr>
          </w:p>
        </w:tc>
      </w:tr>
      <w:tr w:rsidR="00222569" w:rsidRPr="001427FD" w14:paraId="23CC4B8C" w14:textId="77777777" w:rsidTr="00222569">
        <w:trPr>
          <w:trHeight w:val="20"/>
          <w:jc w:val="center"/>
        </w:trPr>
        <w:tc>
          <w:tcPr>
            <w:tcW w:w="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3569C50" w14:textId="77777777" w:rsidR="00222569" w:rsidRPr="001427FD" w:rsidRDefault="00222569" w:rsidP="00FA7ED4">
            <w:pPr>
              <w:pStyle w:val="TableContentCenter"/>
            </w:pPr>
            <w:r w:rsidRPr="001427FD">
              <w:t>3</w:t>
            </w:r>
          </w:p>
        </w:tc>
        <w:tc>
          <w:tcPr>
            <w:tcW w:w="1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CB76CBA" w14:textId="77777777" w:rsidR="00222569" w:rsidRPr="001427FD" w:rsidRDefault="00222569" w:rsidP="00FA7ED4">
            <w:pPr>
              <w:pStyle w:val="TableContent"/>
            </w:pPr>
          </w:p>
        </w:tc>
        <w:tc>
          <w:tcPr>
            <w:tcW w:w="9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3D2CFDF" w14:textId="77777777" w:rsidR="00222569" w:rsidRPr="001427FD" w:rsidRDefault="00222569" w:rsidP="00FA7ED4">
            <w:pPr>
              <w:pStyle w:val="TableContent"/>
            </w:pPr>
          </w:p>
        </w:tc>
        <w:tc>
          <w:tcPr>
            <w:tcW w:w="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97D6F9D" w14:textId="77777777" w:rsidR="00222569" w:rsidRPr="001427FD" w:rsidRDefault="00222569" w:rsidP="00FA7ED4">
            <w:pPr>
              <w:pStyle w:val="TableContent"/>
            </w:pPr>
          </w:p>
        </w:tc>
        <w:tc>
          <w:tcPr>
            <w:tcW w:w="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C2F8618" w14:textId="77777777" w:rsidR="00222569" w:rsidRPr="001427FD" w:rsidRDefault="00222569" w:rsidP="00FA7ED4">
            <w:pPr>
              <w:pStyle w:val="TableContent"/>
            </w:pPr>
          </w:p>
        </w:tc>
        <w:tc>
          <w:tcPr>
            <w:tcW w:w="1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6381911" w14:textId="77777777" w:rsidR="00222569" w:rsidRPr="001427FD" w:rsidRDefault="00222569" w:rsidP="00FA7ED4">
            <w:pPr>
              <w:pStyle w:val="TableContent"/>
            </w:pPr>
          </w:p>
        </w:tc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1266C8E" w14:textId="77777777" w:rsidR="00222569" w:rsidRPr="001427FD" w:rsidRDefault="00222569" w:rsidP="00FA7ED4">
            <w:pPr>
              <w:pStyle w:val="TableContent"/>
            </w:pPr>
          </w:p>
        </w:tc>
        <w:tc>
          <w:tcPr>
            <w:tcW w:w="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A1F5315" w14:textId="77777777" w:rsidR="00222569" w:rsidRPr="001427FD" w:rsidRDefault="00222569" w:rsidP="00FA7ED4">
            <w:pPr>
              <w:pStyle w:val="TableContent"/>
            </w:pPr>
          </w:p>
        </w:tc>
        <w:tc>
          <w:tcPr>
            <w:tcW w:w="12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EC3421D" w14:textId="77777777" w:rsidR="00222569" w:rsidRPr="001427FD" w:rsidRDefault="00222569" w:rsidP="00FA7ED4">
            <w:pPr>
              <w:pStyle w:val="TableContent"/>
            </w:pPr>
          </w:p>
        </w:tc>
      </w:tr>
      <w:tr w:rsidR="00222569" w:rsidRPr="001427FD" w14:paraId="6B1B2AFB" w14:textId="77777777" w:rsidTr="00222569">
        <w:trPr>
          <w:trHeight w:val="20"/>
          <w:jc w:val="center"/>
        </w:trPr>
        <w:tc>
          <w:tcPr>
            <w:tcW w:w="694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78D849F" w14:textId="77777777" w:rsidR="00222569" w:rsidRPr="001427FD" w:rsidRDefault="00222569" w:rsidP="00FA7ED4">
            <w:pPr>
              <w:pStyle w:val="TableContentCenter"/>
            </w:pPr>
            <w:r w:rsidRPr="001427FD">
              <w:t>…</w:t>
            </w:r>
          </w:p>
        </w:tc>
        <w:tc>
          <w:tcPr>
            <w:tcW w:w="1076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B25C079" w14:textId="77777777" w:rsidR="00222569" w:rsidRPr="001427FD" w:rsidRDefault="00222569" w:rsidP="00FA7ED4">
            <w:pPr>
              <w:pStyle w:val="TableContent"/>
            </w:pPr>
          </w:p>
        </w:tc>
        <w:tc>
          <w:tcPr>
            <w:tcW w:w="934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255AD56" w14:textId="77777777" w:rsidR="00222569" w:rsidRPr="001427FD" w:rsidRDefault="00222569" w:rsidP="00FA7ED4">
            <w:pPr>
              <w:pStyle w:val="TableContent"/>
            </w:pPr>
          </w:p>
        </w:tc>
        <w:tc>
          <w:tcPr>
            <w:tcW w:w="890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BE78BBE" w14:textId="77777777" w:rsidR="00222569" w:rsidRPr="001427FD" w:rsidRDefault="00222569" w:rsidP="00FA7ED4">
            <w:pPr>
              <w:pStyle w:val="TableContent"/>
            </w:pPr>
          </w:p>
        </w:tc>
        <w:tc>
          <w:tcPr>
            <w:tcW w:w="957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CE8C726" w14:textId="77777777" w:rsidR="00222569" w:rsidRPr="001427FD" w:rsidRDefault="00222569" w:rsidP="00FA7ED4">
            <w:pPr>
              <w:pStyle w:val="TableContent"/>
            </w:pPr>
          </w:p>
        </w:tc>
        <w:tc>
          <w:tcPr>
            <w:tcW w:w="1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92CCF74" w14:textId="77777777" w:rsidR="00222569" w:rsidRPr="001427FD" w:rsidRDefault="00222569" w:rsidP="00FA7ED4">
            <w:pPr>
              <w:pStyle w:val="TableContent"/>
            </w:pPr>
          </w:p>
        </w:tc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71F5608" w14:textId="77777777" w:rsidR="00222569" w:rsidRPr="001427FD" w:rsidRDefault="00222569" w:rsidP="00FA7ED4">
            <w:pPr>
              <w:pStyle w:val="TableContent"/>
            </w:pPr>
          </w:p>
        </w:tc>
        <w:tc>
          <w:tcPr>
            <w:tcW w:w="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8342FEC" w14:textId="77777777" w:rsidR="00222569" w:rsidRPr="001427FD" w:rsidRDefault="00222569" w:rsidP="00FA7ED4">
            <w:pPr>
              <w:pStyle w:val="TableContent"/>
            </w:pPr>
          </w:p>
        </w:tc>
        <w:tc>
          <w:tcPr>
            <w:tcW w:w="12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51F415C" w14:textId="77777777" w:rsidR="00222569" w:rsidRPr="001427FD" w:rsidRDefault="00222569" w:rsidP="00FA7ED4">
            <w:pPr>
              <w:pStyle w:val="TableContent"/>
            </w:pPr>
          </w:p>
        </w:tc>
      </w:tr>
      <w:tr w:rsidR="00222569" w:rsidRPr="001427FD" w14:paraId="51C9300E" w14:textId="77777777" w:rsidTr="00FA7ED4">
        <w:trPr>
          <w:trHeight w:val="20"/>
          <w:jc w:val="center"/>
        </w:trPr>
        <w:tc>
          <w:tcPr>
            <w:tcW w:w="1770" w:type="dxa"/>
            <w:gridSpan w:val="2"/>
            <w:tcBorders>
              <w:top w:val="doub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8933F77" w14:textId="77777777" w:rsidR="00222569" w:rsidRPr="001427FD" w:rsidRDefault="00222569" w:rsidP="00FA7ED4">
            <w:pPr>
              <w:pStyle w:val="TableHead"/>
            </w:pPr>
            <w:proofErr w:type="spellStart"/>
            <w:r>
              <w:t>Jumlah</w:t>
            </w:r>
            <w:proofErr w:type="spellEnd"/>
          </w:p>
        </w:tc>
        <w:tc>
          <w:tcPr>
            <w:tcW w:w="934" w:type="dxa"/>
            <w:tcBorders>
              <w:top w:val="doub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3F68FE6" w14:textId="77777777" w:rsidR="00222569" w:rsidRPr="001427FD" w:rsidRDefault="00222569" w:rsidP="00FA7ED4">
            <w:pPr>
              <w:pStyle w:val="TableHead"/>
            </w:pPr>
          </w:p>
        </w:tc>
        <w:tc>
          <w:tcPr>
            <w:tcW w:w="890" w:type="dxa"/>
            <w:tcBorders>
              <w:top w:val="doub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4FB31F6" w14:textId="77777777" w:rsidR="00222569" w:rsidRPr="001427FD" w:rsidRDefault="00222569" w:rsidP="00FA7ED4">
            <w:pPr>
              <w:pStyle w:val="TableHead"/>
            </w:pPr>
          </w:p>
        </w:tc>
        <w:tc>
          <w:tcPr>
            <w:tcW w:w="957" w:type="dxa"/>
            <w:tcBorders>
              <w:top w:val="doub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3B8882D" w14:textId="77777777" w:rsidR="00222569" w:rsidRPr="001427FD" w:rsidRDefault="00222569" w:rsidP="00FA7ED4">
            <w:pPr>
              <w:pStyle w:val="TableHead"/>
            </w:pPr>
          </w:p>
        </w:tc>
        <w:tc>
          <w:tcPr>
            <w:tcW w:w="1461" w:type="dxa"/>
            <w:tcBorders>
              <w:top w:val="doub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BEBEBE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94D1013" w14:textId="77777777" w:rsidR="00222569" w:rsidRPr="001427FD" w:rsidRDefault="00222569" w:rsidP="00FA7ED4">
            <w:pPr>
              <w:pStyle w:val="TableHead"/>
            </w:pPr>
          </w:p>
        </w:tc>
        <w:tc>
          <w:tcPr>
            <w:tcW w:w="1317" w:type="dxa"/>
            <w:tcBorders>
              <w:top w:val="doub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BEBEBE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C6E67C4" w14:textId="77777777" w:rsidR="00222569" w:rsidRPr="001427FD" w:rsidRDefault="00222569" w:rsidP="00FA7ED4">
            <w:pPr>
              <w:pStyle w:val="TableHead"/>
            </w:pPr>
          </w:p>
        </w:tc>
        <w:tc>
          <w:tcPr>
            <w:tcW w:w="829" w:type="dxa"/>
            <w:tcBorders>
              <w:top w:val="doub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BEBEBE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28FB340" w14:textId="77777777" w:rsidR="00222569" w:rsidRPr="001427FD" w:rsidRDefault="00222569" w:rsidP="00FA7ED4">
            <w:pPr>
              <w:pStyle w:val="TableHead"/>
            </w:pPr>
          </w:p>
        </w:tc>
        <w:tc>
          <w:tcPr>
            <w:tcW w:w="1202" w:type="dxa"/>
            <w:tcBorders>
              <w:top w:val="doub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BEBEBE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DDC9191" w14:textId="77777777" w:rsidR="00222569" w:rsidRPr="001427FD" w:rsidRDefault="00222569" w:rsidP="00FA7ED4">
            <w:pPr>
              <w:pStyle w:val="TableHead"/>
            </w:pPr>
          </w:p>
        </w:tc>
      </w:tr>
    </w:tbl>
    <w:p w14:paraId="60D38F86" w14:textId="77777777" w:rsidR="001427FD" w:rsidRPr="00664EC7" w:rsidRDefault="001427FD" w:rsidP="00664EC7">
      <w:pPr>
        <w:pStyle w:val="CommentText"/>
      </w:pPr>
      <w:proofErr w:type="spellStart"/>
      <w:r w:rsidRPr="00664EC7">
        <w:t>Keterangan</w:t>
      </w:r>
      <w:proofErr w:type="spellEnd"/>
      <w:r w:rsidRPr="00664EC7">
        <w:t>:</w:t>
      </w:r>
    </w:p>
    <w:p w14:paraId="2F3602CA" w14:textId="77777777" w:rsidR="001427FD" w:rsidRPr="00664EC7" w:rsidRDefault="001427FD" w:rsidP="00664EC7">
      <w:pPr>
        <w:pStyle w:val="CommentText"/>
      </w:pPr>
      <w:r w:rsidRPr="009F3DB8">
        <w:t>1)</w:t>
      </w:r>
      <w:r w:rsidR="00664EC7">
        <w:tab/>
      </w:r>
      <w:r w:rsidRPr="00664EC7">
        <w:t xml:space="preserve">Beri </w:t>
      </w:r>
      <w:proofErr w:type="spellStart"/>
      <w:r w:rsidRPr="00664EC7">
        <w:t>tanda</w:t>
      </w:r>
      <w:proofErr w:type="spellEnd"/>
      <w:r w:rsidRPr="00664EC7">
        <w:t xml:space="preserve"> V pada </w:t>
      </w:r>
      <w:proofErr w:type="spellStart"/>
      <w:r w:rsidRPr="00664EC7">
        <w:t>kolom</w:t>
      </w:r>
      <w:proofErr w:type="spellEnd"/>
      <w:r w:rsidRPr="00664EC7">
        <w:t xml:space="preserve"> yang </w:t>
      </w:r>
      <w:proofErr w:type="spellStart"/>
      <w:r w:rsidRPr="00664EC7">
        <w:t>sesuai</w:t>
      </w:r>
      <w:proofErr w:type="spellEnd"/>
      <w:r w:rsidRPr="00664EC7">
        <w:t>.</w:t>
      </w:r>
    </w:p>
    <w:p w14:paraId="4615C391" w14:textId="77777777" w:rsidR="001427FD" w:rsidRPr="00664EC7" w:rsidRDefault="001427FD" w:rsidP="00664EC7">
      <w:pPr>
        <w:pStyle w:val="CommentText"/>
      </w:pPr>
      <w:r w:rsidRPr="009F3DB8">
        <w:t>2)</w:t>
      </w:r>
      <w:r w:rsidR="00664EC7">
        <w:tab/>
      </w:r>
      <w:proofErr w:type="spellStart"/>
      <w:r w:rsidRPr="00664EC7">
        <w:t>Diisi</w:t>
      </w:r>
      <w:proofErr w:type="spellEnd"/>
      <w:r w:rsidRPr="00664EC7">
        <w:t xml:space="preserve"> </w:t>
      </w:r>
      <w:proofErr w:type="spellStart"/>
      <w:r w:rsidRPr="00664EC7">
        <w:t>dengan</w:t>
      </w:r>
      <w:proofErr w:type="spellEnd"/>
      <w:r w:rsidRPr="00664EC7">
        <w:t xml:space="preserve"> </w:t>
      </w:r>
      <w:proofErr w:type="spellStart"/>
      <w:r w:rsidRPr="00664EC7">
        <w:t>judul</w:t>
      </w:r>
      <w:proofErr w:type="spellEnd"/>
      <w:r w:rsidRPr="00664EC7">
        <w:t xml:space="preserve"> </w:t>
      </w:r>
      <w:proofErr w:type="spellStart"/>
      <w:r w:rsidRPr="00664EC7">
        <w:t>kegiatan</w:t>
      </w:r>
      <w:proofErr w:type="spellEnd"/>
      <w:r w:rsidRPr="00664EC7">
        <w:t xml:space="preserve"> </w:t>
      </w:r>
      <w:proofErr w:type="spellStart"/>
      <w:r w:rsidRPr="00664EC7">
        <w:t>kerjasama</w:t>
      </w:r>
      <w:proofErr w:type="spellEnd"/>
      <w:r w:rsidRPr="00664EC7">
        <w:t xml:space="preserve"> yang </w:t>
      </w:r>
      <w:proofErr w:type="spellStart"/>
      <w:r w:rsidRPr="00664EC7">
        <w:t>sudah</w:t>
      </w:r>
      <w:proofErr w:type="spellEnd"/>
      <w:r w:rsidRPr="00664EC7">
        <w:t xml:space="preserve"> </w:t>
      </w:r>
      <w:proofErr w:type="spellStart"/>
      <w:r w:rsidRPr="00664EC7">
        <w:t>terimplementasikan</w:t>
      </w:r>
      <w:proofErr w:type="spellEnd"/>
      <w:r w:rsidRPr="00664EC7">
        <w:t xml:space="preserve">, </w:t>
      </w:r>
      <w:proofErr w:type="spellStart"/>
      <w:r w:rsidRPr="00664EC7">
        <w:t>melibatkan</w:t>
      </w:r>
      <w:proofErr w:type="spellEnd"/>
      <w:r w:rsidRPr="00664EC7">
        <w:t xml:space="preserve"> </w:t>
      </w:r>
      <w:proofErr w:type="spellStart"/>
      <w:r w:rsidRPr="00664EC7">
        <w:t>sumber</w:t>
      </w:r>
      <w:proofErr w:type="spellEnd"/>
      <w:r w:rsidRPr="00664EC7">
        <w:t xml:space="preserve"> </w:t>
      </w:r>
      <w:proofErr w:type="spellStart"/>
      <w:r w:rsidRPr="00664EC7">
        <w:t>daya</w:t>
      </w:r>
      <w:proofErr w:type="spellEnd"/>
      <w:r w:rsidRPr="00664EC7">
        <w:t xml:space="preserve"> dan </w:t>
      </w:r>
      <w:proofErr w:type="spellStart"/>
      <w:r w:rsidRPr="00664EC7">
        <w:t>memberikan</w:t>
      </w:r>
      <w:proofErr w:type="spellEnd"/>
      <w:r w:rsidRPr="00664EC7">
        <w:t xml:space="preserve"> </w:t>
      </w:r>
      <w:proofErr w:type="spellStart"/>
      <w:r w:rsidRPr="00664EC7">
        <w:t>manfaat</w:t>
      </w:r>
      <w:proofErr w:type="spellEnd"/>
      <w:r w:rsidRPr="00664EC7">
        <w:t xml:space="preserve"> </w:t>
      </w:r>
      <w:proofErr w:type="spellStart"/>
      <w:r w:rsidRPr="00664EC7">
        <w:t>bagi</w:t>
      </w:r>
      <w:proofErr w:type="spellEnd"/>
      <w:r w:rsidRPr="00664EC7">
        <w:t xml:space="preserve"> Program </w:t>
      </w:r>
      <w:proofErr w:type="spellStart"/>
      <w:r w:rsidRPr="00664EC7">
        <w:t>Studi</w:t>
      </w:r>
      <w:proofErr w:type="spellEnd"/>
      <w:r w:rsidRPr="00664EC7">
        <w:t xml:space="preserve"> yang </w:t>
      </w:r>
      <w:proofErr w:type="spellStart"/>
      <w:r w:rsidRPr="00664EC7">
        <w:t>diakreditasi</w:t>
      </w:r>
      <w:proofErr w:type="spellEnd"/>
      <w:r w:rsidRPr="00664EC7">
        <w:t>.</w:t>
      </w:r>
    </w:p>
    <w:p w14:paraId="4BFC76C1" w14:textId="77777777" w:rsidR="001427FD" w:rsidRDefault="001427FD" w:rsidP="00664EC7">
      <w:pPr>
        <w:pStyle w:val="CommentText"/>
      </w:pPr>
      <w:r w:rsidRPr="009F3DB8">
        <w:t>3)</w:t>
      </w:r>
      <w:r w:rsidR="00664EC7">
        <w:tab/>
      </w:r>
      <w:proofErr w:type="spellStart"/>
      <w:r w:rsidRPr="00664EC7">
        <w:t>Bukti</w:t>
      </w:r>
      <w:proofErr w:type="spellEnd"/>
      <w:r w:rsidRPr="00664EC7">
        <w:t xml:space="preserve"> </w:t>
      </w:r>
      <w:proofErr w:type="spellStart"/>
      <w:r w:rsidRPr="00664EC7">
        <w:t>kerjasama</w:t>
      </w:r>
      <w:proofErr w:type="spellEnd"/>
      <w:r w:rsidRPr="00664EC7">
        <w:t xml:space="preserve"> </w:t>
      </w:r>
      <w:proofErr w:type="spellStart"/>
      <w:r w:rsidRPr="00664EC7">
        <w:t>dapat</w:t>
      </w:r>
      <w:proofErr w:type="spellEnd"/>
      <w:r w:rsidRPr="00664EC7">
        <w:t xml:space="preserve"> </w:t>
      </w:r>
      <w:proofErr w:type="spellStart"/>
      <w:r w:rsidRPr="00664EC7">
        <w:t>berupa</w:t>
      </w:r>
      <w:proofErr w:type="spellEnd"/>
      <w:r w:rsidRPr="00664EC7">
        <w:t xml:space="preserve"> Surat </w:t>
      </w:r>
      <w:proofErr w:type="spellStart"/>
      <w:r w:rsidRPr="00664EC7">
        <w:t>Penugasan</w:t>
      </w:r>
      <w:proofErr w:type="spellEnd"/>
      <w:r w:rsidRPr="00664EC7">
        <w:t xml:space="preserve">, Surat </w:t>
      </w:r>
      <w:proofErr w:type="spellStart"/>
      <w:r w:rsidRPr="00664EC7">
        <w:t>Perjanjian</w:t>
      </w:r>
      <w:proofErr w:type="spellEnd"/>
      <w:r w:rsidRPr="00664EC7">
        <w:t xml:space="preserve"> </w:t>
      </w:r>
      <w:proofErr w:type="spellStart"/>
      <w:r w:rsidRPr="00664EC7">
        <w:t>Kerjasama</w:t>
      </w:r>
      <w:proofErr w:type="spellEnd"/>
      <w:r w:rsidRPr="00664EC7">
        <w:t xml:space="preserve"> (SPK), </w:t>
      </w:r>
      <w:proofErr w:type="spellStart"/>
      <w:r w:rsidRPr="00664EC7">
        <w:t>bukti-bukti</w:t>
      </w:r>
      <w:proofErr w:type="spellEnd"/>
      <w:r w:rsidRPr="00664EC7">
        <w:t xml:space="preserve"> </w:t>
      </w:r>
      <w:proofErr w:type="spellStart"/>
      <w:r w:rsidRPr="00664EC7">
        <w:t>pelaksanaan</w:t>
      </w:r>
      <w:proofErr w:type="spellEnd"/>
      <w:r w:rsidRPr="00664EC7">
        <w:t xml:space="preserve"> (</w:t>
      </w:r>
      <w:proofErr w:type="spellStart"/>
      <w:r w:rsidRPr="00664EC7">
        <w:t>laporan</w:t>
      </w:r>
      <w:proofErr w:type="spellEnd"/>
      <w:r w:rsidRPr="00664EC7">
        <w:t xml:space="preserve">, </w:t>
      </w:r>
      <w:proofErr w:type="spellStart"/>
      <w:r w:rsidRPr="00664EC7">
        <w:t>hasil</w:t>
      </w:r>
      <w:proofErr w:type="spellEnd"/>
      <w:r w:rsidRPr="00664EC7">
        <w:t xml:space="preserve"> </w:t>
      </w:r>
      <w:proofErr w:type="spellStart"/>
      <w:r w:rsidRPr="00664EC7">
        <w:t>kerjasama</w:t>
      </w:r>
      <w:proofErr w:type="spellEnd"/>
      <w:r w:rsidRPr="00664EC7">
        <w:t xml:space="preserve">, </w:t>
      </w:r>
      <w:proofErr w:type="spellStart"/>
      <w:r w:rsidRPr="00664EC7">
        <w:t>luaran</w:t>
      </w:r>
      <w:proofErr w:type="spellEnd"/>
      <w:r w:rsidRPr="00664EC7">
        <w:t xml:space="preserve"> </w:t>
      </w:r>
      <w:proofErr w:type="spellStart"/>
      <w:r w:rsidRPr="00664EC7">
        <w:t>kerjasama</w:t>
      </w:r>
      <w:proofErr w:type="spellEnd"/>
      <w:r w:rsidRPr="00664EC7">
        <w:t xml:space="preserve">), </w:t>
      </w:r>
      <w:proofErr w:type="spellStart"/>
      <w:r w:rsidRPr="00664EC7">
        <w:t>atau</w:t>
      </w:r>
      <w:proofErr w:type="spellEnd"/>
      <w:r w:rsidRPr="00664EC7">
        <w:t xml:space="preserve"> </w:t>
      </w:r>
      <w:proofErr w:type="spellStart"/>
      <w:r w:rsidRPr="00664EC7">
        <w:t>bukti</w:t>
      </w:r>
      <w:proofErr w:type="spellEnd"/>
      <w:r w:rsidRPr="00664EC7">
        <w:t xml:space="preserve"> lain yang </w:t>
      </w:r>
      <w:proofErr w:type="spellStart"/>
      <w:r w:rsidRPr="00664EC7">
        <w:t>relevan</w:t>
      </w:r>
      <w:proofErr w:type="spellEnd"/>
      <w:r w:rsidRPr="00664EC7">
        <w:t xml:space="preserve">. </w:t>
      </w:r>
      <w:proofErr w:type="spellStart"/>
      <w:r w:rsidRPr="00664EC7">
        <w:t>Dokumen</w:t>
      </w:r>
      <w:proofErr w:type="spellEnd"/>
      <w:r w:rsidRPr="00664EC7">
        <w:t xml:space="preserve"> Memorandum of Understanding (MoU), Memorandum of Agreement (</w:t>
      </w:r>
      <w:proofErr w:type="spellStart"/>
      <w:r w:rsidRPr="00664EC7">
        <w:t>MoA</w:t>
      </w:r>
      <w:proofErr w:type="spellEnd"/>
      <w:r w:rsidRPr="00664EC7">
        <w:t xml:space="preserve">), </w:t>
      </w:r>
      <w:proofErr w:type="spellStart"/>
      <w:r w:rsidRPr="00664EC7">
        <w:t>atau</w:t>
      </w:r>
      <w:proofErr w:type="spellEnd"/>
      <w:r w:rsidRPr="00664EC7">
        <w:t xml:space="preserve"> </w:t>
      </w:r>
      <w:proofErr w:type="spellStart"/>
      <w:r w:rsidRPr="00664EC7">
        <w:t>dokumen</w:t>
      </w:r>
      <w:proofErr w:type="spellEnd"/>
      <w:r w:rsidRPr="00664EC7">
        <w:t xml:space="preserve"> </w:t>
      </w:r>
      <w:proofErr w:type="spellStart"/>
      <w:r w:rsidRPr="00664EC7">
        <w:t>sejenis</w:t>
      </w:r>
      <w:proofErr w:type="spellEnd"/>
      <w:r w:rsidRPr="00664EC7">
        <w:t xml:space="preserve"> yang </w:t>
      </w:r>
      <w:proofErr w:type="spellStart"/>
      <w:r w:rsidRPr="00664EC7">
        <w:t>memayungi</w:t>
      </w:r>
      <w:proofErr w:type="spellEnd"/>
      <w:r w:rsidRPr="00664EC7">
        <w:t xml:space="preserve"> </w:t>
      </w:r>
      <w:proofErr w:type="spellStart"/>
      <w:r w:rsidRPr="00664EC7">
        <w:t>pelaksanaan</w:t>
      </w:r>
      <w:proofErr w:type="spellEnd"/>
      <w:r w:rsidRPr="00664EC7">
        <w:t xml:space="preserve"> </w:t>
      </w:r>
      <w:proofErr w:type="spellStart"/>
      <w:r w:rsidRPr="00664EC7">
        <w:t>kerjasama</w:t>
      </w:r>
      <w:proofErr w:type="spellEnd"/>
      <w:r w:rsidRPr="00664EC7">
        <w:t>,</w:t>
      </w:r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jadikan</w:t>
      </w:r>
      <w:proofErr w:type="spellEnd"/>
      <w:r>
        <w:t xml:space="preserve"> </w:t>
      </w:r>
      <w:proofErr w:type="spellStart"/>
      <w:r>
        <w:t>bukti</w:t>
      </w:r>
      <w:proofErr w:type="spellEnd"/>
      <w:r>
        <w:t xml:space="preserve"> </w:t>
      </w:r>
      <w:proofErr w:type="spellStart"/>
      <w:r>
        <w:t>realisasi</w:t>
      </w:r>
      <w:proofErr w:type="spellEnd"/>
      <w:r>
        <w:t xml:space="preserve"> </w:t>
      </w:r>
      <w:proofErr w:type="spellStart"/>
      <w:r>
        <w:t>kerjasama</w:t>
      </w:r>
      <w:proofErr w:type="spellEnd"/>
      <w:r>
        <w:t>.</w:t>
      </w:r>
    </w:p>
    <w:p w14:paraId="2F64A53A" w14:textId="77777777" w:rsidR="007745E9" w:rsidRDefault="007745E9" w:rsidP="00664EC7">
      <w:pPr>
        <w:pStyle w:val="CommentText"/>
      </w:pPr>
    </w:p>
    <w:p w14:paraId="4323771D" w14:textId="77777777" w:rsidR="007745E9" w:rsidRDefault="007745E9" w:rsidP="00664EC7">
      <w:pPr>
        <w:pStyle w:val="CommentText"/>
      </w:pPr>
    </w:p>
    <w:p w14:paraId="429D7398" w14:textId="77777777" w:rsidR="001427FD" w:rsidRPr="009F3DB8" w:rsidRDefault="001427FD" w:rsidP="009F3DB8">
      <w:pPr>
        <w:pStyle w:val="BodyText"/>
        <w:sectPr w:rsidR="001427FD" w:rsidRPr="009F3DB8" w:rsidSect="005B59EF">
          <w:pgSz w:w="11910" w:h="16840"/>
          <w:pgMar w:top="1440" w:right="1080" w:bottom="1440" w:left="1080" w:header="0" w:footer="760" w:gutter="0"/>
          <w:pgNumType w:start="1"/>
          <w:cols w:space="720" w:equalWidth="0">
            <w:col w:w="9390"/>
          </w:cols>
          <w:noEndnote/>
          <w:docGrid w:linePitch="272"/>
        </w:sectPr>
      </w:pPr>
    </w:p>
    <w:p w14:paraId="2D6862D0" w14:textId="77777777" w:rsidR="005B59EF" w:rsidRDefault="0094633A" w:rsidP="0094633A">
      <w:pPr>
        <w:pStyle w:val="Heading2"/>
      </w:pPr>
      <w:bookmarkStart w:id="11" w:name="_Toc23693991"/>
      <w:r>
        <w:lastRenderedPageBreak/>
        <w:t>2.</w:t>
      </w:r>
      <w:r>
        <w:tab/>
      </w:r>
      <w:r w:rsidR="005B59EF">
        <w:t>Mahasiswa</w:t>
      </w:r>
      <w:bookmarkEnd w:id="11"/>
    </w:p>
    <w:p w14:paraId="18A3A22D" w14:textId="77777777" w:rsidR="005B59EF" w:rsidRPr="009F3DB8" w:rsidRDefault="000512D4" w:rsidP="000512D4">
      <w:pPr>
        <w:pStyle w:val="Heading3"/>
      </w:pPr>
      <w:r>
        <w:t>a.</w:t>
      </w:r>
      <w:r>
        <w:tab/>
      </w:r>
      <w:proofErr w:type="spellStart"/>
      <w:r w:rsidR="005B59EF">
        <w:t>Kualitas</w:t>
      </w:r>
      <w:proofErr w:type="spellEnd"/>
      <w:r w:rsidR="005B59EF">
        <w:t xml:space="preserve"> Input</w:t>
      </w:r>
      <w:r w:rsidR="005B59EF" w:rsidRPr="009F3DB8">
        <w:t xml:space="preserve"> </w:t>
      </w:r>
      <w:proofErr w:type="spellStart"/>
      <w:r w:rsidR="005B59EF">
        <w:t>Mahasiswa</w:t>
      </w:r>
      <w:proofErr w:type="spellEnd"/>
    </w:p>
    <w:p w14:paraId="58915F4E" w14:textId="77777777" w:rsidR="005B59EF" w:rsidRDefault="005B59EF" w:rsidP="000512D4">
      <w:pPr>
        <w:pStyle w:val="BodyText"/>
      </w:pPr>
      <w:proofErr w:type="spellStart"/>
      <w:r>
        <w:t>Tuliskan</w:t>
      </w:r>
      <w:proofErr w:type="spellEnd"/>
      <w:r>
        <w:t xml:space="preserve"> data </w:t>
      </w:r>
      <w:proofErr w:type="spellStart"/>
      <w:r>
        <w:t>daya</w:t>
      </w:r>
      <w:proofErr w:type="spellEnd"/>
      <w:r>
        <w:t xml:space="preserve"> </w:t>
      </w:r>
      <w:proofErr w:type="spellStart"/>
      <w:r>
        <w:t>tampung</w:t>
      </w:r>
      <w:proofErr w:type="spellEnd"/>
      <w:r>
        <w:t xml:space="preserve">, </w:t>
      </w:r>
      <w:proofErr w:type="spellStart"/>
      <w:r>
        <w:t>jumlah</w:t>
      </w:r>
      <w:proofErr w:type="spellEnd"/>
      <w:r>
        <w:t xml:space="preserve"> </w:t>
      </w:r>
      <w:proofErr w:type="spellStart"/>
      <w:r>
        <w:t>calon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 (</w:t>
      </w:r>
      <w:proofErr w:type="spellStart"/>
      <w:r>
        <w:t>pendaftar</w:t>
      </w:r>
      <w:proofErr w:type="spellEnd"/>
      <w:r>
        <w:t xml:space="preserve"> dan </w:t>
      </w:r>
      <w:proofErr w:type="spellStart"/>
      <w:r>
        <w:t>peserta</w:t>
      </w:r>
      <w:proofErr w:type="spellEnd"/>
      <w:r>
        <w:t xml:space="preserve"> yang lulus </w:t>
      </w:r>
      <w:proofErr w:type="spellStart"/>
      <w:r>
        <w:t>seleksi</w:t>
      </w:r>
      <w:proofErr w:type="spellEnd"/>
      <w:r>
        <w:t xml:space="preserve">), </w:t>
      </w:r>
      <w:proofErr w:type="spellStart"/>
      <w:r>
        <w:t>jumlah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 </w:t>
      </w:r>
      <w:proofErr w:type="spellStart"/>
      <w:r>
        <w:t>baru</w:t>
      </w:r>
      <w:proofErr w:type="spellEnd"/>
      <w:r>
        <w:t xml:space="preserve"> (</w:t>
      </w:r>
      <w:proofErr w:type="spellStart"/>
      <w:r>
        <w:t>reguler</w:t>
      </w:r>
      <w:proofErr w:type="spellEnd"/>
      <w:r>
        <w:t xml:space="preserve"> dan transfer) dan </w:t>
      </w:r>
      <w:proofErr w:type="spellStart"/>
      <w:r>
        <w:t>jumlah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 </w:t>
      </w:r>
      <w:proofErr w:type="spellStart"/>
      <w:r>
        <w:t>aktif</w:t>
      </w:r>
      <w:proofErr w:type="spellEnd"/>
      <w:r>
        <w:t xml:space="preserve"> (</w:t>
      </w:r>
      <w:proofErr w:type="spellStart"/>
      <w:r>
        <w:t>reguler</w:t>
      </w:r>
      <w:proofErr w:type="spellEnd"/>
      <w:r>
        <w:t xml:space="preserve"> dan transfer) </w:t>
      </w:r>
      <w:proofErr w:type="spellStart"/>
      <w:r>
        <w:t>dalam</w:t>
      </w:r>
      <w:proofErr w:type="spellEnd"/>
      <w:r>
        <w:t xml:space="preserve"> 5 </w:t>
      </w:r>
      <w:proofErr w:type="spellStart"/>
      <w:r>
        <w:t>tahun</w:t>
      </w:r>
      <w:proofErr w:type="spellEnd"/>
      <w:r>
        <w:t xml:space="preserve"> </w:t>
      </w:r>
      <w:proofErr w:type="spellStart"/>
      <w:r>
        <w:t>terakhir</w:t>
      </w:r>
      <w:proofErr w:type="spellEnd"/>
      <w:r>
        <w:t xml:space="preserve"> di Program </w:t>
      </w:r>
      <w:proofErr w:type="spellStart"/>
      <w:r>
        <w:t>Studi</w:t>
      </w:r>
      <w:proofErr w:type="spellEnd"/>
      <w:r>
        <w:t xml:space="preserve"> yang </w:t>
      </w:r>
      <w:proofErr w:type="spellStart"/>
      <w:r>
        <w:t>diakreditas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gikuti</w:t>
      </w:r>
      <w:proofErr w:type="spellEnd"/>
      <w:r>
        <w:t xml:space="preserve"> format </w:t>
      </w:r>
      <w:proofErr w:type="spellStart"/>
      <w:r>
        <w:t>Tabel</w:t>
      </w:r>
      <w:proofErr w:type="spellEnd"/>
      <w:r>
        <w:t xml:space="preserve"> 2.a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  <w:r>
        <w:t>.</w:t>
      </w:r>
    </w:p>
    <w:p w14:paraId="5C020DB3" w14:textId="77777777" w:rsidR="005B59EF" w:rsidRDefault="005B59EF" w:rsidP="002F0088">
      <w:pPr>
        <w:pStyle w:val="Caption"/>
      </w:pPr>
      <w:proofErr w:type="spellStart"/>
      <w:r>
        <w:t>Tabel</w:t>
      </w:r>
      <w:proofErr w:type="spellEnd"/>
      <w:r>
        <w:t xml:space="preserve"> 2.a </w:t>
      </w:r>
      <w:proofErr w:type="spellStart"/>
      <w:r>
        <w:t>Seleksi</w:t>
      </w:r>
      <w:proofErr w:type="spellEnd"/>
      <w:r>
        <w:t xml:space="preserve"> </w:t>
      </w:r>
      <w:proofErr w:type="spellStart"/>
      <w:r>
        <w:t>Mahasiswa</w:t>
      </w:r>
      <w:proofErr w:type="spellEnd"/>
    </w:p>
    <w:tbl>
      <w:tblPr>
        <w:tblW w:w="9360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72"/>
        <w:gridCol w:w="1230"/>
        <w:gridCol w:w="1075"/>
        <w:gridCol w:w="1071"/>
        <w:gridCol w:w="1227"/>
        <w:gridCol w:w="1185"/>
        <w:gridCol w:w="1273"/>
        <w:gridCol w:w="1227"/>
      </w:tblGrid>
      <w:tr w:rsidR="005B59EF" w:rsidRPr="00D85C48" w14:paraId="64AD22B8" w14:textId="77777777" w:rsidTr="001E3137">
        <w:trPr>
          <w:trHeight w:hRule="exact" w:val="540"/>
          <w:jc w:val="center"/>
        </w:trPr>
        <w:tc>
          <w:tcPr>
            <w:tcW w:w="991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55D4681D" w14:textId="77777777" w:rsidR="005B59EF" w:rsidRPr="00D85C48" w:rsidRDefault="005B59EF" w:rsidP="001E3137">
            <w:pPr>
              <w:pStyle w:val="TableHead"/>
              <w:rPr>
                <w:rFonts w:ascii="Times New Roman" w:hAnsi="Times New Roman"/>
              </w:rPr>
            </w:pPr>
            <w:proofErr w:type="spellStart"/>
            <w:r w:rsidRPr="00D85C48">
              <w:t>Tahun</w:t>
            </w:r>
            <w:proofErr w:type="spellEnd"/>
            <w:r w:rsidRPr="00D85C48">
              <w:t xml:space="preserve"> </w:t>
            </w:r>
            <w:proofErr w:type="spellStart"/>
            <w:r w:rsidRPr="009F3DB8">
              <w:t>Akade</w:t>
            </w:r>
            <w:r w:rsidRPr="00D85C48">
              <w:t>mik</w:t>
            </w:r>
            <w:proofErr w:type="spellEnd"/>
          </w:p>
        </w:tc>
        <w:tc>
          <w:tcPr>
            <w:tcW w:w="1136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50AB0371" w14:textId="77777777" w:rsidR="005B59EF" w:rsidRPr="00D85C48" w:rsidRDefault="005B59EF" w:rsidP="001E3137">
            <w:pPr>
              <w:pStyle w:val="TableHead"/>
              <w:rPr>
                <w:rFonts w:ascii="Times New Roman" w:hAnsi="Times New Roman"/>
              </w:rPr>
            </w:pPr>
            <w:proofErr w:type="spellStart"/>
            <w:r w:rsidRPr="00D85C48">
              <w:t>Daya</w:t>
            </w:r>
            <w:proofErr w:type="spellEnd"/>
            <w:r w:rsidRPr="00D85C48">
              <w:t xml:space="preserve"> </w:t>
            </w:r>
            <w:proofErr w:type="spellStart"/>
            <w:r w:rsidRPr="00D85C48">
              <w:t>Tampung</w:t>
            </w:r>
            <w:proofErr w:type="spellEnd"/>
          </w:p>
        </w:tc>
        <w:tc>
          <w:tcPr>
            <w:tcW w:w="198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4BAFD6E6" w14:textId="77777777" w:rsidR="005B59EF" w:rsidRPr="00D85C48" w:rsidRDefault="005B59EF" w:rsidP="001E3137">
            <w:pPr>
              <w:pStyle w:val="TableHead"/>
              <w:rPr>
                <w:rFonts w:ascii="Times New Roman" w:hAnsi="Times New Roman"/>
              </w:rPr>
            </w:pPr>
            <w:proofErr w:type="spellStart"/>
            <w:r w:rsidRPr="00D85C48">
              <w:t>Jumlah</w:t>
            </w:r>
            <w:proofErr w:type="spellEnd"/>
            <w:r w:rsidRPr="00D85C48">
              <w:t xml:space="preserve"> </w:t>
            </w:r>
            <w:proofErr w:type="spellStart"/>
            <w:r w:rsidRPr="00D85C48">
              <w:t>Calon</w:t>
            </w:r>
            <w:proofErr w:type="spellEnd"/>
            <w:r w:rsidRPr="00D85C48">
              <w:t xml:space="preserve"> </w:t>
            </w:r>
            <w:proofErr w:type="spellStart"/>
            <w:r w:rsidRPr="00D85C48">
              <w:t>Mahasiswa</w:t>
            </w:r>
            <w:proofErr w:type="spellEnd"/>
          </w:p>
        </w:tc>
        <w:tc>
          <w:tcPr>
            <w:tcW w:w="222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33D40F05" w14:textId="77777777" w:rsidR="005B59EF" w:rsidRPr="00D85C48" w:rsidRDefault="005B59EF" w:rsidP="001E3137">
            <w:pPr>
              <w:pStyle w:val="TableHead"/>
              <w:rPr>
                <w:rFonts w:ascii="Times New Roman" w:hAnsi="Times New Roman"/>
              </w:rPr>
            </w:pPr>
            <w:proofErr w:type="spellStart"/>
            <w:r w:rsidRPr="00D85C48">
              <w:t>Jumlah</w:t>
            </w:r>
            <w:proofErr w:type="spellEnd"/>
            <w:r w:rsidRPr="00D85C48">
              <w:t xml:space="preserve"> </w:t>
            </w:r>
            <w:proofErr w:type="spellStart"/>
            <w:r w:rsidRPr="00D85C48">
              <w:t>Mahasiswa</w:t>
            </w:r>
            <w:proofErr w:type="spellEnd"/>
            <w:r w:rsidRPr="00D85C48">
              <w:t xml:space="preserve"> </w:t>
            </w:r>
            <w:proofErr w:type="spellStart"/>
            <w:r w:rsidRPr="00D85C48">
              <w:t>Baru</w:t>
            </w:r>
            <w:proofErr w:type="spellEnd"/>
          </w:p>
        </w:tc>
        <w:tc>
          <w:tcPr>
            <w:tcW w:w="23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69510802" w14:textId="77777777" w:rsidR="005B59EF" w:rsidRPr="00D85C48" w:rsidRDefault="005B59EF" w:rsidP="001E3137">
            <w:pPr>
              <w:pStyle w:val="TableHead"/>
              <w:rPr>
                <w:rFonts w:ascii="Times New Roman" w:hAnsi="Times New Roman"/>
              </w:rPr>
            </w:pPr>
            <w:proofErr w:type="spellStart"/>
            <w:r w:rsidRPr="00D85C48">
              <w:t>Jumlah</w:t>
            </w:r>
            <w:proofErr w:type="spellEnd"/>
            <w:r w:rsidRPr="00D85C48">
              <w:t xml:space="preserve"> </w:t>
            </w:r>
            <w:proofErr w:type="spellStart"/>
            <w:r w:rsidRPr="00D85C48">
              <w:t>Mahasiswa</w:t>
            </w:r>
            <w:proofErr w:type="spellEnd"/>
            <w:r w:rsidRPr="00D85C48">
              <w:t xml:space="preserve"> </w:t>
            </w:r>
            <w:proofErr w:type="spellStart"/>
            <w:r w:rsidRPr="00D85C48">
              <w:t>Aktif</w:t>
            </w:r>
            <w:proofErr w:type="spellEnd"/>
          </w:p>
        </w:tc>
      </w:tr>
      <w:tr w:rsidR="005B59EF" w:rsidRPr="00D85C48" w14:paraId="77C23924" w14:textId="77777777" w:rsidTr="001E3137">
        <w:trPr>
          <w:trHeight w:hRule="exact" w:val="567"/>
          <w:jc w:val="center"/>
        </w:trPr>
        <w:tc>
          <w:tcPr>
            <w:tcW w:w="991" w:type="dxa"/>
            <w:vMerge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6119DF8F" w14:textId="77777777" w:rsidR="005B59EF" w:rsidRPr="00D85C48" w:rsidRDefault="005B59EF" w:rsidP="001E3137">
            <w:pPr>
              <w:pStyle w:val="TableHead"/>
              <w:rPr>
                <w:rFonts w:ascii="Times New Roman" w:hAnsi="Times New Roman"/>
              </w:rPr>
            </w:pPr>
          </w:p>
        </w:tc>
        <w:tc>
          <w:tcPr>
            <w:tcW w:w="1136" w:type="dxa"/>
            <w:vMerge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38A24E50" w14:textId="77777777" w:rsidR="005B59EF" w:rsidRPr="00D85C48" w:rsidRDefault="005B59EF" w:rsidP="001E3137">
            <w:pPr>
              <w:pStyle w:val="TableHead"/>
              <w:rPr>
                <w:rFonts w:ascii="Times New Roman" w:hAnsi="Times New Roman"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45A312FA" w14:textId="0C8B75B4" w:rsidR="005B59EF" w:rsidRPr="00D85C48" w:rsidRDefault="005B59EF" w:rsidP="001E3137">
            <w:pPr>
              <w:pStyle w:val="TableHead"/>
              <w:rPr>
                <w:rFonts w:ascii="Times New Roman" w:hAnsi="Times New Roman"/>
              </w:rPr>
            </w:pPr>
            <w:proofErr w:type="spellStart"/>
            <w:r w:rsidRPr="00D85C48">
              <w:t>Pe</w:t>
            </w:r>
            <w:r w:rsidR="0040109C">
              <w:t>n</w:t>
            </w:r>
            <w:r w:rsidRPr="00D85C48">
              <w:t>daftar</w:t>
            </w:r>
            <w:proofErr w:type="spellEnd"/>
          </w:p>
        </w:tc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1C1BD857" w14:textId="77777777" w:rsidR="005B59EF" w:rsidRPr="00D85C48" w:rsidRDefault="005B59EF" w:rsidP="001E3137">
            <w:pPr>
              <w:pStyle w:val="TableHead"/>
              <w:rPr>
                <w:rFonts w:ascii="Times New Roman" w:hAnsi="Times New Roman"/>
              </w:rPr>
            </w:pPr>
            <w:r w:rsidRPr="00D85C48">
              <w:t xml:space="preserve">Lulus </w:t>
            </w:r>
            <w:proofErr w:type="spellStart"/>
            <w:r w:rsidRPr="009F3DB8">
              <w:t>Seleksi</w:t>
            </w:r>
            <w:proofErr w:type="spellEnd"/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73473B13" w14:textId="77777777" w:rsidR="005B59EF" w:rsidRPr="00D85C48" w:rsidRDefault="005B59EF" w:rsidP="001E3137">
            <w:pPr>
              <w:pStyle w:val="TableHead"/>
              <w:rPr>
                <w:rFonts w:ascii="Times New Roman" w:hAnsi="Times New Roman"/>
              </w:rPr>
            </w:pPr>
            <w:proofErr w:type="spellStart"/>
            <w:r w:rsidRPr="00D85C48">
              <w:t>Reguler</w:t>
            </w:r>
            <w:proofErr w:type="spellEnd"/>
          </w:p>
        </w:tc>
        <w:tc>
          <w:tcPr>
            <w:tcW w:w="1095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0EB22DF5" w14:textId="77777777" w:rsidR="005B59EF" w:rsidRPr="00D85C48" w:rsidRDefault="005B59EF" w:rsidP="001E3137">
            <w:pPr>
              <w:pStyle w:val="TableHead"/>
              <w:rPr>
                <w:rFonts w:ascii="Times New Roman" w:hAnsi="Times New Roman"/>
              </w:rPr>
            </w:pPr>
            <w:r w:rsidRPr="00D85C48">
              <w:t>Transfer</w:t>
            </w:r>
          </w:p>
        </w:tc>
        <w:tc>
          <w:tcPr>
            <w:tcW w:w="1176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6499D2C3" w14:textId="77777777" w:rsidR="005B59EF" w:rsidRPr="00D85C48" w:rsidRDefault="005B59EF" w:rsidP="001E3137">
            <w:pPr>
              <w:pStyle w:val="TableHead"/>
              <w:rPr>
                <w:rFonts w:ascii="Times New Roman" w:hAnsi="Times New Roman"/>
              </w:rPr>
            </w:pPr>
            <w:proofErr w:type="spellStart"/>
            <w:r w:rsidRPr="00D85C48">
              <w:t>Reguler</w:t>
            </w:r>
            <w:proofErr w:type="spellEnd"/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7C377CF8" w14:textId="77777777" w:rsidR="005B59EF" w:rsidRPr="00D85C48" w:rsidRDefault="005B59EF" w:rsidP="001E3137">
            <w:pPr>
              <w:pStyle w:val="TableHead"/>
              <w:rPr>
                <w:rFonts w:ascii="Times New Roman" w:hAnsi="Times New Roman"/>
              </w:rPr>
            </w:pPr>
            <w:r w:rsidRPr="00D85C48">
              <w:t>Transfer</w:t>
            </w:r>
          </w:p>
        </w:tc>
      </w:tr>
      <w:tr w:rsidR="005B59EF" w:rsidRPr="00D85C48" w14:paraId="2395A4BA" w14:textId="77777777" w:rsidTr="001E3137">
        <w:trPr>
          <w:trHeight w:hRule="exact" w:val="259"/>
          <w:jc w:val="center"/>
        </w:trPr>
        <w:tc>
          <w:tcPr>
            <w:tcW w:w="991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71170E70" w14:textId="77777777" w:rsidR="005B59EF" w:rsidRPr="009F3DB8" w:rsidRDefault="005B59EF" w:rsidP="001E3137">
            <w:pPr>
              <w:pStyle w:val="TableHead"/>
            </w:pPr>
            <w:r w:rsidRPr="009F3DB8">
              <w:t>1</w:t>
            </w:r>
          </w:p>
        </w:tc>
        <w:tc>
          <w:tcPr>
            <w:tcW w:w="1136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1C91E257" w14:textId="77777777" w:rsidR="005B59EF" w:rsidRPr="009F3DB8" w:rsidRDefault="005B59EF" w:rsidP="001E3137">
            <w:pPr>
              <w:pStyle w:val="TableHead"/>
            </w:pPr>
            <w:r w:rsidRPr="009F3DB8">
              <w:t>2</w:t>
            </w:r>
          </w:p>
        </w:tc>
        <w:tc>
          <w:tcPr>
            <w:tcW w:w="993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23A4DCA1" w14:textId="77777777" w:rsidR="005B59EF" w:rsidRPr="009F3DB8" w:rsidRDefault="005B59EF" w:rsidP="001E3137">
            <w:pPr>
              <w:pStyle w:val="TableHead"/>
            </w:pPr>
            <w:r w:rsidRPr="009F3DB8">
              <w:t>3</w:t>
            </w:r>
          </w:p>
        </w:tc>
        <w:tc>
          <w:tcPr>
            <w:tcW w:w="989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06B0C8BC" w14:textId="77777777" w:rsidR="005B59EF" w:rsidRPr="009F3DB8" w:rsidRDefault="005B59EF" w:rsidP="001E3137">
            <w:pPr>
              <w:pStyle w:val="TableHead"/>
            </w:pPr>
            <w:r w:rsidRPr="009F3DB8">
              <w:t>4</w:t>
            </w:r>
          </w:p>
        </w:tc>
        <w:tc>
          <w:tcPr>
            <w:tcW w:w="1133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47118945" w14:textId="77777777" w:rsidR="005B59EF" w:rsidRPr="009F3DB8" w:rsidRDefault="005B59EF" w:rsidP="001E3137">
            <w:pPr>
              <w:pStyle w:val="TableHead"/>
            </w:pPr>
            <w:r w:rsidRPr="009F3DB8">
              <w:t>5</w:t>
            </w:r>
          </w:p>
        </w:tc>
        <w:tc>
          <w:tcPr>
            <w:tcW w:w="1095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06CC0605" w14:textId="77777777" w:rsidR="005B59EF" w:rsidRPr="009F3DB8" w:rsidRDefault="005B59EF" w:rsidP="001E3137">
            <w:pPr>
              <w:pStyle w:val="TableHead"/>
            </w:pPr>
            <w:r w:rsidRPr="009F3DB8">
              <w:t>6</w:t>
            </w:r>
          </w:p>
        </w:tc>
        <w:tc>
          <w:tcPr>
            <w:tcW w:w="1176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5C0F9B26" w14:textId="77777777" w:rsidR="005B59EF" w:rsidRPr="009F3DB8" w:rsidRDefault="005B59EF" w:rsidP="001E3137">
            <w:pPr>
              <w:pStyle w:val="TableHead"/>
            </w:pPr>
            <w:r w:rsidRPr="009F3DB8">
              <w:t>7</w:t>
            </w:r>
          </w:p>
        </w:tc>
        <w:tc>
          <w:tcPr>
            <w:tcW w:w="1133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5DBFD685" w14:textId="77777777" w:rsidR="005B59EF" w:rsidRPr="009F3DB8" w:rsidRDefault="005B59EF" w:rsidP="001E3137">
            <w:pPr>
              <w:pStyle w:val="TableHead"/>
            </w:pPr>
            <w:r w:rsidRPr="009F3DB8">
              <w:t>8</w:t>
            </w:r>
          </w:p>
        </w:tc>
      </w:tr>
      <w:tr w:rsidR="005B59EF" w:rsidRPr="009F30E2" w14:paraId="4C671894" w14:textId="77777777" w:rsidTr="009F30E2">
        <w:trPr>
          <w:trHeight w:hRule="exact" w:val="274"/>
          <w:jc w:val="center"/>
        </w:trPr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DD4970" w14:textId="77777777" w:rsidR="005B59EF" w:rsidRPr="009F30E2" w:rsidRDefault="005B59EF" w:rsidP="00253B65">
            <w:pPr>
              <w:pStyle w:val="TableHead"/>
            </w:pPr>
            <w:r w:rsidRPr="009F30E2">
              <w:t>TS-4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572DAC" w14:textId="77777777" w:rsidR="005B59EF" w:rsidRPr="00253B65" w:rsidRDefault="005B59EF" w:rsidP="00253B65">
            <w:pPr>
              <w:pStyle w:val="TableContentCenter"/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7FED1D" w14:textId="77777777" w:rsidR="005B59EF" w:rsidRPr="00253B65" w:rsidRDefault="005B59EF" w:rsidP="00253B65">
            <w:pPr>
              <w:pStyle w:val="TableContentCenter"/>
            </w:pPr>
          </w:p>
        </w:tc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B82BE7" w14:textId="77777777" w:rsidR="005B59EF" w:rsidRPr="00253B65" w:rsidRDefault="005B59EF" w:rsidP="00253B65">
            <w:pPr>
              <w:pStyle w:val="TableContentCenter"/>
            </w:pP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7929DD" w14:textId="77777777" w:rsidR="005B59EF" w:rsidRPr="00253B65" w:rsidRDefault="005B59EF" w:rsidP="00253B65">
            <w:pPr>
              <w:pStyle w:val="TableContentCenter"/>
            </w:pPr>
          </w:p>
        </w:tc>
        <w:tc>
          <w:tcPr>
            <w:tcW w:w="1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47E152" w14:textId="77777777" w:rsidR="005B59EF" w:rsidRPr="00253B65" w:rsidRDefault="005B59EF" w:rsidP="00253B65">
            <w:pPr>
              <w:pStyle w:val="TableContentCenter"/>
            </w:pPr>
          </w:p>
        </w:tc>
        <w:tc>
          <w:tcPr>
            <w:tcW w:w="11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9BDF0F" w14:textId="77777777" w:rsidR="005B59EF" w:rsidRPr="00253B65" w:rsidRDefault="005B59EF" w:rsidP="00253B65">
            <w:pPr>
              <w:pStyle w:val="TableContentCenter"/>
            </w:pP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C8F4E1" w14:textId="77777777" w:rsidR="005B59EF" w:rsidRPr="00253B65" w:rsidRDefault="005B59EF" w:rsidP="00253B65">
            <w:pPr>
              <w:pStyle w:val="TableContentCenter"/>
            </w:pPr>
          </w:p>
        </w:tc>
      </w:tr>
      <w:tr w:rsidR="005B59EF" w:rsidRPr="009F30E2" w14:paraId="5BF615E3" w14:textId="77777777" w:rsidTr="009F30E2">
        <w:trPr>
          <w:trHeight w:hRule="exact" w:val="276"/>
          <w:jc w:val="center"/>
        </w:trPr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26D27D" w14:textId="77777777" w:rsidR="005B59EF" w:rsidRPr="009F30E2" w:rsidRDefault="005B59EF" w:rsidP="00253B65">
            <w:pPr>
              <w:pStyle w:val="TableHead"/>
            </w:pPr>
            <w:r w:rsidRPr="009F30E2">
              <w:t>TS-3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65CE64" w14:textId="77777777" w:rsidR="005B59EF" w:rsidRPr="00253B65" w:rsidRDefault="005B59EF" w:rsidP="00253B65">
            <w:pPr>
              <w:pStyle w:val="TableContentCenter"/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ABA906" w14:textId="77777777" w:rsidR="005B59EF" w:rsidRPr="00253B65" w:rsidRDefault="005B59EF" w:rsidP="00253B65">
            <w:pPr>
              <w:pStyle w:val="TableContentCenter"/>
            </w:pPr>
          </w:p>
        </w:tc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8004B9" w14:textId="77777777" w:rsidR="005B59EF" w:rsidRPr="00253B65" w:rsidRDefault="005B59EF" w:rsidP="00253B65">
            <w:pPr>
              <w:pStyle w:val="TableContentCenter"/>
            </w:pP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421A3A" w14:textId="77777777" w:rsidR="005B59EF" w:rsidRPr="00253B65" w:rsidRDefault="005B59EF" w:rsidP="00253B65">
            <w:pPr>
              <w:pStyle w:val="TableContentCenter"/>
            </w:pPr>
          </w:p>
        </w:tc>
        <w:tc>
          <w:tcPr>
            <w:tcW w:w="1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F507ED" w14:textId="77777777" w:rsidR="005B59EF" w:rsidRPr="00253B65" w:rsidRDefault="005B59EF" w:rsidP="00253B65">
            <w:pPr>
              <w:pStyle w:val="TableContentCenter"/>
            </w:pPr>
          </w:p>
        </w:tc>
        <w:tc>
          <w:tcPr>
            <w:tcW w:w="11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3DD574" w14:textId="77777777" w:rsidR="005B59EF" w:rsidRPr="00253B65" w:rsidRDefault="005B59EF" w:rsidP="00253B65">
            <w:pPr>
              <w:pStyle w:val="TableContentCenter"/>
            </w:pP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32B27C" w14:textId="77777777" w:rsidR="005B59EF" w:rsidRPr="00253B65" w:rsidRDefault="005B59EF" w:rsidP="00253B65">
            <w:pPr>
              <w:pStyle w:val="TableContentCenter"/>
            </w:pPr>
          </w:p>
        </w:tc>
      </w:tr>
      <w:tr w:rsidR="005B59EF" w:rsidRPr="009F30E2" w14:paraId="4EFEBA64" w14:textId="77777777" w:rsidTr="009F30E2">
        <w:trPr>
          <w:trHeight w:hRule="exact" w:val="274"/>
          <w:jc w:val="center"/>
        </w:trPr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B29350" w14:textId="77777777" w:rsidR="005B59EF" w:rsidRPr="009F30E2" w:rsidRDefault="005B59EF" w:rsidP="00253B65">
            <w:pPr>
              <w:pStyle w:val="TableHead"/>
            </w:pPr>
            <w:r w:rsidRPr="009F30E2">
              <w:t>TS-2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CA2279" w14:textId="77777777" w:rsidR="005B59EF" w:rsidRPr="00253B65" w:rsidRDefault="005B59EF" w:rsidP="00253B65">
            <w:pPr>
              <w:pStyle w:val="TableContentCenter"/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9987ED" w14:textId="77777777" w:rsidR="005B59EF" w:rsidRPr="00253B65" w:rsidRDefault="005B59EF" w:rsidP="00253B65">
            <w:pPr>
              <w:pStyle w:val="TableContentCenter"/>
            </w:pPr>
          </w:p>
        </w:tc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004E44" w14:textId="77777777" w:rsidR="005B59EF" w:rsidRPr="00253B65" w:rsidRDefault="005B59EF" w:rsidP="00253B65">
            <w:pPr>
              <w:pStyle w:val="TableContentCenter"/>
            </w:pP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C73EE5" w14:textId="77777777" w:rsidR="005B59EF" w:rsidRPr="00253B65" w:rsidRDefault="005B59EF" w:rsidP="00253B65">
            <w:pPr>
              <w:pStyle w:val="TableContentCenter"/>
            </w:pPr>
          </w:p>
        </w:tc>
        <w:tc>
          <w:tcPr>
            <w:tcW w:w="1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C4E03D" w14:textId="77777777" w:rsidR="005B59EF" w:rsidRPr="00253B65" w:rsidRDefault="005B59EF" w:rsidP="00253B65">
            <w:pPr>
              <w:pStyle w:val="TableContentCenter"/>
            </w:pPr>
          </w:p>
        </w:tc>
        <w:tc>
          <w:tcPr>
            <w:tcW w:w="11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DB402D" w14:textId="77777777" w:rsidR="005B59EF" w:rsidRPr="00253B65" w:rsidRDefault="005B59EF" w:rsidP="00253B65">
            <w:pPr>
              <w:pStyle w:val="TableContentCenter"/>
            </w:pP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39EB25" w14:textId="77777777" w:rsidR="005B59EF" w:rsidRPr="00253B65" w:rsidRDefault="005B59EF" w:rsidP="00253B65">
            <w:pPr>
              <w:pStyle w:val="TableContentCenter"/>
            </w:pPr>
          </w:p>
        </w:tc>
      </w:tr>
      <w:tr w:rsidR="005B59EF" w:rsidRPr="009F30E2" w14:paraId="2317E6F8" w14:textId="77777777" w:rsidTr="009F30E2">
        <w:trPr>
          <w:trHeight w:hRule="exact" w:val="276"/>
          <w:jc w:val="center"/>
        </w:trPr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4160E7" w14:textId="77777777" w:rsidR="005B59EF" w:rsidRPr="009F30E2" w:rsidRDefault="005B59EF" w:rsidP="00253B65">
            <w:pPr>
              <w:pStyle w:val="TableHead"/>
            </w:pPr>
            <w:r w:rsidRPr="009F30E2">
              <w:t>TS-1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2F37D6" w14:textId="77777777" w:rsidR="005B59EF" w:rsidRPr="00253B65" w:rsidRDefault="005B59EF" w:rsidP="00253B65">
            <w:pPr>
              <w:pStyle w:val="TableContentCenter"/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7DF63D" w14:textId="77777777" w:rsidR="005B59EF" w:rsidRPr="00253B65" w:rsidRDefault="005B59EF" w:rsidP="00253B65">
            <w:pPr>
              <w:pStyle w:val="TableContentCenter"/>
            </w:pPr>
          </w:p>
        </w:tc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5C78C6" w14:textId="77777777" w:rsidR="005B59EF" w:rsidRPr="00253B65" w:rsidRDefault="005B59EF" w:rsidP="00253B65">
            <w:pPr>
              <w:pStyle w:val="TableContentCenter"/>
            </w:pP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920C02" w14:textId="77777777" w:rsidR="005B59EF" w:rsidRPr="00253B65" w:rsidRDefault="005B59EF" w:rsidP="00253B65">
            <w:pPr>
              <w:pStyle w:val="TableContentCenter"/>
            </w:pPr>
          </w:p>
        </w:tc>
        <w:tc>
          <w:tcPr>
            <w:tcW w:w="1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E39EE3" w14:textId="77777777" w:rsidR="005B59EF" w:rsidRPr="00253B65" w:rsidRDefault="005B59EF" w:rsidP="00253B65">
            <w:pPr>
              <w:pStyle w:val="TableContentCenter"/>
            </w:pPr>
          </w:p>
        </w:tc>
        <w:tc>
          <w:tcPr>
            <w:tcW w:w="11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535589" w14:textId="77777777" w:rsidR="005B59EF" w:rsidRPr="00253B65" w:rsidRDefault="005B59EF" w:rsidP="00253B65">
            <w:pPr>
              <w:pStyle w:val="TableContentCenter"/>
            </w:pP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055843" w14:textId="77777777" w:rsidR="005B59EF" w:rsidRPr="00253B65" w:rsidRDefault="005B59EF" w:rsidP="00253B65">
            <w:pPr>
              <w:pStyle w:val="TableContentCenter"/>
            </w:pPr>
          </w:p>
        </w:tc>
      </w:tr>
      <w:tr w:rsidR="005B59EF" w:rsidRPr="009F30E2" w14:paraId="7286E52C" w14:textId="77777777" w:rsidTr="009F30E2">
        <w:trPr>
          <w:trHeight w:hRule="exact" w:val="274"/>
          <w:jc w:val="center"/>
        </w:trPr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048FD5" w14:textId="77777777" w:rsidR="005B59EF" w:rsidRPr="009F30E2" w:rsidRDefault="005B59EF" w:rsidP="00253B65">
            <w:pPr>
              <w:pStyle w:val="TableHead"/>
            </w:pPr>
            <w:r w:rsidRPr="009F30E2">
              <w:t>TS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0ED31E" w14:textId="77777777" w:rsidR="005B59EF" w:rsidRPr="00253B65" w:rsidRDefault="005B59EF" w:rsidP="00253B65">
            <w:pPr>
              <w:pStyle w:val="TableContentCenter"/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C5FF97" w14:textId="77777777" w:rsidR="005B59EF" w:rsidRPr="00253B65" w:rsidRDefault="005B59EF" w:rsidP="00253B65">
            <w:pPr>
              <w:pStyle w:val="TableContentCenter"/>
            </w:pPr>
          </w:p>
        </w:tc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EB0798" w14:textId="77777777" w:rsidR="005B59EF" w:rsidRPr="00253B65" w:rsidRDefault="005B59EF" w:rsidP="00253B65">
            <w:pPr>
              <w:pStyle w:val="TableContentCenter"/>
            </w:pP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8F0D7C" w14:textId="77777777" w:rsidR="005B59EF" w:rsidRPr="00253B65" w:rsidRDefault="005B59EF" w:rsidP="00253B65">
            <w:pPr>
              <w:pStyle w:val="TableContentCenter"/>
            </w:pPr>
          </w:p>
        </w:tc>
        <w:tc>
          <w:tcPr>
            <w:tcW w:w="1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0541E4" w14:textId="77777777" w:rsidR="005B59EF" w:rsidRPr="00253B65" w:rsidRDefault="005B59EF" w:rsidP="00253B65">
            <w:pPr>
              <w:pStyle w:val="TableContentCenter"/>
            </w:pPr>
          </w:p>
        </w:tc>
        <w:tc>
          <w:tcPr>
            <w:tcW w:w="11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BD7469" w14:textId="77777777" w:rsidR="005B59EF" w:rsidRPr="009F30E2" w:rsidRDefault="005B59EF" w:rsidP="00253B65">
            <w:pPr>
              <w:pStyle w:val="TableHead"/>
            </w:pPr>
            <w:r w:rsidRPr="009F30E2">
              <w:t>NRTS =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27BCE8" w14:textId="77777777" w:rsidR="005B59EF" w:rsidRPr="009F30E2" w:rsidRDefault="005B59EF" w:rsidP="00253B65">
            <w:pPr>
              <w:pStyle w:val="TableHead"/>
            </w:pPr>
            <w:r w:rsidRPr="009F30E2">
              <w:t>NTTS =</w:t>
            </w:r>
          </w:p>
        </w:tc>
      </w:tr>
      <w:tr w:rsidR="005B59EF" w:rsidRPr="00F57277" w14:paraId="0DB65E07" w14:textId="77777777" w:rsidTr="009F30E2">
        <w:trPr>
          <w:trHeight w:hRule="exact" w:val="274"/>
          <w:jc w:val="center"/>
        </w:trPr>
        <w:tc>
          <w:tcPr>
            <w:tcW w:w="21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12C178" w14:textId="77777777" w:rsidR="005B59EF" w:rsidRPr="00F57277" w:rsidRDefault="005B59EF" w:rsidP="00F57277">
            <w:pPr>
              <w:pStyle w:val="TableHead"/>
            </w:pPr>
            <w:proofErr w:type="spellStart"/>
            <w:r w:rsidRPr="00F57277">
              <w:t>Jumlah</w:t>
            </w:r>
            <w:proofErr w:type="spellEnd"/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94F56E" w14:textId="77777777" w:rsidR="005B59EF" w:rsidRPr="00F57277" w:rsidRDefault="005B59EF" w:rsidP="00F57277">
            <w:pPr>
              <w:pStyle w:val="TableHead"/>
            </w:pPr>
            <w:r w:rsidRPr="00F57277">
              <w:t>NA =</w:t>
            </w:r>
          </w:p>
        </w:tc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9858D4" w14:textId="77777777" w:rsidR="005B59EF" w:rsidRPr="00F57277" w:rsidRDefault="005B59EF" w:rsidP="00F57277">
            <w:pPr>
              <w:pStyle w:val="TableHead"/>
            </w:pPr>
            <w:r w:rsidRPr="00F57277">
              <w:t>NB =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9464A6" w14:textId="77777777" w:rsidR="005B59EF" w:rsidRPr="00F57277" w:rsidRDefault="005B59EF" w:rsidP="00F57277">
            <w:pPr>
              <w:pStyle w:val="TableHead"/>
            </w:pPr>
            <w:r w:rsidRPr="00F57277">
              <w:t>NC =</w:t>
            </w:r>
          </w:p>
        </w:tc>
        <w:tc>
          <w:tcPr>
            <w:tcW w:w="1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E637E1" w14:textId="77777777" w:rsidR="005B59EF" w:rsidRPr="00F57277" w:rsidRDefault="005B59EF" w:rsidP="00F57277">
            <w:pPr>
              <w:pStyle w:val="TableHead"/>
            </w:pPr>
            <w:r w:rsidRPr="00F57277">
              <w:t>ND =</w:t>
            </w:r>
          </w:p>
        </w:tc>
        <w:tc>
          <w:tcPr>
            <w:tcW w:w="23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FA8B15" w14:textId="77777777" w:rsidR="005B59EF" w:rsidRPr="00F57277" w:rsidRDefault="005B59EF" w:rsidP="00F57277">
            <w:pPr>
              <w:pStyle w:val="TableHead"/>
            </w:pPr>
            <w:r w:rsidRPr="00F57277">
              <w:t xml:space="preserve">NM = </w:t>
            </w:r>
            <w:proofErr w:type="gramStart"/>
            <w:r w:rsidRPr="00F57277">
              <w:t>NRTS  +</w:t>
            </w:r>
            <w:proofErr w:type="gramEnd"/>
            <w:r w:rsidRPr="00F57277">
              <w:t xml:space="preserve"> NTTS</w:t>
            </w:r>
          </w:p>
        </w:tc>
      </w:tr>
    </w:tbl>
    <w:p w14:paraId="2841EB44" w14:textId="77777777" w:rsidR="005B59EF" w:rsidRDefault="005B59EF" w:rsidP="009F30E2">
      <w:pPr>
        <w:pStyle w:val="CommentText"/>
      </w:pPr>
      <w:proofErr w:type="spellStart"/>
      <w:r>
        <w:t>Keterangan</w:t>
      </w:r>
      <w:proofErr w:type="spellEnd"/>
      <w:r>
        <w:t>:</w:t>
      </w:r>
    </w:p>
    <w:p w14:paraId="03EB5670" w14:textId="77777777" w:rsidR="005B59EF" w:rsidRDefault="005B59EF" w:rsidP="009F30E2">
      <w:pPr>
        <w:pStyle w:val="CommentText"/>
      </w:pPr>
      <w:r>
        <w:t xml:space="preserve">TS = </w:t>
      </w:r>
      <w:proofErr w:type="spellStart"/>
      <w:r>
        <w:t>Tahun</w:t>
      </w:r>
      <w:proofErr w:type="spellEnd"/>
      <w:r>
        <w:t xml:space="preserve"> </w:t>
      </w:r>
      <w:proofErr w:type="spellStart"/>
      <w:r>
        <w:t>akademik</w:t>
      </w:r>
      <w:proofErr w:type="spellEnd"/>
      <w:r>
        <w:t xml:space="preserve"> </w:t>
      </w:r>
      <w:proofErr w:type="spellStart"/>
      <w:r>
        <w:t>penuh</w:t>
      </w:r>
      <w:proofErr w:type="spellEnd"/>
      <w:r>
        <w:t xml:space="preserve"> </w:t>
      </w:r>
      <w:proofErr w:type="spellStart"/>
      <w:r>
        <w:t>terakhir</w:t>
      </w:r>
      <w:proofErr w:type="spellEnd"/>
      <w:r>
        <w:t xml:space="preserve"> </w:t>
      </w:r>
      <w:proofErr w:type="spellStart"/>
      <w:r>
        <w:t>saat</w:t>
      </w:r>
      <w:proofErr w:type="spellEnd"/>
      <w:r>
        <w:t xml:space="preserve"> </w:t>
      </w:r>
      <w:proofErr w:type="spellStart"/>
      <w:r>
        <w:t>pengajuan</w:t>
      </w:r>
      <w:proofErr w:type="spellEnd"/>
      <w:r>
        <w:t xml:space="preserve"> </w:t>
      </w:r>
      <w:proofErr w:type="spellStart"/>
      <w:r>
        <w:t>usulan</w:t>
      </w:r>
      <w:proofErr w:type="spellEnd"/>
      <w:r>
        <w:t xml:space="preserve"> </w:t>
      </w:r>
      <w:proofErr w:type="spellStart"/>
      <w:r>
        <w:t>akreditasi</w:t>
      </w:r>
      <w:proofErr w:type="spellEnd"/>
      <w:r>
        <w:t>.</w:t>
      </w:r>
    </w:p>
    <w:p w14:paraId="765FCC25" w14:textId="77777777" w:rsidR="005B59EF" w:rsidRPr="009F30E2" w:rsidRDefault="005B59EF" w:rsidP="009F30E2"/>
    <w:p w14:paraId="54278FE4" w14:textId="77777777" w:rsidR="005B59EF" w:rsidRPr="009F3DB8" w:rsidRDefault="002F0088" w:rsidP="002F0088">
      <w:pPr>
        <w:pStyle w:val="Heading3"/>
      </w:pPr>
      <w:r>
        <w:t>b.</w:t>
      </w:r>
      <w:r>
        <w:tab/>
      </w:r>
      <w:proofErr w:type="spellStart"/>
      <w:r w:rsidR="005B59EF">
        <w:t>Mahasiswa</w:t>
      </w:r>
      <w:proofErr w:type="spellEnd"/>
      <w:r w:rsidR="005B59EF" w:rsidRPr="009F3DB8">
        <w:t xml:space="preserve"> </w:t>
      </w:r>
      <w:proofErr w:type="spellStart"/>
      <w:r w:rsidR="005B59EF">
        <w:t>Asing</w:t>
      </w:r>
      <w:proofErr w:type="spellEnd"/>
    </w:p>
    <w:p w14:paraId="0CC7FFC3" w14:textId="77777777" w:rsidR="005B59EF" w:rsidRPr="00AC796E" w:rsidRDefault="005B59EF" w:rsidP="00AC796E">
      <w:pPr>
        <w:pStyle w:val="BodyText"/>
      </w:pPr>
      <w:proofErr w:type="spellStart"/>
      <w:r w:rsidRPr="00AC796E">
        <w:t>Tabel</w:t>
      </w:r>
      <w:proofErr w:type="spellEnd"/>
      <w:r w:rsidRPr="00AC796E">
        <w:t xml:space="preserve"> 2.b </w:t>
      </w:r>
      <w:proofErr w:type="spellStart"/>
      <w:r w:rsidRPr="00AC796E">
        <w:t>berikut</w:t>
      </w:r>
      <w:proofErr w:type="spellEnd"/>
      <w:r w:rsidRPr="00AC796E">
        <w:t xml:space="preserve"> </w:t>
      </w:r>
      <w:proofErr w:type="spellStart"/>
      <w:r w:rsidRPr="00AC796E">
        <w:t>ini</w:t>
      </w:r>
      <w:proofErr w:type="spellEnd"/>
      <w:r w:rsidRPr="00AC796E">
        <w:t xml:space="preserve"> </w:t>
      </w:r>
      <w:proofErr w:type="spellStart"/>
      <w:r w:rsidRPr="00AC796E">
        <w:t>diisi</w:t>
      </w:r>
      <w:proofErr w:type="spellEnd"/>
      <w:r w:rsidRPr="00AC796E">
        <w:t xml:space="preserve"> oleh </w:t>
      </w:r>
      <w:proofErr w:type="spellStart"/>
      <w:r w:rsidRPr="00AC796E">
        <w:t>pengusul</w:t>
      </w:r>
      <w:proofErr w:type="spellEnd"/>
      <w:r w:rsidRPr="00AC796E">
        <w:t xml:space="preserve"> </w:t>
      </w:r>
      <w:proofErr w:type="spellStart"/>
      <w:r w:rsidRPr="00AC796E">
        <w:t>dari</w:t>
      </w:r>
      <w:proofErr w:type="spellEnd"/>
      <w:r w:rsidRPr="00AC796E">
        <w:t xml:space="preserve"> Program </w:t>
      </w:r>
      <w:proofErr w:type="spellStart"/>
      <w:r w:rsidRPr="00AC796E">
        <w:t>Studi</w:t>
      </w:r>
      <w:proofErr w:type="spellEnd"/>
      <w:r w:rsidRPr="00AC796E">
        <w:t xml:space="preserve"> pada program </w:t>
      </w:r>
      <w:proofErr w:type="spellStart"/>
      <w:r w:rsidRPr="00AC796E">
        <w:t>Sarjana</w:t>
      </w:r>
      <w:proofErr w:type="spellEnd"/>
      <w:r w:rsidRPr="00AC796E">
        <w:t>/</w:t>
      </w:r>
      <w:r w:rsidR="001E3137" w:rsidRPr="00AC796E">
        <w:t xml:space="preserve"> </w:t>
      </w:r>
      <w:proofErr w:type="spellStart"/>
      <w:r w:rsidRPr="00AC796E">
        <w:t>Sarjana</w:t>
      </w:r>
      <w:proofErr w:type="spellEnd"/>
      <w:r w:rsidRPr="00AC796E">
        <w:t xml:space="preserve"> </w:t>
      </w:r>
      <w:proofErr w:type="spellStart"/>
      <w:r w:rsidRPr="00AC796E">
        <w:t>Terapan</w:t>
      </w:r>
      <w:proofErr w:type="spellEnd"/>
      <w:r w:rsidRPr="00AC796E">
        <w:t xml:space="preserve">/Magister/Magister </w:t>
      </w:r>
      <w:proofErr w:type="spellStart"/>
      <w:r w:rsidRPr="00AC796E">
        <w:t>Terapan</w:t>
      </w:r>
      <w:proofErr w:type="spellEnd"/>
      <w:r w:rsidRPr="00AC796E">
        <w:t>/</w:t>
      </w:r>
      <w:proofErr w:type="spellStart"/>
      <w:r w:rsidRPr="00AC796E">
        <w:t>Doktor</w:t>
      </w:r>
      <w:proofErr w:type="spellEnd"/>
      <w:r w:rsidRPr="00AC796E">
        <w:t>/</w:t>
      </w:r>
      <w:proofErr w:type="spellStart"/>
      <w:r w:rsidRPr="00AC796E">
        <w:t>Doktor</w:t>
      </w:r>
      <w:proofErr w:type="spellEnd"/>
      <w:r w:rsidRPr="00AC796E">
        <w:t xml:space="preserve"> </w:t>
      </w:r>
      <w:proofErr w:type="spellStart"/>
      <w:r w:rsidRPr="00AC796E">
        <w:t>Terapan</w:t>
      </w:r>
      <w:proofErr w:type="spellEnd"/>
      <w:r w:rsidRPr="00AC796E">
        <w:t>.</w:t>
      </w:r>
    </w:p>
    <w:p w14:paraId="6FAB9ED3" w14:textId="77777777" w:rsidR="005B59EF" w:rsidRPr="009F30E2" w:rsidRDefault="005B59EF" w:rsidP="009F30E2">
      <w:pPr>
        <w:pStyle w:val="BodyText"/>
      </w:pPr>
      <w:proofErr w:type="spellStart"/>
      <w:r w:rsidRPr="009F30E2">
        <w:t>Tuliskan</w:t>
      </w:r>
      <w:proofErr w:type="spellEnd"/>
      <w:r w:rsidRPr="009F30E2">
        <w:t xml:space="preserve"> </w:t>
      </w:r>
      <w:proofErr w:type="spellStart"/>
      <w:r w:rsidRPr="009F30E2">
        <w:t>jumlah</w:t>
      </w:r>
      <w:proofErr w:type="spellEnd"/>
      <w:r w:rsidRPr="009F30E2">
        <w:t xml:space="preserve"> </w:t>
      </w:r>
      <w:proofErr w:type="spellStart"/>
      <w:r w:rsidRPr="009F30E2">
        <w:t>mahasiswa</w:t>
      </w:r>
      <w:proofErr w:type="spellEnd"/>
      <w:r w:rsidRPr="009F30E2">
        <w:t xml:space="preserve"> </w:t>
      </w:r>
      <w:proofErr w:type="spellStart"/>
      <w:r w:rsidRPr="009F30E2">
        <w:t>asing</w:t>
      </w:r>
      <w:proofErr w:type="spellEnd"/>
      <w:r w:rsidRPr="009F30E2">
        <w:t xml:space="preserve"> yang </w:t>
      </w:r>
      <w:proofErr w:type="spellStart"/>
      <w:r w:rsidRPr="009F30E2">
        <w:t>terdaftar</w:t>
      </w:r>
      <w:proofErr w:type="spellEnd"/>
      <w:r w:rsidRPr="009F30E2">
        <w:t xml:space="preserve"> di </w:t>
      </w:r>
      <w:proofErr w:type="spellStart"/>
      <w:r w:rsidRPr="009F30E2">
        <w:t>seluruh</w:t>
      </w:r>
      <w:proofErr w:type="spellEnd"/>
      <w:r w:rsidRPr="009F30E2">
        <w:t xml:space="preserve"> program </w:t>
      </w:r>
      <w:proofErr w:type="spellStart"/>
      <w:r w:rsidRPr="009F30E2">
        <w:t>studi</w:t>
      </w:r>
      <w:proofErr w:type="spellEnd"/>
      <w:r w:rsidRPr="009F30E2">
        <w:t xml:space="preserve"> pada UPPS </w:t>
      </w:r>
      <w:proofErr w:type="spellStart"/>
      <w:r w:rsidRPr="009F30E2">
        <w:t>dalam</w:t>
      </w:r>
      <w:proofErr w:type="spellEnd"/>
      <w:r w:rsidRPr="009F30E2">
        <w:t xml:space="preserve"> 3 </w:t>
      </w:r>
      <w:proofErr w:type="spellStart"/>
      <w:r w:rsidRPr="009F30E2">
        <w:t>tahun</w:t>
      </w:r>
      <w:proofErr w:type="spellEnd"/>
      <w:r w:rsidRPr="009F30E2">
        <w:t xml:space="preserve"> </w:t>
      </w:r>
      <w:proofErr w:type="spellStart"/>
      <w:r w:rsidRPr="009F30E2">
        <w:t>terakhir</w:t>
      </w:r>
      <w:proofErr w:type="spellEnd"/>
      <w:r w:rsidRPr="009F30E2">
        <w:t xml:space="preserve"> </w:t>
      </w:r>
      <w:proofErr w:type="spellStart"/>
      <w:r w:rsidRPr="009F30E2">
        <w:t>dengan</w:t>
      </w:r>
      <w:proofErr w:type="spellEnd"/>
      <w:r w:rsidRPr="009F30E2">
        <w:t xml:space="preserve"> </w:t>
      </w:r>
      <w:proofErr w:type="spellStart"/>
      <w:r w:rsidRPr="009F30E2">
        <w:t>mengikuti</w:t>
      </w:r>
      <w:proofErr w:type="spellEnd"/>
      <w:r w:rsidRPr="009F30E2">
        <w:t xml:space="preserve"> format </w:t>
      </w:r>
      <w:proofErr w:type="spellStart"/>
      <w:r w:rsidRPr="009F30E2">
        <w:t>Tabel</w:t>
      </w:r>
      <w:proofErr w:type="spellEnd"/>
      <w:r w:rsidRPr="009F30E2">
        <w:t xml:space="preserve"> 2.b </w:t>
      </w:r>
      <w:proofErr w:type="spellStart"/>
      <w:r w:rsidRPr="009F30E2">
        <w:t>berikut</w:t>
      </w:r>
      <w:proofErr w:type="spellEnd"/>
      <w:r w:rsidRPr="009F30E2">
        <w:t xml:space="preserve"> </w:t>
      </w:r>
      <w:proofErr w:type="spellStart"/>
      <w:r w:rsidRPr="009F30E2">
        <w:t>ini</w:t>
      </w:r>
      <w:proofErr w:type="spellEnd"/>
      <w:r w:rsidRPr="009F30E2">
        <w:t>.</w:t>
      </w:r>
    </w:p>
    <w:p w14:paraId="25F8ED54" w14:textId="77777777" w:rsidR="005B59EF" w:rsidRPr="009F30E2" w:rsidRDefault="005B59EF" w:rsidP="009F30E2">
      <w:pPr>
        <w:pStyle w:val="BodyText"/>
      </w:pPr>
      <w:proofErr w:type="spellStart"/>
      <w:r w:rsidRPr="009F30E2">
        <w:t>Tabel</w:t>
      </w:r>
      <w:proofErr w:type="spellEnd"/>
      <w:r w:rsidRPr="009F30E2">
        <w:t xml:space="preserve"> 2.b </w:t>
      </w:r>
      <w:proofErr w:type="spellStart"/>
      <w:r w:rsidRPr="009F30E2">
        <w:t>Mahasiswa</w:t>
      </w:r>
      <w:proofErr w:type="spellEnd"/>
      <w:r w:rsidRPr="009F30E2">
        <w:t xml:space="preserve"> </w:t>
      </w:r>
      <w:proofErr w:type="spellStart"/>
      <w:r w:rsidRPr="009F30E2">
        <w:t>Asing</w:t>
      </w:r>
      <w:proofErr w:type="spellEnd"/>
      <w:r w:rsidRPr="009F30E2">
        <w:t xml:space="preserve"> (Foreign Student)</w:t>
      </w:r>
    </w:p>
    <w:tbl>
      <w:tblPr>
        <w:tblW w:w="0" w:type="auto"/>
        <w:tblInd w:w="577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95"/>
        <w:gridCol w:w="1277"/>
        <w:gridCol w:w="761"/>
        <w:gridCol w:w="763"/>
        <w:gridCol w:w="745"/>
        <w:gridCol w:w="784"/>
        <w:gridCol w:w="764"/>
        <w:gridCol w:w="720"/>
        <w:gridCol w:w="807"/>
        <w:gridCol w:w="763"/>
        <w:gridCol w:w="763"/>
      </w:tblGrid>
      <w:tr w:rsidR="005B59EF" w:rsidRPr="00D85C48" w14:paraId="0FD0040B" w14:textId="77777777" w:rsidTr="001E3137">
        <w:trPr>
          <w:trHeight w:hRule="exact" w:val="804"/>
        </w:trPr>
        <w:tc>
          <w:tcPr>
            <w:tcW w:w="595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59B57FEA" w14:textId="77777777" w:rsidR="005B59EF" w:rsidRPr="00D85C48" w:rsidRDefault="005B59EF" w:rsidP="001E3137">
            <w:pPr>
              <w:pStyle w:val="TableHead"/>
              <w:rPr>
                <w:rFonts w:ascii="Times New Roman" w:hAnsi="Times New Roman"/>
              </w:rPr>
            </w:pPr>
            <w:r w:rsidRPr="00D85C48">
              <w:t>No.</w:t>
            </w:r>
          </w:p>
        </w:tc>
        <w:tc>
          <w:tcPr>
            <w:tcW w:w="1277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22F90A07" w14:textId="77777777" w:rsidR="005B59EF" w:rsidRPr="00D85C48" w:rsidRDefault="005B59EF" w:rsidP="001E3137">
            <w:pPr>
              <w:pStyle w:val="TableHead"/>
              <w:rPr>
                <w:rFonts w:ascii="Times New Roman" w:hAnsi="Times New Roman"/>
              </w:rPr>
            </w:pPr>
            <w:r w:rsidRPr="009F3DB8">
              <w:t xml:space="preserve">Program </w:t>
            </w:r>
            <w:proofErr w:type="spellStart"/>
            <w:r w:rsidRPr="00D85C48">
              <w:t>Studi</w:t>
            </w:r>
            <w:proofErr w:type="spellEnd"/>
          </w:p>
        </w:tc>
        <w:tc>
          <w:tcPr>
            <w:tcW w:w="226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47027619" w14:textId="77777777" w:rsidR="005B59EF" w:rsidRPr="00D85C48" w:rsidRDefault="005B59EF" w:rsidP="001E3137">
            <w:pPr>
              <w:pStyle w:val="TableHead"/>
              <w:rPr>
                <w:rFonts w:ascii="Times New Roman" w:hAnsi="Times New Roman"/>
              </w:rPr>
            </w:pPr>
            <w:proofErr w:type="spellStart"/>
            <w:r w:rsidRPr="00D85C48">
              <w:t>Jumlah</w:t>
            </w:r>
            <w:proofErr w:type="spellEnd"/>
            <w:r w:rsidRPr="00D85C48">
              <w:t xml:space="preserve"> </w:t>
            </w:r>
            <w:proofErr w:type="spellStart"/>
            <w:r w:rsidRPr="00D85C48">
              <w:t>Mahasiswa</w:t>
            </w:r>
            <w:proofErr w:type="spellEnd"/>
            <w:r w:rsidRPr="00D85C48">
              <w:t xml:space="preserve"> </w:t>
            </w:r>
            <w:proofErr w:type="spellStart"/>
            <w:r w:rsidRPr="00D85C48">
              <w:t>Aktif</w:t>
            </w:r>
            <w:proofErr w:type="spellEnd"/>
          </w:p>
        </w:tc>
        <w:tc>
          <w:tcPr>
            <w:tcW w:w="226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447988D4" w14:textId="77777777" w:rsidR="005B59EF" w:rsidRPr="00D85C48" w:rsidRDefault="005B59EF" w:rsidP="001E3137">
            <w:pPr>
              <w:pStyle w:val="TableHead"/>
              <w:rPr>
                <w:rFonts w:ascii="Times New Roman" w:hAnsi="Times New Roman"/>
              </w:rPr>
            </w:pPr>
            <w:proofErr w:type="spellStart"/>
            <w:r w:rsidRPr="00D85C48">
              <w:t>Jumlah</w:t>
            </w:r>
            <w:proofErr w:type="spellEnd"/>
            <w:r w:rsidRPr="00D85C48">
              <w:t xml:space="preserve"> </w:t>
            </w:r>
            <w:proofErr w:type="spellStart"/>
            <w:r w:rsidRPr="00D85C48">
              <w:t>Mahasiswa</w:t>
            </w:r>
            <w:proofErr w:type="spellEnd"/>
            <w:r w:rsidRPr="00D85C48">
              <w:t xml:space="preserve"> </w:t>
            </w:r>
            <w:proofErr w:type="spellStart"/>
            <w:r w:rsidRPr="00D85C48">
              <w:t>Asing</w:t>
            </w:r>
            <w:proofErr w:type="spellEnd"/>
            <w:r w:rsidRPr="00D85C48">
              <w:t xml:space="preserve"> </w:t>
            </w:r>
            <w:proofErr w:type="spellStart"/>
            <w:r w:rsidRPr="00D85C48">
              <w:t>Penuh</w:t>
            </w:r>
            <w:proofErr w:type="spellEnd"/>
            <w:r w:rsidRPr="009F3DB8">
              <w:t xml:space="preserve"> </w:t>
            </w:r>
            <w:r w:rsidRPr="00D85C48">
              <w:t>Waktu (</w:t>
            </w:r>
            <w:r w:rsidRPr="009F3DB8">
              <w:t>Full-time</w:t>
            </w:r>
            <w:r w:rsidRPr="00D85C48">
              <w:t>)</w:t>
            </w:r>
          </w:p>
        </w:tc>
        <w:tc>
          <w:tcPr>
            <w:tcW w:w="233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05830E80" w14:textId="77777777" w:rsidR="005B59EF" w:rsidRPr="00D85C48" w:rsidRDefault="005B59EF" w:rsidP="001E3137">
            <w:pPr>
              <w:pStyle w:val="TableHead"/>
              <w:rPr>
                <w:rFonts w:ascii="Times New Roman" w:hAnsi="Times New Roman"/>
              </w:rPr>
            </w:pPr>
            <w:proofErr w:type="spellStart"/>
            <w:r w:rsidRPr="00D85C48">
              <w:t>Jumlah</w:t>
            </w:r>
            <w:proofErr w:type="spellEnd"/>
            <w:r w:rsidRPr="00D85C48">
              <w:t xml:space="preserve"> </w:t>
            </w:r>
            <w:proofErr w:type="spellStart"/>
            <w:r w:rsidRPr="00D85C48">
              <w:t>Mahasiswa</w:t>
            </w:r>
            <w:proofErr w:type="spellEnd"/>
            <w:r w:rsidRPr="00D85C48">
              <w:t xml:space="preserve"> </w:t>
            </w:r>
            <w:proofErr w:type="spellStart"/>
            <w:r w:rsidRPr="00D85C48">
              <w:t>Asing</w:t>
            </w:r>
            <w:proofErr w:type="spellEnd"/>
            <w:r w:rsidRPr="00D85C48">
              <w:t xml:space="preserve"> </w:t>
            </w:r>
            <w:proofErr w:type="spellStart"/>
            <w:r w:rsidRPr="00D85C48">
              <w:t>Paruh</w:t>
            </w:r>
            <w:proofErr w:type="spellEnd"/>
            <w:r w:rsidRPr="00D85C48">
              <w:t xml:space="preserve"> Waktu (</w:t>
            </w:r>
            <w:r w:rsidRPr="009F3DB8">
              <w:t>Part-time</w:t>
            </w:r>
            <w:r w:rsidRPr="00D85C48">
              <w:t>)</w:t>
            </w:r>
          </w:p>
        </w:tc>
      </w:tr>
      <w:tr w:rsidR="005B59EF" w:rsidRPr="00D85C48" w14:paraId="72EF05EA" w14:textId="77777777" w:rsidTr="001E3137">
        <w:trPr>
          <w:trHeight w:hRule="exact" w:val="257"/>
        </w:trPr>
        <w:tc>
          <w:tcPr>
            <w:tcW w:w="595" w:type="dxa"/>
            <w:vMerge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3A37CEAC" w14:textId="77777777" w:rsidR="005B59EF" w:rsidRPr="00D85C48" w:rsidRDefault="005B59EF" w:rsidP="001E3137">
            <w:pPr>
              <w:pStyle w:val="TableHead"/>
              <w:rPr>
                <w:rFonts w:ascii="Times New Roman" w:hAnsi="Times New Roman"/>
              </w:rPr>
            </w:pPr>
          </w:p>
        </w:tc>
        <w:tc>
          <w:tcPr>
            <w:tcW w:w="1277" w:type="dxa"/>
            <w:vMerge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0A006A90" w14:textId="77777777" w:rsidR="005B59EF" w:rsidRPr="00D85C48" w:rsidRDefault="005B59EF" w:rsidP="001E3137">
            <w:pPr>
              <w:pStyle w:val="TableHead"/>
              <w:rPr>
                <w:rFonts w:ascii="Times New Roman" w:hAnsi="Times New Roman"/>
              </w:rPr>
            </w:pPr>
          </w:p>
        </w:tc>
        <w:tc>
          <w:tcPr>
            <w:tcW w:w="761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4D04D421" w14:textId="77777777" w:rsidR="005B59EF" w:rsidRPr="00D85C48" w:rsidRDefault="005B59EF" w:rsidP="001E3137">
            <w:pPr>
              <w:pStyle w:val="TableHead"/>
              <w:rPr>
                <w:rFonts w:ascii="Times New Roman" w:hAnsi="Times New Roman"/>
              </w:rPr>
            </w:pPr>
            <w:r w:rsidRPr="00D85C48">
              <w:rPr>
                <w:szCs w:val="18"/>
              </w:rPr>
              <w:t>TS-2</w:t>
            </w:r>
          </w:p>
        </w:tc>
        <w:tc>
          <w:tcPr>
            <w:tcW w:w="763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4D4ACA35" w14:textId="77777777" w:rsidR="005B59EF" w:rsidRPr="00D85C48" w:rsidRDefault="005B59EF" w:rsidP="001E3137">
            <w:pPr>
              <w:pStyle w:val="TableHead"/>
              <w:rPr>
                <w:rFonts w:ascii="Times New Roman" w:hAnsi="Times New Roman"/>
              </w:rPr>
            </w:pPr>
            <w:r w:rsidRPr="00D85C48">
              <w:rPr>
                <w:szCs w:val="18"/>
              </w:rPr>
              <w:t>TS-1</w:t>
            </w:r>
          </w:p>
        </w:tc>
        <w:tc>
          <w:tcPr>
            <w:tcW w:w="745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493C3363" w14:textId="77777777" w:rsidR="005B59EF" w:rsidRPr="00D85C48" w:rsidRDefault="005B59EF" w:rsidP="001E3137">
            <w:pPr>
              <w:pStyle w:val="TableHead"/>
              <w:rPr>
                <w:rFonts w:ascii="Times New Roman" w:hAnsi="Times New Roman"/>
              </w:rPr>
            </w:pPr>
            <w:r w:rsidRPr="00D85C48">
              <w:rPr>
                <w:szCs w:val="18"/>
              </w:rPr>
              <w:t>TS</w:t>
            </w:r>
          </w:p>
        </w:tc>
        <w:tc>
          <w:tcPr>
            <w:tcW w:w="784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258C3887" w14:textId="77777777" w:rsidR="005B59EF" w:rsidRPr="00D85C48" w:rsidRDefault="005B59EF" w:rsidP="001E3137">
            <w:pPr>
              <w:pStyle w:val="TableHead"/>
              <w:rPr>
                <w:rFonts w:ascii="Times New Roman" w:hAnsi="Times New Roman"/>
              </w:rPr>
            </w:pPr>
            <w:r w:rsidRPr="00D85C48">
              <w:rPr>
                <w:szCs w:val="18"/>
              </w:rPr>
              <w:t>TS-2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0F616B89" w14:textId="77777777" w:rsidR="005B59EF" w:rsidRPr="00D85C48" w:rsidRDefault="005B59EF" w:rsidP="001E3137">
            <w:pPr>
              <w:pStyle w:val="TableHead"/>
              <w:rPr>
                <w:rFonts w:ascii="Times New Roman" w:hAnsi="Times New Roman"/>
              </w:rPr>
            </w:pPr>
            <w:r w:rsidRPr="00D85C48">
              <w:rPr>
                <w:szCs w:val="18"/>
              </w:rPr>
              <w:t>TS-1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27672E1A" w14:textId="77777777" w:rsidR="005B59EF" w:rsidRPr="00D85C48" w:rsidRDefault="005B59EF" w:rsidP="001E3137">
            <w:pPr>
              <w:pStyle w:val="TableHead"/>
              <w:rPr>
                <w:rFonts w:ascii="Times New Roman" w:hAnsi="Times New Roman"/>
              </w:rPr>
            </w:pPr>
            <w:r w:rsidRPr="00D85C48">
              <w:rPr>
                <w:szCs w:val="18"/>
              </w:rPr>
              <w:t>TS</w:t>
            </w:r>
          </w:p>
        </w:tc>
        <w:tc>
          <w:tcPr>
            <w:tcW w:w="807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3C60724A" w14:textId="77777777" w:rsidR="005B59EF" w:rsidRPr="00D85C48" w:rsidRDefault="005B59EF" w:rsidP="001E3137">
            <w:pPr>
              <w:pStyle w:val="TableHead"/>
              <w:rPr>
                <w:rFonts w:ascii="Times New Roman" w:hAnsi="Times New Roman"/>
              </w:rPr>
            </w:pPr>
            <w:r w:rsidRPr="00D85C48">
              <w:rPr>
                <w:szCs w:val="18"/>
              </w:rPr>
              <w:t>TS-2</w:t>
            </w:r>
          </w:p>
        </w:tc>
        <w:tc>
          <w:tcPr>
            <w:tcW w:w="763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5B0D485D" w14:textId="77777777" w:rsidR="005B59EF" w:rsidRPr="00D85C48" w:rsidRDefault="005B59EF" w:rsidP="001E3137">
            <w:pPr>
              <w:pStyle w:val="TableHead"/>
              <w:rPr>
                <w:rFonts w:ascii="Times New Roman" w:hAnsi="Times New Roman"/>
              </w:rPr>
            </w:pPr>
            <w:r w:rsidRPr="00D85C48">
              <w:rPr>
                <w:szCs w:val="18"/>
              </w:rPr>
              <w:t>TS-1</w:t>
            </w:r>
          </w:p>
        </w:tc>
        <w:tc>
          <w:tcPr>
            <w:tcW w:w="763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279DFC91" w14:textId="77777777" w:rsidR="005B59EF" w:rsidRPr="00D85C48" w:rsidRDefault="005B59EF" w:rsidP="001E3137">
            <w:pPr>
              <w:pStyle w:val="TableHead"/>
              <w:rPr>
                <w:rFonts w:ascii="Times New Roman" w:hAnsi="Times New Roman"/>
              </w:rPr>
            </w:pPr>
            <w:r w:rsidRPr="00D85C48">
              <w:rPr>
                <w:szCs w:val="18"/>
              </w:rPr>
              <w:t>TS</w:t>
            </w:r>
          </w:p>
        </w:tc>
      </w:tr>
      <w:tr w:rsidR="005B59EF" w:rsidRPr="00D85C48" w14:paraId="22ED6B37" w14:textId="77777777" w:rsidTr="001E3137">
        <w:trPr>
          <w:trHeight w:hRule="exact" w:val="233"/>
        </w:trPr>
        <w:tc>
          <w:tcPr>
            <w:tcW w:w="595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56C2C789" w14:textId="77777777" w:rsidR="005B59EF" w:rsidRPr="009F3DB8" w:rsidRDefault="005B59EF" w:rsidP="001E3137">
            <w:pPr>
              <w:pStyle w:val="TableHead"/>
            </w:pPr>
            <w:r w:rsidRPr="009F3DB8">
              <w:t>1</w:t>
            </w:r>
          </w:p>
        </w:tc>
        <w:tc>
          <w:tcPr>
            <w:tcW w:w="1277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096DB168" w14:textId="77777777" w:rsidR="005B59EF" w:rsidRPr="009F3DB8" w:rsidRDefault="005B59EF" w:rsidP="001E3137">
            <w:pPr>
              <w:pStyle w:val="TableHead"/>
            </w:pPr>
            <w:r w:rsidRPr="009F3DB8">
              <w:t>2</w:t>
            </w:r>
          </w:p>
        </w:tc>
        <w:tc>
          <w:tcPr>
            <w:tcW w:w="761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503BA611" w14:textId="77777777" w:rsidR="005B59EF" w:rsidRPr="009F3DB8" w:rsidRDefault="005B59EF" w:rsidP="001E3137">
            <w:pPr>
              <w:pStyle w:val="TableHead"/>
            </w:pPr>
            <w:r w:rsidRPr="009F3DB8">
              <w:t>3</w:t>
            </w:r>
          </w:p>
        </w:tc>
        <w:tc>
          <w:tcPr>
            <w:tcW w:w="763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1B5EB85D" w14:textId="77777777" w:rsidR="005B59EF" w:rsidRPr="009F3DB8" w:rsidRDefault="005B59EF" w:rsidP="001E3137">
            <w:pPr>
              <w:pStyle w:val="TableHead"/>
            </w:pPr>
            <w:r w:rsidRPr="009F3DB8">
              <w:t>4</w:t>
            </w:r>
          </w:p>
        </w:tc>
        <w:tc>
          <w:tcPr>
            <w:tcW w:w="745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1BD387A0" w14:textId="77777777" w:rsidR="005B59EF" w:rsidRPr="009F3DB8" w:rsidRDefault="005B59EF" w:rsidP="001E3137">
            <w:pPr>
              <w:pStyle w:val="TableHead"/>
            </w:pPr>
            <w:r w:rsidRPr="009F3DB8">
              <w:t>5</w:t>
            </w:r>
          </w:p>
        </w:tc>
        <w:tc>
          <w:tcPr>
            <w:tcW w:w="784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1D06D5AD" w14:textId="77777777" w:rsidR="005B59EF" w:rsidRPr="009F3DB8" w:rsidRDefault="005B59EF" w:rsidP="001E3137">
            <w:pPr>
              <w:pStyle w:val="TableHead"/>
            </w:pPr>
            <w:r w:rsidRPr="009F3DB8">
              <w:t>6</w:t>
            </w:r>
          </w:p>
        </w:tc>
        <w:tc>
          <w:tcPr>
            <w:tcW w:w="764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2A400B71" w14:textId="77777777" w:rsidR="005B59EF" w:rsidRPr="009F3DB8" w:rsidRDefault="005B59EF" w:rsidP="001E3137">
            <w:pPr>
              <w:pStyle w:val="TableHead"/>
            </w:pPr>
            <w:r w:rsidRPr="009F3DB8">
              <w:t>7</w:t>
            </w:r>
          </w:p>
        </w:tc>
        <w:tc>
          <w:tcPr>
            <w:tcW w:w="720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7603AD5D" w14:textId="77777777" w:rsidR="005B59EF" w:rsidRPr="009F3DB8" w:rsidRDefault="005B59EF" w:rsidP="001E3137">
            <w:pPr>
              <w:pStyle w:val="TableHead"/>
            </w:pPr>
            <w:r w:rsidRPr="009F3DB8">
              <w:t>8</w:t>
            </w:r>
          </w:p>
        </w:tc>
        <w:tc>
          <w:tcPr>
            <w:tcW w:w="807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061EB549" w14:textId="77777777" w:rsidR="005B59EF" w:rsidRPr="009F3DB8" w:rsidRDefault="005B59EF" w:rsidP="001E3137">
            <w:pPr>
              <w:pStyle w:val="TableHead"/>
            </w:pPr>
            <w:r w:rsidRPr="009F3DB8">
              <w:t>9</w:t>
            </w:r>
          </w:p>
        </w:tc>
        <w:tc>
          <w:tcPr>
            <w:tcW w:w="763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631D6598" w14:textId="77777777" w:rsidR="005B59EF" w:rsidRPr="009F3DB8" w:rsidRDefault="005B59EF" w:rsidP="001E3137">
            <w:pPr>
              <w:pStyle w:val="TableHead"/>
            </w:pPr>
            <w:r w:rsidRPr="009F3DB8">
              <w:t>10</w:t>
            </w:r>
          </w:p>
        </w:tc>
        <w:tc>
          <w:tcPr>
            <w:tcW w:w="763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79CF5B45" w14:textId="77777777" w:rsidR="005B59EF" w:rsidRPr="009F3DB8" w:rsidRDefault="005B59EF" w:rsidP="001E3137">
            <w:pPr>
              <w:pStyle w:val="TableHead"/>
            </w:pPr>
            <w:r w:rsidRPr="009F3DB8">
              <w:t>11</w:t>
            </w:r>
          </w:p>
        </w:tc>
      </w:tr>
      <w:tr w:rsidR="005B59EF" w:rsidRPr="002F0088" w14:paraId="6F489FAE" w14:textId="77777777" w:rsidTr="002F0088">
        <w:trPr>
          <w:trHeight w:hRule="exact" w:val="274"/>
        </w:trPr>
        <w:tc>
          <w:tcPr>
            <w:tcW w:w="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936EE48" w14:textId="77777777" w:rsidR="005B59EF" w:rsidRPr="002F0088" w:rsidRDefault="005B59EF" w:rsidP="002F0088">
            <w:pPr>
              <w:pStyle w:val="TableContentCenter"/>
            </w:pPr>
            <w:r w:rsidRPr="002F0088">
              <w:t>1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B5FF6B5" w14:textId="77777777" w:rsidR="005B59EF" w:rsidRPr="002F0088" w:rsidRDefault="005B59EF" w:rsidP="002F0088">
            <w:pPr>
              <w:pStyle w:val="TableContent"/>
            </w:pPr>
          </w:p>
        </w:tc>
        <w:tc>
          <w:tcPr>
            <w:tcW w:w="7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B883A38" w14:textId="77777777" w:rsidR="005B59EF" w:rsidRPr="002F0088" w:rsidRDefault="005B59EF" w:rsidP="002F0088">
            <w:pPr>
              <w:pStyle w:val="TableContent"/>
            </w:pPr>
          </w:p>
        </w:tc>
        <w:tc>
          <w:tcPr>
            <w:tcW w:w="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42E6696" w14:textId="77777777" w:rsidR="005B59EF" w:rsidRPr="002F0088" w:rsidRDefault="005B59EF" w:rsidP="002F0088">
            <w:pPr>
              <w:pStyle w:val="TableContent"/>
            </w:pPr>
          </w:p>
        </w:tc>
        <w:tc>
          <w:tcPr>
            <w:tcW w:w="7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3226614" w14:textId="77777777" w:rsidR="005B59EF" w:rsidRPr="002F0088" w:rsidRDefault="005B59EF" w:rsidP="002F0088">
            <w:pPr>
              <w:pStyle w:val="TableContent"/>
            </w:pPr>
          </w:p>
        </w:tc>
        <w:tc>
          <w:tcPr>
            <w:tcW w:w="7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9B2E216" w14:textId="77777777" w:rsidR="005B59EF" w:rsidRPr="002F0088" w:rsidRDefault="005B59EF" w:rsidP="002F0088">
            <w:pPr>
              <w:pStyle w:val="TableContent"/>
            </w:pP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E983124" w14:textId="77777777" w:rsidR="005B59EF" w:rsidRPr="002F0088" w:rsidRDefault="005B59EF" w:rsidP="002F0088">
            <w:pPr>
              <w:pStyle w:val="TableContent"/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FA23966" w14:textId="77777777" w:rsidR="005B59EF" w:rsidRPr="002F0088" w:rsidRDefault="005B59EF" w:rsidP="002F0088">
            <w:pPr>
              <w:pStyle w:val="TableContent"/>
            </w:pPr>
          </w:p>
        </w:tc>
        <w:tc>
          <w:tcPr>
            <w:tcW w:w="8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D80D9B0" w14:textId="77777777" w:rsidR="005B59EF" w:rsidRPr="002F0088" w:rsidRDefault="005B59EF" w:rsidP="002F0088">
            <w:pPr>
              <w:pStyle w:val="TableContent"/>
            </w:pPr>
          </w:p>
        </w:tc>
        <w:tc>
          <w:tcPr>
            <w:tcW w:w="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32C3AC2" w14:textId="77777777" w:rsidR="005B59EF" w:rsidRPr="002F0088" w:rsidRDefault="005B59EF" w:rsidP="002F0088">
            <w:pPr>
              <w:pStyle w:val="TableContent"/>
            </w:pPr>
          </w:p>
        </w:tc>
        <w:tc>
          <w:tcPr>
            <w:tcW w:w="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2D70E33" w14:textId="77777777" w:rsidR="005B59EF" w:rsidRPr="002F0088" w:rsidRDefault="005B59EF" w:rsidP="002F0088">
            <w:pPr>
              <w:pStyle w:val="TableContent"/>
            </w:pPr>
          </w:p>
        </w:tc>
      </w:tr>
      <w:tr w:rsidR="005B59EF" w:rsidRPr="002F0088" w14:paraId="7E8D09EA" w14:textId="77777777" w:rsidTr="002F0088">
        <w:trPr>
          <w:trHeight w:hRule="exact" w:val="305"/>
        </w:trPr>
        <w:tc>
          <w:tcPr>
            <w:tcW w:w="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022B84B" w14:textId="77777777" w:rsidR="005B59EF" w:rsidRPr="002F0088" w:rsidRDefault="005B59EF" w:rsidP="002F0088">
            <w:pPr>
              <w:pStyle w:val="TableContentCenter"/>
            </w:pPr>
            <w:r w:rsidRPr="002F0088">
              <w:t>...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F04E63E" w14:textId="77777777" w:rsidR="005B59EF" w:rsidRPr="002F0088" w:rsidRDefault="005B59EF" w:rsidP="002F0088">
            <w:pPr>
              <w:pStyle w:val="TableContent"/>
            </w:pPr>
          </w:p>
        </w:tc>
        <w:tc>
          <w:tcPr>
            <w:tcW w:w="7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A01BFEC" w14:textId="77777777" w:rsidR="005B59EF" w:rsidRPr="002F0088" w:rsidRDefault="005B59EF" w:rsidP="002F0088">
            <w:pPr>
              <w:pStyle w:val="TableContent"/>
            </w:pPr>
          </w:p>
        </w:tc>
        <w:tc>
          <w:tcPr>
            <w:tcW w:w="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02CB40D" w14:textId="77777777" w:rsidR="005B59EF" w:rsidRPr="002F0088" w:rsidRDefault="005B59EF" w:rsidP="002F0088">
            <w:pPr>
              <w:pStyle w:val="TableContent"/>
            </w:pPr>
          </w:p>
        </w:tc>
        <w:tc>
          <w:tcPr>
            <w:tcW w:w="7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E041F1B" w14:textId="77777777" w:rsidR="005B59EF" w:rsidRPr="002F0088" w:rsidRDefault="005B59EF" w:rsidP="002F0088">
            <w:pPr>
              <w:pStyle w:val="TableContent"/>
            </w:pPr>
          </w:p>
        </w:tc>
        <w:tc>
          <w:tcPr>
            <w:tcW w:w="7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F2A141F" w14:textId="77777777" w:rsidR="005B59EF" w:rsidRPr="002F0088" w:rsidRDefault="005B59EF" w:rsidP="002F0088">
            <w:pPr>
              <w:pStyle w:val="TableContent"/>
            </w:pP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C529D6A" w14:textId="77777777" w:rsidR="005B59EF" w:rsidRPr="002F0088" w:rsidRDefault="005B59EF" w:rsidP="002F0088">
            <w:pPr>
              <w:pStyle w:val="TableContent"/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86DAF2A" w14:textId="77777777" w:rsidR="005B59EF" w:rsidRPr="002F0088" w:rsidRDefault="005B59EF" w:rsidP="002F0088">
            <w:pPr>
              <w:pStyle w:val="TableContent"/>
            </w:pPr>
          </w:p>
        </w:tc>
        <w:tc>
          <w:tcPr>
            <w:tcW w:w="8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2E5DF49" w14:textId="77777777" w:rsidR="005B59EF" w:rsidRPr="002F0088" w:rsidRDefault="005B59EF" w:rsidP="002F0088">
            <w:pPr>
              <w:pStyle w:val="TableContent"/>
            </w:pPr>
          </w:p>
        </w:tc>
        <w:tc>
          <w:tcPr>
            <w:tcW w:w="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7B3C544" w14:textId="77777777" w:rsidR="005B59EF" w:rsidRPr="002F0088" w:rsidRDefault="005B59EF" w:rsidP="002F0088">
            <w:pPr>
              <w:pStyle w:val="TableContent"/>
            </w:pPr>
          </w:p>
        </w:tc>
        <w:tc>
          <w:tcPr>
            <w:tcW w:w="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6A3A20F" w14:textId="77777777" w:rsidR="005B59EF" w:rsidRPr="002F0088" w:rsidRDefault="005B59EF" w:rsidP="002F0088">
            <w:pPr>
              <w:pStyle w:val="TableContent"/>
            </w:pPr>
          </w:p>
        </w:tc>
      </w:tr>
      <w:tr w:rsidR="005B59EF" w:rsidRPr="002F0088" w14:paraId="6E9879CE" w14:textId="77777777" w:rsidTr="002F0088">
        <w:trPr>
          <w:trHeight w:hRule="exact" w:val="305"/>
        </w:trPr>
        <w:tc>
          <w:tcPr>
            <w:tcW w:w="18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3C24894" w14:textId="77777777" w:rsidR="005B59EF" w:rsidRPr="002F0088" w:rsidRDefault="005B59EF" w:rsidP="00F57277">
            <w:pPr>
              <w:pStyle w:val="TableHead"/>
            </w:pPr>
            <w:proofErr w:type="spellStart"/>
            <w:r w:rsidRPr="002F0088">
              <w:t>Jumlah</w:t>
            </w:r>
            <w:proofErr w:type="spellEnd"/>
          </w:p>
        </w:tc>
        <w:tc>
          <w:tcPr>
            <w:tcW w:w="7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F66FEE7" w14:textId="77777777" w:rsidR="005B59EF" w:rsidRPr="002F0088" w:rsidRDefault="005B59EF" w:rsidP="00F57277">
            <w:pPr>
              <w:pStyle w:val="TableHead"/>
            </w:pPr>
          </w:p>
        </w:tc>
        <w:tc>
          <w:tcPr>
            <w:tcW w:w="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D4DB30B" w14:textId="77777777" w:rsidR="005B59EF" w:rsidRPr="002F0088" w:rsidRDefault="005B59EF" w:rsidP="00F57277">
            <w:pPr>
              <w:pStyle w:val="TableHead"/>
            </w:pPr>
          </w:p>
        </w:tc>
        <w:tc>
          <w:tcPr>
            <w:tcW w:w="7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8DA7FA4" w14:textId="77777777" w:rsidR="005B59EF" w:rsidRPr="002F0088" w:rsidRDefault="005B59EF" w:rsidP="00F57277">
            <w:pPr>
              <w:pStyle w:val="TableHead"/>
            </w:pPr>
          </w:p>
        </w:tc>
        <w:tc>
          <w:tcPr>
            <w:tcW w:w="7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15F9DD5" w14:textId="77777777" w:rsidR="005B59EF" w:rsidRPr="002F0088" w:rsidRDefault="005B59EF" w:rsidP="00F57277">
            <w:pPr>
              <w:pStyle w:val="TableHead"/>
            </w:pP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C36B364" w14:textId="77777777" w:rsidR="005B59EF" w:rsidRPr="002F0088" w:rsidRDefault="005B59EF" w:rsidP="00F57277">
            <w:pPr>
              <w:pStyle w:val="TableHead"/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98CFA51" w14:textId="77777777" w:rsidR="005B59EF" w:rsidRPr="002F0088" w:rsidRDefault="005B59EF" w:rsidP="00F57277">
            <w:pPr>
              <w:pStyle w:val="TableHead"/>
            </w:pPr>
          </w:p>
        </w:tc>
        <w:tc>
          <w:tcPr>
            <w:tcW w:w="8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06BB9FD" w14:textId="77777777" w:rsidR="005B59EF" w:rsidRPr="002F0088" w:rsidRDefault="005B59EF" w:rsidP="00F57277">
            <w:pPr>
              <w:pStyle w:val="TableHead"/>
            </w:pPr>
          </w:p>
        </w:tc>
        <w:tc>
          <w:tcPr>
            <w:tcW w:w="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FCADA1B" w14:textId="77777777" w:rsidR="005B59EF" w:rsidRPr="002F0088" w:rsidRDefault="005B59EF" w:rsidP="00F57277">
            <w:pPr>
              <w:pStyle w:val="TableHead"/>
            </w:pPr>
          </w:p>
        </w:tc>
        <w:tc>
          <w:tcPr>
            <w:tcW w:w="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41E0451" w14:textId="77777777" w:rsidR="005B59EF" w:rsidRPr="002F0088" w:rsidRDefault="005B59EF" w:rsidP="00F57277">
            <w:pPr>
              <w:pStyle w:val="TableHead"/>
            </w:pPr>
          </w:p>
        </w:tc>
      </w:tr>
    </w:tbl>
    <w:p w14:paraId="6A85C0A1" w14:textId="77777777" w:rsidR="005B59EF" w:rsidRDefault="005B59EF" w:rsidP="002F0088">
      <w:pPr>
        <w:pStyle w:val="CommentText"/>
      </w:pPr>
      <w:proofErr w:type="spellStart"/>
      <w:r>
        <w:t>Keterangan</w:t>
      </w:r>
      <w:proofErr w:type="spellEnd"/>
      <w:r>
        <w:t>:</w:t>
      </w:r>
    </w:p>
    <w:p w14:paraId="283BD6CD" w14:textId="77777777" w:rsidR="005B59EF" w:rsidRDefault="001E3137" w:rsidP="002F0088">
      <w:pPr>
        <w:pStyle w:val="CommentText"/>
      </w:pPr>
      <w:r>
        <w:t xml:space="preserve"> </w:t>
      </w:r>
      <w:r>
        <w:tab/>
      </w:r>
      <w:proofErr w:type="spellStart"/>
      <w:r w:rsidR="005B59EF">
        <w:t>Mahasiswa</w:t>
      </w:r>
      <w:proofErr w:type="spellEnd"/>
      <w:r w:rsidR="005B59EF">
        <w:t xml:space="preserve"> </w:t>
      </w:r>
      <w:proofErr w:type="spellStart"/>
      <w:r w:rsidR="005B59EF">
        <w:t>asing</w:t>
      </w:r>
      <w:proofErr w:type="spellEnd"/>
      <w:r w:rsidR="005B59EF">
        <w:t xml:space="preserve"> </w:t>
      </w:r>
      <w:proofErr w:type="spellStart"/>
      <w:r w:rsidR="005B59EF">
        <w:t>dapat</w:t>
      </w:r>
      <w:proofErr w:type="spellEnd"/>
      <w:r w:rsidR="005B59EF">
        <w:t xml:space="preserve"> </w:t>
      </w:r>
      <w:proofErr w:type="spellStart"/>
      <w:r w:rsidR="005B59EF">
        <w:t>terdaftar</w:t>
      </w:r>
      <w:proofErr w:type="spellEnd"/>
      <w:r w:rsidR="005B59EF">
        <w:t xml:space="preserve"> </w:t>
      </w:r>
      <w:proofErr w:type="spellStart"/>
      <w:r w:rsidR="005B59EF">
        <w:t>untuk</w:t>
      </w:r>
      <w:proofErr w:type="spellEnd"/>
      <w:r w:rsidR="005B59EF">
        <w:t xml:space="preserve"> </w:t>
      </w:r>
      <w:proofErr w:type="spellStart"/>
      <w:r w:rsidR="005B59EF">
        <w:t>mengikuti</w:t>
      </w:r>
      <w:proofErr w:type="spellEnd"/>
      <w:r w:rsidR="005B59EF">
        <w:t xml:space="preserve"> program </w:t>
      </w:r>
      <w:proofErr w:type="spellStart"/>
      <w:r w:rsidR="005B59EF">
        <w:t>pendidikan</w:t>
      </w:r>
      <w:proofErr w:type="spellEnd"/>
      <w:r w:rsidR="005B59EF">
        <w:t xml:space="preserve"> </w:t>
      </w:r>
      <w:proofErr w:type="spellStart"/>
      <w:r w:rsidR="005B59EF">
        <w:t>secara</w:t>
      </w:r>
      <w:proofErr w:type="spellEnd"/>
      <w:r w:rsidR="005B59EF">
        <w:t xml:space="preserve"> </w:t>
      </w:r>
      <w:proofErr w:type="spellStart"/>
      <w:r w:rsidR="005B59EF">
        <w:t>penuh</w:t>
      </w:r>
      <w:proofErr w:type="spellEnd"/>
      <w:r w:rsidR="005B59EF">
        <w:t xml:space="preserve"> </w:t>
      </w:r>
      <w:proofErr w:type="spellStart"/>
      <w:r w:rsidR="005B59EF">
        <w:t>waktu</w:t>
      </w:r>
      <w:proofErr w:type="spellEnd"/>
      <w:r w:rsidR="005B59EF">
        <w:t xml:space="preserve"> (</w:t>
      </w:r>
      <w:r w:rsidR="005B59EF" w:rsidRPr="009F3DB8">
        <w:t>full-time</w:t>
      </w:r>
      <w:r w:rsidR="005B59EF">
        <w:t xml:space="preserve">) </w:t>
      </w:r>
      <w:proofErr w:type="spellStart"/>
      <w:r w:rsidR="005B59EF">
        <w:t>atau</w:t>
      </w:r>
      <w:proofErr w:type="spellEnd"/>
      <w:r w:rsidR="005B59EF">
        <w:t xml:space="preserve"> </w:t>
      </w:r>
      <w:proofErr w:type="spellStart"/>
      <w:r w:rsidR="005B59EF">
        <w:t>paruh</w:t>
      </w:r>
      <w:proofErr w:type="spellEnd"/>
      <w:r w:rsidR="005B59EF">
        <w:t xml:space="preserve"> </w:t>
      </w:r>
      <w:proofErr w:type="spellStart"/>
      <w:r w:rsidR="005B59EF">
        <w:t>waktu</w:t>
      </w:r>
      <w:proofErr w:type="spellEnd"/>
      <w:r w:rsidR="005B59EF">
        <w:t xml:space="preserve"> (</w:t>
      </w:r>
      <w:r w:rsidR="005B59EF" w:rsidRPr="009F3DB8">
        <w:t>part-time</w:t>
      </w:r>
      <w:r w:rsidR="005B59EF">
        <w:t xml:space="preserve">). </w:t>
      </w:r>
      <w:proofErr w:type="spellStart"/>
      <w:r w:rsidR="005B59EF">
        <w:t>Mahasiswa</w:t>
      </w:r>
      <w:proofErr w:type="spellEnd"/>
      <w:r w:rsidR="005B59EF">
        <w:t xml:space="preserve"> </w:t>
      </w:r>
      <w:proofErr w:type="spellStart"/>
      <w:r w:rsidR="005B59EF">
        <w:t>asing</w:t>
      </w:r>
      <w:proofErr w:type="spellEnd"/>
      <w:r w:rsidR="005B59EF">
        <w:t xml:space="preserve"> </w:t>
      </w:r>
      <w:proofErr w:type="spellStart"/>
      <w:r w:rsidR="005B59EF">
        <w:t>paruh</w:t>
      </w:r>
      <w:proofErr w:type="spellEnd"/>
      <w:r w:rsidR="005B59EF">
        <w:t xml:space="preserve"> </w:t>
      </w:r>
      <w:proofErr w:type="spellStart"/>
      <w:r w:rsidR="005B59EF">
        <w:t>waktu</w:t>
      </w:r>
      <w:proofErr w:type="spellEnd"/>
      <w:r w:rsidR="005B59EF">
        <w:t xml:space="preserve"> </w:t>
      </w:r>
      <w:proofErr w:type="spellStart"/>
      <w:r w:rsidR="005B59EF">
        <w:t>adalah</w:t>
      </w:r>
      <w:proofErr w:type="spellEnd"/>
      <w:r w:rsidR="005B59EF">
        <w:t xml:space="preserve"> </w:t>
      </w:r>
      <w:proofErr w:type="spellStart"/>
      <w:r w:rsidR="005B59EF">
        <w:t>mahasiswa</w:t>
      </w:r>
      <w:proofErr w:type="spellEnd"/>
      <w:r w:rsidR="005B59EF">
        <w:t xml:space="preserve"> yang </w:t>
      </w:r>
      <w:proofErr w:type="spellStart"/>
      <w:r w:rsidR="005B59EF">
        <w:t>terdaftar</w:t>
      </w:r>
      <w:proofErr w:type="spellEnd"/>
      <w:r w:rsidR="005B59EF">
        <w:t xml:space="preserve"> di Program </w:t>
      </w:r>
      <w:proofErr w:type="spellStart"/>
      <w:r w:rsidR="005B59EF">
        <w:t>Studi</w:t>
      </w:r>
      <w:proofErr w:type="spellEnd"/>
      <w:r w:rsidR="005B59EF">
        <w:t xml:space="preserve"> </w:t>
      </w:r>
      <w:proofErr w:type="spellStart"/>
      <w:r w:rsidR="005B59EF">
        <w:t>untuk</w:t>
      </w:r>
      <w:proofErr w:type="spellEnd"/>
      <w:r w:rsidR="005B59EF">
        <w:t xml:space="preserve"> </w:t>
      </w:r>
      <w:proofErr w:type="spellStart"/>
      <w:r w:rsidR="005B59EF">
        <w:t>mengikuti</w:t>
      </w:r>
      <w:proofErr w:type="spellEnd"/>
      <w:r w:rsidR="005B59EF">
        <w:t xml:space="preserve"> </w:t>
      </w:r>
      <w:proofErr w:type="spellStart"/>
      <w:r w:rsidR="005B59EF">
        <w:t>kegiatan</w:t>
      </w:r>
      <w:proofErr w:type="spellEnd"/>
      <w:r w:rsidR="005B59EF">
        <w:t xml:space="preserve"> </w:t>
      </w:r>
      <w:proofErr w:type="spellStart"/>
      <w:r w:rsidR="005B59EF">
        <w:t>pertukaran</w:t>
      </w:r>
      <w:proofErr w:type="spellEnd"/>
      <w:r w:rsidR="005B59EF">
        <w:t xml:space="preserve"> </w:t>
      </w:r>
      <w:proofErr w:type="spellStart"/>
      <w:r w:rsidR="005B59EF">
        <w:t>studi</w:t>
      </w:r>
      <w:proofErr w:type="spellEnd"/>
      <w:r w:rsidR="005B59EF">
        <w:t xml:space="preserve"> (</w:t>
      </w:r>
      <w:r w:rsidR="005B59EF" w:rsidRPr="009F3DB8">
        <w:t>student exchange</w:t>
      </w:r>
      <w:r w:rsidR="005B59EF">
        <w:t xml:space="preserve">), </w:t>
      </w:r>
      <w:r w:rsidR="005B59EF" w:rsidRPr="009F3DB8">
        <w:t>credit earning</w:t>
      </w:r>
      <w:r w:rsidR="005B59EF">
        <w:t xml:space="preserve">, </w:t>
      </w:r>
      <w:proofErr w:type="spellStart"/>
      <w:r w:rsidR="005B59EF">
        <w:t>atau</w:t>
      </w:r>
      <w:proofErr w:type="spellEnd"/>
      <w:r w:rsidR="005B59EF">
        <w:t xml:space="preserve"> </w:t>
      </w:r>
      <w:proofErr w:type="spellStart"/>
      <w:r w:rsidR="005B59EF">
        <w:t>kegiatan</w:t>
      </w:r>
      <w:proofErr w:type="spellEnd"/>
      <w:r w:rsidR="005B59EF">
        <w:t xml:space="preserve"> </w:t>
      </w:r>
      <w:proofErr w:type="spellStart"/>
      <w:r w:rsidR="005B59EF">
        <w:t>sejenis</w:t>
      </w:r>
      <w:proofErr w:type="spellEnd"/>
      <w:r w:rsidR="005B59EF">
        <w:t xml:space="preserve"> yang </w:t>
      </w:r>
      <w:proofErr w:type="spellStart"/>
      <w:r w:rsidR="005B59EF">
        <w:t>relevan</w:t>
      </w:r>
      <w:proofErr w:type="spellEnd"/>
      <w:r w:rsidR="005B59EF">
        <w:t>.</w:t>
      </w:r>
    </w:p>
    <w:p w14:paraId="1AAC490C" w14:textId="77777777" w:rsidR="005B59EF" w:rsidRPr="009F3DB8" w:rsidRDefault="005B59EF" w:rsidP="009F3DB8">
      <w:pPr>
        <w:pStyle w:val="BodyText"/>
        <w:sectPr w:rsidR="005B59EF" w:rsidRPr="009F3DB8" w:rsidSect="0094633A">
          <w:pgSz w:w="11910" w:h="16840"/>
          <w:pgMar w:top="1440" w:right="1080" w:bottom="1440" w:left="1080" w:header="0" w:footer="760" w:gutter="0"/>
          <w:cols w:space="720" w:equalWidth="0">
            <w:col w:w="9390"/>
          </w:cols>
          <w:noEndnote/>
          <w:docGrid w:linePitch="272"/>
        </w:sectPr>
      </w:pPr>
    </w:p>
    <w:p w14:paraId="5E7B0B47" w14:textId="77777777" w:rsidR="005B59EF" w:rsidRDefault="002F0088" w:rsidP="002F0088">
      <w:pPr>
        <w:pStyle w:val="Heading2"/>
      </w:pPr>
      <w:bookmarkStart w:id="12" w:name="_Toc23693992"/>
      <w:r>
        <w:lastRenderedPageBreak/>
        <w:t>3.</w:t>
      </w:r>
      <w:r>
        <w:tab/>
      </w:r>
      <w:r w:rsidR="005B59EF">
        <w:t>Sumber Daya</w:t>
      </w:r>
      <w:r w:rsidR="005B59EF" w:rsidRPr="009F3DB8">
        <w:t xml:space="preserve"> </w:t>
      </w:r>
      <w:r w:rsidR="005B59EF">
        <w:t>Manusia</w:t>
      </w:r>
      <w:bookmarkEnd w:id="12"/>
    </w:p>
    <w:p w14:paraId="316C8C4B" w14:textId="77777777" w:rsidR="005B59EF" w:rsidRPr="009F3DB8" w:rsidRDefault="002F0088" w:rsidP="002F0088">
      <w:pPr>
        <w:pStyle w:val="Heading3"/>
      </w:pPr>
      <w:r>
        <w:t>a.</w:t>
      </w:r>
      <w:r>
        <w:tab/>
      </w:r>
      <w:proofErr w:type="spellStart"/>
      <w:r w:rsidR="005B59EF">
        <w:t>Profil</w:t>
      </w:r>
      <w:proofErr w:type="spellEnd"/>
      <w:r w:rsidR="005B59EF">
        <w:t xml:space="preserve"> </w:t>
      </w:r>
      <w:proofErr w:type="spellStart"/>
      <w:r w:rsidR="005B59EF">
        <w:t>Dosen</w:t>
      </w:r>
      <w:proofErr w:type="spellEnd"/>
    </w:p>
    <w:p w14:paraId="2C4EE97F" w14:textId="428B272F" w:rsidR="005B59EF" w:rsidRDefault="005B59EF" w:rsidP="002F0088">
      <w:pPr>
        <w:pStyle w:val="BodyText"/>
      </w:pPr>
      <w:proofErr w:type="spellStart"/>
      <w:r>
        <w:t>Tuliskan</w:t>
      </w:r>
      <w:proofErr w:type="spellEnd"/>
      <w:r>
        <w:t xml:space="preserve"> </w:t>
      </w:r>
      <w:r w:rsidRPr="002F0088">
        <w:t>data</w:t>
      </w:r>
      <w:r>
        <w:t xml:space="preserve"> </w:t>
      </w:r>
      <w:proofErr w:type="spellStart"/>
      <w:r>
        <w:t>Dosen</w:t>
      </w:r>
      <w:proofErr w:type="spellEnd"/>
      <w:r>
        <w:t xml:space="preserve"> </w:t>
      </w:r>
      <w:proofErr w:type="spellStart"/>
      <w:r>
        <w:t>Tetap</w:t>
      </w:r>
      <w:proofErr w:type="spellEnd"/>
      <w:r>
        <w:t xml:space="preserve"> </w:t>
      </w:r>
      <w:proofErr w:type="spellStart"/>
      <w:r>
        <w:t>Perguruan</w:t>
      </w:r>
      <w:proofErr w:type="spellEnd"/>
      <w:r>
        <w:t xml:space="preserve"> Tinggi yang </w:t>
      </w:r>
      <w:proofErr w:type="spellStart"/>
      <w:r>
        <w:t>ditugaskan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pengampu</w:t>
      </w:r>
      <w:proofErr w:type="spellEnd"/>
      <w:r>
        <w:t xml:space="preserve"> </w:t>
      </w:r>
      <w:proofErr w:type="spellStart"/>
      <w:r>
        <w:t>mata</w:t>
      </w:r>
      <w:proofErr w:type="spellEnd"/>
      <w:r>
        <w:t xml:space="preserve"> </w:t>
      </w:r>
      <w:proofErr w:type="spellStart"/>
      <w:r>
        <w:t>kuliah</w:t>
      </w:r>
      <w:proofErr w:type="spellEnd"/>
      <w:r>
        <w:t xml:space="preserve"> di Program </w:t>
      </w:r>
      <w:proofErr w:type="spellStart"/>
      <w:r>
        <w:t>Studi</w:t>
      </w:r>
      <w:proofErr w:type="spellEnd"/>
      <w:r>
        <w:t xml:space="preserve"> yang </w:t>
      </w:r>
      <w:proofErr w:type="spellStart"/>
      <w:r>
        <w:t>Diakreditasi</w:t>
      </w:r>
      <w:proofErr w:type="spellEnd"/>
      <w:r>
        <w:t xml:space="preserve"> (DTPS) pada </w:t>
      </w:r>
      <w:proofErr w:type="spellStart"/>
      <w:r>
        <w:t>saat</w:t>
      </w:r>
      <w:proofErr w:type="spellEnd"/>
      <w:r>
        <w:t xml:space="preserve"> TS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gikuti</w:t>
      </w:r>
      <w:proofErr w:type="spellEnd"/>
      <w:r>
        <w:t xml:space="preserve"> format </w:t>
      </w:r>
      <w:proofErr w:type="spellStart"/>
      <w:r>
        <w:t>Tabel</w:t>
      </w:r>
      <w:proofErr w:type="spellEnd"/>
      <w:r>
        <w:t xml:space="preserve"> 3.a.1</w:t>
      </w:r>
      <w:r w:rsidR="00272434">
        <w:t>)</w:t>
      </w:r>
      <w:r>
        <w:t xml:space="preserve">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  <w:r>
        <w:t>.</w:t>
      </w:r>
    </w:p>
    <w:p w14:paraId="6A607537" w14:textId="6F6B09B1" w:rsidR="005B59EF" w:rsidRDefault="005B59EF" w:rsidP="0035216D">
      <w:pPr>
        <w:pStyle w:val="Caption"/>
      </w:pPr>
      <w:proofErr w:type="spellStart"/>
      <w:r>
        <w:t>Tabel</w:t>
      </w:r>
      <w:proofErr w:type="spellEnd"/>
      <w:r>
        <w:t xml:space="preserve"> 3.a.1</w:t>
      </w:r>
      <w:r w:rsidR="00272434">
        <w:t>)</w:t>
      </w:r>
      <w:r>
        <w:t xml:space="preserve"> </w:t>
      </w:r>
      <w:proofErr w:type="spellStart"/>
      <w:r>
        <w:t>Dosen</w:t>
      </w:r>
      <w:proofErr w:type="spellEnd"/>
      <w:r>
        <w:t xml:space="preserve"> </w:t>
      </w:r>
      <w:proofErr w:type="spellStart"/>
      <w:r>
        <w:t>Tetap</w:t>
      </w:r>
      <w:proofErr w:type="spellEnd"/>
      <w:r>
        <w:t xml:space="preserve"> </w:t>
      </w:r>
      <w:proofErr w:type="spellStart"/>
      <w:r>
        <w:t>Perguruan</w:t>
      </w:r>
      <w:proofErr w:type="spellEnd"/>
      <w:r>
        <w:t xml:space="preserve"> Tinggi</w:t>
      </w:r>
      <w:r w:rsidR="0040109C">
        <w:t xml:space="preserve"> yang </w:t>
      </w:r>
      <w:proofErr w:type="spellStart"/>
      <w:r w:rsidR="0040109C">
        <w:t>ditugaskan</w:t>
      </w:r>
      <w:proofErr w:type="spellEnd"/>
      <w:r w:rsidR="0040109C">
        <w:t xml:space="preserve"> </w:t>
      </w:r>
      <w:proofErr w:type="spellStart"/>
      <w:r w:rsidR="0040109C">
        <w:t>sebagai</w:t>
      </w:r>
      <w:proofErr w:type="spellEnd"/>
      <w:r w:rsidR="0040109C">
        <w:t xml:space="preserve"> </w:t>
      </w:r>
      <w:proofErr w:type="spellStart"/>
      <w:r w:rsidR="0040109C">
        <w:t>pengampu</w:t>
      </w:r>
      <w:proofErr w:type="spellEnd"/>
      <w:r w:rsidR="0040109C">
        <w:t xml:space="preserve"> </w:t>
      </w:r>
      <w:proofErr w:type="spellStart"/>
      <w:r w:rsidR="0040109C">
        <w:t>mata</w:t>
      </w:r>
      <w:proofErr w:type="spellEnd"/>
      <w:r w:rsidR="0040109C">
        <w:t xml:space="preserve"> </w:t>
      </w:r>
      <w:proofErr w:type="spellStart"/>
      <w:r w:rsidR="0040109C">
        <w:t>kuliah</w:t>
      </w:r>
      <w:proofErr w:type="spellEnd"/>
      <w:r w:rsidR="0040109C">
        <w:t xml:space="preserve"> di Program </w:t>
      </w:r>
      <w:proofErr w:type="spellStart"/>
      <w:r w:rsidR="0040109C">
        <w:t>Studi</w:t>
      </w:r>
      <w:proofErr w:type="spellEnd"/>
      <w:r w:rsidR="0040109C">
        <w:t xml:space="preserve"> yang </w:t>
      </w:r>
      <w:proofErr w:type="spellStart"/>
      <w:r w:rsidR="0040109C">
        <w:t>diakreditasi</w:t>
      </w:r>
      <w:proofErr w:type="spellEnd"/>
    </w:p>
    <w:tbl>
      <w:tblPr>
        <w:tblW w:w="16235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12"/>
        <w:gridCol w:w="1935"/>
        <w:gridCol w:w="795"/>
        <w:gridCol w:w="1273"/>
        <w:gridCol w:w="1115"/>
        <w:gridCol w:w="1115"/>
        <w:gridCol w:w="1272"/>
        <w:gridCol w:w="1272"/>
        <w:gridCol w:w="1276"/>
        <w:gridCol w:w="1334"/>
        <w:gridCol w:w="1530"/>
        <w:gridCol w:w="1286"/>
        <w:gridCol w:w="1420"/>
      </w:tblGrid>
      <w:tr w:rsidR="004537AF" w:rsidRPr="0035216D" w14:paraId="618A79B2" w14:textId="77777777" w:rsidTr="006604AC">
        <w:trPr>
          <w:cantSplit/>
          <w:trHeight w:val="20"/>
          <w:tblHeader/>
          <w:jc w:val="center"/>
        </w:trPr>
        <w:tc>
          <w:tcPr>
            <w:tcW w:w="612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117DB525" w14:textId="77777777" w:rsidR="004537AF" w:rsidRPr="0035216D" w:rsidRDefault="004537AF" w:rsidP="0035216D">
            <w:pPr>
              <w:pStyle w:val="TableHead"/>
            </w:pPr>
            <w:r w:rsidRPr="0035216D">
              <w:t>No.</w:t>
            </w:r>
          </w:p>
        </w:tc>
        <w:tc>
          <w:tcPr>
            <w:tcW w:w="1935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1E9B1114" w14:textId="77777777" w:rsidR="004537AF" w:rsidRPr="0035216D" w:rsidRDefault="004537AF" w:rsidP="0035216D">
            <w:pPr>
              <w:pStyle w:val="TableHead"/>
            </w:pPr>
            <w:r w:rsidRPr="0035216D">
              <w:t xml:space="preserve">Nama </w:t>
            </w:r>
            <w:proofErr w:type="spellStart"/>
            <w:r w:rsidRPr="0035216D">
              <w:t>Dosen</w:t>
            </w:r>
            <w:proofErr w:type="spellEnd"/>
          </w:p>
        </w:tc>
        <w:tc>
          <w:tcPr>
            <w:tcW w:w="795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auto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3DEAEE6E" w14:textId="1EDA8174" w:rsidR="004537AF" w:rsidRPr="0035216D" w:rsidRDefault="004537AF" w:rsidP="0035216D">
            <w:pPr>
              <w:pStyle w:val="TableHead"/>
            </w:pPr>
            <w:r w:rsidRPr="0035216D">
              <w:t>NIDN</w:t>
            </w:r>
            <w:r>
              <w:t>/ NIDK</w:t>
            </w:r>
          </w:p>
        </w:tc>
        <w:tc>
          <w:tcPr>
            <w:tcW w:w="23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6B94D5CD" w14:textId="27EEA68D" w:rsidR="004537AF" w:rsidRPr="0035216D" w:rsidRDefault="004537AF" w:rsidP="004537AF">
            <w:pPr>
              <w:pStyle w:val="TableHead"/>
            </w:pPr>
            <w:r w:rsidRPr="0035216D">
              <w:t xml:space="preserve">Pendidikan </w:t>
            </w:r>
            <w:proofErr w:type="spellStart"/>
            <w:r w:rsidRPr="0035216D">
              <w:t>Pasca</w:t>
            </w:r>
            <w:proofErr w:type="spellEnd"/>
            <w:r w:rsidRPr="0035216D">
              <w:t xml:space="preserve"> </w:t>
            </w:r>
            <w:proofErr w:type="spellStart"/>
            <w:r w:rsidRPr="0035216D">
              <w:t>Sarjana</w:t>
            </w:r>
            <w:proofErr w:type="spellEnd"/>
            <w:r>
              <w:t xml:space="preserve"> </w:t>
            </w:r>
            <w:r w:rsidRPr="0035216D">
              <w:rPr>
                <w:bCs/>
                <w:vertAlign w:val="superscript"/>
              </w:rPr>
              <w:t>1)</w:t>
            </w:r>
          </w:p>
        </w:tc>
        <w:tc>
          <w:tcPr>
            <w:tcW w:w="1115" w:type="dxa"/>
            <w:vMerge w:val="restart"/>
            <w:tcBorders>
              <w:top w:val="single" w:sz="4" w:space="0" w:color="000000"/>
              <w:left w:val="single" w:sz="4" w:space="0" w:color="auto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62977220" w14:textId="02EA24DD" w:rsidR="004537AF" w:rsidRPr="0035216D" w:rsidRDefault="004537AF" w:rsidP="0035216D">
            <w:pPr>
              <w:pStyle w:val="TableHead"/>
            </w:pPr>
            <w:proofErr w:type="spellStart"/>
            <w:r w:rsidRPr="0035216D">
              <w:t>Bidang</w:t>
            </w:r>
            <w:proofErr w:type="spellEnd"/>
            <w:r w:rsidRPr="0035216D">
              <w:t xml:space="preserve"> </w:t>
            </w:r>
            <w:proofErr w:type="spellStart"/>
            <w:r w:rsidRPr="0035216D">
              <w:t>Keahlian</w:t>
            </w:r>
            <w:proofErr w:type="spellEnd"/>
          </w:p>
          <w:p w14:paraId="67022F15" w14:textId="77777777" w:rsidR="004537AF" w:rsidRPr="0035216D" w:rsidRDefault="004537AF" w:rsidP="0035216D">
            <w:pPr>
              <w:pStyle w:val="TableHead"/>
              <w:rPr>
                <w:bCs/>
                <w:vertAlign w:val="superscript"/>
              </w:rPr>
            </w:pPr>
            <w:r w:rsidRPr="0035216D">
              <w:rPr>
                <w:bCs/>
                <w:vertAlign w:val="superscript"/>
              </w:rPr>
              <w:t>2)</w:t>
            </w:r>
          </w:p>
        </w:tc>
        <w:tc>
          <w:tcPr>
            <w:tcW w:w="1272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59D52353" w14:textId="77777777" w:rsidR="004537AF" w:rsidRPr="0035216D" w:rsidRDefault="004537AF" w:rsidP="0035216D">
            <w:pPr>
              <w:pStyle w:val="TableHead"/>
            </w:pPr>
            <w:proofErr w:type="spellStart"/>
            <w:r w:rsidRPr="0035216D">
              <w:t>Kesesuaian</w:t>
            </w:r>
            <w:proofErr w:type="spellEnd"/>
            <w:r w:rsidRPr="0035216D">
              <w:t xml:space="preserve"> </w:t>
            </w:r>
            <w:proofErr w:type="spellStart"/>
            <w:r w:rsidRPr="0035216D">
              <w:t>dengan</w:t>
            </w:r>
            <w:proofErr w:type="spellEnd"/>
            <w:r w:rsidRPr="0035216D">
              <w:t xml:space="preserve"> </w:t>
            </w:r>
            <w:proofErr w:type="spellStart"/>
            <w:r w:rsidRPr="0035216D">
              <w:t>Kompetensi</w:t>
            </w:r>
            <w:proofErr w:type="spellEnd"/>
            <w:r w:rsidRPr="0035216D">
              <w:t xml:space="preserve"> Inti PS</w:t>
            </w:r>
          </w:p>
          <w:p w14:paraId="60B91A2A" w14:textId="77777777" w:rsidR="004537AF" w:rsidRPr="0035216D" w:rsidRDefault="004537AF" w:rsidP="0035216D">
            <w:pPr>
              <w:pStyle w:val="TableHead"/>
              <w:rPr>
                <w:bCs/>
                <w:vertAlign w:val="superscript"/>
              </w:rPr>
            </w:pPr>
            <w:r w:rsidRPr="0035216D">
              <w:rPr>
                <w:bCs/>
                <w:vertAlign w:val="superscript"/>
              </w:rPr>
              <w:t>3)</w:t>
            </w:r>
          </w:p>
        </w:tc>
        <w:tc>
          <w:tcPr>
            <w:tcW w:w="1272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382DB67E" w14:textId="77777777" w:rsidR="004537AF" w:rsidRPr="0035216D" w:rsidRDefault="004537AF" w:rsidP="0035216D">
            <w:pPr>
              <w:pStyle w:val="TableHead"/>
            </w:pPr>
            <w:proofErr w:type="spellStart"/>
            <w:r w:rsidRPr="0035216D">
              <w:t>Jabatan</w:t>
            </w:r>
            <w:proofErr w:type="spellEnd"/>
            <w:r w:rsidRPr="0035216D">
              <w:t xml:space="preserve"> </w:t>
            </w:r>
            <w:proofErr w:type="spellStart"/>
            <w:r w:rsidRPr="0035216D">
              <w:t>Akademik</w:t>
            </w:r>
            <w:proofErr w:type="spellEnd"/>
          </w:p>
        </w:tc>
        <w:tc>
          <w:tcPr>
            <w:tcW w:w="1276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4CBED591" w14:textId="77777777" w:rsidR="004537AF" w:rsidRPr="0035216D" w:rsidRDefault="004537AF" w:rsidP="0035216D">
            <w:pPr>
              <w:pStyle w:val="TableHead"/>
            </w:pPr>
            <w:proofErr w:type="spellStart"/>
            <w:r w:rsidRPr="0035216D">
              <w:t>Sertifikat</w:t>
            </w:r>
            <w:proofErr w:type="spellEnd"/>
            <w:r w:rsidRPr="0035216D">
              <w:t xml:space="preserve"> </w:t>
            </w:r>
            <w:proofErr w:type="spellStart"/>
            <w:r w:rsidRPr="0035216D">
              <w:t>Pendidik</w:t>
            </w:r>
            <w:proofErr w:type="spellEnd"/>
            <w:r w:rsidRPr="0035216D">
              <w:t xml:space="preserve"> </w:t>
            </w:r>
            <w:proofErr w:type="spellStart"/>
            <w:r w:rsidRPr="0035216D">
              <w:t>Profesional</w:t>
            </w:r>
            <w:proofErr w:type="spellEnd"/>
          </w:p>
          <w:p w14:paraId="5013F4B1" w14:textId="77777777" w:rsidR="004537AF" w:rsidRPr="0035216D" w:rsidRDefault="004537AF" w:rsidP="0035216D">
            <w:pPr>
              <w:pStyle w:val="TableHead"/>
              <w:rPr>
                <w:bCs/>
                <w:vertAlign w:val="superscript"/>
              </w:rPr>
            </w:pPr>
            <w:r w:rsidRPr="0035216D">
              <w:rPr>
                <w:bCs/>
                <w:vertAlign w:val="superscript"/>
              </w:rPr>
              <w:t>4)</w:t>
            </w:r>
          </w:p>
        </w:tc>
        <w:tc>
          <w:tcPr>
            <w:tcW w:w="1334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289EFC0D" w14:textId="77777777" w:rsidR="004537AF" w:rsidRPr="0035216D" w:rsidRDefault="004537AF" w:rsidP="0035216D">
            <w:pPr>
              <w:pStyle w:val="TableHead"/>
            </w:pPr>
            <w:proofErr w:type="spellStart"/>
            <w:r w:rsidRPr="0035216D">
              <w:t>Sertifikat</w:t>
            </w:r>
            <w:proofErr w:type="spellEnd"/>
            <w:r w:rsidRPr="0035216D">
              <w:t xml:space="preserve"> </w:t>
            </w:r>
            <w:proofErr w:type="spellStart"/>
            <w:r w:rsidRPr="0035216D">
              <w:t>Kompetensi</w:t>
            </w:r>
            <w:proofErr w:type="spellEnd"/>
            <w:r w:rsidRPr="0035216D">
              <w:t xml:space="preserve">/ </w:t>
            </w:r>
            <w:proofErr w:type="spellStart"/>
            <w:r w:rsidRPr="0035216D">
              <w:t>Profesi</w:t>
            </w:r>
            <w:proofErr w:type="spellEnd"/>
            <w:r w:rsidRPr="0035216D">
              <w:t xml:space="preserve">/ </w:t>
            </w:r>
            <w:proofErr w:type="spellStart"/>
            <w:r w:rsidRPr="0035216D">
              <w:t>Industri</w:t>
            </w:r>
            <w:proofErr w:type="spellEnd"/>
          </w:p>
          <w:p w14:paraId="763838B7" w14:textId="77777777" w:rsidR="004537AF" w:rsidRPr="0035216D" w:rsidRDefault="004537AF" w:rsidP="0035216D">
            <w:pPr>
              <w:pStyle w:val="TableHead"/>
              <w:rPr>
                <w:bCs/>
                <w:vertAlign w:val="superscript"/>
              </w:rPr>
            </w:pPr>
            <w:r w:rsidRPr="0035216D">
              <w:rPr>
                <w:bCs/>
                <w:vertAlign w:val="superscript"/>
              </w:rPr>
              <w:t>5)</w:t>
            </w:r>
          </w:p>
        </w:tc>
        <w:tc>
          <w:tcPr>
            <w:tcW w:w="153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65E4B4F2" w14:textId="77777777" w:rsidR="004537AF" w:rsidRPr="0035216D" w:rsidRDefault="004537AF" w:rsidP="0035216D">
            <w:pPr>
              <w:pStyle w:val="TableHead"/>
            </w:pPr>
            <w:r w:rsidRPr="0035216D">
              <w:t xml:space="preserve">Mata </w:t>
            </w:r>
            <w:proofErr w:type="spellStart"/>
            <w:r w:rsidRPr="0035216D">
              <w:t>Kuliah</w:t>
            </w:r>
            <w:proofErr w:type="spellEnd"/>
            <w:r w:rsidRPr="0035216D">
              <w:t xml:space="preserve"> yang </w:t>
            </w:r>
            <w:proofErr w:type="spellStart"/>
            <w:r w:rsidRPr="0035216D">
              <w:t>Diampu</w:t>
            </w:r>
            <w:proofErr w:type="spellEnd"/>
            <w:r w:rsidRPr="0035216D">
              <w:t xml:space="preserve"> pada PS yang </w:t>
            </w:r>
            <w:proofErr w:type="spellStart"/>
            <w:r w:rsidRPr="0035216D">
              <w:t>Diakreditasi</w:t>
            </w:r>
            <w:proofErr w:type="spellEnd"/>
          </w:p>
          <w:p w14:paraId="11FE9A7C" w14:textId="77777777" w:rsidR="004537AF" w:rsidRPr="0035216D" w:rsidRDefault="004537AF" w:rsidP="0035216D">
            <w:pPr>
              <w:pStyle w:val="TableHead"/>
              <w:rPr>
                <w:bCs/>
                <w:vertAlign w:val="superscript"/>
              </w:rPr>
            </w:pPr>
            <w:r w:rsidRPr="0035216D">
              <w:rPr>
                <w:bCs/>
                <w:vertAlign w:val="superscript"/>
              </w:rPr>
              <w:t>6)</w:t>
            </w:r>
          </w:p>
        </w:tc>
        <w:tc>
          <w:tcPr>
            <w:tcW w:w="1286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6F79301B" w14:textId="77777777" w:rsidR="004537AF" w:rsidRPr="0035216D" w:rsidRDefault="004537AF" w:rsidP="0035216D">
            <w:pPr>
              <w:pStyle w:val="TableHead"/>
            </w:pPr>
            <w:proofErr w:type="spellStart"/>
            <w:r w:rsidRPr="0035216D">
              <w:t>Kesesuaian</w:t>
            </w:r>
            <w:proofErr w:type="spellEnd"/>
            <w:r w:rsidRPr="0035216D">
              <w:t xml:space="preserve"> </w:t>
            </w:r>
            <w:proofErr w:type="spellStart"/>
            <w:r w:rsidRPr="0035216D">
              <w:t>Bidang</w:t>
            </w:r>
            <w:proofErr w:type="spellEnd"/>
            <w:r w:rsidRPr="0035216D">
              <w:t xml:space="preserve"> </w:t>
            </w:r>
            <w:proofErr w:type="spellStart"/>
            <w:r w:rsidRPr="0035216D">
              <w:t>Keahlian</w:t>
            </w:r>
            <w:proofErr w:type="spellEnd"/>
            <w:r w:rsidRPr="0035216D">
              <w:t xml:space="preserve"> </w:t>
            </w:r>
            <w:proofErr w:type="spellStart"/>
            <w:r w:rsidRPr="0035216D">
              <w:t>dengan</w:t>
            </w:r>
            <w:proofErr w:type="spellEnd"/>
            <w:r w:rsidRPr="0035216D">
              <w:t xml:space="preserve"> Mata </w:t>
            </w:r>
            <w:proofErr w:type="spellStart"/>
            <w:r w:rsidRPr="0035216D">
              <w:t>Kuliah</w:t>
            </w:r>
            <w:proofErr w:type="spellEnd"/>
            <w:r w:rsidRPr="0035216D">
              <w:t xml:space="preserve"> yang </w:t>
            </w:r>
            <w:proofErr w:type="spellStart"/>
            <w:r w:rsidRPr="0035216D">
              <w:t>Diampu</w:t>
            </w:r>
            <w:proofErr w:type="spellEnd"/>
          </w:p>
          <w:p w14:paraId="17376A55" w14:textId="77777777" w:rsidR="004537AF" w:rsidRPr="0035216D" w:rsidRDefault="004537AF" w:rsidP="0035216D">
            <w:pPr>
              <w:pStyle w:val="TableHead"/>
              <w:rPr>
                <w:bCs/>
                <w:vertAlign w:val="superscript"/>
              </w:rPr>
            </w:pPr>
            <w:r w:rsidRPr="0035216D">
              <w:rPr>
                <w:bCs/>
                <w:vertAlign w:val="superscript"/>
              </w:rPr>
              <w:t>7)</w:t>
            </w:r>
          </w:p>
        </w:tc>
        <w:tc>
          <w:tcPr>
            <w:tcW w:w="142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43F6EF5C" w14:textId="77777777" w:rsidR="004537AF" w:rsidRPr="0035216D" w:rsidRDefault="004537AF" w:rsidP="0035216D">
            <w:pPr>
              <w:pStyle w:val="TableHead"/>
            </w:pPr>
            <w:r w:rsidRPr="0035216D">
              <w:t xml:space="preserve">Mata </w:t>
            </w:r>
            <w:proofErr w:type="spellStart"/>
            <w:r w:rsidRPr="0035216D">
              <w:t>Kuliah</w:t>
            </w:r>
            <w:proofErr w:type="spellEnd"/>
            <w:r w:rsidRPr="0035216D">
              <w:t xml:space="preserve"> yang </w:t>
            </w:r>
            <w:proofErr w:type="spellStart"/>
            <w:r w:rsidRPr="0035216D">
              <w:t>Diampu</w:t>
            </w:r>
            <w:proofErr w:type="spellEnd"/>
            <w:r w:rsidRPr="0035216D">
              <w:t xml:space="preserve"> pada PS Lain</w:t>
            </w:r>
          </w:p>
          <w:p w14:paraId="734963E7" w14:textId="77777777" w:rsidR="004537AF" w:rsidRPr="0035216D" w:rsidRDefault="004537AF" w:rsidP="0035216D">
            <w:pPr>
              <w:pStyle w:val="TableHead"/>
              <w:rPr>
                <w:bCs/>
                <w:vertAlign w:val="superscript"/>
              </w:rPr>
            </w:pPr>
            <w:r w:rsidRPr="0035216D">
              <w:rPr>
                <w:bCs/>
                <w:vertAlign w:val="superscript"/>
              </w:rPr>
              <w:t>8)</w:t>
            </w:r>
          </w:p>
        </w:tc>
      </w:tr>
      <w:tr w:rsidR="004537AF" w:rsidRPr="0035216D" w14:paraId="04CB3A63" w14:textId="77777777" w:rsidTr="006604AC">
        <w:trPr>
          <w:cantSplit/>
          <w:trHeight w:val="20"/>
          <w:tblHeader/>
          <w:jc w:val="center"/>
        </w:trPr>
        <w:tc>
          <w:tcPr>
            <w:tcW w:w="612" w:type="dxa"/>
            <w:vMerge/>
            <w:tcBorders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69FC4F12" w14:textId="77777777" w:rsidR="004537AF" w:rsidRPr="0035216D" w:rsidRDefault="004537AF" w:rsidP="0035216D">
            <w:pPr>
              <w:pStyle w:val="TableHead"/>
            </w:pPr>
          </w:p>
        </w:tc>
        <w:tc>
          <w:tcPr>
            <w:tcW w:w="1935" w:type="dxa"/>
            <w:vMerge/>
            <w:tcBorders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0F724BE5" w14:textId="77777777" w:rsidR="004537AF" w:rsidRPr="0035216D" w:rsidRDefault="004537AF" w:rsidP="0035216D">
            <w:pPr>
              <w:pStyle w:val="TableHead"/>
            </w:pPr>
          </w:p>
        </w:tc>
        <w:tc>
          <w:tcPr>
            <w:tcW w:w="795" w:type="dxa"/>
            <w:vMerge/>
            <w:tcBorders>
              <w:left w:val="single" w:sz="4" w:space="0" w:color="000000"/>
              <w:bottom w:val="double" w:sz="4" w:space="0" w:color="000000"/>
              <w:right w:val="single" w:sz="4" w:space="0" w:color="auto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2ED64850" w14:textId="77777777" w:rsidR="004537AF" w:rsidRPr="0035216D" w:rsidRDefault="004537AF" w:rsidP="0035216D">
            <w:pPr>
              <w:pStyle w:val="TableHead"/>
            </w:pPr>
          </w:p>
        </w:tc>
        <w:tc>
          <w:tcPr>
            <w:tcW w:w="1273" w:type="dxa"/>
            <w:tcBorders>
              <w:top w:val="single" w:sz="4" w:space="0" w:color="auto"/>
              <w:left w:val="single" w:sz="4" w:space="0" w:color="auto"/>
              <w:bottom w:val="double" w:sz="2" w:space="0" w:color="auto"/>
              <w:right w:val="single" w:sz="4" w:space="0" w:color="auto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6DA100C6" w14:textId="559DA7B6" w:rsidR="004537AF" w:rsidRPr="0035216D" w:rsidRDefault="004537AF" w:rsidP="0040109C">
            <w:pPr>
              <w:pStyle w:val="TableHead"/>
            </w:pPr>
            <w:r>
              <w:t>Magister/</w:t>
            </w:r>
            <w:r>
              <w:t xml:space="preserve"> </w:t>
            </w:r>
            <w:r>
              <w:t>Magister</w:t>
            </w:r>
            <w:r>
              <w:t xml:space="preserve"> </w:t>
            </w:r>
            <w:proofErr w:type="spellStart"/>
            <w:r>
              <w:t>Terapan</w:t>
            </w:r>
            <w:proofErr w:type="spellEnd"/>
            <w:r>
              <w:t>/</w:t>
            </w:r>
            <w:r>
              <w:t xml:space="preserve"> </w:t>
            </w:r>
            <w:proofErr w:type="spellStart"/>
            <w:r>
              <w:t>Spesialis</w:t>
            </w:r>
            <w:proofErr w:type="spellEnd"/>
          </w:p>
        </w:tc>
        <w:tc>
          <w:tcPr>
            <w:tcW w:w="1115" w:type="dxa"/>
            <w:tcBorders>
              <w:top w:val="single" w:sz="4" w:space="0" w:color="auto"/>
              <w:left w:val="single" w:sz="4" w:space="0" w:color="auto"/>
              <w:bottom w:val="double" w:sz="2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54A7925B" w14:textId="3C5C8B6F" w:rsidR="004537AF" w:rsidRPr="004537AF" w:rsidRDefault="004537AF" w:rsidP="004537AF">
            <w:pPr>
              <w:pStyle w:val="TableHead"/>
            </w:pPr>
            <w:proofErr w:type="spellStart"/>
            <w:r>
              <w:t>Doktor</w:t>
            </w:r>
            <w:proofErr w:type="spellEnd"/>
            <w:r>
              <w:t xml:space="preserve">/ </w:t>
            </w:r>
            <w:proofErr w:type="spellStart"/>
            <w:r>
              <w:t>Doktor</w:t>
            </w:r>
            <w:proofErr w:type="spellEnd"/>
            <w:r>
              <w:t xml:space="preserve"> </w:t>
            </w:r>
            <w:proofErr w:type="spellStart"/>
            <w:r>
              <w:t>Terapan</w:t>
            </w:r>
            <w:proofErr w:type="spellEnd"/>
            <w:r>
              <w:t xml:space="preserve">/ </w:t>
            </w:r>
            <w:proofErr w:type="spellStart"/>
            <w:r>
              <w:t>Spesialis</w:t>
            </w:r>
            <w:proofErr w:type="spellEnd"/>
          </w:p>
        </w:tc>
        <w:tc>
          <w:tcPr>
            <w:tcW w:w="1115" w:type="dxa"/>
            <w:vMerge/>
            <w:tcBorders>
              <w:left w:val="single" w:sz="4" w:space="0" w:color="auto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3BA69296" w14:textId="77777777" w:rsidR="004537AF" w:rsidRPr="0035216D" w:rsidRDefault="004537AF" w:rsidP="0035216D">
            <w:pPr>
              <w:pStyle w:val="TableHead"/>
            </w:pPr>
          </w:p>
        </w:tc>
        <w:tc>
          <w:tcPr>
            <w:tcW w:w="1272" w:type="dxa"/>
            <w:vMerge/>
            <w:tcBorders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0052630E" w14:textId="77777777" w:rsidR="004537AF" w:rsidRPr="0035216D" w:rsidRDefault="004537AF" w:rsidP="0035216D">
            <w:pPr>
              <w:pStyle w:val="TableHead"/>
            </w:pPr>
          </w:p>
        </w:tc>
        <w:tc>
          <w:tcPr>
            <w:tcW w:w="1272" w:type="dxa"/>
            <w:vMerge/>
            <w:tcBorders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73AECC66" w14:textId="77777777" w:rsidR="004537AF" w:rsidRPr="0035216D" w:rsidRDefault="004537AF" w:rsidP="0035216D">
            <w:pPr>
              <w:pStyle w:val="TableHead"/>
            </w:pPr>
          </w:p>
        </w:tc>
        <w:tc>
          <w:tcPr>
            <w:tcW w:w="1276" w:type="dxa"/>
            <w:vMerge/>
            <w:tcBorders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13E46DBA" w14:textId="77777777" w:rsidR="004537AF" w:rsidRPr="0035216D" w:rsidRDefault="004537AF" w:rsidP="0035216D">
            <w:pPr>
              <w:pStyle w:val="TableHead"/>
            </w:pPr>
          </w:p>
        </w:tc>
        <w:tc>
          <w:tcPr>
            <w:tcW w:w="1334" w:type="dxa"/>
            <w:vMerge/>
            <w:tcBorders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3D52466C" w14:textId="77777777" w:rsidR="004537AF" w:rsidRPr="0035216D" w:rsidRDefault="004537AF" w:rsidP="0035216D">
            <w:pPr>
              <w:pStyle w:val="TableHead"/>
            </w:pPr>
          </w:p>
        </w:tc>
        <w:tc>
          <w:tcPr>
            <w:tcW w:w="1530" w:type="dxa"/>
            <w:vMerge/>
            <w:tcBorders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18646C83" w14:textId="77777777" w:rsidR="004537AF" w:rsidRPr="0035216D" w:rsidRDefault="004537AF" w:rsidP="0035216D">
            <w:pPr>
              <w:pStyle w:val="TableHead"/>
            </w:pPr>
          </w:p>
        </w:tc>
        <w:tc>
          <w:tcPr>
            <w:tcW w:w="1286" w:type="dxa"/>
            <w:vMerge/>
            <w:tcBorders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5FA397CF" w14:textId="77777777" w:rsidR="004537AF" w:rsidRPr="0035216D" w:rsidRDefault="004537AF" w:rsidP="0035216D">
            <w:pPr>
              <w:pStyle w:val="TableHead"/>
            </w:pPr>
          </w:p>
        </w:tc>
        <w:tc>
          <w:tcPr>
            <w:tcW w:w="1420" w:type="dxa"/>
            <w:vMerge/>
            <w:tcBorders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2203BF36" w14:textId="77777777" w:rsidR="004537AF" w:rsidRPr="0035216D" w:rsidRDefault="004537AF" w:rsidP="0035216D">
            <w:pPr>
              <w:pStyle w:val="TableHead"/>
            </w:pPr>
          </w:p>
        </w:tc>
      </w:tr>
      <w:tr w:rsidR="006604AC" w:rsidRPr="0035216D" w14:paraId="0169C462" w14:textId="77777777" w:rsidTr="00C22533">
        <w:trPr>
          <w:cantSplit/>
          <w:trHeight w:val="20"/>
          <w:tblHeader/>
          <w:jc w:val="center"/>
        </w:trPr>
        <w:tc>
          <w:tcPr>
            <w:tcW w:w="612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186B8758" w14:textId="77777777" w:rsidR="006604AC" w:rsidRPr="0035216D" w:rsidRDefault="006604AC" w:rsidP="006604AC">
            <w:pPr>
              <w:pStyle w:val="TableHead"/>
            </w:pPr>
            <w:r w:rsidRPr="0035216D">
              <w:t>1</w:t>
            </w:r>
          </w:p>
        </w:tc>
        <w:tc>
          <w:tcPr>
            <w:tcW w:w="1935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70340119" w14:textId="77777777" w:rsidR="006604AC" w:rsidRPr="0035216D" w:rsidRDefault="006604AC" w:rsidP="006604AC">
            <w:pPr>
              <w:pStyle w:val="TableHead"/>
            </w:pPr>
            <w:r w:rsidRPr="0035216D">
              <w:t>2</w:t>
            </w:r>
          </w:p>
        </w:tc>
        <w:tc>
          <w:tcPr>
            <w:tcW w:w="795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161B1CE3" w14:textId="77777777" w:rsidR="006604AC" w:rsidRPr="0035216D" w:rsidRDefault="006604AC" w:rsidP="006604AC">
            <w:pPr>
              <w:pStyle w:val="TableHead"/>
            </w:pPr>
            <w:r w:rsidRPr="0035216D">
              <w:t>3</w:t>
            </w:r>
          </w:p>
        </w:tc>
        <w:tc>
          <w:tcPr>
            <w:tcW w:w="2388" w:type="dxa"/>
            <w:gridSpan w:val="2"/>
            <w:tcBorders>
              <w:top w:val="double" w:sz="2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3644E646" w14:textId="6F631985" w:rsidR="006604AC" w:rsidRPr="0035216D" w:rsidRDefault="006604AC" w:rsidP="006604AC">
            <w:pPr>
              <w:pStyle w:val="TableHead"/>
            </w:pPr>
            <w:r>
              <w:t>4</w:t>
            </w:r>
          </w:p>
        </w:tc>
        <w:tc>
          <w:tcPr>
            <w:tcW w:w="1115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2EACD630" w14:textId="1CAC4E24" w:rsidR="006604AC" w:rsidRPr="0035216D" w:rsidRDefault="006604AC" w:rsidP="006604AC">
            <w:pPr>
              <w:pStyle w:val="TableHead"/>
            </w:pPr>
            <w:r>
              <w:t>5</w:t>
            </w:r>
          </w:p>
        </w:tc>
        <w:tc>
          <w:tcPr>
            <w:tcW w:w="1272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37A1BC8A" w14:textId="0C6320E8" w:rsidR="006604AC" w:rsidRPr="0035216D" w:rsidRDefault="006604AC" w:rsidP="006604AC">
            <w:pPr>
              <w:pStyle w:val="TableHead"/>
            </w:pPr>
            <w:r>
              <w:t>6</w:t>
            </w:r>
          </w:p>
        </w:tc>
        <w:tc>
          <w:tcPr>
            <w:tcW w:w="1272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52CAD073" w14:textId="4FE51AE1" w:rsidR="006604AC" w:rsidRPr="0035216D" w:rsidRDefault="006604AC" w:rsidP="006604AC">
            <w:pPr>
              <w:pStyle w:val="TableHead"/>
            </w:pPr>
            <w:r>
              <w:t>7</w:t>
            </w:r>
          </w:p>
        </w:tc>
        <w:tc>
          <w:tcPr>
            <w:tcW w:w="1276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49ABAF35" w14:textId="2C339915" w:rsidR="006604AC" w:rsidRPr="0035216D" w:rsidRDefault="006604AC" w:rsidP="006604AC">
            <w:pPr>
              <w:pStyle w:val="TableHead"/>
            </w:pPr>
            <w:r>
              <w:t>8</w:t>
            </w:r>
          </w:p>
        </w:tc>
        <w:tc>
          <w:tcPr>
            <w:tcW w:w="1334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5A6D5F84" w14:textId="40F90B85" w:rsidR="006604AC" w:rsidRPr="0035216D" w:rsidRDefault="006604AC" w:rsidP="006604AC">
            <w:pPr>
              <w:pStyle w:val="TableHead"/>
            </w:pPr>
            <w:r>
              <w:t>9</w:t>
            </w:r>
          </w:p>
        </w:tc>
        <w:tc>
          <w:tcPr>
            <w:tcW w:w="1530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30F62DEF" w14:textId="1FC304C3" w:rsidR="006604AC" w:rsidRPr="0035216D" w:rsidRDefault="006604AC" w:rsidP="006604AC">
            <w:pPr>
              <w:pStyle w:val="TableHead"/>
            </w:pPr>
            <w:r>
              <w:t>10</w:t>
            </w:r>
          </w:p>
        </w:tc>
        <w:tc>
          <w:tcPr>
            <w:tcW w:w="1286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6F4D01A3" w14:textId="1C4AA89D" w:rsidR="006604AC" w:rsidRPr="0035216D" w:rsidRDefault="006604AC" w:rsidP="006604AC">
            <w:pPr>
              <w:pStyle w:val="TableHead"/>
            </w:pPr>
            <w:r w:rsidRPr="0035216D">
              <w:t>1</w:t>
            </w:r>
            <w:r>
              <w:t>1</w:t>
            </w:r>
          </w:p>
        </w:tc>
        <w:tc>
          <w:tcPr>
            <w:tcW w:w="1420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7844C5EB" w14:textId="04BF2AF0" w:rsidR="006604AC" w:rsidRPr="0035216D" w:rsidRDefault="006604AC" w:rsidP="006604AC">
            <w:pPr>
              <w:pStyle w:val="TableHead"/>
            </w:pPr>
            <w:r w:rsidRPr="0035216D">
              <w:t>1</w:t>
            </w:r>
            <w:r>
              <w:t>2</w:t>
            </w:r>
          </w:p>
        </w:tc>
      </w:tr>
      <w:tr w:rsidR="0040109C" w:rsidRPr="0035216D" w14:paraId="1961EE66" w14:textId="77777777" w:rsidTr="0040109C">
        <w:trPr>
          <w:cantSplit/>
          <w:trHeight w:val="20"/>
          <w:jc w:val="center"/>
        </w:trPr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19F8864" w14:textId="77777777" w:rsidR="0040109C" w:rsidRPr="0035216D" w:rsidRDefault="0040109C" w:rsidP="0035216D">
            <w:pPr>
              <w:pStyle w:val="TableContent"/>
            </w:pPr>
            <w:r w:rsidRPr="0035216D">
              <w:t>1</w:t>
            </w:r>
          </w:p>
        </w:tc>
        <w:tc>
          <w:tcPr>
            <w:tcW w:w="19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0404549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CAEE878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D19339D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D322BB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ADDD6CB" w14:textId="0C42CD85" w:rsidR="0040109C" w:rsidRPr="0035216D" w:rsidRDefault="0040109C" w:rsidP="0035216D">
            <w:pPr>
              <w:pStyle w:val="TableContent"/>
            </w:pPr>
          </w:p>
        </w:tc>
        <w:tc>
          <w:tcPr>
            <w:tcW w:w="12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B85EB88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2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BA9ACAD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75254BE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3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C89EC71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24088B6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0C989E7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EBC504F" w14:textId="77777777" w:rsidR="0040109C" w:rsidRPr="0035216D" w:rsidRDefault="0040109C" w:rsidP="0035216D">
            <w:pPr>
              <w:pStyle w:val="TableContent"/>
            </w:pPr>
          </w:p>
        </w:tc>
      </w:tr>
      <w:tr w:rsidR="0040109C" w:rsidRPr="0035216D" w14:paraId="6F9E3D72" w14:textId="77777777" w:rsidTr="0040109C">
        <w:trPr>
          <w:cantSplit/>
          <w:trHeight w:val="20"/>
          <w:jc w:val="center"/>
        </w:trPr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D0370BB" w14:textId="77777777" w:rsidR="0040109C" w:rsidRPr="0035216D" w:rsidRDefault="0040109C" w:rsidP="0035216D">
            <w:pPr>
              <w:pStyle w:val="TableContent"/>
            </w:pPr>
            <w:r w:rsidRPr="0035216D">
              <w:t>2</w:t>
            </w:r>
          </w:p>
        </w:tc>
        <w:tc>
          <w:tcPr>
            <w:tcW w:w="19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808A02E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DF5F448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FA93364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F94DAB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92556E0" w14:textId="33E861B6" w:rsidR="0040109C" w:rsidRPr="0035216D" w:rsidRDefault="0040109C" w:rsidP="0035216D">
            <w:pPr>
              <w:pStyle w:val="TableContent"/>
            </w:pPr>
          </w:p>
        </w:tc>
        <w:tc>
          <w:tcPr>
            <w:tcW w:w="12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8829729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2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4EDB3D1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E185469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3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66B00CE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20AD5AC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4B40478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91C5965" w14:textId="77777777" w:rsidR="0040109C" w:rsidRPr="0035216D" w:rsidRDefault="0040109C" w:rsidP="0035216D">
            <w:pPr>
              <w:pStyle w:val="TableContent"/>
            </w:pPr>
          </w:p>
        </w:tc>
      </w:tr>
      <w:tr w:rsidR="0040109C" w:rsidRPr="0035216D" w14:paraId="240D5065" w14:textId="77777777" w:rsidTr="0040109C">
        <w:trPr>
          <w:cantSplit/>
          <w:trHeight w:val="20"/>
          <w:jc w:val="center"/>
        </w:trPr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4A842BD" w14:textId="77777777" w:rsidR="0040109C" w:rsidRPr="0035216D" w:rsidRDefault="0040109C" w:rsidP="0035216D">
            <w:pPr>
              <w:pStyle w:val="TableContent"/>
            </w:pPr>
            <w:r w:rsidRPr="0035216D">
              <w:t>3</w:t>
            </w:r>
          </w:p>
        </w:tc>
        <w:tc>
          <w:tcPr>
            <w:tcW w:w="19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6151E1B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330DCA8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48DF39F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EE08B2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4C7E564" w14:textId="1B258F10" w:rsidR="0040109C" w:rsidRPr="0035216D" w:rsidRDefault="0040109C" w:rsidP="0035216D">
            <w:pPr>
              <w:pStyle w:val="TableContent"/>
            </w:pPr>
          </w:p>
        </w:tc>
        <w:tc>
          <w:tcPr>
            <w:tcW w:w="12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3B803DF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2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57953FB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A97B971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3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9B22E85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3AF7192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CA4ABED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464A4A7" w14:textId="77777777" w:rsidR="0040109C" w:rsidRPr="0035216D" w:rsidRDefault="0040109C" w:rsidP="0035216D">
            <w:pPr>
              <w:pStyle w:val="TableContent"/>
            </w:pPr>
          </w:p>
        </w:tc>
      </w:tr>
      <w:tr w:rsidR="0040109C" w:rsidRPr="0035216D" w14:paraId="710DDA84" w14:textId="77777777" w:rsidTr="0040109C">
        <w:trPr>
          <w:cantSplit/>
          <w:trHeight w:val="20"/>
          <w:jc w:val="center"/>
        </w:trPr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DD1EF3C" w14:textId="77777777" w:rsidR="0040109C" w:rsidRPr="0035216D" w:rsidRDefault="0040109C" w:rsidP="0035216D">
            <w:pPr>
              <w:pStyle w:val="TableContent"/>
            </w:pPr>
            <w:r w:rsidRPr="0035216D">
              <w:t>4</w:t>
            </w:r>
          </w:p>
        </w:tc>
        <w:tc>
          <w:tcPr>
            <w:tcW w:w="19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9D3A1A4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6ED1067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F9B3AF9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D0FA3A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1325088" w14:textId="68D04AC3" w:rsidR="0040109C" w:rsidRPr="0035216D" w:rsidRDefault="0040109C" w:rsidP="0035216D">
            <w:pPr>
              <w:pStyle w:val="TableContent"/>
            </w:pPr>
          </w:p>
        </w:tc>
        <w:tc>
          <w:tcPr>
            <w:tcW w:w="12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2481E71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2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3C48EE6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6AAD539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3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2C2B7B9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30F056E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25022E8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757DEDF" w14:textId="77777777" w:rsidR="0040109C" w:rsidRPr="0035216D" w:rsidRDefault="0040109C" w:rsidP="0035216D">
            <w:pPr>
              <w:pStyle w:val="TableContent"/>
            </w:pPr>
          </w:p>
        </w:tc>
      </w:tr>
      <w:tr w:rsidR="0040109C" w:rsidRPr="0035216D" w14:paraId="3FA818E1" w14:textId="77777777" w:rsidTr="0040109C">
        <w:trPr>
          <w:cantSplit/>
          <w:trHeight w:val="20"/>
          <w:jc w:val="center"/>
        </w:trPr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B84DB10" w14:textId="77777777" w:rsidR="0040109C" w:rsidRPr="0035216D" w:rsidRDefault="0040109C" w:rsidP="0035216D">
            <w:pPr>
              <w:pStyle w:val="TableContent"/>
            </w:pPr>
            <w:r w:rsidRPr="0035216D">
              <w:t>5</w:t>
            </w:r>
          </w:p>
        </w:tc>
        <w:tc>
          <w:tcPr>
            <w:tcW w:w="19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2D4B7DF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59ED5A7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9775A63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B5BB67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2D33EF7" w14:textId="011C3F51" w:rsidR="0040109C" w:rsidRPr="0035216D" w:rsidRDefault="0040109C" w:rsidP="0035216D">
            <w:pPr>
              <w:pStyle w:val="TableContent"/>
            </w:pPr>
          </w:p>
        </w:tc>
        <w:tc>
          <w:tcPr>
            <w:tcW w:w="12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D2349A5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2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DCD1675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FE36657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3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1D9D74B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D254138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943ED9E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DFF8BEF" w14:textId="77777777" w:rsidR="0040109C" w:rsidRPr="0035216D" w:rsidRDefault="0040109C" w:rsidP="0035216D">
            <w:pPr>
              <w:pStyle w:val="TableContent"/>
            </w:pPr>
          </w:p>
        </w:tc>
      </w:tr>
      <w:tr w:rsidR="0040109C" w:rsidRPr="0035216D" w14:paraId="211D4A03" w14:textId="77777777" w:rsidTr="0040109C">
        <w:trPr>
          <w:cantSplit/>
          <w:trHeight w:val="20"/>
          <w:jc w:val="center"/>
        </w:trPr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ECF4D66" w14:textId="77777777" w:rsidR="0040109C" w:rsidRPr="0035216D" w:rsidRDefault="0040109C" w:rsidP="0035216D">
            <w:pPr>
              <w:pStyle w:val="TableContent"/>
            </w:pPr>
            <w:r w:rsidRPr="0035216D">
              <w:t>…</w:t>
            </w:r>
          </w:p>
        </w:tc>
        <w:tc>
          <w:tcPr>
            <w:tcW w:w="19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1D91DD7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15AAE80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EE545D4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9C5F8F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CB4D458" w14:textId="5DE32201" w:rsidR="0040109C" w:rsidRPr="0035216D" w:rsidRDefault="0040109C" w:rsidP="0035216D">
            <w:pPr>
              <w:pStyle w:val="TableContent"/>
            </w:pPr>
          </w:p>
        </w:tc>
        <w:tc>
          <w:tcPr>
            <w:tcW w:w="12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0431765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2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8E57F64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7550959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3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4549C5D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CFF472C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85A1CFB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4169349" w14:textId="77777777" w:rsidR="0040109C" w:rsidRPr="0035216D" w:rsidRDefault="0040109C" w:rsidP="0035216D">
            <w:pPr>
              <w:pStyle w:val="TableContent"/>
            </w:pPr>
          </w:p>
        </w:tc>
      </w:tr>
      <w:tr w:rsidR="0040109C" w:rsidRPr="0035216D" w14:paraId="1F59990F" w14:textId="77777777" w:rsidTr="0040109C">
        <w:trPr>
          <w:cantSplit/>
          <w:trHeight w:val="20"/>
          <w:jc w:val="center"/>
        </w:trPr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BAD1D8B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9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B535023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6362543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64026F2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A7C6D1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623072D" w14:textId="230AD55B" w:rsidR="0040109C" w:rsidRPr="0035216D" w:rsidRDefault="0040109C" w:rsidP="0035216D">
            <w:pPr>
              <w:pStyle w:val="TableContent"/>
            </w:pPr>
          </w:p>
        </w:tc>
        <w:tc>
          <w:tcPr>
            <w:tcW w:w="12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8D72D74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2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1F78865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0384896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3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A455751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133B171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72B0EEC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9E84987" w14:textId="77777777" w:rsidR="0040109C" w:rsidRPr="0035216D" w:rsidRDefault="0040109C" w:rsidP="0035216D">
            <w:pPr>
              <w:pStyle w:val="TableContent"/>
            </w:pPr>
          </w:p>
        </w:tc>
      </w:tr>
      <w:tr w:rsidR="0040109C" w:rsidRPr="0035216D" w14:paraId="1F1521E2" w14:textId="77777777" w:rsidTr="0040109C">
        <w:trPr>
          <w:cantSplit/>
          <w:trHeight w:val="20"/>
          <w:jc w:val="center"/>
        </w:trPr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B51A632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9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661AC86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C245AC9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9BB9D25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572E49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D888344" w14:textId="4C833A0F" w:rsidR="0040109C" w:rsidRPr="0035216D" w:rsidRDefault="0040109C" w:rsidP="0035216D">
            <w:pPr>
              <w:pStyle w:val="TableContent"/>
            </w:pPr>
          </w:p>
        </w:tc>
        <w:tc>
          <w:tcPr>
            <w:tcW w:w="12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9206D9E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2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C1A1CCA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0CF5BC9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3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E00DECB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2701B78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1DA78AD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5545386" w14:textId="77777777" w:rsidR="0040109C" w:rsidRPr="0035216D" w:rsidRDefault="0040109C" w:rsidP="0035216D">
            <w:pPr>
              <w:pStyle w:val="TableContent"/>
            </w:pPr>
          </w:p>
        </w:tc>
      </w:tr>
      <w:tr w:rsidR="0040109C" w:rsidRPr="0035216D" w14:paraId="272DA5ED" w14:textId="77777777" w:rsidTr="0040109C">
        <w:trPr>
          <w:cantSplit/>
          <w:trHeight w:val="20"/>
          <w:jc w:val="center"/>
        </w:trPr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8C1ABA7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9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8E2E343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33540A9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CFE332A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71B79B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EFDACB3" w14:textId="68978261" w:rsidR="0040109C" w:rsidRPr="0035216D" w:rsidRDefault="0040109C" w:rsidP="0035216D">
            <w:pPr>
              <w:pStyle w:val="TableContent"/>
            </w:pPr>
          </w:p>
        </w:tc>
        <w:tc>
          <w:tcPr>
            <w:tcW w:w="12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4D722B9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2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C5BE8EC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D039E25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3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ED6C750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0A901AF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EB26433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CBAD942" w14:textId="77777777" w:rsidR="0040109C" w:rsidRPr="0035216D" w:rsidRDefault="0040109C" w:rsidP="0035216D">
            <w:pPr>
              <w:pStyle w:val="TableContent"/>
            </w:pPr>
          </w:p>
        </w:tc>
      </w:tr>
      <w:tr w:rsidR="0040109C" w:rsidRPr="0035216D" w14:paraId="236A02A5" w14:textId="77777777" w:rsidTr="0040109C">
        <w:trPr>
          <w:cantSplit/>
          <w:trHeight w:val="20"/>
          <w:jc w:val="center"/>
        </w:trPr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D432CC6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9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51959D5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898192C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E0A69D3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4B12DF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08AB060" w14:textId="009D6C29" w:rsidR="0040109C" w:rsidRPr="0035216D" w:rsidRDefault="0040109C" w:rsidP="0035216D">
            <w:pPr>
              <w:pStyle w:val="TableContent"/>
            </w:pPr>
          </w:p>
        </w:tc>
        <w:tc>
          <w:tcPr>
            <w:tcW w:w="12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39D1BEF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2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D45571F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82C1C0D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3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F3CE5C1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E46FE73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49C3362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76BF385" w14:textId="77777777" w:rsidR="0040109C" w:rsidRPr="0035216D" w:rsidRDefault="0040109C" w:rsidP="0035216D">
            <w:pPr>
              <w:pStyle w:val="TableContent"/>
            </w:pPr>
          </w:p>
        </w:tc>
      </w:tr>
      <w:tr w:rsidR="0040109C" w:rsidRPr="0035216D" w14:paraId="6136F916" w14:textId="77777777" w:rsidTr="0040109C">
        <w:trPr>
          <w:cantSplit/>
          <w:trHeight w:val="20"/>
          <w:jc w:val="center"/>
        </w:trPr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4F438CD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9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833E78B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A467586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C1747BC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327427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427B7A9" w14:textId="051FD4C6" w:rsidR="0040109C" w:rsidRPr="0035216D" w:rsidRDefault="0040109C" w:rsidP="0035216D">
            <w:pPr>
              <w:pStyle w:val="TableContent"/>
            </w:pPr>
          </w:p>
        </w:tc>
        <w:tc>
          <w:tcPr>
            <w:tcW w:w="12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2BDA95C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2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116F588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8D62457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3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A3D17D0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4C775AF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2FA7C70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E84A191" w14:textId="77777777" w:rsidR="0040109C" w:rsidRPr="0035216D" w:rsidRDefault="0040109C" w:rsidP="0035216D">
            <w:pPr>
              <w:pStyle w:val="TableContent"/>
            </w:pPr>
          </w:p>
        </w:tc>
      </w:tr>
      <w:tr w:rsidR="0040109C" w:rsidRPr="0035216D" w14:paraId="60E8441E" w14:textId="77777777" w:rsidTr="0040109C">
        <w:trPr>
          <w:cantSplit/>
          <w:trHeight w:val="20"/>
          <w:jc w:val="center"/>
        </w:trPr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4FEB0CA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9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9D0E929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E8D9114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803752D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D9D418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7B2E8B6" w14:textId="779ED18C" w:rsidR="0040109C" w:rsidRPr="0035216D" w:rsidRDefault="0040109C" w:rsidP="0035216D">
            <w:pPr>
              <w:pStyle w:val="TableContent"/>
            </w:pPr>
          </w:p>
        </w:tc>
        <w:tc>
          <w:tcPr>
            <w:tcW w:w="12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5964BC8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2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1E6244E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50B8680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3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6339EE2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56341C2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BDE7A7B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10D93B4" w14:textId="77777777" w:rsidR="0040109C" w:rsidRPr="0035216D" w:rsidRDefault="0040109C" w:rsidP="0035216D">
            <w:pPr>
              <w:pStyle w:val="TableContent"/>
            </w:pPr>
          </w:p>
        </w:tc>
      </w:tr>
      <w:tr w:rsidR="0040109C" w:rsidRPr="0035216D" w14:paraId="37719675" w14:textId="77777777" w:rsidTr="0040109C">
        <w:trPr>
          <w:cantSplit/>
          <w:trHeight w:val="20"/>
          <w:jc w:val="center"/>
        </w:trPr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98A2A09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9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47B6DC4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E2ED185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528A294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E6A562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2F1B148" w14:textId="19AA7211" w:rsidR="0040109C" w:rsidRPr="0035216D" w:rsidRDefault="0040109C" w:rsidP="0035216D">
            <w:pPr>
              <w:pStyle w:val="TableContent"/>
            </w:pPr>
          </w:p>
        </w:tc>
        <w:tc>
          <w:tcPr>
            <w:tcW w:w="12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D2ABC66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2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B8A5319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4A2BFD6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3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2A65686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2522E18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5BF1946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F396201" w14:textId="77777777" w:rsidR="0040109C" w:rsidRPr="0035216D" w:rsidRDefault="0040109C" w:rsidP="0035216D">
            <w:pPr>
              <w:pStyle w:val="TableContent"/>
            </w:pPr>
          </w:p>
        </w:tc>
      </w:tr>
      <w:tr w:rsidR="0040109C" w:rsidRPr="0035216D" w14:paraId="77A67D0B" w14:textId="77777777" w:rsidTr="0040109C">
        <w:trPr>
          <w:cantSplit/>
          <w:trHeight w:val="20"/>
          <w:jc w:val="center"/>
        </w:trPr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BA5D508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9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3EA552B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FD2347B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E340EB4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1B783B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E24D5D2" w14:textId="3D6364B6" w:rsidR="0040109C" w:rsidRPr="0035216D" w:rsidRDefault="0040109C" w:rsidP="0035216D">
            <w:pPr>
              <w:pStyle w:val="TableContent"/>
            </w:pPr>
          </w:p>
        </w:tc>
        <w:tc>
          <w:tcPr>
            <w:tcW w:w="12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62BCF99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2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9C81998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C8A9D1B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3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CB9FA2F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5BFD410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B372E60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EFAD411" w14:textId="77777777" w:rsidR="0040109C" w:rsidRPr="0035216D" w:rsidRDefault="0040109C" w:rsidP="0035216D">
            <w:pPr>
              <w:pStyle w:val="TableContent"/>
            </w:pPr>
          </w:p>
        </w:tc>
      </w:tr>
      <w:tr w:rsidR="0040109C" w:rsidRPr="0035216D" w14:paraId="66FDE278" w14:textId="77777777" w:rsidTr="0040109C">
        <w:trPr>
          <w:cantSplit/>
          <w:trHeight w:val="20"/>
          <w:jc w:val="center"/>
        </w:trPr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9180C5A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935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A9EAE30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48D4AF0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B80E1C8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770D01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A629497" w14:textId="1DE0284E" w:rsidR="0040109C" w:rsidRPr="0035216D" w:rsidRDefault="0040109C" w:rsidP="0035216D">
            <w:pPr>
              <w:pStyle w:val="TableContent"/>
            </w:pPr>
          </w:p>
        </w:tc>
        <w:tc>
          <w:tcPr>
            <w:tcW w:w="1272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2EB4417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2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69FFB06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26DF8C2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334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FED13AD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518AE96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286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EEE890F" w14:textId="77777777" w:rsidR="0040109C" w:rsidRPr="0035216D" w:rsidRDefault="0040109C" w:rsidP="0035216D">
            <w:pPr>
              <w:pStyle w:val="TableContent"/>
            </w:pPr>
          </w:p>
        </w:tc>
        <w:tc>
          <w:tcPr>
            <w:tcW w:w="1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00CD2BF" w14:textId="77777777" w:rsidR="0040109C" w:rsidRPr="0035216D" w:rsidRDefault="0040109C" w:rsidP="0035216D">
            <w:pPr>
              <w:pStyle w:val="TableContent"/>
            </w:pPr>
          </w:p>
        </w:tc>
      </w:tr>
      <w:tr w:rsidR="0040109C" w:rsidRPr="0035216D" w14:paraId="4FD82F7B" w14:textId="77777777" w:rsidTr="0040109C">
        <w:trPr>
          <w:cantSplit/>
          <w:trHeight w:val="20"/>
          <w:jc w:val="center"/>
        </w:trPr>
        <w:tc>
          <w:tcPr>
            <w:tcW w:w="612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4E603D0" w14:textId="77777777" w:rsidR="0040109C" w:rsidRPr="0035216D" w:rsidRDefault="0040109C" w:rsidP="00F57277">
            <w:pPr>
              <w:pStyle w:val="TableHead"/>
            </w:pPr>
          </w:p>
        </w:tc>
        <w:tc>
          <w:tcPr>
            <w:tcW w:w="1935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72D23D1" w14:textId="77777777" w:rsidR="0040109C" w:rsidRPr="0035216D" w:rsidRDefault="0040109C" w:rsidP="00F57277">
            <w:pPr>
              <w:pStyle w:val="TableHead"/>
            </w:pPr>
            <w:r w:rsidRPr="0035216D">
              <w:t>NDT =</w:t>
            </w:r>
          </w:p>
        </w:tc>
        <w:tc>
          <w:tcPr>
            <w:tcW w:w="795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9C4004A" w14:textId="77777777" w:rsidR="0040109C" w:rsidRPr="0035216D" w:rsidRDefault="0040109C" w:rsidP="00F57277">
            <w:pPr>
              <w:pStyle w:val="TableHead"/>
            </w:pPr>
          </w:p>
        </w:tc>
        <w:tc>
          <w:tcPr>
            <w:tcW w:w="1273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F4BD800" w14:textId="77777777" w:rsidR="0040109C" w:rsidRPr="0035216D" w:rsidRDefault="0040109C" w:rsidP="00F57277">
            <w:pPr>
              <w:pStyle w:val="TableHead"/>
            </w:pPr>
          </w:p>
        </w:tc>
        <w:tc>
          <w:tcPr>
            <w:tcW w:w="1115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</w:tcPr>
          <w:p w14:paraId="265580C1" w14:textId="77777777" w:rsidR="0040109C" w:rsidRPr="0035216D" w:rsidRDefault="0040109C" w:rsidP="00F57277">
            <w:pPr>
              <w:pStyle w:val="TableHead"/>
            </w:pPr>
          </w:p>
        </w:tc>
        <w:tc>
          <w:tcPr>
            <w:tcW w:w="1115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BAA258E" w14:textId="613AC2F1" w:rsidR="0040109C" w:rsidRPr="0035216D" w:rsidRDefault="0040109C" w:rsidP="00F57277">
            <w:pPr>
              <w:pStyle w:val="TableHead"/>
            </w:pPr>
          </w:p>
        </w:tc>
        <w:tc>
          <w:tcPr>
            <w:tcW w:w="1272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96FA335" w14:textId="77777777" w:rsidR="0040109C" w:rsidRPr="0035216D" w:rsidRDefault="0040109C" w:rsidP="00F57277">
            <w:pPr>
              <w:pStyle w:val="TableHead"/>
            </w:pPr>
            <w:r w:rsidRPr="0035216D">
              <w:t>NDTPS =</w:t>
            </w:r>
          </w:p>
        </w:tc>
        <w:tc>
          <w:tcPr>
            <w:tcW w:w="1272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AD51460" w14:textId="77777777" w:rsidR="0040109C" w:rsidRPr="0035216D" w:rsidRDefault="0040109C" w:rsidP="00F57277">
            <w:pPr>
              <w:pStyle w:val="TableHead"/>
            </w:pPr>
          </w:p>
        </w:tc>
        <w:tc>
          <w:tcPr>
            <w:tcW w:w="1276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B7B84E8" w14:textId="77777777" w:rsidR="0040109C" w:rsidRPr="0035216D" w:rsidRDefault="0040109C" w:rsidP="00F57277">
            <w:pPr>
              <w:pStyle w:val="TableHead"/>
            </w:pPr>
          </w:p>
        </w:tc>
        <w:tc>
          <w:tcPr>
            <w:tcW w:w="1334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CA6B6E8" w14:textId="77777777" w:rsidR="0040109C" w:rsidRPr="0035216D" w:rsidRDefault="0040109C" w:rsidP="00F57277">
            <w:pPr>
              <w:pStyle w:val="TableHead"/>
            </w:pPr>
          </w:p>
        </w:tc>
        <w:tc>
          <w:tcPr>
            <w:tcW w:w="1530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2C3E196" w14:textId="77777777" w:rsidR="0040109C" w:rsidRPr="0035216D" w:rsidRDefault="0040109C" w:rsidP="00F57277">
            <w:pPr>
              <w:pStyle w:val="TableHead"/>
            </w:pPr>
          </w:p>
        </w:tc>
        <w:tc>
          <w:tcPr>
            <w:tcW w:w="1286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FB20258" w14:textId="77777777" w:rsidR="0040109C" w:rsidRPr="0035216D" w:rsidRDefault="0040109C" w:rsidP="00F57277">
            <w:pPr>
              <w:pStyle w:val="TableHead"/>
            </w:pPr>
          </w:p>
        </w:tc>
        <w:tc>
          <w:tcPr>
            <w:tcW w:w="1420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B10D56A" w14:textId="77777777" w:rsidR="0040109C" w:rsidRPr="0035216D" w:rsidRDefault="0040109C" w:rsidP="00F57277">
            <w:pPr>
              <w:pStyle w:val="TableHead"/>
            </w:pPr>
          </w:p>
        </w:tc>
      </w:tr>
    </w:tbl>
    <w:p w14:paraId="33A251C8" w14:textId="77777777" w:rsidR="005B59EF" w:rsidRDefault="005B59EF" w:rsidP="0035216D">
      <w:pPr>
        <w:pStyle w:val="CommentText"/>
      </w:pPr>
      <w:proofErr w:type="spellStart"/>
      <w:r>
        <w:t>Keterangan</w:t>
      </w:r>
      <w:proofErr w:type="spellEnd"/>
      <w:r>
        <w:t>:</w:t>
      </w:r>
    </w:p>
    <w:p w14:paraId="75284629" w14:textId="77777777" w:rsidR="005B59EF" w:rsidRDefault="001E3137" w:rsidP="0035216D">
      <w:pPr>
        <w:pStyle w:val="CommentText"/>
      </w:pPr>
      <w:r>
        <w:t xml:space="preserve"> </w:t>
      </w:r>
      <w:r>
        <w:tab/>
      </w:r>
      <w:r w:rsidR="005B59EF">
        <w:t xml:space="preserve">NDT = </w:t>
      </w:r>
      <w:proofErr w:type="spellStart"/>
      <w:r w:rsidR="005B59EF">
        <w:t>Jumlah</w:t>
      </w:r>
      <w:proofErr w:type="spellEnd"/>
      <w:r w:rsidR="005B59EF">
        <w:t xml:space="preserve"> </w:t>
      </w:r>
      <w:proofErr w:type="spellStart"/>
      <w:r w:rsidR="005B59EF">
        <w:t>Dosen</w:t>
      </w:r>
      <w:proofErr w:type="spellEnd"/>
      <w:r w:rsidR="005B59EF">
        <w:t xml:space="preserve"> </w:t>
      </w:r>
      <w:proofErr w:type="spellStart"/>
      <w:r w:rsidR="005B59EF">
        <w:t>Tetap</w:t>
      </w:r>
      <w:proofErr w:type="spellEnd"/>
      <w:r w:rsidR="005B59EF">
        <w:t xml:space="preserve"> </w:t>
      </w:r>
      <w:proofErr w:type="spellStart"/>
      <w:r w:rsidR="005B59EF">
        <w:t>Perguruan</w:t>
      </w:r>
      <w:proofErr w:type="spellEnd"/>
      <w:r w:rsidR="005B59EF">
        <w:t xml:space="preserve"> Tinggi yang </w:t>
      </w:r>
      <w:proofErr w:type="spellStart"/>
      <w:r w:rsidR="005B59EF">
        <w:t>ditugaskan</w:t>
      </w:r>
      <w:proofErr w:type="spellEnd"/>
      <w:r w:rsidR="005B59EF">
        <w:t xml:space="preserve"> </w:t>
      </w:r>
      <w:proofErr w:type="spellStart"/>
      <w:r w:rsidR="005B59EF">
        <w:t>sebagai</w:t>
      </w:r>
      <w:proofErr w:type="spellEnd"/>
      <w:r w:rsidR="005B59EF">
        <w:t xml:space="preserve"> </w:t>
      </w:r>
      <w:proofErr w:type="spellStart"/>
      <w:r w:rsidR="005B59EF">
        <w:t>pengampu</w:t>
      </w:r>
      <w:proofErr w:type="spellEnd"/>
      <w:r w:rsidR="005B59EF">
        <w:t xml:space="preserve"> </w:t>
      </w:r>
      <w:proofErr w:type="spellStart"/>
      <w:r w:rsidR="005B59EF">
        <w:t>mata</w:t>
      </w:r>
      <w:proofErr w:type="spellEnd"/>
      <w:r w:rsidR="005B59EF">
        <w:t xml:space="preserve"> </w:t>
      </w:r>
      <w:proofErr w:type="spellStart"/>
      <w:r w:rsidR="005B59EF">
        <w:t>kuliah</w:t>
      </w:r>
      <w:proofErr w:type="spellEnd"/>
      <w:r w:rsidR="005B59EF">
        <w:t xml:space="preserve"> di Program </w:t>
      </w:r>
      <w:proofErr w:type="spellStart"/>
      <w:r w:rsidR="005B59EF">
        <w:t>Studi</w:t>
      </w:r>
      <w:proofErr w:type="spellEnd"/>
      <w:r w:rsidR="005B59EF">
        <w:t xml:space="preserve"> yang </w:t>
      </w:r>
      <w:proofErr w:type="spellStart"/>
      <w:r w:rsidR="005B59EF">
        <w:t>diakreditasi</w:t>
      </w:r>
      <w:proofErr w:type="spellEnd"/>
      <w:r w:rsidR="005B59EF">
        <w:t>. NDTPS</w:t>
      </w:r>
      <w:r w:rsidR="005B59EF" w:rsidRPr="009F3DB8">
        <w:t xml:space="preserve"> </w:t>
      </w:r>
      <w:r w:rsidR="005B59EF">
        <w:t>=</w:t>
      </w:r>
      <w:r w:rsidR="005B59EF" w:rsidRPr="009F3DB8">
        <w:t xml:space="preserve"> </w:t>
      </w:r>
      <w:proofErr w:type="spellStart"/>
      <w:r w:rsidR="005B59EF">
        <w:t>Jumlah</w:t>
      </w:r>
      <w:proofErr w:type="spellEnd"/>
      <w:r w:rsidR="005B59EF" w:rsidRPr="009F3DB8">
        <w:t xml:space="preserve"> </w:t>
      </w:r>
      <w:proofErr w:type="spellStart"/>
      <w:r w:rsidR="005B59EF">
        <w:t>Dosen</w:t>
      </w:r>
      <w:proofErr w:type="spellEnd"/>
      <w:r w:rsidR="005B59EF" w:rsidRPr="009F3DB8">
        <w:t xml:space="preserve"> </w:t>
      </w:r>
      <w:proofErr w:type="spellStart"/>
      <w:r w:rsidR="005B59EF">
        <w:t>Tetap</w:t>
      </w:r>
      <w:proofErr w:type="spellEnd"/>
      <w:r w:rsidR="005B59EF" w:rsidRPr="009F3DB8">
        <w:t xml:space="preserve"> </w:t>
      </w:r>
      <w:proofErr w:type="spellStart"/>
      <w:r w:rsidR="005B59EF">
        <w:t>Perguruan</w:t>
      </w:r>
      <w:proofErr w:type="spellEnd"/>
      <w:r w:rsidR="005B59EF" w:rsidRPr="009F3DB8">
        <w:t xml:space="preserve"> </w:t>
      </w:r>
      <w:r w:rsidR="005B59EF">
        <w:t>Tinggi</w:t>
      </w:r>
      <w:r w:rsidR="005B59EF" w:rsidRPr="009F3DB8">
        <w:t xml:space="preserve"> </w:t>
      </w:r>
      <w:r w:rsidR="005B59EF">
        <w:t>yang</w:t>
      </w:r>
      <w:r w:rsidR="005B59EF" w:rsidRPr="009F3DB8">
        <w:t xml:space="preserve"> </w:t>
      </w:r>
      <w:proofErr w:type="spellStart"/>
      <w:r w:rsidR="005B59EF">
        <w:t>ditugaskan</w:t>
      </w:r>
      <w:proofErr w:type="spellEnd"/>
      <w:r w:rsidR="005B59EF" w:rsidRPr="009F3DB8">
        <w:t xml:space="preserve"> </w:t>
      </w:r>
      <w:proofErr w:type="spellStart"/>
      <w:r w:rsidR="005B59EF">
        <w:t>sebagai</w:t>
      </w:r>
      <w:proofErr w:type="spellEnd"/>
      <w:r w:rsidR="005B59EF" w:rsidRPr="009F3DB8">
        <w:t xml:space="preserve"> </w:t>
      </w:r>
      <w:proofErr w:type="spellStart"/>
      <w:r w:rsidR="005B59EF">
        <w:t>pengampu</w:t>
      </w:r>
      <w:proofErr w:type="spellEnd"/>
      <w:r w:rsidR="005B59EF" w:rsidRPr="009F3DB8">
        <w:t xml:space="preserve"> </w:t>
      </w:r>
      <w:proofErr w:type="spellStart"/>
      <w:r w:rsidR="005B59EF">
        <w:t>mata</w:t>
      </w:r>
      <w:proofErr w:type="spellEnd"/>
      <w:r w:rsidR="005B59EF" w:rsidRPr="009F3DB8">
        <w:t xml:space="preserve"> </w:t>
      </w:r>
      <w:proofErr w:type="spellStart"/>
      <w:r w:rsidR="005B59EF">
        <w:t>kuliah</w:t>
      </w:r>
      <w:proofErr w:type="spellEnd"/>
      <w:r w:rsidR="005B59EF" w:rsidRPr="009F3DB8">
        <w:t xml:space="preserve"> </w:t>
      </w:r>
      <w:proofErr w:type="spellStart"/>
      <w:r w:rsidR="005B59EF">
        <w:t>dengan</w:t>
      </w:r>
      <w:proofErr w:type="spellEnd"/>
      <w:r w:rsidR="005B59EF" w:rsidRPr="009F3DB8">
        <w:t xml:space="preserve"> </w:t>
      </w:r>
      <w:proofErr w:type="spellStart"/>
      <w:r w:rsidR="005B59EF">
        <w:t>bidang</w:t>
      </w:r>
      <w:proofErr w:type="spellEnd"/>
      <w:r w:rsidR="005B59EF" w:rsidRPr="009F3DB8">
        <w:t xml:space="preserve"> </w:t>
      </w:r>
      <w:proofErr w:type="spellStart"/>
      <w:r w:rsidR="005B59EF">
        <w:t>keahlian</w:t>
      </w:r>
      <w:proofErr w:type="spellEnd"/>
      <w:r w:rsidR="005B59EF" w:rsidRPr="009F3DB8">
        <w:t xml:space="preserve"> </w:t>
      </w:r>
      <w:r w:rsidR="005B59EF">
        <w:t>yang</w:t>
      </w:r>
      <w:r w:rsidR="005B59EF" w:rsidRPr="009F3DB8">
        <w:t xml:space="preserve"> </w:t>
      </w:r>
      <w:proofErr w:type="spellStart"/>
      <w:r w:rsidR="005B59EF">
        <w:t>sesuai</w:t>
      </w:r>
      <w:proofErr w:type="spellEnd"/>
      <w:r w:rsidR="005B59EF">
        <w:t xml:space="preserve"> </w:t>
      </w:r>
      <w:proofErr w:type="spellStart"/>
      <w:r w:rsidR="005B59EF">
        <w:t>dengan</w:t>
      </w:r>
      <w:proofErr w:type="spellEnd"/>
      <w:r w:rsidR="005B59EF">
        <w:t xml:space="preserve"> </w:t>
      </w:r>
      <w:proofErr w:type="spellStart"/>
      <w:r w:rsidR="005B59EF">
        <w:t>kompetensi</w:t>
      </w:r>
      <w:proofErr w:type="spellEnd"/>
      <w:r w:rsidR="005B59EF">
        <w:t xml:space="preserve"> inti program </w:t>
      </w:r>
      <w:proofErr w:type="spellStart"/>
      <w:r w:rsidR="005B59EF">
        <w:t>studi</w:t>
      </w:r>
      <w:proofErr w:type="spellEnd"/>
      <w:r w:rsidR="005B59EF">
        <w:t xml:space="preserve"> yang</w:t>
      </w:r>
      <w:r w:rsidR="005B59EF" w:rsidRPr="009F3DB8">
        <w:t xml:space="preserve"> </w:t>
      </w:r>
      <w:proofErr w:type="spellStart"/>
      <w:r w:rsidR="005B59EF">
        <w:t>diakreditasi</w:t>
      </w:r>
      <w:proofErr w:type="spellEnd"/>
      <w:r w:rsidR="005B59EF">
        <w:t>.</w:t>
      </w:r>
    </w:p>
    <w:p w14:paraId="2518914D" w14:textId="77777777" w:rsidR="005B59EF" w:rsidRDefault="005B59EF" w:rsidP="0035216D">
      <w:pPr>
        <w:pStyle w:val="CommentText"/>
      </w:pPr>
      <w:r w:rsidRPr="001E3137">
        <w:rPr>
          <w:vertAlign w:val="superscript"/>
        </w:rPr>
        <w:t>1)</w:t>
      </w:r>
      <w:r w:rsidRPr="009F3DB8">
        <w:t xml:space="preserve"> </w:t>
      </w:r>
      <w:r w:rsidR="0035216D" w:rsidRPr="009F3DB8">
        <w:tab/>
      </w:r>
      <w:proofErr w:type="spellStart"/>
      <w:r>
        <w:t>Diis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jenis</w:t>
      </w:r>
      <w:proofErr w:type="spellEnd"/>
      <w:r>
        <w:t xml:space="preserve"> program (Magister/Magister </w:t>
      </w:r>
      <w:proofErr w:type="spellStart"/>
      <w:r>
        <w:t>Terapan</w:t>
      </w:r>
      <w:proofErr w:type="spellEnd"/>
      <w:r>
        <w:t>/</w:t>
      </w:r>
      <w:proofErr w:type="spellStart"/>
      <w:r>
        <w:t>Doktor</w:t>
      </w:r>
      <w:proofErr w:type="spellEnd"/>
      <w:r>
        <w:t>/</w:t>
      </w:r>
      <w:proofErr w:type="spellStart"/>
      <w:r>
        <w:t>Doktor</w:t>
      </w:r>
      <w:proofErr w:type="spellEnd"/>
      <w:r>
        <w:t xml:space="preserve"> </w:t>
      </w:r>
      <w:proofErr w:type="spellStart"/>
      <w:r>
        <w:t>Terapan</w:t>
      </w:r>
      <w:proofErr w:type="spellEnd"/>
      <w:r>
        <w:t xml:space="preserve">) dan </w:t>
      </w:r>
      <w:proofErr w:type="spellStart"/>
      <w:r>
        <w:t>nama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pada </w:t>
      </w:r>
      <w:proofErr w:type="spellStart"/>
      <w:r>
        <w:t>pendidikan</w:t>
      </w:r>
      <w:proofErr w:type="spellEnd"/>
      <w:r>
        <w:t xml:space="preserve"> </w:t>
      </w:r>
      <w:proofErr w:type="spellStart"/>
      <w:r>
        <w:t>pasca</w:t>
      </w:r>
      <w:proofErr w:type="spellEnd"/>
      <w:r>
        <w:t xml:space="preserve"> </w:t>
      </w:r>
      <w:proofErr w:type="spellStart"/>
      <w:r>
        <w:t>sarjana</w:t>
      </w:r>
      <w:proofErr w:type="spellEnd"/>
      <w:r>
        <w:t xml:space="preserve"> yang </w:t>
      </w:r>
      <w:proofErr w:type="spellStart"/>
      <w:r>
        <w:t>pernah</w:t>
      </w:r>
      <w:proofErr w:type="spellEnd"/>
      <w:r>
        <w:t xml:space="preserve"> </w:t>
      </w:r>
      <w:proofErr w:type="spellStart"/>
      <w:r>
        <w:t>diikuti</w:t>
      </w:r>
      <w:proofErr w:type="spellEnd"/>
      <w:r>
        <w:t>.</w:t>
      </w:r>
    </w:p>
    <w:p w14:paraId="3A8AFAEF" w14:textId="77777777" w:rsidR="005B59EF" w:rsidRDefault="005B59EF" w:rsidP="0035216D">
      <w:pPr>
        <w:pStyle w:val="CommentText"/>
      </w:pPr>
      <w:r w:rsidRPr="001E3137">
        <w:rPr>
          <w:vertAlign w:val="superscript"/>
        </w:rPr>
        <w:t>2)</w:t>
      </w:r>
      <w:r w:rsidR="0035216D" w:rsidRPr="009F3DB8">
        <w:tab/>
      </w:r>
      <w:proofErr w:type="spellStart"/>
      <w:r>
        <w:t>Diis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bidang</w:t>
      </w:r>
      <w:proofErr w:type="spellEnd"/>
      <w:r>
        <w:t xml:space="preserve"> </w:t>
      </w:r>
      <w:proofErr w:type="spellStart"/>
      <w:r>
        <w:t>keahlian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pendidikan</w:t>
      </w:r>
      <w:proofErr w:type="spellEnd"/>
      <w:r>
        <w:t xml:space="preserve"> </w:t>
      </w:r>
      <w:proofErr w:type="spellStart"/>
      <w:r>
        <w:t>pasca</w:t>
      </w:r>
      <w:proofErr w:type="spellEnd"/>
      <w:r>
        <w:t xml:space="preserve"> </w:t>
      </w:r>
      <w:proofErr w:type="spellStart"/>
      <w:r>
        <w:t>sarjana</w:t>
      </w:r>
      <w:proofErr w:type="spellEnd"/>
      <w:r>
        <w:t xml:space="preserve"> yang </w:t>
      </w:r>
      <w:proofErr w:type="spellStart"/>
      <w:r>
        <w:t>relev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ata</w:t>
      </w:r>
      <w:proofErr w:type="spellEnd"/>
      <w:r>
        <w:t xml:space="preserve"> </w:t>
      </w:r>
      <w:proofErr w:type="spellStart"/>
      <w:r>
        <w:t>kuliah</w:t>
      </w:r>
      <w:proofErr w:type="spellEnd"/>
      <w:r>
        <w:t xml:space="preserve"> yang </w:t>
      </w:r>
      <w:proofErr w:type="spellStart"/>
      <w:r>
        <w:t>diampu</w:t>
      </w:r>
      <w:proofErr w:type="spellEnd"/>
      <w:r>
        <w:t>.</w:t>
      </w:r>
    </w:p>
    <w:p w14:paraId="00C97300" w14:textId="77777777" w:rsidR="005B59EF" w:rsidRDefault="005B59EF" w:rsidP="0035216D">
      <w:pPr>
        <w:pStyle w:val="CommentText"/>
      </w:pPr>
      <w:r w:rsidRPr="001E3137">
        <w:rPr>
          <w:vertAlign w:val="superscript"/>
        </w:rPr>
        <w:t>3)</w:t>
      </w:r>
      <w:r w:rsidR="0035216D" w:rsidRPr="009F3DB8">
        <w:tab/>
      </w:r>
      <w:proofErr w:type="spellStart"/>
      <w:r>
        <w:t>Diis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tanda</w:t>
      </w:r>
      <w:proofErr w:type="spellEnd"/>
      <w:r>
        <w:t xml:space="preserve"> </w:t>
      </w:r>
      <w:proofErr w:type="spellStart"/>
      <w:r>
        <w:t>centang</w:t>
      </w:r>
      <w:proofErr w:type="spellEnd"/>
      <w:r>
        <w:t xml:space="preserve"> V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bidang</w:t>
      </w:r>
      <w:proofErr w:type="spellEnd"/>
      <w:r>
        <w:t xml:space="preserve"> </w:t>
      </w:r>
      <w:proofErr w:type="spellStart"/>
      <w:r>
        <w:t>keahlian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ompetensi</w:t>
      </w:r>
      <w:proofErr w:type="spellEnd"/>
      <w:r>
        <w:t xml:space="preserve"> inti program </w:t>
      </w:r>
      <w:proofErr w:type="spellStart"/>
      <w:r>
        <w:t>studi</w:t>
      </w:r>
      <w:proofErr w:type="spellEnd"/>
      <w:r>
        <w:t xml:space="preserve"> yang </w:t>
      </w:r>
      <w:proofErr w:type="spellStart"/>
      <w:r>
        <w:t>diakreditasi</w:t>
      </w:r>
      <w:proofErr w:type="spellEnd"/>
      <w:r>
        <w:t>.</w:t>
      </w:r>
    </w:p>
    <w:p w14:paraId="4B4D881D" w14:textId="77777777" w:rsidR="005B59EF" w:rsidRDefault="005B59EF" w:rsidP="0035216D">
      <w:pPr>
        <w:pStyle w:val="CommentText"/>
      </w:pPr>
      <w:r w:rsidRPr="001E3137">
        <w:rPr>
          <w:vertAlign w:val="superscript"/>
        </w:rPr>
        <w:t>4)</w:t>
      </w:r>
      <w:r w:rsidR="0035216D" w:rsidRPr="009F3DB8">
        <w:tab/>
      </w:r>
      <w:proofErr w:type="spellStart"/>
      <w:r>
        <w:t>Diis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omor</w:t>
      </w:r>
      <w:proofErr w:type="spellEnd"/>
      <w:r>
        <w:t xml:space="preserve"> </w:t>
      </w:r>
      <w:proofErr w:type="spellStart"/>
      <w:r>
        <w:t>Sertifikat</w:t>
      </w:r>
      <w:proofErr w:type="spellEnd"/>
      <w:r>
        <w:t xml:space="preserve"> </w:t>
      </w:r>
      <w:proofErr w:type="spellStart"/>
      <w:r>
        <w:t>Pendidik</w:t>
      </w:r>
      <w:proofErr w:type="spellEnd"/>
      <w:r>
        <w:t xml:space="preserve"> </w:t>
      </w:r>
      <w:proofErr w:type="spellStart"/>
      <w:r>
        <w:t>Profesional</w:t>
      </w:r>
      <w:proofErr w:type="spellEnd"/>
      <w:r>
        <w:t>.</w:t>
      </w:r>
    </w:p>
    <w:p w14:paraId="786B9474" w14:textId="77777777" w:rsidR="005B59EF" w:rsidRDefault="005B59EF" w:rsidP="0035216D">
      <w:pPr>
        <w:pStyle w:val="CommentText"/>
      </w:pPr>
      <w:r w:rsidRPr="001E3137">
        <w:rPr>
          <w:vertAlign w:val="superscript"/>
        </w:rPr>
        <w:t>5)</w:t>
      </w:r>
      <w:r w:rsidR="0035216D" w:rsidRPr="009F3DB8">
        <w:tab/>
      </w:r>
      <w:proofErr w:type="spellStart"/>
      <w:r>
        <w:t>Diis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bidang</w:t>
      </w:r>
      <w:proofErr w:type="spellEnd"/>
      <w:r>
        <w:t xml:space="preserve"> </w:t>
      </w:r>
      <w:proofErr w:type="spellStart"/>
      <w:r>
        <w:t>sertifikasi</w:t>
      </w:r>
      <w:proofErr w:type="spellEnd"/>
      <w:r>
        <w:t xml:space="preserve"> dan </w:t>
      </w:r>
      <w:proofErr w:type="spellStart"/>
      <w:r>
        <w:t>lembaga</w:t>
      </w:r>
      <w:proofErr w:type="spellEnd"/>
      <w:r>
        <w:t xml:space="preserve"> </w:t>
      </w:r>
      <w:proofErr w:type="spellStart"/>
      <w:r>
        <w:t>penerbit</w:t>
      </w:r>
      <w:proofErr w:type="spellEnd"/>
      <w:r>
        <w:t xml:space="preserve"> </w:t>
      </w:r>
      <w:proofErr w:type="spellStart"/>
      <w:r>
        <w:t>sertifikat</w:t>
      </w:r>
      <w:proofErr w:type="spellEnd"/>
      <w:r>
        <w:t xml:space="preserve">. </w:t>
      </w:r>
      <w:r w:rsidRPr="009F3DB8">
        <w:t xml:space="preserve">Data </w:t>
      </w:r>
      <w:proofErr w:type="spellStart"/>
      <w:r w:rsidRPr="009F3DB8">
        <w:t>ini</w:t>
      </w:r>
      <w:proofErr w:type="spellEnd"/>
      <w:r w:rsidRPr="009F3DB8">
        <w:t xml:space="preserve"> </w:t>
      </w:r>
      <w:proofErr w:type="spellStart"/>
      <w:r w:rsidRPr="009F3DB8">
        <w:t>diisi</w:t>
      </w:r>
      <w:proofErr w:type="spellEnd"/>
      <w:r w:rsidRPr="009F3DB8">
        <w:t xml:space="preserve"> oleh </w:t>
      </w:r>
      <w:proofErr w:type="spellStart"/>
      <w:r w:rsidRPr="009F3DB8">
        <w:t>pengusul</w:t>
      </w:r>
      <w:proofErr w:type="spellEnd"/>
      <w:r w:rsidRPr="009F3DB8">
        <w:t xml:space="preserve"> </w:t>
      </w:r>
      <w:proofErr w:type="spellStart"/>
      <w:r w:rsidRPr="009F3DB8">
        <w:t>dari</w:t>
      </w:r>
      <w:proofErr w:type="spellEnd"/>
      <w:r w:rsidRPr="009F3DB8">
        <w:t xml:space="preserve"> program </w:t>
      </w:r>
      <w:proofErr w:type="spellStart"/>
      <w:r w:rsidRPr="009F3DB8">
        <w:t>studi</w:t>
      </w:r>
      <w:proofErr w:type="spellEnd"/>
      <w:r w:rsidRPr="009F3DB8">
        <w:t xml:space="preserve"> pada program Diploma </w:t>
      </w:r>
      <w:proofErr w:type="spellStart"/>
      <w:r w:rsidRPr="009F3DB8">
        <w:t>Tiga</w:t>
      </w:r>
      <w:proofErr w:type="spellEnd"/>
      <w:r w:rsidRPr="009F3DB8">
        <w:t xml:space="preserve"> dan program </w:t>
      </w:r>
      <w:proofErr w:type="spellStart"/>
      <w:r w:rsidRPr="009F3DB8">
        <w:t>Sarjana</w:t>
      </w:r>
      <w:proofErr w:type="spellEnd"/>
      <w:r w:rsidRPr="009F3DB8">
        <w:t xml:space="preserve"> </w:t>
      </w:r>
      <w:proofErr w:type="spellStart"/>
      <w:r w:rsidRPr="009F3DB8">
        <w:t>Terapan</w:t>
      </w:r>
      <w:proofErr w:type="spellEnd"/>
      <w:r w:rsidRPr="009F3DB8">
        <w:t>.</w:t>
      </w:r>
    </w:p>
    <w:p w14:paraId="522B1C3A" w14:textId="77777777" w:rsidR="005B59EF" w:rsidRDefault="005B59EF" w:rsidP="0035216D">
      <w:pPr>
        <w:pStyle w:val="CommentText"/>
      </w:pPr>
      <w:r w:rsidRPr="001E3137">
        <w:rPr>
          <w:vertAlign w:val="superscript"/>
        </w:rPr>
        <w:t>6)</w:t>
      </w:r>
      <w:r w:rsidR="0035216D" w:rsidRPr="009F3DB8">
        <w:tab/>
      </w:r>
      <w:proofErr w:type="spellStart"/>
      <w:r>
        <w:t>Diis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</w:t>
      </w:r>
      <w:proofErr w:type="spellStart"/>
      <w:r>
        <w:t>mata</w:t>
      </w:r>
      <w:proofErr w:type="spellEnd"/>
      <w:r>
        <w:t xml:space="preserve"> </w:t>
      </w:r>
      <w:proofErr w:type="spellStart"/>
      <w:r>
        <w:t>kuliah</w:t>
      </w:r>
      <w:proofErr w:type="spellEnd"/>
      <w:r>
        <w:t xml:space="preserve"> yang </w:t>
      </w:r>
      <w:proofErr w:type="spellStart"/>
      <w:r>
        <w:t>diampu</w:t>
      </w:r>
      <w:proofErr w:type="spellEnd"/>
      <w:r>
        <w:t xml:space="preserve"> pada program </w:t>
      </w:r>
      <w:proofErr w:type="spellStart"/>
      <w:r>
        <w:t>studi</w:t>
      </w:r>
      <w:proofErr w:type="spellEnd"/>
      <w:r>
        <w:t xml:space="preserve"> yang </w:t>
      </w:r>
      <w:proofErr w:type="spellStart"/>
      <w:r>
        <w:t>diakreditasi</w:t>
      </w:r>
      <w:proofErr w:type="spellEnd"/>
      <w:r>
        <w:t xml:space="preserve"> pada </w:t>
      </w:r>
      <w:proofErr w:type="spellStart"/>
      <w:r>
        <w:t>saat</w:t>
      </w:r>
      <w:proofErr w:type="spellEnd"/>
      <w:r>
        <w:t xml:space="preserve"> TS-2 </w:t>
      </w:r>
      <w:proofErr w:type="spellStart"/>
      <w:r>
        <w:t>s.d.</w:t>
      </w:r>
      <w:proofErr w:type="spellEnd"/>
      <w:r>
        <w:t xml:space="preserve"> TS.</w:t>
      </w:r>
    </w:p>
    <w:p w14:paraId="5AE6C119" w14:textId="77777777" w:rsidR="005B59EF" w:rsidRDefault="0035216D" w:rsidP="0035216D">
      <w:pPr>
        <w:pStyle w:val="CommentText"/>
      </w:pPr>
      <w:r w:rsidRPr="001E3137">
        <w:rPr>
          <w:vertAlign w:val="superscript"/>
        </w:rPr>
        <w:t>7)</w:t>
      </w:r>
      <w:r w:rsidRPr="009F3DB8">
        <w:tab/>
      </w:r>
      <w:proofErr w:type="spellStart"/>
      <w:r w:rsidR="005B59EF">
        <w:t>Diisi</w:t>
      </w:r>
      <w:proofErr w:type="spellEnd"/>
      <w:r w:rsidR="005B59EF">
        <w:t xml:space="preserve"> </w:t>
      </w:r>
      <w:proofErr w:type="spellStart"/>
      <w:r w:rsidR="005B59EF">
        <w:t>dengan</w:t>
      </w:r>
      <w:proofErr w:type="spellEnd"/>
      <w:r w:rsidR="005B59EF">
        <w:t xml:space="preserve"> </w:t>
      </w:r>
      <w:proofErr w:type="spellStart"/>
      <w:r w:rsidR="005B59EF">
        <w:t>tanda</w:t>
      </w:r>
      <w:proofErr w:type="spellEnd"/>
      <w:r w:rsidR="005B59EF">
        <w:t xml:space="preserve"> </w:t>
      </w:r>
      <w:proofErr w:type="spellStart"/>
      <w:r w:rsidR="005B59EF">
        <w:t>centang</w:t>
      </w:r>
      <w:proofErr w:type="spellEnd"/>
      <w:r w:rsidR="005B59EF">
        <w:t xml:space="preserve"> V </w:t>
      </w:r>
      <w:proofErr w:type="spellStart"/>
      <w:r w:rsidR="005B59EF">
        <w:t>jika</w:t>
      </w:r>
      <w:proofErr w:type="spellEnd"/>
      <w:r w:rsidR="005B59EF">
        <w:t xml:space="preserve"> </w:t>
      </w:r>
      <w:proofErr w:type="spellStart"/>
      <w:r w:rsidR="005B59EF">
        <w:t>bidang</w:t>
      </w:r>
      <w:proofErr w:type="spellEnd"/>
      <w:r w:rsidR="005B59EF">
        <w:t xml:space="preserve"> </w:t>
      </w:r>
      <w:proofErr w:type="spellStart"/>
      <w:r w:rsidR="005B59EF">
        <w:t>keahlian</w:t>
      </w:r>
      <w:proofErr w:type="spellEnd"/>
      <w:r w:rsidR="005B59EF">
        <w:t xml:space="preserve"> </w:t>
      </w:r>
      <w:proofErr w:type="spellStart"/>
      <w:r w:rsidR="005B59EF">
        <w:t>sesuai</w:t>
      </w:r>
      <w:proofErr w:type="spellEnd"/>
      <w:r w:rsidR="005B59EF">
        <w:t xml:space="preserve"> </w:t>
      </w:r>
      <w:proofErr w:type="spellStart"/>
      <w:r w:rsidR="005B59EF">
        <w:t>dengan</w:t>
      </w:r>
      <w:proofErr w:type="spellEnd"/>
      <w:r w:rsidR="005B59EF">
        <w:t xml:space="preserve"> </w:t>
      </w:r>
      <w:proofErr w:type="spellStart"/>
      <w:r w:rsidR="005B59EF">
        <w:t>mata</w:t>
      </w:r>
      <w:proofErr w:type="spellEnd"/>
      <w:r w:rsidR="005B59EF">
        <w:t xml:space="preserve"> </w:t>
      </w:r>
      <w:proofErr w:type="spellStart"/>
      <w:r w:rsidR="005B59EF">
        <w:t>kuliah</w:t>
      </w:r>
      <w:proofErr w:type="spellEnd"/>
      <w:r w:rsidR="005B59EF">
        <w:t xml:space="preserve"> yang </w:t>
      </w:r>
      <w:proofErr w:type="spellStart"/>
      <w:r w:rsidR="005B59EF">
        <w:t>diampu</w:t>
      </w:r>
      <w:proofErr w:type="spellEnd"/>
      <w:r w:rsidR="005B59EF">
        <w:t>.</w:t>
      </w:r>
    </w:p>
    <w:p w14:paraId="618AC8BA" w14:textId="77777777" w:rsidR="005B59EF" w:rsidRDefault="005B59EF" w:rsidP="0035216D">
      <w:pPr>
        <w:pStyle w:val="CommentText"/>
      </w:pPr>
      <w:r w:rsidRPr="001E3137">
        <w:rPr>
          <w:vertAlign w:val="superscript"/>
        </w:rPr>
        <w:t>8)</w:t>
      </w:r>
      <w:r w:rsidR="0035216D" w:rsidRPr="009F3DB8">
        <w:tab/>
      </w:r>
      <w:proofErr w:type="spellStart"/>
      <w:r>
        <w:t>Diis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</w:t>
      </w:r>
      <w:proofErr w:type="spellStart"/>
      <w:r>
        <w:t>mata</w:t>
      </w:r>
      <w:proofErr w:type="spellEnd"/>
      <w:r>
        <w:t xml:space="preserve"> </w:t>
      </w:r>
      <w:proofErr w:type="spellStart"/>
      <w:r>
        <w:t>kuliah</w:t>
      </w:r>
      <w:proofErr w:type="spellEnd"/>
      <w:r>
        <w:t xml:space="preserve"> yang </w:t>
      </w:r>
      <w:proofErr w:type="spellStart"/>
      <w:r>
        <w:t>diampu</w:t>
      </w:r>
      <w:proofErr w:type="spellEnd"/>
      <w:r>
        <w:t xml:space="preserve"> oleh DTPS </w:t>
      </w:r>
      <w:proofErr w:type="spellStart"/>
      <w:r>
        <w:t>diluar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lain pada </w:t>
      </w:r>
      <w:proofErr w:type="spellStart"/>
      <w:r>
        <w:t>saat</w:t>
      </w:r>
      <w:proofErr w:type="spellEnd"/>
      <w:r>
        <w:t xml:space="preserve"> TS-2 </w:t>
      </w:r>
      <w:proofErr w:type="spellStart"/>
      <w:r>
        <w:t>s.d.</w:t>
      </w:r>
      <w:proofErr w:type="spellEnd"/>
      <w:r>
        <w:t xml:space="preserve"> TS.</w:t>
      </w:r>
    </w:p>
    <w:p w14:paraId="24436FF3" w14:textId="77777777" w:rsidR="00842CCF" w:rsidRPr="009F3DB8" w:rsidRDefault="00842CCF" w:rsidP="009F3DB8">
      <w:r>
        <w:br w:type="page"/>
      </w:r>
    </w:p>
    <w:p w14:paraId="4A2A71BA" w14:textId="1C72C2B2" w:rsidR="005B59EF" w:rsidRPr="009F3DB8" w:rsidRDefault="005B59EF" w:rsidP="00102E9C">
      <w:pPr>
        <w:pStyle w:val="BodyText"/>
      </w:pPr>
      <w:proofErr w:type="spellStart"/>
      <w:r w:rsidRPr="009F3DB8">
        <w:lastRenderedPageBreak/>
        <w:t>Tuliskan</w:t>
      </w:r>
      <w:proofErr w:type="spellEnd"/>
      <w:r w:rsidRPr="009F3DB8">
        <w:t xml:space="preserve"> DTPS yang </w:t>
      </w:r>
      <w:proofErr w:type="spellStart"/>
      <w:r w:rsidRPr="009F3DB8">
        <w:t>ditugaskan</w:t>
      </w:r>
      <w:proofErr w:type="spellEnd"/>
      <w:r w:rsidRPr="009F3DB8">
        <w:t xml:space="preserve"> </w:t>
      </w:r>
      <w:proofErr w:type="spellStart"/>
      <w:r w:rsidRPr="009F3DB8">
        <w:t>sebagai</w:t>
      </w:r>
      <w:proofErr w:type="spellEnd"/>
      <w:r w:rsidRPr="009F3DB8">
        <w:t xml:space="preserve"> </w:t>
      </w:r>
      <w:proofErr w:type="spellStart"/>
      <w:r w:rsidRPr="009F3DB8">
        <w:t>pembimbing</w:t>
      </w:r>
      <w:proofErr w:type="spellEnd"/>
      <w:r w:rsidRPr="009F3DB8">
        <w:t xml:space="preserve"> </w:t>
      </w:r>
      <w:proofErr w:type="spellStart"/>
      <w:r w:rsidRPr="009F3DB8">
        <w:t>utama</w:t>
      </w:r>
      <w:proofErr w:type="spellEnd"/>
      <w:r w:rsidRPr="009F3DB8">
        <w:t xml:space="preserve"> </w:t>
      </w:r>
      <w:proofErr w:type="spellStart"/>
      <w:r w:rsidRPr="009F3DB8">
        <w:t>tugas</w:t>
      </w:r>
      <w:proofErr w:type="spellEnd"/>
      <w:r w:rsidRPr="009F3DB8">
        <w:t xml:space="preserve"> </w:t>
      </w:r>
      <w:proofErr w:type="spellStart"/>
      <w:r w:rsidRPr="009F3DB8">
        <w:t>akhir</w:t>
      </w:r>
      <w:proofErr w:type="spellEnd"/>
      <w:r w:rsidRPr="009F3DB8">
        <w:t xml:space="preserve"> </w:t>
      </w:r>
      <w:proofErr w:type="spellStart"/>
      <w:r w:rsidRPr="009F3DB8">
        <w:t>mahasiswa</w:t>
      </w:r>
      <w:proofErr w:type="spellEnd"/>
      <w:r w:rsidRPr="009F3DB8">
        <w:t xml:space="preserve"> (</w:t>
      </w:r>
      <w:proofErr w:type="spellStart"/>
      <w:r w:rsidRPr="009F3DB8">
        <w:t>Laporan</w:t>
      </w:r>
      <w:proofErr w:type="spellEnd"/>
      <w:r w:rsidRPr="009F3DB8">
        <w:t xml:space="preserve"> </w:t>
      </w:r>
      <w:proofErr w:type="spellStart"/>
      <w:r w:rsidRPr="009F3DB8">
        <w:t>Akhir</w:t>
      </w:r>
      <w:proofErr w:type="spellEnd"/>
      <w:r w:rsidRPr="009F3DB8">
        <w:t>/</w:t>
      </w:r>
      <w:proofErr w:type="spellStart"/>
      <w:r w:rsidRPr="009F3DB8">
        <w:t>Skripsi</w:t>
      </w:r>
      <w:proofErr w:type="spellEnd"/>
      <w:r w:rsidRPr="009F3DB8">
        <w:t>//</w:t>
      </w:r>
      <w:proofErr w:type="spellStart"/>
      <w:r w:rsidRPr="009F3DB8">
        <w:t>Tesis</w:t>
      </w:r>
      <w:proofErr w:type="spellEnd"/>
      <w:r w:rsidRPr="009F3DB8">
        <w:t>/</w:t>
      </w:r>
      <w:proofErr w:type="spellStart"/>
      <w:r w:rsidRPr="009F3DB8">
        <w:t>Disertasi</w:t>
      </w:r>
      <w:proofErr w:type="spellEnd"/>
      <w:r w:rsidRPr="009F3DB8">
        <w:t xml:space="preserve">) 1) </w:t>
      </w:r>
      <w:proofErr w:type="spellStart"/>
      <w:r w:rsidRPr="009F3DB8">
        <w:t>dalam</w:t>
      </w:r>
      <w:proofErr w:type="spellEnd"/>
      <w:r w:rsidRPr="009F3DB8">
        <w:t xml:space="preserve"> 3 </w:t>
      </w:r>
      <w:proofErr w:type="spellStart"/>
      <w:r w:rsidRPr="009F3DB8">
        <w:t>tahun</w:t>
      </w:r>
      <w:proofErr w:type="spellEnd"/>
      <w:r w:rsidRPr="009F3DB8">
        <w:t xml:space="preserve"> </w:t>
      </w:r>
      <w:proofErr w:type="spellStart"/>
      <w:r w:rsidRPr="009F3DB8">
        <w:t>terakhir</w:t>
      </w:r>
      <w:proofErr w:type="spellEnd"/>
      <w:r w:rsidRPr="009F3DB8">
        <w:t xml:space="preserve"> </w:t>
      </w:r>
      <w:proofErr w:type="spellStart"/>
      <w:r w:rsidRPr="009F3DB8">
        <w:t>dengan</w:t>
      </w:r>
      <w:proofErr w:type="spellEnd"/>
      <w:r w:rsidRPr="009F3DB8">
        <w:t xml:space="preserve"> </w:t>
      </w:r>
      <w:proofErr w:type="spellStart"/>
      <w:r w:rsidRPr="009F3DB8">
        <w:t>mengikuti</w:t>
      </w:r>
      <w:proofErr w:type="spellEnd"/>
      <w:r w:rsidRPr="009F3DB8">
        <w:t xml:space="preserve"> format</w:t>
      </w:r>
      <w:r w:rsidR="0040109C">
        <w:t xml:space="preserve"> </w:t>
      </w:r>
      <w:proofErr w:type="spellStart"/>
      <w:r w:rsidR="0040109C">
        <w:t>Tabel</w:t>
      </w:r>
      <w:proofErr w:type="spellEnd"/>
      <w:r w:rsidR="0040109C">
        <w:t xml:space="preserve"> 3.a.2) </w:t>
      </w:r>
      <w:proofErr w:type="spellStart"/>
      <w:r w:rsidR="0040109C">
        <w:t>berikut</w:t>
      </w:r>
      <w:proofErr w:type="spellEnd"/>
      <w:r w:rsidR="0040109C">
        <w:t xml:space="preserve"> </w:t>
      </w:r>
      <w:proofErr w:type="spellStart"/>
      <w:r w:rsidR="0040109C">
        <w:t>ini</w:t>
      </w:r>
      <w:proofErr w:type="spellEnd"/>
      <w:r w:rsidRPr="009F3DB8">
        <w:t>.</w:t>
      </w:r>
    </w:p>
    <w:p w14:paraId="5959CC1A" w14:textId="785FC069" w:rsidR="005B59EF" w:rsidRPr="009F3DB8" w:rsidRDefault="005B59EF" w:rsidP="00071D38">
      <w:pPr>
        <w:pStyle w:val="Caption"/>
      </w:pPr>
      <w:proofErr w:type="spellStart"/>
      <w:r w:rsidRPr="009F3DB8">
        <w:t>Tabel</w:t>
      </w:r>
      <w:proofErr w:type="spellEnd"/>
      <w:r w:rsidRPr="009F3DB8">
        <w:t xml:space="preserve"> 3.a.2</w:t>
      </w:r>
      <w:r w:rsidR="00272434">
        <w:t>)</w:t>
      </w:r>
      <w:r w:rsidRPr="009F3DB8">
        <w:t xml:space="preserve"> </w:t>
      </w:r>
      <w:proofErr w:type="spellStart"/>
      <w:r w:rsidRPr="009F3DB8">
        <w:t>Dosen</w:t>
      </w:r>
      <w:proofErr w:type="spellEnd"/>
      <w:r w:rsidRPr="009F3DB8">
        <w:t xml:space="preserve"> </w:t>
      </w:r>
      <w:proofErr w:type="spellStart"/>
      <w:r w:rsidRPr="009F3DB8">
        <w:t>Pembimbing</w:t>
      </w:r>
      <w:proofErr w:type="spellEnd"/>
      <w:r w:rsidRPr="009F3DB8">
        <w:t xml:space="preserve"> Utama </w:t>
      </w:r>
      <w:proofErr w:type="spellStart"/>
      <w:r w:rsidRPr="009F3DB8">
        <w:t>Tugas</w:t>
      </w:r>
      <w:proofErr w:type="spellEnd"/>
      <w:r w:rsidRPr="009F3DB8">
        <w:t xml:space="preserve"> </w:t>
      </w:r>
      <w:proofErr w:type="spellStart"/>
      <w:r w:rsidRPr="009F3DB8">
        <w:t>Akhir</w:t>
      </w:r>
      <w:proofErr w:type="spellEnd"/>
    </w:p>
    <w:tbl>
      <w:tblPr>
        <w:tblW w:w="13610" w:type="dxa"/>
        <w:tblInd w:w="56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64"/>
        <w:gridCol w:w="2120"/>
        <w:gridCol w:w="994"/>
        <w:gridCol w:w="993"/>
        <w:gridCol w:w="994"/>
        <w:gridCol w:w="994"/>
        <w:gridCol w:w="994"/>
        <w:gridCol w:w="994"/>
        <w:gridCol w:w="993"/>
        <w:gridCol w:w="1844"/>
        <w:gridCol w:w="2126"/>
      </w:tblGrid>
      <w:tr w:rsidR="0040109C" w:rsidRPr="009F3DB8" w14:paraId="2182C43E" w14:textId="77777777" w:rsidTr="00D27BAA">
        <w:trPr>
          <w:cantSplit/>
          <w:trHeight w:hRule="exact" w:val="300"/>
          <w:tblHeader/>
        </w:trPr>
        <w:tc>
          <w:tcPr>
            <w:tcW w:w="564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64F7F1FC" w14:textId="77777777" w:rsidR="0040109C" w:rsidRPr="009F3DB8" w:rsidRDefault="0040109C" w:rsidP="001E3137">
            <w:pPr>
              <w:pStyle w:val="TableHead"/>
            </w:pPr>
            <w:r w:rsidRPr="009F3DB8">
              <w:t>No.</w:t>
            </w:r>
          </w:p>
        </w:tc>
        <w:tc>
          <w:tcPr>
            <w:tcW w:w="2120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170B4A02" w14:textId="77777777" w:rsidR="0040109C" w:rsidRPr="009F3DB8" w:rsidRDefault="0040109C" w:rsidP="001E3137">
            <w:pPr>
              <w:pStyle w:val="TableHead"/>
            </w:pPr>
            <w:r w:rsidRPr="009F3DB8">
              <w:t xml:space="preserve">Nama </w:t>
            </w:r>
            <w:proofErr w:type="spellStart"/>
            <w:r w:rsidRPr="009F3DB8">
              <w:t>Dosen</w:t>
            </w:r>
            <w:proofErr w:type="spellEnd"/>
            <w:r w:rsidRPr="009F3DB8">
              <w:t xml:space="preserve"> </w:t>
            </w:r>
            <w:r w:rsidRPr="00071D38">
              <w:rPr>
                <w:bCs/>
                <w:vertAlign w:val="superscript"/>
              </w:rPr>
              <w:t>2)</w:t>
            </w:r>
          </w:p>
        </w:tc>
        <w:tc>
          <w:tcPr>
            <w:tcW w:w="880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434CEB49" w14:textId="79314628" w:rsidR="0040109C" w:rsidRPr="009F3DB8" w:rsidRDefault="0040109C" w:rsidP="001E3137">
            <w:pPr>
              <w:pStyle w:val="TableHead"/>
            </w:pPr>
            <w:proofErr w:type="spellStart"/>
            <w:r w:rsidRPr="009F3DB8">
              <w:t>Jumlah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Mahasiswa</w:t>
            </w:r>
            <w:proofErr w:type="spellEnd"/>
            <w:r w:rsidRPr="009F3DB8">
              <w:t xml:space="preserve"> yang </w:t>
            </w:r>
            <w:proofErr w:type="spellStart"/>
            <w:r w:rsidRPr="009F3DB8">
              <w:t>Dibimbing</w:t>
            </w:r>
            <w:proofErr w:type="spellEnd"/>
          </w:p>
        </w:tc>
        <w:tc>
          <w:tcPr>
            <w:tcW w:w="2126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05E79D1B" w14:textId="45A77632" w:rsidR="0040109C" w:rsidRPr="009F3DB8" w:rsidRDefault="0040109C" w:rsidP="001E3137">
            <w:pPr>
              <w:pStyle w:val="TableHead"/>
            </w:pPr>
            <w:r w:rsidRPr="009F3DB8">
              <w:t xml:space="preserve">Rata-rata </w:t>
            </w:r>
            <w:proofErr w:type="spellStart"/>
            <w:r w:rsidRPr="009F3DB8">
              <w:t>Jumlah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Bimbingan</w:t>
            </w:r>
            <w:proofErr w:type="spellEnd"/>
            <w:r w:rsidRPr="009F3DB8">
              <w:t xml:space="preserve"> di </w:t>
            </w:r>
            <w:proofErr w:type="spellStart"/>
            <w:r w:rsidRPr="009F3DB8">
              <w:t>se</w:t>
            </w:r>
            <w:r>
              <w:t>mua</w:t>
            </w:r>
            <w:proofErr w:type="spellEnd"/>
            <w:r w:rsidRPr="009F3DB8">
              <w:t xml:space="preserve"> Program/</w:t>
            </w:r>
            <w:r>
              <w:t>Semester</w:t>
            </w:r>
            <w:r w:rsidRPr="0040109C">
              <w:rPr>
                <w:vertAlign w:val="superscript"/>
              </w:rPr>
              <w:t>5)</w:t>
            </w:r>
          </w:p>
        </w:tc>
      </w:tr>
      <w:tr w:rsidR="0040109C" w:rsidRPr="009F3DB8" w14:paraId="27940014" w14:textId="77777777" w:rsidTr="0040109C">
        <w:trPr>
          <w:cantSplit/>
          <w:trHeight w:hRule="exact" w:val="488"/>
          <w:tblHeader/>
        </w:trPr>
        <w:tc>
          <w:tcPr>
            <w:tcW w:w="564" w:type="dxa"/>
            <w:vMerge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30AF482B" w14:textId="77777777" w:rsidR="0040109C" w:rsidRPr="009F3DB8" w:rsidRDefault="0040109C" w:rsidP="001E3137">
            <w:pPr>
              <w:pStyle w:val="TableHead"/>
              <w:rPr>
                <w:position w:val="8"/>
                <w:sz w:val="14"/>
              </w:rPr>
            </w:pPr>
          </w:p>
        </w:tc>
        <w:tc>
          <w:tcPr>
            <w:tcW w:w="2120" w:type="dxa"/>
            <w:vMerge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4F70796B" w14:textId="77777777" w:rsidR="0040109C" w:rsidRPr="009F3DB8" w:rsidRDefault="0040109C" w:rsidP="001E3137">
            <w:pPr>
              <w:pStyle w:val="TableHead"/>
              <w:rPr>
                <w:position w:val="8"/>
                <w:sz w:val="14"/>
              </w:rPr>
            </w:pPr>
          </w:p>
        </w:tc>
        <w:tc>
          <w:tcPr>
            <w:tcW w:w="397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46C29918" w14:textId="7498ED6C" w:rsidR="0040109C" w:rsidRPr="009F3DB8" w:rsidRDefault="0040109C" w:rsidP="001E3137">
            <w:pPr>
              <w:pStyle w:val="TableHead"/>
            </w:pPr>
            <w:r w:rsidRPr="009F3DB8">
              <w:t xml:space="preserve">pada PS yang </w:t>
            </w:r>
            <w:proofErr w:type="spellStart"/>
            <w:r w:rsidRPr="009F3DB8">
              <w:t>Diakreditasi</w:t>
            </w:r>
            <w:proofErr w:type="spellEnd"/>
            <w:r w:rsidRPr="009F3DB8">
              <w:t xml:space="preserve"> </w:t>
            </w:r>
            <w:r w:rsidRPr="00071D38">
              <w:rPr>
                <w:bCs/>
                <w:vertAlign w:val="superscript"/>
              </w:rPr>
              <w:t>3)</w:t>
            </w:r>
          </w:p>
        </w:tc>
        <w:tc>
          <w:tcPr>
            <w:tcW w:w="482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7108DB4E" w14:textId="0E8C0F3D" w:rsidR="0040109C" w:rsidRPr="009F3DB8" w:rsidRDefault="0040109C" w:rsidP="001E3137">
            <w:pPr>
              <w:pStyle w:val="TableHead"/>
              <w:rPr>
                <w:position w:val="8"/>
                <w:sz w:val="14"/>
              </w:rPr>
            </w:pPr>
            <w:r w:rsidRPr="009F3DB8">
              <w:t xml:space="preserve">pada PS Lain pada Program yang </w:t>
            </w:r>
            <w:proofErr w:type="spellStart"/>
            <w:r w:rsidRPr="009F3DB8">
              <w:t>sama</w:t>
            </w:r>
            <w:proofErr w:type="spellEnd"/>
            <w:r w:rsidRPr="009F3DB8">
              <w:t xml:space="preserve"> di PT </w:t>
            </w:r>
            <w:r w:rsidRPr="00071D38">
              <w:rPr>
                <w:bCs/>
                <w:vertAlign w:val="superscript"/>
              </w:rPr>
              <w:t>4)</w:t>
            </w:r>
          </w:p>
        </w:tc>
        <w:tc>
          <w:tcPr>
            <w:tcW w:w="2126" w:type="dxa"/>
            <w:vMerge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4B26B900" w14:textId="77777777" w:rsidR="0040109C" w:rsidRPr="009F3DB8" w:rsidRDefault="0040109C" w:rsidP="001E3137">
            <w:pPr>
              <w:pStyle w:val="TableHead"/>
              <w:rPr>
                <w:position w:val="8"/>
                <w:sz w:val="14"/>
              </w:rPr>
            </w:pPr>
          </w:p>
        </w:tc>
      </w:tr>
      <w:tr w:rsidR="0040109C" w:rsidRPr="009F3DB8" w14:paraId="790AA9EB" w14:textId="77777777" w:rsidTr="0040109C">
        <w:trPr>
          <w:cantSplit/>
          <w:trHeight w:hRule="exact" w:val="310"/>
          <w:tblHeader/>
        </w:trPr>
        <w:tc>
          <w:tcPr>
            <w:tcW w:w="564" w:type="dxa"/>
            <w:vMerge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73D3D940" w14:textId="77777777" w:rsidR="0040109C" w:rsidRPr="009F3DB8" w:rsidRDefault="0040109C" w:rsidP="0040109C">
            <w:pPr>
              <w:pStyle w:val="TableHead"/>
              <w:rPr>
                <w:position w:val="8"/>
                <w:sz w:val="14"/>
              </w:rPr>
            </w:pPr>
          </w:p>
        </w:tc>
        <w:tc>
          <w:tcPr>
            <w:tcW w:w="2120" w:type="dxa"/>
            <w:vMerge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21427239" w14:textId="77777777" w:rsidR="0040109C" w:rsidRPr="009F3DB8" w:rsidRDefault="0040109C" w:rsidP="0040109C">
            <w:pPr>
              <w:pStyle w:val="TableHead"/>
              <w:rPr>
                <w:position w:val="8"/>
                <w:sz w:val="14"/>
              </w:rPr>
            </w:pP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0D24C5DC" w14:textId="77777777" w:rsidR="0040109C" w:rsidRPr="009F3DB8" w:rsidRDefault="0040109C" w:rsidP="0040109C">
            <w:pPr>
              <w:pStyle w:val="TableHead"/>
            </w:pPr>
            <w:r w:rsidRPr="009F3DB8">
              <w:t>TS-2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56C73188" w14:textId="77777777" w:rsidR="0040109C" w:rsidRPr="009F3DB8" w:rsidRDefault="0040109C" w:rsidP="0040109C">
            <w:pPr>
              <w:pStyle w:val="TableHead"/>
            </w:pPr>
            <w:r w:rsidRPr="009F3DB8">
              <w:t>TS-1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32C4197B" w14:textId="77777777" w:rsidR="0040109C" w:rsidRPr="009F3DB8" w:rsidRDefault="0040109C" w:rsidP="0040109C">
            <w:pPr>
              <w:pStyle w:val="TableHead"/>
            </w:pPr>
            <w:r w:rsidRPr="009F3DB8">
              <w:t>TS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4308BC23" w14:textId="165E5B46" w:rsidR="0040109C" w:rsidRPr="009F3DB8" w:rsidRDefault="0040109C" w:rsidP="0040109C">
            <w:pPr>
              <w:pStyle w:val="TableHead"/>
            </w:pPr>
            <w:r>
              <w:t>Rata-rata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28124CD1" w14:textId="32780FF3" w:rsidR="0040109C" w:rsidRPr="009F3DB8" w:rsidRDefault="0040109C" w:rsidP="0040109C">
            <w:pPr>
              <w:pStyle w:val="TableHead"/>
            </w:pPr>
            <w:r w:rsidRPr="009F3DB8">
              <w:t>TS-2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6119AC31" w14:textId="77777777" w:rsidR="0040109C" w:rsidRPr="009F3DB8" w:rsidRDefault="0040109C" w:rsidP="0040109C">
            <w:pPr>
              <w:pStyle w:val="TableHead"/>
            </w:pPr>
            <w:r w:rsidRPr="009F3DB8">
              <w:t>TS-1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30EFAB78" w14:textId="77777777" w:rsidR="0040109C" w:rsidRPr="009F3DB8" w:rsidRDefault="0040109C" w:rsidP="0040109C">
            <w:pPr>
              <w:pStyle w:val="TableHead"/>
            </w:pPr>
            <w:r w:rsidRPr="009F3DB8">
              <w:t>TS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</w:tcPr>
          <w:p w14:paraId="4BF361D8" w14:textId="0F16D394" w:rsidR="0040109C" w:rsidRPr="00AC796E" w:rsidRDefault="0040109C" w:rsidP="00AC796E">
            <w:pPr>
              <w:pStyle w:val="TableHead"/>
            </w:pPr>
            <w:r w:rsidRPr="00AC796E">
              <w:t>Rata-rata</w:t>
            </w:r>
          </w:p>
        </w:tc>
        <w:tc>
          <w:tcPr>
            <w:tcW w:w="2126" w:type="dxa"/>
            <w:vMerge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7897F7CF" w14:textId="77777777" w:rsidR="0040109C" w:rsidRPr="009F3DB8" w:rsidRDefault="0040109C" w:rsidP="0040109C">
            <w:pPr>
              <w:pStyle w:val="TableHead"/>
              <w:rPr>
                <w:position w:val="8"/>
                <w:sz w:val="14"/>
              </w:rPr>
            </w:pPr>
          </w:p>
        </w:tc>
      </w:tr>
      <w:tr w:rsidR="0040109C" w:rsidRPr="009F3DB8" w14:paraId="6DF188E8" w14:textId="77777777" w:rsidTr="0040109C">
        <w:trPr>
          <w:cantSplit/>
          <w:trHeight w:hRule="exact" w:val="230"/>
          <w:tblHeader/>
        </w:trPr>
        <w:tc>
          <w:tcPr>
            <w:tcW w:w="564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2925A7F7" w14:textId="77777777" w:rsidR="0040109C" w:rsidRPr="009F3DB8" w:rsidRDefault="0040109C" w:rsidP="0040109C">
            <w:pPr>
              <w:pStyle w:val="TableHead"/>
            </w:pPr>
            <w:r w:rsidRPr="009F3DB8">
              <w:t>1</w:t>
            </w:r>
          </w:p>
        </w:tc>
        <w:tc>
          <w:tcPr>
            <w:tcW w:w="2120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24A9717E" w14:textId="77777777" w:rsidR="0040109C" w:rsidRPr="009F3DB8" w:rsidRDefault="0040109C" w:rsidP="0040109C">
            <w:pPr>
              <w:pStyle w:val="TableHead"/>
            </w:pPr>
            <w:r w:rsidRPr="009F3DB8">
              <w:t>2</w:t>
            </w:r>
          </w:p>
        </w:tc>
        <w:tc>
          <w:tcPr>
            <w:tcW w:w="994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1373C28C" w14:textId="77777777" w:rsidR="0040109C" w:rsidRPr="009F3DB8" w:rsidRDefault="0040109C" w:rsidP="0040109C">
            <w:pPr>
              <w:pStyle w:val="TableHead"/>
            </w:pPr>
            <w:r w:rsidRPr="009F3DB8">
              <w:t>3</w:t>
            </w:r>
          </w:p>
        </w:tc>
        <w:tc>
          <w:tcPr>
            <w:tcW w:w="993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5AFB2B2E" w14:textId="77777777" w:rsidR="0040109C" w:rsidRPr="009F3DB8" w:rsidRDefault="0040109C" w:rsidP="0040109C">
            <w:pPr>
              <w:pStyle w:val="TableHead"/>
            </w:pPr>
            <w:r w:rsidRPr="009F3DB8">
              <w:t>4</w:t>
            </w:r>
          </w:p>
        </w:tc>
        <w:tc>
          <w:tcPr>
            <w:tcW w:w="994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70B477FF" w14:textId="77777777" w:rsidR="0040109C" w:rsidRPr="009F3DB8" w:rsidRDefault="0040109C" w:rsidP="0040109C">
            <w:pPr>
              <w:pStyle w:val="TableHead"/>
            </w:pPr>
            <w:r w:rsidRPr="009F3DB8">
              <w:t>5</w:t>
            </w:r>
          </w:p>
        </w:tc>
        <w:tc>
          <w:tcPr>
            <w:tcW w:w="994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78AD301A" w14:textId="0B8B602B" w:rsidR="0040109C" w:rsidRPr="009F3DB8" w:rsidRDefault="0040109C" w:rsidP="0040109C">
            <w:pPr>
              <w:pStyle w:val="TableHead"/>
            </w:pPr>
            <w:r w:rsidRPr="009F3DB8">
              <w:t>5</w:t>
            </w:r>
          </w:p>
        </w:tc>
        <w:tc>
          <w:tcPr>
            <w:tcW w:w="994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566C6E3E" w14:textId="412662E8" w:rsidR="0040109C" w:rsidRPr="009F3DB8" w:rsidRDefault="0040109C" w:rsidP="0040109C">
            <w:pPr>
              <w:pStyle w:val="TableHead"/>
            </w:pPr>
            <w:r w:rsidRPr="009F3DB8">
              <w:t>6</w:t>
            </w:r>
          </w:p>
        </w:tc>
        <w:tc>
          <w:tcPr>
            <w:tcW w:w="994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18CE1D10" w14:textId="77777777" w:rsidR="0040109C" w:rsidRPr="009F3DB8" w:rsidRDefault="0040109C" w:rsidP="0040109C">
            <w:pPr>
              <w:pStyle w:val="TableHead"/>
            </w:pPr>
            <w:r w:rsidRPr="009F3DB8">
              <w:t>7</w:t>
            </w:r>
          </w:p>
        </w:tc>
        <w:tc>
          <w:tcPr>
            <w:tcW w:w="993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363DAECD" w14:textId="77777777" w:rsidR="0040109C" w:rsidRPr="009F3DB8" w:rsidRDefault="0040109C" w:rsidP="0040109C">
            <w:pPr>
              <w:pStyle w:val="TableHead"/>
            </w:pPr>
            <w:r w:rsidRPr="009F3DB8">
              <w:t>8</w:t>
            </w:r>
          </w:p>
        </w:tc>
        <w:tc>
          <w:tcPr>
            <w:tcW w:w="1844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625614AD" w14:textId="77777777" w:rsidR="0040109C" w:rsidRPr="009F3DB8" w:rsidRDefault="0040109C" w:rsidP="0040109C">
            <w:pPr>
              <w:pStyle w:val="TableHead"/>
            </w:pPr>
          </w:p>
        </w:tc>
        <w:tc>
          <w:tcPr>
            <w:tcW w:w="2126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642EAEB7" w14:textId="77777777" w:rsidR="0040109C" w:rsidRPr="009F3DB8" w:rsidRDefault="0040109C" w:rsidP="0040109C">
            <w:pPr>
              <w:pStyle w:val="TableHead"/>
            </w:pPr>
            <w:r w:rsidRPr="009F3DB8">
              <w:t>10</w:t>
            </w:r>
          </w:p>
        </w:tc>
      </w:tr>
      <w:tr w:rsidR="0040109C" w:rsidRPr="009F3DB8" w14:paraId="116F0FA0" w14:textId="77777777" w:rsidTr="0040109C">
        <w:trPr>
          <w:cantSplit/>
          <w:trHeight w:hRule="exact" w:val="300"/>
        </w:trPr>
        <w:tc>
          <w:tcPr>
            <w:tcW w:w="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61E11BB" w14:textId="77777777" w:rsidR="0040109C" w:rsidRPr="009F3DB8" w:rsidRDefault="0040109C" w:rsidP="00071D38">
            <w:pPr>
              <w:pStyle w:val="TableContentCenter"/>
            </w:pPr>
            <w:r w:rsidRPr="009F3DB8">
              <w:t>1</w:t>
            </w:r>
          </w:p>
        </w:tc>
        <w:tc>
          <w:tcPr>
            <w:tcW w:w="2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A9B310A" w14:textId="77777777" w:rsidR="0040109C" w:rsidRPr="009F3DB8" w:rsidRDefault="0040109C" w:rsidP="00071D38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EB51B03" w14:textId="77777777" w:rsidR="0040109C" w:rsidRPr="009F3DB8" w:rsidRDefault="0040109C" w:rsidP="00071D38">
            <w:pPr>
              <w:pStyle w:val="TableContentCenter"/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4D9F56B" w14:textId="77777777" w:rsidR="0040109C" w:rsidRPr="009F3DB8" w:rsidRDefault="0040109C" w:rsidP="00071D38">
            <w:pPr>
              <w:pStyle w:val="TableContentCenter"/>
            </w:pP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8A8CD9B" w14:textId="77777777" w:rsidR="0040109C" w:rsidRPr="009F3DB8" w:rsidRDefault="0040109C" w:rsidP="00071D38">
            <w:pPr>
              <w:pStyle w:val="TableContentCenter"/>
            </w:pP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F73DFC" w14:textId="77777777" w:rsidR="0040109C" w:rsidRPr="009F3DB8" w:rsidRDefault="0040109C" w:rsidP="00071D38">
            <w:pPr>
              <w:pStyle w:val="TableContentCenter"/>
            </w:pP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EE494F0" w14:textId="271B3CC6" w:rsidR="0040109C" w:rsidRPr="009F3DB8" w:rsidRDefault="0040109C" w:rsidP="00071D38">
            <w:pPr>
              <w:pStyle w:val="TableContentCenter"/>
            </w:pP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232AF08" w14:textId="77777777" w:rsidR="0040109C" w:rsidRPr="009F3DB8" w:rsidRDefault="0040109C" w:rsidP="00071D38">
            <w:pPr>
              <w:pStyle w:val="TableContentCenter"/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D717256" w14:textId="77777777" w:rsidR="0040109C" w:rsidRPr="009F3DB8" w:rsidRDefault="0040109C" w:rsidP="00071D38">
            <w:pPr>
              <w:pStyle w:val="TableContentCenter"/>
            </w:pP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955E95" w14:textId="77777777" w:rsidR="0040109C" w:rsidRPr="009F3DB8" w:rsidRDefault="0040109C" w:rsidP="00071D38">
            <w:pPr>
              <w:pStyle w:val="TableContentCenter"/>
            </w:pP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6CD6A2E" w14:textId="77777777" w:rsidR="0040109C" w:rsidRPr="009F3DB8" w:rsidRDefault="0040109C" w:rsidP="00071D38">
            <w:pPr>
              <w:pStyle w:val="TableContent"/>
              <w:rPr>
                <w:position w:val="8"/>
                <w:sz w:val="14"/>
              </w:rPr>
            </w:pPr>
          </w:p>
        </w:tc>
      </w:tr>
      <w:tr w:rsidR="0040109C" w:rsidRPr="009F3DB8" w14:paraId="7758A2DC" w14:textId="77777777" w:rsidTr="0040109C">
        <w:trPr>
          <w:cantSplit/>
          <w:trHeight w:hRule="exact" w:val="300"/>
        </w:trPr>
        <w:tc>
          <w:tcPr>
            <w:tcW w:w="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CB72758" w14:textId="77777777" w:rsidR="0040109C" w:rsidRPr="009F3DB8" w:rsidRDefault="0040109C" w:rsidP="00071D38">
            <w:pPr>
              <w:pStyle w:val="TableContentCenter"/>
            </w:pPr>
            <w:r w:rsidRPr="009F3DB8">
              <w:t>2</w:t>
            </w:r>
          </w:p>
        </w:tc>
        <w:tc>
          <w:tcPr>
            <w:tcW w:w="2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96D39FA" w14:textId="77777777" w:rsidR="0040109C" w:rsidRPr="009F3DB8" w:rsidRDefault="0040109C" w:rsidP="00071D38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E5611F2" w14:textId="77777777" w:rsidR="0040109C" w:rsidRPr="009F3DB8" w:rsidRDefault="0040109C" w:rsidP="00071D38">
            <w:pPr>
              <w:pStyle w:val="TableContentCenter"/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6FB60DB" w14:textId="77777777" w:rsidR="0040109C" w:rsidRPr="009F3DB8" w:rsidRDefault="0040109C" w:rsidP="00071D38">
            <w:pPr>
              <w:pStyle w:val="TableContentCenter"/>
            </w:pP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4BF99C9" w14:textId="77777777" w:rsidR="0040109C" w:rsidRPr="009F3DB8" w:rsidRDefault="0040109C" w:rsidP="00071D38">
            <w:pPr>
              <w:pStyle w:val="TableContentCenter"/>
            </w:pP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BFFE69" w14:textId="77777777" w:rsidR="0040109C" w:rsidRPr="009F3DB8" w:rsidRDefault="0040109C" w:rsidP="00071D38">
            <w:pPr>
              <w:pStyle w:val="TableContentCenter"/>
            </w:pP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57B80E6" w14:textId="5A11E661" w:rsidR="0040109C" w:rsidRPr="009F3DB8" w:rsidRDefault="0040109C" w:rsidP="00071D38">
            <w:pPr>
              <w:pStyle w:val="TableContentCenter"/>
            </w:pP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E0CB8F7" w14:textId="77777777" w:rsidR="0040109C" w:rsidRPr="009F3DB8" w:rsidRDefault="0040109C" w:rsidP="00071D38">
            <w:pPr>
              <w:pStyle w:val="TableContentCenter"/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920CB86" w14:textId="77777777" w:rsidR="0040109C" w:rsidRPr="009F3DB8" w:rsidRDefault="0040109C" w:rsidP="00071D38">
            <w:pPr>
              <w:pStyle w:val="TableContentCenter"/>
            </w:pP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C3643F" w14:textId="77777777" w:rsidR="0040109C" w:rsidRPr="009F3DB8" w:rsidRDefault="0040109C" w:rsidP="00071D38">
            <w:pPr>
              <w:pStyle w:val="TableContentCenter"/>
            </w:pP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F151878" w14:textId="77777777" w:rsidR="0040109C" w:rsidRPr="009F3DB8" w:rsidRDefault="0040109C" w:rsidP="00071D38">
            <w:pPr>
              <w:pStyle w:val="TableContent"/>
              <w:rPr>
                <w:position w:val="8"/>
                <w:sz w:val="14"/>
              </w:rPr>
            </w:pPr>
          </w:p>
        </w:tc>
      </w:tr>
      <w:tr w:rsidR="0040109C" w:rsidRPr="009F3DB8" w14:paraId="19A5EA36" w14:textId="77777777" w:rsidTr="0040109C">
        <w:trPr>
          <w:cantSplit/>
          <w:trHeight w:hRule="exact" w:val="300"/>
        </w:trPr>
        <w:tc>
          <w:tcPr>
            <w:tcW w:w="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E6CC803" w14:textId="77777777" w:rsidR="0040109C" w:rsidRPr="009F3DB8" w:rsidRDefault="0040109C" w:rsidP="00071D38">
            <w:pPr>
              <w:pStyle w:val="TableContentCenter"/>
            </w:pPr>
            <w:r w:rsidRPr="009F3DB8">
              <w:t>3</w:t>
            </w:r>
          </w:p>
        </w:tc>
        <w:tc>
          <w:tcPr>
            <w:tcW w:w="2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E41D8C1" w14:textId="77777777" w:rsidR="0040109C" w:rsidRPr="009F3DB8" w:rsidRDefault="0040109C" w:rsidP="00071D38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F2550C2" w14:textId="77777777" w:rsidR="0040109C" w:rsidRPr="009F3DB8" w:rsidRDefault="0040109C" w:rsidP="00071D38">
            <w:pPr>
              <w:pStyle w:val="TableContentCenter"/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5980ADA" w14:textId="77777777" w:rsidR="0040109C" w:rsidRPr="009F3DB8" w:rsidRDefault="0040109C" w:rsidP="00071D38">
            <w:pPr>
              <w:pStyle w:val="TableContentCenter"/>
            </w:pP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4E52803" w14:textId="77777777" w:rsidR="0040109C" w:rsidRPr="009F3DB8" w:rsidRDefault="0040109C" w:rsidP="00071D38">
            <w:pPr>
              <w:pStyle w:val="TableContentCenter"/>
            </w:pP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663A1E" w14:textId="77777777" w:rsidR="0040109C" w:rsidRPr="009F3DB8" w:rsidRDefault="0040109C" w:rsidP="00071D38">
            <w:pPr>
              <w:pStyle w:val="TableContentCenter"/>
            </w:pP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63CB443" w14:textId="0F9006EC" w:rsidR="0040109C" w:rsidRPr="009F3DB8" w:rsidRDefault="0040109C" w:rsidP="00071D38">
            <w:pPr>
              <w:pStyle w:val="TableContentCenter"/>
            </w:pP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1DC3885" w14:textId="77777777" w:rsidR="0040109C" w:rsidRPr="009F3DB8" w:rsidRDefault="0040109C" w:rsidP="00071D38">
            <w:pPr>
              <w:pStyle w:val="TableContentCenter"/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871196A" w14:textId="77777777" w:rsidR="0040109C" w:rsidRPr="009F3DB8" w:rsidRDefault="0040109C" w:rsidP="00071D38">
            <w:pPr>
              <w:pStyle w:val="TableContentCenter"/>
            </w:pP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80AB7A" w14:textId="77777777" w:rsidR="0040109C" w:rsidRPr="009F3DB8" w:rsidRDefault="0040109C" w:rsidP="00071D38">
            <w:pPr>
              <w:pStyle w:val="TableContentCenter"/>
            </w:pP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C7B1A1E" w14:textId="77777777" w:rsidR="0040109C" w:rsidRPr="009F3DB8" w:rsidRDefault="0040109C" w:rsidP="00071D38">
            <w:pPr>
              <w:pStyle w:val="TableContent"/>
              <w:rPr>
                <w:position w:val="8"/>
                <w:sz w:val="14"/>
              </w:rPr>
            </w:pPr>
          </w:p>
        </w:tc>
      </w:tr>
      <w:tr w:rsidR="0040109C" w:rsidRPr="009F3DB8" w14:paraId="7B32C8A9" w14:textId="77777777" w:rsidTr="0040109C">
        <w:trPr>
          <w:cantSplit/>
          <w:trHeight w:hRule="exact" w:val="300"/>
        </w:trPr>
        <w:tc>
          <w:tcPr>
            <w:tcW w:w="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D16D018" w14:textId="77777777" w:rsidR="0040109C" w:rsidRPr="009F3DB8" w:rsidRDefault="0040109C" w:rsidP="00071D38">
            <w:pPr>
              <w:pStyle w:val="TableContentCenter"/>
            </w:pPr>
            <w:r w:rsidRPr="009F3DB8">
              <w:t>4</w:t>
            </w:r>
          </w:p>
        </w:tc>
        <w:tc>
          <w:tcPr>
            <w:tcW w:w="2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F39DE38" w14:textId="77777777" w:rsidR="0040109C" w:rsidRPr="009F3DB8" w:rsidRDefault="0040109C" w:rsidP="00071D38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A0ED859" w14:textId="77777777" w:rsidR="0040109C" w:rsidRPr="009F3DB8" w:rsidRDefault="0040109C" w:rsidP="00071D38">
            <w:pPr>
              <w:pStyle w:val="TableContentCenter"/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68E852F" w14:textId="77777777" w:rsidR="0040109C" w:rsidRPr="009F3DB8" w:rsidRDefault="0040109C" w:rsidP="00071D38">
            <w:pPr>
              <w:pStyle w:val="TableContentCenter"/>
            </w:pP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4980E0C" w14:textId="77777777" w:rsidR="0040109C" w:rsidRPr="009F3DB8" w:rsidRDefault="0040109C" w:rsidP="00071D38">
            <w:pPr>
              <w:pStyle w:val="TableContentCenter"/>
            </w:pP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5CEBB6" w14:textId="77777777" w:rsidR="0040109C" w:rsidRPr="009F3DB8" w:rsidRDefault="0040109C" w:rsidP="00071D38">
            <w:pPr>
              <w:pStyle w:val="TableContentCenter"/>
            </w:pP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85FE87C" w14:textId="23D05516" w:rsidR="0040109C" w:rsidRPr="009F3DB8" w:rsidRDefault="0040109C" w:rsidP="00071D38">
            <w:pPr>
              <w:pStyle w:val="TableContentCenter"/>
            </w:pP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26695EA" w14:textId="77777777" w:rsidR="0040109C" w:rsidRPr="009F3DB8" w:rsidRDefault="0040109C" w:rsidP="00071D38">
            <w:pPr>
              <w:pStyle w:val="TableContentCenter"/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4922D0B" w14:textId="77777777" w:rsidR="0040109C" w:rsidRPr="009F3DB8" w:rsidRDefault="0040109C" w:rsidP="00071D38">
            <w:pPr>
              <w:pStyle w:val="TableContentCenter"/>
            </w:pP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2D27AF" w14:textId="77777777" w:rsidR="0040109C" w:rsidRPr="009F3DB8" w:rsidRDefault="0040109C" w:rsidP="00071D38">
            <w:pPr>
              <w:pStyle w:val="TableContentCenter"/>
            </w:pP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6FF4CD1" w14:textId="77777777" w:rsidR="0040109C" w:rsidRPr="009F3DB8" w:rsidRDefault="0040109C" w:rsidP="00071D38">
            <w:pPr>
              <w:pStyle w:val="TableContent"/>
              <w:rPr>
                <w:position w:val="8"/>
                <w:sz w:val="14"/>
              </w:rPr>
            </w:pPr>
          </w:p>
        </w:tc>
      </w:tr>
      <w:tr w:rsidR="0040109C" w:rsidRPr="009F3DB8" w14:paraId="74D1D153" w14:textId="77777777" w:rsidTr="0040109C">
        <w:trPr>
          <w:cantSplit/>
          <w:trHeight w:hRule="exact" w:val="300"/>
        </w:trPr>
        <w:tc>
          <w:tcPr>
            <w:tcW w:w="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648FA52" w14:textId="77777777" w:rsidR="0040109C" w:rsidRPr="009F3DB8" w:rsidRDefault="0040109C" w:rsidP="00071D38">
            <w:pPr>
              <w:pStyle w:val="TableContentCenter"/>
            </w:pPr>
            <w:r w:rsidRPr="009F3DB8">
              <w:t>5</w:t>
            </w:r>
          </w:p>
        </w:tc>
        <w:tc>
          <w:tcPr>
            <w:tcW w:w="2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8B8109B" w14:textId="77777777" w:rsidR="0040109C" w:rsidRPr="009F3DB8" w:rsidRDefault="0040109C" w:rsidP="00071D38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861C49A" w14:textId="77777777" w:rsidR="0040109C" w:rsidRPr="009F3DB8" w:rsidRDefault="0040109C" w:rsidP="00071D38">
            <w:pPr>
              <w:pStyle w:val="TableContentCenter"/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9C02DED" w14:textId="77777777" w:rsidR="0040109C" w:rsidRPr="009F3DB8" w:rsidRDefault="0040109C" w:rsidP="00071D38">
            <w:pPr>
              <w:pStyle w:val="TableContentCenter"/>
            </w:pP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CAE98BE" w14:textId="77777777" w:rsidR="0040109C" w:rsidRPr="009F3DB8" w:rsidRDefault="0040109C" w:rsidP="00071D38">
            <w:pPr>
              <w:pStyle w:val="TableContentCenter"/>
            </w:pP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436EB0" w14:textId="77777777" w:rsidR="0040109C" w:rsidRPr="009F3DB8" w:rsidRDefault="0040109C" w:rsidP="00071D38">
            <w:pPr>
              <w:pStyle w:val="TableContentCenter"/>
            </w:pP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1267AFA" w14:textId="29CB59DE" w:rsidR="0040109C" w:rsidRPr="009F3DB8" w:rsidRDefault="0040109C" w:rsidP="00071D38">
            <w:pPr>
              <w:pStyle w:val="TableContentCenter"/>
            </w:pP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C48AD5F" w14:textId="77777777" w:rsidR="0040109C" w:rsidRPr="009F3DB8" w:rsidRDefault="0040109C" w:rsidP="00071D38">
            <w:pPr>
              <w:pStyle w:val="TableContentCenter"/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B300C94" w14:textId="77777777" w:rsidR="0040109C" w:rsidRPr="009F3DB8" w:rsidRDefault="0040109C" w:rsidP="00071D38">
            <w:pPr>
              <w:pStyle w:val="TableContentCenter"/>
            </w:pP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FA47B1" w14:textId="77777777" w:rsidR="0040109C" w:rsidRPr="009F3DB8" w:rsidRDefault="0040109C" w:rsidP="00071D38">
            <w:pPr>
              <w:pStyle w:val="TableContentCenter"/>
            </w:pP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79B1DC4" w14:textId="77777777" w:rsidR="0040109C" w:rsidRPr="009F3DB8" w:rsidRDefault="0040109C" w:rsidP="00071D38">
            <w:pPr>
              <w:pStyle w:val="TableContent"/>
              <w:rPr>
                <w:position w:val="8"/>
                <w:sz w:val="14"/>
              </w:rPr>
            </w:pPr>
          </w:p>
        </w:tc>
      </w:tr>
      <w:tr w:rsidR="0040109C" w:rsidRPr="009F3DB8" w14:paraId="73A03CFB" w14:textId="77777777" w:rsidTr="0040109C">
        <w:trPr>
          <w:cantSplit/>
          <w:trHeight w:hRule="exact" w:val="303"/>
        </w:trPr>
        <w:tc>
          <w:tcPr>
            <w:tcW w:w="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0585749" w14:textId="77777777" w:rsidR="0040109C" w:rsidRPr="009F3DB8" w:rsidRDefault="0040109C" w:rsidP="00071D38">
            <w:pPr>
              <w:pStyle w:val="TableContentCenter"/>
            </w:pPr>
            <w:r w:rsidRPr="009F3DB8">
              <w:t>…</w:t>
            </w:r>
          </w:p>
        </w:tc>
        <w:tc>
          <w:tcPr>
            <w:tcW w:w="2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819685B" w14:textId="77777777" w:rsidR="0040109C" w:rsidRPr="009F3DB8" w:rsidRDefault="0040109C" w:rsidP="00071D38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1C546EC" w14:textId="77777777" w:rsidR="0040109C" w:rsidRPr="009F3DB8" w:rsidRDefault="0040109C" w:rsidP="00071D38">
            <w:pPr>
              <w:pStyle w:val="TableContentCenter"/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83E99BC" w14:textId="77777777" w:rsidR="0040109C" w:rsidRPr="009F3DB8" w:rsidRDefault="0040109C" w:rsidP="00071D38">
            <w:pPr>
              <w:pStyle w:val="TableContentCenter"/>
            </w:pP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49C9E81" w14:textId="77777777" w:rsidR="0040109C" w:rsidRPr="009F3DB8" w:rsidRDefault="0040109C" w:rsidP="00071D38">
            <w:pPr>
              <w:pStyle w:val="TableContentCenter"/>
            </w:pP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B60A2A" w14:textId="77777777" w:rsidR="0040109C" w:rsidRPr="009F3DB8" w:rsidRDefault="0040109C" w:rsidP="00071D38">
            <w:pPr>
              <w:pStyle w:val="TableContentCenter"/>
            </w:pP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779B991" w14:textId="2AFA5C5C" w:rsidR="0040109C" w:rsidRPr="009F3DB8" w:rsidRDefault="0040109C" w:rsidP="00071D38">
            <w:pPr>
              <w:pStyle w:val="TableContentCenter"/>
            </w:pP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3D0CF82" w14:textId="77777777" w:rsidR="0040109C" w:rsidRPr="009F3DB8" w:rsidRDefault="0040109C" w:rsidP="00071D38">
            <w:pPr>
              <w:pStyle w:val="TableContentCenter"/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CB59448" w14:textId="77777777" w:rsidR="0040109C" w:rsidRPr="009F3DB8" w:rsidRDefault="0040109C" w:rsidP="00071D38">
            <w:pPr>
              <w:pStyle w:val="TableContentCenter"/>
            </w:pP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A810AC" w14:textId="77777777" w:rsidR="0040109C" w:rsidRPr="009F3DB8" w:rsidRDefault="0040109C" w:rsidP="00071D38">
            <w:pPr>
              <w:pStyle w:val="TableContentCenter"/>
            </w:pP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6555B66" w14:textId="77777777" w:rsidR="0040109C" w:rsidRPr="009F3DB8" w:rsidRDefault="0040109C" w:rsidP="00071D38">
            <w:pPr>
              <w:pStyle w:val="TableContent"/>
              <w:rPr>
                <w:position w:val="8"/>
                <w:sz w:val="14"/>
              </w:rPr>
            </w:pPr>
          </w:p>
        </w:tc>
      </w:tr>
    </w:tbl>
    <w:p w14:paraId="65505CB9" w14:textId="77777777" w:rsidR="005B59EF" w:rsidRPr="007C7C84" w:rsidRDefault="005B59EF" w:rsidP="007C7C84">
      <w:pPr>
        <w:pStyle w:val="CommentText"/>
      </w:pPr>
      <w:proofErr w:type="spellStart"/>
      <w:r w:rsidRPr="007C7C84">
        <w:t>Keterangan</w:t>
      </w:r>
      <w:proofErr w:type="spellEnd"/>
      <w:r w:rsidRPr="007C7C84">
        <w:t>:</w:t>
      </w:r>
    </w:p>
    <w:p w14:paraId="570202A4" w14:textId="77777777" w:rsidR="005B59EF" w:rsidRPr="007C7C84" w:rsidRDefault="005B59EF" w:rsidP="007C7C84">
      <w:pPr>
        <w:pStyle w:val="CommentText"/>
      </w:pPr>
      <w:r w:rsidRPr="007C7C84">
        <w:rPr>
          <w:vertAlign w:val="superscript"/>
        </w:rPr>
        <w:t>1)</w:t>
      </w:r>
      <w:r w:rsidR="007C7C84">
        <w:tab/>
      </w:r>
      <w:proofErr w:type="spellStart"/>
      <w:r w:rsidRPr="007C7C84">
        <w:t>Penugasan</w:t>
      </w:r>
      <w:proofErr w:type="spellEnd"/>
      <w:r w:rsidRPr="007C7C84">
        <w:t xml:space="preserve"> </w:t>
      </w:r>
      <w:proofErr w:type="spellStart"/>
      <w:r w:rsidRPr="007C7C84">
        <w:t>sebagai</w:t>
      </w:r>
      <w:proofErr w:type="spellEnd"/>
      <w:r w:rsidRPr="007C7C84">
        <w:t xml:space="preserve"> </w:t>
      </w:r>
      <w:proofErr w:type="spellStart"/>
      <w:r w:rsidRPr="007C7C84">
        <w:t>pembimbing</w:t>
      </w:r>
      <w:proofErr w:type="spellEnd"/>
      <w:r w:rsidRPr="007C7C84">
        <w:t xml:space="preserve"> </w:t>
      </w:r>
      <w:proofErr w:type="spellStart"/>
      <w:r w:rsidRPr="007C7C84">
        <w:t>tugas</w:t>
      </w:r>
      <w:proofErr w:type="spellEnd"/>
      <w:r w:rsidRPr="007C7C84">
        <w:t xml:space="preserve"> </w:t>
      </w:r>
      <w:proofErr w:type="spellStart"/>
      <w:r w:rsidRPr="007C7C84">
        <w:t>akhir</w:t>
      </w:r>
      <w:proofErr w:type="spellEnd"/>
      <w:r w:rsidRPr="007C7C84">
        <w:t xml:space="preserve"> </w:t>
      </w:r>
      <w:proofErr w:type="spellStart"/>
      <w:r w:rsidRPr="007C7C84">
        <w:t>mahasiswa</w:t>
      </w:r>
      <w:proofErr w:type="spellEnd"/>
      <w:r w:rsidRPr="007C7C84">
        <w:t xml:space="preserve"> </w:t>
      </w:r>
      <w:proofErr w:type="spellStart"/>
      <w:r w:rsidRPr="007C7C84">
        <w:t>dibuktikan</w:t>
      </w:r>
      <w:proofErr w:type="spellEnd"/>
      <w:r w:rsidRPr="007C7C84">
        <w:t xml:space="preserve"> </w:t>
      </w:r>
      <w:proofErr w:type="spellStart"/>
      <w:r w:rsidRPr="007C7C84">
        <w:t>dengan</w:t>
      </w:r>
      <w:proofErr w:type="spellEnd"/>
      <w:r w:rsidRPr="007C7C84">
        <w:t xml:space="preserve"> </w:t>
      </w:r>
      <w:proofErr w:type="spellStart"/>
      <w:r w:rsidRPr="007C7C84">
        <w:t>surat</w:t>
      </w:r>
      <w:proofErr w:type="spellEnd"/>
      <w:r w:rsidRPr="007C7C84">
        <w:t xml:space="preserve"> </w:t>
      </w:r>
      <w:proofErr w:type="spellStart"/>
      <w:r w:rsidRPr="007C7C84">
        <w:t>penugasan</w:t>
      </w:r>
      <w:proofErr w:type="spellEnd"/>
      <w:r w:rsidRPr="007C7C84">
        <w:t xml:space="preserve"> yang </w:t>
      </w:r>
      <w:proofErr w:type="spellStart"/>
      <w:r w:rsidRPr="007C7C84">
        <w:t>diterbitkan</w:t>
      </w:r>
      <w:proofErr w:type="spellEnd"/>
      <w:r w:rsidRPr="007C7C84">
        <w:t xml:space="preserve"> oleh UPPS.</w:t>
      </w:r>
    </w:p>
    <w:p w14:paraId="032C3AD4" w14:textId="77777777" w:rsidR="005B59EF" w:rsidRPr="007C7C84" w:rsidRDefault="005B59EF" w:rsidP="007C7C84">
      <w:pPr>
        <w:pStyle w:val="CommentText"/>
      </w:pPr>
      <w:r w:rsidRPr="007C7C84">
        <w:rPr>
          <w:vertAlign w:val="superscript"/>
        </w:rPr>
        <w:t>2)</w:t>
      </w:r>
      <w:r w:rsidR="007C7C84">
        <w:tab/>
      </w:r>
      <w:proofErr w:type="spellStart"/>
      <w:r w:rsidRPr="007C7C84">
        <w:t>Diisi</w:t>
      </w:r>
      <w:proofErr w:type="spellEnd"/>
      <w:r w:rsidRPr="007C7C84">
        <w:t xml:space="preserve"> </w:t>
      </w:r>
      <w:proofErr w:type="spellStart"/>
      <w:r w:rsidRPr="007C7C84">
        <w:t>dengan</w:t>
      </w:r>
      <w:proofErr w:type="spellEnd"/>
      <w:r w:rsidRPr="007C7C84">
        <w:t xml:space="preserve"> </w:t>
      </w:r>
      <w:proofErr w:type="spellStart"/>
      <w:r w:rsidRPr="007C7C84">
        <w:t>nama</w:t>
      </w:r>
      <w:proofErr w:type="spellEnd"/>
      <w:r w:rsidRPr="007C7C84">
        <w:t xml:space="preserve"> </w:t>
      </w:r>
      <w:proofErr w:type="spellStart"/>
      <w:r w:rsidRPr="007C7C84">
        <w:t>dosen</w:t>
      </w:r>
      <w:proofErr w:type="spellEnd"/>
      <w:r w:rsidRPr="007C7C84">
        <w:t xml:space="preserve"> yang </w:t>
      </w:r>
      <w:proofErr w:type="spellStart"/>
      <w:r w:rsidRPr="007C7C84">
        <w:t>ditugaskan</w:t>
      </w:r>
      <w:proofErr w:type="spellEnd"/>
      <w:r w:rsidRPr="007C7C84">
        <w:t xml:space="preserve"> </w:t>
      </w:r>
      <w:proofErr w:type="spellStart"/>
      <w:r w:rsidRPr="007C7C84">
        <w:t>menjadi</w:t>
      </w:r>
      <w:proofErr w:type="spellEnd"/>
      <w:r w:rsidRPr="007C7C84">
        <w:t xml:space="preserve"> </w:t>
      </w:r>
      <w:proofErr w:type="spellStart"/>
      <w:r w:rsidRPr="007C7C84">
        <w:t>pembimbing</w:t>
      </w:r>
      <w:proofErr w:type="spellEnd"/>
      <w:r w:rsidRPr="007C7C84">
        <w:t xml:space="preserve"> </w:t>
      </w:r>
      <w:proofErr w:type="spellStart"/>
      <w:r w:rsidRPr="007C7C84">
        <w:t>utama</w:t>
      </w:r>
      <w:proofErr w:type="spellEnd"/>
      <w:r w:rsidRPr="007C7C84">
        <w:t>.</w:t>
      </w:r>
    </w:p>
    <w:p w14:paraId="52D9840C" w14:textId="77777777" w:rsidR="005B59EF" w:rsidRPr="007C7C84" w:rsidRDefault="005B59EF" w:rsidP="007C7C84">
      <w:pPr>
        <w:pStyle w:val="CommentText"/>
      </w:pPr>
      <w:r w:rsidRPr="007C7C84">
        <w:rPr>
          <w:vertAlign w:val="superscript"/>
        </w:rPr>
        <w:t>3)</w:t>
      </w:r>
      <w:r w:rsidR="007C7C84">
        <w:tab/>
      </w:r>
      <w:proofErr w:type="spellStart"/>
      <w:r w:rsidRPr="007C7C84">
        <w:t>Diisi</w:t>
      </w:r>
      <w:proofErr w:type="spellEnd"/>
      <w:r w:rsidRPr="007C7C84">
        <w:t xml:space="preserve"> </w:t>
      </w:r>
      <w:proofErr w:type="spellStart"/>
      <w:r w:rsidRPr="007C7C84">
        <w:t>dengan</w:t>
      </w:r>
      <w:proofErr w:type="spellEnd"/>
      <w:r w:rsidRPr="007C7C84">
        <w:t xml:space="preserve"> data </w:t>
      </w:r>
      <w:proofErr w:type="spellStart"/>
      <w:r w:rsidRPr="007C7C84">
        <w:t>jumlah</w:t>
      </w:r>
      <w:proofErr w:type="spellEnd"/>
      <w:r w:rsidRPr="007C7C84">
        <w:t xml:space="preserve"> </w:t>
      </w:r>
      <w:proofErr w:type="spellStart"/>
      <w:r w:rsidRPr="007C7C84">
        <w:t>mahasiswa</w:t>
      </w:r>
      <w:proofErr w:type="spellEnd"/>
      <w:r w:rsidRPr="007C7C84">
        <w:t xml:space="preserve"> yang </w:t>
      </w:r>
      <w:proofErr w:type="spellStart"/>
      <w:r w:rsidRPr="007C7C84">
        <w:t>dibimbing</w:t>
      </w:r>
      <w:proofErr w:type="spellEnd"/>
      <w:r w:rsidRPr="007C7C84">
        <w:t xml:space="preserve"> pada Program </w:t>
      </w:r>
      <w:proofErr w:type="spellStart"/>
      <w:r w:rsidRPr="007C7C84">
        <w:t>Studi</w:t>
      </w:r>
      <w:proofErr w:type="spellEnd"/>
      <w:r w:rsidRPr="007C7C84">
        <w:t xml:space="preserve"> yang </w:t>
      </w:r>
      <w:proofErr w:type="spellStart"/>
      <w:r w:rsidRPr="007C7C84">
        <w:t>Diakreditasi</w:t>
      </w:r>
      <w:proofErr w:type="spellEnd"/>
      <w:r w:rsidRPr="007C7C84">
        <w:t>.</w:t>
      </w:r>
    </w:p>
    <w:p w14:paraId="03E6EE5D" w14:textId="77777777" w:rsidR="0040109C" w:rsidRDefault="0040109C" w:rsidP="0040109C">
      <w:pPr>
        <w:pStyle w:val="CommentText"/>
      </w:pPr>
      <w:r w:rsidRPr="007C7C84">
        <w:rPr>
          <w:vertAlign w:val="superscript"/>
        </w:rPr>
        <w:t>4)</w:t>
      </w:r>
      <w:r>
        <w:tab/>
      </w:r>
      <w:proofErr w:type="spellStart"/>
      <w:r w:rsidRPr="007C7C84">
        <w:t>Diisi</w:t>
      </w:r>
      <w:proofErr w:type="spellEnd"/>
      <w:r w:rsidRPr="007C7C84">
        <w:t xml:space="preserve"> </w:t>
      </w:r>
      <w:proofErr w:type="spellStart"/>
      <w:r w:rsidRPr="007C7C84">
        <w:t>dengan</w:t>
      </w:r>
      <w:proofErr w:type="spellEnd"/>
      <w:r w:rsidRPr="009F3DB8">
        <w:t xml:space="preserve"> data </w:t>
      </w:r>
      <w:proofErr w:type="spellStart"/>
      <w:r w:rsidRPr="009F3DB8">
        <w:t>jumlah</w:t>
      </w:r>
      <w:proofErr w:type="spellEnd"/>
      <w:r w:rsidRPr="009F3DB8">
        <w:t xml:space="preserve"> </w:t>
      </w:r>
      <w:proofErr w:type="spellStart"/>
      <w:r w:rsidRPr="009F3DB8">
        <w:t>mahasiswa</w:t>
      </w:r>
      <w:proofErr w:type="spellEnd"/>
      <w:r w:rsidRPr="009F3DB8">
        <w:t xml:space="preserve"> yang </w:t>
      </w:r>
      <w:proofErr w:type="spellStart"/>
      <w:r w:rsidRPr="009F3DB8">
        <w:t>dibimbing</w:t>
      </w:r>
      <w:proofErr w:type="spellEnd"/>
      <w:r w:rsidRPr="009F3DB8">
        <w:t xml:space="preserve"> pada Program </w:t>
      </w:r>
      <w:proofErr w:type="spellStart"/>
      <w:r w:rsidRPr="009F3DB8">
        <w:t>Studi</w:t>
      </w:r>
      <w:proofErr w:type="spellEnd"/>
      <w:r w:rsidRPr="009F3DB8">
        <w:t xml:space="preserve"> lain pada Program yang </w:t>
      </w:r>
      <w:proofErr w:type="spellStart"/>
      <w:r w:rsidRPr="009F3DB8">
        <w:t>sama</w:t>
      </w:r>
      <w:proofErr w:type="spellEnd"/>
      <w:r w:rsidRPr="009F3DB8">
        <w:t xml:space="preserve"> di </w:t>
      </w:r>
      <w:proofErr w:type="spellStart"/>
      <w:r w:rsidRPr="009F3DB8">
        <w:t>Perguruan</w:t>
      </w:r>
      <w:proofErr w:type="spellEnd"/>
      <w:r w:rsidRPr="009F3DB8">
        <w:t xml:space="preserve"> Tinggi.</w:t>
      </w:r>
    </w:p>
    <w:p w14:paraId="4D532540" w14:textId="69332F60" w:rsidR="0040109C" w:rsidRDefault="0040109C" w:rsidP="0040109C">
      <w:pPr>
        <w:pStyle w:val="CommentText"/>
      </w:pPr>
      <w:r w:rsidRPr="007C7C84">
        <w:rPr>
          <w:vertAlign w:val="superscript"/>
        </w:rPr>
        <w:t>4)</w:t>
      </w:r>
      <w:r>
        <w:tab/>
      </w:r>
      <w:r>
        <w:t xml:space="preserve">Rata-rata </w:t>
      </w:r>
      <w:proofErr w:type="spellStart"/>
      <w:r>
        <w:t>jumlah</w:t>
      </w:r>
      <w:proofErr w:type="spellEnd"/>
      <w:r>
        <w:t xml:space="preserve"> </w:t>
      </w:r>
      <w:proofErr w:type="spellStart"/>
      <w:r>
        <w:t>bimbingan</w:t>
      </w:r>
      <w:proofErr w:type="spellEnd"/>
      <w:r>
        <w:t xml:space="preserve"> di </w:t>
      </w:r>
      <w:proofErr w:type="spellStart"/>
      <w:r>
        <w:t>semua</w:t>
      </w:r>
      <w:proofErr w:type="spellEnd"/>
      <w:r>
        <w:t xml:space="preserve"> program / semester (</w:t>
      </w:r>
      <w:proofErr w:type="spellStart"/>
      <w:r>
        <w:t>kolom</w:t>
      </w:r>
      <w:proofErr w:type="spellEnd"/>
      <w:r>
        <w:t xml:space="preserve"> 11) = ((</w:t>
      </w:r>
      <w:proofErr w:type="spellStart"/>
      <w:r>
        <w:t>kolom</w:t>
      </w:r>
      <w:proofErr w:type="spellEnd"/>
      <w:r>
        <w:t>) + (</w:t>
      </w:r>
      <w:proofErr w:type="spellStart"/>
      <w:r>
        <w:t>kolom</w:t>
      </w:r>
      <w:proofErr w:type="spellEnd"/>
      <w:r>
        <w:t xml:space="preserve"> 10))/2</w:t>
      </w:r>
      <w:r w:rsidRPr="009F3DB8">
        <w:t>.</w:t>
      </w:r>
    </w:p>
    <w:p w14:paraId="05A57419" w14:textId="77777777" w:rsidR="0040109C" w:rsidRPr="009F3DB8" w:rsidRDefault="0040109C" w:rsidP="007C7C84">
      <w:pPr>
        <w:pStyle w:val="CommentText"/>
      </w:pPr>
    </w:p>
    <w:p w14:paraId="3C3BD436" w14:textId="77777777" w:rsidR="005B59EF" w:rsidRPr="009F3DB8" w:rsidRDefault="005B59EF" w:rsidP="009F3DB8">
      <w:pPr>
        <w:sectPr w:rsidR="005B59EF" w:rsidRPr="009F3DB8">
          <w:footerReference w:type="default" r:id="rId12"/>
          <w:pgSz w:w="16840" w:h="11910" w:orient="landscape"/>
          <w:pgMar w:top="1100" w:right="1580" w:bottom="960" w:left="1560" w:header="0" w:footer="760" w:gutter="0"/>
          <w:cols w:space="720" w:equalWidth="0">
            <w:col w:w="13700"/>
          </w:cols>
          <w:noEndnote/>
        </w:sectPr>
      </w:pPr>
    </w:p>
    <w:p w14:paraId="5E48E712" w14:textId="0C6578C1" w:rsidR="005B59EF" w:rsidRPr="009F3DB8" w:rsidRDefault="005B59EF" w:rsidP="008C7266">
      <w:pPr>
        <w:pStyle w:val="BodyText"/>
      </w:pPr>
      <w:proofErr w:type="spellStart"/>
      <w:r w:rsidRPr="009F3DB8">
        <w:lastRenderedPageBreak/>
        <w:t>Tuliskan</w:t>
      </w:r>
      <w:proofErr w:type="spellEnd"/>
      <w:r w:rsidRPr="009F3DB8">
        <w:t xml:space="preserve"> data </w:t>
      </w:r>
      <w:proofErr w:type="spellStart"/>
      <w:r w:rsidRPr="009F3DB8">
        <w:t>Ekuivalen</w:t>
      </w:r>
      <w:proofErr w:type="spellEnd"/>
      <w:r w:rsidRPr="009F3DB8">
        <w:t xml:space="preserve"> Waktu </w:t>
      </w:r>
      <w:proofErr w:type="spellStart"/>
      <w:r w:rsidRPr="009F3DB8">
        <w:t>Mengajar</w:t>
      </w:r>
      <w:proofErr w:type="spellEnd"/>
      <w:r w:rsidRPr="009F3DB8">
        <w:t xml:space="preserve"> </w:t>
      </w:r>
      <w:proofErr w:type="spellStart"/>
      <w:r w:rsidRPr="009F3DB8">
        <w:t>Penuh</w:t>
      </w:r>
      <w:proofErr w:type="spellEnd"/>
      <w:r w:rsidRPr="009F3DB8">
        <w:t xml:space="preserve"> (EWMP) </w:t>
      </w:r>
      <w:proofErr w:type="spellStart"/>
      <w:r w:rsidRPr="009F3DB8">
        <w:t>dari</w:t>
      </w:r>
      <w:proofErr w:type="spellEnd"/>
      <w:r w:rsidRPr="009F3DB8">
        <w:t xml:space="preserve"> </w:t>
      </w:r>
      <w:proofErr w:type="spellStart"/>
      <w:r w:rsidRPr="009F3DB8">
        <w:t>Dosen</w:t>
      </w:r>
      <w:proofErr w:type="spellEnd"/>
      <w:r w:rsidRPr="009F3DB8">
        <w:t xml:space="preserve"> </w:t>
      </w:r>
      <w:proofErr w:type="spellStart"/>
      <w:r w:rsidRPr="009F3DB8">
        <w:t>Tetap</w:t>
      </w:r>
      <w:proofErr w:type="spellEnd"/>
      <w:r w:rsidRPr="009F3DB8">
        <w:t xml:space="preserve"> </w:t>
      </w:r>
      <w:proofErr w:type="spellStart"/>
      <w:r w:rsidRPr="009F3DB8">
        <w:t>Perguruan</w:t>
      </w:r>
      <w:proofErr w:type="spellEnd"/>
      <w:r w:rsidRPr="009F3DB8">
        <w:t xml:space="preserve"> Tinggi yang </w:t>
      </w:r>
      <w:proofErr w:type="spellStart"/>
      <w:r w:rsidRPr="009F3DB8">
        <w:t>ditugaskan</w:t>
      </w:r>
      <w:proofErr w:type="spellEnd"/>
      <w:r w:rsidRPr="009F3DB8">
        <w:t xml:space="preserve"> di program </w:t>
      </w:r>
      <w:proofErr w:type="spellStart"/>
      <w:r w:rsidRPr="009F3DB8">
        <w:t>studi</w:t>
      </w:r>
      <w:proofErr w:type="spellEnd"/>
      <w:r w:rsidRPr="009F3DB8">
        <w:t xml:space="preserve"> yang </w:t>
      </w:r>
      <w:proofErr w:type="spellStart"/>
      <w:r w:rsidRPr="009F3DB8">
        <w:t>diakreditasi</w:t>
      </w:r>
      <w:proofErr w:type="spellEnd"/>
      <w:r w:rsidRPr="009F3DB8">
        <w:t xml:space="preserve"> (DT) pada </w:t>
      </w:r>
      <w:proofErr w:type="spellStart"/>
      <w:r w:rsidRPr="009F3DB8">
        <w:t>saat</w:t>
      </w:r>
      <w:proofErr w:type="spellEnd"/>
      <w:r w:rsidRPr="009F3DB8">
        <w:t xml:space="preserve"> TS </w:t>
      </w:r>
      <w:proofErr w:type="spellStart"/>
      <w:r w:rsidRPr="009F3DB8">
        <w:t>dengan</w:t>
      </w:r>
      <w:proofErr w:type="spellEnd"/>
      <w:r w:rsidRPr="009F3DB8">
        <w:t xml:space="preserve"> </w:t>
      </w:r>
      <w:proofErr w:type="spellStart"/>
      <w:r w:rsidRPr="009F3DB8">
        <w:t>mengikuti</w:t>
      </w:r>
      <w:proofErr w:type="spellEnd"/>
      <w:r w:rsidRPr="009F3DB8">
        <w:t xml:space="preserve"> format </w:t>
      </w:r>
      <w:proofErr w:type="spellStart"/>
      <w:r w:rsidRPr="009F3DB8">
        <w:t>Tabel</w:t>
      </w:r>
      <w:proofErr w:type="spellEnd"/>
      <w:r w:rsidRPr="009F3DB8">
        <w:t xml:space="preserve"> 3.a.3</w:t>
      </w:r>
      <w:r w:rsidR="00272434">
        <w:t>)</w:t>
      </w:r>
      <w:r w:rsidRPr="009F3DB8">
        <w:t xml:space="preserve"> </w:t>
      </w:r>
      <w:proofErr w:type="spellStart"/>
      <w:r w:rsidRPr="009F3DB8">
        <w:t>berikut</w:t>
      </w:r>
      <w:proofErr w:type="spellEnd"/>
      <w:r w:rsidRPr="009F3DB8">
        <w:t xml:space="preserve"> </w:t>
      </w:r>
      <w:proofErr w:type="spellStart"/>
      <w:r w:rsidRPr="009F3DB8">
        <w:t>ini</w:t>
      </w:r>
      <w:proofErr w:type="spellEnd"/>
      <w:r w:rsidRPr="009F3DB8">
        <w:t>.</w:t>
      </w:r>
    </w:p>
    <w:p w14:paraId="2DD57402" w14:textId="2BD63A4A" w:rsidR="005B59EF" w:rsidRPr="009F3DB8" w:rsidRDefault="005B59EF" w:rsidP="008C7266">
      <w:pPr>
        <w:pStyle w:val="Caption"/>
      </w:pPr>
      <w:proofErr w:type="spellStart"/>
      <w:r w:rsidRPr="009F3DB8">
        <w:t>Tabel</w:t>
      </w:r>
      <w:proofErr w:type="spellEnd"/>
      <w:r w:rsidRPr="009F3DB8">
        <w:t xml:space="preserve"> 3.a.3</w:t>
      </w:r>
      <w:r w:rsidR="00272434">
        <w:t>)</w:t>
      </w:r>
      <w:r w:rsidRPr="009F3DB8">
        <w:t xml:space="preserve"> </w:t>
      </w:r>
      <w:proofErr w:type="spellStart"/>
      <w:r w:rsidRPr="009F3DB8">
        <w:t>Ekuivalen</w:t>
      </w:r>
      <w:proofErr w:type="spellEnd"/>
      <w:r w:rsidRPr="009F3DB8">
        <w:t xml:space="preserve"> Waktu </w:t>
      </w:r>
      <w:proofErr w:type="spellStart"/>
      <w:r w:rsidRPr="009F3DB8">
        <w:t>Mengajar</w:t>
      </w:r>
      <w:proofErr w:type="spellEnd"/>
      <w:r w:rsidRPr="009F3DB8">
        <w:t xml:space="preserve"> </w:t>
      </w:r>
      <w:proofErr w:type="spellStart"/>
      <w:r w:rsidRPr="009F3DB8">
        <w:t>Penuh</w:t>
      </w:r>
      <w:proofErr w:type="spellEnd"/>
      <w:r w:rsidRPr="009F3DB8">
        <w:t xml:space="preserve"> (EWMP) </w:t>
      </w:r>
      <w:proofErr w:type="spellStart"/>
      <w:r w:rsidRPr="009F3DB8">
        <w:t>Dosen</w:t>
      </w:r>
      <w:proofErr w:type="spellEnd"/>
      <w:r w:rsidRPr="009F3DB8">
        <w:t xml:space="preserve"> </w:t>
      </w:r>
      <w:proofErr w:type="spellStart"/>
      <w:r w:rsidRPr="009F3DB8">
        <w:t>Tetap</w:t>
      </w:r>
      <w:proofErr w:type="spellEnd"/>
      <w:r w:rsidRPr="009F3DB8">
        <w:t xml:space="preserve"> </w:t>
      </w:r>
      <w:proofErr w:type="spellStart"/>
      <w:r w:rsidRPr="009F3DB8">
        <w:t>Perguruan</w:t>
      </w:r>
      <w:proofErr w:type="spellEnd"/>
      <w:r w:rsidRPr="009F3DB8">
        <w:t xml:space="preserve"> Tinggi</w:t>
      </w:r>
    </w:p>
    <w:tbl>
      <w:tblPr>
        <w:tblW w:w="0" w:type="auto"/>
        <w:tblInd w:w="56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67"/>
        <w:gridCol w:w="2148"/>
        <w:gridCol w:w="850"/>
        <w:gridCol w:w="1277"/>
        <w:gridCol w:w="1277"/>
        <w:gridCol w:w="1133"/>
        <w:gridCol w:w="1133"/>
        <w:gridCol w:w="1135"/>
        <w:gridCol w:w="1275"/>
        <w:gridCol w:w="1135"/>
        <w:gridCol w:w="1133"/>
      </w:tblGrid>
      <w:tr w:rsidR="008C7266" w:rsidRPr="009F3DB8" w14:paraId="075A91C5" w14:textId="77777777" w:rsidTr="001E3137">
        <w:trPr>
          <w:cantSplit/>
          <w:trHeight w:val="20"/>
          <w:tblHeader/>
        </w:trPr>
        <w:tc>
          <w:tcPr>
            <w:tcW w:w="567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70D03BBA" w14:textId="77777777" w:rsidR="005B59EF" w:rsidRPr="009F3DB8" w:rsidRDefault="005B59EF" w:rsidP="001E3137">
            <w:pPr>
              <w:pStyle w:val="TableHead"/>
            </w:pPr>
            <w:r w:rsidRPr="009F3DB8">
              <w:t>No.</w:t>
            </w:r>
          </w:p>
        </w:tc>
        <w:tc>
          <w:tcPr>
            <w:tcW w:w="2148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7F9047F3" w14:textId="77777777" w:rsidR="005B59EF" w:rsidRPr="009F3DB8" w:rsidRDefault="005B59EF" w:rsidP="001E3137">
            <w:pPr>
              <w:pStyle w:val="TableHead"/>
            </w:pPr>
            <w:r w:rsidRPr="009F3DB8">
              <w:t xml:space="preserve">Nama </w:t>
            </w:r>
            <w:proofErr w:type="spellStart"/>
            <w:r w:rsidRPr="009F3DB8">
              <w:t>Dosen</w:t>
            </w:r>
            <w:proofErr w:type="spellEnd"/>
            <w:r w:rsidRPr="009F3DB8">
              <w:t xml:space="preserve"> (DT)</w:t>
            </w:r>
          </w:p>
        </w:tc>
        <w:tc>
          <w:tcPr>
            <w:tcW w:w="850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5D253F5E" w14:textId="77777777" w:rsidR="005B59EF" w:rsidRPr="008C7266" w:rsidRDefault="005B59EF" w:rsidP="001E3137">
            <w:pPr>
              <w:pStyle w:val="TableHead"/>
              <w:rPr>
                <w:vertAlign w:val="superscript"/>
              </w:rPr>
            </w:pPr>
            <w:r w:rsidRPr="009F3DB8">
              <w:t>DTPS</w:t>
            </w:r>
            <w:r w:rsidRPr="008C7266">
              <w:rPr>
                <w:vertAlign w:val="superscript"/>
              </w:rPr>
              <w:t>1)</w:t>
            </w:r>
          </w:p>
        </w:tc>
        <w:tc>
          <w:tcPr>
            <w:tcW w:w="723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78FCF05B" w14:textId="77777777" w:rsidR="005B59EF" w:rsidRPr="009F3DB8" w:rsidRDefault="005B59EF" w:rsidP="001E3137">
            <w:pPr>
              <w:pStyle w:val="TableHead"/>
            </w:pPr>
            <w:proofErr w:type="spellStart"/>
            <w:r w:rsidRPr="009F3DB8">
              <w:t>Ekuivalen</w:t>
            </w:r>
            <w:proofErr w:type="spellEnd"/>
            <w:r w:rsidRPr="009F3DB8">
              <w:t xml:space="preserve"> Waktu </w:t>
            </w:r>
            <w:proofErr w:type="spellStart"/>
            <w:r w:rsidRPr="009F3DB8">
              <w:t>Mengajar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Penuh</w:t>
            </w:r>
            <w:proofErr w:type="spellEnd"/>
            <w:r w:rsidRPr="009F3DB8">
              <w:t xml:space="preserve"> (EWMP) pada </w:t>
            </w:r>
            <w:proofErr w:type="spellStart"/>
            <w:r w:rsidRPr="009F3DB8">
              <w:t>saat</w:t>
            </w:r>
            <w:proofErr w:type="spellEnd"/>
            <w:r w:rsidRPr="009F3DB8">
              <w:t xml:space="preserve"> TS </w:t>
            </w:r>
            <w:proofErr w:type="spellStart"/>
            <w:r w:rsidRPr="009F3DB8">
              <w:t>dalam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satuan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kredit</w:t>
            </w:r>
            <w:proofErr w:type="spellEnd"/>
            <w:r w:rsidRPr="009F3DB8">
              <w:t xml:space="preserve"> semester (</w:t>
            </w:r>
            <w:proofErr w:type="spellStart"/>
            <w:r w:rsidRPr="009F3DB8">
              <w:t>sks</w:t>
            </w:r>
            <w:proofErr w:type="spellEnd"/>
            <w:r w:rsidRPr="009F3DB8">
              <w:t>)</w:t>
            </w:r>
          </w:p>
        </w:tc>
        <w:tc>
          <w:tcPr>
            <w:tcW w:w="1135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1A9DD2E4" w14:textId="77777777" w:rsidR="005B59EF" w:rsidRPr="009F3DB8" w:rsidRDefault="005B59EF" w:rsidP="001E3137">
            <w:pPr>
              <w:pStyle w:val="TableHead"/>
            </w:pPr>
            <w:proofErr w:type="spellStart"/>
            <w:r w:rsidRPr="009F3DB8">
              <w:t>Jumlah</w:t>
            </w:r>
            <w:proofErr w:type="spellEnd"/>
            <w:r w:rsidRPr="009F3DB8">
              <w:t xml:space="preserve"> (</w:t>
            </w:r>
            <w:proofErr w:type="spellStart"/>
            <w:r w:rsidRPr="009F3DB8">
              <w:t>sks</w:t>
            </w:r>
            <w:proofErr w:type="spellEnd"/>
            <w:r w:rsidRPr="009F3DB8">
              <w:t>)</w:t>
            </w:r>
          </w:p>
        </w:tc>
        <w:tc>
          <w:tcPr>
            <w:tcW w:w="1133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33B023CF" w14:textId="77777777" w:rsidR="005B59EF" w:rsidRPr="009F3DB8" w:rsidRDefault="005B59EF" w:rsidP="001E3137">
            <w:pPr>
              <w:pStyle w:val="TableHead"/>
            </w:pPr>
            <w:r w:rsidRPr="009F3DB8">
              <w:t>Rata-rata per Semester (</w:t>
            </w:r>
            <w:proofErr w:type="spellStart"/>
            <w:r w:rsidRPr="009F3DB8">
              <w:t>sks</w:t>
            </w:r>
            <w:proofErr w:type="spellEnd"/>
            <w:r w:rsidRPr="009F3DB8">
              <w:t>)</w:t>
            </w:r>
          </w:p>
        </w:tc>
      </w:tr>
      <w:tr w:rsidR="008C7266" w:rsidRPr="009F3DB8" w14:paraId="606F4DF3" w14:textId="77777777" w:rsidTr="001E3137">
        <w:trPr>
          <w:cantSplit/>
          <w:trHeight w:val="20"/>
          <w:tblHeader/>
        </w:trPr>
        <w:tc>
          <w:tcPr>
            <w:tcW w:w="567" w:type="dxa"/>
            <w:vMerge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3896F6AD" w14:textId="77777777" w:rsidR="005B59EF" w:rsidRPr="009F3DB8" w:rsidRDefault="005B59EF" w:rsidP="001E3137">
            <w:pPr>
              <w:pStyle w:val="TableHead"/>
              <w:rPr>
                <w:position w:val="8"/>
                <w:sz w:val="14"/>
              </w:rPr>
            </w:pPr>
          </w:p>
        </w:tc>
        <w:tc>
          <w:tcPr>
            <w:tcW w:w="2148" w:type="dxa"/>
            <w:vMerge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128228F6" w14:textId="77777777" w:rsidR="005B59EF" w:rsidRPr="009F3DB8" w:rsidRDefault="005B59EF" w:rsidP="001E3137">
            <w:pPr>
              <w:pStyle w:val="TableHead"/>
              <w:rPr>
                <w:position w:val="8"/>
                <w:sz w:val="14"/>
              </w:rPr>
            </w:pPr>
          </w:p>
        </w:tc>
        <w:tc>
          <w:tcPr>
            <w:tcW w:w="850" w:type="dxa"/>
            <w:vMerge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266A1E3D" w14:textId="77777777" w:rsidR="005B59EF" w:rsidRPr="009F3DB8" w:rsidRDefault="005B59EF" w:rsidP="001E3137">
            <w:pPr>
              <w:pStyle w:val="TableHead"/>
              <w:rPr>
                <w:position w:val="8"/>
                <w:sz w:val="14"/>
              </w:rPr>
            </w:pPr>
          </w:p>
        </w:tc>
        <w:tc>
          <w:tcPr>
            <w:tcW w:w="368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5016DED4" w14:textId="2C973AD1" w:rsidR="005B59EF" w:rsidRPr="009F3DB8" w:rsidRDefault="005B59EF" w:rsidP="001E3137">
            <w:pPr>
              <w:pStyle w:val="TableHead"/>
            </w:pPr>
            <w:r w:rsidRPr="009F3DB8">
              <w:t xml:space="preserve">Pendidikan: </w:t>
            </w:r>
            <w:r w:rsidR="004B4BB8">
              <w:br/>
            </w:r>
            <w:proofErr w:type="spellStart"/>
            <w:r w:rsidRPr="009F3DB8">
              <w:t>Pembelajaran</w:t>
            </w:r>
            <w:proofErr w:type="spellEnd"/>
            <w:r w:rsidRPr="009F3DB8">
              <w:t xml:space="preserve"> dan </w:t>
            </w:r>
            <w:proofErr w:type="spellStart"/>
            <w:r w:rsidRPr="009F3DB8">
              <w:t>Pembimbingan</w:t>
            </w:r>
            <w:proofErr w:type="spellEnd"/>
          </w:p>
        </w:tc>
        <w:tc>
          <w:tcPr>
            <w:tcW w:w="1133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186F4E99" w14:textId="77777777" w:rsidR="005B59EF" w:rsidRPr="009F3DB8" w:rsidRDefault="005B59EF" w:rsidP="001E3137">
            <w:pPr>
              <w:pStyle w:val="TableHead"/>
            </w:pPr>
            <w:proofErr w:type="spellStart"/>
            <w:r w:rsidRPr="009F3DB8">
              <w:t>Penelitian</w:t>
            </w:r>
            <w:proofErr w:type="spellEnd"/>
          </w:p>
        </w:tc>
        <w:tc>
          <w:tcPr>
            <w:tcW w:w="1135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0127066C" w14:textId="77777777" w:rsidR="005B59EF" w:rsidRPr="009F3DB8" w:rsidRDefault="005B59EF" w:rsidP="001E3137">
            <w:pPr>
              <w:pStyle w:val="TableHead"/>
            </w:pPr>
            <w:proofErr w:type="spellStart"/>
            <w:r w:rsidRPr="009F3DB8">
              <w:t>PkM</w:t>
            </w:r>
            <w:proofErr w:type="spellEnd"/>
          </w:p>
        </w:tc>
        <w:tc>
          <w:tcPr>
            <w:tcW w:w="1275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512E119C" w14:textId="77777777" w:rsidR="005B59EF" w:rsidRPr="009F3DB8" w:rsidRDefault="005B59EF" w:rsidP="001E3137">
            <w:pPr>
              <w:pStyle w:val="TableHead"/>
            </w:pPr>
            <w:proofErr w:type="spellStart"/>
            <w:r w:rsidRPr="009F3DB8">
              <w:t>Tugas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Tambahan</w:t>
            </w:r>
            <w:proofErr w:type="spellEnd"/>
            <w:r w:rsidRPr="009F3DB8">
              <w:t xml:space="preserve"> dan/</w:t>
            </w:r>
            <w:proofErr w:type="spellStart"/>
            <w:r w:rsidRPr="009F3DB8">
              <w:t>atau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Penunjang</w:t>
            </w:r>
            <w:proofErr w:type="spellEnd"/>
          </w:p>
        </w:tc>
        <w:tc>
          <w:tcPr>
            <w:tcW w:w="1135" w:type="dxa"/>
            <w:vMerge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6F66663C" w14:textId="77777777" w:rsidR="005B59EF" w:rsidRPr="009F3DB8" w:rsidRDefault="005B59EF" w:rsidP="001E3137">
            <w:pPr>
              <w:pStyle w:val="TableHead"/>
              <w:rPr>
                <w:position w:val="8"/>
                <w:sz w:val="14"/>
              </w:rPr>
            </w:pPr>
          </w:p>
        </w:tc>
        <w:tc>
          <w:tcPr>
            <w:tcW w:w="1133" w:type="dxa"/>
            <w:vMerge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466D0BED" w14:textId="77777777" w:rsidR="005B59EF" w:rsidRPr="009F3DB8" w:rsidRDefault="005B59EF" w:rsidP="001E3137">
            <w:pPr>
              <w:pStyle w:val="TableHead"/>
              <w:rPr>
                <w:position w:val="8"/>
                <w:sz w:val="14"/>
              </w:rPr>
            </w:pPr>
          </w:p>
        </w:tc>
      </w:tr>
      <w:tr w:rsidR="008C7266" w:rsidRPr="009F3DB8" w14:paraId="2DFE725A" w14:textId="77777777" w:rsidTr="001E3137">
        <w:trPr>
          <w:cantSplit/>
          <w:trHeight w:val="20"/>
          <w:tblHeader/>
        </w:trPr>
        <w:tc>
          <w:tcPr>
            <w:tcW w:w="567" w:type="dxa"/>
            <w:vMerge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290E4EBA" w14:textId="77777777" w:rsidR="005B59EF" w:rsidRPr="009F3DB8" w:rsidRDefault="005B59EF" w:rsidP="001E3137">
            <w:pPr>
              <w:pStyle w:val="TableHead"/>
              <w:rPr>
                <w:position w:val="8"/>
                <w:sz w:val="14"/>
              </w:rPr>
            </w:pPr>
          </w:p>
        </w:tc>
        <w:tc>
          <w:tcPr>
            <w:tcW w:w="2148" w:type="dxa"/>
            <w:vMerge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24EEFB2E" w14:textId="77777777" w:rsidR="005B59EF" w:rsidRPr="009F3DB8" w:rsidRDefault="005B59EF" w:rsidP="001E3137">
            <w:pPr>
              <w:pStyle w:val="TableHead"/>
              <w:rPr>
                <w:position w:val="8"/>
                <w:sz w:val="14"/>
              </w:rPr>
            </w:pPr>
          </w:p>
        </w:tc>
        <w:tc>
          <w:tcPr>
            <w:tcW w:w="850" w:type="dxa"/>
            <w:vMerge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7F26E3BB" w14:textId="77777777" w:rsidR="005B59EF" w:rsidRPr="009F3DB8" w:rsidRDefault="005B59EF" w:rsidP="001E3137">
            <w:pPr>
              <w:pStyle w:val="TableHead"/>
              <w:rPr>
                <w:position w:val="8"/>
                <w:sz w:val="14"/>
              </w:rPr>
            </w:pP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11FB7CD7" w14:textId="77777777" w:rsidR="005B59EF" w:rsidRPr="009F3DB8" w:rsidRDefault="005B59EF" w:rsidP="001E3137">
            <w:pPr>
              <w:pStyle w:val="TableHead"/>
            </w:pPr>
            <w:r w:rsidRPr="009F3DB8">
              <w:t xml:space="preserve">PS yang </w:t>
            </w:r>
            <w:proofErr w:type="spellStart"/>
            <w:r w:rsidRPr="009F3DB8">
              <w:t>Diakre</w:t>
            </w:r>
            <w:r w:rsidR="008C7266">
              <w:t>-</w:t>
            </w:r>
            <w:r w:rsidRPr="009F3DB8">
              <w:t>ditas</w:t>
            </w:r>
            <w:r w:rsidR="008C7266">
              <w:t>i</w:t>
            </w:r>
            <w:proofErr w:type="spellEnd"/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77F0F9FA" w14:textId="77777777" w:rsidR="005B59EF" w:rsidRPr="009F3DB8" w:rsidRDefault="005B59EF" w:rsidP="001E3137">
            <w:pPr>
              <w:pStyle w:val="TableHead"/>
            </w:pPr>
            <w:r w:rsidRPr="009F3DB8">
              <w:t xml:space="preserve">PS Lain di </w:t>
            </w:r>
            <w:proofErr w:type="spellStart"/>
            <w:r w:rsidRPr="009F3DB8">
              <w:t>dalam</w:t>
            </w:r>
            <w:proofErr w:type="spellEnd"/>
            <w:r w:rsidRPr="009F3DB8">
              <w:t xml:space="preserve"> PT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72B2DCA9" w14:textId="77777777" w:rsidR="005B59EF" w:rsidRPr="009F3DB8" w:rsidRDefault="005B59EF" w:rsidP="001E3137">
            <w:pPr>
              <w:pStyle w:val="TableHead"/>
            </w:pPr>
            <w:r w:rsidRPr="009F3DB8">
              <w:t xml:space="preserve">PS Lain di </w:t>
            </w:r>
            <w:proofErr w:type="spellStart"/>
            <w:r w:rsidRPr="009F3DB8">
              <w:t>luar</w:t>
            </w:r>
            <w:proofErr w:type="spellEnd"/>
            <w:r w:rsidRPr="009F3DB8">
              <w:t xml:space="preserve"> PT</w:t>
            </w:r>
          </w:p>
        </w:tc>
        <w:tc>
          <w:tcPr>
            <w:tcW w:w="1133" w:type="dxa"/>
            <w:vMerge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52C82E83" w14:textId="77777777" w:rsidR="005B59EF" w:rsidRPr="009F3DB8" w:rsidRDefault="005B59EF" w:rsidP="001E3137">
            <w:pPr>
              <w:pStyle w:val="TableHead"/>
              <w:rPr>
                <w:position w:val="8"/>
                <w:sz w:val="14"/>
              </w:rPr>
            </w:pPr>
          </w:p>
        </w:tc>
        <w:tc>
          <w:tcPr>
            <w:tcW w:w="1135" w:type="dxa"/>
            <w:vMerge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64AD3FD0" w14:textId="77777777" w:rsidR="005B59EF" w:rsidRPr="009F3DB8" w:rsidRDefault="005B59EF" w:rsidP="001E3137">
            <w:pPr>
              <w:pStyle w:val="TableHead"/>
              <w:rPr>
                <w:position w:val="8"/>
                <w:sz w:val="14"/>
              </w:rPr>
            </w:pPr>
          </w:p>
        </w:tc>
        <w:tc>
          <w:tcPr>
            <w:tcW w:w="1275" w:type="dxa"/>
            <w:vMerge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657601CD" w14:textId="77777777" w:rsidR="005B59EF" w:rsidRPr="009F3DB8" w:rsidRDefault="005B59EF" w:rsidP="001E3137">
            <w:pPr>
              <w:pStyle w:val="TableHead"/>
              <w:rPr>
                <w:position w:val="8"/>
                <w:sz w:val="14"/>
              </w:rPr>
            </w:pPr>
          </w:p>
        </w:tc>
        <w:tc>
          <w:tcPr>
            <w:tcW w:w="1135" w:type="dxa"/>
            <w:vMerge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7B2FFD3F" w14:textId="77777777" w:rsidR="005B59EF" w:rsidRPr="009F3DB8" w:rsidRDefault="005B59EF" w:rsidP="001E3137">
            <w:pPr>
              <w:pStyle w:val="TableHead"/>
              <w:rPr>
                <w:position w:val="8"/>
                <w:sz w:val="14"/>
              </w:rPr>
            </w:pPr>
          </w:p>
        </w:tc>
        <w:tc>
          <w:tcPr>
            <w:tcW w:w="1133" w:type="dxa"/>
            <w:vMerge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7B1349AD" w14:textId="77777777" w:rsidR="005B59EF" w:rsidRPr="009F3DB8" w:rsidRDefault="005B59EF" w:rsidP="001E3137">
            <w:pPr>
              <w:pStyle w:val="TableHead"/>
              <w:rPr>
                <w:position w:val="8"/>
                <w:sz w:val="14"/>
              </w:rPr>
            </w:pPr>
          </w:p>
        </w:tc>
      </w:tr>
      <w:tr w:rsidR="008C7266" w:rsidRPr="009F3DB8" w14:paraId="67A4E55C" w14:textId="77777777" w:rsidTr="001E3137">
        <w:trPr>
          <w:cantSplit/>
          <w:trHeight w:val="20"/>
          <w:tblHeader/>
        </w:trPr>
        <w:tc>
          <w:tcPr>
            <w:tcW w:w="567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1575ADF4" w14:textId="77777777" w:rsidR="005B59EF" w:rsidRPr="009F3DB8" w:rsidRDefault="005B59EF" w:rsidP="001E3137">
            <w:pPr>
              <w:pStyle w:val="TableHead"/>
            </w:pPr>
            <w:r w:rsidRPr="009F3DB8">
              <w:t>1</w:t>
            </w:r>
          </w:p>
        </w:tc>
        <w:tc>
          <w:tcPr>
            <w:tcW w:w="2148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5E9F3983" w14:textId="77777777" w:rsidR="005B59EF" w:rsidRPr="009F3DB8" w:rsidRDefault="005B59EF" w:rsidP="001E3137">
            <w:pPr>
              <w:pStyle w:val="TableHead"/>
            </w:pPr>
            <w:r w:rsidRPr="009F3DB8">
              <w:t>2</w:t>
            </w:r>
          </w:p>
        </w:tc>
        <w:tc>
          <w:tcPr>
            <w:tcW w:w="850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1D6E488F" w14:textId="77777777" w:rsidR="005B59EF" w:rsidRPr="009F3DB8" w:rsidRDefault="005B59EF" w:rsidP="001E3137">
            <w:pPr>
              <w:pStyle w:val="TableHead"/>
            </w:pPr>
            <w:r w:rsidRPr="009F3DB8">
              <w:t>3</w:t>
            </w:r>
          </w:p>
        </w:tc>
        <w:tc>
          <w:tcPr>
            <w:tcW w:w="1277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2AE253FE" w14:textId="77777777" w:rsidR="005B59EF" w:rsidRPr="009F3DB8" w:rsidRDefault="005B59EF" w:rsidP="001E3137">
            <w:pPr>
              <w:pStyle w:val="TableHead"/>
            </w:pPr>
            <w:r w:rsidRPr="009F3DB8">
              <w:t>4</w:t>
            </w:r>
          </w:p>
        </w:tc>
        <w:tc>
          <w:tcPr>
            <w:tcW w:w="1277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47BCFA09" w14:textId="77777777" w:rsidR="005B59EF" w:rsidRPr="009F3DB8" w:rsidRDefault="005B59EF" w:rsidP="001E3137">
            <w:pPr>
              <w:pStyle w:val="TableHead"/>
            </w:pPr>
            <w:r w:rsidRPr="009F3DB8">
              <w:t>5</w:t>
            </w:r>
          </w:p>
        </w:tc>
        <w:tc>
          <w:tcPr>
            <w:tcW w:w="1133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37D0FF0A" w14:textId="77777777" w:rsidR="005B59EF" w:rsidRPr="009F3DB8" w:rsidRDefault="005B59EF" w:rsidP="001E3137">
            <w:pPr>
              <w:pStyle w:val="TableHead"/>
            </w:pPr>
            <w:r w:rsidRPr="009F3DB8">
              <w:t>6</w:t>
            </w:r>
          </w:p>
        </w:tc>
        <w:tc>
          <w:tcPr>
            <w:tcW w:w="1133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67D4FF51" w14:textId="77777777" w:rsidR="005B59EF" w:rsidRPr="009F3DB8" w:rsidRDefault="005B59EF" w:rsidP="001E3137">
            <w:pPr>
              <w:pStyle w:val="TableHead"/>
            </w:pPr>
            <w:r w:rsidRPr="009F3DB8">
              <w:t>7</w:t>
            </w:r>
          </w:p>
        </w:tc>
        <w:tc>
          <w:tcPr>
            <w:tcW w:w="1135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7153BAB6" w14:textId="77777777" w:rsidR="005B59EF" w:rsidRPr="009F3DB8" w:rsidRDefault="005B59EF" w:rsidP="001E3137">
            <w:pPr>
              <w:pStyle w:val="TableHead"/>
            </w:pPr>
            <w:r w:rsidRPr="009F3DB8">
              <w:t>8</w:t>
            </w:r>
          </w:p>
        </w:tc>
        <w:tc>
          <w:tcPr>
            <w:tcW w:w="1275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342ED4B9" w14:textId="77777777" w:rsidR="005B59EF" w:rsidRPr="009F3DB8" w:rsidRDefault="005B59EF" w:rsidP="001E3137">
            <w:pPr>
              <w:pStyle w:val="TableHead"/>
            </w:pPr>
            <w:r w:rsidRPr="009F3DB8">
              <w:t>9</w:t>
            </w:r>
          </w:p>
        </w:tc>
        <w:tc>
          <w:tcPr>
            <w:tcW w:w="1135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03A399BF" w14:textId="77777777" w:rsidR="005B59EF" w:rsidRPr="009F3DB8" w:rsidRDefault="005B59EF" w:rsidP="001E3137">
            <w:pPr>
              <w:pStyle w:val="TableHead"/>
            </w:pPr>
            <w:r w:rsidRPr="009F3DB8">
              <w:t>10</w:t>
            </w:r>
          </w:p>
        </w:tc>
        <w:tc>
          <w:tcPr>
            <w:tcW w:w="1133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364DF460" w14:textId="77777777" w:rsidR="005B59EF" w:rsidRPr="009F3DB8" w:rsidRDefault="005B59EF" w:rsidP="001E3137">
            <w:pPr>
              <w:pStyle w:val="TableHead"/>
            </w:pPr>
            <w:r w:rsidRPr="009F3DB8">
              <w:t>11</w:t>
            </w:r>
          </w:p>
        </w:tc>
      </w:tr>
      <w:tr w:rsidR="008C7266" w:rsidRPr="009F3DB8" w14:paraId="052A7AF8" w14:textId="77777777" w:rsidTr="004318C4">
        <w:trPr>
          <w:cantSplit/>
          <w:trHeight w:val="2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BFFD622" w14:textId="77777777" w:rsidR="005B59EF" w:rsidRPr="009F3DB8" w:rsidRDefault="005B59EF" w:rsidP="008C7266">
            <w:pPr>
              <w:pStyle w:val="TableContentCenter"/>
            </w:pPr>
            <w:r w:rsidRPr="009F3DB8">
              <w:t>1</w:t>
            </w:r>
          </w:p>
        </w:tc>
        <w:tc>
          <w:tcPr>
            <w:tcW w:w="2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0C6BCC7" w14:textId="77777777" w:rsidR="005B59EF" w:rsidRPr="009F3DB8" w:rsidRDefault="005B59EF" w:rsidP="009F3DB8">
            <w:pPr>
              <w:pStyle w:val="CommentText"/>
              <w:rPr>
                <w:position w:val="8"/>
                <w:sz w:val="14"/>
              </w:rPr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34503BF" w14:textId="77777777" w:rsidR="005B59EF" w:rsidRPr="009F3DB8" w:rsidRDefault="005B59EF" w:rsidP="008C7266">
            <w:pPr>
              <w:pStyle w:val="TableContentCenter"/>
            </w:pP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9AD8DFA" w14:textId="77777777" w:rsidR="005B59EF" w:rsidRPr="009F3DB8" w:rsidRDefault="005B59EF" w:rsidP="008C7266">
            <w:pPr>
              <w:pStyle w:val="TableContentCenter"/>
            </w:pP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22C96A0" w14:textId="77777777" w:rsidR="005B59EF" w:rsidRPr="009F3DB8" w:rsidRDefault="005B59EF" w:rsidP="008C7266">
            <w:pPr>
              <w:pStyle w:val="TableContentCenter"/>
            </w:pP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39B33B2" w14:textId="77777777" w:rsidR="005B59EF" w:rsidRPr="009F3DB8" w:rsidRDefault="005B59EF" w:rsidP="008C7266">
            <w:pPr>
              <w:pStyle w:val="TableContentCenter"/>
            </w:pP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41AF6A7" w14:textId="77777777" w:rsidR="005B59EF" w:rsidRPr="009F3DB8" w:rsidRDefault="005B59EF" w:rsidP="008C7266">
            <w:pPr>
              <w:pStyle w:val="TableContentCenter"/>
            </w:pPr>
          </w:p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97526FA" w14:textId="77777777" w:rsidR="005B59EF" w:rsidRPr="009F3DB8" w:rsidRDefault="005B59EF" w:rsidP="008C7266">
            <w:pPr>
              <w:pStyle w:val="TableContentCenter"/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E653B82" w14:textId="77777777" w:rsidR="005B59EF" w:rsidRPr="009F3DB8" w:rsidRDefault="005B59EF" w:rsidP="008C7266">
            <w:pPr>
              <w:pStyle w:val="TableContentCenter"/>
            </w:pPr>
          </w:p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CA8B947" w14:textId="77777777" w:rsidR="005B59EF" w:rsidRPr="009F3DB8" w:rsidRDefault="005B59EF" w:rsidP="008C7266">
            <w:pPr>
              <w:pStyle w:val="TableContentCenter"/>
            </w:pP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FD8A479" w14:textId="77777777" w:rsidR="005B59EF" w:rsidRPr="009F3DB8" w:rsidRDefault="005B59EF" w:rsidP="008C7266">
            <w:pPr>
              <w:pStyle w:val="TableContentCenter"/>
            </w:pPr>
          </w:p>
        </w:tc>
      </w:tr>
      <w:tr w:rsidR="008C7266" w:rsidRPr="009F3DB8" w14:paraId="2C024DEE" w14:textId="77777777" w:rsidTr="004318C4">
        <w:trPr>
          <w:cantSplit/>
          <w:trHeight w:val="2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9BC3ABC" w14:textId="77777777" w:rsidR="005B59EF" w:rsidRPr="009F3DB8" w:rsidRDefault="005B59EF" w:rsidP="008C7266">
            <w:pPr>
              <w:pStyle w:val="TableContentCenter"/>
            </w:pPr>
            <w:r w:rsidRPr="009F3DB8">
              <w:t>2</w:t>
            </w:r>
          </w:p>
        </w:tc>
        <w:tc>
          <w:tcPr>
            <w:tcW w:w="2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5261271" w14:textId="77777777" w:rsidR="005B59EF" w:rsidRPr="009F3DB8" w:rsidRDefault="005B59EF" w:rsidP="009F3DB8">
            <w:pPr>
              <w:pStyle w:val="CommentText"/>
              <w:rPr>
                <w:position w:val="8"/>
                <w:sz w:val="14"/>
              </w:rPr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09E5237" w14:textId="77777777" w:rsidR="005B59EF" w:rsidRPr="009F3DB8" w:rsidRDefault="005B59EF" w:rsidP="008C7266">
            <w:pPr>
              <w:pStyle w:val="TableContentCenter"/>
            </w:pP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4C4E7AA" w14:textId="77777777" w:rsidR="005B59EF" w:rsidRPr="009F3DB8" w:rsidRDefault="005B59EF" w:rsidP="008C7266">
            <w:pPr>
              <w:pStyle w:val="TableContentCenter"/>
            </w:pP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0F83CDF" w14:textId="77777777" w:rsidR="005B59EF" w:rsidRPr="009F3DB8" w:rsidRDefault="005B59EF" w:rsidP="008C7266">
            <w:pPr>
              <w:pStyle w:val="TableContentCenter"/>
            </w:pP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E44283A" w14:textId="77777777" w:rsidR="005B59EF" w:rsidRPr="009F3DB8" w:rsidRDefault="005B59EF" w:rsidP="008C7266">
            <w:pPr>
              <w:pStyle w:val="TableContentCenter"/>
            </w:pP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7C82484" w14:textId="77777777" w:rsidR="005B59EF" w:rsidRPr="009F3DB8" w:rsidRDefault="005B59EF" w:rsidP="008C7266">
            <w:pPr>
              <w:pStyle w:val="TableContentCenter"/>
            </w:pPr>
          </w:p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42DC7ED" w14:textId="77777777" w:rsidR="005B59EF" w:rsidRPr="009F3DB8" w:rsidRDefault="005B59EF" w:rsidP="008C7266">
            <w:pPr>
              <w:pStyle w:val="TableContentCenter"/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B5B9F31" w14:textId="77777777" w:rsidR="005B59EF" w:rsidRPr="009F3DB8" w:rsidRDefault="005B59EF" w:rsidP="008C7266">
            <w:pPr>
              <w:pStyle w:val="TableContentCenter"/>
            </w:pPr>
          </w:p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4F721AD" w14:textId="77777777" w:rsidR="005B59EF" w:rsidRPr="009F3DB8" w:rsidRDefault="005B59EF" w:rsidP="008C7266">
            <w:pPr>
              <w:pStyle w:val="TableContentCenter"/>
            </w:pP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7D39B87" w14:textId="77777777" w:rsidR="005B59EF" w:rsidRPr="009F3DB8" w:rsidRDefault="005B59EF" w:rsidP="008C7266">
            <w:pPr>
              <w:pStyle w:val="TableContentCenter"/>
            </w:pPr>
          </w:p>
        </w:tc>
      </w:tr>
      <w:tr w:rsidR="008C7266" w:rsidRPr="009F3DB8" w14:paraId="44C77274" w14:textId="77777777" w:rsidTr="004318C4">
        <w:trPr>
          <w:cantSplit/>
          <w:trHeight w:val="2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F746CAA" w14:textId="77777777" w:rsidR="005B59EF" w:rsidRPr="009F3DB8" w:rsidRDefault="005B59EF" w:rsidP="008C7266">
            <w:pPr>
              <w:pStyle w:val="TableContentCenter"/>
            </w:pPr>
            <w:r w:rsidRPr="009F3DB8">
              <w:t>3</w:t>
            </w:r>
          </w:p>
        </w:tc>
        <w:tc>
          <w:tcPr>
            <w:tcW w:w="2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079A15A" w14:textId="77777777" w:rsidR="005B59EF" w:rsidRPr="009F3DB8" w:rsidRDefault="005B59EF" w:rsidP="009F3DB8">
            <w:pPr>
              <w:pStyle w:val="CommentText"/>
              <w:rPr>
                <w:position w:val="8"/>
                <w:sz w:val="14"/>
              </w:rPr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52FF39B" w14:textId="77777777" w:rsidR="005B59EF" w:rsidRPr="009F3DB8" w:rsidRDefault="005B59EF" w:rsidP="008C7266">
            <w:pPr>
              <w:pStyle w:val="TableContentCenter"/>
            </w:pP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BA14918" w14:textId="77777777" w:rsidR="005B59EF" w:rsidRPr="009F3DB8" w:rsidRDefault="005B59EF" w:rsidP="008C7266">
            <w:pPr>
              <w:pStyle w:val="TableContentCenter"/>
            </w:pP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57DD1A5" w14:textId="77777777" w:rsidR="005B59EF" w:rsidRPr="009F3DB8" w:rsidRDefault="005B59EF" w:rsidP="008C7266">
            <w:pPr>
              <w:pStyle w:val="TableContentCenter"/>
            </w:pP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6E07C10" w14:textId="77777777" w:rsidR="005B59EF" w:rsidRPr="009F3DB8" w:rsidRDefault="005B59EF" w:rsidP="008C7266">
            <w:pPr>
              <w:pStyle w:val="TableContentCenter"/>
            </w:pP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D043279" w14:textId="77777777" w:rsidR="005B59EF" w:rsidRPr="009F3DB8" w:rsidRDefault="005B59EF" w:rsidP="008C7266">
            <w:pPr>
              <w:pStyle w:val="TableContentCenter"/>
            </w:pPr>
          </w:p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51142CB" w14:textId="77777777" w:rsidR="005B59EF" w:rsidRPr="009F3DB8" w:rsidRDefault="005B59EF" w:rsidP="008C7266">
            <w:pPr>
              <w:pStyle w:val="TableContentCenter"/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23C42E3" w14:textId="77777777" w:rsidR="005B59EF" w:rsidRPr="009F3DB8" w:rsidRDefault="005B59EF" w:rsidP="008C7266">
            <w:pPr>
              <w:pStyle w:val="TableContentCenter"/>
            </w:pPr>
          </w:p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CDEA97A" w14:textId="77777777" w:rsidR="005B59EF" w:rsidRPr="009F3DB8" w:rsidRDefault="005B59EF" w:rsidP="008C7266">
            <w:pPr>
              <w:pStyle w:val="TableContentCenter"/>
            </w:pP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5186AD5" w14:textId="77777777" w:rsidR="005B59EF" w:rsidRPr="009F3DB8" w:rsidRDefault="005B59EF" w:rsidP="008C7266">
            <w:pPr>
              <w:pStyle w:val="TableContentCenter"/>
            </w:pPr>
          </w:p>
        </w:tc>
      </w:tr>
      <w:tr w:rsidR="008C7266" w:rsidRPr="009F3DB8" w14:paraId="3E3AAFA3" w14:textId="77777777" w:rsidTr="004318C4">
        <w:trPr>
          <w:cantSplit/>
          <w:trHeight w:val="2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27E9665" w14:textId="77777777" w:rsidR="005B59EF" w:rsidRPr="009F3DB8" w:rsidRDefault="005B59EF" w:rsidP="008C7266">
            <w:pPr>
              <w:pStyle w:val="TableContentCenter"/>
            </w:pPr>
            <w:r w:rsidRPr="009F3DB8">
              <w:t>4</w:t>
            </w:r>
          </w:p>
        </w:tc>
        <w:tc>
          <w:tcPr>
            <w:tcW w:w="2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D5C7AC1" w14:textId="77777777" w:rsidR="005B59EF" w:rsidRPr="009F3DB8" w:rsidRDefault="005B59EF" w:rsidP="009F3DB8">
            <w:pPr>
              <w:pStyle w:val="CommentText"/>
              <w:rPr>
                <w:position w:val="8"/>
                <w:sz w:val="14"/>
              </w:rPr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FDE24B1" w14:textId="77777777" w:rsidR="005B59EF" w:rsidRPr="009F3DB8" w:rsidRDefault="005B59EF" w:rsidP="008C7266">
            <w:pPr>
              <w:pStyle w:val="TableContentCenter"/>
            </w:pP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8326754" w14:textId="77777777" w:rsidR="005B59EF" w:rsidRPr="009F3DB8" w:rsidRDefault="005B59EF" w:rsidP="008C7266">
            <w:pPr>
              <w:pStyle w:val="TableContentCenter"/>
            </w:pP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0B2D0DE" w14:textId="77777777" w:rsidR="005B59EF" w:rsidRPr="009F3DB8" w:rsidRDefault="005B59EF" w:rsidP="008C7266">
            <w:pPr>
              <w:pStyle w:val="TableContentCenter"/>
            </w:pP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70395D6" w14:textId="77777777" w:rsidR="005B59EF" w:rsidRPr="009F3DB8" w:rsidRDefault="005B59EF" w:rsidP="008C7266">
            <w:pPr>
              <w:pStyle w:val="TableContentCenter"/>
            </w:pP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F980DA1" w14:textId="77777777" w:rsidR="005B59EF" w:rsidRPr="009F3DB8" w:rsidRDefault="005B59EF" w:rsidP="008C7266">
            <w:pPr>
              <w:pStyle w:val="TableContentCenter"/>
            </w:pPr>
          </w:p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74FBFFD" w14:textId="77777777" w:rsidR="005B59EF" w:rsidRPr="009F3DB8" w:rsidRDefault="005B59EF" w:rsidP="008C7266">
            <w:pPr>
              <w:pStyle w:val="TableContentCenter"/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9853955" w14:textId="77777777" w:rsidR="005B59EF" w:rsidRPr="009F3DB8" w:rsidRDefault="005B59EF" w:rsidP="008C7266">
            <w:pPr>
              <w:pStyle w:val="TableContentCenter"/>
            </w:pPr>
          </w:p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6F54559" w14:textId="77777777" w:rsidR="005B59EF" w:rsidRPr="009F3DB8" w:rsidRDefault="005B59EF" w:rsidP="008C7266">
            <w:pPr>
              <w:pStyle w:val="TableContentCenter"/>
            </w:pP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A724E82" w14:textId="77777777" w:rsidR="005B59EF" w:rsidRPr="009F3DB8" w:rsidRDefault="005B59EF" w:rsidP="008C7266">
            <w:pPr>
              <w:pStyle w:val="TableContentCenter"/>
            </w:pPr>
          </w:p>
        </w:tc>
      </w:tr>
      <w:tr w:rsidR="008C7266" w:rsidRPr="009F3DB8" w14:paraId="5157447D" w14:textId="77777777" w:rsidTr="004318C4">
        <w:trPr>
          <w:cantSplit/>
          <w:trHeight w:val="2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C70D4F5" w14:textId="77777777" w:rsidR="005B59EF" w:rsidRPr="009F3DB8" w:rsidRDefault="005B59EF" w:rsidP="008C7266">
            <w:pPr>
              <w:pStyle w:val="TableContentCenter"/>
            </w:pPr>
            <w:r w:rsidRPr="009F3DB8">
              <w:t>5</w:t>
            </w:r>
          </w:p>
        </w:tc>
        <w:tc>
          <w:tcPr>
            <w:tcW w:w="2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FA6A58D" w14:textId="77777777" w:rsidR="005B59EF" w:rsidRPr="009F3DB8" w:rsidRDefault="005B59EF" w:rsidP="009F3DB8">
            <w:pPr>
              <w:pStyle w:val="CommentText"/>
              <w:rPr>
                <w:position w:val="8"/>
                <w:sz w:val="14"/>
              </w:rPr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729F773" w14:textId="77777777" w:rsidR="005B59EF" w:rsidRPr="009F3DB8" w:rsidRDefault="005B59EF" w:rsidP="008C7266">
            <w:pPr>
              <w:pStyle w:val="TableContentCenter"/>
            </w:pP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006DFD4" w14:textId="77777777" w:rsidR="005B59EF" w:rsidRPr="009F3DB8" w:rsidRDefault="005B59EF" w:rsidP="008C7266">
            <w:pPr>
              <w:pStyle w:val="TableContentCenter"/>
            </w:pP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2C594F8" w14:textId="77777777" w:rsidR="005B59EF" w:rsidRPr="009F3DB8" w:rsidRDefault="005B59EF" w:rsidP="008C7266">
            <w:pPr>
              <w:pStyle w:val="TableContentCenter"/>
            </w:pP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0F0B67A" w14:textId="77777777" w:rsidR="005B59EF" w:rsidRPr="009F3DB8" w:rsidRDefault="005B59EF" w:rsidP="008C7266">
            <w:pPr>
              <w:pStyle w:val="TableContentCenter"/>
            </w:pP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D952BA2" w14:textId="77777777" w:rsidR="005B59EF" w:rsidRPr="009F3DB8" w:rsidRDefault="005B59EF" w:rsidP="008C7266">
            <w:pPr>
              <w:pStyle w:val="TableContentCenter"/>
            </w:pPr>
          </w:p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EB79A00" w14:textId="77777777" w:rsidR="005B59EF" w:rsidRPr="009F3DB8" w:rsidRDefault="005B59EF" w:rsidP="008C7266">
            <w:pPr>
              <w:pStyle w:val="TableContentCenter"/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49BDC06" w14:textId="77777777" w:rsidR="005B59EF" w:rsidRPr="009F3DB8" w:rsidRDefault="005B59EF" w:rsidP="008C7266">
            <w:pPr>
              <w:pStyle w:val="TableContentCenter"/>
            </w:pPr>
          </w:p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A54ACEB" w14:textId="77777777" w:rsidR="005B59EF" w:rsidRPr="009F3DB8" w:rsidRDefault="005B59EF" w:rsidP="008C7266">
            <w:pPr>
              <w:pStyle w:val="TableContentCenter"/>
            </w:pP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D7A8BF0" w14:textId="77777777" w:rsidR="005B59EF" w:rsidRPr="009F3DB8" w:rsidRDefault="005B59EF" w:rsidP="008C7266">
            <w:pPr>
              <w:pStyle w:val="TableContentCenter"/>
            </w:pPr>
          </w:p>
        </w:tc>
      </w:tr>
      <w:tr w:rsidR="008C7266" w:rsidRPr="009F3DB8" w14:paraId="0DAEE963" w14:textId="77777777" w:rsidTr="004318C4">
        <w:trPr>
          <w:cantSplit/>
          <w:trHeight w:val="2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BEB4222" w14:textId="77777777" w:rsidR="005B59EF" w:rsidRPr="009F3DB8" w:rsidRDefault="005B59EF" w:rsidP="008C7266">
            <w:pPr>
              <w:pStyle w:val="TableContentCenter"/>
            </w:pPr>
            <w:r w:rsidRPr="009F3DB8">
              <w:t>…</w:t>
            </w:r>
          </w:p>
        </w:tc>
        <w:tc>
          <w:tcPr>
            <w:tcW w:w="2148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B54DA36" w14:textId="77777777" w:rsidR="005B59EF" w:rsidRPr="009F3DB8" w:rsidRDefault="005B59EF" w:rsidP="009F3DB8">
            <w:pPr>
              <w:pStyle w:val="CommentText"/>
              <w:rPr>
                <w:position w:val="8"/>
                <w:sz w:val="14"/>
              </w:rPr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1440482" w14:textId="77777777" w:rsidR="005B59EF" w:rsidRPr="009F3DB8" w:rsidRDefault="005B59EF" w:rsidP="008C7266">
            <w:pPr>
              <w:pStyle w:val="TableContentCenter"/>
            </w:pP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96DE696" w14:textId="77777777" w:rsidR="005B59EF" w:rsidRPr="009F3DB8" w:rsidRDefault="005B59EF" w:rsidP="008C7266">
            <w:pPr>
              <w:pStyle w:val="TableContentCenter"/>
            </w:pP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833EFF7" w14:textId="77777777" w:rsidR="005B59EF" w:rsidRPr="009F3DB8" w:rsidRDefault="005B59EF" w:rsidP="008C7266">
            <w:pPr>
              <w:pStyle w:val="TableContentCenter"/>
            </w:pP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B89D104" w14:textId="77777777" w:rsidR="005B59EF" w:rsidRPr="009F3DB8" w:rsidRDefault="005B59EF" w:rsidP="008C7266">
            <w:pPr>
              <w:pStyle w:val="TableContentCenter"/>
            </w:pP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1244AB6" w14:textId="77777777" w:rsidR="005B59EF" w:rsidRPr="009F3DB8" w:rsidRDefault="005B59EF" w:rsidP="008C7266">
            <w:pPr>
              <w:pStyle w:val="TableContentCenter"/>
            </w:pPr>
          </w:p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853142A" w14:textId="77777777" w:rsidR="005B59EF" w:rsidRPr="009F3DB8" w:rsidRDefault="005B59EF" w:rsidP="008C7266">
            <w:pPr>
              <w:pStyle w:val="TableContentCenter"/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6396640" w14:textId="77777777" w:rsidR="005B59EF" w:rsidRPr="009F3DB8" w:rsidRDefault="005B59EF" w:rsidP="008C7266">
            <w:pPr>
              <w:pStyle w:val="TableContentCenter"/>
            </w:pPr>
          </w:p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3147AAB" w14:textId="77777777" w:rsidR="005B59EF" w:rsidRPr="009F3DB8" w:rsidRDefault="005B59EF" w:rsidP="008C7266">
            <w:pPr>
              <w:pStyle w:val="TableContentCenter"/>
            </w:pP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3B2CEA8" w14:textId="77777777" w:rsidR="005B59EF" w:rsidRPr="009F3DB8" w:rsidRDefault="005B59EF" w:rsidP="008C7266">
            <w:pPr>
              <w:pStyle w:val="TableContentCenter"/>
            </w:pPr>
          </w:p>
        </w:tc>
      </w:tr>
      <w:tr w:rsidR="005B59EF" w:rsidRPr="009F3DB8" w14:paraId="6D40D860" w14:textId="77777777" w:rsidTr="004318C4">
        <w:trPr>
          <w:cantSplit/>
          <w:trHeight w:val="20"/>
        </w:trPr>
        <w:tc>
          <w:tcPr>
            <w:tcW w:w="10795" w:type="dxa"/>
            <w:gridSpan w:val="9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A3C3317" w14:textId="77777777" w:rsidR="005B59EF" w:rsidRPr="009F3DB8" w:rsidRDefault="005B59EF" w:rsidP="00F57277">
            <w:pPr>
              <w:pStyle w:val="TableHead"/>
            </w:pPr>
            <w:r w:rsidRPr="009F3DB8">
              <w:t>Rata-rata DT</w:t>
            </w:r>
          </w:p>
        </w:tc>
        <w:tc>
          <w:tcPr>
            <w:tcW w:w="1135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280AEB4" w14:textId="77777777" w:rsidR="005B59EF" w:rsidRPr="009F3DB8" w:rsidRDefault="005B59EF" w:rsidP="00F57277">
            <w:pPr>
              <w:pStyle w:val="TableHead"/>
            </w:pPr>
          </w:p>
        </w:tc>
        <w:tc>
          <w:tcPr>
            <w:tcW w:w="1133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DBB15D1" w14:textId="77777777" w:rsidR="005B59EF" w:rsidRPr="009F3DB8" w:rsidRDefault="005B59EF" w:rsidP="00F57277">
            <w:pPr>
              <w:pStyle w:val="TableHead"/>
            </w:pPr>
          </w:p>
        </w:tc>
      </w:tr>
      <w:tr w:rsidR="005B59EF" w:rsidRPr="009F3DB8" w14:paraId="30CA06AC" w14:textId="77777777" w:rsidTr="004318C4">
        <w:trPr>
          <w:cantSplit/>
          <w:trHeight w:val="20"/>
        </w:trPr>
        <w:tc>
          <w:tcPr>
            <w:tcW w:w="10795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BB9D8D4" w14:textId="77777777" w:rsidR="005B59EF" w:rsidRPr="009F3DB8" w:rsidRDefault="005B59EF" w:rsidP="00F57277">
            <w:pPr>
              <w:pStyle w:val="TableHead"/>
            </w:pPr>
            <w:r w:rsidRPr="009F3DB8">
              <w:t>Rata-rata DTPS</w:t>
            </w:r>
          </w:p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3C023E4" w14:textId="77777777" w:rsidR="005B59EF" w:rsidRPr="009F3DB8" w:rsidRDefault="005B59EF" w:rsidP="00F57277">
            <w:pPr>
              <w:pStyle w:val="TableHead"/>
            </w:pP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D2DCACE" w14:textId="77777777" w:rsidR="005B59EF" w:rsidRPr="009F3DB8" w:rsidRDefault="005B59EF" w:rsidP="00F57277">
            <w:pPr>
              <w:pStyle w:val="TableHead"/>
            </w:pPr>
          </w:p>
        </w:tc>
      </w:tr>
    </w:tbl>
    <w:p w14:paraId="516EB30C" w14:textId="77777777" w:rsidR="005B59EF" w:rsidRPr="009F3DB8" w:rsidRDefault="005B59EF" w:rsidP="008C7266">
      <w:pPr>
        <w:pStyle w:val="CommentText"/>
      </w:pPr>
      <w:proofErr w:type="spellStart"/>
      <w:r w:rsidRPr="009F3DB8">
        <w:t>Keterangan</w:t>
      </w:r>
      <w:proofErr w:type="spellEnd"/>
      <w:r w:rsidRPr="009F3DB8">
        <w:t>:</w:t>
      </w:r>
    </w:p>
    <w:p w14:paraId="1ED7C6E7" w14:textId="77777777" w:rsidR="005B59EF" w:rsidRPr="009F3DB8" w:rsidRDefault="005B59EF" w:rsidP="008C7266">
      <w:pPr>
        <w:pStyle w:val="CommentText"/>
      </w:pPr>
      <w:r w:rsidRPr="008C7266">
        <w:rPr>
          <w:vertAlign w:val="superscript"/>
        </w:rPr>
        <w:t>1)</w:t>
      </w:r>
      <w:r w:rsidRPr="009F3DB8">
        <w:t xml:space="preserve"> </w:t>
      </w:r>
      <w:r w:rsidR="008C7266">
        <w:tab/>
      </w:r>
      <w:proofErr w:type="spellStart"/>
      <w:r w:rsidRPr="009F3DB8">
        <w:t>Diisi</w:t>
      </w:r>
      <w:proofErr w:type="spellEnd"/>
      <w:r w:rsidRPr="009F3DB8">
        <w:t xml:space="preserve"> </w:t>
      </w:r>
      <w:proofErr w:type="spellStart"/>
      <w:r w:rsidRPr="009F3DB8">
        <w:t>dengan</w:t>
      </w:r>
      <w:proofErr w:type="spellEnd"/>
      <w:r w:rsidRPr="009F3DB8">
        <w:t xml:space="preserve"> </w:t>
      </w:r>
      <w:proofErr w:type="spellStart"/>
      <w:r w:rsidRPr="009F3DB8">
        <w:t>tanda</w:t>
      </w:r>
      <w:proofErr w:type="spellEnd"/>
      <w:r w:rsidRPr="009F3DB8">
        <w:t xml:space="preserve"> </w:t>
      </w:r>
      <w:proofErr w:type="spellStart"/>
      <w:r w:rsidRPr="009F3DB8">
        <w:t>centang</w:t>
      </w:r>
      <w:proofErr w:type="spellEnd"/>
      <w:r w:rsidRPr="009F3DB8">
        <w:t xml:space="preserve"> V </w:t>
      </w:r>
      <w:proofErr w:type="spellStart"/>
      <w:r w:rsidRPr="009F3DB8">
        <w:t>untuk</w:t>
      </w:r>
      <w:proofErr w:type="spellEnd"/>
      <w:r w:rsidRPr="009F3DB8">
        <w:t xml:space="preserve"> </w:t>
      </w:r>
      <w:proofErr w:type="spellStart"/>
      <w:r w:rsidRPr="009F3DB8">
        <w:t>Dosen</w:t>
      </w:r>
      <w:proofErr w:type="spellEnd"/>
      <w:r w:rsidRPr="009F3DB8">
        <w:t xml:space="preserve"> </w:t>
      </w:r>
      <w:proofErr w:type="spellStart"/>
      <w:r w:rsidRPr="009F3DB8">
        <w:t>Tetap</w:t>
      </w:r>
      <w:proofErr w:type="spellEnd"/>
      <w:r w:rsidRPr="009F3DB8">
        <w:t xml:space="preserve"> </w:t>
      </w:r>
      <w:proofErr w:type="spellStart"/>
      <w:r w:rsidRPr="009F3DB8">
        <w:t>Perguruan</w:t>
      </w:r>
      <w:proofErr w:type="spellEnd"/>
      <w:r w:rsidRPr="009F3DB8">
        <w:t xml:space="preserve"> Tinggi yang </w:t>
      </w:r>
      <w:proofErr w:type="spellStart"/>
      <w:r w:rsidRPr="009F3DB8">
        <w:t>ditugaskan</w:t>
      </w:r>
      <w:proofErr w:type="spellEnd"/>
      <w:r w:rsidRPr="009F3DB8">
        <w:t xml:space="preserve"> </w:t>
      </w:r>
      <w:proofErr w:type="spellStart"/>
      <w:r w:rsidRPr="009F3DB8">
        <w:t>sebagai</w:t>
      </w:r>
      <w:proofErr w:type="spellEnd"/>
      <w:r w:rsidRPr="009F3DB8">
        <w:t xml:space="preserve"> </w:t>
      </w:r>
      <w:proofErr w:type="spellStart"/>
      <w:r w:rsidRPr="009F3DB8">
        <w:t>pengampu</w:t>
      </w:r>
      <w:proofErr w:type="spellEnd"/>
      <w:r w:rsidRPr="009F3DB8">
        <w:t xml:space="preserve"> </w:t>
      </w:r>
      <w:proofErr w:type="spellStart"/>
      <w:r w:rsidRPr="009F3DB8">
        <w:t>mata</w:t>
      </w:r>
      <w:proofErr w:type="spellEnd"/>
      <w:r w:rsidRPr="009F3DB8">
        <w:t xml:space="preserve"> </w:t>
      </w:r>
      <w:proofErr w:type="spellStart"/>
      <w:r w:rsidRPr="009F3DB8">
        <w:t>kuliah</w:t>
      </w:r>
      <w:proofErr w:type="spellEnd"/>
      <w:r w:rsidRPr="009F3DB8">
        <w:t xml:space="preserve"> </w:t>
      </w:r>
      <w:proofErr w:type="spellStart"/>
      <w:r w:rsidRPr="009F3DB8">
        <w:t>dengan</w:t>
      </w:r>
      <w:proofErr w:type="spellEnd"/>
      <w:r w:rsidRPr="009F3DB8">
        <w:t xml:space="preserve"> </w:t>
      </w:r>
      <w:proofErr w:type="spellStart"/>
      <w:r w:rsidRPr="009F3DB8">
        <w:t>bidang</w:t>
      </w:r>
      <w:proofErr w:type="spellEnd"/>
      <w:r w:rsidRPr="009F3DB8">
        <w:t xml:space="preserve"> </w:t>
      </w:r>
      <w:proofErr w:type="spellStart"/>
      <w:r w:rsidRPr="009F3DB8">
        <w:t>keahlian</w:t>
      </w:r>
      <w:proofErr w:type="spellEnd"/>
      <w:r w:rsidRPr="009F3DB8">
        <w:t xml:space="preserve"> yang </w:t>
      </w:r>
      <w:proofErr w:type="spellStart"/>
      <w:r w:rsidRPr="009F3DB8">
        <w:t>sesuai</w:t>
      </w:r>
      <w:proofErr w:type="spellEnd"/>
      <w:r w:rsidRPr="009F3DB8">
        <w:t xml:space="preserve"> </w:t>
      </w:r>
      <w:proofErr w:type="spellStart"/>
      <w:r w:rsidRPr="009F3DB8">
        <w:t>dengan</w:t>
      </w:r>
      <w:proofErr w:type="spellEnd"/>
      <w:r w:rsidRPr="009F3DB8">
        <w:t xml:space="preserve"> </w:t>
      </w:r>
      <w:proofErr w:type="spellStart"/>
      <w:r w:rsidRPr="009F3DB8">
        <w:t>kompetensi</w:t>
      </w:r>
      <w:proofErr w:type="spellEnd"/>
      <w:r w:rsidRPr="009F3DB8">
        <w:t xml:space="preserve"> inti Program </w:t>
      </w:r>
      <w:proofErr w:type="spellStart"/>
      <w:r w:rsidRPr="009F3DB8">
        <w:t>Studi</w:t>
      </w:r>
      <w:proofErr w:type="spellEnd"/>
      <w:r w:rsidRPr="009F3DB8">
        <w:t xml:space="preserve"> yang </w:t>
      </w:r>
      <w:proofErr w:type="spellStart"/>
      <w:r w:rsidRPr="009F3DB8">
        <w:t>diakreditasi</w:t>
      </w:r>
      <w:proofErr w:type="spellEnd"/>
      <w:r w:rsidRPr="009F3DB8">
        <w:t>.</w:t>
      </w:r>
    </w:p>
    <w:p w14:paraId="56F642D7" w14:textId="77777777" w:rsidR="005B59EF" w:rsidRPr="009F3DB8" w:rsidRDefault="005B59EF" w:rsidP="009F3DB8">
      <w:pPr>
        <w:sectPr w:rsidR="005B59EF" w:rsidRPr="009F3DB8">
          <w:pgSz w:w="16840" w:h="11910" w:orient="landscape"/>
          <w:pgMar w:top="1100" w:right="1520" w:bottom="960" w:left="1560" w:header="0" w:footer="760" w:gutter="0"/>
          <w:cols w:space="720" w:equalWidth="0">
            <w:col w:w="13760"/>
          </w:cols>
          <w:noEndnote/>
        </w:sectPr>
      </w:pPr>
    </w:p>
    <w:p w14:paraId="406F116A" w14:textId="5486E8DF" w:rsidR="005B59EF" w:rsidRPr="009F3DB8" w:rsidRDefault="005B59EF" w:rsidP="002D624C">
      <w:pPr>
        <w:pStyle w:val="BodyText"/>
      </w:pPr>
      <w:proofErr w:type="spellStart"/>
      <w:r w:rsidRPr="009F3DB8">
        <w:lastRenderedPageBreak/>
        <w:t>Tuliskan</w:t>
      </w:r>
      <w:proofErr w:type="spellEnd"/>
      <w:r w:rsidRPr="009F3DB8">
        <w:t xml:space="preserve"> data </w:t>
      </w:r>
      <w:proofErr w:type="spellStart"/>
      <w:r w:rsidRPr="009F3DB8">
        <w:t>Dosen</w:t>
      </w:r>
      <w:proofErr w:type="spellEnd"/>
      <w:r w:rsidRPr="009F3DB8">
        <w:t xml:space="preserve"> </w:t>
      </w:r>
      <w:proofErr w:type="spellStart"/>
      <w:r w:rsidRPr="009F3DB8">
        <w:t>Tidak</w:t>
      </w:r>
      <w:proofErr w:type="spellEnd"/>
      <w:r w:rsidRPr="009F3DB8">
        <w:t xml:space="preserve"> </w:t>
      </w:r>
      <w:proofErr w:type="spellStart"/>
      <w:r w:rsidRPr="009F3DB8">
        <w:t>Tetap</w:t>
      </w:r>
      <w:proofErr w:type="spellEnd"/>
      <w:r w:rsidRPr="009F3DB8">
        <w:t xml:space="preserve"> yang </w:t>
      </w:r>
      <w:proofErr w:type="spellStart"/>
      <w:r w:rsidRPr="009F3DB8">
        <w:t>ditugaskan</w:t>
      </w:r>
      <w:proofErr w:type="spellEnd"/>
      <w:r w:rsidRPr="009F3DB8">
        <w:t xml:space="preserve"> </w:t>
      </w:r>
      <w:proofErr w:type="spellStart"/>
      <w:r w:rsidRPr="009F3DB8">
        <w:t>sebagai</w:t>
      </w:r>
      <w:proofErr w:type="spellEnd"/>
      <w:r w:rsidRPr="009F3DB8">
        <w:t xml:space="preserve"> </w:t>
      </w:r>
      <w:proofErr w:type="spellStart"/>
      <w:r w:rsidRPr="009F3DB8">
        <w:t>pengampu</w:t>
      </w:r>
      <w:proofErr w:type="spellEnd"/>
      <w:r w:rsidRPr="009F3DB8">
        <w:t xml:space="preserve"> </w:t>
      </w:r>
      <w:proofErr w:type="spellStart"/>
      <w:r w:rsidRPr="009F3DB8">
        <w:t>mata</w:t>
      </w:r>
      <w:proofErr w:type="spellEnd"/>
      <w:r w:rsidRPr="009F3DB8">
        <w:t xml:space="preserve"> </w:t>
      </w:r>
      <w:proofErr w:type="spellStart"/>
      <w:r w:rsidRPr="009F3DB8">
        <w:t>kuliah</w:t>
      </w:r>
      <w:proofErr w:type="spellEnd"/>
      <w:r w:rsidRPr="009F3DB8">
        <w:t xml:space="preserve"> di program </w:t>
      </w:r>
      <w:proofErr w:type="spellStart"/>
      <w:r w:rsidRPr="009F3DB8">
        <w:t>studi</w:t>
      </w:r>
      <w:proofErr w:type="spellEnd"/>
      <w:r w:rsidRPr="009F3DB8">
        <w:t xml:space="preserve"> yang </w:t>
      </w:r>
      <w:proofErr w:type="spellStart"/>
      <w:r w:rsidRPr="009F3DB8">
        <w:t>Diakreditasi</w:t>
      </w:r>
      <w:proofErr w:type="spellEnd"/>
      <w:r w:rsidRPr="009F3DB8">
        <w:t xml:space="preserve"> (DTT) pada </w:t>
      </w:r>
      <w:proofErr w:type="spellStart"/>
      <w:r w:rsidRPr="009F3DB8">
        <w:t>saat</w:t>
      </w:r>
      <w:proofErr w:type="spellEnd"/>
      <w:r w:rsidRPr="009F3DB8">
        <w:t xml:space="preserve"> TS </w:t>
      </w:r>
      <w:proofErr w:type="spellStart"/>
      <w:r w:rsidRPr="009F3DB8">
        <w:t>dengan</w:t>
      </w:r>
      <w:proofErr w:type="spellEnd"/>
      <w:r w:rsidRPr="009F3DB8">
        <w:t xml:space="preserve"> </w:t>
      </w:r>
      <w:proofErr w:type="spellStart"/>
      <w:r w:rsidRPr="009F3DB8">
        <w:t>mengikuti</w:t>
      </w:r>
      <w:proofErr w:type="spellEnd"/>
      <w:r w:rsidRPr="009F3DB8">
        <w:t xml:space="preserve"> format </w:t>
      </w:r>
      <w:proofErr w:type="spellStart"/>
      <w:r w:rsidRPr="009F3DB8">
        <w:t>Tabel</w:t>
      </w:r>
      <w:proofErr w:type="spellEnd"/>
      <w:r w:rsidRPr="009F3DB8">
        <w:t xml:space="preserve"> 3.a.4</w:t>
      </w:r>
      <w:r w:rsidR="00272434">
        <w:t>)</w:t>
      </w:r>
      <w:r w:rsidRPr="009F3DB8">
        <w:t xml:space="preserve"> </w:t>
      </w:r>
      <w:proofErr w:type="spellStart"/>
      <w:r w:rsidRPr="009F3DB8">
        <w:t>berikut</w:t>
      </w:r>
      <w:proofErr w:type="spellEnd"/>
      <w:r w:rsidRPr="009F3DB8">
        <w:t xml:space="preserve"> </w:t>
      </w:r>
      <w:proofErr w:type="spellStart"/>
      <w:r w:rsidRPr="009F3DB8">
        <w:t>ini</w:t>
      </w:r>
      <w:proofErr w:type="spellEnd"/>
      <w:r w:rsidRPr="009F3DB8">
        <w:t>.</w:t>
      </w:r>
    </w:p>
    <w:p w14:paraId="7FFBEB24" w14:textId="56A0917F" w:rsidR="005B59EF" w:rsidRPr="009F3DB8" w:rsidRDefault="005B59EF" w:rsidP="002D624C">
      <w:pPr>
        <w:pStyle w:val="Caption"/>
      </w:pPr>
      <w:proofErr w:type="spellStart"/>
      <w:r w:rsidRPr="009F3DB8">
        <w:t>Tabel</w:t>
      </w:r>
      <w:proofErr w:type="spellEnd"/>
      <w:r w:rsidRPr="009F3DB8">
        <w:t xml:space="preserve"> 3.a.4</w:t>
      </w:r>
      <w:r w:rsidR="00272434">
        <w:t>)</w:t>
      </w:r>
      <w:r w:rsidRPr="009F3DB8">
        <w:t xml:space="preserve"> </w:t>
      </w:r>
      <w:proofErr w:type="spellStart"/>
      <w:r w:rsidRPr="009F3DB8">
        <w:t>Dosen</w:t>
      </w:r>
      <w:proofErr w:type="spellEnd"/>
      <w:r w:rsidRPr="009F3DB8">
        <w:t xml:space="preserve"> </w:t>
      </w:r>
      <w:proofErr w:type="spellStart"/>
      <w:r w:rsidRPr="009F3DB8">
        <w:t>Tidak</w:t>
      </w:r>
      <w:proofErr w:type="spellEnd"/>
      <w:r w:rsidRPr="009F3DB8">
        <w:t xml:space="preserve"> </w:t>
      </w:r>
      <w:proofErr w:type="spellStart"/>
      <w:r w:rsidRPr="009F3DB8">
        <w:t>Tetap</w:t>
      </w:r>
      <w:proofErr w:type="spellEnd"/>
      <w:r w:rsidR="007C7943">
        <w:t xml:space="preserve"> </w:t>
      </w:r>
      <w:r w:rsidR="007C7943" w:rsidRPr="007C7943">
        <w:t xml:space="preserve">yang </w:t>
      </w:r>
      <w:proofErr w:type="spellStart"/>
      <w:r w:rsidR="007C7943" w:rsidRPr="007C7943">
        <w:t>ditugaskan</w:t>
      </w:r>
      <w:proofErr w:type="spellEnd"/>
      <w:r w:rsidR="007C7943" w:rsidRPr="007C7943">
        <w:t xml:space="preserve"> </w:t>
      </w:r>
      <w:proofErr w:type="spellStart"/>
      <w:r w:rsidR="007C7943" w:rsidRPr="007C7943">
        <w:t>sebagai</w:t>
      </w:r>
      <w:proofErr w:type="spellEnd"/>
      <w:r w:rsidR="007C7943" w:rsidRPr="007C7943">
        <w:t xml:space="preserve"> </w:t>
      </w:r>
      <w:proofErr w:type="spellStart"/>
      <w:r w:rsidR="007C7943" w:rsidRPr="007C7943">
        <w:t>pengampu</w:t>
      </w:r>
      <w:proofErr w:type="spellEnd"/>
      <w:r w:rsidR="007C7943" w:rsidRPr="007C7943">
        <w:t xml:space="preserve"> </w:t>
      </w:r>
      <w:proofErr w:type="spellStart"/>
      <w:r w:rsidR="007C7943" w:rsidRPr="007C7943">
        <w:t>mata</w:t>
      </w:r>
      <w:proofErr w:type="spellEnd"/>
      <w:r w:rsidR="007C7943" w:rsidRPr="007C7943">
        <w:t xml:space="preserve"> </w:t>
      </w:r>
      <w:proofErr w:type="spellStart"/>
      <w:r w:rsidR="007C7943" w:rsidRPr="007C7943">
        <w:t>kuliah</w:t>
      </w:r>
      <w:proofErr w:type="spellEnd"/>
      <w:r w:rsidR="007C7943" w:rsidRPr="007C7943">
        <w:t xml:space="preserve"> di Program </w:t>
      </w:r>
      <w:proofErr w:type="spellStart"/>
      <w:r w:rsidR="007C7943" w:rsidRPr="007C7943">
        <w:t>Studi</w:t>
      </w:r>
      <w:proofErr w:type="spellEnd"/>
      <w:r w:rsidR="007C7943" w:rsidRPr="007C7943">
        <w:t xml:space="preserve"> yang </w:t>
      </w:r>
      <w:proofErr w:type="spellStart"/>
      <w:r w:rsidR="007C7943" w:rsidRPr="007C7943">
        <w:t>Diakreditasi</w:t>
      </w:r>
      <w:proofErr w:type="spellEnd"/>
    </w:p>
    <w:tbl>
      <w:tblPr>
        <w:tblW w:w="16279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25"/>
        <w:gridCol w:w="2504"/>
        <w:gridCol w:w="1098"/>
        <w:gridCol w:w="1564"/>
        <w:gridCol w:w="1564"/>
        <w:gridCol w:w="1567"/>
        <w:gridCol w:w="1723"/>
        <w:gridCol w:w="1879"/>
        <w:gridCol w:w="1879"/>
        <w:gridCol w:w="1876"/>
      </w:tblGrid>
      <w:tr w:rsidR="006604AC" w:rsidRPr="009F3DB8" w14:paraId="542B17A7" w14:textId="77777777" w:rsidTr="006604AC">
        <w:trPr>
          <w:cantSplit/>
          <w:trHeight w:val="20"/>
          <w:tblHeader/>
          <w:jc w:val="center"/>
        </w:trPr>
        <w:tc>
          <w:tcPr>
            <w:tcW w:w="625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7E78C9E6" w14:textId="77777777" w:rsidR="006604AC" w:rsidRPr="009F3DB8" w:rsidRDefault="006604AC" w:rsidP="006604AC">
            <w:pPr>
              <w:pStyle w:val="TableHead"/>
            </w:pPr>
            <w:r w:rsidRPr="009F3DB8">
              <w:t>No.</w:t>
            </w:r>
          </w:p>
        </w:tc>
        <w:tc>
          <w:tcPr>
            <w:tcW w:w="2504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7AE66646" w14:textId="77777777" w:rsidR="006604AC" w:rsidRPr="009F3DB8" w:rsidRDefault="006604AC" w:rsidP="006604AC">
            <w:pPr>
              <w:pStyle w:val="TableHead"/>
            </w:pPr>
            <w:r w:rsidRPr="009F3DB8">
              <w:t xml:space="preserve">Nama </w:t>
            </w:r>
            <w:proofErr w:type="spellStart"/>
            <w:r w:rsidRPr="009F3DB8">
              <w:t>Dosen</w:t>
            </w:r>
            <w:proofErr w:type="spellEnd"/>
          </w:p>
        </w:tc>
        <w:tc>
          <w:tcPr>
            <w:tcW w:w="1098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73EE9705" w14:textId="797EB376" w:rsidR="006604AC" w:rsidRPr="009F3DB8" w:rsidRDefault="006604AC" w:rsidP="006604AC">
            <w:pPr>
              <w:pStyle w:val="TableHead"/>
            </w:pPr>
            <w:r w:rsidRPr="009F3DB8">
              <w:t>NIDN</w:t>
            </w:r>
            <w:r>
              <w:t>/ NIDK</w:t>
            </w:r>
            <w:r w:rsidRPr="006604AC">
              <w:rPr>
                <w:vertAlign w:val="superscript"/>
              </w:rPr>
              <w:t>1)</w:t>
            </w:r>
          </w:p>
        </w:tc>
        <w:tc>
          <w:tcPr>
            <w:tcW w:w="1564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232483F1" w14:textId="7600C234" w:rsidR="006604AC" w:rsidRPr="00A95D07" w:rsidRDefault="006604AC" w:rsidP="006604AC">
            <w:pPr>
              <w:pStyle w:val="TableHead"/>
              <w:rPr>
                <w:bCs/>
                <w:vertAlign w:val="superscript"/>
              </w:rPr>
            </w:pPr>
            <w:r w:rsidRPr="009F3DB8">
              <w:t xml:space="preserve">Pendidikan </w:t>
            </w:r>
            <w:proofErr w:type="spellStart"/>
            <w:r w:rsidRPr="009F3DB8">
              <w:t>Pasca</w:t>
            </w:r>
            <w:proofErr w:type="spellEnd"/>
            <w:r w:rsidRPr="009F3DB8">
              <w:t xml:space="preserve"> Sarjana</w:t>
            </w:r>
            <w:r>
              <w:rPr>
                <w:bCs/>
                <w:vertAlign w:val="superscript"/>
              </w:rPr>
              <w:t>2</w:t>
            </w:r>
            <w:r w:rsidRPr="00A95D07">
              <w:rPr>
                <w:bCs/>
                <w:vertAlign w:val="superscript"/>
              </w:rPr>
              <w:t>)</w:t>
            </w:r>
          </w:p>
        </w:tc>
        <w:tc>
          <w:tcPr>
            <w:tcW w:w="1564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4AE68865" w14:textId="74DD0C62" w:rsidR="006604AC" w:rsidRPr="009F3DB8" w:rsidRDefault="006604AC" w:rsidP="006604AC">
            <w:pPr>
              <w:pStyle w:val="TableHead"/>
            </w:pPr>
            <w:proofErr w:type="spellStart"/>
            <w:r w:rsidRPr="009F3DB8">
              <w:t>Bidang</w:t>
            </w:r>
            <w:proofErr w:type="spellEnd"/>
            <w:r w:rsidRPr="009F3DB8">
              <w:t xml:space="preserve"> Keahlian</w:t>
            </w:r>
            <w:r>
              <w:rPr>
                <w:vertAlign w:val="superscript"/>
              </w:rPr>
              <w:t>3</w:t>
            </w:r>
            <w:r w:rsidRPr="00A95D07">
              <w:rPr>
                <w:vertAlign w:val="superscript"/>
              </w:rPr>
              <w:t>)</w:t>
            </w:r>
          </w:p>
        </w:tc>
        <w:tc>
          <w:tcPr>
            <w:tcW w:w="1567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090B6E5A" w14:textId="77777777" w:rsidR="006604AC" w:rsidRPr="009F3DB8" w:rsidRDefault="006604AC" w:rsidP="006604AC">
            <w:pPr>
              <w:pStyle w:val="TableHead"/>
            </w:pPr>
            <w:proofErr w:type="spellStart"/>
            <w:r w:rsidRPr="009F3DB8">
              <w:t>Jabatan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Akademik</w:t>
            </w:r>
            <w:proofErr w:type="spellEnd"/>
          </w:p>
        </w:tc>
        <w:tc>
          <w:tcPr>
            <w:tcW w:w="1723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16951624" w14:textId="55261CFF" w:rsidR="006604AC" w:rsidRPr="009F3DB8" w:rsidRDefault="006604AC" w:rsidP="006604AC">
            <w:pPr>
              <w:pStyle w:val="TableHead"/>
            </w:pPr>
            <w:proofErr w:type="spellStart"/>
            <w:r w:rsidRPr="009F3DB8">
              <w:t>Sertifikat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Pendidik</w:t>
            </w:r>
            <w:proofErr w:type="spellEnd"/>
            <w:r w:rsidRPr="009F3DB8">
              <w:t xml:space="preserve"> Profesional</w:t>
            </w:r>
            <w:r>
              <w:rPr>
                <w:vertAlign w:val="superscript"/>
              </w:rPr>
              <w:t>4</w:t>
            </w:r>
            <w:r w:rsidRPr="00A95D07">
              <w:rPr>
                <w:vertAlign w:val="superscript"/>
              </w:rPr>
              <w:t>)</w:t>
            </w:r>
          </w:p>
        </w:tc>
        <w:tc>
          <w:tcPr>
            <w:tcW w:w="1879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05E455AB" w14:textId="2372353B" w:rsidR="006604AC" w:rsidRPr="009F3DB8" w:rsidRDefault="006604AC" w:rsidP="006604AC">
            <w:pPr>
              <w:pStyle w:val="TableHead"/>
            </w:pPr>
            <w:proofErr w:type="spellStart"/>
            <w:r w:rsidRPr="009F3DB8">
              <w:t>Sertifikat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P</w:t>
            </w:r>
            <w:r>
              <w:t>rofesi</w:t>
            </w:r>
            <w:proofErr w:type="spellEnd"/>
            <w:r>
              <w:t xml:space="preserve">/ </w:t>
            </w:r>
            <w:proofErr w:type="spellStart"/>
            <w:r>
              <w:t>Kompetensi</w:t>
            </w:r>
            <w:proofErr w:type="spellEnd"/>
            <w:r>
              <w:t>/ Industri</w:t>
            </w:r>
            <w:r w:rsidRPr="006604AC">
              <w:rPr>
                <w:vertAlign w:val="superscript"/>
              </w:rPr>
              <w:t>5</w:t>
            </w:r>
            <w:r w:rsidRPr="00A95D07">
              <w:rPr>
                <w:vertAlign w:val="superscript"/>
              </w:rPr>
              <w:t>)</w:t>
            </w:r>
          </w:p>
        </w:tc>
        <w:tc>
          <w:tcPr>
            <w:tcW w:w="1879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707F1354" w14:textId="0F6379D2" w:rsidR="006604AC" w:rsidRPr="009F3DB8" w:rsidRDefault="006604AC" w:rsidP="006604AC">
            <w:pPr>
              <w:pStyle w:val="TableHead"/>
            </w:pPr>
            <w:r w:rsidRPr="009F3DB8">
              <w:t xml:space="preserve">Mata </w:t>
            </w:r>
            <w:proofErr w:type="spellStart"/>
            <w:r w:rsidRPr="009F3DB8">
              <w:t>Kuliah</w:t>
            </w:r>
            <w:proofErr w:type="spellEnd"/>
            <w:r w:rsidRPr="009F3DB8">
              <w:t xml:space="preserve"> yang </w:t>
            </w:r>
            <w:proofErr w:type="spellStart"/>
            <w:r w:rsidRPr="009F3DB8">
              <w:t>Diampu</w:t>
            </w:r>
            <w:proofErr w:type="spellEnd"/>
            <w:r w:rsidRPr="009F3DB8">
              <w:t xml:space="preserve"> pada PS yang </w:t>
            </w:r>
            <w:proofErr w:type="spellStart"/>
            <w:r w:rsidRPr="009F3DB8">
              <w:t>Diakreditasi</w:t>
            </w:r>
            <w:proofErr w:type="spellEnd"/>
          </w:p>
          <w:p w14:paraId="56157CD1" w14:textId="77777777" w:rsidR="006604AC" w:rsidRPr="00A95D07" w:rsidRDefault="006604AC" w:rsidP="006604AC">
            <w:pPr>
              <w:pStyle w:val="TableHead"/>
              <w:rPr>
                <w:vertAlign w:val="superscript"/>
              </w:rPr>
            </w:pPr>
            <w:r w:rsidRPr="00A95D07">
              <w:rPr>
                <w:vertAlign w:val="superscript"/>
              </w:rPr>
              <w:t>4)</w:t>
            </w:r>
          </w:p>
        </w:tc>
        <w:tc>
          <w:tcPr>
            <w:tcW w:w="1876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11624F25" w14:textId="77777777" w:rsidR="006604AC" w:rsidRPr="009F3DB8" w:rsidRDefault="006604AC" w:rsidP="006604AC">
            <w:pPr>
              <w:pStyle w:val="TableHead"/>
            </w:pPr>
            <w:proofErr w:type="spellStart"/>
            <w:r w:rsidRPr="009F3DB8">
              <w:t>Kesesuaian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Bidang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Keahlian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dengan</w:t>
            </w:r>
            <w:proofErr w:type="spellEnd"/>
            <w:r w:rsidRPr="009F3DB8">
              <w:t xml:space="preserve"> Mata </w:t>
            </w:r>
            <w:proofErr w:type="spellStart"/>
            <w:r w:rsidRPr="009F3DB8">
              <w:t>Kuliah</w:t>
            </w:r>
            <w:proofErr w:type="spellEnd"/>
            <w:r w:rsidRPr="009F3DB8">
              <w:t xml:space="preserve"> yang </w:t>
            </w:r>
            <w:proofErr w:type="spellStart"/>
            <w:r w:rsidRPr="009F3DB8">
              <w:t>Diampu</w:t>
            </w:r>
            <w:proofErr w:type="spellEnd"/>
          </w:p>
          <w:p w14:paraId="03830388" w14:textId="77777777" w:rsidR="006604AC" w:rsidRPr="00A95D07" w:rsidRDefault="006604AC" w:rsidP="006604AC">
            <w:pPr>
              <w:pStyle w:val="TableHead"/>
              <w:rPr>
                <w:vertAlign w:val="superscript"/>
              </w:rPr>
            </w:pPr>
            <w:r w:rsidRPr="00A95D07">
              <w:rPr>
                <w:vertAlign w:val="superscript"/>
              </w:rPr>
              <w:t>5)</w:t>
            </w:r>
          </w:p>
        </w:tc>
      </w:tr>
      <w:tr w:rsidR="006604AC" w:rsidRPr="009F3DB8" w14:paraId="6973F385" w14:textId="77777777" w:rsidTr="006604AC">
        <w:trPr>
          <w:cantSplit/>
          <w:trHeight w:val="20"/>
          <w:tblHeader/>
          <w:jc w:val="center"/>
        </w:trPr>
        <w:tc>
          <w:tcPr>
            <w:tcW w:w="625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143731B2" w14:textId="77777777" w:rsidR="006604AC" w:rsidRPr="009F3DB8" w:rsidRDefault="006604AC" w:rsidP="006604AC">
            <w:pPr>
              <w:pStyle w:val="TableHead"/>
            </w:pPr>
            <w:r w:rsidRPr="009F3DB8">
              <w:t>1</w:t>
            </w:r>
          </w:p>
        </w:tc>
        <w:tc>
          <w:tcPr>
            <w:tcW w:w="2504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247A2CD8" w14:textId="77777777" w:rsidR="006604AC" w:rsidRPr="009F3DB8" w:rsidRDefault="006604AC" w:rsidP="006604AC">
            <w:pPr>
              <w:pStyle w:val="TableHead"/>
            </w:pPr>
            <w:r w:rsidRPr="009F3DB8">
              <w:t>2</w:t>
            </w:r>
          </w:p>
        </w:tc>
        <w:tc>
          <w:tcPr>
            <w:tcW w:w="1098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7E171044" w14:textId="77777777" w:rsidR="006604AC" w:rsidRPr="009F3DB8" w:rsidRDefault="006604AC" w:rsidP="006604AC">
            <w:pPr>
              <w:pStyle w:val="TableHead"/>
            </w:pPr>
            <w:r w:rsidRPr="009F3DB8">
              <w:t>3</w:t>
            </w:r>
          </w:p>
        </w:tc>
        <w:tc>
          <w:tcPr>
            <w:tcW w:w="1564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55D7EA93" w14:textId="77777777" w:rsidR="006604AC" w:rsidRPr="009F3DB8" w:rsidRDefault="006604AC" w:rsidP="006604AC">
            <w:pPr>
              <w:pStyle w:val="TableHead"/>
            </w:pPr>
            <w:r w:rsidRPr="009F3DB8">
              <w:t>4</w:t>
            </w:r>
          </w:p>
        </w:tc>
        <w:tc>
          <w:tcPr>
            <w:tcW w:w="1564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574EFC91" w14:textId="77777777" w:rsidR="006604AC" w:rsidRPr="009F3DB8" w:rsidRDefault="006604AC" w:rsidP="006604AC">
            <w:pPr>
              <w:pStyle w:val="TableHead"/>
            </w:pPr>
            <w:r w:rsidRPr="009F3DB8">
              <w:t>5</w:t>
            </w:r>
          </w:p>
        </w:tc>
        <w:tc>
          <w:tcPr>
            <w:tcW w:w="1567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0C3C277D" w14:textId="77777777" w:rsidR="006604AC" w:rsidRPr="009F3DB8" w:rsidRDefault="006604AC" w:rsidP="006604AC">
            <w:pPr>
              <w:pStyle w:val="TableHead"/>
            </w:pPr>
            <w:r w:rsidRPr="009F3DB8">
              <w:t>6</w:t>
            </w:r>
          </w:p>
        </w:tc>
        <w:tc>
          <w:tcPr>
            <w:tcW w:w="1723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7AC38D98" w14:textId="77777777" w:rsidR="006604AC" w:rsidRPr="009F3DB8" w:rsidRDefault="006604AC" w:rsidP="006604AC">
            <w:pPr>
              <w:pStyle w:val="TableHead"/>
            </w:pPr>
            <w:r w:rsidRPr="009F3DB8">
              <w:t>7</w:t>
            </w:r>
          </w:p>
        </w:tc>
        <w:tc>
          <w:tcPr>
            <w:tcW w:w="1879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460507C8" w14:textId="664A03A9" w:rsidR="006604AC" w:rsidRPr="009F3DB8" w:rsidRDefault="006604AC" w:rsidP="006604AC">
            <w:pPr>
              <w:pStyle w:val="TableHead"/>
            </w:pPr>
            <w:r w:rsidRPr="009F3DB8">
              <w:t>8</w:t>
            </w:r>
          </w:p>
        </w:tc>
        <w:tc>
          <w:tcPr>
            <w:tcW w:w="1879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3B1C0059" w14:textId="6E43D8C6" w:rsidR="006604AC" w:rsidRPr="009F3DB8" w:rsidRDefault="006604AC" w:rsidP="006604AC">
            <w:pPr>
              <w:pStyle w:val="TableHead"/>
            </w:pPr>
            <w:r>
              <w:t>9</w:t>
            </w:r>
          </w:p>
        </w:tc>
        <w:tc>
          <w:tcPr>
            <w:tcW w:w="1876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3C462130" w14:textId="0EF4BB9F" w:rsidR="006604AC" w:rsidRPr="009F3DB8" w:rsidRDefault="006604AC" w:rsidP="006604AC">
            <w:pPr>
              <w:pStyle w:val="TableHead"/>
            </w:pPr>
            <w:r>
              <w:t>10</w:t>
            </w:r>
          </w:p>
        </w:tc>
      </w:tr>
      <w:tr w:rsidR="006604AC" w:rsidRPr="009F3DB8" w14:paraId="6FF53025" w14:textId="77777777" w:rsidTr="006604AC">
        <w:trPr>
          <w:cantSplit/>
          <w:trHeight w:val="20"/>
          <w:jc w:val="center"/>
        </w:trPr>
        <w:tc>
          <w:tcPr>
            <w:tcW w:w="6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052214A" w14:textId="77777777" w:rsidR="006604AC" w:rsidRPr="009F3DB8" w:rsidRDefault="006604AC" w:rsidP="006604AC">
            <w:pPr>
              <w:pStyle w:val="TableContentCenter"/>
            </w:pPr>
            <w:r w:rsidRPr="009F3DB8">
              <w:t>1</w:t>
            </w:r>
          </w:p>
        </w:tc>
        <w:tc>
          <w:tcPr>
            <w:tcW w:w="25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9D3E3E9" w14:textId="77777777" w:rsidR="006604AC" w:rsidRPr="009F3DB8" w:rsidRDefault="006604AC" w:rsidP="006604AC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10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0DB14D3" w14:textId="77777777" w:rsidR="006604AC" w:rsidRPr="009F3DB8" w:rsidRDefault="006604AC" w:rsidP="006604AC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1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FBA9874" w14:textId="77777777" w:rsidR="006604AC" w:rsidRPr="009F3DB8" w:rsidRDefault="006604AC" w:rsidP="006604AC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1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4775DA8" w14:textId="77777777" w:rsidR="006604AC" w:rsidRPr="009F3DB8" w:rsidRDefault="006604AC" w:rsidP="006604AC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1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2509C64" w14:textId="77777777" w:rsidR="006604AC" w:rsidRPr="009F3DB8" w:rsidRDefault="006604AC" w:rsidP="006604AC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17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98CA888" w14:textId="77777777" w:rsidR="006604AC" w:rsidRPr="009F3DB8" w:rsidRDefault="006604AC" w:rsidP="006604AC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1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84D37E" w14:textId="77777777" w:rsidR="006604AC" w:rsidRPr="009F3DB8" w:rsidRDefault="006604AC" w:rsidP="006604AC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1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42A3B27" w14:textId="50823D9F" w:rsidR="006604AC" w:rsidRPr="009F3DB8" w:rsidRDefault="006604AC" w:rsidP="006604AC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1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32C2787" w14:textId="77777777" w:rsidR="006604AC" w:rsidRPr="009F3DB8" w:rsidRDefault="006604AC" w:rsidP="006604AC">
            <w:pPr>
              <w:pStyle w:val="TableContent"/>
              <w:rPr>
                <w:position w:val="8"/>
                <w:sz w:val="14"/>
              </w:rPr>
            </w:pPr>
          </w:p>
        </w:tc>
      </w:tr>
      <w:tr w:rsidR="006604AC" w:rsidRPr="009F3DB8" w14:paraId="5E18818D" w14:textId="77777777" w:rsidTr="006604AC">
        <w:trPr>
          <w:cantSplit/>
          <w:trHeight w:val="20"/>
          <w:jc w:val="center"/>
        </w:trPr>
        <w:tc>
          <w:tcPr>
            <w:tcW w:w="6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C44EDEF" w14:textId="77777777" w:rsidR="006604AC" w:rsidRPr="009F3DB8" w:rsidRDefault="006604AC" w:rsidP="006604AC">
            <w:pPr>
              <w:pStyle w:val="TableContentCenter"/>
            </w:pPr>
            <w:r w:rsidRPr="009F3DB8">
              <w:t>2</w:t>
            </w:r>
          </w:p>
        </w:tc>
        <w:tc>
          <w:tcPr>
            <w:tcW w:w="25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B68B247" w14:textId="77777777" w:rsidR="006604AC" w:rsidRPr="009F3DB8" w:rsidRDefault="006604AC" w:rsidP="006604AC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10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A8C406F" w14:textId="77777777" w:rsidR="006604AC" w:rsidRPr="009F3DB8" w:rsidRDefault="006604AC" w:rsidP="006604AC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1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190B8DD" w14:textId="77777777" w:rsidR="006604AC" w:rsidRPr="009F3DB8" w:rsidRDefault="006604AC" w:rsidP="006604AC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1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810EEA0" w14:textId="77777777" w:rsidR="006604AC" w:rsidRPr="009F3DB8" w:rsidRDefault="006604AC" w:rsidP="006604AC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1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C9F18AA" w14:textId="77777777" w:rsidR="006604AC" w:rsidRPr="009F3DB8" w:rsidRDefault="006604AC" w:rsidP="006604AC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17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E81EF80" w14:textId="77777777" w:rsidR="006604AC" w:rsidRPr="009F3DB8" w:rsidRDefault="006604AC" w:rsidP="006604AC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1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9ADCED" w14:textId="77777777" w:rsidR="006604AC" w:rsidRPr="009F3DB8" w:rsidRDefault="006604AC" w:rsidP="006604AC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1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9CDCEC0" w14:textId="4A445A0C" w:rsidR="006604AC" w:rsidRPr="009F3DB8" w:rsidRDefault="006604AC" w:rsidP="006604AC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1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7818002" w14:textId="77777777" w:rsidR="006604AC" w:rsidRPr="009F3DB8" w:rsidRDefault="006604AC" w:rsidP="006604AC">
            <w:pPr>
              <w:pStyle w:val="TableContent"/>
              <w:rPr>
                <w:position w:val="8"/>
                <w:sz w:val="14"/>
              </w:rPr>
            </w:pPr>
          </w:p>
        </w:tc>
      </w:tr>
      <w:tr w:rsidR="006604AC" w:rsidRPr="009F3DB8" w14:paraId="7C339516" w14:textId="77777777" w:rsidTr="006604AC">
        <w:trPr>
          <w:cantSplit/>
          <w:trHeight w:val="20"/>
          <w:jc w:val="center"/>
        </w:trPr>
        <w:tc>
          <w:tcPr>
            <w:tcW w:w="6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D2EDA3B" w14:textId="77777777" w:rsidR="006604AC" w:rsidRPr="009F3DB8" w:rsidRDefault="006604AC" w:rsidP="006604AC">
            <w:pPr>
              <w:pStyle w:val="TableContentCenter"/>
            </w:pPr>
            <w:r w:rsidRPr="009F3DB8">
              <w:t>3</w:t>
            </w:r>
          </w:p>
        </w:tc>
        <w:tc>
          <w:tcPr>
            <w:tcW w:w="25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9770BBC" w14:textId="77777777" w:rsidR="006604AC" w:rsidRPr="009F3DB8" w:rsidRDefault="006604AC" w:rsidP="006604AC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10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70A0058" w14:textId="77777777" w:rsidR="006604AC" w:rsidRPr="009F3DB8" w:rsidRDefault="006604AC" w:rsidP="006604AC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1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5BBE9AA" w14:textId="77777777" w:rsidR="006604AC" w:rsidRPr="009F3DB8" w:rsidRDefault="006604AC" w:rsidP="006604AC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1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4FFF35A" w14:textId="77777777" w:rsidR="006604AC" w:rsidRPr="009F3DB8" w:rsidRDefault="006604AC" w:rsidP="006604AC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1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A27A04E" w14:textId="77777777" w:rsidR="006604AC" w:rsidRPr="009F3DB8" w:rsidRDefault="006604AC" w:rsidP="006604AC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17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D3DBDA8" w14:textId="77777777" w:rsidR="006604AC" w:rsidRPr="009F3DB8" w:rsidRDefault="006604AC" w:rsidP="006604AC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1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8E10A6" w14:textId="77777777" w:rsidR="006604AC" w:rsidRPr="009F3DB8" w:rsidRDefault="006604AC" w:rsidP="006604AC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1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4A1B079" w14:textId="0860EB9E" w:rsidR="006604AC" w:rsidRPr="009F3DB8" w:rsidRDefault="006604AC" w:rsidP="006604AC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1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9FBCEA6" w14:textId="77777777" w:rsidR="006604AC" w:rsidRPr="009F3DB8" w:rsidRDefault="006604AC" w:rsidP="006604AC">
            <w:pPr>
              <w:pStyle w:val="TableContent"/>
              <w:rPr>
                <w:position w:val="8"/>
                <w:sz w:val="14"/>
              </w:rPr>
            </w:pPr>
          </w:p>
        </w:tc>
      </w:tr>
      <w:tr w:rsidR="006604AC" w:rsidRPr="009F3DB8" w14:paraId="2C37BE67" w14:textId="77777777" w:rsidTr="006604AC">
        <w:trPr>
          <w:cantSplit/>
          <w:trHeight w:val="20"/>
          <w:jc w:val="center"/>
        </w:trPr>
        <w:tc>
          <w:tcPr>
            <w:tcW w:w="6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1EB6493" w14:textId="77777777" w:rsidR="006604AC" w:rsidRPr="009F3DB8" w:rsidRDefault="006604AC" w:rsidP="006604AC">
            <w:pPr>
              <w:pStyle w:val="TableContentCenter"/>
            </w:pPr>
            <w:r w:rsidRPr="009F3DB8">
              <w:t>4</w:t>
            </w:r>
          </w:p>
        </w:tc>
        <w:tc>
          <w:tcPr>
            <w:tcW w:w="25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E7E57B6" w14:textId="77777777" w:rsidR="006604AC" w:rsidRPr="009F3DB8" w:rsidRDefault="006604AC" w:rsidP="006604AC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10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FF7A1B4" w14:textId="77777777" w:rsidR="006604AC" w:rsidRPr="009F3DB8" w:rsidRDefault="006604AC" w:rsidP="006604AC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1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A036643" w14:textId="77777777" w:rsidR="006604AC" w:rsidRPr="009F3DB8" w:rsidRDefault="006604AC" w:rsidP="006604AC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1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F76D329" w14:textId="77777777" w:rsidR="006604AC" w:rsidRPr="009F3DB8" w:rsidRDefault="006604AC" w:rsidP="006604AC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1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C8F95EC" w14:textId="77777777" w:rsidR="006604AC" w:rsidRPr="009F3DB8" w:rsidRDefault="006604AC" w:rsidP="006604AC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17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B776A42" w14:textId="77777777" w:rsidR="006604AC" w:rsidRPr="009F3DB8" w:rsidRDefault="006604AC" w:rsidP="006604AC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1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16C69D" w14:textId="77777777" w:rsidR="006604AC" w:rsidRPr="009F3DB8" w:rsidRDefault="006604AC" w:rsidP="006604AC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1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F34328D" w14:textId="535110A7" w:rsidR="006604AC" w:rsidRPr="009F3DB8" w:rsidRDefault="006604AC" w:rsidP="006604AC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1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0843D7D" w14:textId="77777777" w:rsidR="006604AC" w:rsidRPr="009F3DB8" w:rsidRDefault="006604AC" w:rsidP="006604AC">
            <w:pPr>
              <w:pStyle w:val="TableContent"/>
              <w:rPr>
                <w:position w:val="8"/>
                <w:sz w:val="14"/>
              </w:rPr>
            </w:pPr>
          </w:p>
        </w:tc>
      </w:tr>
      <w:tr w:rsidR="006604AC" w:rsidRPr="009F3DB8" w14:paraId="388D7206" w14:textId="77777777" w:rsidTr="006604AC">
        <w:trPr>
          <w:cantSplit/>
          <w:trHeight w:val="20"/>
          <w:jc w:val="center"/>
        </w:trPr>
        <w:tc>
          <w:tcPr>
            <w:tcW w:w="6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1902EA9" w14:textId="77777777" w:rsidR="006604AC" w:rsidRPr="009F3DB8" w:rsidRDefault="006604AC" w:rsidP="006604AC">
            <w:pPr>
              <w:pStyle w:val="TableContentCenter"/>
            </w:pPr>
            <w:r w:rsidRPr="009F3DB8">
              <w:t>5</w:t>
            </w:r>
          </w:p>
        </w:tc>
        <w:tc>
          <w:tcPr>
            <w:tcW w:w="25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35B00E8" w14:textId="77777777" w:rsidR="006604AC" w:rsidRPr="009F3DB8" w:rsidRDefault="006604AC" w:rsidP="006604AC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10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53E9355" w14:textId="77777777" w:rsidR="006604AC" w:rsidRPr="009F3DB8" w:rsidRDefault="006604AC" w:rsidP="006604AC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1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CA6EF8F" w14:textId="77777777" w:rsidR="006604AC" w:rsidRPr="009F3DB8" w:rsidRDefault="006604AC" w:rsidP="006604AC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1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B4105F5" w14:textId="77777777" w:rsidR="006604AC" w:rsidRPr="009F3DB8" w:rsidRDefault="006604AC" w:rsidP="006604AC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1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88E6D03" w14:textId="77777777" w:rsidR="006604AC" w:rsidRPr="009F3DB8" w:rsidRDefault="006604AC" w:rsidP="006604AC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17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AF8B9DF" w14:textId="77777777" w:rsidR="006604AC" w:rsidRPr="009F3DB8" w:rsidRDefault="006604AC" w:rsidP="006604AC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1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F6AA90" w14:textId="77777777" w:rsidR="006604AC" w:rsidRPr="009F3DB8" w:rsidRDefault="006604AC" w:rsidP="006604AC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1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2FF792E" w14:textId="496D4A59" w:rsidR="006604AC" w:rsidRPr="009F3DB8" w:rsidRDefault="006604AC" w:rsidP="006604AC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1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DD89308" w14:textId="77777777" w:rsidR="006604AC" w:rsidRPr="009F3DB8" w:rsidRDefault="006604AC" w:rsidP="006604AC">
            <w:pPr>
              <w:pStyle w:val="TableContent"/>
              <w:rPr>
                <w:position w:val="8"/>
                <w:sz w:val="14"/>
              </w:rPr>
            </w:pPr>
          </w:p>
        </w:tc>
      </w:tr>
      <w:tr w:rsidR="006604AC" w:rsidRPr="009F3DB8" w14:paraId="03335852" w14:textId="77777777" w:rsidTr="006604AC">
        <w:trPr>
          <w:cantSplit/>
          <w:trHeight w:val="20"/>
          <w:jc w:val="center"/>
        </w:trPr>
        <w:tc>
          <w:tcPr>
            <w:tcW w:w="625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55C1B09" w14:textId="77777777" w:rsidR="006604AC" w:rsidRPr="009F3DB8" w:rsidRDefault="006604AC" w:rsidP="006604AC">
            <w:pPr>
              <w:pStyle w:val="TableContentCenter"/>
            </w:pPr>
            <w:r w:rsidRPr="009F3DB8">
              <w:t>…</w:t>
            </w:r>
          </w:p>
        </w:tc>
        <w:tc>
          <w:tcPr>
            <w:tcW w:w="2504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985ED5A" w14:textId="77777777" w:rsidR="006604AC" w:rsidRPr="009F3DB8" w:rsidRDefault="006604AC" w:rsidP="006604AC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1098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1EF81AC" w14:textId="77777777" w:rsidR="006604AC" w:rsidRPr="009F3DB8" w:rsidRDefault="006604AC" w:rsidP="006604AC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1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C4E4D25" w14:textId="77777777" w:rsidR="006604AC" w:rsidRPr="009F3DB8" w:rsidRDefault="006604AC" w:rsidP="006604AC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1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2F25DFC" w14:textId="77777777" w:rsidR="006604AC" w:rsidRPr="009F3DB8" w:rsidRDefault="006604AC" w:rsidP="006604AC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1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70C5959" w14:textId="77777777" w:rsidR="006604AC" w:rsidRPr="009F3DB8" w:rsidRDefault="006604AC" w:rsidP="006604AC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1723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FCC8C23" w14:textId="77777777" w:rsidR="006604AC" w:rsidRPr="009F3DB8" w:rsidRDefault="006604AC" w:rsidP="006604AC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1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D6DCAF" w14:textId="77777777" w:rsidR="006604AC" w:rsidRPr="009F3DB8" w:rsidRDefault="006604AC" w:rsidP="006604AC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1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5290EA1" w14:textId="6413A90D" w:rsidR="006604AC" w:rsidRPr="009F3DB8" w:rsidRDefault="006604AC" w:rsidP="006604AC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1876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3231040" w14:textId="77777777" w:rsidR="006604AC" w:rsidRPr="009F3DB8" w:rsidRDefault="006604AC" w:rsidP="006604AC">
            <w:pPr>
              <w:pStyle w:val="TableContent"/>
              <w:rPr>
                <w:position w:val="8"/>
                <w:sz w:val="14"/>
              </w:rPr>
            </w:pPr>
          </w:p>
        </w:tc>
      </w:tr>
      <w:tr w:rsidR="006604AC" w:rsidRPr="009F3DB8" w14:paraId="6CACA595" w14:textId="77777777" w:rsidTr="006604AC">
        <w:trPr>
          <w:cantSplit/>
          <w:trHeight w:val="20"/>
          <w:jc w:val="center"/>
        </w:trPr>
        <w:tc>
          <w:tcPr>
            <w:tcW w:w="625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3CFF8EF" w14:textId="77777777" w:rsidR="006604AC" w:rsidRPr="009F3DB8" w:rsidRDefault="006604AC" w:rsidP="006604AC">
            <w:pPr>
              <w:pStyle w:val="TableContent"/>
            </w:pPr>
          </w:p>
        </w:tc>
        <w:tc>
          <w:tcPr>
            <w:tcW w:w="2504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C8DDD0A" w14:textId="77777777" w:rsidR="006604AC" w:rsidRPr="00F57277" w:rsidRDefault="006604AC" w:rsidP="006604AC">
            <w:pPr>
              <w:pStyle w:val="TableHead"/>
            </w:pPr>
            <w:r w:rsidRPr="00F57277">
              <w:t>NDTT =</w:t>
            </w:r>
          </w:p>
        </w:tc>
        <w:tc>
          <w:tcPr>
            <w:tcW w:w="1098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965AEE9" w14:textId="77777777" w:rsidR="006604AC" w:rsidRPr="00F57277" w:rsidRDefault="006604AC" w:rsidP="006604AC">
            <w:pPr>
              <w:pStyle w:val="TableHead"/>
            </w:pPr>
          </w:p>
        </w:tc>
        <w:tc>
          <w:tcPr>
            <w:tcW w:w="1564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CF3F829" w14:textId="77777777" w:rsidR="006604AC" w:rsidRPr="00F57277" w:rsidRDefault="006604AC" w:rsidP="006604AC">
            <w:pPr>
              <w:pStyle w:val="TableHead"/>
            </w:pPr>
          </w:p>
        </w:tc>
        <w:tc>
          <w:tcPr>
            <w:tcW w:w="1564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6841CBA" w14:textId="77777777" w:rsidR="006604AC" w:rsidRPr="00F57277" w:rsidRDefault="006604AC" w:rsidP="006604AC">
            <w:pPr>
              <w:pStyle w:val="TableHead"/>
            </w:pPr>
          </w:p>
        </w:tc>
        <w:tc>
          <w:tcPr>
            <w:tcW w:w="1567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54EF19F" w14:textId="77777777" w:rsidR="006604AC" w:rsidRPr="00F57277" w:rsidRDefault="006604AC" w:rsidP="006604AC">
            <w:pPr>
              <w:pStyle w:val="TableHead"/>
            </w:pPr>
          </w:p>
        </w:tc>
        <w:tc>
          <w:tcPr>
            <w:tcW w:w="1723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09849E4" w14:textId="77777777" w:rsidR="006604AC" w:rsidRPr="00F57277" w:rsidRDefault="006604AC" w:rsidP="006604AC">
            <w:pPr>
              <w:pStyle w:val="TableHead"/>
            </w:pPr>
          </w:p>
        </w:tc>
        <w:tc>
          <w:tcPr>
            <w:tcW w:w="1879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</w:tcPr>
          <w:p w14:paraId="3844BFE7" w14:textId="77777777" w:rsidR="006604AC" w:rsidRPr="00F57277" w:rsidRDefault="006604AC" w:rsidP="006604AC">
            <w:pPr>
              <w:pStyle w:val="TableHead"/>
            </w:pPr>
          </w:p>
        </w:tc>
        <w:tc>
          <w:tcPr>
            <w:tcW w:w="1879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D575D3B" w14:textId="5107B28D" w:rsidR="006604AC" w:rsidRPr="00F57277" w:rsidRDefault="006604AC" w:rsidP="006604AC">
            <w:pPr>
              <w:pStyle w:val="TableHead"/>
            </w:pPr>
          </w:p>
        </w:tc>
        <w:tc>
          <w:tcPr>
            <w:tcW w:w="1876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BA0A37C" w14:textId="77777777" w:rsidR="006604AC" w:rsidRPr="00F57277" w:rsidRDefault="006604AC" w:rsidP="006604AC">
            <w:pPr>
              <w:pStyle w:val="TableHead"/>
            </w:pPr>
          </w:p>
        </w:tc>
      </w:tr>
    </w:tbl>
    <w:p w14:paraId="365947A8" w14:textId="77777777" w:rsidR="005B59EF" w:rsidRPr="009F3DB8" w:rsidRDefault="005B59EF" w:rsidP="00A95D07">
      <w:pPr>
        <w:pStyle w:val="CommentText"/>
      </w:pPr>
      <w:proofErr w:type="spellStart"/>
      <w:r w:rsidRPr="009F3DB8">
        <w:t>Keterangan</w:t>
      </w:r>
      <w:proofErr w:type="spellEnd"/>
      <w:r w:rsidRPr="009F3DB8">
        <w:t>:</w:t>
      </w:r>
    </w:p>
    <w:p w14:paraId="1A1EBBB2" w14:textId="77777777" w:rsidR="005B59EF" w:rsidRPr="009F3DB8" w:rsidRDefault="001E3137" w:rsidP="00A95D07">
      <w:pPr>
        <w:pStyle w:val="CommentText"/>
      </w:pPr>
      <w:r>
        <w:t xml:space="preserve"> </w:t>
      </w:r>
      <w:r>
        <w:tab/>
      </w:r>
      <w:r w:rsidR="005B59EF" w:rsidRPr="009F3DB8">
        <w:t xml:space="preserve">NDTT = </w:t>
      </w:r>
      <w:proofErr w:type="spellStart"/>
      <w:r w:rsidR="005B59EF" w:rsidRPr="009F3DB8">
        <w:t>Jumlah</w:t>
      </w:r>
      <w:proofErr w:type="spellEnd"/>
      <w:r w:rsidR="005B59EF" w:rsidRPr="009F3DB8">
        <w:t xml:space="preserve"> </w:t>
      </w:r>
      <w:proofErr w:type="spellStart"/>
      <w:r w:rsidR="005B59EF" w:rsidRPr="009F3DB8">
        <w:t>Dosen</w:t>
      </w:r>
      <w:proofErr w:type="spellEnd"/>
      <w:r w:rsidR="005B59EF" w:rsidRPr="009F3DB8">
        <w:t xml:space="preserve"> </w:t>
      </w:r>
      <w:proofErr w:type="spellStart"/>
      <w:r w:rsidR="005B59EF" w:rsidRPr="009F3DB8">
        <w:t>Tidak</w:t>
      </w:r>
      <w:proofErr w:type="spellEnd"/>
      <w:r w:rsidR="005B59EF" w:rsidRPr="009F3DB8">
        <w:t xml:space="preserve"> </w:t>
      </w:r>
      <w:proofErr w:type="spellStart"/>
      <w:r w:rsidR="005B59EF" w:rsidRPr="009F3DB8">
        <w:t>Tetap</w:t>
      </w:r>
      <w:proofErr w:type="spellEnd"/>
      <w:r w:rsidR="005B59EF" w:rsidRPr="009F3DB8">
        <w:t xml:space="preserve"> yang </w:t>
      </w:r>
      <w:proofErr w:type="spellStart"/>
      <w:r w:rsidR="005B59EF" w:rsidRPr="009F3DB8">
        <w:t>ditugaskan</w:t>
      </w:r>
      <w:proofErr w:type="spellEnd"/>
      <w:r w:rsidR="005B59EF" w:rsidRPr="009F3DB8">
        <w:t xml:space="preserve"> </w:t>
      </w:r>
      <w:proofErr w:type="spellStart"/>
      <w:r w:rsidR="005B59EF" w:rsidRPr="009F3DB8">
        <w:t>sebagai</w:t>
      </w:r>
      <w:proofErr w:type="spellEnd"/>
      <w:r w:rsidR="005B59EF" w:rsidRPr="009F3DB8">
        <w:t xml:space="preserve"> </w:t>
      </w:r>
      <w:proofErr w:type="spellStart"/>
      <w:r w:rsidR="005B59EF" w:rsidRPr="009F3DB8">
        <w:t>pengampu</w:t>
      </w:r>
      <w:proofErr w:type="spellEnd"/>
      <w:r w:rsidR="005B59EF" w:rsidRPr="009F3DB8">
        <w:t xml:space="preserve"> </w:t>
      </w:r>
      <w:proofErr w:type="spellStart"/>
      <w:r w:rsidR="005B59EF" w:rsidRPr="009F3DB8">
        <w:t>mata</w:t>
      </w:r>
      <w:proofErr w:type="spellEnd"/>
      <w:r w:rsidR="005B59EF" w:rsidRPr="009F3DB8">
        <w:t xml:space="preserve"> </w:t>
      </w:r>
      <w:proofErr w:type="spellStart"/>
      <w:r w:rsidR="005B59EF" w:rsidRPr="009F3DB8">
        <w:t>kuliah</w:t>
      </w:r>
      <w:proofErr w:type="spellEnd"/>
      <w:r w:rsidR="005B59EF" w:rsidRPr="009F3DB8">
        <w:t xml:space="preserve"> di Program </w:t>
      </w:r>
      <w:proofErr w:type="spellStart"/>
      <w:r w:rsidR="005B59EF" w:rsidRPr="009F3DB8">
        <w:t>Studi</w:t>
      </w:r>
      <w:proofErr w:type="spellEnd"/>
      <w:r w:rsidR="005B59EF" w:rsidRPr="009F3DB8">
        <w:t xml:space="preserve"> yang </w:t>
      </w:r>
      <w:proofErr w:type="spellStart"/>
      <w:r w:rsidR="005B59EF" w:rsidRPr="009F3DB8">
        <w:t>diakreditasi</w:t>
      </w:r>
      <w:proofErr w:type="spellEnd"/>
      <w:r w:rsidR="005B59EF" w:rsidRPr="009F3DB8">
        <w:t>.</w:t>
      </w:r>
    </w:p>
    <w:p w14:paraId="7B07B7BC" w14:textId="77777777" w:rsidR="006604AC" w:rsidRDefault="005B59EF" w:rsidP="00A95D07">
      <w:pPr>
        <w:pStyle w:val="CommentText"/>
      </w:pPr>
      <w:r w:rsidRPr="00A95D07">
        <w:rPr>
          <w:vertAlign w:val="superscript"/>
        </w:rPr>
        <w:t>1)</w:t>
      </w:r>
      <w:r w:rsidR="00A95D07">
        <w:tab/>
      </w:r>
      <w:r w:rsidR="006604AC">
        <w:t>NIDN (</w:t>
      </w:r>
      <w:proofErr w:type="spellStart"/>
      <w:r w:rsidR="006604AC">
        <w:t>Nomor</w:t>
      </w:r>
      <w:proofErr w:type="spellEnd"/>
      <w:r w:rsidR="006604AC">
        <w:t xml:space="preserve"> </w:t>
      </w:r>
      <w:proofErr w:type="spellStart"/>
      <w:r w:rsidR="006604AC">
        <w:t>Induk</w:t>
      </w:r>
      <w:proofErr w:type="spellEnd"/>
      <w:r w:rsidR="006604AC">
        <w:t xml:space="preserve"> </w:t>
      </w:r>
      <w:proofErr w:type="spellStart"/>
      <w:r w:rsidR="006604AC">
        <w:t>Dosen</w:t>
      </w:r>
      <w:proofErr w:type="spellEnd"/>
      <w:r w:rsidR="006604AC">
        <w:t xml:space="preserve"> Nasional), NIDK (</w:t>
      </w:r>
      <w:proofErr w:type="spellStart"/>
      <w:r w:rsidR="006604AC">
        <w:t>Nomor</w:t>
      </w:r>
      <w:proofErr w:type="spellEnd"/>
      <w:r w:rsidR="006604AC">
        <w:t xml:space="preserve"> </w:t>
      </w:r>
      <w:proofErr w:type="spellStart"/>
      <w:r w:rsidR="006604AC">
        <w:t>Induk</w:t>
      </w:r>
      <w:proofErr w:type="spellEnd"/>
      <w:r w:rsidR="006604AC">
        <w:t xml:space="preserve"> </w:t>
      </w:r>
      <w:proofErr w:type="spellStart"/>
      <w:r w:rsidR="006604AC">
        <w:t>Dosen</w:t>
      </w:r>
      <w:proofErr w:type="spellEnd"/>
      <w:r w:rsidR="006604AC">
        <w:t xml:space="preserve"> </w:t>
      </w:r>
      <w:proofErr w:type="spellStart"/>
      <w:r w:rsidR="006604AC">
        <w:t>Khusus</w:t>
      </w:r>
      <w:proofErr w:type="spellEnd"/>
      <w:r w:rsidR="006604AC">
        <w:t xml:space="preserve">), </w:t>
      </w:r>
      <w:proofErr w:type="spellStart"/>
      <w:r w:rsidR="006604AC">
        <w:t>diisi</w:t>
      </w:r>
      <w:proofErr w:type="spellEnd"/>
      <w:r w:rsidR="006604AC">
        <w:t xml:space="preserve"> </w:t>
      </w:r>
      <w:proofErr w:type="spellStart"/>
      <w:r w:rsidR="006604AC">
        <w:t>jika</w:t>
      </w:r>
      <w:proofErr w:type="spellEnd"/>
      <w:r w:rsidR="006604AC">
        <w:t xml:space="preserve"> </w:t>
      </w:r>
      <w:proofErr w:type="spellStart"/>
      <w:r w:rsidR="006604AC">
        <w:t>ada</w:t>
      </w:r>
      <w:proofErr w:type="spellEnd"/>
    </w:p>
    <w:p w14:paraId="28134FF7" w14:textId="1F693A3C" w:rsidR="005B59EF" w:rsidRPr="009F3DB8" w:rsidRDefault="006604AC" w:rsidP="00A95D07">
      <w:pPr>
        <w:pStyle w:val="CommentText"/>
      </w:pPr>
      <w:r w:rsidRPr="00272434">
        <w:rPr>
          <w:vertAlign w:val="superscript"/>
        </w:rPr>
        <w:t>2)</w:t>
      </w:r>
      <w:r>
        <w:tab/>
      </w:r>
      <w:proofErr w:type="spellStart"/>
      <w:r>
        <w:t>Diisi</w:t>
      </w:r>
      <w:proofErr w:type="spellEnd"/>
      <w:r>
        <w:t xml:space="preserve"> </w:t>
      </w:r>
      <w:proofErr w:type="spellStart"/>
      <w:r w:rsidR="005B59EF" w:rsidRPr="009F3DB8">
        <w:t>dengan</w:t>
      </w:r>
      <w:proofErr w:type="spellEnd"/>
      <w:r w:rsidR="005B59EF" w:rsidRPr="009F3DB8">
        <w:t xml:space="preserve"> </w:t>
      </w:r>
      <w:proofErr w:type="spellStart"/>
      <w:r w:rsidR="005B59EF" w:rsidRPr="009F3DB8">
        <w:t>jenis</w:t>
      </w:r>
      <w:proofErr w:type="spellEnd"/>
      <w:r w:rsidR="005B59EF" w:rsidRPr="009F3DB8">
        <w:t xml:space="preserve"> program (magister/magister </w:t>
      </w:r>
      <w:proofErr w:type="spellStart"/>
      <w:r w:rsidR="005B59EF" w:rsidRPr="009F3DB8">
        <w:t>terapan</w:t>
      </w:r>
      <w:proofErr w:type="spellEnd"/>
      <w:r w:rsidR="005B59EF" w:rsidRPr="009F3DB8">
        <w:t>/</w:t>
      </w:r>
      <w:proofErr w:type="spellStart"/>
      <w:r w:rsidR="005B59EF" w:rsidRPr="009F3DB8">
        <w:t>doktor</w:t>
      </w:r>
      <w:proofErr w:type="spellEnd"/>
      <w:r w:rsidR="005B59EF" w:rsidRPr="009F3DB8">
        <w:t>/</w:t>
      </w:r>
      <w:proofErr w:type="spellStart"/>
      <w:r w:rsidR="005B59EF" w:rsidRPr="009F3DB8">
        <w:t>doktor</w:t>
      </w:r>
      <w:proofErr w:type="spellEnd"/>
      <w:r w:rsidR="005B59EF" w:rsidRPr="009F3DB8">
        <w:t xml:space="preserve"> </w:t>
      </w:r>
      <w:proofErr w:type="spellStart"/>
      <w:r w:rsidR="005B59EF" w:rsidRPr="009F3DB8">
        <w:t>terapan</w:t>
      </w:r>
      <w:proofErr w:type="spellEnd"/>
      <w:r w:rsidR="005B59EF" w:rsidRPr="009F3DB8">
        <w:t xml:space="preserve">) dan </w:t>
      </w:r>
      <w:proofErr w:type="spellStart"/>
      <w:r w:rsidR="005B59EF" w:rsidRPr="009F3DB8">
        <w:t>nama</w:t>
      </w:r>
      <w:proofErr w:type="spellEnd"/>
      <w:r w:rsidR="005B59EF" w:rsidRPr="009F3DB8">
        <w:t xml:space="preserve"> program </w:t>
      </w:r>
      <w:proofErr w:type="spellStart"/>
      <w:r w:rsidR="005B59EF" w:rsidRPr="009F3DB8">
        <w:t>studi</w:t>
      </w:r>
      <w:proofErr w:type="spellEnd"/>
      <w:r w:rsidR="005B59EF" w:rsidRPr="009F3DB8">
        <w:t xml:space="preserve"> pada </w:t>
      </w:r>
      <w:proofErr w:type="spellStart"/>
      <w:r w:rsidR="005B59EF" w:rsidRPr="009F3DB8">
        <w:t>pendidikan</w:t>
      </w:r>
      <w:proofErr w:type="spellEnd"/>
      <w:r w:rsidR="005B59EF" w:rsidRPr="009F3DB8">
        <w:t xml:space="preserve"> </w:t>
      </w:r>
      <w:proofErr w:type="spellStart"/>
      <w:r w:rsidR="005B59EF" w:rsidRPr="009F3DB8">
        <w:t>pasca</w:t>
      </w:r>
      <w:proofErr w:type="spellEnd"/>
      <w:r w:rsidR="005B59EF" w:rsidRPr="009F3DB8">
        <w:t xml:space="preserve"> </w:t>
      </w:r>
      <w:proofErr w:type="spellStart"/>
      <w:r w:rsidR="005B59EF" w:rsidRPr="009F3DB8">
        <w:t>sarjana</w:t>
      </w:r>
      <w:proofErr w:type="spellEnd"/>
      <w:r w:rsidR="005B59EF" w:rsidRPr="009F3DB8">
        <w:t xml:space="preserve"> yang </w:t>
      </w:r>
      <w:proofErr w:type="spellStart"/>
      <w:r w:rsidR="005B59EF" w:rsidRPr="009F3DB8">
        <w:t>pernah</w:t>
      </w:r>
      <w:proofErr w:type="spellEnd"/>
      <w:r w:rsidR="005B59EF" w:rsidRPr="009F3DB8">
        <w:t xml:space="preserve"> </w:t>
      </w:r>
      <w:proofErr w:type="spellStart"/>
      <w:r w:rsidR="005B59EF" w:rsidRPr="009F3DB8">
        <w:t>diikuti</w:t>
      </w:r>
      <w:proofErr w:type="spellEnd"/>
      <w:r w:rsidR="005B59EF" w:rsidRPr="009F3DB8">
        <w:t>.</w:t>
      </w:r>
    </w:p>
    <w:p w14:paraId="07EF8855" w14:textId="149F9CAF" w:rsidR="005B59EF" w:rsidRPr="009F3DB8" w:rsidRDefault="006604AC" w:rsidP="00A95D07">
      <w:pPr>
        <w:pStyle w:val="CommentText"/>
      </w:pPr>
      <w:r>
        <w:rPr>
          <w:vertAlign w:val="superscript"/>
        </w:rPr>
        <w:t>3</w:t>
      </w:r>
      <w:r w:rsidR="005B59EF" w:rsidRPr="00A95D07">
        <w:rPr>
          <w:vertAlign w:val="superscript"/>
        </w:rPr>
        <w:t>)</w:t>
      </w:r>
      <w:r w:rsidR="00A95D07">
        <w:tab/>
      </w:r>
      <w:proofErr w:type="spellStart"/>
      <w:r w:rsidR="005B59EF" w:rsidRPr="009F3DB8">
        <w:t>Diisi</w:t>
      </w:r>
      <w:proofErr w:type="spellEnd"/>
      <w:r w:rsidR="005B59EF" w:rsidRPr="009F3DB8">
        <w:t xml:space="preserve"> </w:t>
      </w:r>
      <w:proofErr w:type="spellStart"/>
      <w:r w:rsidR="005B59EF" w:rsidRPr="009F3DB8">
        <w:t>dengan</w:t>
      </w:r>
      <w:proofErr w:type="spellEnd"/>
      <w:r w:rsidR="005B59EF" w:rsidRPr="009F3DB8">
        <w:t xml:space="preserve"> </w:t>
      </w:r>
      <w:proofErr w:type="spellStart"/>
      <w:r w:rsidR="005B59EF" w:rsidRPr="009F3DB8">
        <w:t>bidang</w:t>
      </w:r>
      <w:proofErr w:type="spellEnd"/>
      <w:r w:rsidR="005B59EF" w:rsidRPr="009F3DB8">
        <w:t xml:space="preserve"> </w:t>
      </w:r>
      <w:proofErr w:type="spellStart"/>
      <w:r w:rsidR="005B59EF" w:rsidRPr="009F3DB8">
        <w:t>keahlian</w:t>
      </w:r>
      <w:proofErr w:type="spellEnd"/>
      <w:r w:rsidR="005B59EF" w:rsidRPr="009F3DB8">
        <w:t xml:space="preserve"> </w:t>
      </w:r>
      <w:proofErr w:type="spellStart"/>
      <w:r w:rsidR="005B59EF" w:rsidRPr="009F3DB8">
        <w:t>sesuai</w:t>
      </w:r>
      <w:proofErr w:type="spellEnd"/>
      <w:r w:rsidR="005B59EF" w:rsidRPr="009F3DB8">
        <w:t xml:space="preserve"> </w:t>
      </w:r>
      <w:proofErr w:type="spellStart"/>
      <w:r w:rsidR="005B59EF" w:rsidRPr="009F3DB8">
        <w:t>pendidikan</w:t>
      </w:r>
      <w:proofErr w:type="spellEnd"/>
      <w:r w:rsidR="005B59EF" w:rsidRPr="009F3DB8">
        <w:t xml:space="preserve"> </w:t>
      </w:r>
      <w:proofErr w:type="spellStart"/>
      <w:r w:rsidR="005B59EF" w:rsidRPr="009F3DB8">
        <w:t>pasca</w:t>
      </w:r>
      <w:proofErr w:type="spellEnd"/>
      <w:r w:rsidR="005B59EF" w:rsidRPr="009F3DB8">
        <w:t xml:space="preserve"> </w:t>
      </w:r>
      <w:proofErr w:type="spellStart"/>
      <w:r w:rsidR="005B59EF" w:rsidRPr="009F3DB8">
        <w:t>sarjana</w:t>
      </w:r>
      <w:proofErr w:type="spellEnd"/>
      <w:r w:rsidR="005B59EF" w:rsidRPr="009F3DB8">
        <w:t xml:space="preserve"> yang </w:t>
      </w:r>
      <w:proofErr w:type="spellStart"/>
      <w:r w:rsidR="005B59EF" w:rsidRPr="009F3DB8">
        <w:t>relevan</w:t>
      </w:r>
      <w:proofErr w:type="spellEnd"/>
      <w:r w:rsidR="005B59EF" w:rsidRPr="009F3DB8">
        <w:t xml:space="preserve"> </w:t>
      </w:r>
      <w:proofErr w:type="spellStart"/>
      <w:r w:rsidR="005B59EF" w:rsidRPr="009F3DB8">
        <w:t>dengan</w:t>
      </w:r>
      <w:proofErr w:type="spellEnd"/>
      <w:r w:rsidR="005B59EF" w:rsidRPr="009F3DB8">
        <w:t xml:space="preserve"> </w:t>
      </w:r>
      <w:proofErr w:type="spellStart"/>
      <w:r w:rsidR="005B59EF" w:rsidRPr="009F3DB8">
        <w:t>mata</w:t>
      </w:r>
      <w:proofErr w:type="spellEnd"/>
      <w:r w:rsidR="005B59EF" w:rsidRPr="009F3DB8">
        <w:t xml:space="preserve"> </w:t>
      </w:r>
      <w:proofErr w:type="spellStart"/>
      <w:r w:rsidR="005B59EF" w:rsidRPr="009F3DB8">
        <w:t>kuliah</w:t>
      </w:r>
      <w:proofErr w:type="spellEnd"/>
      <w:r w:rsidR="005B59EF" w:rsidRPr="009F3DB8">
        <w:t xml:space="preserve"> yang </w:t>
      </w:r>
      <w:proofErr w:type="spellStart"/>
      <w:r w:rsidR="005B59EF" w:rsidRPr="009F3DB8">
        <w:t>diampu</w:t>
      </w:r>
      <w:proofErr w:type="spellEnd"/>
      <w:r w:rsidR="005B59EF" w:rsidRPr="009F3DB8">
        <w:t>.</w:t>
      </w:r>
    </w:p>
    <w:p w14:paraId="0B4DD0F1" w14:textId="2B349584" w:rsidR="005B59EF" w:rsidRPr="009F3DB8" w:rsidRDefault="006604AC" w:rsidP="00A95D07">
      <w:pPr>
        <w:pStyle w:val="CommentText"/>
      </w:pPr>
      <w:r>
        <w:rPr>
          <w:vertAlign w:val="superscript"/>
        </w:rPr>
        <w:t>4</w:t>
      </w:r>
      <w:r w:rsidR="005B59EF" w:rsidRPr="00A95D07">
        <w:rPr>
          <w:vertAlign w:val="superscript"/>
        </w:rPr>
        <w:t>)</w:t>
      </w:r>
      <w:r w:rsidR="00A95D07">
        <w:tab/>
      </w:r>
      <w:proofErr w:type="spellStart"/>
      <w:r w:rsidR="005B59EF" w:rsidRPr="009F3DB8">
        <w:t>Diisi</w:t>
      </w:r>
      <w:proofErr w:type="spellEnd"/>
      <w:r w:rsidR="005B59EF" w:rsidRPr="009F3DB8">
        <w:t xml:space="preserve"> </w:t>
      </w:r>
      <w:proofErr w:type="spellStart"/>
      <w:r w:rsidR="005B59EF" w:rsidRPr="009F3DB8">
        <w:t>dengan</w:t>
      </w:r>
      <w:proofErr w:type="spellEnd"/>
      <w:r w:rsidR="005B59EF" w:rsidRPr="009F3DB8">
        <w:t xml:space="preserve"> </w:t>
      </w:r>
      <w:proofErr w:type="spellStart"/>
      <w:r w:rsidR="005B59EF" w:rsidRPr="009F3DB8">
        <w:t>nomor</w:t>
      </w:r>
      <w:proofErr w:type="spellEnd"/>
      <w:r w:rsidR="005B59EF" w:rsidRPr="009F3DB8">
        <w:t xml:space="preserve"> </w:t>
      </w:r>
      <w:proofErr w:type="spellStart"/>
      <w:r w:rsidR="005B59EF" w:rsidRPr="009F3DB8">
        <w:t>sertifikat</w:t>
      </w:r>
      <w:proofErr w:type="spellEnd"/>
      <w:r w:rsidR="005B59EF" w:rsidRPr="009F3DB8">
        <w:t xml:space="preserve"> </w:t>
      </w:r>
      <w:proofErr w:type="spellStart"/>
      <w:r w:rsidR="005B59EF" w:rsidRPr="009F3DB8">
        <w:t>pendidik</w:t>
      </w:r>
      <w:proofErr w:type="spellEnd"/>
      <w:r w:rsidR="005B59EF" w:rsidRPr="009F3DB8">
        <w:t xml:space="preserve"> </w:t>
      </w:r>
      <w:proofErr w:type="spellStart"/>
      <w:r w:rsidR="005B59EF" w:rsidRPr="009F3DB8">
        <w:t>profesional</w:t>
      </w:r>
      <w:proofErr w:type="spellEnd"/>
      <w:r w:rsidR="005B59EF" w:rsidRPr="009F3DB8">
        <w:t>.</w:t>
      </w:r>
    </w:p>
    <w:p w14:paraId="3CA3093C" w14:textId="710AA036" w:rsidR="006604AC" w:rsidRPr="009F3DB8" w:rsidRDefault="006604AC" w:rsidP="006604AC">
      <w:pPr>
        <w:pStyle w:val="CommentText"/>
      </w:pPr>
      <w:r>
        <w:rPr>
          <w:vertAlign w:val="superscript"/>
        </w:rPr>
        <w:t>5</w:t>
      </w:r>
      <w:r w:rsidRPr="00A95D07">
        <w:rPr>
          <w:vertAlign w:val="superscript"/>
        </w:rPr>
        <w:t>)</w:t>
      </w:r>
      <w:r>
        <w:tab/>
      </w:r>
      <w:proofErr w:type="spellStart"/>
      <w:r w:rsidRPr="009F3DB8">
        <w:t>Diisi</w:t>
      </w:r>
      <w:proofErr w:type="spellEnd"/>
      <w:r w:rsidRPr="009F3DB8">
        <w:t xml:space="preserve"> </w:t>
      </w:r>
      <w:proofErr w:type="spellStart"/>
      <w:r w:rsidRPr="009F3DB8">
        <w:t>dengan</w:t>
      </w:r>
      <w:proofErr w:type="spellEnd"/>
      <w:r w:rsidRPr="009F3DB8">
        <w:t xml:space="preserve"> </w:t>
      </w:r>
      <w:proofErr w:type="spellStart"/>
      <w:r w:rsidRPr="00D04D2C">
        <w:t>nomor</w:t>
      </w:r>
      <w:proofErr w:type="spellEnd"/>
      <w:r w:rsidRPr="009F3DB8">
        <w:t xml:space="preserve"> </w:t>
      </w:r>
      <w:proofErr w:type="spellStart"/>
      <w:r w:rsidRPr="009F3DB8">
        <w:t>sertifikat</w:t>
      </w:r>
      <w:proofErr w:type="spellEnd"/>
      <w:r w:rsidRPr="009F3DB8">
        <w:t xml:space="preserve"> </w:t>
      </w:r>
      <w:proofErr w:type="spellStart"/>
      <w:r>
        <w:t>bidang</w:t>
      </w:r>
      <w:proofErr w:type="spellEnd"/>
      <w:r>
        <w:t xml:space="preserve"> </w:t>
      </w:r>
      <w:proofErr w:type="spellStart"/>
      <w:r>
        <w:t>sertifikasi</w:t>
      </w:r>
      <w:proofErr w:type="spellEnd"/>
      <w:r>
        <w:t xml:space="preserve"> dan </w:t>
      </w:r>
      <w:proofErr w:type="spellStart"/>
      <w:r>
        <w:t>lembaga</w:t>
      </w:r>
      <w:proofErr w:type="spellEnd"/>
      <w:r>
        <w:t xml:space="preserve"> </w:t>
      </w:r>
      <w:proofErr w:type="spellStart"/>
      <w:r>
        <w:t>penerbit</w:t>
      </w:r>
      <w:proofErr w:type="spellEnd"/>
      <w:r>
        <w:t xml:space="preserve"> </w:t>
      </w:r>
      <w:proofErr w:type="spellStart"/>
      <w:r>
        <w:t>sertifikat</w:t>
      </w:r>
      <w:proofErr w:type="spellEnd"/>
      <w:r>
        <w:t xml:space="preserve">. Data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iisi</w:t>
      </w:r>
      <w:proofErr w:type="spellEnd"/>
      <w:r>
        <w:t xml:space="preserve"> oleh </w:t>
      </w:r>
      <w:proofErr w:type="spellStart"/>
      <w:r>
        <w:t>pengusul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pada program</w:t>
      </w:r>
      <w:r w:rsidR="00D04D2C">
        <w:t xml:space="preserve"> </w:t>
      </w:r>
      <w:r>
        <w:t xml:space="preserve">Diploma </w:t>
      </w:r>
      <w:proofErr w:type="spellStart"/>
      <w:r>
        <w:t>Tiga</w:t>
      </w:r>
      <w:proofErr w:type="spellEnd"/>
      <w:r>
        <w:t xml:space="preserve"> dan program </w:t>
      </w:r>
      <w:proofErr w:type="spellStart"/>
      <w:r>
        <w:t>Sarjana</w:t>
      </w:r>
      <w:proofErr w:type="spellEnd"/>
      <w:r>
        <w:t xml:space="preserve"> </w:t>
      </w:r>
      <w:proofErr w:type="spellStart"/>
      <w:r>
        <w:t>Terapan</w:t>
      </w:r>
      <w:proofErr w:type="spellEnd"/>
      <w:r w:rsidRPr="009F3DB8">
        <w:t>.</w:t>
      </w:r>
    </w:p>
    <w:p w14:paraId="43555989" w14:textId="4CF68057" w:rsidR="005B59EF" w:rsidRPr="009F3DB8" w:rsidRDefault="00272434" w:rsidP="00A95D07">
      <w:pPr>
        <w:pStyle w:val="CommentText"/>
      </w:pPr>
      <w:r>
        <w:rPr>
          <w:vertAlign w:val="superscript"/>
        </w:rPr>
        <w:t>6</w:t>
      </w:r>
      <w:r w:rsidR="005B59EF" w:rsidRPr="00A95D07">
        <w:rPr>
          <w:vertAlign w:val="superscript"/>
        </w:rPr>
        <w:t>)</w:t>
      </w:r>
      <w:r w:rsidR="00A95D07">
        <w:tab/>
      </w:r>
      <w:proofErr w:type="spellStart"/>
      <w:r w:rsidR="005B59EF" w:rsidRPr="009F3DB8">
        <w:t>Diisi</w:t>
      </w:r>
      <w:proofErr w:type="spellEnd"/>
      <w:r w:rsidR="005B59EF" w:rsidRPr="009F3DB8">
        <w:t xml:space="preserve"> </w:t>
      </w:r>
      <w:proofErr w:type="spellStart"/>
      <w:r w:rsidR="005B59EF" w:rsidRPr="009F3DB8">
        <w:t>dengan</w:t>
      </w:r>
      <w:proofErr w:type="spellEnd"/>
      <w:r w:rsidR="005B59EF" w:rsidRPr="009F3DB8">
        <w:t xml:space="preserve"> </w:t>
      </w:r>
      <w:proofErr w:type="spellStart"/>
      <w:r w:rsidR="005B59EF" w:rsidRPr="009F3DB8">
        <w:t>nama</w:t>
      </w:r>
      <w:proofErr w:type="spellEnd"/>
      <w:r w:rsidR="005B59EF" w:rsidRPr="009F3DB8">
        <w:t xml:space="preserve"> </w:t>
      </w:r>
      <w:proofErr w:type="spellStart"/>
      <w:r w:rsidR="005B59EF" w:rsidRPr="009F3DB8">
        <w:t>mata</w:t>
      </w:r>
      <w:proofErr w:type="spellEnd"/>
      <w:r w:rsidR="005B59EF" w:rsidRPr="009F3DB8">
        <w:t xml:space="preserve"> </w:t>
      </w:r>
      <w:proofErr w:type="spellStart"/>
      <w:r w:rsidR="005B59EF" w:rsidRPr="009F3DB8">
        <w:t>kuliah</w:t>
      </w:r>
      <w:proofErr w:type="spellEnd"/>
      <w:r w:rsidR="005B59EF" w:rsidRPr="009F3DB8">
        <w:t xml:space="preserve"> yang </w:t>
      </w:r>
      <w:proofErr w:type="spellStart"/>
      <w:r w:rsidR="005B59EF" w:rsidRPr="009F3DB8">
        <w:t>diampu</w:t>
      </w:r>
      <w:proofErr w:type="spellEnd"/>
      <w:r w:rsidR="005B59EF" w:rsidRPr="009F3DB8">
        <w:t xml:space="preserve"> pada Program </w:t>
      </w:r>
      <w:proofErr w:type="spellStart"/>
      <w:r w:rsidR="005B59EF" w:rsidRPr="009F3DB8">
        <w:t>Studi</w:t>
      </w:r>
      <w:proofErr w:type="spellEnd"/>
      <w:r w:rsidR="005B59EF" w:rsidRPr="009F3DB8">
        <w:t xml:space="preserve"> yang </w:t>
      </w:r>
      <w:proofErr w:type="spellStart"/>
      <w:r w:rsidR="005B59EF" w:rsidRPr="009F3DB8">
        <w:t>diakreditasi</w:t>
      </w:r>
      <w:proofErr w:type="spellEnd"/>
      <w:r w:rsidR="005B59EF" w:rsidRPr="009F3DB8">
        <w:t xml:space="preserve"> pada </w:t>
      </w:r>
      <w:proofErr w:type="spellStart"/>
      <w:r w:rsidR="005B59EF" w:rsidRPr="009F3DB8">
        <w:t>saat</w:t>
      </w:r>
      <w:proofErr w:type="spellEnd"/>
      <w:r w:rsidR="005B59EF" w:rsidRPr="009F3DB8">
        <w:t xml:space="preserve"> TS-2 </w:t>
      </w:r>
      <w:proofErr w:type="spellStart"/>
      <w:r w:rsidR="005B59EF" w:rsidRPr="009F3DB8">
        <w:t>s.d.</w:t>
      </w:r>
      <w:proofErr w:type="spellEnd"/>
      <w:r w:rsidR="005B59EF" w:rsidRPr="009F3DB8">
        <w:t xml:space="preserve"> TS.</w:t>
      </w:r>
    </w:p>
    <w:p w14:paraId="3C58A826" w14:textId="3314372D" w:rsidR="005B59EF" w:rsidRPr="009F3DB8" w:rsidRDefault="00272434" w:rsidP="00D04D2C">
      <w:pPr>
        <w:pStyle w:val="CommentText"/>
      </w:pPr>
      <w:r>
        <w:rPr>
          <w:vertAlign w:val="superscript"/>
        </w:rPr>
        <w:t>7</w:t>
      </w:r>
      <w:r w:rsidR="005B59EF" w:rsidRPr="00A95D07">
        <w:rPr>
          <w:vertAlign w:val="superscript"/>
        </w:rPr>
        <w:t>)</w:t>
      </w:r>
      <w:r w:rsidR="00A95D07">
        <w:tab/>
      </w:r>
      <w:proofErr w:type="spellStart"/>
      <w:r w:rsidR="005B59EF" w:rsidRPr="009F3DB8">
        <w:t>Diisi</w:t>
      </w:r>
      <w:proofErr w:type="spellEnd"/>
      <w:r w:rsidR="005B59EF" w:rsidRPr="009F3DB8">
        <w:t xml:space="preserve"> </w:t>
      </w:r>
      <w:proofErr w:type="spellStart"/>
      <w:r w:rsidR="005B59EF" w:rsidRPr="009F3DB8">
        <w:t>dengan</w:t>
      </w:r>
      <w:proofErr w:type="spellEnd"/>
      <w:r w:rsidR="005B59EF" w:rsidRPr="009F3DB8">
        <w:t xml:space="preserve"> </w:t>
      </w:r>
      <w:proofErr w:type="spellStart"/>
      <w:r w:rsidR="005B59EF" w:rsidRPr="009F3DB8">
        <w:t>tanda</w:t>
      </w:r>
      <w:proofErr w:type="spellEnd"/>
      <w:r w:rsidR="005B59EF" w:rsidRPr="009F3DB8">
        <w:t xml:space="preserve"> </w:t>
      </w:r>
      <w:proofErr w:type="spellStart"/>
      <w:r w:rsidR="005B59EF" w:rsidRPr="009F3DB8">
        <w:t>centang</w:t>
      </w:r>
      <w:proofErr w:type="spellEnd"/>
      <w:r w:rsidR="005B59EF" w:rsidRPr="009F3DB8">
        <w:t xml:space="preserve"> V </w:t>
      </w:r>
      <w:proofErr w:type="spellStart"/>
      <w:r w:rsidR="005B59EF" w:rsidRPr="009F3DB8">
        <w:t>jika</w:t>
      </w:r>
      <w:proofErr w:type="spellEnd"/>
      <w:r w:rsidR="005B59EF" w:rsidRPr="009F3DB8">
        <w:t xml:space="preserve"> </w:t>
      </w:r>
      <w:proofErr w:type="spellStart"/>
      <w:r w:rsidR="005B59EF" w:rsidRPr="009F3DB8">
        <w:t>bidang</w:t>
      </w:r>
      <w:proofErr w:type="spellEnd"/>
      <w:r w:rsidR="005B59EF" w:rsidRPr="009F3DB8">
        <w:t xml:space="preserve"> </w:t>
      </w:r>
      <w:proofErr w:type="spellStart"/>
      <w:r w:rsidR="005B59EF" w:rsidRPr="009F3DB8">
        <w:t>keahlian</w:t>
      </w:r>
      <w:proofErr w:type="spellEnd"/>
      <w:r w:rsidR="005B59EF" w:rsidRPr="009F3DB8">
        <w:t xml:space="preserve"> </w:t>
      </w:r>
      <w:proofErr w:type="spellStart"/>
      <w:r w:rsidR="005B59EF" w:rsidRPr="009F3DB8">
        <w:t>sesuai</w:t>
      </w:r>
      <w:proofErr w:type="spellEnd"/>
      <w:r w:rsidR="005B59EF" w:rsidRPr="009F3DB8">
        <w:t xml:space="preserve"> </w:t>
      </w:r>
      <w:proofErr w:type="spellStart"/>
      <w:r w:rsidR="005B59EF" w:rsidRPr="009F3DB8">
        <w:t>dengan</w:t>
      </w:r>
      <w:proofErr w:type="spellEnd"/>
      <w:r w:rsidR="005B59EF" w:rsidRPr="009F3DB8">
        <w:t xml:space="preserve"> </w:t>
      </w:r>
      <w:proofErr w:type="spellStart"/>
      <w:r w:rsidR="005B59EF" w:rsidRPr="009F3DB8">
        <w:t>mata</w:t>
      </w:r>
      <w:proofErr w:type="spellEnd"/>
      <w:r w:rsidR="005B59EF" w:rsidRPr="009F3DB8">
        <w:t xml:space="preserve"> </w:t>
      </w:r>
      <w:proofErr w:type="spellStart"/>
      <w:r w:rsidR="005B59EF" w:rsidRPr="009F3DB8">
        <w:t>kuliah</w:t>
      </w:r>
      <w:proofErr w:type="spellEnd"/>
      <w:r w:rsidR="005B59EF" w:rsidRPr="009F3DB8">
        <w:t xml:space="preserve"> yang </w:t>
      </w:r>
      <w:proofErr w:type="spellStart"/>
      <w:r w:rsidR="005B59EF" w:rsidRPr="009F3DB8">
        <w:t>diampu</w:t>
      </w:r>
      <w:proofErr w:type="spellEnd"/>
      <w:r w:rsidR="005B59EF" w:rsidRPr="009F3DB8">
        <w:t>.</w:t>
      </w:r>
    </w:p>
    <w:p w14:paraId="3037894E" w14:textId="77777777" w:rsidR="005B59EF" w:rsidRPr="009F3DB8" w:rsidRDefault="005B59EF" w:rsidP="00A95D07">
      <w:pPr>
        <w:pStyle w:val="CommentText"/>
      </w:pPr>
    </w:p>
    <w:p w14:paraId="5D9B4475" w14:textId="77777777" w:rsidR="005B59EF" w:rsidRPr="009F3DB8" w:rsidRDefault="005B59EF" w:rsidP="00A95D07">
      <w:pPr>
        <w:pStyle w:val="CommentText"/>
      </w:pPr>
      <w:proofErr w:type="spellStart"/>
      <w:r w:rsidRPr="009F3DB8">
        <w:t>Catatan</w:t>
      </w:r>
      <w:proofErr w:type="spellEnd"/>
      <w:r w:rsidRPr="009F3DB8">
        <w:t xml:space="preserve">: Data </w:t>
      </w:r>
      <w:proofErr w:type="spellStart"/>
      <w:r w:rsidRPr="009F3DB8">
        <w:t>dosen</w:t>
      </w:r>
      <w:proofErr w:type="spellEnd"/>
      <w:r w:rsidRPr="009F3DB8">
        <w:t xml:space="preserve"> </w:t>
      </w:r>
      <w:proofErr w:type="spellStart"/>
      <w:r w:rsidRPr="009F3DB8">
        <w:t>industri</w:t>
      </w:r>
      <w:proofErr w:type="spellEnd"/>
      <w:r w:rsidRPr="009F3DB8">
        <w:t>/</w:t>
      </w:r>
      <w:proofErr w:type="spellStart"/>
      <w:r w:rsidRPr="009F3DB8">
        <w:t>praktisi</w:t>
      </w:r>
      <w:proofErr w:type="spellEnd"/>
      <w:r w:rsidRPr="009F3DB8">
        <w:t xml:space="preserve"> (</w:t>
      </w:r>
      <w:proofErr w:type="spellStart"/>
      <w:r w:rsidRPr="009F3DB8">
        <w:t>Tabel</w:t>
      </w:r>
      <w:proofErr w:type="spellEnd"/>
      <w:r w:rsidRPr="009F3DB8">
        <w:t xml:space="preserve"> 3.a.5)) </w:t>
      </w:r>
      <w:proofErr w:type="spellStart"/>
      <w:r w:rsidRPr="009F3DB8">
        <w:t>tidak</w:t>
      </w:r>
      <w:proofErr w:type="spellEnd"/>
      <w:r w:rsidRPr="009F3DB8">
        <w:t xml:space="preserve"> </w:t>
      </w:r>
      <w:proofErr w:type="spellStart"/>
      <w:r w:rsidRPr="009F3DB8">
        <w:t>termasuk</w:t>
      </w:r>
      <w:proofErr w:type="spellEnd"/>
      <w:r w:rsidRPr="009F3DB8">
        <w:t xml:space="preserve"> </w:t>
      </w:r>
      <w:proofErr w:type="spellStart"/>
      <w:r w:rsidRPr="009F3DB8">
        <w:t>ke</w:t>
      </w:r>
      <w:proofErr w:type="spellEnd"/>
      <w:r w:rsidRPr="009F3DB8">
        <w:t xml:space="preserve"> </w:t>
      </w:r>
      <w:proofErr w:type="spellStart"/>
      <w:r w:rsidRPr="009F3DB8">
        <w:t>dalam</w:t>
      </w:r>
      <w:proofErr w:type="spellEnd"/>
      <w:r w:rsidRPr="009F3DB8">
        <w:t xml:space="preserve"> data </w:t>
      </w:r>
      <w:proofErr w:type="spellStart"/>
      <w:r w:rsidRPr="009F3DB8">
        <w:t>dosen</w:t>
      </w:r>
      <w:proofErr w:type="spellEnd"/>
      <w:r w:rsidRPr="009F3DB8">
        <w:t xml:space="preserve"> </w:t>
      </w:r>
      <w:proofErr w:type="spellStart"/>
      <w:r w:rsidRPr="009F3DB8">
        <w:t>tidak</w:t>
      </w:r>
      <w:proofErr w:type="spellEnd"/>
      <w:r w:rsidRPr="009F3DB8">
        <w:t xml:space="preserve"> </w:t>
      </w:r>
      <w:proofErr w:type="spellStart"/>
      <w:r w:rsidRPr="009F3DB8">
        <w:t>tetap</w:t>
      </w:r>
      <w:proofErr w:type="spellEnd"/>
      <w:r w:rsidRPr="009F3DB8">
        <w:t>.</w:t>
      </w:r>
    </w:p>
    <w:p w14:paraId="289E3584" w14:textId="77777777" w:rsidR="005B59EF" w:rsidRPr="009F3DB8" w:rsidRDefault="005B59EF" w:rsidP="009F3DB8">
      <w:pPr>
        <w:sectPr w:rsidR="005B59EF" w:rsidRPr="009F3DB8">
          <w:pgSz w:w="16840" w:h="11910" w:orient="landscape"/>
          <w:pgMar w:top="1100" w:right="1540" w:bottom="960" w:left="1560" w:header="0" w:footer="760" w:gutter="0"/>
          <w:cols w:space="720" w:equalWidth="0">
            <w:col w:w="13740"/>
          </w:cols>
          <w:noEndnote/>
        </w:sectPr>
      </w:pPr>
    </w:p>
    <w:p w14:paraId="5877C9D7" w14:textId="68FA90D9" w:rsidR="005B59EF" w:rsidRPr="009F3DB8" w:rsidRDefault="005B59EF" w:rsidP="000220EC">
      <w:pPr>
        <w:pStyle w:val="BodyText"/>
      </w:pPr>
      <w:proofErr w:type="spellStart"/>
      <w:r w:rsidRPr="009F3DB8">
        <w:lastRenderedPageBreak/>
        <w:t>Tabel</w:t>
      </w:r>
      <w:proofErr w:type="spellEnd"/>
      <w:r w:rsidRPr="009F3DB8">
        <w:t xml:space="preserve"> 3.a.5</w:t>
      </w:r>
      <w:r w:rsidR="00272434">
        <w:t>)</w:t>
      </w:r>
      <w:r w:rsidRPr="009F3DB8">
        <w:t xml:space="preserve"> </w:t>
      </w:r>
      <w:proofErr w:type="spellStart"/>
      <w:r w:rsidRPr="009F3DB8">
        <w:t>berikut</w:t>
      </w:r>
      <w:proofErr w:type="spellEnd"/>
      <w:r w:rsidRPr="009F3DB8">
        <w:t xml:space="preserve"> </w:t>
      </w:r>
      <w:proofErr w:type="spellStart"/>
      <w:r w:rsidRPr="009F3DB8">
        <w:t>ini</w:t>
      </w:r>
      <w:proofErr w:type="spellEnd"/>
      <w:r w:rsidRPr="009F3DB8">
        <w:t xml:space="preserve"> </w:t>
      </w:r>
      <w:proofErr w:type="spellStart"/>
      <w:r w:rsidRPr="009F3DB8">
        <w:t>diisi</w:t>
      </w:r>
      <w:proofErr w:type="spellEnd"/>
      <w:r w:rsidRPr="009F3DB8">
        <w:t xml:space="preserve"> oleh </w:t>
      </w:r>
      <w:proofErr w:type="spellStart"/>
      <w:r w:rsidRPr="009F3DB8">
        <w:t>pengusul</w:t>
      </w:r>
      <w:proofErr w:type="spellEnd"/>
      <w:r w:rsidRPr="009F3DB8">
        <w:t xml:space="preserve"> </w:t>
      </w:r>
      <w:proofErr w:type="spellStart"/>
      <w:r w:rsidRPr="009F3DB8">
        <w:t>dari</w:t>
      </w:r>
      <w:proofErr w:type="spellEnd"/>
      <w:r w:rsidRPr="009F3DB8">
        <w:t xml:space="preserve"> Program </w:t>
      </w:r>
      <w:proofErr w:type="spellStart"/>
      <w:r w:rsidRPr="009F3DB8">
        <w:t>Studi</w:t>
      </w:r>
      <w:proofErr w:type="spellEnd"/>
      <w:r w:rsidRPr="009F3DB8">
        <w:t xml:space="preserve"> pada program Diploma </w:t>
      </w:r>
      <w:proofErr w:type="spellStart"/>
      <w:r w:rsidRPr="009F3DB8">
        <w:t>Tiga</w:t>
      </w:r>
      <w:proofErr w:type="spellEnd"/>
      <w:r w:rsidRPr="009F3DB8">
        <w:t xml:space="preserve"> dan program </w:t>
      </w:r>
      <w:proofErr w:type="spellStart"/>
      <w:r w:rsidRPr="009F3DB8">
        <w:t>Sarjana</w:t>
      </w:r>
      <w:proofErr w:type="spellEnd"/>
      <w:r w:rsidRPr="009F3DB8">
        <w:t xml:space="preserve"> </w:t>
      </w:r>
      <w:proofErr w:type="spellStart"/>
      <w:r w:rsidRPr="009F3DB8">
        <w:t>Terapan</w:t>
      </w:r>
      <w:proofErr w:type="spellEnd"/>
      <w:r w:rsidRPr="009F3DB8">
        <w:t>.</w:t>
      </w:r>
    </w:p>
    <w:p w14:paraId="0687227D" w14:textId="77777777" w:rsidR="005B59EF" w:rsidRPr="009F3DB8" w:rsidRDefault="005B59EF" w:rsidP="000220EC">
      <w:pPr>
        <w:pStyle w:val="BodyText"/>
      </w:pPr>
      <w:proofErr w:type="spellStart"/>
      <w:r w:rsidRPr="009F3DB8">
        <w:t>Tuliskan</w:t>
      </w:r>
      <w:proofErr w:type="spellEnd"/>
      <w:r w:rsidRPr="009F3DB8">
        <w:t xml:space="preserve"> data </w:t>
      </w:r>
      <w:proofErr w:type="spellStart"/>
      <w:r w:rsidRPr="009F3DB8">
        <w:t>dosen</w:t>
      </w:r>
      <w:proofErr w:type="spellEnd"/>
      <w:r w:rsidRPr="009F3DB8">
        <w:t xml:space="preserve"> </w:t>
      </w:r>
      <w:proofErr w:type="spellStart"/>
      <w:r w:rsidRPr="009F3DB8">
        <w:t>industri</w:t>
      </w:r>
      <w:proofErr w:type="spellEnd"/>
      <w:r w:rsidRPr="009F3DB8">
        <w:t xml:space="preserve"> yang </w:t>
      </w:r>
      <w:proofErr w:type="spellStart"/>
      <w:r w:rsidRPr="009F3DB8">
        <w:t>ditugaskan</w:t>
      </w:r>
      <w:proofErr w:type="spellEnd"/>
      <w:r w:rsidRPr="009F3DB8">
        <w:t>/</w:t>
      </w:r>
      <w:proofErr w:type="spellStart"/>
      <w:r w:rsidRPr="009F3DB8">
        <w:t>sebagai</w:t>
      </w:r>
      <w:proofErr w:type="spellEnd"/>
      <w:r w:rsidRPr="009F3DB8">
        <w:t xml:space="preserve"> </w:t>
      </w:r>
      <w:proofErr w:type="spellStart"/>
      <w:r w:rsidRPr="009F3DB8">
        <w:t>pengampu</w:t>
      </w:r>
      <w:proofErr w:type="spellEnd"/>
      <w:r w:rsidRPr="009F3DB8">
        <w:t xml:space="preserve"> </w:t>
      </w:r>
      <w:proofErr w:type="spellStart"/>
      <w:r w:rsidRPr="009F3DB8">
        <w:t>mata</w:t>
      </w:r>
      <w:proofErr w:type="spellEnd"/>
      <w:r w:rsidRPr="009F3DB8">
        <w:t xml:space="preserve"> </w:t>
      </w:r>
      <w:proofErr w:type="spellStart"/>
      <w:r w:rsidRPr="009F3DB8">
        <w:t>kuliah</w:t>
      </w:r>
      <w:proofErr w:type="spellEnd"/>
      <w:r w:rsidRPr="009F3DB8">
        <w:t xml:space="preserve"> </w:t>
      </w:r>
      <w:proofErr w:type="spellStart"/>
      <w:r w:rsidRPr="009F3DB8">
        <w:t>kompetensi</w:t>
      </w:r>
      <w:proofErr w:type="spellEnd"/>
      <w:r w:rsidRPr="009F3DB8">
        <w:t xml:space="preserve"> di Program </w:t>
      </w:r>
      <w:proofErr w:type="spellStart"/>
      <w:r w:rsidRPr="009F3DB8">
        <w:t>Studi</w:t>
      </w:r>
      <w:proofErr w:type="spellEnd"/>
      <w:r w:rsidRPr="009F3DB8">
        <w:t xml:space="preserve"> yang </w:t>
      </w:r>
      <w:proofErr w:type="spellStart"/>
      <w:r w:rsidRPr="009F3DB8">
        <w:t>diakreditasi</w:t>
      </w:r>
      <w:proofErr w:type="spellEnd"/>
      <w:r w:rsidRPr="009F3DB8">
        <w:t xml:space="preserve"> pada </w:t>
      </w:r>
      <w:proofErr w:type="spellStart"/>
      <w:r w:rsidRPr="009F3DB8">
        <w:t>saat</w:t>
      </w:r>
      <w:proofErr w:type="spellEnd"/>
      <w:r w:rsidRPr="009F3DB8">
        <w:t xml:space="preserve"> TS </w:t>
      </w:r>
      <w:proofErr w:type="spellStart"/>
      <w:r w:rsidRPr="009F3DB8">
        <w:t>dengan</w:t>
      </w:r>
      <w:proofErr w:type="spellEnd"/>
      <w:r w:rsidRPr="009F3DB8">
        <w:t xml:space="preserve"> </w:t>
      </w:r>
      <w:proofErr w:type="spellStart"/>
      <w:r w:rsidRPr="009F3DB8">
        <w:t>mengikuti</w:t>
      </w:r>
      <w:proofErr w:type="spellEnd"/>
      <w:r w:rsidRPr="009F3DB8">
        <w:t xml:space="preserve"> format </w:t>
      </w:r>
      <w:proofErr w:type="spellStart"/>
      <w:r w:rsidRPr="009F3DB8">
        <w:t>Tabel</w:t>
      </w:r>
      <w:proofErr w:type="spellEnd"/>
      <w:r w:rsidRPr="009F3DB8">
        <w:t xml:space="preserve"> 3.a.5 </w:t>
      </w:r>
      <w:proofErr w:type="spellStart"/>
      <w:r w:rsidRPr="009F3DB8">
        <w:t>berikut</w:t>
      </w:r>
      <w:proofErr w:type="spellEnd"/>
      <w:r w:rsidRPr="009F3DB8">
        <w:t xml:space="preserve"> </w:t>
      </w:r>
      <w:proofErr w:type="spellStart"/>
      <w:r w:rsidRPr="009F3DB8">
        <w:t>ini</w:t>
      </w:r>
      <w:proofErr w:type="spellEnd"/>
      <w:r w:rsidRPr="009F3DB8">
        <w:t xml:space="preserve">. </w:t>
      </w:r>
      <w:proofErr w:type="spellStart"/>
      <w:r w:rsidRPr="009F3DB8">
        <w:t>Dosen</w:t>
      </w:r>
      <w:proofErr w:type="spellEnd"/>
      <w:r w:rsidRPr="009F3DB8">
        <w:t xml:space="preserve"> </w:t>
      </w:r>
      <w:proofErr w:type="spellStart"/>
      <w:r w:rsidRPr="009F3DB8">
        <w:t>industri</w:t>
      </w:r>
      <w:proofErr w:type="spellEnd"/>
      <w:r w:rsidRPr="009F3DB8">
        <w:t>/</w:t>
      </w:r>
      <w:proofErr w:type="spellStart"/>
      <w:r w:rsidRPr="009F3DB8">
        <w:t>praktisi</w:t>
      </w:r>
      <w:proofErr w:type="spellEnd"/>
      <w:r w:rsidRPr="009F3DB8">
        <w:t xml:space="preserve"> </w:t>
      </w:r>
      <w:proofErr w:type="spellStart"/>
      <w:r w:rsidRPr="009F3DB8">
        <w:t>direkrut</w:t>
      </w:r>
      <w:proofErr w:type="spellEnd"/>
      <w:r w:rsidRPr="009F3DB8">
        <w:t xml:space="preserve"> </w:t>
      </w:r>
      <w:proofErr w:type="spellStart"/>
      <w:r w:rsidRPr="009F3DB8">
        <w:t>melalui</w:t>
      </w:r>
      <w:proofErr w:type="spellEnd"/>
      <w:r w:rsidRPr="009F3DB8">
        <w:t xml:space="preserve"> </w:t>
      </w:r>
      <w:proofErr w:type="spellStart"/>
      <w:r w:rsidRPr="009F3DB8">
        <w:t>kerjasama</w:t>
      </w:r>
      <w:proofErr w:type="spellEnd"/>
      <w:r w:rsidRPr="009F3DB8">
        <w:t xml:space="preserve"> </w:t>
      </w:r>
      <w:proofErr w:type="spellStart"/>
      <w:r w:rsidRPr="009F3DB8">
        <w:t>dengan</w:t>
      </w:r>
      <w:proofErr w:type="spellEnd"/>
      <w:r w:rsidRPr="009F3DB8">
        <w:t xml:space="preserve"> </w:t>
      </w:r>
      <w:proofErr w:type="spellStart"/>
      <w:r w:rsidRPr="009F3DB8">
        <w:t>perusahaan</w:t>
      </w:r>
      <w:proofErr w:type="spellEnd"/>
      <w:r w:rsidRPr="009F3DB8">
        <w:t xml:space="preserve"> </w:t>
      </w:r>
      <w:proofErr w:type="spellStart"/>
      <w:r w:rsidRPr="009F3DB8">
        <w:t>atau</w:t>
      </w:r>
      <w:proofErr w:type="spellEnd"/>
      <w:r w:rsidRPr="009F3DB8">
        <w:t xml:space="preserve"> </w:t>
      </w:r>
      <w:proofErr w:type="spellStart"/>
      <w:r w:rsidRPr="009F3DB8">
        <w:t>industri</w:t>
      </w:r>
      <w:proofErr w:type="spellEnd"/>
      <w:r w:rsidRPr="009F3DB8">
        <w:t xml:space="preserve"> yang </w:t>
      </w:r>
      <w:proofErr w:type="spellStart"/>
      <w:r w:rsidRPr="009F3DB8">
        <w:t>relevan</w:t>
      </w:r>
      <w:proofErr w:type="spellEnd"/>
      <w:r w:rsidRPr="009F3DB8">
        <w:t xml:space="preserve"> </w:t>
      </w:r>
      <w:proofErr w:type="spellStart"/>
      <w:r w:rsidRPr="009F3DB8">
        <w:t>dengan</w:t>
      </w:r>
      <w:proofErr w:type="spellEnd"/>
      <w:r w:rsidRPr="009F3DB8">
        <w:t xml:space="preserve"> </w:t>
      </w:r>
      <w:proofErr w:type="spellStart"/>
      <w:r w:rsidRPr="009F3DB8">
        <w:t>bidang</w:t>
      </w:r>
      <w:proofErr w:type="spellEnd"/>
      <w:r w:rsidRPr="009F3DB8">
        <w:t xml:space="preserve"> program </w:t>
      </w:r>
      <w:proofErr w:type="spellStart"/>
      <w:r w:rsidRPr="009F3DB8">
        <w:t>studi</w:t>
      </w:r>
      <w:proofErr w:type="spellEnd"/>
      <w:r w:rsidRPr="009F3DB8">
        <w:t>.</w:t>
      </w:r>
    </w:p>
    <w:p w14:paraId="0942BFAC" w14:textId="6F93BB42" w:rsidR="005B59EF" w:rsidRPr="009F3DB8" w:rsidRDefault="005B59EF" w:rsidP="000220EC">
      <w:pPr>
        <w:pStyle w:val="Caption"/>
      </w:pPr>
      <w:proofErr w:type="spellStart"/>
      <w:r w:rsidRPr="009F3DB8">
        <w:t>Tabel</w:t>
      </w:r>
      <w:proofErr w:type="spellEnd"/>
      <w:r w:rsidRPr="009F3DB8">
        <w:t xml:space="preserve"> 3.a.5</w:t>
      </w:r>
      <w:r w:rsidR="00272434">
        <w:t>)</w:t>
      </w:r>
      <w:r w:rsidRPr="009F3DB8">
        <w:t xml:space="preserve"> </w:t>
      </w:r>
      <w:proofErr w:type="spellStart"/>
      <w:r w:rsidRPr="009F3DB8">
        <w:t>Dosen</w:t>
      </w:r>
      <w:proofErr w:type="spellEnd"/>
      <w:r w:rsidRPr="009F3DB8">
        <w:t xml:space="preserve"> </w:t>
      </w:r>
      <w:proofErr w:type="spellStart"/>
      <w:r w:rsidRPr="009F3DB8">
        <w:t>Industri</w:t>
      </w:r>
      <w:proofErr w:type="spellEnd"/>
      <w:r w:rsidRPr="009F3DB8">
        <w:t>/</w:t>
      </w:r>
      <w:proofErr w:type="spellStart"/>
      <w:r w:rsidRPr="009F3DB8">
        <w:t>Praktisi</w:t>
      </w:r>
      <w:proofErr w:type="spellEnd"/>
    </w:p>
    <w:tbl>
      <w:tblPr>
        <w:tblW w:w="14400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0"/>
        <w:gridCol w:w="2306"/>
        <w:gridCol w:w="1161"/>
        <w:gridCol w:w="1987"/>
        <w:gridCol w:w="1445"/>
        <w:gridCol w:w="1534"/>
        <w:gridCol w:w="1818"/>
        <w:gridCol w:w="1823"/>
        <w:gridCol w:w="1656"/>
      </w:tblGrid>
      <w:tr w:rsidR="000220EC" w:rsidRPr="009F3DB8" w14:paraId="321CAEF3" w14:textId="77777777" w:rsidTr="001E3137">
        <w:trPr>
          <w:cantSplit/>
          <w:trHeight w:val="20"/>
          <w:tblHeader/>
          <w:jc w:val="center"/>
        </w:trPr>
        <w:tc>
          <w:tcPr>
            <w:tcW w:w="574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60BFEE0B" w14:textId="77777777" w:rsidR="005B59EF" w:rsidRPr="009F3DB8" w:rsidRDefault="005B59EF" w:rsidP="001E3137">
            <w:pPr>
              <w:pStyle w:val="TableHead"/>
            </w:pPr>
            <w:r w:rsidRPr="009F3DB8">
              <w:t>No</w:t>
            </w:r>
          </w:p>
        </w:tc>
        <w:tc>
          <w:tcPr>
            <w:tcW w:w="1975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3E1BFD8E" w14:textId="77777777" w:rsidR="005B59EF" w:rsidRPr="009F3DB8" w:rsidRDefault="005B59EF" w:rsidP="001E3137">
            <w:pPr>
              <w:pStyle w:val="TableHead"/>
            </w:pPr>
            <w:r w:rsidRPr="009F3DB8">
              <w:t xml:space="preserve">Nama </w:t>
            </w:r>
            <w:proofErr w:type="spellStart"/>
            <w:r w:rsidRPr="009F3DB8">
              <w:t>Dosen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Industri</w:t>
            </w:r>
            <w:proofErr w:type="spellEnd"/>
            <w:r w:rsidRPr="009F3DB8">
              <w:t>/</w:t>
            </w:r>
            <w:proofErr w:type="spellStart"/>
            <w:r w:rsidRPr="009F3DB8">
              <w:t>Praktisi</w:t>
            </w:r>
            <w:proofErr w:type="spellEnd"/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52DAF718" w14:textId="77777777" w:rsidR="005B59EF" w:rsidRPr="009F3DB8" w:rsidRDefault="005B59EF" w:rsidP="001E3137">
            <w:pPr>
              <w:pStyle w:val="TableHead"/>
            </w:pPr>
            <w:r w:rsidRPr="009F3DB8">
              <w:t>NIDK</w:t>
            </w:r>
            <w:r w:rsidRPr="000220EC">
              <w:rPr>
                <w:vertAlign w:val="superscript"/>
              </w:rPr>
              <w:t>1)</w:t>
            </w:r>
          </w:p>
        </w:tc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35462AA3" w14:textId="77777777" w:rsidR="005B59EF" w:rsidRPr="009F3DB8" w:rsidRDefault="005B59EF" w:rsidP="001E3137">
            <w:pPr>
              <w:pStyle w:val="TableHead"/>
            </w:pPr>
            <w:r w:rsidRPr="009F3DB8">
              <w:t>Perusahaan/ Industri</w:t>
            </w:r>
            <w:r w:rsidRPr="000220EC">
              <w:rPr>
                <w:vertAlign w:val="superscript"/>
              </w:rPr>
              <w:t>2)</w:t>
            </w:r>
          </w:p>
        </w:tc>
        <w:tc>
          <w:tcPr>
            <w:tcW w:w="1238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5FDE7DAA" w14:textId="77777777" w:rsidR="005B59EF" w:rsidRPr="009F3DB8" w:rsidRDefault="005B59EF" w:rsidP="001E3137">
            <w:pPr>
              <w:pStyle w:val="TableHead"/>
            </w:pPr>
            <w:r w:rsidRPr="009F3DB8">
              <w:t xml:space="preserve">Pendidikan </w:t>
            </w:r>
            <w:proofErr w:type="spellStart"/>
            <w:r w:rsidRPr="009F3DB8">
              <w:t>Tertinggi</w:t>
            </w:r>
            <w:proofErr w:type="spellEnd"/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7587C36A" w14:textId="77777777" w:rsidR="005B59EF" w:rsidRPr="009F3DB8" w:rsidRDefault="005B59EF" w:rsidP="001E3137">
            <w:pPr>
              <w:pStyle w:val="TableHead"/>
            </w:pPr>
            <w:proofErr w:type="spellStart"/>
            <w:r w:rsidRPr="009F3DB8">
              <w:t>Bidang</w:t>
            </w:r>
            <w:proofErr w:type="spellEnd"/>
            <w:r w:rsidRPr="009F3DB8">
              <w:t xml:space="preserve"> Keahlian</w:t>
            </w:r>
            <w:r w:rsidRPr="000220EC">
              <w:rPr>
                <w:vertAlign w:val="superscript"/>
              </w:rPr>
              <w:t>3)</w:t>
            </w:r>
          </w:p>
        </w:tc>
        <w:tc>
          <w:tcPr>
            <w:tcW w:w="1557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74609F7B" w14:textId="77777777" w:rsidR="005B59EF" w:rsidRPr="009F3DB8" w:rsidRDefault="005B59EF" w:rsidP="001E3137">
            <w:pPr>
              <w:pStyle w:val="TableHead"/>
            </w:pPr>
            <w:proofErr w:type="spellStart"/>
            <w:r w:rsidRPr="009F3DB8">
              <w:t>Sertifikat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Profesi</w:t>
            </w:r>
            <w:proofErr w:type="spellEnd"/>
            <w:r w:rsidRPr="009F3DB8">
              <w:t xml:space="preserve">/ </w:t>
            </w:r>
            <w:proofErr w:type="spellStart"/>
            <w:r w:rsidRPr="009F3DB8">
              <w:t>Kompetensi</w:t>
            </w:r>
            <w:proofErr w:type="spellEnd"/>
            <w:r w:rsidRPr="009F3DB8">
              <w:t>/ Industri</w:t>
            </w:r>
            <w:r w:rsidRPr="000220EC">
              <w:rPr>
                <w:vertAlign w:val="superscript"/>
              </w:rPr>
              <w:t>4)</w:t>
            </w:r>
          </w:p>
        </w:tc>
        <w:tc>
          <w:tcPr>
            <w:tcW w:w="1561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39D33A21" w14:textId="77777777" w:rsidR="005B59EF" w:rsidRPr="009F3DB8" w:rsidRDefault="005B59EF" w:rsidP="001E3137">
            <w:pPr>
              <w:pStyle w:val="TableHead"/>
            </w:pPr>
            <w:r w:rsidRPr="009F3DB8">
              <w:t xml:space="preserve">Mata </w:t>
            </w:r>
            <w:proofErr w:type="spellStart"/>
            <w:r w:rsidRPr="009F3DB8">
              <w:t>Kuliah</w:t>
            </w:r>
            <w:proofErr w:type="spellEnd"/>
            <w:r w:rsidRPr="009F3DB8">
              <w:t xml:space="preserve"> yang Diampu5)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7769D4FC" w14:textId="77777777" w:rsidR="005B59EF" w:rsidRPr="009F3DB8" w:rsidRDefault="005B59EF" w:rsidP="001E3137">
            <w:pPr>
              <w:pStyle w:val="TableHead"/>
            </w:pPr>
            <w:proofErr w:type="spellStart"/>
            <w:r w:rsidRPr="009F3DB8">
              <w:t>Bobot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Kredit</w:t>
            </w:r>
            <w:proofErr w:type="spellEnd"/>
            <w:r w:rsidRPr="009F3DB8">
              <w:t xml:space="preserve"> (</w:t>
            </w:r>
            <w:proofErr w:type="spellStart"/>
            <w:r w:rsidRPr="009F3DB8">
              <w:t>sks</w:t>
            </w:r>
            <w:proofErr w:type="spellEnd"/>
            <w:r w:rsidRPr="009F3DB8">
              <w:t>)</w:t>
            </w:r>
          </w:p>
        </w:tc>
      </w:tr>
      <w:tr w:rsidR="000220EC" w:rsidRPr="009F3DB8" w14:paraId="66A863A0" w14:textId="77777777" w:rsidTr="001E3137">
        <w:trPr>
          <w:cantSplit/>
          <w:trHeight w:val="20"/>
          <w:tblHeader/>
          <w:jc w:val="center"/>
        </w:trPr>
        <w:tc>
          <w:tcPr>
            <w:tcW w:w="574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11706D3B" w14:textId="77777777" w:rsidR="005B59EF" w:rsidRPr="009F3DB8" w:rsidRDefault="005B59EF" w:rsidP="001E3137">
            <w:pPr>
              <w:pStyle w:val="TableHead"/>
            </w:pPr>
            <w:r w:rsidRPr="009F3DB8">
              <w:t>1</w:t>
            </w:r>
          </w:p>
        </w:tc>
        <w:tc>
          <w:tcPr>
            <w:tcW w:w="1975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211B38D1" w14:textId="77777777" w:rsidR="005B59EF" w:rsidRPr="009F3DB8" w:rsidRDefault="005B59EF" w:rsidP="001E3137">
            <w:pPr>
              <w:pStyle w:val="TableHead"/>
            </w:pPr>
            <w:r w:rsidRPr="009F3DB8">
              <w:t>2</w:t>
            </w:r>
          </w:p>
        </w:tc>
        <w:tc>
          <w:tcPr>
            <w:tcW w:w="994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2C5F6F3C" w14:textId="77777777" w:rsidR="005B59EF" w:rsidRPr="009F3DB8" w:rsidRDefault="005B59EF" w:rsidP="001E3137">
            <w:pPr>
              <w:pStyle w:val="TableHead"/>
            </w:pPr>
            <w:r w:rsidRPr="009F3DB8">
              <w:t>3</w:t>
            </w:r>
          </w:p>
        </w:tc>
        <w:tc>
          <w:tcPr>
            <w:tcW w:w="1702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643B2B4F" w14:textId="77777777" w:rsidR="005B59EF" w:rsidRPr="009F3DB8" w:rsidRDefault="005B59EF" w:rsidP="001E3137">
            <w:pPr>
              <w:pStyle w:val="TableHead"/>
            </w:pPr>
            <w:r w:rsidRPr="009F3DB8">
              <w:t>4</w:t>
            </w:r>
          </w:p>
        </w:tc>
        <w:tc>
          <w:tcPr>
            <w:tcW w:w="1238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4CF95FB9" w14:textId="77777777" w:rsidR="005B59EF" w:rsidRPr="009F3DB8" w:rsidRDefault="005B59EF" w:rsidP="001E3137">
            <w:pPr>
              <w:pStyle w:val="TableHead"/>
            </w:pPr>
            <w:r w:rsidRPr="009F3DB8">
              <w:t>5</w:t>
            </w:r>
          </w:p>
        </w:tc>
        <w:tc>
          <w:tcPr>
            <w:tcW w:w="1314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15DA16E0" w14:textId="77777777" w:rsidR="005B59EF" w:rsidRPr="009F3DB8" w:rsidRDefault="005B59EF" w:rsidP="001E3137">
            <w:pPr>
              <w:pStyle w:val="TableHead"/>
            </w:pPr>
            <w:r w:rsidRPr="009F3DB8">
              <w:t>6</w:t>
            </w:r>
          </w:p>
        </w:tc>
        <w:tc>
          <w:tcPr>
            <w:tcW w:w="1557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6AAC3A9B" w14:textId="77777777" w:rsidR="005B59EF" w:rsidRPr="009F3DB8" w:rsidRDefault="005B59EF" w:rsidP="001E3137">
            <w:pPr>
              <w:pStyle w:val="TableHead"/>
            </w:pPr>
            <w:r w:rsidRPr="009F3DB8">
              <w:t>7</w:t>
            </w:r>
          </w:p>
        </w:tc>
        <w:tc>
          <w:tcPr>
            <w:tcW w:w="1561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6C514517" w14:textId="77777777" w:rsidR="005B59EF" w:rsidRPr="009F3DB8" w:rsidRDefault="005B59EF" w:rsidP="001E3137">
            <w:pPr>
              <w:pStyle w:val="TableHead"/>
            </w:pPr>
            <w:r w:rsidRPr="009F3DB8">
              <w:t>8</w:t>
            </w:r>
          </w:p>
        </w:tc>
        <w:tc>
          <w:tcPr>
            <w:tcW w:w="1418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04D47C12" w14:textId="77777777" w:rsidR="005B59EF" w:rsidRPr="009F3DB8" w:rsidRDefault="005B59EF" w:rsidP="001E3137">
            <w:pPr>
              <w:pStyle w:val="TableHead"/>
            </w:pPr>
            <w:r w:rsidRPr="009F3DB8">
              <w:t>9</w:t>
            </w:r>
          </w:p>
        </w:tc>
      </w:tr>
      <w:tr w:rsidR="000220EC" w:rsidRPr="009F3DB8" w14:paraId="03D11974" w14:textId="77777777" w:rsidTr="000220EC">
        <w:trPr>
          <w:cantSplit/>
          <w:trHeight w:val="20"/>
          <w:jc w:val="center"/>
        </w:trPr>
        <w:tc>
          <w:tcPr>
            <w:tcW w:w="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502EDF4" w14:textId="77777777" w:rsidR="005B59EF" w:rsidRPr="009F3DB8" w:rsidRDefault="005B59EF" w:rsidP="000220EC">
            <w:pPr>
              <w:pStyle w:val="TableContentCenter"/>
            </w:pPr>
            <w:r w:rsidRPr="009F3DB8">
              <w:t>1</w:t>
            </w:r>
          </w:p>
        </w:tc>
        <w:tc>
          <w:tcPr>
            <w:tcW w:w="1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C6F9B02" w14:textId="77777777" w:rsidR="005B59EF" w:rsidRPr="009F3DB8" w:rsidRDefault="005B59EF" w:rsidP="000220EC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09A6EC0" w14:textId="77777777" w:rsidR="005B59EF" w:rsidRPr="009F3DB8" w:rsidRDefault="005B59EF" w:rsidP="000220EC">
            <w:pPr>
              <w:pStyle w:val="TableContentCenter"/>
            </w:pPr>
          </w:p>
        </w:tc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F97791D" w14:textId="77777777" w:rsidR="005B59EF" w:rsidRPr="009F3DB8" w:rsidRDefault="005B59EF" w:rsidP="000220EC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12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10E44AC" w14:textId="77777777" w:rsidR="005B59EF" w:rsidRPr="009F3DB8" w:rsidRDefault="005B59EF" w:rsidP="000220EC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B6D4CFB" w14:textId="77777777" w:rsidR="005B59EF" w:rsidRPr="009F3DB8" w:rsidRDefault="005B59EF" w:rsidP="000220EC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1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B2F1280" w14:textId="77777777" w:rsidR="005B59EF" w:rsidRPr="009F3DB8" w:rsidRDefault="005B59EF" w:rsidP="000220EC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1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7E57FC1" w14:textId="77777777" w:rsidR="005B59EF" w:rsidRPr="009F3DB8" w:rsidRDefault="005B59EF" w:rsidP="000220EC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A63055A" w14:textId="77777777" w:rsidR="005B59EF" w:rsidRPr="009F3DB8" w:rsidRDefault="005B59EF" w:rsidP="000220EC">
            <w:pPr>
              <w:pStyle w:val="TableContent"/>
              <w:rPr>
                <w:position w:val="8"/>
                <w:sz w:val="14"/>
              </w:rPr>
            </w:pPr>
          </w:p>
        </w:tc>
      </w:tr>
      <w:tr w:rsidR="000220EC" w:rsidRPr="009F3DB8" w14:paraId="17E28014" w14:textId="77777777" w:rsidTr="000220EC">
        <w:trPr>
          <w:cantSplit/>
          <w:trHeight w:val="20"/>
          <w:jc w:val="center"/>
        </w:trPr>
        <w:tc>
          <w:tcPr>
            <w:tcW w:w="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7CA1CC2" w14:textId="77777777" w:rsidR="005B59EF" w:rsidRPr="009F3DB8" w:rsidRDefault="005B59EF" w:rsidP="000220EC">
            <w:pPr>
              <w:pStyle w:val="TableContentCenter"/>
            </w:pPr>
            <w:r w:rsidRPr="009F3DB8">
              <w:t>2</w:t>
            </w:r>
          </w:p>
        </w:tc>
        <w:tc>
          <w:tcPr>
            <w:tcW w:w="1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FBDF8FE" w14:textId="77777777" w:rsidR="005B59EF" w:rsidRPr="009F3DB8" w:rsidRDefault="005B59EF" w:rsidP="000220EC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6062327" w14:textId="77777777" w:rsidR="005B59EF" w:rsidRPr="009F3DB8" w:rsidRDefault="005B59EF" w:rsidP="000220EC">
            <w:pPr>
              <w:pStyle w:val="TableContentCenter"/>
            </w:pPr>
          </w:p>
        </w:tc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47F8B2D" w14:textId="77777777" w:rsidR="005B59EF" w:rsidRPr="009F3DB8" w:rsidRDefault="005B59EF" w:rsidP="000220EC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12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C0B086C" w14:textId="77777777" w:rsidR="005B59EF" w:rsidRPr="009F3DB8" w:rsidRDefault="005B59EF" w:rsidP="000220EC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E4F1796" w14:textId="77777777" w:rsidR="005B59EF" w:rsidRPr="009F3DB8" w:rsidRDefault="005B59EF" w:rsidP="000220EC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1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B48B52D" w14:textId="77777777" w:rsidR="005B59EF" w:rsidRPr="009F3DB8" w:rsidRDefault="005B59EF" w:rsidP="000220EC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1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F5B5777" w14:textId="77777777" w:rsidR="005B59EF" w:rsidRPr="009F3DB8" w:rsidRDefault="005B59EF" w:rsidP="000220EC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E373B16" w14:textId="77777777" w:rsidR="005B59EF" w:rsidRPr="009F3DB8" w:rsidRDefault="005B59EF" w:rsidP="000220EC">
            <w:pPr>
              <w:pStyle w:val="TableContent"/>
              <w:rPr>
                <w:position w:val="8"/>
                <w:sz w:val="14"/>
              </w:rPr>
            </w:pPr>
          </w:p>
        </w:tc>
      </w:tr>
      <w:tr w:rsidR="000220EC" w:rsidRPr="009F3DB8" w14:paraId="6107A063" w14:textId="77777777" w:rsidTr="000220EC">
        <w:trPr>
          <w:cantSplit/>
          <w:trHeight w:val="20"/>
          <w:jc w:val="center"/>
        </w:trPr>
        <w:tc>
          <w:tcPr>
            <w:tcW w:w="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75844DF" w14:textId="77777777" w:rsidR="005B59EF" w:rsidRPr="009F3DB8" w:rsidRDefault="005B59EF" w:rsidP="000220EC">
            <w:pPr>
              <w:pStyle w:val="TableContentCenter"/>
            </w:pPr>
            <w:r w:rsidRPr="009F3DB8">
              <w:t>3</w:t>
            </w:r>
          </w:p>
        </w:tc>
        <w:tc>
          <w:tcPr>
            <w:tcW w:w="1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0571566" w14:textId="77777777" w:rsidR="005B59EF" w:rsidRPr="009F3DB8" w:rsidRDefault="005B59EF" w:rsidP="000220EC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7DCC398" w14:textId="77777777" w:rsidR="005B59EF" w:rsidRPr="009F3DB8" w:rsidRDefault="005B59EF" w:rsidP="000220EC">
            <w:pPr>
              <w:pStyle w:val="TableContentCenter"/>
            </w:pPr>
          </w:p>
        </w:tc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B487A62" w14:textId="77777777" w:rsidR="005B59EF" w:rsidRPr="009F3DB8" w:rsidRDefault="005B59EF" w:rsidP="000220EC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12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68BC51D" w14:textId="77777777" w:rsidR="005B59EF" w:rsidRPr="009F3DB8" w:rsidRDefault="005B59EF" w:rsidP="000220EC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B15B642" w14:textId="77777777" w:rsidR="005B59EF" w:rsidRPr="009F3DB8" w:rsidRDefault="005B59EF" w:rsidP="000220EC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1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AFE022F" w14:textId="77777777" w:rsidR="005B59EF" w:rsidRPr="009F3DB8" w:rsidRDefault="005B59EF" w:rsidP="000220EC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1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DA67075" w14:textId="77777777" w:rsidR="005B59EF" w:rsidRPr="009F3DB8" w:rsidRDefault="005B59EF" w:rsidP="000220EC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53518DE" w14:textId="77777777" w:rsidR="005B59EF" w:rsidRPr="009F3DB8" w:rsidRDefault="005B59EF" w:rsidP="000220EC">
            <w:pPr>
              <w:pStyle w:val="TableContent"/>
              <w:rPr>
                <w:position w:val="8"/>
                <w:sz w:val="14"/>
              </w:rPr>
            </w:pPr>
          </w:p>
        </w:tc>
      </w:tr>
      <w:tr w:rsidR="000220EC" w:rsidRPr="009F3DB8" w14:paraId="792FFB7B" w14:textId="77777777" w:rsidTr="000220EC">
        <w:trPr>
          <w:cantSplit/>
          <w:trHeight w:val="20"/>
          <w:jc w:val="center"/>
        </w:trPr>
        <w:tc>
          <w:tcPr>
            <w:tcW w:w="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CA0E874" w14:textId="77777777" w:rsidR="005B59EF" w:rsidRPr="009F3DB8" w:rsidRDefault="005B59EF" w:rsidP="000220EC">
            <w:pPr>
              <w:pStyle w:val="TableContentCenter"/>
            </w:pPr>
            <w:r w:rsidRPr="009F3DB8">
              <w:t>…</w:t>
            </w:r>
          </w:p>
        </w:tc>
        <w:tc>
          <w:tcPr>
            <w:tcW w:w="1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40298F6" w14:textId="77777777" w:rsidR="005B59EF" w:rsidRPr="009F3DB8" w:rsidRDefault="005B59EF" w:rsidP="000220EC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2B2E1B8" w14:textId="77777777" w:rsidR="005B59EF" w:rsidRPr="009F3DB8" w:rsidRDefault="005B59EF" w:rsidP="000220EC">
            <w:pPr>
              <w:pStyle w:val="TableContentCenter"/>
            </w:pPr>
          </w:p>
        </w:tc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38A2D35" w14:textId="77777777" w:rsidR="005B59EF" w:rsidRPr="009F3DB8" w:rsidRDefault="005B59EF" w:rsidP="000220EC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12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6F50A2B" w14:textId="77777777" w:rsidR="005B59EF" w:rsidRPr="009F3DB8" w:rsidRDefault="005B59EF" w:rsidP="000220EC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193EB22" w14:textId="77777777" w:rsidR="005B59EF" w:rsidRPr="009F3DB8" w:rsidRDefault="005B59EF" w:rsidP="000220EC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1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2B07D8C" w14:textId="77777777" w:rsidR="005B59EF" w:rsidRPr="009F3DB8" w:rsidRDefault="005B59EF" w:rsidP="000220EC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1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7CD49FC" w14:textId="77777777" w:rsidR="005B59EF" w:rsidRPr="009F3DB8" w:rsidRDefault="005B59EF" w:rsidP="000220EC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99C387D" w14:textId="77777777" w:rsidR="005B59EF" w:rsidRPr="009F3DB8" w:rsidRDefault="005B59EF" w:rsidP="000220EC">
            <w:pPr>
              <w:pStyle w:val="TableContent"/>
              <w:rPr>
                <w:position w:val="8"/>
                <w:sz w:val="14"/>
              </w:rPr>
            </w:pPr>
          </w:p>
        </w:tc>
      </w:tr>
    </w:tbl>
    <w:p w14:paraId="40CFA96D" w14:textId="77777777" w:rsidR="005B59EF" w:rsidRPr="009F3DB8" w:rsidRDefault="005B59EF" w:rsidP="000220EC">
      <w:pPr>
        <w:pStyle w:val="CommentText"/>
      </w:pPr>
      <w:proofErr w:type="spellStart"/>
      <w:r w:rsidRPr="009F3DB8">
        <w:t>Keterangan</w:t>
      </w:r>
      <w:proofErr w:type="spellEnd"/>
      <w:r w:rsidRPr="009F3DB8">
        <w:t>:</w:t>
      </w:r>
    </w:p>
    <w:p w14:paraId="79A38B4B" w14:textId="77777777" w:rsidR="005B59EF" w:rsidRPr="009F3DB8" w:rsidRDefault="005B59EF" w:rsidP="000220EC">
      <w:pPr>
        <w:pStyle w:val="CommentText"/>
      </w:pPr>
      <w:r w:rsidRPr="000220EC">
        <w:rPr>
          <w:vertAlign w:val="superscript"/>
        </w:rPr>
        <w:t>1)</w:t>
      </w:r>
      <w:r w:rsidR="000220EC">
        <w:tab/>
      </w:r>
      <w:r w:rsidRPr="009F3DB8">
        <w:t xml:space="preserve">NIDK = </w:t>
      </w:r>
      <w:proofErr w:type="spellStart"/>
      <w:r w:rsidRPr="009F3DB8">
        <w:t>Nomor</w:t>
      </w:r>
      <w:proofErr w:type="spellEnd"/>
      <w:r w:rsidRPr="009F3DB8">
        <w:t xml:space="preserve"> </w:t>
      </w:r>
      <w:proofErr w:type="spellStart"/>
      <w:r w:rsidRPr="009F3DB8">
        <w:t>Induk</w:t>
      </w:r>
      <w:proofErr w:type="spellEnd"/>
      <w:r w:rsidRPr="009F3DB8">
        <w:t xml:space="preserve"> </w:t>
      </w:r>
      <w:proofErr w:type="spellStart"/>
      <w:r w:rsidRPr="009F3DB8">
        <w:t>Dosen</w:t>
      </w:r>
      <w:proofErr w:type="spellEnd"/>
      <w:r w:rsidRPr="009F3DB8">
        <w:t xml:space="preserve"> </w:t>
      </w:r>
      <w:proofErr w:type="spellStart"/>
      <w:r w:rsidRPr="009F3DB8">
        <w:t>Khusus</w:t>
      </w:r>
      <w:proofErr w:type="spellEnd"/>
      <w:r w:rsidRPr="009F3DB8">
        <w:t>.</w:t>
      </w:r>
    </w:p>
    <w:p w14:paraId="1223AE24" w14:textId="77777777" w:rsidR="005B59EF" w:rsidRPr="009F3DB8" w:rsidRDefault="005B59EF" w:rsidP="000220EC">
      <w:pPr>
        <w:pStyle w:val="CommentText"/>
      </w:pPr>
      <w:r w:rsidRPr="000220EC">
        <w:rPr>
          <w:vertAlign w:val="superscript"/>
        </w:rPr>
        <w:t>2)</w:t>
      </w:r>
      <w:r w:rsidR="000220EC">
        <w:tab/>
      </w:r>
      <w:proofErr w:type="spellStart"/>
      <w:r w:rsidRPr="009F3DB8">
        <w:t>Diisi</w:t>
      </w:r>
      <w:proofErr w:type="spellEnd"/>
      <w:r w:rsidRPr="009F3DB8">
        <w:t xml:space="preserve"> </w:t>
      </w:r>
      <w:proofErr w:type="spellStart"/>
      <w:r w:rsidRPr="009F3DB8">
        <w:t>dengan</w:t>
      </w:r>
      <w:proofErr w:type="spellEnd"/>
      <w:r w:rsidRPr="009F3DB8">
        <w:t xml:space="preserve"> </w:t>
      </w:r>
      <w:proofErr w:type="spellStart"/>
      <w:r w:rsidRPr="009F3DB8">
        <w:t>nama</w:t>
      </w:r>
      <w:proofErr w:type="spellEnd"/>
      <w:r w:rsidRPr="009F3DB8">
        <w:t xml:space="preserve"> </w:t>
      </w:r>
      <w:proofErr w:type="spellStart"/>
      <w:r w:rsidRPr="009F3DB8">
        <w:t>perusahaan</w:t>
      </w:r>
      <w:proofErr w:type="spellEnd"/>
      <w:r w:rsidRPr="009F3DB8">
        <w:t>/</w:t>
      </w:r>
      <w:proofErr w:type="spellStart"/>
      <w:r w:rsidRPr="009F3DB8">
        <w:t>industri</w:t>
      </w:r>
      <w:proofErr w:type="spellEnd"/>
      <w:r w:rsidRPr="009F3DB8">
        <w:t xml:space="preserve"> </w:t>
      </w:r>
      <w:proofErr w:type="spellStart"/>
      <w:r w:rsidRPr="009F3DB8">
        <w:t>darimana</w:t>
      </w:r>
      <w:proofErr w:type="spellEnd"/>
      <w:r w:rsidRPr="009F3DB8">
        <w:t xml:space="preserve"> </w:t>
      </w:r>
      <w:proofErr w:type="spellStart"/>
      <w:r w:rsidRPr="009F3DB8">
        <w:t>dosen</w:t>
      </w:r>
      <w:proofErr w:type="spellEnd"/>
      <w:r w:rsidRPr="009F3DB8">
        <w:t xml:space="preserve"> </w:t>
      </w:r>
      <w:proofErr w:type="spellStart"/>
      <w:r w:rsidRPr="009F3DB8">
        <w:t>industri</w:t>
      </w:r>
      <w:proofErr w:type="spellEnd"/>
      <w:r w:rsidRPr="009F3DB8">
        <w:t>/</w:t>
      </w:r>
      <w:proofErr w:type="spellStart"/>
      <w:r w:rsidRPr="009F3DB8">
        <w:t>praktisi</w:t>
      </w:r>
      <w:proofErr w:type="spellEnd"/>
      <w:r w:rsidRPr="009F3DB8">
        <w:t xml:space="preserve"> </w:t>
      </w:r>
      <w:proofErr w:type="spellStart"/>
      <w:r w:rsidRPr="009F3DB8">
        <w:t>berasal</w:t>
      </w:r>
      <w:proofErr w:type="spellEnd"/>
      <w:r w:rsidRPr="009F3DB8">
        <w:t>.</w:t>
      </w:r>
    </w:p>
    <w:p w14:paraId="7DDC5226" w14:textId="77777777" w:rsidR="005B59EF" w:rsidRPr="009F3DB8" w:rsidRDefault="005B59EF" w:rsidP="000220EC">
      <w:pPr>
        <w:pStyle w:val="CommentText"/>
      </w:pPr>
      <w:r w:rsidRPr="000220EC">
        <w:rPr>
          <w:vertAlign w:val="superscript"/>
        </w:rPr>
        <w:t>3)</w:t>
      </w:r>
      <w:r w:rsidR="000220EC">
        <w:tab/>
      </w:r>
      <w:proofErr w:type="spellStart"/>
      <w:r w:rsidRPr="009F3DB8">
        <w:t>Bidang</w:t>
      </w:r>
      <w:proofErr w:type="spellEnd"/>
      <w:r w:rsidRPr="009F3DB8">
        <w:t xml:space="preserve"> </w:t>
      </w:r>
      <w:proofErr w:type="spellStart"/>
      <w:r w:rsidRPr="009F3DB8">
        <w:t>keahlian</w:t>
      </w:r>
      <w:proofErr w:type="spellEnd"/>
      <w:r w:rsidRPr="009F3DB8">
        <w:t xml:space="preserve"> </w:t>
      </w:r>
      <w:proofErr w:type="spellStart"/>
      <w:r w:rsidRPr="009F3DB8">
        <w:t>sesuai</w:t>
      </w:r>
      <w:proofErr w:type="spellEnd"/>
      <w:r w:rsidRPr="009F3DB8">
        <w:t xml:space="preserve"> </w:t>
      </w:r>
      <w:proofErr w:type="spellStart"/>
      <w:r w:rsidRPr="009F3DB8">
        <w:t>pendidikan</w:t>
      </w:r>
      <w:proofErr w:type="spellEnd"/>
      <w:r w:rsidRPr="009F3DB8">
        <w:t xml:space="preserve"> </w:t>
      </w:r>
      <w:proofErr w:type="spellStart"/>
      <w:r w:rsidRPr="009F3DB8">
        <w:t>tertinggi</w:t>
      </w:r>
      <w:proofErr w:type="spellEnd"/>
      <w:r w:rsidRPr="009F3DB8">
        <w:t>.</w:t>
      </w:r>
    </w:p>
    <w:p w14:paraId="0848690E" w14:textId="77777777" w:rsidR="005B59EF" w:rsidRPr="009F3DB8" w:rsidRDefault="005B59EF" w:rsidP="000220EC">
      <w:pPr>
        <w:pStyle w:val="CommentText"/>
      </w:pPr>
      <w:r w:rsidRPr="000220EC">
        <w:rPr>
          <w:vertAlign w:val="superscript"/>
        </w:rPr>
        <w:t>4)</w:t>
      </w:r>
      <w:r w:rsidR="000220EC">
        <w:tab/>
      </w:r>
      <w:proofErr w:type="spellStart"/>
      <w:r w:rsidRPr="009F3DB8">
        <w:t>Diisi</w:t>
      </w:r>
      <w:proofErr w:type="spellEnd"/>
      <w:r w:rsidRPr="009F3DB8">
        <w:t xml:space="preserve"> </w:t>
      </w:r>
      <w:proofErr w:type="spellStart"/>
      <w:r w:rsidRPr="009F3DB8">
        <w:t>dengan</w:t>
      </w:r>
      <w:proofErr w:type="spellEnd"/>
      <w:r w:rsidRPr="009F3DB8">
        <w:t xml:space="preserve"> </w:t>
      </w:r>
      <w:proofErr w:type="spellStart"/>
      <w:r w:rsidRPr="009F3DB8">
        <w:t>bidang</w:t>
      </w:r>
      <w:proofErr w:type="spellEnd"/>
      <w:r w:rsidRPr="009F3DB8">
        <w:t xml:space="preserve"> </w:t>
      </w:r>
      <w:proofErr w:type="spellStart"/>
      <w:r w:rsidRPr="009F3DB8">
        <w:t>sertifikasi</w:t>
      </w:r>
      <w:proofErr w:type="spellEnd"/>
      <w:r w:rsidRPr="009F3DB8">
        <w:t xml:space="preserve"> dan </w:t>
      </w:r>
      <w:proofErr w:type="spellStart"/>
      <w:r w:rsidRPr="009F3DB8">
        <w:t>lembaga</w:t>
      </w:r>
      <w:proofErr w:type="spellEnd"/>
      <w:r w:rsidRPr="009F3DB8">
        <w:t xml:space="preserve"> </w:t>
      </w:r>
      <w:proofErr w:type="spellStart"/>
      <w:r w:rsidRPr="009F3DB8">
        <w:t>penerbit</w:t>
      </w:r>
      <w:proofErr w:type="spellEnd"/>
      <w:r w:rsidRPr="009F3DB8">
        <w:t xml:space="preserve"> </w:t>
      </w:r>
      <w:proofErr w:type="spellStart"/>
      <w:r w:rsidRPr="009F3DB8">
        <w:t>sertifikat</w:t>
      </w:r>
      <w:proofErr w:type="spellEnd"/>
      <w:r w:rsidRPr="009F3DB8">
        <w:t>.</w:t>
      </w:r>
    </w:p>
    <w:p w14:paraId="5CF2EB44" w14:textId="77777777" w:rsidR="005B59EF" w:rsidRPr="009F3DB8" w:rsidRDefault="005B59EF" w:rsidP="000220EC">
      <w:pPr>
        <w:pStyle w:val="CommentText"/>
      </w:pPr>
      <w:r w:rsidRPr="000220EC">
        <w:rPr>
          <w:vertAlign w:val="superscript"/>
        </w:rPr>
        <w:t>5)</w:t>
      </w:r>
      <w:r w:rsidR="000220EC">
        <w:tab/>
      </w:r>
      <w:proofErr w:type="spellStart"/>
      <w:r w:rsidRPr="009F3DB8">
        <w:t>Diisi</w:t>
      </w:r>
      <w:proofErr w:type="spellEnd"/>
      <w:r w:rsidRPr="009F3DB8">
        <w:t xml:space="preserve"> </w:t>
      </w:r>
      <w:proofErr w:type="spellStart"/>
      <w:r w:rsidRPr="009F3DB8">
        <w:t>dengan</w:t>
      </w:r>
      <w:proofErr w:type="spellEnd"/>
      <w:r w:rsidRPr="009F3DB8">
        <w:t xml:space="preserve"> </w:t>
      </w:r>
      <w:proofErr w:type="spellStart"/>
      <w:r w:rsidRPr="009F3DB8">
        <w:t>nama</w:t>
      </w:r>
      <w:proofErr w:type="spellEnd"/>
      <w:r w:rsidRPr="009F3DB8">
        <w:t xml:space="preserve"> </w:t>
      </w:r>
      <w:proofErr w:type="spellStart"/>
      <w:r w:rsidRPr="009F3DB8">
        <w:t>mata</w:t>
      </w:r>
      <w:proofErr w:type="spellEnd"/>
      <w:r w:rsidRPr="009F3DB8">
        <w:t xml:space="preserve"> </w:t>
      </w:r>
      <w:proofErr w:type="spellStart"/>
      <w:r w:rsidRPr="009F3DB8">
        <w:t>kuliah</w:t>
      </w:r>
      <w:proofErr w:type="spellEnd"/>
      <w:r w:rsidRPr="009F3DB8">
        <w:t xml:space="preserve"> yang </w:t>
      </w:r>
      <w:proofErr w:type="spellStart"/>
      <w:r w:rsidRPr="009F3DB8">
        <w:t>diampu</w:t>
      </w:r>
      <w:proofErr w:type="spellEnd"/>
      <w:r w:rsidRPr="009F3DB8">
        <w:t xml:space="preserve"> pada </w:t>
      </w:r>
      <w:proofErr w:type="spellStart"/>
      <w:r w:rsidRPr="009F3DB8">
        <w:t>saat</w:t>
      </w:r>
      <w:proofErr w:type="spellEnd"/>
      <w:r w:rsidRPr="009F3DB8">
        <w:t xml:space="preserve"> TS-2 </w:t>
      </w:r>
      <w:proofErr w:type="spellStart"/>
      <w:r w:rsidRPr="009F3DB8">
        <w:t>s.d.</w:t>
      </w:r>
      <w:proofErr w:type="spellEnd"/>
      <w:r w:rsidRPr="009F3DB8">
        <w:t xml:space="preserve"> TS. </w:t>
      </w:r>
      <w:proofErr w:type="spellStart"/>
      <w:r w:rsidRPr="009F3DB8">
        <w:t>Dosen</w:t>
      </w:r>
      <w:proofErr w:type="spellEnd"/>
      <w:r w:rsidRPr="009F3DB8">
        <w:t xml:space="preserve"> </w:t>
      </w:r>
      <w:proofErr w:type="spellStart"/>
      <w:r w:rsidRPr="009F3DB8">
        <w:t>industri</w:t>
      </w:r>
      <w:proofErr w:type="spellEnd"/>
      <w:r w:rsidRPr="009F3DB8">
        <w:t xml:space="preserve"> </w:t>
      </w:r>
      <w:proofErr w:type="spellStart"/>
      <w:r w:rsidRPr="009F3DB8">
        <w:t>dapat</w:t>
      </w:r>
      <w:proofErr w:type="spellEnd"/>
      <w:r w:rsidRPr="009F3DB8">
        <w:t xml:space="preserve"> </w:t>
      </w:r>
      <w:proofErr w:type="spellStart"/>
      <w:r w:rsidRPr="009F3DB8">
        <w:t>terlibat</w:t>
      </w:r>
      <w:proofErr w:type="spellEnd"/>
      <w:r w:rsidRPr="009F3DB8">
        <w:t xml:space="preserve"> </w:t>
      </w:r>
      <w:proofErr w:type="spellStart"/>
      <w:r w:rsidRPr="009F3DB8">
        <w:t>sebagai</w:t>
      </w:r>
      <w:proofErr w:type="spellEnd"/>
      <w:r w:rsidRPr="009F3DB8">
        <w:t xml:space="preserve"> </w:t>
      </w:r>
      <w:proofErr w:type="spellStart"/>
      <w:r w:rsidRPr="009F3DB8">
        <w:t>pengampu</w:t>
      </w:r>
      <w:proofErr w:type="spellEnd"/>
      <w:r w:rsidRPr="009F3DB8">
        <w:t xml:space="preserve"> </w:t>
      </w:r>
      <w:proofErr w:type="spellStart"/>
      <w:r w:rsidRPr="009F3DB8">
        <w:t>mata</w:t>
      </w:r>
      <w:proofErr w:type="spellEnd"/>
      <w:r w:rsidRPr="009F3DB8">
        <w:t xml:space="preserve"> </w:t>
      </w:r>
      <w:proofErr w:type="spellStart"/>
      <w:r w:rsidRPr="009F3DB8">
        <w:t>kuliah</w:t>
      </w:r>
      <w:proofErr w:type="spellEnd"/>
      <w:r w:rsidRPr="009F3DB8">
        <w:t xml:space="preserve"> </w:t>
      </w:r>
      <w:proofErr w:type="spellStart"/>
      <w:r w:rsidRPr="009F3DB8">
        <w:t>secara</w:t>
      </w:r>
      <w:proofErr w:type="spellEnd"/>
      <w:r w:rsidRPr="009F3DB8">
        <w:t xml:space="preserve"> </w:t>
      </w:r>
      <w:proofErr w:type="spellStart"/>
      <w:r w:rsidRPr="009F3DB8">
        <w:t>penuh</w:t>
      </w:r>
      <w:proofErr w:type="spellEnd"/>
      <w:r w:rsidRPr="009F3DB8">
        <w:t xml:space="preserve"> </w:t>
      </w:r>
      <w:proofErr w:type="spellStart"/>
      <w:r w:rsidRPr="009F3DB8">
        <w:t>atau</w:t>
      </w:r>
      <w:proofErr w:type="spellEnd"/>
      <w:r w:rsidRPr="009F3DB8">
        <w:t xml:space="preserve"> </w:t>
      </w:r>
      <w:proofErr w:type="spellStart"/>
      <w:r w:rsidRPr="009F3DB8">
        <w:t>sebagai</w:t>
      </w:r>
      <w:proofErr w:type="spellEnd"/>
      <w:r w:rsidRPr="009F3DB8">
        <w:t xml:space="preserve"> </w:t>
      </w:r>
      <w:proofErr w:type="spellStart"/>
      <w:r w:rsidRPr="009F3DB8">
        <w:t>bagian</w:t>
      </w:r>
      <w:proofErr w:type="spellEnd"/>
      <w:r w:rsidRPr="009F3DB8">
        <w:t xml:space="preserve"> </w:t>
      </w:r>
      <w:proofErr w:type="spellStart"/>
      <w:r w:rsidRPr="009F3DB8">
        <w:t>dari</w:t>
      </w:r>
      <w:proofErr w:type="spellEnd"/>
      <w:r w:rsidRPr="009F3DB8">
        <w:t xml:space="preserve"> </w:t>
      </w:r>
      <w:proofErr w:type="spellStart"/>
      <w:r w:rsidRPr="009F3DB8">
        <w:t>kelompok</w:t>
      </w:r>
      <w:proofErr w:type="spellEnd"/>
      <w:r w:rsidRPr="009F3DB8">
        <w:t xml:space="preserve"> </w:t>
      </w:r>
      <w:proofErr w:type="spellStart"/>
      <w:r w:rsidRPr="009F3DB8">
        <w:t>dosen</w:t>
      </w:r>
      <w:proofErr w:type="spellEnd"/>
      <w:r w:rsidRPr="009F3DB8">
        <w:t xml:space="preserve"> (team teaching).</w:t>
      </w:r>
    </w:p>
    <w:p w14:paraId="6E387DD8" w14:textId="77777777" w:rsidR="005B59EF" w:rsidRPr="009F3DB8" w:rsidRDefault="005B59EF" w:rsidP="000220EC">
      <w:pPr>
        <w:pStyle w:val="CommentText"/>
        <w:sectPr w:rsidR="005B59EF" w:rsidRPr="009F3DB8">
          <w:pgSz w:w="16840" w:h="11910" w:orient="landscape"/>
          <w:pgMar w:top="1100" w:right="1580" w:bottom="960" w:left="1560" w:header="0" w:footer="760" w:gutter="0"/>
          <w:cols w:space="720" w:equalWidth="0">
            <w:col w:w="13700"/>
          </w:cols>
          <w:noEndnote/>
        </w:sectPr>
      </w:pPr>
    </w:p>
    <w:p w14:paraId="0840C820" w14:textId="77777777" w:rsidR="005B59EF" w:rsidRPr="009F3DB8" w:rsidRDefault="00FC270B" w:rsidP="00FC270B">
      <w:pPr>
        <w:pStyle w:val="Heading3"/>
      </w:pPr>
      <w:r>
        <w:lastRenderedPageBreak/>
        <w:t>b.</w:t>
      </w:r>
      <w:r>
        <w:tab/>
      </w:r>
      <w:proofErr w:type="spellStart"/>
      <w:r w:rsidR="005B59EF" w:rsidRPr="009F3DB8">
        <w:t>Kinerja</w:t>
      </w:r>
      <w:proofErr w:type="spellEnd"/>
      <w:r w:rsidR="005B59EF" w:rsidRPr="009F3DB8">
        <w:t xml:space="preserve"> </w:t>
      </w:r>
      <w:proofErr w:type="spellStart"/>
      <w:r w:rsidR="005B59EF" w:rsidRPr="009F3DB8">
        <w:t>Dosen</w:t>
      </w:r>
      <w:proofErr w:type="spellEnd"/>
    </w:p>
    <w:p w14:paraId="384A2275" w14:textId="1183B86F" w:rsidR="005B59EF" w:rsidRPr="009F3DB8" w:rsidRDefault="005B59EF" w:rsidP="00FC270B">
      <w:pPr>
        <w:pStyle w:val="BodyText"/>
      </w:pPr>
      <w:proofErr w:type="spellStart"/>
      <w:r w:rsidRPr="009F3DB8">
        <w:t>Tuliskan</w:t>
      </w:r>
      <w:proofErr w:type="spellEnd"/>
      <w:r w:rsidRPr="009F3DB8">
        <w:t xml:space="preserve"> </w:t>
      </w:r>
      <w:proofErr w:type="spellStart"/>
      <w:r w:rsidRPr="009F3DB8">
        <w:t>pengakuan</w:t>
      </w:r>
      <w:proofErr w:type="spellEnd"/>
      <w:r w:rsidRPr="009F3DB8">
        <w:t>/</w:t>
      </w:r>
      <w:proofErr w:type="spellStart"/>
      <w:r w:rsidRPr="009F3DB8">
        <w:t>rekognisi</w:t>
      </w:r>
      <w:proofErr w:type="spellEnd"/>
      <w:r w:rsidRPr="009F3DB8">
        <w:t xml:space="preserve"> </w:t>
      </w:r>
      <w:proofErr w:type="spellStart"/>
      <w:r w:rsidRPr="009F3DB8">
        <w:t>atas</w:t>
      </w:r>
      <w:proofErr w:type="spellEnd"/>
      <w:r w:rsidRPr="009F3DB8">
        <w:t xml:space="preserve"> </w:t>
      </w:r>
      <w:proofErr w:type="spellStart"/>
      <w:r w:rsidRPr="009F3DB8">
        <w:t>kepakaran</w:t>
      </w:r>
      <w:proofErr w:type="spellEnd"/>
      <w:r w:rsidRPr="009F3DB8">
        <w:t>/</w:t>
      </w:r>
      <w:proofErr w:type="spellStart"/>
      <w:r w:rsidRPr="009F3DB8">
        <w:t>prestasi</w:t>
      </w:r>
      <w:proofErr w:type="spellEnd"/>
      <w:r w:rsidRPr="009F3DB8">
        <w:t>/</w:t>
      </w:r>
      <w:proofErr w:type="spellStart"/>
      <w:r w:rsidRPr="009F3DB8">
        <w:t>kinerja</w:t>
      </w:r>
      <w:proofErr w:type="spellEnd"/>
      <w:r w:rsidRPr="009F3DB8">
        <w:t xml:space="preserve"> DTPS yang </w:t>
      </w:r>
      <w:proofErr w:type="spellStart"/>
      <w:r w:rsidRPr="009F3DB8">
        <w:t>diterima</w:t>
      </w:r>
      <w:proofErr w:type="spellEnd"/>
      <w:r w:rsidRPr="009F3DB8">
        <w:t xml:space="preserve"> </w:t>
      </w:r>
      <w:proofErr w:type="spellStart"/>
      <w:r w:rsidRPr="009F3DB8">
        <w:t>dalam</w:t>
      </w:r>
      <w:proofErr w:type="spellEnd"/>
      <w:r w:rsidRPr="009F3DB8">
        <w:t xml:space="preserve"> 3 </w:t>
      </w:r>
      <w:proofErr w:type="spellStart"/>
      <w:r w:rsidRPr="009F3DB8">
        <w:t>tahun</w:t>
      </w:r>
      <w:proofErr w:type="spellEnd"/>
      <w:r w:rsidRPr="009F3DB8">
        <w:t xml:space="preserve"> </w:t>
      </w:r>
      <w:proofErr w:type="spellStart"/>
      <w:r w:rsidRPr="009F3DB8">
        <w:t>terakhir</w:t>
      </w:r>
      <w:proofErr w:type="spellEnd"/>
      <w:r w:rsidRPr="009F3DB8">
        <w:t xml:space="preserve"> </w:t>
      </w:r>
      <w:proofErr w:type="spellStart"/>
      <w:r w:rsidRPr="009F3DB8">
        <w:t>dengan</w:t>
      </w:r>
      <w:proofErr w:type="spellEnd"/>
      <w:r w:rsidRPr="009F3DB8">
        <w:t xml:space="preserve"> </w:t>
      </w:r>
      <w:proofErr w:type="spellStart"/>
      <w:r w:rsidRPr="009F3DB8">
        <w:t>mengikuti</w:t>
      </w:r>
      <w:proofErr w:type="spellEnd"/>
      <w:r w:rsidRPr="009F3DB8">
        <w:t xml:space="preserve"> format </w:t>
      </w:r>
      <w:proofErr w:type="spellStart"/>
      <w:r w:rsidRPr="009F3DB8">
        <w:t>Tabel</w:t>
      </w:r>
      <w:proofErr w:type="spellEnd"/>
      <w:r w:rsidRPr="009F3DB8">
        <w:t xml:space="preserve"> 3.b.1</w:t>
      </w:r>
      <w:r w:rsidR="00272434">
        <w:t>)</w:t>
      </w:r>
      <w:r w:rsidRPr="009F3DB8">
        <w:t xml:space="preserve"> </w:t>
      </w:r>
      <w:proofErr w:type="spellStart"/>
      <w:r w:rsidRPr="009F3DB8">
        <w:t>berikut</w:t>
      </w:r>
      <w:proofErr w:type="spellEnd"/>
      <w:r w:rsidRPr="009F3DB8">
        <w:t xml:space="preserve"> </w:t>
      </w:r>
      <w:proofErr w:type="spellStart"/>
      <w:r w:rsidRPr="009F3DB8">
        <w:t>ini</w:t>
      </w:r>
      <w:proofErr w:type="spellEnd"/>
      <w:r w:rsidRPr="009F3DB8">
        <w:t>.</w:t>
      </w:r>
    </w:p>
    <w:p w14:paraId="0F18AA23" w14:textId="05472BB5" w:rsidR="005B59EF" w:rsidRPr="009F3DB8" w:rsidRDefault="005B59EF" w:rsidP="00FC270B">
      <w:pPr>
        <w:pStyle w:val="Caption"/>
      </w:pPr>
      <w:proofErr w:type="spellStart"/>
      <w:r w:rsidRPr="009F3DB8">
        <w:t>Tabel</w:t>
      </w:r>
      <w:proofErr w:type="spellEnd"/>
      <w:r w:rsidRPr="009F3DB8">
        <w:t xml:space="preserve"> 3.b.1</w:t>
      </w:r>
      <w:r w:rsidR="00272434">
        <w:t>)</w:t>
      </w:r>
      <w:r w:rsidRPr="009F3DB8">
        <w:t xml:space="preserve"> </w:t>
      </w:r>
      <w:proofErr w:type="spellStart"/>
      <w:r w:rsidRPr="009F3DB8">
        <w:t>Pengakuan</w:t>
      </w:r>
      <w:proofErr w:type="spellEnd"/>
      <w:r w:rsidRPr="009F3DB8">
        <w:t>/</w:t>
      </w:r>
      <w:proofErr w:type="spellStart"/>
      <w:r w:rsidRPr="009F3DB8">
        <w:t>Rekognisi</w:t>
      </w:r>
      <w:proofErr w:type="spellEnd"/>
      <w:r w:rsidRPr="009F3DB8">
        <w:t xml:space="preserve"> DTPS</w:t>
      </w:r>
    </w:p>
    <w:tbl>
      <w:tblPr>
        <w:tblW w:w="9360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07"/>
        <w:gridCol w:w="1873"/>
        <w:gridCol w:w="1189"/>
        <w:gridCol w:w="1627"/>
        <w:gridCol w:w="981"/>
        <w:gridCol w:w="1025"/>
        <w:gridCol w:w="955"/>
        <w:gridCol w:w="1078"/>
        <w:gridCol w:w="25"/>
      </w:tblGrid>
      <w:tr w:rsidR="00FC270B" w:rsidRPr="009F3DB8" w14:paraId="252B741F" w14:textId="77777777" w:rsidTr="001E3137">
        <w:trPr>
          <w:cantSplit/>
          <w:trHeight w:val="20"/>
          <w:tblHeader/>
          <w:jc w:val="center"/>
        </w:trPr>
        <w:tc>
          <w:tcPr>
            <w:tcW w:w="615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4043CD11" w14:textId="77777777" w:rsidR="005B59EF" w:rsidRPr="009F3DB8" w:rsidRDefault="005B59EF" w:rsidP="001E3137">
            <w:pPr>
              <w:pStyle w:val="TableHead"/>
            </w:pPr>
            <w:r w:rsidRPr="009F3DB8">
              <w:t>No.</w:t>
            </w:r>
          </w:p>
        </w:tc>
        <w:tc>
          <w:tcPr>
            <w:tcW w:w="1895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041EE28A" w14:textId="77777777" w:rsidR="005B59EF" w:rsidRPr="009F3DB8" w:rsidRDefault="005B59EF" w:rsidP="001E3137">
            <w:pPr>
              <w:pStyle w:val="TableHead"/>
            </w:pPr>
            <w:r w:rsidRPr="009F3DB8">
              <w:t xml:space="preserve">Nama </w:t>
            </w:r>
            <w:proofErr w:type="spellStart"/>
            <w:r w:rsidRPr="009F3DB8">
              <w:t>Dosen</w:t>
            </w:r>
            <w:proofErr w:type="spellEnd"/>
          </w:p>
        </w:tc>
        <w:tc>
          <w:tcPr>
            <w:tcW w:w="1203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2FE5880C" w14:textId="77777777" w:rsidR="005B59EF" w:rsidRPr="009F3DB8" w:rsidRDefault="005B59EF" w:rsidP="001E3137">
            <w:pPr>
              <w:pStyle w:val="TableHead"/>
            </w:pPr>
            <w:proofErr w:type="spellStart"/>
            <w:r w:rsidRPr="009F3DB8">
              <w:t>Bidang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Keahlian</w:t>
            </w:r>
            <w:proofErr w:type="spellEnd"/>
          </w:p>
        </w:tc>
        <w:tc>
          <w:tcPr>
            <w:tcW w:w="1646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24517036" w14:textId="0BF782EE" w:rsidR="005B59EF" w:rsidRPr="00FC270B" w:rsidRDefault="005B59EF" w:rsidP="00272434">
            <w:pPr>
              <w:pStyle w:val="TableHead"/>
              <w:rPr>
                <w:vertAlign w:val="superscript"/>
              </w:rPr>
            </w:pPr>
            <w:proofErr w:type="spellStart"/>
            <w:r w:rsidRPr="009F3DB8">
              <w:t>Rekognisi</w:t>
            </w:r>
            <w:proofErr w:type="spellEnd"/>
            <w:r w:rsidRPr="009F3DB8">
              <w:t xml:space="preserve"> dan </w:t>
            </w:r>
            <w:proofErr w:type="spellStart"/>
            <w:r w:rsidRPr="009F3DB8">
              <w:t>Bukti</w:t>
            </w:r>
            <w:proofErr w:type="spellEnd"/>
            <w:r w:rsidRPr="009F3DB8">
              <w:t xml:space="preserve"> </w:t>
            </w:r>
            <w:r w:rsidR="00272434">
              <w:br/>
            </w:r>
            <w:proofErr w:type="spellStart"/>
            <w:r w:rsidRPr="009F3DB8">
              <w:t>Pendukung</w:t>
            </w:r>
            <w:proofErr w:type="spellEnd"/>
            <w:r w:rsidR="00272434">
              <w:br/>
            </w:r>
            <w:r w:rsidRPr="00FC270B">
              <w:rPr>
                <w:vertAlign w:val="superscript"/>
              </w:rPr>
              <w:t>1)</w:t>
            </w:r>
          </w:p>
        </w:tc>
        <w:tc>
          <w:tcPr>
            <w:tcW w:w="29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634A874E" w14:textId="77777777" w:rsidR="005B59EF" w:rsidRPr="009F3DB8" w:rsidRDefault="005B59EF" w:rsidP="001E3137">
            <w:pPr>
              <w:pStyle w:val="TableHead"/>
            </w:pPr>
            <w:r w:rsidRPr="009F3DB8">
              <w:t>Tingkat</w:t>
            </w:r>
            <w:r w:rsidRPr="00FC270B">
              <w:rPr>
                <w:vertAlign w:val="superscript"/>
              </w:rPr>
              <w:t>2)</w:t>
            </w:r>
          </w:p>
        </w:tc>
        <w:tc>
          <w:tcPr>
            <w:tcW w:w="1091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3D35A450" w14:textId="77777777" w:rsidR="005B59EF" w:rsidRPr="009F3DB8" w:rsidRDefault="005B59EF" w:rsidP="001E3137">
            <w:pPr>
              <w:pStyle w:val="TableHead"/>
            </w:pPr>
            <w:proofErr w:type="spellStart"/>
            <w:r w:rsidRPr="009F3DB8">
              <w:t>Tahun</w:t>
            </w:r>
            <w:proofErr w:type="spellEnd"/>
          </w:p>
        </w:tc>
        <w:tc>
          <w:tcPr>
            <w:tcW w:w="20" w:type="dxa"/>
            <w:vMerge w:val="restart"/>
            <w:tcBorders>
              <w:top w:val="none" w:sz="6" w:space="0" w:color="auto"/>
              <w:left w:val="single" w:sz="4" w:space="0" w:color="000000"/>
              <w:bottom w:val="none" w:sz="6" w:space="0" w:color="auto"/>
              <w:right w:val="none" w:sz="6" w:space="0" w:color="auto"/>
            </w:tcBorders>
            <w:vAlign w:val="center"/>
          </w:tcPr>
          <w:p w14:paraId="4DED56E5" w14:textId="77777777" w:rsidR="005B59EF" w:rsidRPr="009F3DB8" w:rsidRDefault="005B59EF" w:rsidP="001E3137">
            <w:pPr>
              <w:pStyle w:val="TableHead"/>
              <w:rPr>
                <w:position w:val="8"/>
                <w:sz w:val="14"/>
              </w:rPr>
            </w:pPr>
          </w:p>
        </w:tc>
      </w:tr>
      <w:tr w:rsidR="00FC270B" w:rsidRPr="009F3DB8" w14:paraId="11DFBC3C" w14:textId="77777777" w:rsidTr="001E3137">
        <w:trPr>
          <w:cantSplit/>
          <w:trHeight w:val="20"/>
          <w:tblHeader/>
          <w:jc w:val="center"/>
        </w:trPr>
        <w:tc>
          <w:tcPr>
            <w:tcW w:w="615" w:type="dxa"/>
            <w:vMerge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0F129671" w14:textId="77777777" w:rsidR="005B59EF" w:rsidRPr="009F3DB8" w:rsidRDefault="005B59EF" w:rsidP="001E3137">
            <w:pPr>
              <w:pStyle w:val="TableHead"/>
              <w:rPr>
                <w:position w:val="8"/>
                <w:sz w:val="14"/>
              </w:rPr>
            </w:pPr>
          </w:p>
        </w:tc>
        <w:tc>
          <w:tcPr>
            <w:tcW w:w="1895" w:type="dxa"/>
            <w:vMerge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572223F9" w14:textId="77777777" w:rsidR="005B59EF" w:rsidRPr="009F3DB8" w:rsidRDefault="005B59EF" w:rsidP="001E3137">
            <w:pPr>
              <w:pStyle w:val="TableHead"/>
              <w:rPr>
                <w:position w:val="8"/>
                <w:sz w:val="14"/>
              </w:rPr>
            </w:pPr>
          </w:p>
        </w:tc>
        <w:tc>
          <w:tcPr>
            <w:tcW w:w="1203" w:type="dxa"/>
            <w:vMerge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53CAE6C4" w14:textId="77777777" w:rsidR="005B59EF" w:rsidRPr="009F3DB8" w:rsidRDefault="005B59EF" w:rsidP="001E3137">
            <w:pPr>
              <w:pStyle w:val="TableHead"/>
              <w:rPr>
                <w:position w:val="8"/>
                <w:sz w:val="14"/>
              </w:rPr>
            </w:pPr>
          </w:p>
        </w:tc>
        <w:tc>
          <w:tcPr>
            <w:tcW w:w="1646" w:type="dxa"/>
            <w:vMerge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2A03C8D8" w14:textId="77777777" w:rsidR="005B59EF" w:rsidRPr="009F3DB8" w:rsidRDefault="005B59EF" w:rsidP="001E3137">
            <w:pPr>
              <w:pStyle w:val="TableHead"/>
              <w:rPr>
                <w:position w:val="8"/>
                <w:sz w:val="14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6E3CBF90" w14:textId="77777777" w:rsidR="005B59EF" w:rsidRPr="009F3DB8" w:rsidRDefault="005B59EF" w:rsidP="001E3137">
            <w:pPr>
              <w:pStyle w:val="TableHead"/>
            </w:pPr>
            <w:r w:rsidRPr="009F3DB8">
              <w:t>Wilayah</w:t>
            </w:r>
          </w:p>
        </w:tc>
        <w:tc>
          <w:tcPr>
            <w:tcW w:w="1037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2B8DE0E3" w14:textId="77777777" w:rsidR="005B59EF" w:rsidRPr="009F3DB8" w:rsidRDefault="005B59EF" w:rsidP="001E3137">
            <w:pPr>
              <w:pStyle w:val="TableHead"/>
            </w:pPr>
            <w:r w:rsidRPr="009F3DB8">
              <w:t>Nasional</w:t>
            </w:r>
          </w:p>
        </w:tc>
        <w:tc>
          <w:tcPr>
            <w:tcW w:w="966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7CF93BC1" w14:textId="77777777" w:rsidR="005B59EF" w:rsidRPr="009F3DB8" w:rsidRDefault="005B59EF" w:rsidP="001E3137">
            <w:pPr>
              <w:pStyle w:val="TableHead"/>
            </w:pPr>
            <w:proofErr w:type="spellStart"/>
            <w:r w:rsidRPr="009F3DB8">
              <w:t>Interna</w:t>
            </w:r>
            <w:proofErr w:type="spellEnd"/>
            <w:r w:rsidRPr="009F3DB8">
              <w:t xml:space="preserve">- </w:t>
            </w:r>
            <w:proofErr w:type="spellStart"/>
            <w:r w:rsidRPr="009F3DB8">
              <w:t>sional</w:t>
            </w:r>
            <w:proofErr w:type="spellEnd"/>
          </w:p>
        </w:tc>
        <w:tc>
          <w:tcPr>
            <w:tcW w:w="1091" w:type="dxa"/>
            <w:vMerge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00764C69" w14:textId="77777777" w:rsidR="005B59EF" w:rsidRPr="009F3DB8" w:rsidRDefault="005B59EF" w:rsidP="001E3137">
            <w:pPr>
              <w:pStyle w:val="TableHead"/>
              <w:rPr>
                <w:position w:val="8"/>
                <w:sz w:val="14"/>
              </w:rPr>
            </w:pPr>
          </w:p>
        </w:tc>
        <w:tc>
          <w:tcPr>
            <w:tcW w:w="20" w:type="dxa"/>
            <w:vMerge/>
            <w:tcBorders>
              <w:top w:val="none" w:sz="6" w:space="0" w:color="auto"/>
              <w:left w:val="single" w:sz="4" w:space="0" w:color="000000"/>
              <w:bottom w:val="none" w:sz="6" w:space="0" w:color="auto"/>
              <w:right w:val="none" w:sz="6" w:space="0" w:color="auto"/>
            </w:tcBorders>
            <w:vAlign w:val="center"/>
          </w:tcPr>
          <w:p w14:paraId="555DFDD5" w14:textId="77777777" w:rsidR="005B59EF" w:rsidRPr="009F3DB8" w:rsidRDefault="005B59EF" w:rsidP="001E3137">
            <w:pPr>
              <w:pStyle w:val="TableHead"/>
              <w:rPr>
                <w:position w:val="8"/>
                <w:sz w:val="14"/>
              </w:rPr>
            </w:pPr>
          </w:p>
        </w:tc>
      </w:tr>
      <w:tr w:rsidR="00FC270B" w:rsidRPr="009F3DB8" w14:paraId="448CCD7D" w14:textId="77777777" w:rsidTr="001E3137">
        <w:trPr>
          <w:cantSplit/>
          <w:trHeight w:val="20"/>
          <w:tblHeader/>
          <w:jc w:val="center"/>
        </w:trPr>
        <w:tc>
          <w:tcPr>
            <w:tcW w:w="615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4F44FF4C" w14:textId="77777777" w:rsidR="005B59EF" w:rsidRPr="009F3DB8" w:rsidRDefault="005B59EF" w:rsidP="001E3137">
            <w:pPr>
              <w:pStyle w:val="TableHead"/>
            </w:pPr>
            <w:r w:rsidRPr="009F3DB8">
              <w:t>1</w:t>
            </w:r>
          </w:p>
        </w:tc>
        <w:tc>
          <w:tcPr>
            <w:tcW w:w="1895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2502D49D" w14:textId="77777777" w:rsidR="005B59EF" w:rsidRPr="009F3DB8" w:rsidRDefault="005B59EF" w:rsidP="001E3137">
            <w:pPr>
              <w:pStyle w:val="TableHead"/>
            </w:pPr>
            <w:r w:rsidRPr="009F3DB8">
              <w:t>2</w:t>
            </w:r>
          </w:p>
        </w:tc>
        <w:tc>
          <w:tcPr>
            <w:tcW w:w="1203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78A341E1" w14:textId="77777777" w:rsidR="005B59EF" w:rsidRPr="009F3DB8" w:rsidRDefault="005B59EF" w:rsidP="001E3137">
            <w:pPr>
              <w:pStyle w:val="TableHead"/>
            </w:pPr>
            <w:r w:rsidRPr="009F3DB8">
              <w:t>3</w:t>
            </w:r>
          </w:p>
        </w:tc>
        <w:tc>
          <w:tcPr>
            <w:tcW w:w="1646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2A235372" w14:textId="77777777" w:rsidR="005B59EF" w:rsidRPr="009F3DB8" w:rsidRDefault="005B59EF" w:rsidP="001E3137">
            <w:pPr>
              <w:pStyle w:val="TableHead"/>
            </w:pPr>
            <w:r w:rsidRPr="009F3DB8">
              <w:t>4</w:t>
            </w:r>
          </w:p>
        </w:tc>
        <w:tc>
          <w:tcPr>
            <w:tcW w:w="992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2844F5E3" w14:textId="77777777" w:rsidR="005B59EF" w:rsidRPr="009F3DB8" w:rsidRDefault="005B59EF" w:rsidP="001E3137">
            <w:pPr>
              <w:pStyle w:val="TableHead"/>
            </w:pPr>
            <w:r w:rsidRPr="009F3DB8">
              <w:t>5</w:t>
            </w:r>
          </w:p>
        </w:tc>
        <w:tc>
          <w:tcPr>
            <w:tcW w:w="1037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7899C527" w14:textId="77777777" w:rsidR="005B59EF" w:rsidRPr="009F3DB8" w:rsidRDefault="005B59EF" w:rsidP="001E3137">
            <w:pPr>
              <w:pStyle w:val="TableHead"/>
            </w:pPr>
            <w:r w:rsidRPr="009F3DB8">
              <w:t>6</w:t>
            </w:r>
          </w:p>
        </w:tc>
        <w:tc>
          <w:tcPr>
            <w:tcW w:w="966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3E2D5225" w14:textId="77777777" w:rsidR="005B59EF" w:rsidRPr="009F3DB8" w:rsidRDefault="005B59EF" w:rsidP="001E3137">
            <w:pPr>
              <w:pStyle w:val="TableHead"/>
            </w:pPr>
            <w:r w:rsidRPr="009F3DB8">
              <w:t>7</w:t>
            </w:r>
          </w:p>
        </w:tc>
        <w:tc>
          <w:tcPr>
            <w:tcW w:w="1091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6BB51B59" w14:textId="77777777" w:rsidR="005B59EF" w:rsidRPr="009F3DB8" w:rsidRDefault="005B59EF" w:rsidP="001E3137">
            <w:pPr>
              <w:pStyle w:val="TableHead"/>
            </w:pPr>
            <w:r w:rsidRPr="009F3DB8">
              <w:t>8</w:t>
            </w:r>
          </w:p>
        </w:tc>
        <w:tc>
          <w:tcPr>
            <w:tcW w:w="20" w:type="dxa"/>
            <w:tcBorders>
              <w:top w:val="none" w:sz="6" w:space="0" w:color="auto"/>
              <w:left w:val="single" w:sz="4" w:space="0" w:color="000000"/>
              <w:bottom w:val="none" w:sz="6" w:space="0" w:color="auto"/>
              <w:right w:val="none" w:sz="6" w:space="0" w:color="auto"/>
            </w:tcBorders>
            <w:vAlign w:val="center"/>
          </w:tcPr>
          <w:p w14:paraId="1DE7113B" w14:textId="77777777" w:rsidR="005B59EF" w:rsidRPr="009F3DB8" w:rsidRDefault="005B59EF" w:rsidP="001E3137">
            <w:pPr>
              <w:pStyle w:val="TableHead"/>
              <w:rPr>
                <w:position w:val="8"/>
                <w:sz w:val="14"/>
              </w:rPr>
            </w:pPr>
          </w:p>
        </w:tc>
      </w:tr>
      <w:tr w:rsidR="00FC270B" w:rsidRPr="009F3DB8" w14:paraId="48A822C5" w14:textId="77777777" w:rsidTr="001541B1">
        <w:trPr>
          <w:gridAfter w:val="1"/>
          <w:wAfter w:w="20" w:type="dxa"/>
          <w:cantSplit/>
          <w:trHeight w:val="20"/>
          <w:jc w:val="center"/>
        </w:trPr>
        <w:tc>
          <w:tcPr>
            <w:tcW w:w="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B41212" w14:textId="77777777" w:rsidR="005B59EF" w:rsidRPr="009F3DB8" w:rsidRDefault="005B59EF" w:rsidP="00FC270B">
            <w:pPr>
              <w:pStyle w:val="TableContentCenter"/>
            </w:pPr>
            <w:r w:rsidRPr="009F3DB8">
              <w:t>1</w:t>
            </w:r>
          </w:p>
        </w:tc>
        <w:tc>
          <w:tcPr>
            <w:tcW w:w="1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261853" w14:textId="77777777" w:rsidR="005B59EF" w:rsidRPr="009F3DB8" w:rsidRDefault="005B59EF" w:rsidP="00FC270B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12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80158C" w14:textId="77777777" w:rsidR="005B59EF" w:rsidRPr="009F3DB8" w:rsidRDefault="005B59EF" w:rsidP="00FC270B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16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C77D30" w14:textId="77777777" w:rsidR="005B59EF" w:rsidRPr="009F3DB8" w:rsidRDefault="005B59EF" w:rsidP="00FC270B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1A98C4" w14:textId="77777777" w:rsidR="005B59EF" w:rsidRPr="009F3DB8" w:rsidRDefault="005B59EF" w:rsidP="00FC270B">
            <w:pPr>
              <w:pStyle w:val="TableContentCenter"/>
            </w:pPr>
          </w:p>
        </w:tc>
        <w:tc>
          <w:tcPr>
            <w:tcW w:w="1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637AA2" w14:textId="77777777" w:rsidR="005B59EF" w:rsidRPr="009F3DB8" w:rsidRDefault="005B59EF" w:rsidP="00FC270B">
            <w:pPr>
              <w:pStyle w:val="TableContentCenter"/>
            </w:pPr>
          </w:p>
        </w:tc>
        <w:tc>
          <w:tcPr>
            <w:tcW w:w="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64741E" w14:textId="77777777" w:rsidR="005B59EF" w:rsidRPr="009F3DB8" w:rsidRDefault="005B59EF" w:rsidP="00FC270B">
            <w:pPr>
              <w:pStyle w:val="TableContentCenter"/>
            </w:pPr>
          </w:p>
        </w:tc>
        <w:tc>
          <w:tcPr>
            <w:tcW w:w="1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C75F84" w14:textId="77777777" w:rsidR="005B59EF" w:rsidRPr="009F3DB8" w:rsidRDefault="005B59EF" w:rsidP="00FC270B">
            <w:pPr>
              <w:pStyle w:val="TableContentCenter"/>
            </w:pPr>
          </w:p>
        </w:tc>
      </w:tr>
      <w:tr w:rsidR="00FC270B" w:rsidRPr="009F3DB8" w14:paraId="0F51137A" w14:textId="77777777" w:rsidTr="001541B1">
        <w:trPr>
          <w:gridAfter w:val="1"/>
          <w:wAfter w:w="20" w:type="dxa"/>
          <w:cantSplit/>
          <w:trHeight w:val="20"/>
          <w:jc w:val="center"/>
        </w:trPr>
        <w:tc>
          <w:tcPr>
            <w:tcW w:w="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4AB4E8" w14:textId="77777777" w:rsidR="005B59EF" w:rsidRPr="009F3DB8" w:rsidRDefault="005B59EF" w:rsidP="00FC270B">
            <w:pPr>
              <w:pStyle w:val="TableContentCenter"/>
            </w:pPr>
            <w:r w:rsidRPr="009F3DB8">
              <w:t>2</w:t>
            </w:r>
          </w:p>
        </w:tc>
        <w:tc>
          <w:tcPr>
            <w:tcW w:w="1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0B2436" w14:textId="77777777" w:rsidR="005B59EF" w:rsidRPr="009F3DB8" w:rsidRDefault="005B59EF" w:rsidP="00FC270B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12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79163E" w14:textId="77777777" w:rsidR="005B59EF" w:rsidRPr="009F3DB8" w:rsidRDefault="005B59EF" w:rsidP="00FC270B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16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570E34" w14:textId="77777777" w:rsidR="005B59EF" w:rsidRPr="009F3DB8" w:rsidRDefault="005B59EF" w:rsidP="00FC270B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C8DE3E" w14:textId="77777777" w:rsidR="005B59EF" w:rsidRPr="009F3DB8" w:rsidRDefault="005B59EF" w:rsidP="00FC270B">
            <w:pPr>
              <w:pStyle w:val="TableContentCenter"/>
            </w:pPr>
          </w:p>
        </w:tc>
        <w:tc>
          <w:tcPr>
            <w:tcW w:w="1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02EC61" w14:textId="77777777" w:rsidR="005B59EF" w:rsidRPr="009F3DB8" w:rsidRDefault="005B59EF" w:rsidP="00FC270B">
            <w:pPr>
              <w:pStyle w:val="TableContentCenter"/>
            </w:pPr>
          </w:p>
        </w:tc>
        <w:tc>
          <w:tcPr>
            <w:tcW w:w="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3328BE" w14:textId="77777777" w:rsidR="005B59EF" w:rsidRPr="009F3DB8" w:rsidRDefault="005B59EF" w:rsidP="00FC270B">
            <w:pPr>
              <w:pStyle w:val="TableContentCenter"/>
            </w:pPr>
          </w:p>
        </w:tc>
        <w:tc>
          <w:tcPr>
            <w:tcW w:w="1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AEE341" w14:textId="77777777" w:rsidR="005B59EF" w:rsidRPr="009F3DB8" w:rsidRDefault="005B59EF" w:rsidP="00FC270B">
            <w:pPr>
              <w:pStyle w:val="TableContentCenter"/>
            </w:pPr>
          </w:p>
        </w:tc>
      </w:tr>
      <w:tr w:rsidR="00FC270B" w:rsidRPr="009F3DB8" w14:paraId="75C9C72A" w14:textId="77777777" w:rsidTr="001541B1">
        <w:trPr>
          <w:gridAfter w:val="1"/>
          <w:wAfter w:w="20" w:type="dxa"/>
          <w:cantSplit/>
          <w:trHeight w:val="20"/>
          <w:jc w:val="center"/>
        </w:trPr>
        <w:tc>
          <w:tcPr>
            <w:tcW w:w="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64E126" w14:textId="77777777" w:rsidR="005B59EF" w:rsidRPr="009F3DB8" w:rsidRDefault="005B59EF" w:rsidP="00FC270B">
            <w:pPr>
              <w:pStyle w:val="TableContentCenter"/>
            </w:pPr>
            <w:r w:rsidRPr="009F3DB8">
              <w:t>3</w:t>
            </w:r>
          </w:p>
        </w:tc>
        <w:tc>
          <w:tcPr>
            <w:tcW w:w="1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1E40A1" w14:textId="77777777" w:rsidR="005B59EF" w:rsidRPr="009F3DB8" w:rsidRDefault="005B59EF" w:rsidP="00FC270B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12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A22174" w14:textId="77777777" w:rsidR="005B59EF" w:rsidRPr="009F3DB8" w:rsidRDefault="005B59EF" w:rsidP="00FC270B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16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EA251F" w14:textId="77777777" w:rsidR="005B59EF" w:rsidRPr="009F3DB8" w:rsidRDefault="005B59EF" w:rsidP="00FC270B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9F0920" w14:textId="77777777" w:rsidR="005B59EF" w:rsidRPr="009F3DB8" w:rsidRDefault="005B59EF" w:rsidP="00FC270B">
            <w:pPr>
              <w:pStyle w:val="TableContentCenter"/>
            </w:pPr>
          </w:p>
        </w:tc>
        <w:tc>
          <w:tcPr>
            <w:tcW w:w="1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2DFBEC" w14:textId="77777777" w:rsidR="005B59EF" w:rsidRPr="009F3DB8" w:rsidRDefault="005B59EF" w:rsidP="00FC270B">
            <w:pPr>
              <w:pStyle w:val="TableContentCenter"/>
            </w:pPr>
          </w:p>
        </w:tc>
        <w:tc>
          <w:tcPr>
            <w:tcW w:w="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266AC6" w14:textId="77777777" w:rsidR="005B59EF" w:rsidRPr="009F3DB8" w:rsidRDefault="005B59EF" w:rsidP="00FC270B">
            <w:pPr>
              <w:pStyle w:val="TableContentCenter"/>
            </w:pPr>
          </w:p>
        </w:tc>
        <w:tc>
          <w:tcPr>
            <w:tcW w:w="1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DADFD4" w14:textId="77777777" w:rsidR="005B59EF" w:rsidRPr="009F3DB8" w:rsidRDefault="005B59EF" w:rsidP="00FC270B">
            <w:pPr>
              <w:pStyle w:val="TableContentCenter"/>
            </w:pPr>
          </w:p>
        </w:tc>
      </w:tr>
      <w:tr w:rsidR="00FC270B" w:rsidRPr="009F3DB8" w14:paraId="7D3103EB" w14:textId="77777777" w:rsidTr="001541B1">
        <w:trPr>
          <w:cantSplit/>
          <w:trHeight w:val="20"/>
          <w:jc w:val="center"/>
        </w:trPr>
        <w:tc>
          <w:tcPr>
            <w:tcW w:w="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EA9FD3" w14:textId="77777777" w:rsidR="005B59EF" w:rsidRPr="009F3DB8" w:rsidRDefault="005B59EF" w:rsidP="00FC270B">
            <w:pPr>
              <w:pStyle w:val="TableContentCenter"/>
            </w:pPr>
            <w:r w:rsidRPr="009F3DB8">
              <w:t>4</w:t>
            </w:r>
          </w:p>
        </w:tc>
        <w:tc>
          <w:tcPr>
            <w:tcW w:w="1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024E60" w14:textId="77777777" w:rsidR="005B59EF" w:rsidRPr="009F3DB8" w:rsidRDefault="005B59EF" w:rsidP="00FC270B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12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8581DB" w14:textId="77777777" w:rsidR="005B59EF" w:rsidRPr="009F3DB8" w:rsidRDefault="005B59EF" w:rsidP="00FC270B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16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D3853F" w14:textId="77777777" w:rsidR="005B59EF" w:rsidRPr="009F3DB8" w:rsidRDefault="005B59EF" w:rsidP="00FC270B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ABC828" w14:textId="77777777" w:rsidR="005B59EF" w:rsidRPr="009F3DB8" w:rsidRDefault="005B59EF" w:rsidP="00FC270B">
            <w:pPr>
              <w:pStyle w:val="TableContentCenter"/>
            </w:pPr>
          </w:p>
        </w:tc>
        <w:tc>
          <w:tcPr>
            <w:tcW w:w="1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2A938E" w14:textId="77777777" w:rsidR="005B59EF" w:rsidRPr="009F3DB8" w:rsidRDefault="005B59EF" w:rsidP="00FC270B">
            <w:pPr>
              <w:pStyle w:val="TableContentCenter"/>
            </w:pPr>
          </w:p>
        </w:tc>
        <w:tc>
          <w:tcPr>
            <w:tcW w:w="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6B6D27" w14:textId="77777777" w:rsidR="005B59EF" w:rsidRPr="009F3DB8" w:rsidRDefault="005B59EF" w:rsidP="00FC270B">
            <w:pPr>
              <w:pStyle w:val="TableContentCenter"/>
            </w:pPr>
          </w:p>
        </w:tc>
        <w:tc>
          <w:tcPr>
            <w:tcW w:w="1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473E58" w14:textId="77777777" w:rsidR="005B59EF" w:rsidRPr="009F3DB8" w:rsidRDefault="005B59EF" w:rsidP="00FC270B">
            <w:pPr>
              <w:pStyle w:val="TableContentCenter"/>
            </w:pPr>
          </w:p>
        </w:tc>
        <w:tc>
          <w:tcPr>
            <w:tcW w:w="20" w:type="dxa"/>
            <w:tcBorders>
              <w:top w:val="single" w:sz="4" w:space="0" w:color="000000"/>
              <w:left w:val="single" w:sz="4" w:space="0" w:color="000000"/>
              <w:bottom w:val="none" w:sz="6" w:space="0" w:color="auto"/>
              <w:right w:val="none" w:sz="6" w:space="0" w:color="auto"/>
            </w:tcBorders>
          </w:tcPr>
          <w:p w14:paraId="352F9341" w14:textId="77777777" w:rsidR="005B59EF" w:rsidRPr="009F3DB8" w:rsidRDefault="005B59EF" w:rsidP="00FC270B">
            <w:pPr>
              <w:pStyle w:val="TableContentCenter"/>
            </w:pPr>
          </w:p>
        </w:tc>
      </w:tr>
      <w:tr w:rsidR="00FC270B" w:rsidRPr="009F3DB8" w14:paraId="5AB1DF97" w14:textId="77777777" w:rsidTr="001541B1">
        <w:trPr>
          <w:cantSplit/>
          <w:trHeight w:val="20"/>
          <w:jc w:val="center"/>
        </w:trPr>
        <w:tc>
          <w:tcPr>
            <w:tcW w:w="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70505F" w14:textId="77777777" w:rsidR="005B59EF" w:rsidRPr="009F3DB8" w:rsidRDefault="005B59EF" w:rsidP="00FC270B">
            <w:pPr>
              <w:pStyle w:val="TableContentCenter"/>
            </w:pPr>
            <w:r w:rsidRPr="009F3DB8">
              <w:t>5</w:t>
            </w:r>
          </w:p>
        </w:tc>
        <w:tc>
          <w:tcPr>
            <w:tcW w:w="1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C82C0B" w14:textId="77777777" w:rsidR="005B59EF" w:rsidRPr="009F3DB8" w:rsidRDefault="005B59EF" w:rsidP="00FC270B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12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4E928A" w14:textId="77777777" w:rsidR="005B59EF" w:rsidRPr="009F3DB8" w:rsidRDefault="005B59EF" w:rsidP="00FC270B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16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588B3A" w14:textId="77777777" w:rsidR="005B59EF" w:rsidRPr="009F3DB8" w:rsidRDefault="005B59EF" w:rsidP="00FC270B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E21AC5" w14:textId="77777777" w:rsidR="005B59EF" w:rsidRPr="009F3DB8" w:rsidRDefault="005B59EF" w:rsidP="00FC270B">
            <w:pPr>
              <w:pStyle w:val="TableContentCenter"/>
            </w:pPr>
          </w:p>
        </w:tc>
        <w:tc>
          <w:tcPr>
            <w:tcW w:w="1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29C437" w14:textId="77777777" w:rsidR="005B59EF" w:rsidRPr="009F3DB8" w:rsidRDefault="005B59EF" w:rsidP="00FC270B">
            <w:pPr>
              <w:pStyle w:val="TableContentCenter"/>
            </w:pPr>
          </w:p>
        </w:tc>
        <w:tc>
          <w:tcPr>
            <w:tcW w:w="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596B37" w14:textId="77777777" w:rsidR="005B59EF" w:rsidRPr="009F3DB8" w:rsidRDefault="005B59EF" w:rsidP="00FC270B">
            <w:pPr>
              <w:pStyle w:val="TableContentCenter"/>
            </w:pPr>
          </w:p>
        </w:tc>
        <w:tc>
          <w:tcPr>
            <w:tcW w:w="1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72F2EC" w14:textId="77777777" w:rsidR="005B59EF" w:rsidRPr="009F3DB8" w:rsidRDefault="005B59EF" w:rsidP="00FC270B">
            <w:pPr>
              <w:pStyle w:val="TableContentCenter"/>
            </w:pPr>
          </w:p>
        </w:tc>
        <w:tc>
          <w:tcPr>
            <w:tcW w:w="20" w:type="dxa"/>
            <w:tcBorders>
              <w:top w:val="none" w:sz="6" w:space="0" w:color="auto"/>
              <w:left w:val="single" w:sz="4" w:space="0" w:color="000000"/>
              <w:bottom w:val="none" w:sz="6" w:space="0" w:color="auto"/>
              <w:right w:val="none" w:sz="6" w:space="0" w:color="auto"/>
            </w:tcBorders>
          </w:tcPr>
          <w:p w14:paraId="04DE2EB1" w14:textId="77777777" w:rsidR="005B59EF" w:rsidRPr="009F3DB8" w:rsidRDefault="005B59EF" w:rsidP="00FC270B">
            <w:pPr>
              <w:pStyle w:val="TableContentCenter"/>
            </w:pPr>
          </w:p>
        </w:tc>
      </w:tr>
      <w:tr w:rsidR="00FC270B" w:rsidRPr="009F3DB8" w14:paraId="48CBCA4F" w14:textId="77777777" w:rsidTr="001541B1">
        <w:trPr>
          <w:gridAfter w:val="1"/>
          <w:wAfter w:w="20" w:type="dxa"/>
          <w:cantSplit/>
          <w:trHeight w:val="20"/>
          <w:jc w:val="center"/>
        </w:trPr>
        <w:tc>
          <w:tcPr>
            <w:tcW w:w="615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14:paraId="74DB92E5" w14:textId="77777777" w:rsidR="005B59EF" w:rsidRPr="009F3DB8" w:rsidRDefault="005B59EF" w:rsidP="00FC270B">
            <w:pPr>
              <w:pStyle w:val="TableContentCenter"/>
            </w:pPr>
            <w:r w:rsidRPr="009F3DB8">
              <w:t>…</w:t>
            </w:r>
          </w:p>
        </w:tc>
        <w:tc>
          <w:tcPr>
            <w:tcW w:w="1895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14:paraId="269F62BD" w14:textId="77777777" w:rsidR="005B59EF" w:rsidRPr="009F3DB8" w:rsidRDefault="005B59EF" w:rsidP="00FC270B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1203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14:paraId="4B9BB6C4" w14:textId="77777777" w:rsidR="005B59EF" w:rsidRPr="009F3DB8" w:rsidRDefault="005B59EF" w:rsidP="00FC270B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1646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14:paraId="2FBF4955" w14:textId="77777777" w:rsidR="005B59EF" w:rsidRPr="009F3DB8" w:rsidRDefault="005B59EF" w:rsidP="00FC270B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14:paraId="586D0A55" w14:textId="77777777" w:rsidR="005B59EF" w:rsidRPr="009F3DB8" w:rsidRDefault="005B59EF" w:rsidP="00FC270B">
            <w:pPr>
              <w:pStyle w:val="TableContentCenter"/>
            </w:pPr>
          </w:p>
        </w:tc>
        <w:tc>
          <w:tcPr>
            <w:tcW w:w="1037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14:paraId="6A325184" w14:textId="77777777" w:rsidR="005B59EF" w:rsidRPr="009F3DB8" w:rsidRDefault="005B59EF" w:rsidP="00FC270B">
            <w:pPr>
              <w:pStyle w:val="TableContentCenter"/>
            </w:pPr>
          </w:p>
        </w:tc>
        <w:tc>
          <w:tcPr>
            <w:tcW w:w="966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14:paraId="276E31B6" w14:textId="77777777" w:rsidR="005B59EF" w:rsidRPr="009F3DB8" w:rsidRDefault="005B59EF" w:rsidP="00FC270B">
            <w:pPr>
              <w:pStyle w:val="TableContentCenter"/>
            </w:pPr>
          </w:p>
        </w:tc>
        <w:tc>
          <w:tcPr>
            <w:tcW w:w="1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75D727" w14:textId="77777777" w:rsidR="005B59EF" w:rsidRPr="009F3DB8" w:rsidRDefault="005B59EF" w:rsidP="00FC270B">
            <w:pPr>
              <w:pStyle w:val="TableContentCenter"/>
            </w:pPr>
          </w:p>
        </w:tc>
      </w:tr>
      <w:tr w:rsidR="00FC270B" w:rsidRPr="009F3DB8" w14:paraId="296AA808" w14:textId="77777777" w:rsidTr="001541B1">
        <w:trPr>
          <w:gridAfter w:val="1"/>
          <w:wAfter w:w="20" w:type="dxa"/>
          <w:cantSplit/>
          <w:trHeight w:val="20"/>
          <w:jc w:val="center"/>
        </w:trPr>
        <w:tc>
          <w:tcPr>
            <w:tcW w:w="5359" w:type="dxa"/>
            <w:gridSpan w:val="4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1D1C0E" w14:textId="77777777" w:rsidR="005B59EF" w:rsidRPr="009F3DB8" w:rsidRDefault="005B59EF" w:rsidP="00F57277">
            <w:pPr>
              <w:pStyle w:val="TableHead"/>
            </w:pPr>
            <w:proofErr w:type="spellStart"/>
            <w:r w:rsidRPr="009F3DB8">
              <w:t>Jumlah</w:t>
            </w:r>
            <w:proofErr w:type="spellEnd"/>
          </w:p>
        </w:tc>
        <w:tc>
          <w:tcPr>
            <w:tcW w:w="992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CA1961" w14:textId="77777777" w:rsidR="005B59EF" w:rsidRPr="009F3DB8" w:rsidRDefault="005B59EF" w:rsidP="00F57277">
            <w:pPr>
              <w:pStyle w:val="TableHead"/>
            </w:pPr>
          </w:p>
        </w:tc>
        <w:tc>
          <w:tcPr>
            <w:tcW w:w="1037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3C8558" w14:textId="77777777" w:rsidR="005B59EF" w:rsidRPr="009F3DB8" w:rsidRDefault="005B59EF" w:rsidP="00F57277">
            <w:pPr>
              <w:pStyle w:val="TableHead"/>
            </w:pPr>
          </w:p>
        </w:tc>
        <w:tc>
          <w:tcPr>
            <w:tcW w:w="966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D4320B" w14:textId="77777777" w:rsidR="005B59EF" w:rsidRPr="009F3DB8" w:rsidRDefault="005B59EF" w:rsidP="00F57277">
            <w:pPr>
              <w:pStyle w:val="TableHead"/>
            </w:pPr>
          </w:p>
        </w:tc>
        <w:tc>
          <w:tcPr>
            <w:tcW w:w="1091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</w:tcPr>
          <w:p w14:paraId="1790CF3A" w14:textId="77777777" w:rsidR="005B59EF" w:rsidRPr="009F3DB8" w:rsidRDefault="005B59EF" w:rsidP="00F57277">
            <w:pPr>
              <w:pStyle w:val="TableHead"/>
            </w:pPr>
          </w:p>
        </w:tc>
      </w:tr>
    </w:tbl>
    <w:p w14:paraId="7BBD0B14" w14:textId="77777777" w:rsidR="005B59EF" w:rsidRPr="009F3DB8" w:rsidRDefault="005B59EF" w:rsidP="0060796F">
      <w:pPr>
        <w:pStyle w:val="CommentText"/>
      </w:pPr>
      <w:proofErr w:type="spellStart"/>
      <w:r w:rsidRPr="009F3DB8">
        <w:t>Keterangan</w:t>
      </w:r>
      <w:proofErr w:type="spellEnd"/>
      <w:r w:rsidRPr="009F3DB8">
        <w:t>:</w:t>
      </w:r>
    </w:p>
    <w:p w14:paraId="1E5EE5BE" w14:textId="77777777" w:rsidR="005B59EF" w:rsidRPr="009F3DB8" w:rsidRDefault="005B59EF" w:rsidP="0060796F">
      <w:pPr>
        <w:pStyle w:val="CommentText"/>
      </w:pPr>
      <w:r w:rsidRPr="0060796F">
        <w:rPr>
          <w:vertAlign w:val="superscript"/>
        </w:rPr>
        <w:t>1)</w:t>
      </w:r>
      <w:r w:rsidR="0060796F">
        <w:tab/>
      </w:r>
      <w:proofErr w:type="spellStart"/>
      <w:r w:rsidRPr="009F3DB8">
        <w:t>Pengakuan</w:t>
      </w:r>
      <w:proofErr w:type="spellEnd"/>
      <w:r w:rsidRPr="009F3DB8">
        <w:t>/</w:t>
      </w:r>
      <w:proofErr w:type="spellStart"/>
      <w:r w:rsidRPr="009F3DB8">
        <w:t>rekognisi</w:t>
      </w:r>
      <w:proofErr w:type="spellEnd"/>
      <w:r w:rsidRPr="009F3DB8">
        <w:t xml:space="preserve"> </w:t>
      </w:r>
      <w:proofErr w:type="spellStart"/>
      <w:r w:rsidRPr="009F3DB8">
        <w:t>atas</w:t>
      </w:r>
      <w:proofErr w:type="spellEnd"/>
      <w:r w:rsidRPr="009F3DB8">
        <w:t xml:space="preserve"> </w:t>
      </w:r>
      <w:proofErr w:type="spellStart"/>
      <w:r w:rsidRPr="009F3DB8">
        <w:t>kepakaran</w:t>
      </w:r>
      <w:proofErr w:type="spellEnd"/>
      <w:r w:rsidRPr="009F3DB8">
        <w:t>/</w:t>
      </w:r>
      <w:proofErr w:type="spellStart"/>
      <w:r w:rsidRPr="009F3DB8">
        <w:t>prestasi</w:t>
      </w:r>
      <w:proofErr w:type="spellEnd"/>
      <w:r w:rsidRPr="009F3DB8">
        <w:t>/</w:t>
      </w:r>
      <w:proofErr w:type="spellStart"/>
      <w:r w:rsidRPr="009F3DB8">
        <w:t>kinerja</w:t>
      </w:r>
      <w:proofErr w:type="spellEnd"/>
      <w:r w:rsidRPr="009F3DB8">
        <w:t xml:space="preserve"> DTPS </w:t>
      </w:r>
      <w:proofErr w:type="spellStart"/>
      <w:r w:rsidRPr="009F3DB8">
        <w:t>dapat</w:t>
      </w:r>
      <w:proofErr w:type="spellEnd"/>
      <w:r w:rsidRPr="009F3DB8">
        <w:t xml:space="preserve"> </w:t>
      </w:r>
      <w:proofErr w:type="spellStart"/>
      <w:r w:rsidRPr="009F3DB8">
        <w:t>berupa</w:t>
      </w:r>
      <w:proofErr w:type="spellEnd"/>
      <w:r w:rsidRPr="009F3DB8">
        <w:t>:</w:t>
      </w:r>
    </w:p>
    <w:p w14:paraId="39A07E05" w14:textId="77777777" w:rsidR="005B59EF" w:rsidRPr="009F3DB8" w:rsidRDefault="001E3137" w:rsidP="00AC796E">
      <w:pPr>
        <w:pStyle w:val="CommentText"/>
      </w:pPr>
      <w:r>
        <w:t>a.</w:t>
      </w:r>
      <w:r w:rsidR="0060796F">
        <w:tab/>
      </w:r>
      <w:proofErr w:type="spellStart"/>
      <w:r w:rsidR="005B59EF" w:rsidRPr="009F3DB8">
        <w:t>menjadi</w:t>
      </w:r>
      <w:proofErr w:type="spellEnd"/>
      <w:r w:rsidR="005B59EF" w:rsidRPr="009F3DB8">
        <w:t xml:space="preserve"> visiting lecturer </w:t>
      </w:r>
      <w:proofErr w:type="spellStart"/>
      <w:r w:rsidR="005B59EF" w:rsidRPr="009F3DB8">
        <w:t>atau</w:t>
      </w:r>
      <w:proofErr w:type="spellEnd"/>
      <w:r w:rsidR="005B59EF" w:rsidRPr="009F3DB8">
        <w:t xml:space="preserve"> visiting scholar di program </w:t>
      </w:r>
      <w:proofErr w:type="spellStart"/>
      <w:r w:rsidR="005B59EF" w:rsidRPr="009F3DB8">
        <w:t>studi</w:t>
      </w:r>
      <w:proofErr w:type="spellEnd"/>
      <w:r w:rsidR="005B59EF" w:rsidRPr="009F3DB8">
        <w:t>/</w:t>
      </w:r>
      <w:proofErr w:type="spellStart"/>
      <w:r w:rsidR="005B59EF" w:rsidRPr="009F3DB8">
        <w:t>perguruan</w:t>
      </w:r>
      <w:proofErr w:type="spellEnd"/>
      <w:r w:rsidR="005B59EF" w:rsidRPr="009F3DB8">
        <w:t xml:space="preserve"> </w:t>
      </w:r>
      <w:proofErr w:type="spellStart"/>
      <w:r w:rsidR="005B59EF" w:rsidRPr="009F3DB8">
        <w:t>tinggi</w:t>
      </w:r>
      <w:proofErr w:type="spellEnd"/>
      <w:r w:rsidR="005B59EF" w:rsidRPr="009F3DB8">
        <w:t xml:space="preserve"> </w:t>
      </w:r>
      <w:proofErr w:type="spellStart"/>
      <w:r w:rsidR="005B59EF" w:rsidRPr="009F3DB8">
        <w:t>terakreditasi</w:t>
      </w:r>
      <w:proofErr w:type="spellEnd"/>
      <w:r w:rsidR="005B59EF" w:rsidRPr="009F3DB8">
        <w:t xml:space="preserve"> A/</w:t>
      </w:r>
      <w:proofErr w:type="spellStart"/>
      <w:r w:rsidR="005B59EF" w:rsidRPr="009F3DB8">
        <w:t>Unggul</w:t>
      </w:r>
      <w:proofErr w:type="spellEnd"/>
      <w:r w:rsidR="005B59EF" w:rsidRPr="009F3DB8">
        <w:t xml:space="preserve"> </w:t>
      </w:r>
      <w:proofErr w:type="spellStart"/>
      <w:r w:rsidR="005B59EF" w:rsidRPr="009F3DB8">
        <w:t>atau</w:t>
      </w:r>
      <w:proofErr w:type="spellEnd"/>
      <w:r w:rsidR="005B59EF" w:rsidRPr="009F3DB8">
        <w:t xml:space="preserve"> program </w:t>
      </w:r>
      <w:proofErr w:type="spellStart"/>
      <w:r w:rsidR="005B59EF" w:rsidRPr="009F3DB8">
        <w:t>studi</w:t>
      </w:r>
      <w:proofErr w:type="spellEnd"/>
      <w:r w:rsidR="005B59EF" w:rsidRPr="009F3DB8">
        <w:t>/</w:t>
      </w:r>
      <w:proofErr w:type="spellStart"/>
      <w:r w:rsidR="005B59EF" w:rsidRPr="009F3DB8">
        <w:t>perguruan</w:t>
      </w:r>
      <w:proofErr w:type="spellEnd"/>
      <w:r w:rsidR="005B59EF" w:rsidRPr="009F3DB8">
        <w:t xml:space="preserve"> </w:t>
      </w:r>
      <w:proofErr w:type="spellStart"/>
      <w:r w:rsidR="005B59EF" w:rsidRPr="009F3DB8">
        <w:t>tinggi</w:t>
      </w:r>
      <w:proofErr w:type="spellEnd"/>
      <w:r w:rsidR="005B59EF" w:rsidRPr="009F3DB8">
        <w:t xml:space="preserve"> </w:t>
      </w:r>
      <w:proofErr w:type="spellStart"/>
      <w:r w:rsidR="005B59EF" w:rsidRPr="009F3DB8">
        <w:t>internasional</w:t>
      </w:r>
      <w:proofErr w:type="spellEnd"/>
      <w:r w:rsidR="005B59EF" w:rsidRPr="009F3DB8">
        <w:t xml:space="preserve"> </w:t>
      </w:r>
      <w:proofErr w:type="spellStart"/>
      <w:r w:rsidR="005B59EF" w:rsidRPr="009F3DB8">
        <w:t>bereputasi</w:t>
      </w:r>
      <w:proofErr w:type="spellEnd"/>
      <w:r w:rsidR="005B59EF" w:rsidRPr="009F3DB8">
        <w:t>.</w:t>
      </w:r>
    </w:p>
    <w:p w14:paraId="5D0F510B" w14:textId="77777777" w:rsidR="005B59EF" w:rsidRPr="009F3DB8" w:rsidRDefault="001E3137" w:rsidP="00AC796E">
      <w:pPr>
        <w:pStyle w:val="CommentText"/>
      </w:pPr>
      <w:r>
        <w:t>b.</w:t>
      </w:r>
      <w:r w:rsidR="0060796F">
        <w:tab/>
      </w:r>
      <w:proofErr w:type="spellStart"/>
      <w:r w:rsidR="005B59EF" w:rsidRPr="009F3DB8">
        <w:t>menjadi</w:t>
      </w:r>
      <w:proofErr w:type="spellEnd"/>
      <w:r w:rsidR="005B59EF" w:rsidRPr="009F3DB8">
        <w:t xml:space="preserve"> keynote speaker/invited speaker pada </w:t>
      </w:r>
      <w:proofErr w:type="spellStart"/>
      <w:r w:rsidR="005B59EF" w:rsidRPr="009F3DB8">
        <w:t>pertemuan</w:t>
      </w:r>
      <w:proofErr w:type="spellEnd"/>
      <w:r w:rsidR="005B59EF" w:rsidRPr="009F3DB8">
        <w:t xml:space="preserve"> </w:t>
      </w:r>
      <w:proofErr w:type="spellStart"/>
      <w:r w:rsidR="005B59EF" w:rsidRPr="009F3DB8">
        <w:t>ilmiah</w:t>
      </w:r>
      <w:proofErr w:type="spellEnd"/>
      <w:r w:rsidR="005B59EF" w:rsidRPr="009F3DB8">
        <w:t xml:space="preserve"> </w:t>
      </w:r>
      <w:proofErr w:type="spellStart"/>
      <w:r w:rsidR="005B59EF" w:rsidRPr="009F3DB8">
        <w:t>tingkat</w:t>
      </w:r>
      <w:proofErr w:type="spellEnd"/>
      <w:r w:rsidR="005B59EF" w:rsidRPr="009F3DB8">
        <w:t xml:space="preserve"> </w:t>
      </w:r>
      <w:proofErr w:type="spellStart"/>
      <w:r w:rsidR="005B59EF" w:rsidRPr="009F3DB8">
        <w:t>nasional</w:t>
      </w:r>
      <w:proofErr w:type="spellEnd"/>
      <w:r w:rsidR="005B59EF" w:rsidRPr="009F3DB8">
        <w:t xml:space="preserve">/ </w:t>
      </w:r>
      <w:proofErr w:type="spellStart"/>
      <w:r w:rsidR="005B59EF" w:rsidRPr="009F3DB8">
        <w:t>internasional</w:t>
      </w:r>
      <w:proofErr w:type="spellEnd"/>
      <w:r w:rsidR="005B59EF" w:rsidRPr="009F3DB8">
        <w:t>.</w:t>
      </w:r>
    </w:p>
    <w:p w14:paraId="2FA4FAEC" w14:textId="77777777" w:rsidR="005B59EF" w:rsidRPr="009F3DB8" w:rsidRDefault="001E3137" w:rsidP="00AC796E">
      <w:pPr>
        <w:pStyle w:val="CommentText"/>
      </w:pPr>
      <w:r>
        <w:t>c.</w:t>
      </w:r>
      <w:r w:rsidR="0060796F">
        <w:tab/>
      </w:r>
      <w:proofErr w:type="spellStart"/>
      <w:r w:rsidR="005B59EF" w:rsidRPr="009F3DB8">
        <w:t>menjadi</w:t>
      </w:r>
      <w:proofErr w:type="spellEnd"/>
      <w:r w:rsidR="005B59EF" w:rsidRPr="009F3DB8">
        <w:t xml:space="preserve"> editor </w:t>
      </w:r>
      <w:proofErr w:type="spellStart"/>
      <w:r w:rsidR="005B59EF" w:rsidRPr="009F3DB8">
        <w:t>atau</w:t>
      </w:r>
      <w:proofErr w:type="spellEnd"/>
      <w:r w:rsidR="005B59EF" w:rsidRPr="009F3DB8">
        <w:t xml:space="preserve"> </w:t>
      </w:r>
      <w:proofErr w:type="spellStart"/>
      <w:r w:rsidR="005B59EF" w:rsidRPr="009F3DB8">
        <w:t>mitra</w:t>
      </w:r>
      <w:proofErr w:type="spellEnd"/>
      <w:r w:rsidR="005B59EF" w:rsidRPr="009F3DB8">
        <w:t xml:space="preserve"> </w:t>
      </w:r>
      <w:proofErr w:type="spellStart"/>
      <w:r w:rsidR="005B59EF" w:rsidRPr="009F3DB8">
        <w:t>bestari</w:t>
      </w:r>
      <w:proofErr w:type="spellEnd"/>
      <w:r w:rsidR="005B59EF" w:rsidRPr="009F3DB8">
        <w:t xml:space="preserve"> pada </w:t>
      </w:r>
      <w:proofErr w:type="spellStart"/>
      <w:r w:rsidR="005B59EF" w:rsidRPr="009F3DB8">
        <w:t>jurnal</w:t>
      </w:r>
      <w:proofErr w:type="spellEnd"/>
      <w:r w:rsidR="005B59EF" w:rsidRPr="009F3DB8">
        <w:t xml:space="preserve"> </w:t>
      </w:r>
      <w:proofErr w:type="spellStart"/>
      <w:r w:rsidR="005B59EF" w:rsidRPr="009F3DB8">
        <w:t>nasional</w:t>
      </w:r>
      <w:proofErr w:type="spellEnd"/>
      <w:r w:rsidR="005B59EF" w:rsidRPr="009F3DB8">
        <w:t xml:space="preserve"> </w:t>
      </w:r>
      <w:proofErr w:type="spellStart"/>
      <w:r w:rsidR="005B59EF" w:rsidRPr="009F3DB8">
        <w:t>terakreditasi</w:t>
      </w:r>
      <w:proofErr w:type="spellEnd"/>
      <w:r w:rsidR="005B59EF" w:rsidRPr="009F3DB8">
        <w:t>/</w:t>
      </w:r>
      <w:proofErr w:type="spellStart"/>
      <w:r w:rsidR="005B59EF" w:rsidRPr="009F3DB8">
        <w:t>jurnal</w:t>
      </w:r>
      <w:proofErr w:type="spellEnd"/>
      <w:r w:rsidR="005B59EF" w:rsidRPr="009F3DB8">
        <w:t xml:space="preserve"> </w:t>
      </w:r>
      <w:proofErr w:type="spellStart"/>
      <w:r w:rsidR="005B59EF" w:rsidRPr="009F3DB8">
        <w:t>internasional</w:t>
      </w:r>
      <w:proofErr w:type="spellEnd"/>
      <w:r w:rsidR="005B59EF" w:rsidRPr="009F3DB8">
        <w:t xml:space="preserve"> </w:t>
      </w:r>
      <w:proofErr w:type="spellStart"/>
      <w:r w:rsidR="005B59EF" w:rsidRPr="009F3DB8">
        <w:t>bereputasi</w:t>
      </w:r>
      <w:proofErr w:type="spellEnd"/>
      <w:r w:rsidR="005B59EF" w:rsidRPr="009F3DB8">
        <w:t xml:space="preserve"> di </w:t>
      </w:r>
      <w:proofErr w:type="spellStart"/>
      <w:r w:rsidR="005B59EF" w:rsidRPr="009F3DB8">
        <w:t>bidang</w:t>
      </w:r>
      <w:proofErr w:type="spellEnd"/>
      <w:r w:rsidR="005B59EF" w:rsidRPr="009F3DB8">
        <w:t xml:space="preserve"> yang </w:t>
      </w:r>
      <w:proofErr w:type="spellStart"/>
      <w:r w:rsidR="005B59EF" w:rsidRPr="009F3DB8">
        <w:t>sesuai</w:t>
      </w:r>
      <w:proofErr w:type="spellEnd"/>
      <w:r w:rsidR="005B59EF" w:rsidRPr="009F3DB8">
        <w:t xml:space="preserve"> </w:t>
      </w:r>
      <w:proofErr w:type="spellStart"/>
      <w:r w:rsidR="005B59EF" w:rsidRPr="009F3DB8">
        <w:t>dengan</w:t>
      </w:r>
      <w:proofErr w:type="spellEnd"/>
      <w:r w:rsidR="005B59EF" w:rsidRPr="009F3DB8">
        <w:t xml:space="preserve"> </w:t>
      </w:r>
      <w:proofErr w:type="spellStart"/>
      <w:r w:rsidR="005B59EF" w:rsidRPr="009F3DB8">
        <w:t>bidang</w:t>
      </w:r>
      <w:proofErr w:type="spellEnd"/>
      <w:r w:rsidR="005B59EF" w:rsidRPr="009F3DB8">
        <w:t xml:space="preserve"> program </w:t>
      </w:r>
      <w:proofErr w:type="spellStart"/>
      <w:r w:rsidR="005B59EF" w:rsidRPr="009F3DB8">
        <w:t>studi</w:t>
      </w:r>
      <w:proofErr w:type="spellEnd"/>
      <w:r w:rsidR="005B59EF" w:rsidRPr="009F3DB8">
        <w:t>.</w:t>
      </w:r>
    </w:p>
    <w:p w14:paraId="673B0719" w14:textId="77777777" w:rsidR="005B59EF" w:rsidRPr="009F3DB8" w:rsidRDefault="001E3137" w:rsidP="00AC796E">
      <w:pPr>
        <w:pStyle w:val="CommentText"/>
      </w:pPr>
      <w:r>
        <w:t>d.</w:t>
      </w:r>
      <w:r w:rsidR="0060796F">
        <w:tab/>
      </w:r>
      <w:proofErr w:type="spellStart"/>
      <w:r w:rsidR="005B59EF" w:rsidRPr="009F3DB8">
        <w:t>menjadi</w:t>
      </w:r>
      <w:proofErr w:type="spellEnd"/>
      <w:r w:rsidR="005B59EF" w:rsidRPr="009F3DB8">
        <w:t xml:space="preserve"> </w:t>
      </w:r>
      <w:proofErr w:type="spellStart"/>
      <w:r w:rsidR="005B59EF" w:rsidRPr="009F3DB8">
        <w:t>staf</w:t>
      </w:r>
      <w:proofErr w:type="spellEnd"/>
      <w:r w:rsidR="005B59EF" w:rsidRPr="009F3DB8">
        <w:t xml:space="preserve"> </w:t>
      </w:r>
      <w:proofErr w:type="spellStart"/>
      <w:r w:rsidR="005B59EF" w:rsidRPr="009F3DB8">
        <w:t>ahli</w:t>
      </w:r>
      <w:proofErr w:type="spellEnd"/>
      <w:r w:rsidR="005B59EF" w:rsidRPr="009F3DB8">
        <w:t>/</w:t>
      </w:r>
      <w:proofErr w:type="spellStart"/>
      <w:r w:rsidR="005B59EF" w:rsidRPr="009F3DB8">
        <w:t>narasumber</w:t>
      </w:r>
      <w:proofErr w:type="spellEnd"/>
      <w:r w:rsidR="005B59EF" w:rsidRPr="009F3DB8">
        <w:t xml:space="preserve"> di </w:t>
      </w:r>
      <w:proofErr w:type="spellStart"/>
      <w:r w:rsidR="005B59EF" w:rsidRPr="009F3DB8">
        <w:t>lembaga</w:t>
      </w:r>
      <w:proofErr w:type="spellEnd"/>
      <w:r w:rsidR="005B59EF" w:rsidRPr="009F3DB8">
        <w:t xml:space="preserve"> </w:t>
      </w:r>
      <w:proofErr w:type="spellStart"/>
      <w:r w:rsidR="005B59EF" w:rsidRPr="009F3DB8">
        <w:t>tingkat</w:t>
      </w:r>
      <w:proofErr w:type="spellEnd"/>
      <w:r w:rsidR="005B59EF" w:rsidRPr="009F3DB8">
        <w:t xml:space="preserve"> wilayah/</w:t>
      </w:r>
      <w:proofErr w:type="spellStart"/>
      <w:r w:rsidR="005B59EF" w:rsidRPr="009F3DB8">
        <w:t>nasional</w:t>
      </w:r>
      <w:proofErr w:type="spellEnd"/>
      <w:r w:rsidR="005B59EF" w:rsidRPr="009F3DB8">
        <w:t>/</w:t>
      </w:r>
      <w:proofErr w:type="spellStart"/>
      <w:r w:rsidR="005B59EF" w:rsidRPr="009F3DB8">
        <w:t>internasional</w:t>
      </w:r>
      <w:proofErr w:type="spellEnd"/>
      <w:r w:rsidR="005B59EF" w:rsidRPr="009F3DB8">
        <w:t xml:space="preserve"> pada </w:t>
      </w:r>
      <w:proofErr w:type="spellStart"/>
      <w:r w:rsidR="005B59EF" w:rsidRPr="009F3DB8">
        <w:t>bidang</w:t>
      </w:r>
      <w:proofErr w:type="spellEnd"/>
      <w:r w:rsidR="005B59EF" w:rsidRPr="009F3DB8">
        <w:t xml:space="preserve"> yang </w:t>
      </w:r>
      <w:proofErr w:type="spellStart"/>
      <w:r w:rsidR="005B59EF" w:rsidRPr="009F3DB8">
        <w:t>sesuai</w:t>
      </w:r>
      <w:proofErr w:type="spellEnd"/>
      <w:r w:rsidR="005B59EF" w:rsidRPr="009F3DB8">
        <w:t xml:space="preserve"> </w:t>
      </w:r>
      <w:proofErr w:type="spellStart"/>
      <w:r w:rsidR="005B59EF" w:rsidRPr="009F3DB8">
        <w:t>dengan</w:t>
      </w:r>
      <w:proofErr w:type="spellEnd"/>
      <w:r w:rsidR="005B59EF" w:rsidRPr="009F3DB8">
        <w:t xml:space="preserve"> </w:t>
      </w:r>
      <w:proofErr w:type="spellStart"/>
      <w:r w:rsidR="005B59EF" w:rsidRPr="009F3DB8">
        <w:t>bidang</w:t>
      </w:r>
      <w:proofErr w:type="spellEnd"/>
      <w:r w:rsidR="005B59EF" w:rsidRPr="009F3DB8">
        <w:t xml:space="preserve"> program </w:t>
      </w:r>
      <w:proofErr w:type="spellStart"/>
      <w:r w:rsidR="005B59EF" w:rsidRPr="009F3DB8">
        <w:t>studi</w:t>
      </w:r>
      <w:proofErr w:type="spellEnd"/>
      <w:r w:rsidR="005B59EF" w:rsidRPr="009F3DB8">
        <w:t xml:space="preserve"> (</w:t>
      </w:r>
      <w:proofErr w:type="spellStart"/>
      <w:r w:rsidR="005B59EF" w:rsidRPr="009F3DB8">
        <w:t>untuk</w:t>
      </w:r>
      <w:proofErr w:type="spellEnd"/>
      <w:r w:rsidR="005B59EF" w:rsidRPr="009F3DB8">
        <w:t xml:space="preserve"> </w:t>
      </w:r>
      <w:proofErr w:type="spellStart"/>
      <w:r w:rsidR="005B59EF" w:rsidRPr="009F3DB8">
        <w:t>pengusul</w:t>
      </w:r>
      <w:proofErr w:type="spellEnd"/>
      <w:r w:rsidR="005B59EF" w:rsidRPr="009F3DB8">
        <w:t xml:space="preserve"> </w:t>
      </w:r>
      <w:proofErr w:type="spellStart"/>
      <w:r w:rsidR="005B59EF" w:rsidRPr="009F3DB8">
        <w:t>dari</w:t>
      </w:r>
      <w:proofErr w:type="spellEnd"/>
      <w:r w:rsidR="005B59EF" w:rsidRPr="009F3DB8">
        <w:t xml:space="preserve"> program </w:t>
      </w:r>
      <w:proofErr w:type="spellStart"/>
      <w:r w:rsidR="005B59EF" w:rsidRPr="009F3DB8">
        <w:t>studi</w:t>
      </w:r>
      <w:proofErr w:type="spellEnd"/>
      <w:r w:rsidR="005B59EF" w:rsidRPr="009F3DB8">
        <w:t xml:space="preserve"> pada program </w:t>
      </w:r>
      <w:proofErr w:type="spellStart"/>
      <w:r w:rsidR="005B59EF" w:rsidRPr="009F3DB8">
        <w:t>Sarjana</w:t>
      </w:r>
      <w:proofErr w:type="spellEnd"/>
      <w:r w:rsidR="005B59EF" w:rsidRPr="009F3DB8">
        <w:t>/Magister/</w:t>
      </w:r>
      <w:proofErr w:type="spellStart"/>
      <w:r w:rsidR="005B59EF" w:rsidRPr="009F3DB8">
        <w:t>Doktor</w:t>
      </w:r>
      <w:proofErr w:type="spellEnd"/>
      <w:r w:rsidR="005B59EF" w:rsidRPr="009F3DB8">
        <w:t xml:space="preserve">), </w:t>
      </w:r>
      <w:proofErr w:type="spellStart"/>
      <w:r w:rsidR="005B59EF" w:rsidRPr="009F3DB8">
        <w:t>atau</w:t>
      </w:r>
      <w:proofErr w:type="spellEnd"/>
      <w:r w:rsidR="005B59EF" w:rsidRPr="009F3DB8">
        <w:t xml:space="preserve"> </w:t>
      </w:r>
      <w:proofErr w:type="spellStart"/>
      <w:r w:rsidR="005B59EF" w:rsidRPr="009F3DB8">
        <w:t>menjadi</w:t>
      </w:r>
      <w:proofErr w:type="spellEnd"/>
      <w:r w:rsidR="005B59EF" w:rsidRPr="009F3DB8">
        <w:t xml:space="preserve"> </w:t>
      </w:r>
      <w:proofErr w:type="spellStart"/>
      <w:r w:rsidR="005B59EF" w:rsidRPr="009F3DB8">
        <w:t>tenaga</w:t>
      </w:r>
      <w:proofErr w:type="spellEnd"/>
      <w:r w:rsidR="005B59EF" w:rsidRPr="009F3DB8">
        <w:t xml:space="preserve"> </w:t>
      </w:r>
      <w:proofErr w:type="spellStart"/>
      <w:r w:rsidR="005B59EF" w:rsidRPr="009F3DB8">
        <w:t>ahli</w:t>
      </w:r>
      <w:proofErr w:type="spellEnd"/>
      <w:r w:rsidR="005B59EF" w:rsidRPr="009F3DB8">
        <w:t>/</w:t>
      </w:r>
      <w:proofErr w:type="spellStart"/>
      <w:r w:rsidR="005B59EF" w:rsidRPr="009F3DB8">
        <w:t>konsultan</w:t>
      </w:r>
      <w:proofErr w:type="spellEnd"/>
      <w:r w:rsidR="005B59EF" w:rsidRPr="009F3DB8">
        <w:t xml:space="preserve"> di </w:t>
      </w:r>
      <w:proofErr w:type="spellStart"/>
      <w:r w:rsidR="005B59EF" w:rsidRPr="009F3DB8">
        <w:t>lembaga</w:t>
      </w:r>
      <w:proofErr w:type="spellEnd"/>
      <w:r w:rsidR="005B59EF" w:rsidRPr="009F3DB8">
        <w:t>/</w:t>
      </w:r>
      <w:proofErr w:type="spellStart"/>
      <w:r w:rsidR="005B59EF" w:rsidRPr="009F3DB8">
        <w:t>industri</w:t>
      </w:r>
      <w:proofErr w:type="spellEnd"/>
      <w:r w:rsidR="005B59EF" w:rsidRPr="009F3DB8">
        <w:t xml:space="preserve"> </w:t>
      </w:r>
      <w:proofErr w:type="spellStart"/>
      <w:r w:rsidR="005B59EF" w:rsidRPr="009F3DB8">
        <w:t>tingkat</w:t>
      </w:r>
      <w:proofErr w:type="spellEnd"/>
      <w:r w:rsidR="005B59EF" w:rsidRPr="009F3DB8">
        <w:t xml:space="preserve"> wilayah/</w:t>
      </w:r>
      <w:proofErr w:type="spellStart"/>
      <w:r w:rsidR="005B59EF" w:rsidRPr="009F3DB8">
        <w:t>nasional</w:t>
      </w:r>
      <w:proofErr w:type="spellEnd"/>
      <w:r w:rsidR="005B59EF" w:rsidRPr="009F3DB8">
        <w:t xml:space="preserve">/ </w:t>
      </w:r>
      <w:proofErr w:type="spellStart"/>
      <w:r w:rsidR="005B59EF" w:rsidRPr="009F3DB8">
        <w:t>internasional</w:t>
      </w:r>
      <w:proofErr w:type="spellEnd"/>
      <w:r w:rsidR="005B59EF" w:rsidRPr="009F3DB8">
        <w:t xml:space="preserve"> pada </w:t>
      </w:r>
      <w:proofErr w:type="spellStart"/>
      <w:r w:rsidR="005B59EF" w:rsidRPr="009F3DB8">
        <w:t>bidang</w:t>
      </w:r>
      <w:proofErr w:type="spellEnd"/>
      <w:r w:rsidR="005B59EF" w:rsidRPr="009F3DB8">
        <w:t xml:space="preserve"> yang </w:t>
      </w:r>
      <w:proofErr w:type="spellStart"/>
      <w:r w:rsidR="005B59EF" w:rsidRPr="009F3DB8">
        <w:t>sesuai</w:t>
      </w:r>
      <w:proofErr w:type="spellEnd"/>
      <w:r w:rsidR="005B59EF" w:rsidRPr="009F3DB8">
        <w:t xml:space="preserve"> </w:t>
      </w:r>
      <w:proofErr w:type="spellStart"/>
      <w:r w:rsidR="005B59EF" w:rsidRPr="009F3DB8">
        <w:t>dengan</w:t>
      </w:r>
      <w:proofErr w:type="spellEnd"/>
      <w:r w:rsidR="005B59EF" w:rsidRPr="009F3DB8">
        <w:t xml:space="preserve"> </w:t>
      </w:r>
      <w:proofErr w:type="spellStart"/>
      <w:r w:rsidR="005B59EF" w:rsidRPr="009F3DB8">
        <w:t>bidang</w:t>
      </w:r>
      <w:proofErr w:type="spellEnd"/>
      <w:r w:rsidR="005B59EF" w:rsidRPr="009F3DB8">
        <w:t xml:space="preserve"> program </w:t>
      </w:r>
      <w:proofErr w:type="spellStart"/>
      <w:r w:rsidR="005B59EF" w:rsidRPr="009F3DB8">
        <w:t>studi</w:t>
      </w:r>
      <w:proofErr w:type="spellEnd"/>
      <w:r w:rsidR="005B59EF" w:rsidRPr="009F3DB8">
        <w:t xml:space="preserve"> (</w:t>
      </w:r>
      <w:proofErr w:type="spellStart"/>
      <w:r w:rsidR="005B59EF" w:rsidRPr="009F3DB8">
        <w:t>untuk</w:t>
      </w:r>
      <w:proofErr w:type="spellEnd"/>
      <w:r w:rsidR="005B59EF" w:rsidRPr="009F3DB8">
        <w:t xml:space="preserve"> </w:t>
      </w:r>
      <w:proofErr w:type="spellStart"/>
      <w:r w:rsidR="005B59EF" w:rsidRPr="009F3DB8">
        <w:t>pengusul</w:t>
      </w:r>
      <w:proofErr w:type="spellEnd"/>
      <w:r w:rsidR="005B59EF" w:rsidRPr="009F3DB8">
        <w:t xml:space="preserve"> </w:t>
      </w:r>
      <w:proofErr w:type="spellStart"/>
      <w:r w:rsidR="005B59EF" w:rsidRPr="009F3DB8">
        <w:t>dari</w:t>
      </w:r>
      <w:proofErr w:type="spellEnd"/>
      <w:r w:rsidR="005B59EF" w:rsidRPr="009F3DB8">
        <w:t xml:space="preserve"> program </w:t>
      </w:r>
      <w:proofErr w:type="spellStart"/>
      <w:r w:rsidR="005B59EF" w:rsidRPr="009F3DB8">
        <w:t>studi</w:t>
      </w:r>
      <w:proofErr w:type="spellEnd"/>
      <w:r w:rsidR="005B59EF" w:rsidRPr="009F3DB8">
        <w:t xml:space="preserve"> pada program Diploma </w:t>
      </w:r>
      <w:proofErr w:type="spellStart"/>
      <w:r w:rsidR="005B59EF" w:rsidRPr="009F3DB8">
        <w:t>Tiga</w:t>
      </w:r>
      <w:proofErr w:type="spellEnd"/>
      <w:r w:rsidR="005B59EF" w:rsidRPr="009F3DB8">
        <w:t>/</w:t>
      </w:r>
      <w:proofErr w:type="spellStart"/>
      <w:r w:rsidR="005B59EF" w:rsidRPr="009F3DB8">
        <w:t>Sarjana</w:t>
      </w:r>
      <w:proofErr w:type="spellEnd"/>
      <w:r w:rsidR="005B59EF" w:rsidRPr="009F3DB8">
        <w:t xml:space="preserve"> </w:t>
      </w:r>
      <w:proofErr w:type="spellStart"/>
      <w:r w:rsidR="005B59EF" w:rsidRPr="009F3DB8">
        <w:t>Terapan</w:t>
      </w:r>
      <w:proofErr w:type="spellEnd"/>
      <w:r w:rsidR="005B59EF" w:rsidRPr="009F3DB8">
        <w:t xml:space="preserve">/Magister </w:t>
      </w:r>
      <w:proofErr w:type="spellStart"/>
      <w:r w:rsidR="005B59EF" w:rsidRPr="009F3DB8">
        <w:t>Terapan</w:t>
      </w:r>
      <w:proofErr w:type="spellEnd"/>
      <w:r w:rsidR="005B59EF" w:rsidRPr="009F3DB8">
        <w:t>/</w:t>
      </w:r>
      <w:proofErr w:type="spellStart"/>
      <w:r w:rsidR="005B59EF" w:rsidRPr="009F3DB8">
        <w:t>Doktor</w:t>
      </w:r>
      <w:proofErr w:type="spellEnd"/>
      <w:r w:rsidR="005B59EF" w:rsidRPr="009F3DB8">
        <w:t xml:space="preserve"> </w:t>
      </w:r>
      <w:proofErr w:type="spellStart"/>
      <w:r w:rsidR="005B59EF" w:rsidRPr="009F3DB8">
        <w:t>Terapan</w:t>
      </w:r>
      <w:proofErr w:type="spellEnd"/>
      <w:r w:rsidR="005B59EF" w:rsidRPr="009F3DB8">
        <w:t>).</w:t>
      </w:r>
    </w:p>
    <w:p w14:paraId="5E8C4257" w14:textId="77777777" w:rsidR="005B59EF" w:rsidRPr="009F3DB8" w:rsidRDefault="001E3137" w:rsidP="00AC796E">
      <w:pPr>
        <w:pStyle w:val="CommentText"/>
      </w:pPr>
      <w:r>
        <w:t>e.</w:t>
      </w:r>
      <w:r w:rsidR="0060796F">
        <w:tab/>
      </w:r>
      <w:proofErr w:type="spellStart"/>
      <w:r w:rsidR="005B59EF" w:rsidRPr="009F3DB8">
        <w:t>mendapat</w:t>
      </w:r>
      <w:proofErr w:type="spellEnd"/>
      <w:r w:rsidR="005B59EF" w:rsidRPr="009F3DB8">
        <w:t xml:space="preserve"> </w:t>
      </w:r>
      <w:proofErr w:type="spellStart"/>
      <w:r w:rsidR="005B59EF" w:rsidRPr="009F3DB8">
        <w:t>penghargaan</w:t>
      </w:r>
      <w:proofErr w:type="spellEnd"/>
      <w:r w:rsidR="005B59EF" w:rsidRPr="009F3DB8">
        <w:t xml:space="preserve"> </w:t>
      </w:r>
      <w:proofErr w:type="spellStart"/>
      <w:r w:rsidR="005B59EF" w:rsidRPr="009F3DB8">
        <w:t>atas</w:t>
      </w:r>
      <w:proofErr w:type="spellEnd"/>
      <w:r w:rsidR="005B59EF" w:rsidRPr="009F3DB8">
        <w:t xml:space="preserve"> </w:t>
      </w:r>
      <w:proofErr w:type="spellStart"/>
      <w:r w:rsidR="005B59EF" w:rsidRPr="009F3DB8">
        <w:t>prestasi</w:t>
      </w:r>
      <w:proofErr w:type="spellEnd"/>
      <w:r w:rsidR="005B59EF" w:rsidRPr="009F3DB8">
        <w:t xml:space="preserve"> dan </w:t>
      </w:r>
      <w:proofErr w:type="spellStart"/>
      <w:r w:rsidR="005B59EF" w:rsidRPr="009F3DB8">
        <w:t>kinerja</w:t>
      </w:r>
      <w:proofErr w:type="spellEnd"/>
      <w:r w:rsidR="005B59EF" w:rsidRPr="009F3DB8">
        <w:t xml:space="preserve"> di </w:t>
      </w:r>
      <w:proofErr w:type="spellStart"/>
      <w:r w:rsidR="005B59EF" w:rsidRPr="009F3DB8">
        <w:t>tingkat</w:t>
      </w:r>
      <w:proofErr w:type="spellEnd"/>
      <w:r w:rsidR="005B59EF" w:rsidRPr="009F3DB8">
        <w:t xml:space="preserve"> wilayah/</w:t>
      </w:r>
      <w:proofErr w:type="spellStart"/>
      <w:r w:rsidR="005B59EF" w:rsidRPr="009F3DB8">
        <w:t>nasional</w:t>
      </w:r>
      <w:proofErr w:type="spellEnd"/>
      <w:r w:rsidR="005B59EF" w:rsidRPr="009F3DB8">
        <w:t>/</w:t>
      </w:r>
      <w:proofErr w:type="spellStart"/>
      <w:r w:rsidR="005B59EF" w:rsidRPr="009F3DB8">
        <w:t>internasional</w:t>
      </w:r>
      <w:proofErr w:type="spellEnd"/>
      <w:r w:rsidR="005B59EF" w:rsidRPr="009F3DB8">
        <w:t>.</w:t>
      </w:r>
    </w:p>
    <w:p w14:paraId="45D9F1E6" w14:textId="77777777" w:rsidR="005B59EF" w:rsidRPr="009F3DB8" w:rsidRDefault="005B59EF" w:rsidP="0060796F">
      <w:pPr>
        <w:pStyle w:val="CommentText"/>
      </w:pPr>
      <w:r w:rsidRPr="0060796F">
        <w:rPr>
          <w:vertAlign w:val="superscript"/>
        </w:rPr>
        <w:t>2)</w:t>
      </w:r>
      <w:r w:rsidR="0060796F">
        <w:tab/>
      </w:r>
      <w:proofErr w:type="spellStart"/>
      <w:r w:rsidRPr="009F3DB8">
        <w:t>Diisi</w:t>
      </w:r>
      <w:proofErr w:type="spellEnd"/>
      <w:r w:rsidRPr="009F3DB8">
        <w:t xml:space="preserve"> </w:t>
      </w:r>
      <w:proofErr w:type="spellStart"/>
      <w:r w:rsidRPr="009F3DB8">
        <w:t>dengan</w:t>
      </w:r>
      <w:proofErr w:type="spellEnd"/>
      <w:r w:rsidRPr="009F3DB8">
        <w:t xml:space="preserve"> </w:t>
      </w:r>
      <w:proofErr w:type="spellStart"/>
      <w:r w:rsidRPr="009F3DB8">
        <w:t>tanda</w:t>
      </w:r>
      <w:proofErr w:type="spellEnd"/>
      <w:r w:rsidRPr="009F3DB8">
        <w:t xml:space="preserve"> </w:t>
      </w:r>
      <w:proofErr w:type="spellStart"/>
      <w:r w:rsidRPr="009F3DB8">
        <w:t>centang</w:t>
      </w:r>
      <w:proofErr w:type="spellEnd"/>
      <w:r w:rsidRPr="009F3DB8">
        <w:t xml:space="preserve"> V pada </w:t>
      </w:r>
      <w:proofErr w:type="spellStart"/>
      <w:r w:rsidRPr="009F3DB8">
        <w:t>kolom</w:t>
      </w:r>
      <w:proofErr w:type="spellEnd"/>
      <w:r w:rsidRPr="009F3DB8">
        <w:t xml:space="preserve"> yang </w:t>
      </w:r>
      <w:proofErr w:type="spellStart"/>
      <w:r w:rsidRPr="009F3DB8">
        <w:t>sesuai</w:t>
      </w:r>
      <w:proofErr w:type="spellEnd"/>
      <w:r w:rsidRPr="009F3DB8">
        <w:t>.</w:t>
      </w:r>
    </w:p>
    <w:p w14:paraId="5521ECC7" w14:textId="77777777" w:rsidR="005B59EF" w:rsidRPr="009F3DB8" w:rsidRDefault="005B59EF" w:rsidP="0060796F">
      <w:pPr>
        <w:pStyle w:val="CommentText"/>
        <w:sectPr w:rsidR="005B59EF" w:rsidRPr="009F3DB8">
          <w:footerReference w:type="default" r:id="rId13"/>
          <w:pgSz w:w="11910" w:h="16840"/>
          <w:pgMar w:top="1580" w:right="1040" w:bottom="960" w:left="1440" w:header="0" w:footer="760" w:gutter="0"/>
          <w:pgNumType w:start="11"/>
          <w:cols w:space="720" w:equalWidth="0">
            <w:col w:w="9430"/>
          </w:cols>
          <w:noEndnote/>
        </w:sectPr>
      </w:pPr>
    </w:p>
    <w:p w14:paraId="11858189" w14:textId="31669FBB" w:rsidR="005B59EF" w:rsidRPr="009F3DB8" w:rsidRDefault="005B59EF" w:rsidP="0060796F">
      <w:pPr>
        <w:pStyle w:val="BodyText"/>
      </w:pPr>
      <w:proofErr w:type="spellStart"/>
      <w:r w:rsidRPr="009F3DB8">
        <w:lastRenderedPageBreak/>
        <w:t>Tuliskan</w:t>
      </w:r>
      <w:proofErr w:type="spellEnd"/>
      <w:r w:rsidRPr="009F3DB8">
        <w:t xml:space="preserve"> </w:t>
      </w:r>
      <w:proofErr w:type="spellStart"/>
      <w:r w:rsidRPr="009F3DB8">
        <w:t>jumlah</w:t>
      </w:r>
      <w:proofErr w:type="spellEnd"/>
      <w:r w:rsidRPr="009F3DB8">
        <w:t xml:space="preserve"> </w:t>
      </w:r>
      <w:proofErr w:type="spellStart"/>
      <w:r w:rsidRPr="009F3DB8">
        <w:t>judul</w:t>
      </w:r>
      <w:proofErr w:type="spellEnd"/>
      <w:r w:rsidRPr="009F3DB8">
        <w:t xml:space="preserve"> </w:t>
      </w:r>
      <w:proofErr w:type="spellStart"/>
      <w:r w:rsidRPr="009F3DB8">
        <w:t>penelitian</w:t>
      </w:r>
      <w:proofErr w:type="spellEnd"/>
      <w:r w:rsidRPr="009F3DB8">
        <w:t xml:space="preserve"> </w:t>
      </w:r>
      <w:r w:rsidRPr="00272434">
        <w:rPr>
          <w:vertAlign w:val="superscript"/>
        </w:rPr>
        <w:t>1)</w:t>
      </w:r>
      <w:r w:rsidRPr="009F3DB8">
        <w:t xml:space="preserve"> yang </w:t>
      </w:r>
      <w:proofErr w:type="spellStart"/>
      <w:r w:rsidRPr="009F3DB8">
        <w:t>relevan</w:t>
      </w:r>
      <w:proofErr w:type="spellEnd"/>
      <w:r w:rsidRPr="009F3DB8">
        <w:t xml:space="preserve"> </w:t>
      </w:r>
      <w:proofErr w:type="spellStart"/>
      <w:r w:rsidRPr="009F3DB8">
        <w:t>dengan</w:t>
      </w:r>
      <w:proofErr w:type="spellEnd"/>
      <w:r w:rsidRPr="009F3DB8">
        <w:t xml:space="preserve"> </w:t>
      </w:r>
      <w:proofErr w:type="spellStart"/>
      <w:r w:rsidRPr="009F3DB8">
        <w:t>bidang</w:t>
      </w:r>
      <w:proofErr w:type="spellEnd"/>
      <w:r w:rsidRPr="009F3DB8">
        <w:t xml:space="preserve"> program </w:t>
      </w:r>
      <w:proofErr w:type="spellStart"/>
      <w:r w:rsidRPr="009F3DB8">
        <w:t>studi</w:t>
      </w:r>
      <w:proofErr w:type="spellEnd"/>
      <w:r w:rsidRPr="009F3DB8">
        <w:t xml:space="preserve"> </w:t>
      </w:r>
      <w:proofErr w:type="spellStart"/>
      <w:r w:rsidRPr="009F3DB8">
        <w:t>berdasarkan</w:t>
      </w:r>
      <w:proofErr w:type="spellEnd"/>
      <w:r w:rsidRPr="009F3DB8">
        <w:t xml:space="preserve"> </w:t>
      </w:r>
      <w:proofErr w:type="spellStart"/>
      <w:r w:rsidRPr="009F3DB8">
        <w:t>sumber</w:t>
      </w:r>
      <w:proofErr w:type="spellEnd"/>
      <w:r w:rsidRPr="009F3DB8">
        <w:t xml:space="preserve"> </w:t>
      </w:r>
      <w:proofErr w:type="spellStart"/>
      <w:r w:rsidRPr="009F3DB8">
        <w:t>pembiayaan</w:t>
      </w:r>
      <w:proofErr w:type="spellEnd"/>
      <w:r w:rsidRPr="009F3DB8">
        <w:t xml:space="preserve"> yang </w:t>
      </w:r>
      <w:proofErr w:type="spellStart"/>
      <w:r w:rsidRPr="009F3DB8">
        <w:t>dilaksanakan</w:t>
      </w:r>
      <w:proofErr w:type="spellEnd"/>
      <w:r w:rsidRPr="009F3DB8">
        <w:t xml:space="preserve"> oleh DTPS pada TS-2 </w:t>
      </w:r>
      <w:proofErr w:type="spellStart"/>
      <w:r w:rsidRPr="009F3DB8">
        <w:t>sampai</w:t>
      </w:r>
      <w:proofErr w:type="spellEnd"/>
      <w:r w:rsidRPr="009F3DB8">
        <w:t xml:space="preserve"> </w:t>
      </w:r>
      <w:proofErr w:type="spellStart"/>
      <w:r w:rsidRPr="009F3DB8">
        <w:t>dengan</w:t>
      </w:r>
      <w:proofErr w:type="spellEnd"/>
      <w:r w:rsidRPr="009F3DB8">
        <w:t xml:space="preserve"> TS, </w:t>
      </w:r>
      <w:proofErr w:type="spellStart"/>
      <w:r w:rsidRPr="009F3DB8">
        <w:t>dengan</w:t>
      </w:r>
      <w:proofErr w:type="spellEnd"/>
      <w:r w:rsidRPr="009F3DB8">
        <w:t xml:space="preserve"> </w:t>
      </w:r>
      <w:proofErr w:type="spellStart"/>
      <w:r w:rsidRPr="009F3DB8">
        <w:t>mengikuti</w:t>
      </w:r>
      <w:proofErr w:type="spellEnd"/>
      <w:r w:rsidRPr="009F3DB8">
        <w:t xml:space="preserve"> format </w:t>
      </w:r>
      <w:proofErr w:type="spellStart"/>
      <w:r w:rsidRPr="009F3DB8">
        <w:t>Tabel</w:t>
      </w:r>
      <w:proofErr w:type="spellEnd"/>
      <w:r w:rsidRPr="009F3DB8">
        <w:t xml:space="preserve"> 3.b.2</w:t>
      </w:r>
      <w:r w:rsidR="00272434">
        <w:t>)</w:t>
      </w:r>
      <w:r w:rsidRPr="009F3DB8">
        <w:t xml:space="preserve"> </w:t>
      </w:r>
      <w:proofErr w:type="spellStart"/>
      <w:r w:rsidRPr="009F3DB8">
        <w:t>berikut</w:t>
      </w:r>
      <w:proofErr w:type="spellEnd"/>
      <w:r w:rsidRPr="009F3DB8">
        <w:t xml:space="preserve"> </w:t>
      </w:r>
      <w:proofErr w:type="spellStart"/>
      <w:r w:rsidRPr="009F3DB8">
        <w:t>ini</w:t>
      </w:r>
      <w:proofErr w:type="spellEnd"/>
      <w:r w:rsidRPr="009F3DB8">
        <w:t>.</w:t>
      </w:r>
    </w:p>
    <w:p w14:paraId="49C7262F" w14:textId="490A9669" w:rsidR="005B59EF" w:rsidRPr="009F3DB8" w:rsidRDefault="005B59EF" w:rsidP="0060796F">
      <w:pPr>
        <w:pStyle w:val="Caption"/>
      </w:pPr>
      <w:proofErr w:type="spellStart"/>
      <w:r w:rsidRPr="009F3DB8">
        <w:t>Tabel</w:t>
      </w:r>
      <w:proofErr w:type="spellEnd"/>
      <w:r w:rsidRPr="009F3DB8">
        <w:t xml:space="preserve"> 3.b.2</w:t>
      </w:r>
      <w:r w:rsidR="00272434">
        <w:t>)</w:t>
      </w:r>
      <w:r w:rsidRPr="009F3DB8">
        <w:t xml:space="preserve"> </w:t>
      </w:r>
      <w:proofErr w:type="spellStart"/>
      <w:r w:rsidRPr="009F3DB8">
        <w:t>Penelitian</w:t>
      </w:r>
      <w:proofErr w:type="spellEnd"/>
      <w:r w:rsidRPr="009F3DB8">
        <w:t xml:space="preserve"> DTPS</w:t>
      </w:r>
    </w:p>
    <w:tbl>
      <w:tblPr>
        <w:tblW w:w="9360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63"/>
        <w:gridCol w:w="4006"/>
        <w:gridCol w:w="1232"/>
        <w:gridCol w:w="1107"/>
        <w:gridCol w:w="1111"/>
        <w:gridCol w:w="1141"/>
      </w:tblGrid>
      <w:tr w:rsidR="005B59EF" w:rsidRPr="009F3DB8" w14:paraId="62E0B1D1" w14:textId="77777777" w:rsidTr="00D31030">
        <w:trPr>
          <w:cantSplit/>
          <w:trHeight w:val="20"/>
          <w:jc w:val="center"/>
        </w:trPr>
        <w:tc>
          <w:tcPr>
            <w:tcW w:w="703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7810A280" w14:textId="77777777" w:rsidR="005B59EF" w:rsidRPr="009F3DB8" w:rsidRDefault="005B59EF" w:rsidP="001E3137">
            <w:pPr>
              <w:pStyle w:val="TableHead"/>
            </w:pPr>
            <w:r w:rsidRPr="009F3DB8">
              <w:t>No.</w:t>
            </w:r>
          </w:p>
        </w:tc>
        <w:tc>
          <w:tcPr>
            <w:tcW w:w="3690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31370901" w14:textId="77777777" w:rsidR="005B59EF" w:rsidRPr="009F3DB8" w:rsidRDefault="005B59EF" w:rsidP="001E3137">
            <w:pPr>
              <w:pStyle w:val="TableHead"/>
            </w:pPr>
            <w:proofErr w:type="spellStart"/>
            <w:r w:rsidRPr="009F3DB8">
              <w:t>Sumber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Pembiayaan</w:t>
            </w:r>
            <w:proofErr w:type="spellEnd"/>
          </w:p>
        </w:tc>
        <w:tc>
          <w:tcPr>
            <w:tcW w:w="317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2761329F" w14:textId="77777777" w:rsidR="005B59EF" w:rsidRPr="009F3DB8" w:rsidRDefault="005B59EF" w:rsidP="001E3137">
            <w:pPr>
              <w:pStyle w:val="TableHead"/>
            </w:pPr>
            <w:proofErr w:type="spellStart"/>
            <w:r w:rsidRPr="009F3DB8">
              <w:t>Jumlah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Judul</w:t>
            </w:r>
            <w:proofErr w:type="spellEnd"/>
          </w:p>
        </w:tc>
        <w:tc>
          <w:tcPr>
            <w:tcW w:w="1051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56DFCDA2" w14:textId="77777777" w:rsidR="005B59EF" w:rsidRPr="009F3DB8" w:rsidRDefault="005B59EF" w:rsidP="001E3137">
            <w:pPr>
              <w:pStyle w:val="TableHead"/>
            </w:pPr>
            <w:proofErr w:type="spellStart"/>
            <w:r w:rsidRPr="009F3DB8">
              <w:t>Jumlah</w:t>
            </w:r>
            <w:proofErr w:type="spellEnd"/>
          </w:p>
        </w:tc>
      </w:tr>
      <w:tr w:rsidR="0060796F" w:rsidRPr="009F3DB8" w14:paraId="6101E92A" w14:textId="77777777" w:rsidTr="00D31030">
        <w:trPr>
          <w:cantSplit/>
          <w:trHeight w:val="20"/>
          <w:jc w:val="center"/>
        </w:trPr>
        <w:tc>
          <w:tcPr>
            <w:tcW w:w="703" w:type="dxa"/>
            <w:vMerge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61128354" w14:textId="77777777" w:rsidR="005B59EF" w:rsidRPr="009F3DB8" w:rsidRDefault="005B59EF" w:rsidP="001E3137">
            <w:pPr>
              <w:pStyle w:val="TableHead"/>
              <w:rPr>
                <w:position w:val="8"/>
                <w:sz w:val="14"/>
              </w:rPr>
            </w:pPr>
          </w:p>
        </w:tc>
        <w:tc>
          <w:tcPr>
            <w:tcW w:w="3690" w:type="dxa"/>
            <w:vMerge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1E4516A4" w14:textId="77777777" w:rsidR="005B59EF" w:rsidRPr="009F3DB8" w:rsidRDefault="005B59EF" w:rsidP="001E3137">
            <w:pPr>
              <w:pStyle w:val="TableHead"/>
              <w:rPr>
                <w:position w:val="8"/>
                <w:sz w:val="14"/>
              </w:rPr>
            </w:pPr>
          </w:p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5B826559" w14:textId="77777777" w:rsidR="005B59EF" w:rsidRPr="009F3DB8" w:rsidRDefault="005B59EF" w:rsidP="001E3137">
            <w:pPr>
              <w:pStyle w:val="TableHead"/>
            </w:pPr>
            <w:r w:rsidRPr="009F3DB8">
              <w:t>TS-2</w:t>
            </w:r>
          </w:p>
        </w:tc>
        <w:tc>
          <w:tcPr>
            <w:tcW w:w="1020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3476E405" w14:textId="77777777" w:rsidR="005B59EF" w:rsidRPr="009F3DB8" w:rsidRDefault="005B59EF" w:rsidP="001E3137">
            <w:pPr>
              <w:pStyle w:val="TableHead"/>
            </w:pPr>
            <w:r w:rsidRPr="009F3DB8">
              <w:t>TS-1</w:t>
            </w:r>
          </w:p>
        </w:tc>
        <w:tc>
          <w:tcPr>
            <w:tcW w:w="1023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501661BE" w14:textId="77777777" w:rsidR="005B59EF" w:rsidRPr="009F3DB8" w:rsidRDefault="005B59EF" w:rsidP="001E3137">
            <w:pPr>
              <w:pStyle w:val="TableHead"/>
            </w:pPr>
            <w:r w:rsidRPr="009F3DB8">
              <w:t>TS</w:t>
            </w:r>
          </w:p>
        </w:tc>
        <w:tc>
          <w:tcPr>
            <w:tcW w:w="1051" w:type="dxa"/>
            <w:vMerge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05B08C45" w14:textId="77777777" w:rsidR="005B59EF" w:rsidRPr="009F3DB8" w:rsidRDefault="005B59EF" w:rsidP="001E3137">
            <w:pPr>
              <w:pStyle w:val="TableHead"/>
              <w:rPr>
                <w:position w:val="8"/>
                <w:sz w:val="14"/>
              </w:rPr>
            </w:pPr>
          </w:p>
        </w:tc>
      </w:tr>
      <w:tr w:rsidR="0060796F" w:rsidRPr="009F3DB8" w14:paraId="30E1A01E" w14:textId="77777777" w:rsidTr="00D31030">
        <w:trPr>
          <w:cantSplit/>
          <w:trHeight w:val="20"/>
          <w:jc w:val="center"/>
        </w:trPr>
        <w:tc>
          <w:tcPr>
            <w:tcW w:w="703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215ACFA5" w14:textId="77777777" w:rsidR="005B59EF" w:rsidRPr="009F3DB8" w:rsidRDefault="005B59EF" w:rsidP="001E3137">
            <w:pPr>
              <w:pStyle w:val="TableHead"/>
            </w:pPr>
            <w:r w:rsidRPr="009F3DB8">
              <w:t>1</w:t>
            </w:r>
          </w:p>
        </w:tc>
        <w:tc>
          <w:tcPr>
            <w:tcW w:w="3690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33DCA92F" w14:textId="77777777" w:rsidR="005B59EF" w:rsidRPr="009F3DB8" w:rsidRDefault="005B59EF" w:rsidP="001E3137">
            <w:pPr>
              <w:pStyle w:val="TableHead"/>
            </w:pPr>
            <w:r w:rsidRPr="009F3DB8">
              <w:t>2</w:t>
            </w:r>
          </w:p>
        </w:tc>
        <w:tc>
          <w:tcPr>
            <w:tcW w:w="1135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33534B6A" w14:textId="77777777" w:rsidR="005B59EF" w:rsidRPr="009F3DB8" w:rsidRDefault="005B59EF" w:rsidP="001E3137">
            <w:pPr>
              <w:pStyle w:val="TableHead"/>
            </w:pPr>
            <w:r w:rsidRPr="009F3DB8">
              <w:t>3</w:t>
            </w:r>
          </w:p>
        </w:tc>
        <w:tc>
          <w:tcPr>
            <w:tcW w:w="1020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1D80E518" w14:textId="77777777" w:rsidR="005B59EF" w:rsidRPr="009F3DB8" w:rsidRDefault="005B59EF" w:rsidP="001E3137">
            <w:pPr>
              <w:pStyle w:val="TableHead"/>
            </w:pPr>
            <w:r w:rsidRPr="009F3DB8">
              <w:t>4</w:t>
            </w:r>
          </w:p>
        </w:tc>
        <w:tc>
          <w:tcPr>
            <w:tcW w:w="1023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74E19D69" w14:textId="77777777" w:rsidR="005B59EF" w:rsidRPr="009F3DB8" w:rsidRDefault="005B59EF" w:rsidP="001E3137">
            <w:pPr>
              <w:pStyle w:val="TableHead"/>
            </w:pPr>
            <w:r w:rsidRPr="009F3DB8">
              <w:t>5</w:t>
            </w:r>
          </w:p>
        </w:tc>
        <w:tc>
          <w:tcPr>
            <w:tcW w:w="1051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0E60C13B" w14:textId="77777777" w:rsidR="005B59EF" w:rsidRPr="009F3DB8" w:rsidRDefault="005B59EF" w:rsidP="001E3137">
            <w:pPr>
              <w:pStyle w:val="TableHead"/>
            </w:pPr>
            <w:r w:rsidRPr="009F3DB8">
              <w:t>6</w:t>
            </w:r>
          </w:p>
        </w:tc>
      </w:tr>
      <w:tr w:rsidR="005B59EF" w:rsidRPr="009F3DB8" w14:paraId="1F726EC5" w14:textId="77777777" w:rsidTr="00D31030">
        <w:trPr>
          <w:cantSplit/>
          <w:trHeight w:val="20"/>
          <w:jc w:val="center"/>
        </w:trPr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AC874C4" w14:textId="77777777" w:rsidR="005B59EF" w:rsidRPr="009F3DB8" w:rsidRDefault="005B59EF" w:rsidP="0060796F">
            <w:pPr>
              <w:pStyle w:val="TableContentCenter"/>
            </w:pPr>
            <w:r w:rsidRPr="009F3DB8">
              <w:t>1</w:t>
            </w:r>
          </w:p>
        </w:tc>
        <w:tc>
          <w:tcPr>
            <w:tcW w:w="3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734632F" w14:textId="0BE52311" w:rsidR="005B59EF" w:rsidRPr="009F3DB8" w:rsidRDefault="00425F7D" w:rsidP="001E3137">
            <w:pPr>
              <w:pStyle w:val="TableContent"/>
            </w:pPr>
            <w:r>
              <w:t xml:space="preserve">a) </w:t>
            </w:r>
            <w:proofErr w:type="spellStart"/>
            <w:r w:rsidR="005B59EF" w:rsidRPr="009F3DB8">
              <w:t>Perguruan</w:t>
            </w:r>
            <w:proofErr w:type="spellEnd"/>
            <w:r w:rsidR="005B59EF" w:rsidRPr="009F3DB8">
              <w:t xml:space="preserve"> Tinggi</w:t>
            </w:r>
          </w:p>
          <w:p w14:paraId="0FCDF611" w14:textId="460957A0" w:rsidR="005B59EF" w:rsidRPr="009F3DB8" w:rsidRDefault="00425F7D" w:rsidP="001E3137">
            <w:pPr>
              <w:pStyle w:val="TableContent"/>
            </w:pPr>
            <w:r>
              <w:t xml:space="preserve">b) </w:t>
            </w:r>
            <w:proofErr w:type="spellStart"/>
            <w:r w:rsidR="005B59EF" w:rsidRPr="009F3DB8">
              <w:t>Mandiri</w:t>
            </w:r>
            <w:proofErr w:type="spellEnd"/>
            <w:r w:rsidR="005B59EF" w:rsidRPr="009F3DB8">
              <w:t xml:space="preserve"> </w:t>
            </w:r>
            <w:r w:rsidR="005B59EF" w:rsidRPr="0060796F">
              <w:rPr>
                <w:vertAlign w:val="superscript"/>
              </w:rPr>
              <w:t>2)</w:t>
            </w:r>
          </w:p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B65A48B" w14:textId="77777777" w:rsidR="005B59EF" w:rsidRPr="009F3DB8" w:rsidRDefault="005B59EF" w:rsidP="004B774A">
            <w:pPr>
              <w:pStyle w:val="TableContentCenter"/>
            </w:pPr>
          </w:p>
        </w:tc>
        <w:tc>
          <w:tcPr>
            <w:tcW w:w="10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5665571" w14:textId="77777777" w:rsidR="005B59EF" w:rsidRPr="009F3DB8" w:rsidRDefault="005B59EF" w:rsidP="004B774A">
            <w:pPr>
              <w:pStyle w:val="TableContentCenter"/>
            </w:pPr>
          </w:p>
        </w:tc>
        <w:tc>
          <w:tcPr>
            <w:tcW w:w="10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1E8AE16" w14:textId="77777777" w:rsidR="005B59EF" w:rsidRPr="009F3DB8" w:rsidRDefault="005B59EF" w:rsidP="004B774A">
            <w:pPr>
              <w:pStyle w:val="TableContentCenter"/>
            </w:pPr>
          </w:p>
        </w:tc>
        <w:tc>
          <w:tcPr>
            <w:tcW w:w="1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66B5A42" w14:textId="77777777" w:rsidR="005B59EF" w:rsidRPr="009F3DB8" w:rsidRDefault="005B59EF" w:rsidP="004B774A">
            <w:pPr>
              <w:pStyle w:val="TableContentCenter"/>
            </w:pPr>
          </w:p>
        </w:tc>
      </w:tr>
      <w:tr w:rsidR="005B59EF" w:rsidRPr="009F3DB8" w14:paraId="0C17C3C7" w14:textId="77777777" w:rsidTr="00D31030">
        <w:trPr>
          <w:cantSplit/>
          <w:trHeight w:val="20"/>
          <w:jc w:val="center"/>
        </w:trPr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410386A" w14:textId="77777777" w:rsidR="005B59EF" w:rsidRPr="009F3DB8" w:rsidRDefault="005B59EF" w:rsidP="0060796F">
            <w:pPr>
              <w:pStyle w:val="TableContentCenter"/>
            </w:pPr>
            <w:r w:rsidRPr="009F3DB8">
              <w:t>2</w:t>
            </w:r>
          </w:p>
        </w:tc>
        <w:tc>
          <w:tcPr>
            <w:tcW w:w="3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D50DA80" w14:textId="77777777" w:rsidR="005B59EF" w:rsidRPr="009F3DB8" w:rsidRDefault="005B59EF" w:rsidP="001E3137">
            <w:pPr>
              <w:pStyle w:val="TableContent"/>
            </w:pPr>
            <w:r w:rsidRPr="009F3DB8">
              <w:t xml:space="preserve">Lembaga </w:t>
            </w:r>
            <w:proofErr w:type="spellStart"/>
            <w:r w:rsidRPr="009F3DB8">
              <w:t>Dalam</w:t>
            </w:r>
            <w:proofErr w:type="spellEnd"/>
            <w:r w:rsidRPr="009F3DB8">
              <w:t xml:space="preserve"> Negeri (di </w:t>
            </w:r>
            <w:proofErr w:type="spellStart"/>
            <w:r w:rsidRPr="009F3DB8">
              <w:t>luar</w:t>
            </w:r>
            <w:proofErr w:type="spellEnd"/>
            <w:r w:rsidRPr="009F3DB8">
              <w:t xml:space="preserve"> PT)</w:t>
            </w:r>
          </w:p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1DB4FD8" w14:textId="77777777" w:rsidR="005B59EF" w:rsidRPr="009F3DB8" w:rsidRDefault="005B59EF" w:rsidP="004B774A">
            <w:pPr>
              <w:pStyle w:val="TableContentCenter"/>
            </w:pPr>
          </w:p>
        </w:tc>
        <w:tc>
          <w:tcPr>
            <w:tcW w:w="10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592E84F" w14:textId="77777777" w:rsidR="005B59EF" w:rsidRPr="009F3DB8" w:rsidRDefault="005B59EF" w:rsidP="004B774A">
            <w:pPr>
              <w:pStyle w:val="TableContentCenter"/>
            </w:pPr>
          </w:p>
        </w:tc>
        <w:tc>
          <w:tcPr>
            <w:tcW w:w="10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FE70C8C" w14:textId="77777777" w:rsidR="005B59EF" w:rsidRPr="009F3DB8" w:rsidRDefault="005B59EF" w:rsidP="004B774A">
            <w:pPr>
              <w:pStyle w:val="TableContentCenter"/>
            </w:pPr>
          </w:p>
        </w:tc>
        <w:tc>
          <w:tcPr>
            <w:tcW w:w="1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DD9156C" w14:textId="77777777" w:rsidR="005B59EF" w:rsidRPr="009F3DB8" w:rsidRDefault="005B59EF" w:rsidP="004B774A">
            <w:pPr>
              <w:pStyle w:val="TableContentCenter"/>
            </w:pPr>
          </w:p>
        </w:tc>
      </w:tr>
      <w:tr w:rsidR="005B59EF" w:rsidRPr="009F3DB8" w14:paraId="42073A5D" w14:textId="77777777" w:rsidTr="00D31030">
        <w:trPr>
          <w:cantSplit/>
          <w:trHeight w:val="20"/>
          <w:jc w:val="center"/>
        </w:trPr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6BE605E" w14:textId="77777777" w:rsidR="005B59EF" w:rsidRPr="009F3DB8" w:rsidRDefault="005B59EF" w:rsidP="0060796F">
            <w:pPr>
              <w:pStyle w:val="TableContentCenter"/>
            </w:pPr>
            <w:r w:rsidRPr="009F3DB8">
              <w:t>3</w:t>
            </w:r>
          </w:p>
        </w:tc>
        <w:tc>
          <w:tcPr>
            <w:tcW w:w="3690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083BD08" w14:textId="77777777" w:rsidR="005B59EF" w:rsidRPr="009F3DB8" w:rsidRDefault="005B59EF" w:rsidP="001E3137">
            <w:pPr>
              <w:pStyle w:val="TableContent"/>
            </w:pPr>
            <w:r w:rsidRPr="009F3DB8">
              <w:t xml:space="preserve">Lembaga </w:t>
            </w:r>
            <w:proofErr w:type="spellStart"/>
            <w:r w:rsidRPr="009F3DB8">
              <w:t>Luar</w:t>
            </w:r>
            <w:proofErr w:type="spellEnd"/>
            <w:r w:rsidRPr="009F3DB8">
              <w:t xml:space="preserve"> Negeri</w:t>
            </w:r>
          </w:p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8F7AF4D" w14:textId="77777777" w:rsidR="005B59EF" w:rsidRPr="009F3DB8" w:rsidRDefault="005B59EF" w:rsidP="004B774A">
            <w:pPr>
              <w:pStyle w:val="TableContentCenter"/>
            </w:pPr>
          </w:p>
        </w:tc>
        <w:tc>
          <w:tcPr>
            <w:tcW w:w="1020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10CFD2F" w14:textId="77777777" w:rsidR="005B59EF" w:rsidRPr="009F3DB8" w:rsidRDefault="005B59EF" w:rsidP="004B774A">
            <w:pPr>
              <w:pStyle w:val="TableContentCenter"/>
            </w:pPr>
          </w:p>
        </w:tc>
        <w:tc>
          <w:tcPr>
            <w:tcW w:w="1023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A59B03D" w14:textId="77777777" w:rsidR="005B59EF" w:rsidRPr="009F3DB8" w:rsidRDefault="005B59EF" w:rsidP="004B774A">
            <w:pPr>
              <w:pStyle w:val="TableContentCenter"/>
            </w:pPr>
          </w:p>
        </w:tc>
        <w:tc>
          <w:tcPr>
            <w:tcW w:w="1051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DCB0EE6" w14:textId="77777777" w:rsidR="005B59EF" w:rsidRPr="009F3DB8" w:rsidRDefault="005B59EF" w:rsidP="004B774A">
            <w:pPr>
              <w:pStyle w:val="TableContentCenter"/>
            </w:pPr>
          </w:p>
        </w:tc>
      </w:tr>
      <w:tr w:rsidR="0060796F" w:rsidRPr="009F3DB8" w14:paraId="62501447" w14:textId="77777777" w:rsidTr="00D31030">
        <w:trPr>
          <w:cantSplit/>
          <w:trHeight w:val="20"/>
          <w:jc w:val="center"/>
        </w:trPr>
        <w:tc>
          <w:tcPr>
            <w:tcW w:w="4393" w:type="dxa"/>
            <w:gridSpan w:val="2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A56CD17" w14:textId="77777777" w:rsidR="005B59EF" w:rsidRPr="009F3DB8" w:rsidRDefault="005B59EF" w:rsidP="00F57277">
            <w:pPr>
              <w:pStyle w:val="TableHead"/>
            </w:pPr>
            <w:proofErr w:type="spellStart"/>
            <w:r w:rsidRPr="009F3DB8">
              <w:t>Jumlah</w:t>
            </w:r>
            <w:proofErr w:type="spellEnd"/>
          </w:p>
        </w:tc>
        <w:tc>
          <w:tcPr>
            <w:tcW w:w="1135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F06B3E2" w14:textId="77777777" w:rsidR="005B59EF" w:rsidRPr="009F3DB8" w:rsidRDefault="005B59EF" w:rsidP="00F57277">
            <w:pPr>
              <w:pStyle w:val="TableHead"/>
            </w:pPr>
          </w:p>
        </w:tc>
        <w:tc>
          <w:tcPr>
            <w:tcW w:w="1020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F2FDEB6" w14:textId="77777777" w:rsidR="005B59EF" w:rsidRPr="009F3DB8" w:rsidRDefault="005B59EF" w:rsidP="00F57277">
            <w:pPr>
              <w:pStyle w:val="TableHead"/>
            </w:pPr>
          </w:p>
        </w:tc>
        <w:tc>
          <w:tcPr>
            <w:tcW w:w="1023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A7FBE64" w14:textId="77777777" w:rsidR="005B59EF" w:rsidRPr="009F3DB8" w:rsidRDefault="005B59EF" w:rsidP="00F57277">
            <w:pPr>
              <w:pStyle w:val="TableHead"/>
            </w:pPr>
          </w:p>
        </w:tc>
        <w:tc>
          <w:tcPr>
            <w:tcW w:w="1051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1B7C6BC" w14:textId="77777777" w:rsidR="005B59EF" w:rsidRPr="009F3DB8" w:rsidRDefault="005B59EF" w:rsidP="00F57277">
            <w:pPr>
              <w:pStyle w:val="TableHead"/>
            </w:pPr>
          </w:p>
        </w:tc>
      </w:tr>
    </w:tbl>
    <w:p w14:paraId="3526DCE8" w14:textId="77777777" w:rsidR="005B59EF" w:rsidRPr="009F3DB8" w:rsidRDefault="005B59EF" w:rsidP="0060796F">
      <w:pPr>
        <w:pStyle w:val="CommentText"/>
      </w:pPr>
      <w:proofErr w:type="spellStart"/>
      <w:r w:rsidRPr="009F3DB8">
        <w:t>Keterangan</w:t>
      </w:r>
      <w:proofErr w:type="spellEnd"/>
      <w:r w:rsidRPr="009F3DB8">
        <w:t>:</w:t>
      </w:r>
    </w:p>
    <w:p w14:paraId="2EF58673" w14:textId="77777777" w:rsidR="005B59EF" w:rsidRPr="009F3DB8" w:rsidRDefault="005B59EF" w:rsidP="0060796F">
      <w:pPr>
        <w:pStyle w:val="CommentText"/>
      </w:pPr>
      <w:r w:rsidRPr="0060796F">
        <w:rPr>
          <w:vertAlign w:val="superscript"/>
        </w:rPr>
        <w:t>1)</w:t>
      </w:r>
      <w:r w:rsidR="0060796F">
        <w:tab/>
      </w:r>
      <w:proofErr w:type="spellStart"/>
      <w:r w:rsidRPr="009F3DB8">
        <w:t>Kegiatan</w:t>
      </w:r>
      <w:proofErr w:type="spellEnd"/>
      <w:r w:rsidRPr="009F3DB8">
        <w:t xml:space="preserve"> </w:t>
      </w:r>
      <w:proofErr w:type="spellStart"/>
      <w:r w:rsidRPr="009F3DB8">
        <w:t>penelitian</w:t>
      </w:r>
      <w:proofErr w:type="spellEnd"/>
      <w:r w:rsidRPr="009F3DB8">
        <w:t xml:space="preserve"> </w:t>
      </w:r>
      <w:proofErr w:type="spellStart"/>
      <w:r w:rsidRPr="009F3DB8">
        <w:t>tercatat</w:t>
      </w:r>
      <w:proofErr w:type="spellEnd"/>
      <w:r w:rsidRPr="009F3DB8">
        <w:t xml:space="preserve"> di unit/</w:t>
      </w:r>
      <w:proofErr w:type="spellStart"/>
      <w:r w:rsidRPr="009F3DB8">
        <w:t>lembaga</w:t>
      </w:r>
      <w:proofErr w:type="spellEnd"/>
      <w:r w:rsidRPr="009F3DB8">
        <w:t xml:space="preserve"> yang </w:t>
      </w:r>
      <w:proofErr w:type="spellStart"/>
      <w:r w:rsidRPr="009F3DB8">
        <w:t>mengelola</w:t>
      </w:r>
      <w:proofErr w:type="spellEnd"/>
      <w:r w:rsidRPr="009F3DB8">
        <w:t xml:space="preserve"> </w:t>
      </w:r>
      <w:proofErr w:type="spellStart"/>
      <w:r w:rsidRPr="009F3DB8">
        <w:t>kegiatan</w:t>
      </w:r>
      <w:proofErr w:type="spellEnd"/>
      <w:r w:rsidRPr="009F3DB8">
        <w:t xml:space="preserve"> </w:t>
      </w:r>
      <w:proofErr w:type="spellStart"/>
      <w:r w:rsidRPr="009F3DB8">
        <w:t>penelitian</w:t>
      </w:r>
      <w:proofErr w:type="spellEnd"/>
      <w:r w:rsidRPr="009F3DB8">
        <w:t xml:space="preserve"> di </w:t>
      </w:r>
      <w:proofErr w:type="spellStart"/>
      <w:r w:rsidRPr="009F3DB8">
        <w:t>tingkat</w:t>
      </w:r>
      <w:proofErr w:type="spellEnd"/>
      <w:r w:rsidRPr="009F3DB8">
        <w:t xml:space="preserve"> </w:t>
      </w:r>
      <w:proofErr w:type="spellStart"/>
      <w:r w:rsidRPr="009F3DB8">
        <w:t>Perguruan</w:t>
      </w:r>
      <w:proofErr w:type="spellEnd"/>
      <w:r w:rsidRPr="009F3DB8">
        <w:t xml:space="preserve"> Tinggi/UPPS.</w:t>
      </w:r>
    </w:p>
    <w:p w14:paraId="1C33BF46" w14:textId="77777777" w:rsidR="005B59EF" w:rsidRPr="009F3DB8" w:rsidRDefault="005B59EF" w:rsidP="0060796F">
      <w:pPr>
        <w:pStyle w:val="CommentText"/>
      </w:pPr>
      <w:r w:rsidRPr="0060796F">
        <w:rPr>
          <w:vertAlign w:val="superscript"/>
        </w:rPr>
        <w:t>2)</w:t>
      </w:r>
      <w:r w:rsidR="0060796F">
        <w:tab/>
      </w:r>
      <w:proofErr w:type="spellStart"/>
      <w:r w:rsidRPr="009F3DB8">
        <w:t>Penelitian</w:t>
      </w:r>
      <w:proofErr w:type="spellEnd"/>
      <w:r w:rsidRPr="009F3DB8">
        <w:t xml:space="preserve"> </w:t>
      </w:r>
      <w:proofErr w:type="spellStart"/>
      <w:r w:rsidRPr="009F3DB8">
        <w:t>dengan</w:t>
      </w:r>
      <w:proofErr w:type="spellEnd"/>
      <w:r w:rsidRPr="009F3DB8">
        <w:t xml:space="preserve"> </w:t>
      </w:r>
      <w:proofErr w:type="spellStart"/>
      <w:r w:rsidRPr="009F3DB8">
        <w:t>sumber</w:t>
      </w:r>
      <w:proofErr w:type="spellEnd"/>
      <w:r w:rsidRPr="009F3DB8">
        <w:t xml:space="preserve"> </w:t>
      </w:r>
      <w:proofErr w:type="spellStart"/>
      <w:r w:rsidRPr="009F3DB8">
        <w:t>pembiayaan</w:t>
      </w:r>
      <w:proofErr w:type="spellEnd"/>
      <w:r w:rsidRPr="009F3DB8">
        <w:t xml:space="preserve"> </w:t>
      </w:r>
      <w:proofErr w:type="spellStart"/>
      <w:r w:rsidRPr="009F3DB8">
        <w:t>dari</w:t>
      </w:r>
      <w:proofErr w:type="spellEnd"/>
      <w:r w:rsidRPr="009F3DB8">
        <w:t xml:space="preserve"> DTPS.</w:t>
      </w:r>
    </w:p>
    <w:p w14:paraId="083D9D93" w14:textId="354F74C9" w:rsidR="005B59EF" w:rsidRPr="009F3DB8" w:rsidRDefault="005B59EF" w:rsidP="001E3137">
      <w:pPr>
        <w:pStyle w:val="BodyText"/>
      </w:pPr>
      <w:proofErr w:type="spellStart"/>
      <w:r w:rsidRPr="009F3DB8">
        <w:t>Tuliskan</w:t>
      </w:r>
      <w:proofErr w:type="spellEnd"/>
      <w:r w:rsidRPr="009F3DB8">
        <w:t xml:space="preserve"> </w:t>
      </w:r>
      <w:proofErr w:type="spellStart"/>
      <w:r w:rsidRPr="009F3DB8">
        <w:t>jumlah</w:t>
      </w:r>
      <w:proofErr w:type="spellEnd"/>
      <w:r w:rsidRPr="009F3DB8">
        <w:t xml:space="preserve"> </w:t>
      </w:r>
      <w:proofErr w:type="spellStart"/>
      <w:r w:rsidRPr="009F3DB8">
        <w:t>judul</w:t>
      </w:r>
      <w:proofErr w:type="spellEnd"/>
      <w:r w:rsidRPr="009F3DB8">
        <w:t xml:space="preserve"> </w:t>
      </w:r>
      <w:proofErr w:type="spellStart"/>
      <w:r w:rsidRPr="009F3DB8">
        <w:t>Pengabdian</w:t>
      </w:r>
      <w:proofErr w:type="spellEnd"/>
      <w:r w:rsidRPr="009F3DB8">
        <w:t xml:space="preserve"> </w:t>
      </w:r>
      <w:proofErr w:type="spellStart"/>
      <w:r w:rsidRPr="009F3DB8">
        <w:t>kepada</w:t>
      </w:r>
      <w:proofErr w:type="spellEnd"/>
      <w:r w:rsidRPr="009F3DB8">
        <w:t xml:space="preserve"> Masyarakat (</w:t>
      </w:r>
      <w:proofErr w:type="spellStart"/>
      <w:r w:rsidRPr="009F3DB8">
        <w:t>PkM</w:t>
      </w:r>
      <w:proofErr w:type="spellEnd"/>
      <w:r w:rsidRPr="009F3DB8">
        <w:t xml:space="preserve">) </w:t>
      </w:r>
      <w:r w:rsidRPr="00272434">
        <w:rPr>
          <w:vertAlign w:val="superscript"/>
        </w:rPr>
        <w:t>1)</w:t>
      </w:r>
      <w:r w:rsidRPr="009F3DB8">
        <w:t xml:space="preserve"> yang </w:t>
      </w:r>
      <w:proofErr w:type="spellStart"/>
      <w:r w:rsidRPr="009F3DB8">
        <w:t>relevan</w:t>
      </w:r>
      <w:proofErr w:type="spellEnd"/>
      <w:r w:rsidRPr="009F3DB8">
        <w:t xml:space="preserve"> </w:t>
      </w:r>
      <w:proofErr w:type="spellStart"/>
      <w:r w:rsidRPr="009F3DB8">
        <w:t>dengan</w:t>
      </w:r>
      <w:proofErr w:type="spellEnd"/>
      <w:r w:rsidRPr="009F3DB8">
        <w:t xml:space="preserve"> </w:t>
      </w:r>
      <w:proofErr w:type="spellStart"/>
      <w:r w:rsidRPr="009F3DB8">
        <w:t>bidang</w:t>
      </w:r>
      <w:proofErr w:type="spellEnd"/>
      <w:r w:rsidRPr="009F3DB8">
        <w:t xml:space="preserve"> program </w:t>
      </w:r>
      <w:proofErr w:type="spellStart"/>
      <w:r w:rsidRPr="009F3DB8">
        <w:t>studi</w:t>
      </w:r>
      <w:proofErr w:type="spellEnd"/>
      <w:r w:rsidRPr="009F3DB8">
        <w:t xml:space="preserve"> </w:t>
      </w:r>
      <w:proofErr w:type="spellStart"/>
      <w:r w:rsidRPr="009F3DB8">
        <w:t>berdasarkan</w:t>
      </w:r>
      <w:proofErr w:type="spellEnd"/>
      <w:r w:rsidRPr="009F3DB8">
        <w:t xml:space="preserve"> </w:t>
      </w:r>
      <w:proofErr w:type="spellStart"/>
      <w:r w:rsidRPr="009F3DB8">
        <w:t>sumber</w:t>
      </w:r>
      <w:proofErr w:type="spellEnd"/>
      <w:r w:rsidRPr="009F3DB8">
        <w:t xml:space="preserve"> </w:t>
      </w:r>
      <w:proofErr w:type="spellStart"/>
      <w:r w:rsidRPr="009F3DB8">
        <w:t>pembiayaan</w:t>
      </w:r>
      <w:proofErr w:type="spellEnd"/>
      <w:r w:rsidRPr="009F3DB8">
        <w:t xml:space="preserve"> yang </w:t>
      </w:r>
      <w:proofErr w:type="spellStart"/>
      <w:r w:rsidRPr="009F3DB8">
        <w:t>dilaksanakan</w:t>
      </w:r>
      <w:proofErr w:type="spellEnd"/>
      <w:r w:rsidRPr="009F3DB8">
        <w:t xml:space="preserve"> oleh DTPS pada TS-2 </w:t>
      </w:r>
      <w:proofErr w:type="spellStart"/>
      <w:r w:rsidRPr="009F3DB8">
        <w:t>sampai</w:t>
      </w:r>
      <w:proofErr w:type="spellEnd"/>
      <w:r w:rsidRPr="009F3DB8">
        <w:t xml:space="preserve"> </w:t>
      </w:r>
      <w:proofErr w:type="spellStart"/>
      <w:r w:rsidRPr="009F3DB8">
        <w:t>dengan</w:t>
      </w:r>
      <w:proofErr w:type="spellEnd"/>
      <w:r w:rsidRPr="009F3DB8">
        <w:t xml:space="preserve"> TS, </w:t>
      </w:r>
      <w:proofErr w:type="spellStart"/>
      <w:r w:rsidRPr="009F3DB8">
        <w:t>dengan</w:t>
      </w:r>
      <w:proofErr w:type="spellEnd"/>
      <w:r w:rsidRPr="009F3DB8">
        <w:t xml:space="preserve"> </w:t>
      </w:r>
      <w:proofErr w:type="spellStart"/>
      <w:r w:rsidRPr="009F3DB8">
        <w:t>mengikuti</w:t>
      </w:r>
      <w:proofErr w:type="spellEnd"/>
      <w:r w:rsidRPr="009F3DB8">
        <w:t xml:space="preserve"> format </w:t>
      </w:r>
      <w:proofErr w:type="spellStart"/>
      <w:r w:rsidRPr="009F3DB8">
        <w:t>Tabel</w:t>
      </w:r>
      <w:proofErr w:type="spellEnd"/>
      <w:r w:rsidRPr="009F3DB8">
        <w:t xml:space="preserve"> 3.b.3</w:t>
      </w:r>
      <w:r w:rsidR="00272434">
        <w:t>)</w:t>
      </w:r>
      <w:r w:rsidRPr="009F3DB8">
        <w:t xml:space="preserve"> </w:t>
      </w:r>
      <w:proofErr w:type="spellStart"/>
      <w:r w:rsidRPr="009F3DB8">
        <w:t>berikut</w:t>
      </w:r>
      <w:proofErr w:type="spellEnd"/>
      <w:r w:rsidRPr="009F3DB8">
        <w:t xml:space="preserve"> </w:t>
      </w:r>
      <w:proofErr w:type="spellStart"/>
      <w:r w:rsidRPr="009F3DB8">
        <w:t>ini</w:t>
      </w:r>
      <w:proofErr w:type="spellEnd"/>
      <w:r w:rsidRPr="009F3DB8">
        <w:t>.</w:t>
      </w:r>
    </w:p>
    <w:p w14:paraId="3ED2CC45" w14:textId="44400BED" w:rsidR="005B59EF" w:rsidRPr="009F3DB8" w:rsidRDefault="005B59EF" w:rsidP="001E3137">
      <w:pPr>
        <w:pStyle w:val="Caption"/>
      </w:pPr>
      <w:proofErr w:type="spellStart"/>
      <w:r w:rsidRPr="009F3DB8">
        <w:t>Tabel</w:t>
      </w:r>
      <w:proofErr w:type="spellEnd"/>
      <w:r w:rsidRPr="009F3DB8">
        <w:t xml:space="preserve"> 3.b.3</w:t>
      </w:r>
      <w:r w:rsidR="00272434">
        <w:t>)</w:t>
      </w:r>
      <w:r w:rsidRPr="009F3DB8">
        <w:t xml:space="preserve"> </w:t>
      </w:r>
      <w:proofErr w:type="spellStart"/>
      <w:r w:rsidRPr="009F3DB8">
        <w:t>Pengabdian</w:t>
      </w:r>
      <w:proofErr w:type="spellEnd"/>
      <w:r w:rsidRPr="009F3DB8">
        <w:t xml:space="preserve"> </w:t>
      </w:r>
      <w:proofErr w:type="spellStart"/>
      <w:r w:rsidRPr="009F3DB8">
        <w:t>kepada</w:t>
      </w:r>
      <w:proofErr w:type="spellEnd"/>
      <w:r w:rsidRPr="009F3DB8">
        <w:t xml:space="preserve"> Masyarakat (</w:t>
      </w:r>
      <w:proofErr w:type="spellStart"/>
      <w:r w:rsidRPr="009F3DB8">
        <w:t>PkM</w:t>
      </w:r>
      <w:proofErr w:type="spellEnd"/>
      <w:r w:rsidRPr="009F3DB8">
        <w:t>) DTPS</w:t>
      </w:r>
    </w:p>
    <w:tbl>
      <w:tblPr>
        <w:tblW w:w="9360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63"/>
        <w:gridCol w:w="4006"/>
        <w:gridCol w:w="1232"/>
        <w:gridCol w:w="1107"/>
        <w:gridCol w:w="1111"/>
        <w:gridCol w:w="1141"/>
      </w:tblGrid>
      <w:tr w:rsidR="005B59EF" w:rsidRPr="009F3DB8" w14:paraId="3EFFCDD4" w14:textId="77777777" w:rsidTr="0004202E">
        <w:trPr>
          <w:trHeight w:val="20"/>
          <w:jc w:val="center"/>
        </w:trPr>
        <w:tc>
          <w:tcPr>
            <w:tcW w:w="703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37F351ED" w14:textId="77777777" w:rsidR="005B59EF" w:rsidRPr="009F3DB8" w:rsidRDefault="005B59EF" w:rsidP="0004202E">
            <w:pPr>
              <w:pStyle w:val="TableHead"/>
            </w:pPr>
            <w:r w:rsidRPr="009F3DB8">
              <w:t>No.</w:t>
            </w:r>
          </w:p>
        </w:tc>
        <w:tc>
          <w:tcPr>
            <w:tcW w:w="3690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0C9AC94B" w14:textId="77777777" w:rsidR="005B59EF" w:rsidRPr="009F3DB8" w:rsidRDefault="005B59EF" w:rsidP="0004202E">
            <w:pPr>
              <w:pStyle w:val="TableHead"/>
            </w:pPr>
            <w:proofErr w:type="spellStart"/>
            <w:r w:rsidRPr="009F3DB8">
              <w:t>Sumber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Pembiayaan</w:t>
            </w:r>
            <w:proofErr w:type="spellEnd"/>
          </w:p>
        </w:tc>
        <w:tc>
          <w:tcPr>
            <w:tcW w:w="317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2928EDB5" w14:textId="77777777" w:rsidR="005B59EF" w:rsidRPr="009F3DB8" w:rsidRDefault="005B59EF" w:rsidP="0004202E">
            <w:pPr>
              <w:pStyle w:val="TableHead"/>
            </w:pPr>
            <w:proofErr w:type="spellStart"/>
            <w:r w:rsidRPr="009F3DB8">
              <w:t>Jumlah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Judul</w:t>
            </w:r>
            <w:proofErr w:type="spellEnd"/>
          </w:p>
        </w:tc>
        <w:tc>
          <w:tcPr>
            <w:tcW w:w="1051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2233F9B8" w14:textId="77777777" w:rsidR="005B59EF" w:rsidRPr="009F3DB8" w:rsidRDefault="005B59EF" w:rsidP="0004202E">
            <w:pPr>
              <w:pStyle w:val="TableHead"/>
            </w:pPr>
            <w:proofErr w:type="spellStart"/>
            <w:r w:rsidRPr="009F3DB8">
              <w:t>Jumlah</w:t>
            </w:r>
            <w:proofErr w:type="spellEnd"/>
          </w:p>
        </w:tc>
      </w:tr>
      <w:tr w:rsidR="005B59EF" w:rsidRPr="009F3DB8" w14:paraId="26D8B124" w14:textId="77777777" w:rsidTr="0004202E">
        <w:trPr>
          <w:trHeight w:val="20"/>
          <w:jc w:val="center"/>
        </w:trPr>
        <w:tc>
          <w:tcPr>
            <w:tcW w:w="703" w:type="dxa"/>
            <w:vMerge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76880A84" w14:textId="77777777" w:rsidR="005B59EF" w:rsidRPr="009F3DB8" w:rsidRDefault="005B59EF" w:rsidP="0004202E">
            <w:pPr>
              <w:pStyle w:val="TableHead"/>
              <w:rPr>
                <w:position w:val="8"/>
                <w:sz w:val="14"/>
              </w:rPr>
            </w:pPr>
          </w:p>
        </w:tc>
        <w:tc>
          <w:tcPr>
            <w:tcW w:w="3690" w:type="dxa"/>
            <w:vMerge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5C085540" w14:textId="77777777" w:rsidR="005B59EF" w:rsidRPr="009F3DB8" w:rsidRDefault="005B59EF" w:rsidP="0004202E">
            <w:pPr>
              <w:pStyle w:val="TableHead"/>
              <w:rPr>
                <w:position w:val="8"/>
                <w:sz w:val="14"/>
              </w:rPr>
            </w:pPr>
          </w:p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46BB5649" w14:textId="77777777" w:rsidR="005B59EF" w:rsidRPr="009F3DB8" w:rsidRDefault="005B59EF" w:rsidP="0004202E">
            <w:pPr>
              <w:pStyle w:val="TableHead"/>
            </w:pPr>
            <w:r w:rsidRPr="009F3DB8">
              <w:t>TS-2</w:t>
            </w:r>
          </w:p>
        </w:tc>
        <w:tc>
          <w:tcPr>
            <w:tcW w:w="1020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1BEA06CA" w14:textId="77777777" w:rsidR="005B59EF" w:rsidRPr="009F3DB8" w:rsidRDefault="005B59EF" w:rsidP="0004202E">
            <w:pPr>
              <w:pStyle w:val="TableHead"/>
            </w:pPr>
            <w:r w:rsidRPr="009F3DB8">
              <w:t>TS-1</w:t>
            </w:r>
          </w:p>
        </w:tc>
        <w:tc>
          <w:tcPr>
            <w:tcW w:w="1023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7C1325CE" w14:textId="77777777" w:rsidR="005B59EF" w:rsidRPr="009F3DB8" w:rsidRDefault="005B59EF" w:rsidP="0004202E">
            <w:pPr>
              <w:pStyle w:val="TableHead"/>
            </w:pPr>
            <w:r w:rsidRPr="009F3DB8">
              <w:t>TS</w:t>
            </w:r>
          </w:p>
        </w:tc>
        <w:tc>
          <w:tcPr>
            <w:tcW w:w="1051" w:type="dxa"/>
            <w:vMerge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059E5968" w14:textId="77777777" w:rsidR="005B59EF" w:rsidRPr="009F3DB8" w:rsidRDefault="005B59EF" w:rsidP="0004202E">
            <w:pPr>
              <w:pStyle w:val="TableHead"/>
              <w:rPr>
                <w:position w:val="8"/>
                <w:sz w:val="14"/>
              </w:rPr>
            </w:pPr>
          </w:p>
        </w:tc>
      </w:tr>
      <w:tr w:rsidR="005B59EF" w:rsidRPr="009F3DB8" w14:paraId="78F9BF84" w14:textId="77777777" w:rsidTr="0004202E">
        <w:trPr>
          <w:trHeight w:val="20"/>
          <w:jc w:val="center"/>
        </w:trPr>
        <w:tc>
          <w:tcPr>
            <w:tcW w:w="703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62107B0E" w14:textId="77777777" w:rsidR="005B59EF" w:rsidRPr="009F3DB8" w:rsidRDefault="005B59EF" w:rsidP="0004202E">
            <w:pPr>
              <w:pStyle w:val="TableHead"/>
            </w:pPr>
            <w:r w:rsidRPr="009F3DB8">
              <w:t>1</w:t>
            </w:r>
          </w:p>
        </w:tc>
        <w:tc>
          <w:tcPr>
            <w:tcW w:w="3690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2D4DC525" w14:textId="77777777" w:rsidR="005B59EF" w:rsidRPr="009F3DB8" w:rsidRDefault="005B59EF" w:rsidP="0004202E">
            <w:pPr>
              <w:pStyle w:val="TableHead"/>
            </w:pPr>
            <w:r w:rsidRPr="009F3DB8">
              <w:t>2</w:t>
            </w:r>
          </w:p>
        </w:tc>
        <w:tc>
          <w:tcPr>
            <w:tcW w:w="1135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1B90D5FD" w14:textId="77777777" w:rsidR="005B59EF" w:rsidRPr="009F3DB8" w:rsidRDefault="005B59EF" w:rsidP="0004202E">
            <w:pPr>
              <w:pStyle w:val="TableHead"/>
            </w:pPr>
            <w:r w:rsidRPr="009F3DB8">
              <w:t>3</w:t>
            </w:r>
          </w:p>
        </w:tc>
        <w:tc>
          <w:tcPr>
            <w:tcW w:w="1020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1E6E1192" w14:textId="77777777" w:rsidR="005B59EF" w:rsidRPr="009F3DB8" w:rsidRDefault="005B59EF" w:rsidP="0004202E">
            <w:pPr>
              <w:pStyle w:val="TableHead"/>
            </w:pPr>
            <w:r w:rsidRPr="009F3DB8">
              <w:t>4</w:t>
            </w:r>
          </w:p>
        </w:tc>
        <w:tc>
          <w:tcPr>
            <w:tcW w:w="1023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7FA4CC87" w14:textId="77777777" w:rsidR="005B59EF" w:rsidRPr="009F3DB8" w:rsidRDefault="005B59EF" w:rsidP="0004202E">
            <w:pPr>
              <w:pStyle w:val="TableHead"/>
            </w:pPr>
            <w:r w:rsidRPr="009F3DB8">
              <w:t>5</w:t>
            </w:r>
          </w:p>
        </w:tc>
        <w:tc>
          <w:tcPr>
            <w:tcW w:w="1051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7047439D" w14:textId="77777777" w:rsidR="005B59EF" w:rsidRPr="009F3DB8" w:rsidRDefault="005B59EF" w:rsidP="0004202E">
            <w:pPr>
              <w:pStyle w:val="TableHead"/>
            </w:pPr>
            <w:r w:rsidRPr="009F3DB8">
              <w:t>6</w:t>
            </w:r>
          </w:p>
        </w:tc>
      </w:tr>
      <w:tr w:rsidR="005B59EF" w:rsidRPr="00A35A94" w14:paraId="3E4744A0" w14:textId="77777777" w:rsidTr="0004202E">
        <w:trPr>
          <w:trHeight w:val="20"/>
          <w:jc w:val="center"/>
        </w:trPr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03510EF" w14:textId="77777777" w:rsidR="005B59EF" w:rsidRPr="00A35A94" w:rsidRDefault="005B59EF" w:rsidP="00A35A94">
            <w:pPr>
              <w:pStyle w:val="TableContentCenter"/>
            </w:pPr>
            <w:r w:rsidRPr="00A35A94">
              <w:t>1</w:t>
            </w:r>
          </w:p>
        </w:tc>
        <w:tc>
          <w:tcPr>
            <w:tcW w:w="3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ED75C8B" w14:textId="5CC6C6C6" w:rsidR="005B59EF" w:rsidRPr="00A35A94" w:rsidRDefault="00425F7D" w:rsidP="00A35A94">
            <w:pPr>
              <w:pStyle w:val="TableContent"/>
            </w:pPr>
            <w:r>
              <w:t xml:space="preserve">a) </w:t>
            </w:r>
            <w:proofErr w:type="spellStart"/>
            <w:r w:rsidR="005B59EF" w:rsidRPr="00A35A94">
              <w:t>Perguruan</w:t>
            </w:r>
            <w:proofErr w:type="spellEnd"/>
            <w:r w:rsidR="005B59EF" w:rsidRPr="00A35A94">
              <w:t xml:space="preserve"> Tinggi</w:t>
            </w:r>
          </w:p>
          <w:p w14:paraId="1706116C" w14:textId="034D605F" w:rsidR="005B59EF" w:rsidRPr="00A35A94" w:rsidRDefault="00425F7D" w:rsidP="00A35A94">
            <w:pPr>
              <w:pStyle w:val="TableContent"/>
            </w:pPr>
            <w:r>
              <w:t xml:space="preserve">b) </w:t>
            </w:r>
            <w:proofErr w:type="spellStart"/>
            <w:r w:rsidR="005B59EF" w:rsidRPr="00A35A94">
              <w:t>Mandiri</w:t>
            </w:r>
            <w:proofErr w:type="spellEnd"/>
            <w:r w:rsidR="005B59EF" w:rsidRPr="00A35A94">
              <w:t xml:space="preserve"> </w:t>
            </w:r>
            <w:r w:rsidR="005B59EF" w:rsidRPr="00A35A94">
              <w:rPr>
                <w:vertAlign w:val="superscript"/>
              </w:rPr>
              <w:t>2)</w:t>
            </w:r>
          </w:p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ED7164D" w14:textId="77777777" w:rsidR="005B59EF" w:rsidRPr="00A35A94" w:rsidRDefault="005B59EF" w:rsidP="00A35A94">
            <w:pPr>
              <w:pStyle w:val="TableContentCenter"/>
            </w:pPr>
          </w:p>
        </w:tc>
        <w:tc>
          <w:tcPr>
            <w:tcW w:w="10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C7F7F68" w14:textId="77777777" w:rsidR="005B59EF" w:rsidRPr="00A35A94" w:rsidRDefault="005B59EF" w:rsidP="00A35A94">
            <w:pPr>
              <w:pStyle w:val="TableContentCenter"/>
            </w:pPr>
          </w:p>
        </w:tc>
        <w:tc>
          <w:tcPr>
            <w:tcW w:w="10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247A727" w14:textId="77777777" w:rsidR="005B59EF" w:rsidRPr="00A35A94" w:rsidRDefault="005B59EF" w:rsidP="00A35A94">
            <w:pPr>
              <w:pStyle w:val="TableContentCenter"/>
            </w:pPr>
          </w:p>
        </w:tc>
        <w:tc>
          <w:tcPr>
            <w:tcW w:w="1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1E44C13" w14:textId="77777777" w:rsidR="005B59EF" w:rsidRPr="00A35A94" w:rsidRDefault="005B59EF" w:rsidP="00A35A94">
            <w:pPr>
              <w:pStyle w:val="TableContentCenter"/>
            </w:pPr>
          </w:p>
        </w:tc>
      </w:tr>
      <w:tr w:rsidR="005B59EF" w:rsidRPr="00A35A94" w14:paraId="2ED21486" w14:textId="77777777" w:rsidTr="0004202E">
        <w:trPr>
          <w:trHeight w:val="20"/>
          <w:jc w:val="center"/>
        </w:trPr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F209227" w14:textId="77777777" w:rsidR="005B59EF" w:rsidRPr="00A35A94" w:rsidRDefault="005B59EF" w:rsidP="00A35A94">
            <w:pPr>
              <w:pStyle w:val="TableContentCenter"/>
            </w:pPr>
            <w:r w:rsidRPr="00A35A94">
              <w:t>2</w:t>
            </w:r>
          </w:p>
        </w:tc>
        <w:tc>
          <w:tcPr>
            <w:tcW w:w="3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F93CED1" w14:textId="77777777" w:rsidR="005B59EF" w:rsidRPr="00A35A94" w:rsidRDefault="005B59EF" w:rsidP="00A35A94">
            <w:pPr>
              <w:pStyle w:val="TableContent"/>
            </w:pPr>
            <w:r w:rsidRPr="00A35A94">
              <w:t xml:space="preserve">Lembaga </w:t>
            </w:r>
            <w:proofErr w:type="spellStart"/>
            <w:r w:rsidRPr="00A35A94">
              <w:t>Dalam</w:t>
            </w:r>
            <w:proofErr w:type="spellEnd"/>
            <w:r w:rsidRPr="00A35A94">
              <w:t xml:space="preserve"> Negeri (di </w:t>
            </w:r>
            <w:proofErr w:type="spellStart"/>
            <w:r w:rsidRPr="00A35A94">
              <w:t>luar</w:t>
            </w:r>
            <w:proofErr w:type="spellEnd"/>
            <w:r w:rsidRPr="00A35A94">
              <w:t xml:space="preserve"> PT)</w:t>
            </w:r>
          </w:p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471E9F0" w14:textId="77777777" w:rsidR="005B59EF" w:rsidRPr="00A35A94" w:rsidRDefault="005B59EF" w:rsidP="00A35A94">
            <w:pPr>
              <w:pStyle w:val="TableContentCenter"/>
            </w:pPr>
          </w:p>
        </w:tc>
        <w:tc>
          <w:tcPr>
            <w:tcW w:w="10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1287700" w14:textId="77777777" w:rsidR="005B59EF" w:rsidRPr="00A35A94" w:rsidRDefault="005B59EF" w:rsidP="00A35A94">
            <w:pPr>
              <w:pStyle w:val="TableContentCenter"/>
            </w:pPr>
          </w:p>
        </w:tc>
        <w:tc>
          <w:tcPr>
            <w:tcW w:w="10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86A1A88" w14:textId="77777777" w:rsidR="005B59EF" w:rsidRPr="00A35A94" w:rsidRDefault="005B59EF" w:rsidP="00A35A94">
            <w:pPr>
              <w:pStyle w:val="TableContentCenter"/>
            </w:pPr>
          </w:p>
        </w:tc>
        <w:tc>
          <w:tcPr>
            <w:tcW w:w="1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988C3F4" w14:textId="77777777" w:rsidR="005B59EF" w:rsidRPr="00A35A94" w:rsidRDefault="005B59EF" w:rsidP="00A35A94">
            <w:pPr>
              <w:pStyle w:val="TableContentCenter"/>
            </w:pPr>
          </w:p>
        </w:tc>
      </w:tr>
      <w:tr w:rsidR="005B59EF" w:rsidRPr="00A35A94" w14:paraId="172737A3" w14:textId="77777777" w:rsidTr="0004202E">
        <w:trPr>
          <w:trHeight w:val="20"/>
          <w:jc w:val="center"/>
        </w:trPr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C6A2AF3" w14:textId="77777777" w:rsidR="005B59EF" w:rsidRPr="00A35A94" w:rsidRDefault="005B59EF" w:rsidP="00A35A94">
            <w:pPr>
              <w:pStyle w:val="TableContentCenter"/>
            </w:pPr>
            <w:r w:rsidRPr="00A35A94">
              <w:t>3</w:t>
            </w:r>
          </w:p>
        </w:tc>
        <w:tc>
          <w:tcPr>
            <w:tcW w:w="3690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FFE970D" w14:textId="77777777" w:rsidR="005B59EF" w:rsidRPr="00A35A94" w:rsidRDefault="005B59EF" w:rsidP="00A35A94">
            <w:pPr>
              <w:pStyle w:val="TableContent"/>
            </w:pPr>
            <w:r w:rsidRPr="00A35A94">
              <w:t xml:space="preserve">Lembaga </w:t>
            </w:r>
            <w:proofErr w:type="spellStart"/>
            <w:r w:rsidRPr="00A35A94">
              <w:t>Luar</w:t>
            </w:r>
            <w:proofErr w:type="spellEnd"/>
            <w:r w:rsidRPr="00A35A94">
              <w:t xml:space="preserve"> Negeri</w:t>
            </w:r>
          </w:p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4F5A159" w14:textId="77777777" w:rsidR="005B59EF" w:rsidRPr="00A35A94" w:rsidRDefault="005B59EF" w:rsidP="00A35A94">
            <w:pPr>
              <w:pStyle w:val="TableContentCenter"/>
            </w:pPr>
          </w:p>
        </w:tc>
        <w:tc>
          <w:tcPr>
            <w:tcW w:w="1020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E3B7BB8" w14:textId="77777777" w:rsidR="005B59EF" w:rsidRPr="00A35A94" w:rsidRDefault="005B59EF" w:rsidP="00A35A94">
            <w:pPr>
              <w:pStyle w:val="TableContentCenter"/>
            </w:pPr>
          </w:p>
        </w:tc>
        <w:tc>
          <w:tcPr>
            <w:tcW w:w="1023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B061803" w14:textId="77777777" w:rsidR="005B59EF" w:rsidRPr="00A35A94" w:rsidRDefault="005B59EF" w:rsidP="00A35A94">
            <w:pPr>
              <w:pStyle w:val="TableContentCenter"/>
            </w:pPr>
          </w:p>
        </w:tc>
        <w:tc>
          <w:tcPr>
            <w:tcW w:w="1051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3D40096" w14:textId="77777777" w:rsidR="005B59EF" w:rsidRPr="00A35A94" w:rsidRDefault="005B59EF" w:rsidP="00A35A94">
            <w:pPr>
              <w:pStyle w:val="TableContentCenter"/>
            </w:pPr>
          </w:p>
        </w:tc>
      </w:tr>
      <w:tr w:rsidR="005B59EF" w:rsidRPr="00A35A94" w14:paraId="4B4CD964" w14:textId="77777777" w:rsidTr="0004202E">
        <w:trPr>
          <w:trHeight w:val="20"/>
          <w:jc w:val="center"/>
        </w:trPr>
        <w:tc>
          <w:tcPr>
            <w:tcW w:w="4393" w:type="dxa"/>
            <w:gridSpan w:val="2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68E2415" w14:textId="77777777" w:rsidR="005B59EF" w:rsidRPr="00A35A94" w:rsidRDefault="005B59EF" w:rsidP="00F57277">
            <w:pPr>
              <w:pStyle w:val="TableHead"/>
            </w:pPr>
            <w:proofErr w:type="spellStart"/>
            <w:r w:rsidRPr="00A35A94">
              <w:t>Jumlah</w:t>
            </w:r>
            <w:proofErr w:type="spellEnd"/>
          </w:p>
        </w:tc>
        <w:tc>
          <w:tcPr>
            <w:tcW w:w="1135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60B187D" w14:textId="77777777" w:rsidR="005B59EF" w:rsidRPr="00A35A94" w:rsidRDefault="005B59EF" w:rsidP="00F57277">
            <w:pPr>
              <w:pStyle w:val="TableHead"/>
            </w:pPr>
          </w:p>
        </w:tc>
        <w:tc>
          <w:tcPr>
            <w:tcW w:w="1020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2B74B9B" w14:textId="77777777" w:rsidR="005B59EF" w:rsidRPr="00A35A94" w:rsidRDefault="005B59EF" w:rsidP="00F57277">
            <w:pPr>
              <w:pStyle w:val="TableHead"/>
            </w:pPr>
          </w:p>
        </w:tc>
        <w:tc>
          <w:tcPr>
            <w:tcW w:w="1023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CDC24C5" w14:textId="77777777" w:rsidR="005B59EF" w:rsidRPr="00A35A94" w:rsidRDefault="005B59EF" w:rsidP="00F57277">
            <w:pPr>
              <w:pStyle w:val="TableHead"/>
            </w:pPr>
          </w:p>
        </w:tc>
        <w:tc>
          <w:tcPr>
            <w:tcW w:w="1051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47B5A87" w14:textId="77777777" w:rsidR="005B59EF" w:rsidRPr="00A35A94" w:rsidRDefault="005B59EF" w:rsidP="00F57277">
            <w:pPr>
              <w:pStyle w:val="TableHead"/>
            </w:pPr>
          </w:p>
        </w:tc>
      </w:tr>
    </w:tbl>
    <w:p w14:paraId="5E3C9DD4" w14:textId="77777777" w:rsidR="005B59EF" w:rsidRPr="009F3DB8" w:rsidRDefault="005B59EF" w:rsidP="00A15C2E">
      <w:pPr>
        <w:pStyle w:val="CommentText"/>
      </w:pPr>
      <w:proofErr w:type="spellStart"/>
      <w:r w:rsidRPr="009F3DB8">
        <w:t>Keterangan</w:t>
      </w:r>
      <w:proofErr w:type="spellEnd"/>
      <w:r w:rsidRPr="009F3DB8">
        <w:t>:</w:t>
      </w:r>
    </w:p>
    <w:p w14:paraId="567FB950" w14:textId="77777777" w:rsidR="005B59EF" w:rsidRPr="009F3DB8" w:rsidRDefault="005B59EF" w:rsidP="00A15C2E">
      <w:pPr>
        <w:pStyle w:val="CommentText"/>
      </w:pPr>
      <w:r w:rsidRPr="00A15C2E">
        <w:rPr>
          <w:vertAlign w:val="superscript"/>
        </w:rPr>
        <w:t>1)</w:t>
      </w:r>
      <w:r w:rsidR="00A15C2E">
        <w:tab/>
      </w:r>
      <w:proofErr w:type="spellStart"/>
      <w:r w:rsidRPr="009F3DB8">
        <w:t>Kegiatan</w:t>
      </w:r>
      <w:proofErr w:type="spellEnd"/>
      <w:r w:rsidRPr="009F3DB8">
        <w:t xml:space="preserve"> </w:t>
      </w:r>
      <w:proofErr w:type="spellStart"/>
      <w:r w:rsidRPr="009F3DB8">
        <w:t>PkM</w:t>
      </w:r>
      <w:proofErr w:type="spellEnd"/>
      <w:r w:rsidRPr="009F3DB8">
        <w:t xml:space="preserve"> </w:t>
      </w:r>
      <w:proofErr w:type="spellStart"/>
      <w:r w:rsidRPr="009F3DB8">
        <w:t>tercatat</w:t>
      </w:r>
      <w:proofErr w:type="spellEnd"/>
      <w:r w:rsidRPr="009F3DB8">
        <w:t xml:space="preserve"> di unit/</w:t>
      </w:r>
      <w:proofErr w:type="spellStart"/>
      <w:r w:rsidRPr="009F3DB8">
        <w:t>lembaga</w:t>
      </w:r>
      <w:proofErr w:type="spellEnd"/>
      <w:r w:rsidRPr="009F3DB8">
        <w:t xml:space="preserve"> yang </w:t>
      </w:r>
      <w:proofErr w:type="spellStart"/>
      <w:r w:rsidRPr="009F3DB8">
        <w:t>mengelola</w:t>
      </w:r>
      <w:proofErr w:type="spellEnd"/>
      <w:r w:rsidRPr="009F3DB8">
        <w:t xml:space="preserve"> </w:t>
      </w:r>
      <w:proofErr w:type="spellStart"/>
      <w:r w:rsidRPr="009F3DB8">
        <w:t>kegiatan</w:t>
      </w:r>
      <w:proofErr w:type="spellEnd"/>
      <w:r w:rsidRPr="009F3DB8">
        <w:t xml:space="preserve"> </w:t>
      </w:r>
      <w:proofErr w:type="spellStart"/>
      <w:r w:rsidRPr="009F3DB8">
        <w:t>PkM</w:t>
      </w:r>
      <w:proofErr w:type="spellEnd"/>
      <w:r w:rsidRPr="009F3DB8">
        <w:t xml:space="preserve"> di </w:t>
      </w:r>
      <w:proofErr w:type="spellStart"/>
      <w:r w:rsidRPr="009F3DB8">
        <w:t>tingkat</w:t>
      </w:r>
      <w:proofErr w:type="spellEnd"/>
      <w:r w:rsidRPr="009F3DB8">
        <w:t xml:space="preserve"> </w:t>
      </w:r>
      <w:proofErr w:type="spellStart"/>
      <w:r w:rsidRPr="009F3DB8">
        <w:t>Perguruan</w:t>
      </w:r>
      <w:proofErr w:type="spellEnd"/>
      <w:r w:rsidRPr="009F3DB8">
        <w:t xml:space="preserve"> Tinggi/UPPS.</w:t>
      </w:r>
    </w:p>
    <w:p w14:paraId="7CF51018" w14:textId="77777777" w:rsidR="005B59EF" w:rsidRPr="009F3DB8" w:rsidRDefault="005B59EF" w:rsidP="00A15C2E">
      <w:pPr>
        <w:pStyle w:val="CommentText"/>
      </w:pPr>
      <w:r w:rsidRPr="00A15C2E">
        <w:rPr>
          <w:vertAlign w:val="superscript"/>
        </w:rPr>
        <w:t>2)</w:t>
      </w:r>
      <w:r w:rsidR="00A15C2E">
        <w:tab/>
      </w:r>
      <w:proofErr w:type="spellStart"/>
      <w:r w:rsidRPr="009F3DB8">
        <w:t>PkM</w:t>
      </w:r>
      <w:proofErr w:type="spellEnd"/>
      <w:r w:rsidRPr="009F3DB8">
        <w:t xml:space="preserve"> </w:t>
      </w:r>
      <w:proofErr w:type="spellStart"/>
      <w:r w:rsidRPr="009F3DB8">
        <w:t>dengan</w:t>
      </w:r>
      <w:proofErr w:type="spellEnd"/>
      <w:r w:rsidRPr="009F3DB8">
        <w:t xml:space="preserve"> </w:t>
      </w:r>
      <w:proofErr w:type="spellStart"/>
      <w:r w:rsidRPr="009F3DB8">
        <w:t>sumber</w:t>
      </w:r>
      <w:proofErr w:type="spellEnd"/>
      <w:r w:rsidRPr="009F3DB8">
        <w:t xml:space="preserve"> </w:t>
      </w:r>
      <w:proofErr w:type="spellStart"/>
      <w:r w:rsidRPr="009F3DB8">
        <w:t>pembiayaan</w:t>
      </w:r>
      <w:proofErr w:type="spellEnd"/>
      <w:r w:rsidRPr="009F3DB8">
        <w:t xml:space="preserve"> </w:t>
      </w:r>
      <w:proofErr w:type="spellStart"/>
      <w:r w:rsidRPr="009F3DB8">
        <w:t>dari</w:t>
      </w:r>
      <w:proofErr w:type="spellEnd"/>
      <w:r w:rsidRPr="009F3DB8">
        <w:t xml:space="preserve"> DTPS.</w:t>
      </w:r>
    </w:p>
    <w:p w14:paraId="60776759" w14:textId="77777777" w:rsidR="005B59EF" w:rsidRPr="009F3DB8" w:rsidRDefault="005B59EF" w:rsidP="009F3DB8">
      <w:pPr>
        <w:sectPr w:rsidR="005B59EF" w:rsidRPr="009F3DB8">
          <w:pgSz w:w="11910" w:h="16840"/>
          <w:pgMar w:top="1580" w:right="1140" w:bottom="960" w:left="1440" w:header="0" w:footer="760" w:gutter="0"/>
          <w:cols w:space="720" w:equalWidth="0">
            <w:col w:w="9330"/>
          </w:cols>
          <w:noEndnote/>
        </w:sectPr>
      </w:pPr>
    </w:p>
    <w:p w14:paraId="5FC49A45" w14:textId="681652D2" w:rsidR="005B59EF" w:rsidRPr="009F3DB8" w:rsidRDefault="005B59EF" w:rsidP="00A15C2E">
      <w:pPr>
        <w:pStyle w:val="BodyText"/>
      </w:pPr>
      <w:proofErr w:type="spellStart"/>
      <w:r w:rsidRPr="009F3DB8">
        <w:lastRenderedPageBreak/>
        <w:t>Tabel</w:t>
      </w:r>
      <w:proofErr w:type="spellEnd"/>
      <w:r w:rsidRPr="009F3DB8">
        <w:t xml:space="preserve"> 3.b.4</w:t>
      </w:r>
      <w:r w:rsidR="00272434">
        <w:t>)</w:t>
      </w:r>
      <w:r w:rsidRPr="009F3DB8">
        <w:t xml:space="preserve"> </w:t>
      </w:r>
      <w:proofErr w:type="spellStart"/>
      <w:r w:rsidRPr="009F3DB8">
        <w:t>berikut</w:t>
      </w:r>
      <w:proofErr w:type="spellEnd"/>
      <w:r w:rsidRPr="009F3DB8">
        <w:t xml:space="preserve"> </w:t>
      </w:r>
      <w:proofErr w:type="spellStart"/>
      <w:r w:rsidRPr="009F3DB8">
        <w:t>ini</w:t>
      </w:r>
      <w:proofErr w:type="spellEnd"/>
      <w:r w:rsidRPr="009F3DB8">
        <w:t xml:space="preserve"> </w:t>
      </w:r>
      <w:proofErr w:type="spellStart"/>
      <w:r w:rsidRPr="009F3DB8">
        <w:t>diisi</w:t>
      </w:r>
      <w:proofErr w:type="spellEnd"/>
      <w:r w:rsidRPr="009F3DB8">
        <w:t xml:space="preserve"> oleh </w:t>
      </w:r>
      <w:proofErr w:type="spellStart"/>
      <w:r w:rsidRPr="009F3DB8">
        <w:t>pengusul</w:t>
      </w:r>
      <w:proofErr w:type="spellEnd"/>
      <w:r w:rsidRPr="009F3DB8">
        <w:t xml:space="preserve"> </w:t>
      </w:r>
      <w:proofErr w:type="spellStart"/>
      <w:r w:rsidRPr="009F3DB8">
        <w:t>dari</w:t>
      </w:r>
      <w:proofErr w:type="spellEnd"/>
      <w:r w:rsidRPr="009F3DB8">
        <w:t xml:space="preserve"> Program </w:t>
      </w:r>
      <w:proofErr w:type="spellStart"/>
      <w:r w:rsidRPr="009F3DB8">
        <w:t>Studi</w:t>
      </w:r>
      <w:proofErr w:type="spellEnd"/>
      <w:r w:rsidRPr="009F3DB8">
        <w:t xml:space="preserve"> pada program </w:t>
      </w:r>
      <w:proofErr w:type="spellStart"/>
      <w:r w:rsidRPr="009F3DB8">
        <w:t>Sarjana</w:t>
      </w:r>
      <w:proofErr w:type="spellEnd"/>
      <w:r w:rsidRPr="009F3DB8">
        <w:t>/Magister/</w:t>
      </w:r>
      <w:proofErr w:type="spellStart"/>
      <w:r w:rsidRPr="009F3DB8">
        <w:t>Doktor</w:t>
      </w:r>
      <w:proofErr w:type="spellEnd"/>
      <w:r w:rsidRPr="009F3DB8">
        <w:t>.</w:t>
      </w:r>
    </w:p>
    <w:p w14:paraId="145F3A36" w14:textId="71EEDE12" w:rsidR="005B59EF" w:rsidRPr="009F3DB8" w:rsidRDefault="005B59EF" w:rsidP="00A15C2E">
      <w:pPr>
        <w:pStyle w:val="BodyText"/>
      </w:pPr>
      <w:proofErr w:type="spellStart"/>
      <w:r w:rsidRPr="009F3DB8">
        <w:t>Tuliskan</w:t>
      </w:r>
      <w:proofErr w:type="spellEnd"/>
      <w:r w:rsidRPr="009F3DB8">
        <w:t xml:space="preserve"> </w:t>
      </w:r>
      <w:proofErr w:type="spellStart"/>
      <w:r w:rsidRPr="009F3DB8">
        <w:t>jumlah</w:t>
      </w:r>
      <w:proofErr w:type="spellEnd"/>
      <w:r w:rsidRPr="009F3DB8">
        <w:t xml:space="preserve"> </w:t>
      </w:r>
      <w:proofErr w:type="spellStart"/>
      <w:r w:rsidRPr="009F3DB8">
        <w:t>publikasi</w:t>
      </w:r>
      <w:proofErr w:type="spellEnd"/>
      <w:r w:rsidRPr="009F3DB8">
        <w:t xml:space="preserve"> </w:t>
      </w:r>
      <w:proofErr w:type="spellStart"/>
      <w:r w:rsidRPr="009F3DB8">
        <w:t>ilmiah</w:t>
      </w:r>
      <w:proofErr w:type="spellEnd"/>
      <w:r w:rsidRPr="009F3DB8">
        <w:t xml:space="preserve"> </w:t>
      </w:r>
      <w:proofErr w:type="spellStart"/>
      <w:r w:rsidRPr="009F3DB8">
        <w:t>dengan</w:t>
      </w:r>
      <w:proofErr w:type="spellEnd"/>
      <w:r w:rsidRPr="009F3DB8">
        <w:t xml:space="preserve"> </w:t>
      </w:r>
      <w:proofErr w:type="spellStart"/>
      <w:r w:rsidRPr="009F3DB8">
        <w:t>judul</w:t>
      </w:r>
      <w:proofErr w:type="spellEnd"/>
      <w:r w:rsidRPr="009F3DB8">
        <w:t xml:space="preserve"> yang </w:t>
      </w:r>
      <w:proofErr w:type="spellStart"/>
      <w:r w:rsidRPr="009F3DB8">
        <w:t>relevan</w:t>
      </w:r>
      <w:proofErr w:type="spellEnd"/>
      <w:r w:rsidRPr="009F3DB8">
        <w:t xml:space="preserve"> </w:t>
      </w:r>
      <w:proofErr w:type="spellStart"/>
      <w:r w:rsidRPr="009F3DB8">
        <w:t>dengan</w:t>
      </w:r>
      <w:proofErr w:type="spellEnd"/>
      <w:r w:rsidRPr="009F3DB8">
        <w:t xml:space="preserve"> </w:t>
      </w:r>
      <w:proofErr w:type="spellStart"/>
      <w:r w:rsidRPr="009F3DB8">
        <w:t>bidang</w:t>
      </w:r>
      <w:proofErr w:type="spellEnd"/>
      <w:r w:rsidRPr="009F3DB8">
        <w:t xml:space="preserve"> program </w:t>
      </w:r>
      <w:proofErr w:type="spellStart"/>
      <w:r w:rsidRPr="009F3DB8">
        <w:t>studi</w:t>
      </w:r>
      <w:proofErr w:type="spellEnd"/>
      <w:r w:rsidRPr="009F3DB8">
        <w:t xml:space="preserve">, yang </w:t>
      </w:r>
      <w:proofErr w:type="spellStart"/>
      <w:r w:rsidRPr="009F3DB8">
        <w:t>dihasilkan</w:t>
      </w:r>
      <w:proofErr w:type="spellEnd"/>
      <w:r w:rsidRPr="009F3DB8">
        <w:t xml:space="preserve"> oleh DTPS </w:t>
      </w:r>
      <w:proofErr w:type="spellStart"/>
      <w:r w:rsidRPr="009F3DB8">
        <w:t>dalam</w:t>
      </w:r>
      <w:proofErr w:type="spellEnd"/>
      <w:r w:rsidRPr="009F3DB8">
        <w:t xml:space="preserve"> 3 </w:t>
      </w:r>
      <w:proofErr w:type="spellStart"/>
      <w:r w:rsidRPr="009F3DB8">
        <w:t>tahun</w:t>
      </w:r>
      <w:proofErr w:type="spellEnd"/>
      <w:r w:rsidRPr="009F3DB8">
        <w:t xml:space="preserve"> </w:t>
      </w:r>
      <w:proofErr w:type="spellStart"/>
      <w:r w:rsidRPr="009F3DB8">
        <w:t>terakhir</w:t>
      </w:r>
      <w:proofErr w:type="spellEnd"/>
      <w:r w:rsidRPr="009F3DB8">
        <w:t xml:space="preserve">, </w:t>
      </w:r>
      <w:proofErr w:type="spellStart"/>
      <w:r w:rsidRPr="009F3DB8">
        <w:t>dengan</w:t>
      </w:r>
      <w:proofErr w:type="spellEnd"/>
      <w:r w:rsidRPr="009F3DB8">
        <w:t xml:space="preserve"> </w:t>
      </w:r>
      <w:proofErr w:type="spellStart"/>
      <w:r w:rsidRPr="009F3DB8">
        <w:t>mengikuti</w:t>
      </w:r>
      <w:proofErr w:type="spellEnd"/>
      <w:r w:rsidRPr="009F3DB8">
        <w:t xml:space="preserve"> format </w:t>
      </w:r>
      <w:proofErr w:type="spellStart"/>
      <w:r w:rsidRPr="009F3DB8">
        <w:t>Tabel</w:t>
      </w:r>
      <w:proofErr w:type="spellEnd"/>
      <w:r w:rsidRPr="009F3DB8">
        <w:t xml:space="preserve"> 3.b.4</w:t>
      </w:r>
      <w:r w:rsidR="00272434">
        <w:t>)</w:t>
      </w:r>
      <w:r w:rsidRPr="009F3DB8">
        <w:t xml:space="preserve"> </w:t>
      </w:r>
      <w:proofErr w:type="spellStart"/>
      <w:r w:rsidRPr="009F3DB8">
        <w:t>berikut</w:t>
      </w:r>
      <w:proofErr w:type="spellEnd"/>
      <w:r w:rsidRPr="009F3DB8">
        <w:t xml:space="preserve"> </w:t>
      </w:r>
      <w:proofErr w:type="spellStart"/>
      <w:r w:rsidRPr="009F3DB8">
        <w:t>ini</w:t>
      </w:r>
      <w:proofErr w:type="spellEnd"/>
      <w:r w:rsidRPr="009F3DB8">
        <w:t>.</w:t>
      </w:r>
    </w:p>
    <w:p w14:paraId="2448E7BC" w14:textId="3B742652" w:rsidR="005B59EF" w:rsidRPr="009F3DB8" w:rsidRDefault="005B59EF" w:rsidP="00A15C2E">
      <w:pPr>
        <w:pStyle w:val="Caption"/>
      </w:pPr>
      <w:proofErr w:type="spellStart"/>
      <w:r w:rsidRPr="009F3DB8">
        <w:t>Tabel</w:t>
      </w:r>
      <w:proofErr w:type="spellEnd"/>
      <w:r w:rsidRPr="009F3DB8">
        <w:t xml:space="preserve"> 3.b.4</w:t>
      </w:r>
      <w:r w:rsidR="00272434">
        <w:t>)</w:t>
      </w:r>
      <w:r w:rsidRPr="009F3DB8">
        <w:t xml:space="preserve"> </w:t>
      </w:r>
      <w:proofErr w:type="spellStart"/>
      <w:r w:rsidRPr="009F3DB8">
        <w:t>Publikasi</w:t>
      </w:r>
      <w:proofErr w:type="spellEnd"/>
      <w:r w:rsidRPr="009F3DB8">
        <w:t xml:space="preserve"> </w:t>
      </w:r>
      <w:proofErr w:type="spellStart"/>
      <w:r w:rsidRPr="009F3DB8">
        <w:t>Ilmiah</w:t>
      </w:r>
      <w:proofErr w:type="spellEnd"/>
      <w:r w:rsidRPr="009F3DB8">
        <w:t xml:space="preserve"> DTPS</w:t>
      </w:r>
    </w:p>
    <w:tbl>
      <w:tblPr>
        <w:tblW w:w="0" w:type="auto"/>
        <w:tblInd w:w="577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08"/>
        <w:gridCol w:w="3829"/>
        <w:gridCol w:w="991"/>
        <w:gridCol w:w="992"/>
        <w:gridCol w:w="993"/>
        <w:gridCol w:w="1133"/>
      </w:tblGrid>
      <w:tr w:rsidR="005B59EF" w:rsidRPr="009F3DB8" w14:paraId="7E3760EF" w14:textId="77777777" w:rsidTr="00A15C2E">
        <w:trPr>
          <w:trHeight w:hRule="exact" w:val="274"/>
        </w:trPr>
        <w:tc>
          <w:tcPr>
            <w:tcW w:w="708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CCCCCC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1BEEE107" w14:textId="77777777" w:rsidR="005B59EF" w:rsidRPr="009F3DB8" w:rsidRDefault="005B59EF" w:rsidP="00A15C2E">
            <w:pPr>
              <w:pStyle w:val="TableHead"/>
            </w:pPr>
            <w:r w:rsidRPr="009F3DB8">
              <w:t>No.</w:t>
            </w:r>
          </w:p>
        </w:tc>
        <w:tc>
          <w:tcPr>
            <w:tcW w:w="3829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CCCCCC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363B9931" w14:textId="77777777" w:rsidR="005B59EF" w:rsidRPr="009F3DB8" w:rsidRDefault="005B59EF" w:rsidP="00A15C2E">
            <w:pPr>
              <w:pStyle w:val="TableHead"/>
            </w:pPr>
            <w:r w:rsidRPr="009F3DB8">
              <w:t xml:space="preserve">Media </w:t>
            </w:r>
            <w:proofErr w:type="spellStart"/>
            <w:r w:rsidRPr="009F3DB8">
              <w:t>Publikasi</w:t>
            </w:r>
            <w:proofErr w:type="spellEnd"/>
          </w:p>
        </w:tc>
        <w:tc>
          <w:tcPr>
            <w:tcW w:w="297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2770C9DD" w14:textId="77777777" w:rsidR="005B59EF" w:rsidRPr="009F3DB8" w:rsidRDefault="005B59EF" w:rsidP="00A15C2E">
            <w:pPr>
              <w:pStyle w:val="TableHead"/>
            </w:pPr>
            <w:proofErr w:type="spellStart"/>
            <w:r w:rsidRPr="009F3DB8">
              <w:t>Jumlah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Judul</w:t>
            </w:r>
            <w:proofErr w:type="spellEnd"/>
          </w:p>
        </w:tc>
        <w:tc>
          <w:tcPr>
            <w:tcW w:w="1133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CCCCCC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2CFCEDB1" w14:textId="77777777" w:rsidR="005B59EF" w:rsidRPr="009F3DB8" w:rsidRDefault="005B59EF" w:rsidP="00A15C2E">
            <w:pPr>
              <w:pStyle w:val="TableHead"/>
            </w:pPr>
            <w:proofErr w:type="spellStart"/>
            <w:r w:rsidRPr="009F3DB8">
              <w:t>Jumlah</w:t>
            </w:r>
            <w:proofErr w:type="spellEnd"/>
          </w:p>
        </w:tc>
      </w:tr>
      <w:tr w:rsidR="005B59EF" w:rsidRPr="009F3DB8" w14:paraId="3FF0C666" w14:textId="77777777" w:rsidTr="00A15C2E">
        <w:trPr>
          <w:trHeight w:hRule="exact" w:val="283"/>
        </w:trPr>
        <w:tc>
          <w:tcPr>
            <w:tcW w:w="708" w:type="dxa"/>
            <w:vMerge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CCCCCC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2D8EB586" w14:textId="77777777" w:rsidR="005B59EF" w:rsidRPr="009F3DB8" w:rsidRDefault="005B59EF" w:rsidP="00A15C2E">
            <w:pPr>
              <w:pStyle w:val="TableHead"/>
              <w:rPr>
                <w:position w:val="8"/>
                <w:sz w:val="14"/>
              </w:rPr>
            </w:pPr>
          </w:p>
        </w:tc>
        <w:tc>
          <w:tcPr>
            <w:tcW w:w="3829" w:type="dxa"/>
            <w:vMerge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CCCCCC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56D6A387" w14:textId="77777777" w:rsidR="005B59EF" w:rsidRPr="009F3DB8" w:rsidRDefault="005B59EF" w:rsidP="00A15C2E">
            <w:pPr>
              <w:pStyle w:val="TableHead"/>
              <w:rPr>
                <w:position w:val="8"/>
                <w:sz w:val="14"/>
              </w:rPr>
            </w:pP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CCCCCC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034C67AF" w14:textId="77777777" w:rsidR="005B59EF" w:rsidRPr="009F3DB8" w:rsidRDefault="005B59EF" w:rsidP="00A15C2E">
            <w:pPr>
              <w:pStyle w:val="TableHead"/>
            </w:pPr>
            <w:r w:rsidRPr="009F3DB8">
              <w:t>TS-2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CCCCCC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25325ECC" w14:textId="77777777" w:rsidR="005B59EF" w:rsidRPr="009F3DB8" w:rsidRDefault="005B59EF" w:rsidP="00A15C2E">
            <w:pPr>
              <w:pStyle w:val="TableHead"/>
            </w:pPr>
            <w:r w:rsidRPr="009F3DB8">
              <w:t>TS-1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CCCCCC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186B70C3" w14:textId="77777777" w:rsidR="005B59EF" w:rsidRPr="009F3DB8" w:rsidRDefault="005B59EF" w:rsidP="00A15C2E">
            <w:pPr>
              <w:pStyle w:val="TableHead"/>
            </w:pPr>
            <w:r w:rsidRPr="009F3DB8">
              <w:t>TS</w:t>
            </w:r>
          </w:p>
        </w:tc>
        <w:tc>
          <w:tcPr>
            <w:tcW w:w="1133" w:type="dxa"/>
            <w:vMerge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CCCCCC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6CD1993E" w14:textId="77777777" w:rsidR="005B59EF" w:rsidRPr="009F3DB8" w:rsidRDefault="005B59EF" w:rsidP="00A15C2E">
            <w:pPr>
              <w:pStyle w:val="TableHead"/>
              <w:rPr>
                <w:position w:val="8"/>
                <w:sz w:val="14"/>
              </w:rPr>
            </w:pPr>
          </w:p>
        </w:tc>
      </w:tr>
      <w:tr w:rsidR="005B59EF" w:rsidRPr="009F3DB8" w14:paraId="51AC3197" w14:textId="77777777" w:rsidTr="00A15C2E">
        <w:trPr>
          <w:trHeight w:hRule="exact" w:val="286"/>
        </w:trPr>
        <w:tc>
          <w:tcPr>
            <w:tcW w:w="708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12F82008" w14:textId="77777777" w:rsidR="005B59EF" w:rsidRPr="009F3DB8" w:rsidRDefault="005B59EF" w:rsidP="00A15C2E">
            <w:pPr>
              <w:pStyle w:val="TableHead"/>
            </w:pPr>
            <w:r w:rsidRPr="009F3DB8">
              <w:t>1</w:t>
            </w:r>
          </w:p>
        </w:tc>
        <w:tc>
          <w:tcPr>
            <w:tcW w:w="3829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53F198BD" w14:textId="77777777" w:rsidR="005B59EF" w:rsidRPr="009F3DB8" w:rsidRDefault="005B59EF" w:rsidP="00A15C2E">
            <w:pPr>
              <w:pStyle w:val="TableHead"/>
            </w:pPr>
            <w:r w:rsidRPr="009F3DB8">
              <w:t>2</w:t>
            </w:r>
          </w:p>
        </w:tc>
        <w:tc>
          <w:tcPr>
            <w:tcW w:w="991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767D6F96" w14:textId="77777777" w:rsidR="005B59EF" w:rsidRPr="009F3DB8" w:rsidRDefault="005B59EF" w:rsidP="00A15C2E">
            <w:pPr>
              <w:pStyle w:val="TableHead"/>
            </w:pPr>
            <w:r w:rsidRPr="009F3DB8">
              <w:t>3</w:t>
            </w:r>
          </w:p>
        </w:tc>
        <w:tc>
          <w:tcPr>
            <w:tcW w:w="992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452EC108" w14:textId="77777777" w:rsidR="005B59EF" w:rsidRPr="009F3DB8" w:rsidRDefault="005B59EF" w:rsidP="00A15C2E">
            <w:pPr>
              <w:pStyle w:val="TableHead"/>
            </w:pPr>
            <w:r w:rsidRPr="009F3DB8">
              <w:t>4</w:t>
            </w:r>
          </w:p>
        </w:tc>
        <w:tc>
          <w:tcPr>
            <w:tcW w:w="993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2DB02D58" w14:textId="77777777" w:rsidR="005B59EF" w:rsidRPr="009F3DB8" w:rsidRDefault="005B59EF" w:rsidP="00A15C2E">
            <w:pPr>
              <w:pStyle w:val="TableHead"/>
            </w:pPr>
            <w:r w:rsidRPr="009F3DB8">
              <w:t>5</w:t>
            </w:r>
          </w:p>
        </w:tc>
        <w:tc>
          <w:tcPr>
            <w:tcW w:w="1133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5AC84FD9" w14:textId="77777777" w:rsidR="005B59EF" w:rsidRPr="009F3DB8" w:rsidRDefault="005B59EF" w:rsidP="00A15C2E">
            <w:pPr>
              <w:pStyle w:val="TableHead"/>
            </w:pPr>
            <w:r w:rsidRPr="009F3DB8">
              <w:t>6</w:t>
            </w:r>
          </w:p>
        </w:tc>
      </w:tr>
      <w:tr w:rsidR="005B59EF" w:rsidRPr="009F3DB8" w14:paraId="5EDDDFA5" w14:textId="77777777" w:rsidTr="00A15C2E">
        <w:trPr>
          <w:trHeight w:hRule="exact" w:val="274"/>
        </w:trPr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5F74E10" w14:textId="77777777" w:rsidR="005B59EF" w:rsidRPr="009F3DB8" w:rsidRDefault="005B59EF" w:rsidP="00A15C2E">
            <w:pPr>
              <w:pStyle w:val="TableContentCenter"/>
            </w:pPr>
            <w:r w:rsidRPr="009F3DB8">
              <w:t>1</w:t>
            </w:r>
          </w:p>
        </w:tc>
        <w:tc>
          <w:tcPr>
            <w:tcW w:w="3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B7A9E59" w14:textId="77777777" w:rsidR="005B59EF" w:rsidRPr="009F3DB8" w:rsidRDefault="005B59EF" w:rsidP="00A15C2E">
            <w:pPr>
              <w:pStyle w:val="TableContent"/>
            </w:pPr>
            <w:proofErr w:type="spellStart"/>
            <w:r w:rsidRPr="009F3DB8">
              <w:t>Jurnal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nasional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tidak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terakreditasi</w:t>
            </w:r>
            <w:proofErr w:type="spellEnd"/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A196A56" w14:textId="77777777" w:rsidR="005B59EF" w:rsidRPr="009F3DB8" w:rsidRDefault="005B59EF" w:rsidP="00A15C2E">
            <w:pPr>
              <w:pStyle w:val="TableContentCenter"/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C115350" w14:textId="77777777" w:rsidR="005B59EF" w:rsidRPr="009F3DB8" w:rsidRDefault="005B59EF" w:rsidP="00A15C2E">
            <w:pPr>
              <w:pStyle w:val="TableContentCenter"/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FB5F774" w14:textId="77777777" w:rsidR="005B59EF" w:rsidRPr="009F3DB8" w:rsidRDefault="005B59EF" w:rsidP="00A15C2E">
            <w:pPr>
              <w:pStyle w:val="TableContentCenter"/>
            </w:pP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2E323B7" w14:textId="77777777" w:rsidR="005B59EF" w:rsidRPr="009F3DB8" w:rsidRDefault="005B59EF" w:rsidP="00A15C2E">
            <w:pPr>
              <w:pStyle w:val="TableContentCenter"/>
            </w:pPr>
            <w:r w:rsidRPr="009F3DB8">
              <w:t>NA1 =</w:t>
            </w:r>
          </w:p>
        </w:tc>
      </w:tr>
      <w:tr w:rsidR="005B59EF" w:rsidRPr="009F3DB8" w14:paraId="1D50F0E3" w14:textId="77777777" w:rsidTr="00A15C2E">
        <w:trPr>
          <w:trHeight w:hRule="exact" w:val="277"/>
        </w:trPr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0D9B7AE" w14:textId="77777777" w:rsidR="005B59EF" w:rsidRPr="009F3DB8" w:rsidRDefault="005B59EF" w:rsidP="00A15C2E">
            <w:pPr>
              <w:pStyle w:val="TableContentCenter"/>
            </w:pPr>
            <w:r w:rsidRPr="009F3DB8">
              <w:t>2</w:t>
            </w:r>
          </w:p>
        </w:tc>
        <w:tc>
          <w:tcPr>
            <w:tcW w:w="3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B68468F" w14:textId="77777777" w:rsidR="005B59EF" w:rsidRPr="009F3DB8" w:rsidRDefault="005B59EF" w:rsidP="00A15C2E">
            <w:pPr>
              <w:pStyle w:val="TableContent"/>
            </w:pPr>
            <w:proofErr w:type="spellStart"/>
            <w:r w:rsidRPr="009F3DB8">
              <w:t>Jurnal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nasional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terakreditasi</w:t>
            </w:r>
            <w:proofErr w:type="spellEnd"/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A67A635" w14:textId="77777777" w:rsidR="005B59EF" w:rsidRPr="009F3DB8" w:rsidRDefault="005B59EF" w:rsidP="00A15C2E">
            <w:pPr>
              <w:pStyle w:val="TableContentCenter"/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55FFE6B" w14:textId="77777777" w:rsidR="005B59EF" w:rsidRPr="009F3DB8" w:rsidRDefault="005B59EF" w:rsidP="00A15C2E">
            <w:pPr>
              <w:pStyle w:val="TableContentCenter"/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EB02D6F" w14:textId="77777777" w:rsidR="005B59EF" w:rsidRPr="009F3DB8" w:rsidRDefault="005B59EF" w:rsidP="00A15C2E">
            <w:pPr>
              <w:pStyle w:val="TableContentCenter"/>
            </w:pP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7CBB7A4" w14:textId="77777777" w:rsidR="005B59EF" w:rsidRPr="009F3DB8" w:rsidRDefault="005B59EF" w:rsidP="00A15C2E">
            <w:pPr>
              <w:pStyle w:val="TableContentCenter"/>
            </w:pPr>
            <w:r w:rsidRPr="009F3DB8">
              <w:t>NA2 =</w:t>
            </w:r>
          </w:p>
        </w:tc>
      </w:tr>
      <w:tr w:rsidR="005B59EF" w:rsidRPr="009F3DB8" w14:paraId="33B7977F" w14:textId="77777777" w:rsidTr="00A15C2E">
        <w:trPr>
          <w:trHeight w:hRule="exact" w:val="274"/>
        </w:trPr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535F3EE" w14:textId="77777777" w:rsidR="005B59EF" w:rsidRPr="009F3DB8" w:rsidRDefault="005B59EF" w:rsidP="00A15C2E">
            <w:pPr>
              <w:pStyle w:val="TableContentCenter"/>
            </w:pPr>
            <w:r w:rsidRPr="009F3DB8">
              <w:t>3</w:t>
            </w:r>
          </w:p>
        </w:tc>
        <w:tc>
          <w:tcPr>
            <w:tcW w:w="3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1DBC588" w14:textId="77777777" w:rsidR="005B59EF" w:rsidRPr="009F3DB8" w:rsidRDefault="005B59EF" w:rsidP="00A15C2E">
            <w:pPr>
              <w:pStyle w:val="TableContent"/>
            </w:pPr>
            <w:proofErr w:type="spellStart"/>
            <w:r w:rsidRPr="009F3DB8">
              <w:t>Jurnal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internasional</w:t>
            </w:r>
            <w:proofErr w:type="spellEnd"/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735C49B" w14:textId="77777777" w:rsidR="005B59EF" w:rsidRPr="009F3DB8" w:rsidRDefault="005B59EF" w:rsidP="00A15C2E">
            <w:pPr>
              <w:pStyle w:val="TableContentCenter"/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4C42BC0" w14:textId="77777777" w:rsidR="005B59EF" w:rsidRPr="009F3DB8" w:rsidRDefault="005B59EF" w:rsidP="00A15C2E">
            <w:pPr>
              <w:pStyle w:val="TableContentCenter"/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4CF3C7F" w14:textId="77777777" w:rsidR="005B59EF" w:rsidRPr="009F3DB8" w:rsidRDefault="005B59EF" w:rsidP="00A15C2E">
            <w:pPr>
              <w:pStyle w:val="TableContentCenter"/>
            </w:pP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D507C27" w14:textId="77777777" w:rsidR="005B59EF" w:rsidRPr="009F3DB8" w:rsidRDefault="005B59EF" w:rsidP="00A15C2E">
            <w:pPr>
              <w:pStyle w:val="TableContentCenter"/>
            </w:pPr>
            <w:r w:rsidRPr="009F3DB8">
              <w:t>NA3 =</w:t>
            </w:r>
          </w:p>
        </w:tc>
      </w:tr>
      <w:tr w:rsidR="005B59EF" w:rsidRPr="009F3DB8" w14:paraId="5E0B398A" w14:textId="77777777" w:rsidTr="00A15C2E">
        <w:trPr>
          <w:trHeight w:hRule="exact" w:val="274"/>
        </w:trPr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53BA6E0" w14:textId="77777777" w:rsidR="005B59EF" w:rsidRPr="009F3DB8" w:rsidRDefault="005B59EF" w:rsidP="00A15C2E">
            <w:pPr>
              <w:pStyle w:val="TableContentCenter"/>
            </w:pPr>
            <w:r w:rsidRPr="009F3DB8">
              <w:t>4</w:t>
            </w:r>
          </w:p>
        </w:tc>
        <w:tc>
          <w:tcPr>
            <w:tcW w:w="3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C7D9AA4" w14:textId="77777777" w:rsidR="005B59EF" w:rsidRPr="009F3DB8" w:rsidRDefault="005B59EF" w:rsidP="00A15C2E">
            <w:pPr>
              <w:pStyle w:val="TableContent"/>
            </w:pPr>
            <w:proofErr w:type="spellStart"/>
            <w:r w:rsidRPr="009F3DB8">
              <w:t>Jurnal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internasional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bereputasi</w:t>
            </w:r>
            <w:proofErr w:type="spellEnd"/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9A2796A" w14:textId="77777777" w:rsidR="005B59EF" w:rsidRPr="009F3DB8" w:rsidRDefault="005B59EF" w:rsidP="00A15C2E">
            <w:pPr>
              <w:pStyle w:val="TableContentCenter"/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918D0D1" w14:textId="77777777" w:rsidR="005B59EF" w:rsidRPr="009F3DB8" w:rsidRDefault="005B59EF" w:rsidP="00A15C2E">
            <w:pPr>
              <w:pStyle w:val="TableContentCenter"/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80FBEC2" w14:textId="77777777" w:rsidR="005B59EF" w:rsidRPr="009F3DB8" w:rsidRDefault="005B59EF" w:rsidP="00A15C2E">
            <w:pPr>
              <w:pStyle w:val="TableContentCenter"/>
            </w:pP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F161AB5" w14:textId="77777777" w:rsidR="005B59EF" w:rsidRPr="009F3DB8" w:rsidRDefault="005B59EF" w:rsidP="00A15C2E">
            <w:pPr>
              <w:pStyle w:val="TableContentCenter"/>
            </w:pPr>
            <w:r w:rsidRPr="009F3DB8">
              <w:t>NA4=</w:t>
            </w:r>
          </w:p>
        </w:tc>
      </w:tr>
      <w:tr w:rsidR="005B59EF" w:rsidRPr="009F3DB8" w14:paraId="64CD879C" w14:textId="77777777" w:rsidTr="00A15C2E">
        <w:trPr>
          <w:trHeight w:hRule="exact" w:val="276"/>
        </w:trPr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FAB4E47" w14:textId="77777777" w:rsidR="005B59EF" w:rsidRPr="009F3DB8" w:rsidRDefault="005B59EF" w:rsidP="00A15C2E">
            <w:pPr>
              <w:pStyle w:val="TableContentCenter"/>
            </w:pPr>
            <w:r w:rsidRPr="009F3DB8">
              <w:t>5</w:t>
            </w:r>
          </w:p>
        </w:tc>
        <w:tc>
          <w:tcPr>
            <w:tcW w:w="3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9E6F042" w14:textId="77777777" w:rsidR="005B59EF" w:rsidRPr="009F3DB8" w:rsidRDefault="005B59EF" w:rsidP="00A15C2E">
            <w:pPr>
              <w:pStyle w:val="TableContent"/>
            </w:pPr>
            <w:r w:rsidRPr="009F3DB8">
              <w:t>Seminar wilayah/</w:t>
            </w:r>
            <w:proofErr w:type="spellStart"/>
            <w:r w:rsidRPr="009F3DB8">
              <w:t>lokal</w:t>
            </w:r>
            <w:proofErr w:type="spellEnd"/>
            <w:r w:rsidRPr="009F3DB8">
              <w:t>/</w:t>
            </w:r>
            <w:proofErr w:type="spellStart"/>
            <w:r w:rsidRPr="009F3DB8">
              <w:t>perguruan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tinggi</w:t>
            </w:r>
            <w:proofErr w:type="spellEnd"/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B9BCE32" w14:textId="77777777" w:rsidR="005B59EF" w:rsidRPr="009F3DB8" w:rsidRDefault="005B59EF" w:rsidP="00A15C2E">
            <w:pPr>
              <w:pStyle w:val="TableContentCenter"/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342332D" w14:textId="77777777" w:rsidR="005B59EF" w:rsidRPr="009F3DB8" w:rsidRDefault="005B59EF" w:rsidP="00A15C2E">
            <w:pPr>
              <w:pStyle w:val="TableContentCenter"/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DB2051D" w14:textId="77777777" w:rsidR="005B59EF" w:rsidRPr="009F3DB8" w:rsidRDefault="005B59EF" w:rsidP="00A15C2E">
            <w:pPr>
              <w:pStyle w:val="TableContentCenter"/>
            </w:pP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17AF31E" w14:textId="77777777" w:rsidR="005B59EF" w:rsidRPr="009F3DB8" w:rsidRDefault="005B59EF" w:rsidP="00A15C2E">
            <w:pPr>
              <w:pStyle w:val="TableContentCenter"/>
            </w:pPr>
            <w:r w:rsidRPr="009F3DB8">
              <w:t>NB1 =</w:t>
            </w:r>
          </w:p>
        </w:tc>
      </w:tr>
      <w:tr w:rsidR="005B59EF" w:rsidRPr="009F3DB8" w14:paraId="154C6690" w14:textId="77777777" w:rsidTr="00A15C2E">
        <w:trPr>
          <w:trHeight w:hRule="exact" w:val="274"/>
        </w:trPr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BD850FA" w14:textId="77777777" w:rsidR="005B59EF" w:rsidRPr="009F3DB8" w:rsidRDefault="005B59EF" w:rsidP="00A15C2E">
            <w:pPr>
              <w:pStyle w:val="TableContentCenter"/>
            </w:pPr>
            <w:r w:rsidRPr="009F3DB8">
              <w:t>6</w:t>
            </w:r>
          </w:p>
        </w:tc>
        <w:tc>
          <w:tcPr>
            <w:tcW w:w="3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4A75BF0" w14:textId="77777777" w:rsidR="005B59EF" w:rsidRPr="009F3DB8" w:rsidRDefault="005B59EF" w:rsidP="00A15C2E">
            <w:pPr>
              <w:pStyle w:val="TableContent"/>
            </w:pPr>
            <w:r w:rsidRPr="009F3DB8">
              <w:t xml:space="preserve">Seminar </w:t>
            </w:r>
            <w:proofErr w:type="spellStart"/>
            <w:r w:rsidRPr="009F3DB8">
              <w:t>nasional</w:t>
            </w:r>
            <w:proofErr w:type="spellEnd"/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37EED37" w14:textId="77777777" w:rsidR="005B59EF" w:rsidRPr="009F3DB8" w:rsidRDefault="005B59EF" w:rsidP="00A15C2E">
            <w:pPr>
              <w:pStyle w:val="TableContentCenter"/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75F2787" w14:textId="77777777" w:rsidR="005B59EF" w:rsidRPr="009F3DB8" w:rsidRDefault="005B59EF" w:rsidP="00A15C2E">
            <w:pPr>
              <w:pStyle w:val="TableContentCenter"/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87C4A00" w14:textId="77777777" w:rsidR="005B59EF" w:rsidRPr="009F3DB8" w:rsidRDefault="005B59EF" w:rsidP="00A15C2E">
            <w:pPr>
              <w:pStyle w:val="TableContentCenter"/>
            </w:pP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32FA151" w14:textId="77777777" w:rsidR="005B59EF" w:rsidRPr="009F3DB8" w:rsidRDefault="005B59EF" w:rsidP="00A15C2E">
            <w:pPr>
              <w:pStyle w:val="TableContentCenter"/>
            </w:pPr>
            <w:r w:rsidRPr="009F3DB8">
              <w:t>NB2 =</w:t>
            </w:r>
          </w:p>
        </w:tc>
      </w:tr>
      <w:tr w:rsidR="005B59EF" w:rsidRPr="009F3DB8" w14:paraId="1BD68A36" w14:textId="77777777" w:rsidTr="00A15C2E">
        <w:trPr>
          <w:trHeight w:hRule="exact" w:val="274"/>
        </w:trPr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F075664" w14:textId="77777777" w:rsidR="005B59EF" w:rsidRPr="009F3DB8" w:rsidRDefault="005B59EF" w:rsidP="00A15C2E">
            <w:pPr>
              <w:pStyle w:val="TableContentCenter"/>
            </w:pPr>
            <w:r w:rsidRPr="009F3DB8">
              <w:t>7</w:t>
            </w:r>
          </w:p>
        </w:tc>
        <w:tc>
          <w:tcPr>
            <w:tcW w:w="3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789F705" w14:textId="77777777" w:rsidR="005B59EF" w:rsidRPr="009F3DB8" w:rsidRDefault="005B59EF" w:rsidP="00A15C2E">
            <w:pPr>
              <w:pStyle w:val="TableContent"/>
            </w:pPr>
            <w:r w:rsidRPr="009F3DB8">
              <w:t xml:space="preserve">Seminar </w:t>
            </w:r>
            <w:proofErr w:type="spellStart"/>
            <w:r w:rsidRPr="009F3DB8">
              <w:t>internasional</w:t>
            </w:r>
            <w:proofErr w:type="spellEnd"/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2D6599B" w14:textId="77777777" w:rsidR="005B59EF" w:rsidRPr="009F3DB8" w:rsidRDefault="005B59EF" w:rsidP="00A15C2E">
            <w:pPr>
              <w:pStyle w:val="TableContentCenter"/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4383A2B" w14:textId="77777777" w:rsidR="005B59EF" w:rsidRPr="009F3DB8" w:rsidRDefault="005B59EF" w:rsidP="00A15C2E">
            <w:pPr>
              <w:pStyle w:val="TableContentCenter"/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C1C5990" w14:textId="77777777" w:rsidR="005B59EF" w:rsidRPr="009F3DB8" w:rsidRDefault="005B59EF" w:rsidP="00A15C2E">
            <w:pPr>
              <w:pStyle w:val="TableContentCenter"/>
            </w:pP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6A4D044" w14:textId="77777777" w:rsidR="005B59EF" w:rsidRPr="009F3DB8" w:rsidRDefault="005B59EF" w:rsidP="00A15C2E">
            <w:pPr>
              <w:pStyle w:val="TableContentCenter"/>
            </w:pPr>
            <w:r w:rsidRPr="009F3DB8">
              <w:t>NB3=</w:t>
            </w:r>
          </w:p>
        </w:tc>
      </w:tr>
      <w:tr w:rsidR="005B59EF" w:rsidRPr="009F3DB8" w14:paraId="79627EA5" w14:textId="77777777" w:rsidTr="00A15C2E">
        <w:trPr>
          <w:trHeight w:hRule="exact" w:val="276"/>
        </w:trPr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080F45D" w14:textId="77777777" w:rsidR="005B59EF" w:rsidRPr="009F3DB8" w:rsidRDefault="005B59EF" w:rsidP="00A15C2E">
            <w:pPr>
              <w:pStyle w:val="TableContentCenter"/>
            </w:pPr>
            <w:r w:rsidRPr="009F3DB8">
              <w:t>8</w:t>
            </w:r>
          </w:p>
        </w:tc>
        <w:tc>
          <w:tcPr>
            <w:tcW w:w="3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E2B56D9" w14:textId="77777777" w:rsidR="005B59EF" w:rsidRPr="009F3DB8" w:rsidRDefault="005B59EF" w:rsidP="00A15C2E">
            <w:pPr>
              <w:pStyle w:val="TableContent"/>
            </w:pPr>
            <w:proofErr w:type="spellStart"/>
            <w:r w:rsidRPr="009F3DB8">
              <w:t>Tulisan</w:t>
            </w:r>
            <w:proofErr w:type="spellEnd"/>
            <w:r w:rsidRPr="009F3DB8">
              <w:t xml:space="preserve"> di media </w:t>
            </w:r>
            <w:proofErr w:type="spellStart"/>
            <w:r w:rsidRPr="009F3DB8">
              <w:t>massa</w:t>
            </w:r>
            <w:proofErr w:type="spellEnd"/>
            <w:r w:rsidRPr="009F3DB8">
              <w:t xml:space="preserve"> wilayah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FAF8C1D" w14:textId="77777777" w:rsidR="005B59EF" w:rsidRPr="009F3DB8" w:rsidRDefault="005B59EF" w:rsidP="00A15C2E">
            <w:pPr>
              <w:pStyle w:val="TableContentCenter"/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C9F00BD" w14:textId="77777777" w:rsidR="005B59EF" w:rsidRPr="009F3DB8" w:rsidRDefault="005B59EF" w:rsidP="00A15C2E">
            <w:pPr>
              <w:pStyle w:val="TableContentCenter"/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AEC2215" w14:textId="77777777" w:rsidR="005B59EF" w:rsidRPr="009F3DB8" w:rsidRDefault="005B59EF" w:rsidP="00A15C2E">
            <w:pPr>
              <w:pStyle w:val="TableContentCenter"/>
            </w:pP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FE46E25" w14:textId="77777777" w:rsidR="005B59EF" w:rsidRPr="009F3DB8" w:rsidRDefault="005B59EF" w:rsidP="00A15C2E">
            <w:pPr>
              <w:pStyle w:val="TableContentCenter"/>
            </w:pPr>
            <w:r w:rsidRPr="009F3DB8">
              <w:t>NC1 =</w:t>
            </w:r>
          </w:p>
        </w:tc>
      </w:tr>
      <w:tr w:rsidR="005B59EF" w:rsidRPr="009F3DB8" w14:paraId="7D8EB913" w14:textId="77777777" w:rsidTr="00A15C2E">
        <w:trPr>
          <w:trHeight w:hRule="exact" w:val="274"/>
        </w:trPr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2A16DDC" w14:textId="77777777" w:rsidR="005B59EF" w:rsidRPr="009F3DB8" w:rsidRDefault="005B59EF" w:rsidP="00A15C2E">
            <w:pPr>
              <w:pStyle w:val="TableContentCenter"/>
            </w:pPr>
            <w:r w:rsidRPr="009F3DB8">
              <w:t>9</w:t>
            </w:r>
          </w:p>
        </w:tc>
        <w:tc>
          <w:tcPr>
            <w:tcW w:w="3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6007CBF" w14:textId="77777777" w:rsidR="005B59EF" w:rsidRPr="009F3DB8" w:rsidRDefault="005B59EF" w:rsidP="00A15C2E">
            <w:pPr>
              <w:pStyle w:val="TableContent"/>
            </w:pPr>
            <w:proofErr w:type="spellStart"/>
            <w:r w:rsidRPr="009F3DB8">
              <w:t>Tulisan</w:t>
            </w:r>
            <w:proofErr w:type="spellEnd"/>
            <w:r w:rsidRPr="009F3DB8">
              <w:t xml:space="preserve"> di media </w:t>
            </w:r>
            <w:proofErr w:type="spellStart"/>
            <w:r w:rsidRPr="009F3DB8">
              <w:t>massa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nasional</w:t>
            </w:r>
            <w:proofErr w:type="spellEnd"/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BBE6D7A" w14:textId="77777777" w:rsidR="005B59EF" w:rsidRPr="009F3DB8" w:rsidRDefault="005B59EF" w:rsidP="00A15C2E">
            <w:pPr>
              <w:pStyle w:val="TableContentCenter"/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37A9CBD" w14:textId="77777777" w:rsidR="005B59EF" w:rsidRPr="009F3DB8" w:rsidRDefault="005B59EF" w:rsidP="00A15C2E">
            <w:pPr>
              <w:pStyle w:val="TableContentCenter"/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1DBDA12" w14:textId="77777777" w:rsidR="005B59EF" w:rsidRPr="009F3DB8" w:rsidRDefault="005B59EF" w:rsidP="00A15C2E">
            <w:pPr>
              <w:pStyle w:val="TableContentCenter"/>
            </w:pP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A49D574" w14:textId="77777777" w:rsidR="005B59EF" w:rsidRPr="009F3DB8" w:rsidRDefault="005B59EF" w:rsidP="00A15C2E">
            <w:pPr>
              <w:pStyle w:val="TableContentCenter"/>
            </w:pPr>
            <w:r w:rsidRPr="009F3DB8">
              <w:t>NC2 =</w:t>
            </w:r>
          </w:p>
        </w:tc>
      </w:tr>
      <w:tr w:rsidR="005B59EF" w:rsidRPr="009F3DB8" w14:paraId="0C1A9461" w14:textId="77777777" w:rsidTr="00A15C2E">
        <w:trPr>
          <w:trHeight w:hRule="exact" w:val="276"/>
        </w:trPr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75F0A82" w14:textId="77777777" w:rsidR="005B59EF" w:rsidRPr="009F3DB8" w:rsidRDefault="005B59EF" w:rsidP="00A15C2E">
            <w:pPr>
              <w:pStyle w:val="TableContentCenter"/>
            </w:pPr>
            <w:r w:rsidRPr="009F3DB8">
              <w:t>10</w:t>
            </w:r>
          </w:p>
        </w:tc>
        <w:tc>
          <w:tcPr>
            <w:tcW w:w="3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422F9C3" w14:textId="77777777" w:rsidR="005B59EF" w:rsidRPr="009F3DB8" w:rsidRDefault="005B59EF" w:rsidP="00A15C2E">
            <w:pPr>
              <w:pStyle w:val="TableContent"/>
            </w:pPr>
            <w:proofErr w:type="spellStart"/>
            <w:r w:rsidRPr="009F3DB8">
              <w:t>Tulisan</w:t>
            </w:r>
            <w:proofErr w:type="spellEnd"/>
            <w:r w:rsidRPr="009F3DB8">
              <w:t xml:space="preserve"> di media </w:t>
            </w:r>
            <w:proofErr w:type="spellStart"/>
            <w:r w:rsidRPr="009F3DB8">
              <w:t>massa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internasional</w:t>
            </w:r>
            <w:proofErr w:type="spellEnd"/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CD49432" w14:textId="77777777" w:rsidR="005B59EF" w:rsidRPr="009F3DB8" w:rsidRDefault="005B59EF" w:rsidP="00A15C2E">
            <w:pPr>
              <w:pStyle w:val="TableContentCenter"/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245FA49" w14:textId="77777777" w:rsidR="005B59EF" w:rsidRPr="009F3DB8" w:rsidRDefault="005B59EF" w:rsidP="00A15C2E">
            <w:pPr>
              <w:pStyle w:val="TableContentCenter"/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19F9E3B" w14:textId="77777777" w:rsidR="005B59EF" w:rsidRPr="009F3DB8" w:rsidRDefault="005B59EF" w:rsidP="00A15C2E">
            <w:pPr>
              <w:pStyle w:val="TableContentCenter"/>
            </w:pP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38623DC" w14:textId="77777777" w:rsidR="005B59EF" w:rsidRPr="009F3DB8" w:rsidRDefault="005B59EF" w:rsidP="00A15C2E">
            <w:pPr>
              <w:pStyle w:val="TableContentCenter"/>
            </w:pPr>
            <w:r w:rsidRPr="009F3DB8">
              <w:t>NC3 =</w:t>
            </w:r>
          </w:p>
        </w:tc>
      </w:tr>
      <w:tr w:rsidR="005B59EF" w:rsidRPr="009F3DB8" w14:paraId="60682B4D" w14:textId="77777777" w:rsidTr="00A15C2E">
        <w:trPr>
          <w:trHeight w:hRule="exact" w:val="274"/>
        </w:trPr>
        <w:tc>
          <w:tcPr>
            <w:tcW w:w="453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2BAFE77" w14:textId="77777777" w:rsidR="005B59EF" w:rsidRPr="009F3DB8" w:rsidRDefault="005B59EF" w:rsidP="00F57277">
            <w:pPr>
              <w:pStyle w:val="TableHead"/>
            </w:pPr>
            <w:proofErr w:type="spellStart"/>
            <w:r w:rsidRPr="009F3DB8">
              <w:t>Jumlah</w:t>
            </w:r>
            <w:proofErr w:type="spellEnd"/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AC10209" w14:textId="77777777" w:rsidR="005B59EF" w:rsidRPr="009F3DB8" w:rsidRDefault="005B59EF" w:rsidP="00F57277">
            <w:pPr>
              <w:pStyle w:val="TableHead"/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977CED7" w14:textId="77777777" w:rsidR="005B59EF" w:rsidRPr="009F3DB8" w:rsidRDefault="005B59EF" w:rsidP="00F57277">
            <w:pPr>
              <w:pStyle w:val="TableHead"/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446D117" w14:textId="77777777" w:rsidR="005B59EF" w:rsidRPr="009F3DB8" w:rsidRDefault="005B59EF" w:rsidP="00F57277">
            <w:pPr>
              <w:pStyle w:val="TableHead"/>
            </w:pP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BD04807" w14:textId="77777777" w:rsidR="005B59EF" w:rsidRPr="009F3DB8" w:rsidRDefault="005B59EF" w:rsidP="00F57277">
            <w:pPr>
              <w:pStyle w:val="TableHead"/>
            </w:pPr>
          </w:p>
        </w:tc>
      </w:tr>
    </w:tbl>
    <w:p w14:paraId="1752255B" w14:textId="77777777" w:rsidR="003966A5" w:rsidRDefault="003966A5" w:rsidP="003966A5">
      <w:pPr>
        <w:pStyle w:val="BodyText"/>
        <w:sectPr w:rsidR="003966A5">
          <w:pgSz w:w="11910" w:h="16840"/>
          <w:pgMar w:top="1580" w:right="1120" w:bottom="960" w:left="1440" w:header="0" w:footer="760" w:gutter="0"/>
          <w:cols w:space="720"/>
          <w:noEndnote/>
        </w:sectPr>
      </w:pPr>
    </w:p>
    <w:p w14:paraId="456FDB9D" w14:textId="73CA40E9" w:rsidR="005B59EF" w:rsidRPr="009F3DB8" w:rsidRDefault="005B59EF" w:rsidP="003966A5">
      <w:pPr>
        <w:pStyle w:val="BodyText"/>
      </w:pPr>
      <w:proofErr w:type="spellStart"/>
      <w:r w:rsidRPr="009F3DB8">
        <w:lastRenderedPageBreak/>
        <w:t>Tabel</w:t>
      </w:r>
      <w:proofErr w:type="spellEnd"/>
      <w:r w:rsidRPr="009F3DB8">
        <w:t xml:space="preserve"> 3.b.4</w:t>
      </w:r>
      <w:r w:rsidR="00272434">
        <w:t>)</w:t>
      </w:r>
      <w:r w:rsidRPr="009F3DB8">
        <w:t xml:space="preserve"> </w:t>
      </w:r>
      <w:proofErr w:type="spellStart"/>
      <w:r w:rsidRPr="009F3DB8">
        <w:t>berikut</w:t>
      </w:r>
      <w:proofErr w:type="spellEnd"/>
      <w:r w:rsidRPr="009F3DB8">
        <w:t xml:space="preserve"> </w:t>
      </w:r>
      <w:proofErr w:type="spellStart"/>
      <w:r w:rsidRPr="009F3DB8">
        <w:t>ini</w:t>
      </w:r>
      <w:proofErr w:type="spellEnd"/>
      <w:r w:rsidRPr="009F3DB8">
        <w:t xml:space="preserve"> </w:t>
      </w:r>
      <w:proofErr w:type="spellStart"/>
      <w:r w:rsidRPr="009F3DB8">
        <w:t>diisi</w:t>
      </w:r>
      <w:proofErr w:type="spellEnd"/>
      <w:r w:rsidRPr="009F3DB8">
        <w:t xml:space="preserve"> oleh </w:t>
      </w:r>
      <w:proofErr w:type="spellStart"/>
      <w:r w:rsidRPr="009F3DB8">
        <w:t>pengusul</w:t>
      </w:r>
      <w:proofErr w:type="spellEnd"/>
      <w:r w:rsidRPr="009F3DB8">
        <w:t xml:space="preserve"> </w:t>
      </w:r>
      <w:proofErr w:type="spellStart"/>
      <w:r w:rsidRPr="009F3DB8">
        <w:t>dari</w:t>
      </w:r>
      <w:proofErr w:type="spellEnd"/>
      <w:r w:rsidRPr="009F3DB8">
        <w:t xml:space="preserve"> Program </w:t>
      </w:r>
      <w:proofErr w:type="spellStart"/>
      <w:r w:rsidRPr="009F3DB8">
        <w:t>Studi</w:t>
      </w:r>
      <w:proofErr w:type="spellEnd"/>
      <w:r w:rsidRPr="009F3DB8">
        <w:t xml:space="preserve"> pada program Diploma </w:t>
      </w:r>
      <w:proofErr w:type="spellStart"/>
      <w:r w:rsidRPr="009F3DB8">
        <w:t>Tiga</w:t>
      </w:r>
      <w:proofErr w:type="spellEnd"/>
      <w:r w:rsidRPr="009F3DB8">
        <w:t>/</w:t>
      </w:r>
      <w:proofErr w:type="spellStart"/>
      <w:r w:rsidRPr="009F3DB8">
        <w:t>Sarjana</w:t>
      </w:r>
      <w:proofErr w:type="spellEnd"/>
      <w:r w:rsidRPr="009F3DB8">
        <w:t xml:space="preserve"> </w:t>
      </w:r>
      <w:proofErr w:type="spellStart"/>
      <w:r w:rsidRPr="009F3DB8">
        <w:t>Terapan</w:t>
      </w:r>
      <w:proofErr w:type="spellEnd"/>
      <w:r w:rsidRPr="009F3DB8">
        <w:t xml:space="preserve">/Magister </w:t>
      </w:r>
      <w:proofErr w:type="spellStart"/>
      <w:r w:rsidRPr="009F3DB8">
        <w:t>Terapan</w:t>
      </w:r>
      <w:proofErr w:type="spellEnd"/>
      <w:r w:rsidRPr="009F3DB8">
        <w:t>/</w:t>
      </w:r>
      <w:proofErr w:type="spellStart"/>
      <w:r w:rsidRPr="009F3DB8">
        <w:t>Doktor</w:t>
      </w:r>
      <w:proofErr w:type="spellEnd"/>
      <w:r w:rsidRPr="009F3DB8">
        <w:t xml:space="preserve"> </w:t>
      </w:r>
      <w:proofErr w:type="spellStart"/>
      <w:r w:rsidRPr="009F3DB8">
        <w:t>Terapan</w:t>
      </w:r>
      <w:proofErr w:type="spellEnd"/>
      <w:r w:rsidRPr="009F3DB8">
        <w:t>.</w:t>
      </w:r>
    </w:p>
    <w:p w14:paraId="6F4901C8" w14:textId="31292BE6" w:rsidR="005B59EF" w:rsidRPr="009F3DB8" w:rsidRDefault="005B59EF" w:rsidP="004B774A">
      <w:pPr>
        <w:pStyle w:val="BodyText"/>
      </w:pPr>
      <w:proofErr w:type="spellStart"/>
      <w:r w:rsidRPr="009F3DB8">
        <w:t>Tuliskan</w:t>
      </w:r>
      <w:proofErr w:type="spellEnd"/>
      <w:r w:rsidRPr="009F3DB8">
        <w:t xml:space="preserve"> </w:t>
      </w:r>
      <w:proofErr w:type="spellStart"/>
      <w:r w:rsidRPr="009F3DB8">
        <w:t>jumlah</w:t>
      </w:r>
      <w:proofErr w:type="spellEnd"/>
      <w:r w:rsidRPr="009F3DB8">
        <w:t xml:space="preserve"> </w:t>
      </w:r>
      <w:proofErr w:type="spellStart"/>
      <w:r w:rsidRPr="009F3DB8">
        <w:t>pagelaran</w:t>
      </w:r>
      <w:proofErr w:type="spellEnd"/>
      <w:r w:rsidRPr="009F3DB8">
        <w:t>/</w:t>
      </w:r>
      <w:proofErr w:type="spellStart"/>
      <w:r w:rsidRPr="009F3DB8">
        <w:t>pameran</w:t>
      </w:r>
      <w:proofErr w:type="spellEnd"/>
      <w:r w:rsidRPr="009F3DB8">
        <w:t>/</w:t>
      </w:r>
      <w:proofErr w:type="spellStart"/>
      <w:r w:rsidRPr="009F3DB8">
        <w:t>presentasi</w:t>
      </w:r>
      <w:proofErr w:type="spellEnd"/>
      <w:r w:rsidRPr="009F3DB8">
        <w:t>/</w:t>
      </w:r>
      <w:proofErr w:type="spellStart"/>
      <w:r w:rsidRPr="009F3DB8">
        <w:t>publikasi</w:t>
      </w:r>
      <w:proofErr w:type="spellEnd"/>
      <w:r w:rsidRPr="009F3DB8">
        <w:t xml:space="preserve"> </w:t>
      </w:r>
      <w:proofErr w:type="spellStart"/>
      <w:r w:rsidRPr="009F3DB8">
        <w:t>ilmiah</w:t>
      </w:r>
      <w:proofErr w:type="spellEnd"/>
      <w:r w:rsidRPr="009F3DB8">
        <w:t xml:space="preserve"> </w:t>
      </w:r>
      <w:proofErr w:type="spellStart"/>
      <w:r w:rsidRPr="009F3DB8">
        <w:t>dengan</w:t>
      </w:r>
      <w:proofErr w:type="spellEnd"/>
      <w:r w:rsidRPr="009F3DB8">
        <w:t xml:space="preserve"> </w:t>
      </w:r>
      <w:proofErr w:type="spellStart"/>
      <w:r w:rsidRPr="009F3DB8">
        <w:t>tema</w:t>
      </w:r>
      <w:proofErr w:type="spellEnd"/>
      <w:r w:rsidRPr="009F3DB8">
        <w:t xml:space="preserve"> yang </w:t>
      </w:r>
      <w:proofErr w:type="spellStart"/>
      <w:r w:rsidRPr="009F3DB8">
        <w:t>relevan</w:t>
      </w:r>
      <w:proofErr w:type="spellEnd"/>
      <w:r w:rsidRPr="009F3DB8">
        <w:t xml:space="preserve"> </w:t>
      </w:r>
      <w:proofErr w:type="spellStart"/>
      <w:r w:rsidRPr="009F3DB8">
        <w:t>dengan</w:t>
      </w:r>
      <w:proofErr w:type="spellEnd"/>
      <w:r w:rsidRPr="009F3DB8">
        <w:t xml:space="preserve"> </w:t>
      </w:r>
      <w:proofErr w:type="spellStart"/>
      <w:r w:rsidRPr="009F3DB8">
        <w:t>bidang</w:t>
      </w:r>
      <w:proofErr w:type="spellEnd"/>
      <w:r w:rsidRPr="009F3DB8">
        <w:t xml:space="preserve"> program </w:t>
      </w:r>
      <w:proofErr w:type="spellStart"/>
      <w:r w:rsidRPr="009F3DB8">
        <w:t>studi</w:t>
      </w:r>
      <w:proofErr w:type="spellEnd"/>
      <w:r w:rsidRPr="009F3DB8">
        <w:t xml:space="preserve">, yang </w:t>
      </w:r>
      <w:proofErr w:type="spellStart"/>
      <w:r w:rsidRPr="009F3DB8">
        <w:t>dihasilkan</w:t>
      </w:r>
      <w:proofErr w:type="spellEnd"/>
      <w:r w:rsidRPr="009F3DB8">
        <w:t xml:space="preserve"> oleh DTPS </w:t>
      </w:r>
      <w:proofErr w:type="spellStart"/>
      <w:r w:rsidRPr="009F3DB8">
        <w:t>dalam</w:t>
      </w:r>
      <w:proofErr w:type="spellEnd"/>
      <w:r w:rsidRPr="009F3DB8">
        <w:t xml:space="preserve"> 3 </w:t>
      </w:r>
      <w:proofErr w:type="spellStart"/>
      <w:r w:rsidRPr="009F3DB8">
        <w:t>tahun</w:t>
      </w:r>
      <w:proofErr w:type="spellEnd"/>
      <w:r w:rsidRPr="009F3DB8">
        <w:t xml:space="preserve"> </w:t>
      </w:r>
      <w:proofErr w:type="spellStart"/>
      <w:r w:rsidRPr="009F3DB8">
        <w:t>terakhir</w:t>
      </w:r>
      <w:proofErr w:type="spellEnd"/>
      <w:r w:rsidRPr="009F3DB8">
        <w:t xml:space="preserve">, </w:t>
      </w:r>
      <w:proofErr w:type="spellStart"/>
      <w:r w:rsidRPr="009F3DB8">
        <w:t>dengan</w:t>
      </w:r>
      <w:proofErr w:type="spellEnd"/>
      <w:r w:rsidRPr="009F3DB8">
        <w:t xml:space="preserve"> </w:t>
      </w:r>
      <w:proofErr w:type="spellStart"/>
      <w:r w:rsidRPr="009F3DB8">
        <w:t>mengikuti</w:t>
      </w:r>
      <w:proofErr w:type="spellEnd"/>
      <w:r w:rsidRPr="009F3DB8">
        <w:t xml:space="preserve"> format </w:t>
      </w:r>
      <w:proofErr w:type="spellStart"/>
      <w:r w:rsidRPr="009F3DB8">
        <w:t>Tabel</w:t>
      </w:r>
      <w:proofErr w:type="spellEnd"/>
      <w:r w:rsidRPr="009F3DB8">
        <w:t xml:space="preserve"> 3.b.4</w:t>
      </w:r>
      <w:r w:rsidR="00272434">
        <w:t>)</w:t>
      </w:r>
      <w:r w:rsidRPr="009F3DB8">
        <w:t xml:space="preserve"> </w:t>
      </w:r>
      <w:proofErr w:type="spellStart"/>
      <w:r w:rsidRPr="009F3DB8">
        <w:t>berikut</w:t>
      </w:r>
      <w:proofErr w:type="spellEnd"/>
      <w:r w:rsidRPr="009F3DB8">
        <w:t xml:space="preserve"> </w:t>
      </w:r>
      <w:proofErr w:type="spellStart"/>
      <w:r w:rsidRPr="009F3DB8">
        <w:t>ini</w:t>
      </w:r>
      <w:proofErr w:type="spellEnd"/>
      <w:r w:rsidRPr="009F3DB8">
        <w:t>.</w:t>
      </w:r>
    </w:p>
    <w:p w14:paraId="5ED63723" w14:textId="1385D6C5" w:rsidR="005B59EF" w:rsidRPr="009F3DB8" w:rsidRDefault="005B59EF" w:rsidP="004B774A">
      <w:pPr>
        <w:pStyle w:val="Caption"/>
      </w:pPr>
      <w:proofErr w:type="spellStart"/>
      <w:r w:rsidRPr="009F3DB8">
        <w:t>Tabel</w:t>
      </w:r>
      <w:proofErr w:type="spellEnd"/>
      <w:r w:rsidRPr="009F3DB8">
        <w:t xml:space="preserve"> 3.b.4</w:t>
      </w:r>
      <w:r w:rsidR="00272434">
        <w:t>)</w:t>
      </w:r>
      <w:r w:rsidRPr="009F3DB8">
        <w:t xml:space="preserve"> </w:t>
      </w:r>
      <w:proofErr w:type="spellStart"/>
      <w:r w:rsidRPr="009F3DB8">
        <w:t>Pagelaran</w:t>
      </w:r>
      <w:proofErr w:type="spellEnd"/>
      <w:r w:rsidRPr="009F3DB8">
        <w:t>/</w:t>
      </w:r>
      <w:proofErr w:type="spellStart"/>
      <w:r w:rsidRPr="009F3DB8">
        <w:t>pameran</w:t>
      </w:r>
      <w:proofErr w:type="spellEnd"/>
      <w:r w:rsidRPr="009F3DB8">
        <w:t>/</w:t>
      </w:r>
      <w:proofErr w:type="spellStart"/>
      <w:r w:rsidRPr="009F3DB8">
        <w:t>presentasi</w:t>
      </w:r>
      <w:proofErr w:type="spellEnd"/>
      <w:r w:rsidRPr="009F3DB8">
        <w:t>/</w:t>
      </w:r>
      <w:proofErr w:type="spellStart"/>
      <w:r w:rsidRPr="009F3DB8">
        <w:t>publikasi</w:t>
      </w:r>
      <w:proofErr w:type="spellEnd"/>
      <w:r w:rsidRPr="009F3DB8">
        <w:t xml:space="preserve"> </w:t>
      </w:r>
      <w:proofErr w:type="spellStart"/>
      <w:r w:rsidRPr="009F3DB8">
        <w:t>Ilmiah</w:t>
      </w:r>
      <w:proofErr w:type="spellEnd"/>
      <w:r w:rsidRPr="009F3DB8">
        <w:t xml:space="preserve"> DTPS</w:t>
      </w:r>
    </w:p>
    <w:tbl>
      <w:tblPr>
        <w:tblW w:w="9360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66"/>
        <w:gridCol w:w="4145"/>
        <w:gridCol w:w="1073"/>
        <w:gridCol w:w="1074"/>
        <w:gridCol w:w="1075"/>
        <w:gridCol w:w="1227"/>
      </w:tblGrid>
      <w:tr w:rsidR="005B59EF" w:rsidRPr="009F3DB8" w14:paraId="5B38B167" w14:textId="77777777" w:rsidTr="00EE3C6A">
        <w:trPr>
          <w:cantSplit/>
          <w:trHeight w:val="20"/>
          <w:tblHeader/>
          <w:jc w:val="center"/>
        </w:trPr>
        <w:tc>
          <w:tcPr>
            <w:tcW w:w="766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CCCCCC"/>
            <w:vAlign w:val="center"/>
          </w:tcPr>
          <w:p w14:paraId="5B0E1FB1" w14:textId="77777777" w:rsidR="005B59EF" w:rsidRPr="009F3DB8" w:rsidRDefault="005B59EF" w:rsidP="00420187">
            <w:pPr>
              <w:pStyle w:val="TableHead"/>
            </w:pPr>
            <w:r w:rsidRPr="009F3DB8">
              <w:t>No.</w:t>
            </w:r>
          </w:p>
        </w:tc>
        <w:tc>
          <w:tcPr>
            <w:tcW w:w="4145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CCCCCC"/>
            <w:vAlign w:val="center"/>
          </w:tcPr>
          <w:p w14:paraId="47E2AB4F" w14:textId="77777777" w:rsidR="005B59EF" w:rsidRPr="009F3DB8" w:rsidRDefault="005B59EF" w:rsidP="00420187">
            <w:pPr>
              <w:pStyle w:val="TableHead"/>
            </w:pPr>
            <w:proofErr w:type="spellStart"/>
            <w:r w:rsidRPr="009F3DB8">
              <w:t>Jenis</w:t>
            </w:r>
            <w:proofErr w:type="spellEnd"/>
          </w:p>
        </w:tc>
        <w:tc>
          <w:tcPr>
            <w:tcW w:w="322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  <w:vAlign w:val="center"/>
          </w:tcPr>
          <w:p w14:paraId="5DD2BFA7" w14:textId="77777777" w:rsidR="005B59EF" w:rsidRPr="009F3DB8" w:rsidRDefault="005B59EF" w:rsidP="00420187">
            <w:pPr>
              <w:pStyle w:val="TableHead"/>
            </w:pPr>
            <w:proofErr w:type="spellStart"/>
            <w:r w:rsidRPr="009F3DB8">
              <w:t>Jumlah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Judul</w:t>
            </w:r>
            <w:proofErr w:type="spellEnd"/>
          </w:p>
        </w:tc>
        <w:tc>
          <w:tcPr>
            <w:tcW w:w="1227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CCCCCC"/>
            <w:vAlign w:val="center"/>
          </w:tcPr>
          <w:p w14:paraId="790F4E38" w14:textId="77777777" w:rsidR="005B59EF" w:rsidRPr="009F3DB8" w:rsidRDefault="005B59EF" w:rsidP="00420187">
            <w:pPr>
              <w:pStyle w:val="TableHead"/>
            </w:pPr>
            <w:proofErr w:type="spellStart"/>
            <w:r w:rsidRPr="009F3DB8">
              <w:t>Jumlah</w:t>
            </w:r>
            <w:proofErr w:type="spellEnd"/>
          </w:p>
        </w:tc>
      </w:tr>
      <w:tr w:rsidR="005B59EF" w:rsidRPr="009F3DB8" w14:paraId="3EC7E64C" w14:textId="77777777" w:rsidTr="00EE3C6A">
        <w:trPr>
          <w:cantSplit/>
          <w:trHeight w:val="20"/>
          <w:tblHeader/>
          <w:jc w:val="center"/>
        </w:trPr>
        <w:tc>
          <w:tcPr>
            <w:tcW w:w="766" w:type="dxa"/>
            <w:vMerge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CCCCCC"/>
            <w:vAlign w:val="center"/>
          </w:tcPr>
          <w:p w14:paraId="28FAAE63" w14:textId="77777777" w:rsidR="005B59EF" w:rsidRPr="009F3DB8" w:rsidRDefault="005B59EF" w:rsidP="00420187">
            <w:pPr>
              <w:pStyle w:val="TableHead"/>
              <w:rPr>
                <w:position w:val="8"/>
                <w:sz w:val="14"/>
              </w:rPr>
            </w:pPr>
          </w:p>
        </w:tc>
        <w:tc>
          <w:tcPr>
            <w:tcW w:w="4145" w:type="dxa"/>
            <w:vMerge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CCCCCC"/>
            <w:vAlign w:val="center"/>
          </w:tcPr>
          <w:p w14:paraId="3400CA02" w14:textId="77777777" w:rsidR="005B59EF" w:rsidRPr="009F3DB8" w:rsidRDefault="005B59EF" w:rsidP="00420187">
            <w:pPr>
              <w:pStyle w:val="TableHead"/>
              <w:rPr>
                <w:position w:val="8"/>
                <w:sz w:val="14"/>
              </w:rPr>
            </w:pPr>
          </w:p>
        </w:tc>
        <w:tc>
          <w:tcPr>
            <w:tcW w:w="1073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CCCCCC"/>
            <w:vAlign w:val="center"/>
          </w:tcPr>
          <w:p w14:paraId="1D52717D" w14:textId="77777777" w:rsidR="005B59EF" w:rsidRPr="009F3DB8" w:rsidRDefault="005B59EF" w:rsidP="00420187">
            <w:pPr>
              <w:pStyle w:val="TableHead"/>
            </w:pPr>
            <w:r w:rsidRPr="009F3DB8">
              <w:t>TS-2</w:t>
            </w:r>
          </w:p>
        </w:tc>
        <w:tc>
          <w:tcPr>
            <w:tcW w:w="1074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CCCCCC"/>
            <w:vAlign w:val="center"/>
          </w:tcPr>
          <w:p w14:paraId="7ED89C2D" w14:textId="77777777" w:rsidR="005B59EF" w:rsidRPr="009F3DB8" w:rsidRDefault="005B59EF" w:rsidP="00420187">
            <w:pPr>
              <w:pStyle w:val="TableHead"/>
            </w:pPr>
            <w:r w:rsidRPr="009F3DB8">
              <w:t>TS-1</w:t>
            </w:r>
          </w:p>
        </w:tc>
        <w:tc>
          <w:tcPr>
            <w:tcW w:w="1075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CCCCCC"/>
            <w:vAlign w:val="center"/>
          </w:tcPr>
          <w:p w14:paraId="56EC6D65" w14:textId="77777777" w:rsidR="005B59EF" w:rsidRPr="009F3DB8" w:rsidRDefault="005B59EF" w:rsidP="00420187">
            <w:pPr>
              <w:pStyle w:val="TableHead"/>
            </w:pPr>
            <w:r w:rsidRPr="009F3DB8">
              <w:t>TS</w:t>
            </w:r>
          </w:p>
        </w:tc>
        <w:tc>
          <w:tcPr>
            <w:tcW w:w="1227" w:type="dxa"/>
            <w:vMerge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CCCCCC"/>
            <w:vAlign w:val="center"/>
          </w:tcPr>
          <w:p w14:paraId="472DB00E" w14:textId="77777777" w:rsidR="005B59EF" w:rsidRPr="009F3DB8" w:rsidRDefault="005B59EF" w:rsidP="00420187">
            <w:pPr>
              <w:pStyle w:val="TableHead"/>
              <w:rPr>
                <w:position w:val="8"/>
                <w:sz w:val="14"/>
              </w:rPr>
            </w:pPr>
          </w:p>
        </w:tc>
      </w:tr>
      <w:tr w:rsidR="005B59EF" w:rsidRPr="009F3DB8" w14:paraId="4C9E5389" w14:textId="77777777" w:rsidTr="00EE3C6A">
        <w:trPr>
          <w:cantSplit/>
          <w:trHeight w:val="20"/>
          <w:tblHeader/>
          <w:jc w:val="center"/>
        </w:trPr>
        <w:tc>
          <w:tcPr>
            <w:tcW w:w="766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  <w:vAlign w:val="center"/>
          </w:tcPr>
          <w:p w14:paraId="15DAC9F4" w14:textId="77777777" w:rsidR="005B59EF" w:rsidRPr="009F3DB8" w:rsidRDefault="005B59EF" w:rsidP="00420187">
            <w:pPr>
              <w:pStyle w:val="TableHead"/>
            </w:pPr>
            <w:r w:rsidRPr="009F3DB8">
              <w:t>1</w:t>
            </w:r>
          </w:p>
        </w:tc>
        <w:tc>
          <w:tcPr>
            <w:tcW w:w="4145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  <w:vAlign w:val="center"/>
          </w:tcPr>
          <w:p w14:paraId="05824F0A" w14:textId="77777777" w:rsidR="005B59EF" w:rsidRPr="009F3DB8" w:rsidRDefault="005B59EF" w:rsidP="00420187">
            <w:pPr>
              <w:pStyle w:val="TableHead"/>
            </w:pPr>
            <w:r w:rsidRPr="009F3DB8">
              <w:t>2</w:t>
            </w:r>
          </w:p>
        </w:tc>
        <w:tc>
          <w:tcPr>
            <w:tcW w:w="1073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  <w:vAlign w:val="center"/>
          </w:tcPr>
          <w:p w14:paraId="731EEB5A" w14:textId="77777777" w:rsidR="005B59EF" w:rsidRPr="009F3DB8" w:rsidRDefault="005B59EF" w:rsidP="00420187">
            <w:pPr>
              <w:pStyle w:val="TableHead"/>
            </w:pPr>
            <w:r w:rsidRPr="009F3DB8">
              <w:t>3</w:t>
            </w:r>
          </w:p>
        </w:tc>
        <w:tc>
          <w:tcPr>
            <w:tcW w:w="1074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  <w:vAlign w:val="center"/>
          </w:tcPr>
          <w:p w14:paraId="0437C8CB" w14:textId="77777777" w:rsidR="005B59EF" w:rsidRPr="009F3DB8" w:rsidRDefault="005B59EF" w:rsidP="00420187">
            <w:pPr>
              <w:pStyle w:val="TableHead"/>
            </w:pPr>
            <w:r w:rsidRPr="009F3DB8">
              <w:t>4</w:t>
            </w:r>
          </w:p>
        </w:tc>
        <w:tc>
          <w:tcPr>
            <w:tcW w:w="1075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  <w:vAlign w:val="center"/>
          </w:tcPr>
          <w:p w14:paraId="6B1ED934" w14:textId="77777777" w:rsidR="005B59EF" w:rsidRPr="009F3DB8" w:rsidRDefault="005B59EF" w:rsidP="00420187">
            <w:pPr>
              <w:pStyle w:val="TableHead"/>
            </w:pPr>
            <w:r w:rsidRPr="009F3DB8">
              <w:t>5</w:t>
            </w:r>
          </w:p>
        </w:tc>
        <w:tc>
          <w:tcPr>
            <w:tcW w:w="1227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  <w:vAlign w:val="center"/>
          </w:tcPr>
          <w:p w14:paraId="197F8858" w14:textId="77777777" w:rsidR="005B59EF" w:rsidRPr="009F3DB8" w:rsidRDefault="005B59EF" w:rsidP="00420187">
            <w:pPr>
              <w:pStyle w:val="TableHead"/>
            </w:pPr>
            <w:r w:rsidRPr="009F3DB8">
              <w:t>6</w:t>
            </w:r>
          </w:p>
        </w:tc>
      </w:tr>
      <w:tr w:rsidR="005B59EF" w:rsidRPr="009F3DB8" w14:paraId="2872624A" w14:textId="77777777" w:rsidTr="00EE3C6A">
        <w:trPr>
          <w:cantSplit/>
          <w:trHeight w:val="20"/>
          <w:jc w:val="center"/>
        </w:trPr>
        <w:tc>
          <w:tcPr>
            <w:tcW w:w="7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F7981E" w14:textId="77777777" w:rsidR="005B59EF" w:rsidRPr="009F3DB8" w:rsidRDefault="005B59EF" w:rsidP="00420187">
            <w:pPr>
              <w:pStyle w:val="TableContentCenter"/>
            </w:pPr>
            <w:r w:rsidRPr="009F3DB8">
              <w:t>1</w:t>
            </w:r>
          </w:p>
        </w:tc>
        <w:tc>
          <w:tcPr>
            <w:tcW w:w="41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939F92" w14:textId="77777777" w:rsidR="005B59EF" w:rsidRPr="009F3DB8" w:rsidRDefault="005B59EF" w:rsidP="009F3DB8">
            <w:proofErr w:type="spellStart"/>
            <w:r w:rsidRPr="009F3DB8">
              <w:t>Publikasi</w:t>
            </w:r>
            <w:proofErr w:type="spellEnd"/>
            <w:r w:rsidRPr="009F3DB8">
              <w:t xml:space="preserve"> di </w:t>
            </w:r>
            <w:proofErr w:type="spellStart"/>
            <w:r w:rsidRPr="009F3DB8">
              <w:t>jurnal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nasional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tidak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terakreditasi</w:t>
            </w:r>
            <w:proofErr w:type="spellEnd"/>
          </w:p>
        </w:tc>
        <w:tc>
          <w:tcPr>
            <w:tcW w:w="10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5D9ACC" w14:textId="77777777" w:rsidR="005B59EF" w:rsidRPr="009F3DB8" w:rsidRDefault="005B59EF" w:rsidP="00420187">
            <w:pPr>
              <w:pStyle w:val="TableContentCenter"/>
            </w:pPr>
          </w:p>
        </w:tc>
        <w:tc>
          <w:tcPr>
            <w:tcW w:w="10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08807F" w14:textId="77777777" w:rsidR="005B59EF" w:rsidRPr="009F3DB8" w:rsidRDefault="005B59EF" w:rsidP="00420187">
            <w:pPr>
              <w:pStyle w:val="TableContentCenter"/>
            </w:pPr>
          </w:p>
        </w:tc>
        <w:tc>
          <w:tcPr>
            <w:tcW w:w="10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362955" w14:textId="77777777" w:rsidR="005B59EF" w:rsidRPr="009F3DB8" w:rsidRDefault="005B59EF" w:rsidP="00420187">
            <w:pPr>
              <w:pStyle w:val="TableContentCenter"/>
            </w:pPr>
          </w:p>
        </w:tc>
        <w:tc>
          <w:tcPr>
            <w:tcW w:w="12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DC6744" w14:textId="77777777" w:rsidR="005B59EF" w:rsidRPr="009F3DB8" w:rsidRDefault="005B59EF" w:rsidP="00420187">
            <w:pPr>
              <w:pStyle w:val="TableContentCenter"/>
            </w:pPr>
            <w:r w:rsidRPr="009F3DB8">
              <w:t>NA1 =</w:t>
            </w:r>
          </w:p>
        </w:tc>
      </w:tr>
      <w:tr w:rsidR="005B59EF" w:rsidRPr="009F3DB8" w14:paraId="2B5D1D92" w14:textId="77777777" w:rsidTr="00EE3C6A">
        <w:trPr>
          <w:cantSplit/>
          <w:trHeight w:val="20"/>
          <w:jc w:val="center"/>
        </w:trPr>
        <w:tc>
          <w:tcPr>
            <w:tcW w:w="7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316868" w14:textId="77777777" w:rsidR="005B59EF" w:rsidRPr="009F3DB8" w:rsidRDefault="005B59EF" w:rsidP="00420187">
            <w:pPr>
              <w:pStyle w:val="TableContentCenter"/>
            </w:pPr>
            <w:r w:rsidRPr="009F3DB8">
              <w:t>2</w:t>
            </w:r>
          </w:p>
        </w:tc>
        <w:tc>
          <w:tcPr>
            <w:tcW w:w="41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7F281C" w14:textId="77777777" w:rsidR="005B59EF" w:rsidRPr="009F3DB8" w:rsidRDefault="005B59EF" w:rsidP="009F3DB8">
            <w:proofErr w:type="spellStart"/>
            <w:r w:rsidRPr="009F3DB8">
              <w:t>Publikasi</w:t>
            </w:r>
            <w:proofErr w:type="spellEnd"/>
            <w:r w:rsidRPr="009F3DB8">
              <w:t xml:space="preserve"> di </w:t>
            </w:r>
            <w:proofErr w:type="spellStart"/>
            <w:r w:rsidRPr="009F3DB8">
              <w:t>jurnal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nasional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terakreditasi</w:t>
            </w:r>
            <w:proofErr w:type="spellEnd"/>
          </w:p>
        </w:tc>
        <w:tc>
          <w:tcPr>
            <w:tcW w:w="10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329B35" w14:textId="77777777" w:rsidR="005B59EF" w:rsidRPr="009F3DB8" w:rsidRDefault="005B59EF" w:rsidP="00420187">
            <w:pPr>
              <w:pStyle w:val="TableContentCenter"/>
            </w:pPr>
          </w:p>
        </w:tc>
        <w:tc>
          <w:tcPr>
            <w:tcW w:w="10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78FC5A" w14:textId="77777777" w:rsidR="005B59EF" w:rsidRPr="009F3DB8" w:rsidRDefault="005B59EF" w:rsidP="00420187">
            <w:pPr>
              <w:pStyle w:val="TableContentCenter"/>
            </w:pPr>
          </w:p>
        </w:tc>
        <w:tc>
          <w:tcPr>
            <w:tcW w:w="10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75AFBB" w14:textId="77777777" w:rsidR="005B59EF" w:rsidRPr="009F3DB8" w:rsidRDefault="005B59EF" w:rsidP="00420187">
            <w:pPr>
              <w:pStyle w:val="TableContentCenter"/>
            </w:pPr>
          </w:p>
        </w:tc>
        <w:tc>
          <w:tcPr>
            <w:tcW w:w="12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E38B1F" w14:textId="77777777" w:rsidR="005B59EF" w:rsidRPr="009F3DB8" w:rsidRDefault="005B59EF" w:rsidP="00420187">
            <w:pPr>
              <w:pStyle w:val="TableContentCenter"/>
            </w:pPr>
            <w:r w:rsidRPr="009F3DB8">
              <w:t>NA2 =</w:t>
            </w:r>
          </w:p>
        </w:tc>
      </w:tr>
      <w:tr w:rsidR="005B59EF" w:rsidRPr="009F3DB8" w14:paraId="77B2BF3D" w14:textId="77777777" w:rsidTr="00EE3C6A">
        <w:trPr>
          <w:cantSplit/>
          <w:trHeight w:val="20"/>
          <w:jc w:val="center"/>
        </w:trPr>
        <w:tc>
          <w:tcPr>
            <w:tcW w:w="7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4446CD" w14:textId="77777777" w:rsidR="005B59EF" w:rsidRPr="009F3DB8" w:rsidRDefault="005B59EF" w:rsidP="00420187">
            <w:pPr>
              <w:pStyle w:val="TableContentCenter"/>
            </w:pPr>
            <w:r w:rsidRPr="009F3DB8">
              <w:t>3</w:t>
            </w:r>
          </w:p>
        </w:tc>
        <w:tc>
          <w:tcPr>
            <w:tcW w:w="41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5CFB5F" w14:textId="77777777" w:rsidR="005B59EF" w:rsidRPr="009F3DB8" w:rsidRDefault="005B59EF" w:rsidP="009F3DB8">
            <w:proofErr w:type="spellStart"/>
            <w:r w:rsidRPr="009F3DB8">
              <w:t>Publikasi</w:t>
            </w:r>
            <w:proofErr w:type="spellEnd"/>
            <w:r w:rsidRPr="009F3DB8">
              <w:t xml:space="preserve"> di </w:t>
            </w:r>
            <w:proofErr w:type="spellStart"/>
            <w:r w:rsidRPr="009F3DB8">
              <w:t>jurnal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internasional</w:t>
            </w:r>
            <w:proofErr w:type="spellEnd"/>
          </w:p>
        </w:tc>
        <w:tc>
          <w:tcPr>
            <w:tcW w:w="10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241745" w14:textId="77777777" w:rsidR="005B59EF" w:rsidRPr="009F3DB8" w:rsidRDefault="005B59EF" w:rsidP="00420187">
            <w:pPr>
              <w:pStyle w:val="TableContentCenter"/>
            </w:pPr>
          </w:p>
        </w:tc>
        <w:tc>
          <w:tcPr>
            <w:tcW w:w="10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9D8EE8" w14:textId="77777777" w:rsidR="005B59EF" w:rsidRPr="009F3DB8" w:rsidRDefault="005B59EF" w:rsidP="00420187">
            <w:pPr>
              <w:pStyle w:val="TableContentCenter"/>
            </w:pPr>
          </w:p>
        </w:tc>
        <w:tc>
          <w:tcPr>
            <w:tcW w:w="10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800FC7" w14:textId="77777777" w:rsidR="005B59EF" w:rsidRPr="009F3DB8" w:rsidRDefault="005B59EF" w:rsidP="00420187">
            <w:pPr>
              <w:pStyle w:val="TableContentCenter"/>
            </w:pPr>
          </w:p>
        </w:tc>
        <w:tc>
          <w:tcPr>
            <w:tcW w:w="12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EA39A9" w14:textId="77777777" w:rsidR="005B59EF" w:rsidRPr="009F3DB8" w:rsidRDefault="005B59EF" w:rsidP="00420187">
            <w:pPr>
              <w:pStyle w:val="TableContentCenter"/>
            </w:pPr>
            <w:r w:rsidRPr="009F3DB8">
              <w:t>NA3 =</w:t>
            </w:r>
          </w:p>
        </w:tc>
      </w:tr>
      <w:tr w:rsidR="005B59EF" w:rsidRPr="009F3DB8" w14:paraId="743B1038" w14:textId="77777777" w:rsidTr="00EE3C6A">
        <w:trPr>
          <w:cantSplit/>
          <w:trHeight w:val="20"/>
          <w:jc w:val="center"/>
        </w:trPr>
        <w:tc>
          <w:tcPr>
            <w:tcW w:w="7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5F85DE" w14:textId="77777777" w:rsidR="005B59EF" w:rsidRPr="009F3DB8" w:rsidRDefault="005B59EF" w:rsidP="00420187">
            <w:pPr>
              <w:pStyle w:val="TableContentCenter"/>
            </w:pPr>
            <w:r w:rsidRPr="009F3DB8">
              <w:t>4</w:t>
            </w:r>
          </w:p>
        </w:tc>
        <w:tc>
          <w:tcPr>
            <w:tcW w:w="41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9F4F1F" w14:textId="77777777" w:rsidR="005B59EF" w:rsidRPr="009F3DB8" w:rsidRDefault="005B59EF" w:rsidP="009F3DB8">
            <w:proofErr w:type="spellStart"/>
            <w:r w:rsidRPr="009F3DB8">
              <w:t>Publikasi</w:t>
            </w:r>
            <w:proofErr w:type="spellEnd"/>
            <w:r w:rsidRPr="009F3DB8">
              <w:t xml:space="preserve"> di </w:t>
            </w:r>
            <w:proofErr w:type="spellStart"/>
            <w:r w:rsidRPr="009F3DB8">
              <w:t>jurnal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internasional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bereputasi</w:t>
            </w:r>
            <w:proofErr w:type="spellEnd"/>
          </w:p>
        </w:tc>
        <w:tc>
          <w:tcPr>
            <w:tcW w:w="10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AB17F4" w14:textId="77777777" w:rsidR="005B59EF" w:rsidRPr="009F3DB8" w:rsidRDefault="005B59EF" w:rsidP="00420187">
            <w:pPr>
              <w:pStyle w:val="TableContentCenter"/>
            </w:pPr>
          </w:p>
        </w:tc>
        <w:tc>
          <w:tcPr>
            <w:tcW w:w="10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C2AE41" w14:textId="77777777" w:rsidR="005B59EF" w:rsidRPr="009F3DB8" w:rsidRDefault="005B59EF" w:rsidP="00420187">
            <w:pPr>
              <w:pStyle w:val="TableContentCenter"/>
            </w:pPr>
          </w:p>
        </w:tc>
        <w:tc>
          <w:tcPr>
            <w:tcW w:w="10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A3B971" w14:textId="77777777" w:rsidR="005B59EF" w:rsidRPr="009F3DB8" w:rsidRDefault="005B59EF" w:rsidP="00420187">
            <w:pPr>
              <w:pStyle w:val="TableContentCenter"/>
            </w:pPr>
          </w:p>
        </w:tc>
        <w:tc>
          <w:tcPr>
            <w:tcW w:w="12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0E2F59" w14:textId="77777777" w:rsidR="005B59EF" w:rsidRPr="009F3DB8" w:rsidRDefault="005B59EF" w:rsidP="00420187">
            <w:pPr>
              <w:pStyle w:val="TableContentCenter"/>
            </w:pPr>
            <w:r w:rsidRPr="009F3DB8">
              <w:t>NA4=</w:t>
            </w:r>
          </w:p>
        </w:tc>
      </w:tr>
      <w:tr w:rsidR="005B59EF" w:rsidRPr="009F3DB8" w14:paraId="7DB0761D" w14:textId="77777777" w:rsidTr="00EE3C6A">
        <w:trPr>
          <w:cantSplit/>
          <w:trHeight w:val="20"/>
          <w:jc w:val="center"/>
        </w:trPr>
        <w:tc>
          <w:tcPr>
            <w:tcW w:w="7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EA189A" w14:textId="77777777" w:rsidR="005B59EF" w:rsidRPr="009F3DB8" w:rsidRDefault="005B59EF" w:rsidP="00420187">
            <w:pPr>
              <w:pStyle w:val="TableContentCenter"/>
            </w:pPr>
            <w:r w:rsidRPr="009F3DB8">
              <w:t>5</w:t>
            </w:r>
          </w:p>
        </w:tc>
        <w:tc>
          <w:tcPr>
            <w:tcW w:w="41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BE80EB" w14:textId="77777777" w:rsidR="005B59EF" w:rsidRPr="009F3DB8" w:rsidRDefault="005B59EF" w:rsidP="009F3DB8">
            <w:proofErr w:type="spellStart"/>
            <w:r w:rsidRPr="009F3DB8">
              <w:t>Publikasi</w:t>
            </w:r>
            <w:proofErr w:type="spellEnd"/>
            <w:r w:rsidRPr="009F3DB8">
              <w:t xml:space="preserve"> di seminar wilayah/</w:t>
            </w:r>
            <w:proofErr w:type="spellStart"/>
            <w:r w:rsidRPr="009F3DB8">
              <w:t>lokal</w:t>
            </w:r>
            <w:proofErr w:type="spellEnd"/>
            <w:r w:rsidRPr="009F3DB8">
              <w:t>/</w:t>
            </w:r>
            <w:proofErr w:type="spellStart"/>
            <w:r w:rsidRPr="009F3DB8">
              <w:t>perguruan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tinggi</w:t>
            </w:r>
            <w:proofErr w:type="spellEnd"/>
          </w:p>
        </w:tc>
        <w:tc>
          <w:tcPr>
            <w:tcW w:w="10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64A153" w14:textId="77777777" w:rsidR="005B59EF" w:rsidRPr="009F3DB8" w:rsidRDefault="005B59EF" w:rsidP="00420187">
            <w:pPr>
              <w:pStyle w:val="TableContentCenter"/>
            </w:pPr>
          </w:p>
        </w:tc>
        <w:tc>
          <w:tcPr>
            <w:tcW w:w="10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8D9A7C" w14:textId="77777777" w:rsidR="005B59EF" w:rsidRPr="009F3DB8" w:rsidRDefault="005B59EF" w:rsidP="00420187">
            <w:pPr>
              <w:pStyle w:val="TableContentCenter"/>
            </w:pPr>
          </w:p>
        </w:tc>
        <w:tc>
          <w:tcPr>
            <w:tcW w:w="10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6C5CC5" w14:textId="77777777" w:rsidR="005B59EF" w:rsidRPr="009F3DB8" w:rsidRDefault="005B59EF" w:rsidP="00420187">
            <w:pPr>
              <w:pStyle w:val="TableContentCenter"/>
            </w:pPr>
          </w:p>
        </w:tc>
        <w:tc>
          <w:tcPr>
            <w:tcW w:w="12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2F9D40" w14:textId="77777777" w:rsidR="005B59EF" w:rsidRPr="009F3DB8" w:rsidRDefault="005B59EF" w:rsidP="00420187">
            <w:pPr>
              <w:pStyle w:val="TableContentCenter"/>
            </w:pPr>
            <w:r w:rsidRPr="009F3DB8">
              <w:t>NB1 =</w:t>
            </w:r>
          </w:p>
        </w:tc>
      </w:tr>
      <w:tr w:rsidR="005B59EF" w:rsidRPr="009F3DB8" w14:paraId="1E5F97A5" w14:textId="77777777" w:rsidTr="00EE3C6A">
        <w:trPr>
          <w:cantSplit/>
          <w:trHeight w:val="20"/>
          <w:jc w:val="center"/>
        </w:trPr>
        <w:tc>
          <w:tcPr>
            <w:tcW w:w="7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B03CE1" w14:textId="77777777" w:rsidR="005B59EF" w:rsidRPr="009F3DB8" w:rsidRDefault="005B59EF" w:rsidP="00420187">
            <w:pPr>
              <w:pStyle w:val="TableContentCenter"/>
            </w:pPr>
            <w:r w:rsidRPr="009F3DB8">
              <w:t>6</w:t>
            </w:r>
          </w:p>
        </w:tc>
        <w:tc>
          <w:tcPr>
            <w:tcW w:w="41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1C77CE" w14:textId="77777777" w:rsidR="005B59EF" w:rsidRPr="009F3DB8" w:rsidRDefault="005B59EF" w:rsidP="009F3DB8">
            <w:proofErr w:type="spellStart"/>
            <w:r w:rsidRPr="009F3DB8">
              <w:t>Publikasi</w:t>
            </w:r>
            <w:proofErr w:type="spellEnd"/>
            <w:r w:rsidRPr="009F3DB8">
              <w:t xml:space="preserve"> di seminar </w:t>
            </w:r>
            <w:proofErr w:type="spellStart"/>
            <w:r w:rsidRPr="009F3DB8">
              <w:t>nasional</w:t>
            </w:r>
            <w:proofErr w:type="spellEnd"/>
          </w:p>
        </w:tc>
        <w:tc>
          <w:tcPr>
            <w:tcW w:w="10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2CDB40" w14:textId="77777777" w:rsidR="005B59EF" w:rsidRPr="009F3DB8" w:rsidRDefault="005B59EF" w:rsidP="00420187">
            <w:pPr>
              <w:pStyle w:val="TableContentCenter"/>
            </w:pPr>
          </w:p>
        </w:tc>
        <w:tc>
          <w:tcPr>
            <w:tcW w:w="10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E3EFAE" w14:textId="77777777" w:rsidR="005B59EF" w:rsidRPr="009F3DB8" w:rsidRDefault="005B59EF" w:rsidP="00420187">
            <w:pPr>
              <w:pStyle w:val="TableContentCenter"/>
            </w:pPr>
          </w:p>
        </w:tc>
        <w:tc>
          <w:tcPr>
            <w:tcW w:w="10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6EC05A" w14:textId="77777777" w:rsidR="005B59EF" w:rsidRPr="009F3DB8" w:rsidRDefault="005B59EF" w:rsidP="00420187">
            <w:pPr>
              <w:pStyle w:val="TableContentCenter"/>
            </w:pPr>
          </w:p>
        </w:tc>
        <w:tc>
          <w:tcPr>
            <w:tcW w:w="12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D603E1" w14:textId="77777777" w:rsidR="005B59EF" w:rsidRPr="009F3DB8" w:rsidRDefault="005B59EF" w:rsidP="00420187">
            <w:pPr>
              <w:pStyle w:val="TableContentCenter"/>
            </w:pPr>
            <w:r w:rsidRPr="009F3DB8">
              <w:t>NB2 =</w:t>
            </w:r>
          </w:p>
        </w:tc>
      </w:tr>
      <w:tr w:rsidR="005B59EF" w:rsidRPr="009F3DB8" w14:paraId="16F80501" w14:textId="77777777" w:rsidTr="00EE3C6A">
        <w:trPr>
          <w:cantSplit/>
          <w:trHeight w:val="20"/>
          <w:jc w:val="center"/>
        </w:trPr>
        <w:tc>
          <w:tcPr>
            <w:tcW w:w="7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4964AA" w14:textId="77777777" w:rsidR="005B59EF" w:rsidRPr="009F3DB8" w:rsidRDefault="005B59EF" w:rsidP="00420187">
            <w:pPr>
              <w:pStyle w:val="TableContentCenter"/>
            </w:pPr>
            <w:r w:rsidRPr="009F3DB8">
              <w:t>7</w:t>
            </w:r>
          </w:p>
        </w:tc>
        <w:tc>
          <w:tcPr>
            <w:tcW w:w="41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A7B1CA" w14:textId="77777777" w:rsidR="005B59EF" w:rsidRPr="009F3DB8" w:rsidRDefault="005B59EF" w:rsidP="009F3DB8">
            <w:proofErr w:type="spellStart"/>
            <w:r w:rsidRPr="009F3DB8">
              <w:t>Publikasi</w:t>
            </w:r>
            <w:proofErr w:type="spellEnd"/>
            <w:r w:rsidRPr="009F3DB8">
              <w:t xml:space="preserve"> di seminar </w:t>
            </w:r>
            <w:proofErr w:type="spellStart"/>
            <w:r w:rsidRPr="009F3DB8">
              <w:t>internasional</w:t>
            </w:r>
            <w:proofErr w:type="spellEnd"/>
          </w:p>
        </w:tc>
        <w:tc>
          <w:tcPr>
            <w:tcW w:w="10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5C58AB" w14:textId="77777777" w:rsidR="005B59EF" w:rsidRPr="009F3DB8" w:rsidRDefault="005B59EF" w:rsidP="00420187">
            <w:pPr>
              <w:pStyle w:val="TableContentCenter"/>
            </w:pPr>
          </w:p>
        </w:tc>
        <w:tc>
          <w:tcPr>
            <w:tcW w:w="10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C25A22" w14:textId="77777777" w:rsidR="005B59EF" w:rsidRPr="009F3DB8" w:rsidRDefault="005B59EF" w:rsidP="00420187">
            <w:pPr>
              <w:pStyle w:val="TableContentCenter"/>
            </w:pPr>
          </w:p>
        </w:tc>
        <w:tc>
          <w:tcPr>
            <w:tcW w:w="10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08A529" w14:textId="77777777" w:rsidR="005B59EF" w:rsidRPr="009F3DB8" w:rsidRDefault="005B59EF" w:rsidP="00420187">
            <w:pPr>
              <w:pStyle w:val="TableContentCenter"/>
            </w:pPr>
          </w:p>
        </w:tc>
        <w:tc>
          <w:tcPr>
            <w:tcW w:w="12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B51BCB" w14:textId="77777777" w:rsidR="005B59EF" w:rsidRPr="009F3DB8" w:rsidRDefault="005B59EF" w:rsidP="00420187">
            <w:pPr>
              <w:pStyle w:val="TableContentCenter"/>
            </w:pPr>
            <w:r w:rsidRPr="009F3DB8">
              <w:t>NB3=</w:t>
            </w:r>
          </w:p>
        </w:tc>
      </w:tr>
      <w:tr w:rsidR="005B59EF" w:rsidRPr="009F3DB8" w14:paraId="1EE7A7B5" w14:textId="77777777" w:rsidTr="00EE3C6A">
        <w:trPr>
          <w:cantSplit/>
          <w:trHeight w:val="20"/>
          <w:jc w:val="center"/>
        </w:trPr>
        <w:tc>
          <w:tcPr>
            <w:tcW w:w="7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E4AB10" w14:textId="77777777" w:rsidR="005B59EF" w:rsidRPr="009F3DB8" w:rsidRDefault="005B59EF" w:rsidP="00420187">
            <w:pPr>
              <w:pStyle w:val="TableContentCenter"/>
            </w:pPr>
            <w:r w:rsidRPr="009F3DB8">
              <w:t>8</w:t>
            </w:r>
          </w:p>
        </w:tc>
        <w:tc>
          <w:tcPr>
            <w:tcW w:w="41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836B64" w14:textId="77777777" w:rsidR="005B59EF" w:rsidRPr="009F3DB8" w:rsidRDefault="005B59EF" w:rsidP="009F3DB8">
            <w:proofErr w:type="spellStart"/>
            <w:r w:rsidRPr="009F3DB8">
              <w:t>Pagelaran</w:t>
            </w:r>
            <w:proofErr w:type="spellEnd"/>
            <w:r w:rsidRPr="009F3DB8">
              <w:t>/</w:t>
            </w:r>
            <w:proofErr w:type="spellStart"/>
            <w:r w:rsidRPr="009F3DB8">
              <w:t>pameran</w:t>
            </w:r>
            <w:proofErr w:type="spellEnd"/>
            <w:r w:rsidRPr="009F3DB8">
              <w:t>/</w:t>
            </w:r>
            <w:proofErr w:type="spellStart"/>
            <w:r w:rsidRPr="009F3DB8">
              <w:t>presentasi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dalam</w:t>
            </w:r>
            <w:proofErr w:type="spellEnd"/>
            <w:r w:rsidRPr="009F3DB8">
              <w:t xml:space="preserve"> forum di </w:t>
            </w:r>
            <w:proofErr w:type="spellStart"/>
            <w:r w:rsidRPr="009F3DB8">
              <w:t>tingkat</w:t>
            </w:r>
            <w:proofErr w:type="spellEnd"/>
            <w:r w:rsidRPr="009F3DB8">
              <w:t xml:space="preserve"> wilayah</w:t>
            </w:r>
          </w:p>
        </w:tc>
        <w:tc>
          <w:tcPr>
            <w:tcW w:w="10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BBA85A" w14:textId="77777777" w:rsidR="005B59EF" w:rsidRPr="009F3DB8" w:rsidRDefault="005B59EF" w:rsidP="00272434">
            <w:pPr>
              <w:pStyle w:val="TableContentCenter"/>
            </w:pPr>
          </w:p>
        </w:tc>
        <w:tc>
          <w:tcPr>
            <w:tcW w:w="10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367A69" w14:textId="77777777" w:rsidR="005B59EF" w:rsidRPr="009F3DB8" w:rsidRDefault="005B59EF" w:rsidP="00272434">
            <w:pPr>
              <w:pStyle w:val="TableContentCenter"/>
            </w:pPr>
          </w:p>
        </w:tc>
        <w:tc>
          <w:tcPr>
            <w:tcW w:w="10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02CF56" w14:textId="77777777" w:rsidR="005B59EF" w:rsidRPr="009F3DB8" w:rsidRDefault="005B59EF" w:rsidP="00272434">
            <w:pPr>
              <w:pStyle w:val="TableContentCenter"/>
            </w:pPr>
          </w:p>
        </w:tc>
        <w:tc>
          <w:tcPr>
            <w:tcW w:w="12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D8CAC5" w14:textId="77777777" w:rsidR="005B59EF" w:rsidRPr="009F3DB8" w:rsidRDefault="005B59EF" w:rsidP="00420187">
            <w:pPr>
              <w:pStyle w:val="TableContentCenter"/>
            </w:pPr>
            <w:r w:rsidRPr="009F3DB8">
              <w:t>NC1 =</w:t>
            </w:r>
          </w:p>
        </w:tc>
      </w:tr>
      <w:tr w:rsidR="00EE3C6A" w:rsidRPr="009F3DB8" w14:paraId="31A17250" w14:textId="77777777" w:rsidTr="00EE3C6A">
        <w:trPr>
          <w:cantSplit/>
          <w:trHeight w:val="20"/>
          <w:jc w:val="center"/>
        </w:trPr>
        <w:tc>
          <w:tcPr>
            <w:tcW w:w="7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1990D0" w14:textId="77777777" w:rsidR="00EE3C6A" w:rsidRPr="00A158F0" w:rsidRDefault="00EE3C6A" w:rsidP="00F57277">
            <w:pPr>
              <w:pStyle w:val="TableContentCenter"/>
            </w:pPr>
            <w:r w:rsidRPr="00A158F0">
              <w:t>9</w:t>
            </w:r>
          </w:p>
        </w:tc>
        <w:tc>
          <w:tcPr>
            <w:tcW w:w="41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D54F08" w14:textId="77777777" w:rsidR="00EE3C6A" w:rsidRPr="00A158F0" w:rsidRDefault="00EE3C6A" w:rsidP="00EE3C6A">
            <w:proofErr w:type="spellStart"/>
            <w:r w:rsidRPr="00A158F0">
              <w:t>Pagelaran</w:t>
            </w:r>
            <w:proofErr w:type="spellEnd"/>
            <w:r w:rsidRPr="00A158F0">
              <w:t>/</w:t>
            </w:r>
            <w:proofErr w:type="spellStart"/>
            <w:r w:rsidRPr="00A158F0">
              <w:t>pameran</w:t>
            </w:r>
            <w:proofErr w:type="spellEnd"/>
            <w:r w:rsidRPr="00A158F0">
              <w:t>/</w:t>
            </w:r>
            <w:proofErr w:type="spellStart"/>
            <w:r w:rsidRPr="00A158F0">
              <w:t>presentasi</w:t>
            </w:r>
            <w:proofErr w:type="spellEnd"/>
            <w:r w:rsidRPr="00A158F0">
              <w:t xml:space="preserve"> </w:t>
            </w:r>
            <w:proofErr w:type="spellStart"/>
            <w:r w:rsidRPr="00A158F0">
              <w:t>dalam</w:t>
            </w:r>
            <w:proofErr w:type="spellEnd"/>
            <w:r w:rsidRPr="00A158F0">
              <w:t xml:space="preserve"> forum di </w:t>
            </w:r>
            <w:proofErr w:type="spellStart"/>
            <w:r w:rsidRPr="00A158F0">
              <w:t>tingkat</w:t>
            </w:r>
            <w:proofErr w:type="spellEnd"/>
            <w:r w:rsidRPr="00A158F0">
              <w:t xml:space="preserve"> </w:t>
            </w:r>
            <w:proofErr w:type="spellStart"/>
            <w:r w:rsidRPr="00A158F0">
              <w:t>nasional</w:t>
            </w:r>
            <w:proofErr w:type="spellEnd"/>
          </w:p>
        </w:tc>
        <w:tc>
          <w:tcPr>
            <w:tcW w:w="10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45CD15" w14:textId="77777777" w:rsidR="00EE3C6A" w:rsidRPr="00A158F0" w:rsidRDefault="00EE3C6A" w:rsidP="00272434">
            <w:pPr>
              <w:pStyle w:val="TableContentCenter"/>
            </w:pPr>
          </w:p>
        </w:tc>
        <w:tc>
          <w:tcPr>
            <w:tcW w:w="10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D97D0A" w14:textId="77777777" w:rsidR="00EE3C6A" w:rsidRPr="00A158F0" w:rsidRDefault="00EE3C6A" w:rsidP="00272434">
            <w:pPr>
              <w:pStyle w:val="TableContentCenter"/>
            </w:pPr>
          </w:p>
        </w:tc>
        <w:tc>
          <w:tcPr>
            <w:tcW w:w="10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9EBD61" w14:textId="77777777" w:rsidR="00EE3C6A" w:rsidRPr="00A158F0" w:rsidRDefault="00EE3C6A" w:rsidP="00272434">
            <w:pPr>
              <w:pStyle w:val="TableContentCenter"/>
            </w:pPr>
          </w:p>
        </w:tc>
        <w:tc>
          <w:tcPr>
            <w:tcW w:w="12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D3F66C" w14:textId="77777777" w:rsidR="00EE3C6A" w:rsidRPr="00A158F0" w:rsidRDefault="00EE3C6A" w:rsidP="00F57277">
            <w:pPr>
              <w:pStyle w:val="TableContentCenter"/>
            </w:pPr>
            <w:r w:rsidRPr="00A158F0">
              <w:t>NC2 =</w:t>
            </w:r>
          </w:p>
        </w:tc>
      </w:tr>
      <w:tr w:rsidR="00EE3C6A" w:rsidRPr="009F3DB8" w14:paraId="45C09196" w14:textId="77777777" w:rsidTr="00EE3C6A">
        <w:trPr>
          <w:cantSplit/>
          <w:trHeight w:val="20"/>
          <w:jc w:val="center"/>
        </w:trPr>
        <w:tc>
          <w:tcPr>
            <w:tcW w:w="7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AB4241" w14:textId="77777777" w:rsidR="00EE3C6A" w:rsidRPr="00A158F0" w:rsidRDefault="00EE3C6A" w:rsidP="00F57277">
            <w:pPr>
              <w:pStyle w:val="TableContentCenter"/>
            </w:pPr>
            <w:r w:rsidRPr="00A158F0">
              <w:t>10</w:t>
            </w:r>
          </w:p>
        </w:tc>
        <w:tc>
          <w:tcPr>
            <w:tcW w:w="41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196D43" w14:textId="77777777" w:rsidR="00EE3C6A" w:rsidRPr="00A158F0" w:rsidRDefault="00EE3C6A" w:rsidP="00EE3C6A">
            <w:proofErr w:type="spellStart"/>
            <w:r w:rsidRPr="00A158F0">
              <w:t>Pagelaran</w:t>
            </w:r>
            <w:proofErr w:type="spellEnd"/>
            <w:r w:rsidRPr="00A158F0">
              <w:t>/</w:t>
            </w:r>
            <w:proofErr w:type="spellStart"/>
            <w:r w:rsidRPr="00A158F0">
              <w:t>pameran</w:t>
            </w:r>
            <w:proofErr w:type="spellEnd"/>
            <w:r w:rsidRPr="00A158F0">
              <w:t>/</w:t>
            </w:r>
            <w:proofErr w:type="spellStart"/>
            <w:r w:rsidRPr="00A158F0">
              <w:t>presentasi</w:t>
            </w:r>
            <w:proofErr w:type="spellEnd"/>
            <w:r w:rsidRPr="00A158F0">
              <w:t xml:space="preserve"> </w:t>
            </w:r>
            <w:proofErr w:type="spellStart"/>
            <w:r w:rsidRPr="00A158F0">
              <w:t>dalam</w:t>
            </w:r>
            <w:proofErr w:type="spellEnd"/>
            <w:r w:rsidRPr="00A158F0">
              <w:t xml:space="preserve"> forum di </w:t>
            </w:r>
            <w:proofErr w:type="spellStart"/>
            <w:r w:rsidRPr="00A158F0">
              <w:t>tingkat</w:t>
            </w:r>
            <w:proofErr w:type="spellEnd"/>
            <w:r w:rsidRPr="00A158F0">
              <w:t xml:space="preserve"> </w:t>
            </w:r>
            <w:proofErr w:type="spellStart"/>
            <w:r w:rsidRPr="00A158F0">
              <w:t>internasional</w:t>
            </w:r>
            <w:proofErr w:type="spellEnd"/>
          </w:p>
        </w:tc>
        <w:tc>
          <w:tcPr>
            <w:tcW w:w="10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817F48" w14:textId="77777777" w:rsidR="00EE3C6A" w:rsidRPr="00A158F0" w:rsidRDefault="00EE3C6A" w:rsidP="00272434">
            <w:pPr>
              <w:pStyle w:val="TableContentCenter"/>
            </w:pPr>
          </w:p>
        </w:tc>
        <w:tc>
          <w:tcPr>
            <w:tcW w:w="10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FC9BC3" w14:textId="77777777" w:rsidR="00EE3C6A" w:rsidRPr="00A158F0" w:rsidRDefault="00EE3C6A" w:rsidP="00272434">
            <w:pPr>
              <w:pStyle w:val="TableContentCenter"/>
            </w:pPr>
          </w:p>
        </w:tc>
        <w:tc>
          <w:tcPr>
            <w:tcW w:w="10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F060EE" w14:textId="77777777" w:rsidR="00EE3C6A" w:rsidRPr="00A158F0" w:rsidRDefault="00EE3C6A" w:rsidP="00272434">
            <w:pPr>
              <w:pStyle w:val="TableContentCenter"/>
            </w:pPr>
          </w:p>
        </w:tc>
        <w:tc>
          <w:tcPr>
            <w:tcW w:w="12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C3632D" w14:textId="77777777" w:rsidR="00EE3C6A" w:rsidRDefault="00EE3C6A" w:rsidP="00F57277">
            <w:pPr>
              <w:pStyle w:val="TableContentCenter"/>
            </w:pPr>
            <w:r w:rsidRPr="00A158F0">
              <w:t>NC3 =</w:t>
            </w:r>
          </w:p>
        </w:tc>
      </w:tr>
      <w:tr w:rsidR="00EE3C6A" w:rsidRPr="00F57277" w14:paraId="768008DF" w14:textId="77777777" w:rsidTr="005D1118">
        <w:trPr>
          <w:cantSplit/>
          <w:trHeight w:val="20"/>
          <w:jc w:val="center"/>
        </w:trPr>
        <w:tc>
          <w:tcPr>
            <w:tcW w:w="491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9DF1FA" w14:textId="77777777" w:rsidR="00EE3C6A" w:rsidRPr="00F57277" w:rsidRDefault="00EE3C6A" w:rsidP="00F57277">
            <w:pPr>
              <w:pStyle w:val="TableHead"/>
            </w:pPr>
            <w:proofErr w:type="spellStart"/>
            <w:r w:rsidRPr="00F57277">
              <w:t>Jumlah</w:t>
            </w:r>
            <w:proofErr w:type="spellEnd"/>
          </w:p>
        </w:tc>
        <w:tc>
          <w:tcPr>
            <w:tcW w:w="10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58A610" w14:textId="77777777" w:rsidR="00EE3C6A" w:rsidRPr="00F57277" w:rsidRDefault="00EE3C6A" w:rsidP="00F57277">
            <w:pPr>
              <w:pStyle w:val="TableHead"/>
            </w:pPr>
          </w:p>
        </w:tc>
        <w:tc>
          <w:tcPr>
            <w:tcW w:w="10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E78E07" w14:textId="77777777" w:rsidR="00EE3C6A" w:rsidRPr="00F57277" w:rsidRDefault="00EE3C6A" w:rsidP="00F57277">
            <w:pPr>
              <w:pStyle w:val="TableHead"/>
            </w:pPr>
          </w:p>
        </w:tc>
        <w:tc>
          <w:tcPr>
            <w:tcW w:w="10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4070B1" w14:textId="77777777" w:rsidR="00EE3C6A" w:rsidRPr="00F57277" w:rsidRDefault="00EE3C6A" w:rsidP="00F57277">
            <w:pPr>
              <w:pStyle w:val="TableHead"/>
            </w:pPr>
          </w:p>
        </w:tc>
        <w:tc>
          <w:tcPr>
            <w:tcW w:w="12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302172" w14:textId="77777777" w:rsidR="00EE3C6A" w:rsidRPr="00F57277" w:rsidRDefault="00EE3C6A" w:rsidP="00F57277">
            <w:pPr>
              <w:pStyle w:val="TableHead"/>
            </w:pPr>
          </w:p>
        </w:tc>
      </w:tr>
    </w:tbl>
    <w:p w14:paraId="28E159E2" w14:textId="77777777" w:rsidR="003966A5" w:rsidRDefault="003966A5" w:rsidP="00EE3C6A">
      <w:pPr>
        <w:pStyle w:val="BodyText"/>
        <w:sectPr w:rsidR="003966A5">
          <w:pgSz w:w="11910" w:h="16840"/>
          <w:pgMar w:top="1580" w:right="1120" w:bottom="960" w:left="1440" w:header="0" w:footer="760" w:gutter="0"/>
          <w:cols w:space="720"/>
          <w:noEndnote/>
        </w:sectPr>
      </w:pPr>
    </w:p>
    <w:p w14:paraId="68420B24" w14:textId="108D1099" w:rsidR="005B59EF" w:rsidRPr="009F3DB8" w:rsidRDefault="005B59EF" w:rsidP="00EE3C6A">
      <w:pPr>
        <w:pStyle w:val="BodyText"/>
      </w:pPr>
      <w:proofErr w:type="spellStart"/>
      <w:r w:rsidRPr="009F3DB8">
        <w:lastRenderedPageBreak/>
        <w:t>Tabel</w:t>
      </w:r>
      <w:proofErr w:type="spellEnd"/>
      <w:r w:rsidRPr="009F3DB8">
        <w:t xml:space="preserve"> 3.b.5</w:t>
      </w:r>
      <w:r w:rsidR="00272434">
        <w:t>)</w:t>
      </w:r>
      <w:r w:rsidRPr="009F3DB8">
        <w:t xml:space="preserve"> </w:t>
      </w:r>
      <w:proofErr w:type="spellStart"/>
      <w:r w:rsidRPr="009F3DB8">
        <w:t>berikut</w:t>
      </w:r>
      <w:proofErr w:type="spellEnd"/>
      <w:r w:rsidRPr="009F3DB8">
        <w:t xml:space="preserve"> </w:t>
      </w:r>
      <w:proofErr w:type="spellStart"/>
      <w:r w:rsidRPr="009F3DB8">
        <w:t>ini</w:t>
      </w:r>
      <w:proofErr w:type="spellEnd"/>
      <w:r w:rsidRPr="009F3DB8">
        <w:t xml:space="preserve"> </w:t>
      </w:r>
      <w:proofErr w:type="spellStart"/>
      <w:r w:rsidRPr="009F3DB8">
        <w:t>diisi</w:t>
      </w:r>
      <w:proofErr w:type="spellEnd"/>
      <w:r w:rsidRPr="009F3DB8">
        <w:t xml:space="preserve"> oleh </w:t>
      </w:r>
      <w:proofErr w:type="spellStart"/>
      <w:r w:rsidRPr="009F3DB8">
        <w:t>pengusul</w:t>
      </w:r>
      <w:proofErr w:type="spellEnd"/>
      <w:r w:rsidRPr="009F3DB8">
        <w:t xml:space="preserve"> </w:t>
      </w:r>
      <w:proofErr w:type="spellStart"/>
      <w:r w:rsidRPr="009F3DB8">
        <w:t>dari</w:t>
      </w:r>
      <w:proofErr w:type="spellEnd"/>
      <w:r w:rsidRPr="009F3DB8">
        <w:t xml:space="preserve"> program </w:t>
      </w:r>
      <w:proofErr w:type="spellStart"/>
      <w:r w:rsidRPr="009F3DB8">
        <w:t>studi</w:t>
      </w:r>
      <w:proofErr w:type="spellEnd"/>
      <w:r w:rsidRPr="009F3DB8">
        <w:t xml:space="preserve"> pada program </w:t>
      </w:r>
      <w:proofErr w:type="spellStart"/>
      <w:r w:rsidRPr="009F3DB8">
        <w:t>Sarjana</w:t>
      </w:r>
      <w:proofErr w:type="spellEnd"/>
      <w:r w:rsidRPr="009F3DB8">
        <w:t>/</w:t>
      </w:r>
      <w:proofErr w:type="spellStart"/>
      <w:r w:rsidRPr="009F3DB8">
        <w:t>Sarjana</w:t>
      </w:r>
      <w:proofErr w:type="spellEnd"/>
      <w:r w:rsidRPr="009F3DB8">
        <w:t xml:space="preserve"> </w:t>
      </w:r>
      <w:proofErr w:type="spellStart"/>
      <w:r w:rsidRPr="009F3DB8">
        <w:t>Terapan</w:t>
      </w:r>
      <w:proofErr w:type="spellEnd"/>
      <w:r w:rsidRPr="009F3DB8">
        <w:t xml:space="preserve">/Magister/Magister </w:t>
      </w:r>
      <w:proofErr w:type="spellStart"/>
      <w:r w:rsidRPr="009F3DB8">
        <w:t>Terapan</w:t>
      </w:r>
      <w:proofErr w:type="spellEnd"/>
      <w:r w:rsidRPr="009F3DB8">
        <w:t>/</w:t>
      </w:r>
      <w:proofErr w:type="spellStart"/>
      <w:r w:rsidRPr="009F3DB8">
        <w:t>Doktor</w:t>
      </w:r>
      <w:proofErr w:type="spellEnd"/>
      <w:r w:rsidRPr="009F3DB8">
        <w:t>/</w:t>
      </w:r>
      <w:proofErr w:type="spellStart"/>
      <w:r w:rsidRPr="009F3DB8">
        <w:t>Doktor</w:t>
      </w:r>
      <w:proofErr w:type="spellEnd"/>
      <w:r w:rsidRPr="009F3DB8">
        <w:t xml:space="preserve"> </w:t>
      </w:r>
      <w:proofErr w:type="spellStart"/>
      <w:r w:rsidRPr="009F3DB8">
        <w:t>Terapan</w:t>
      </w:r>
      <w:proofErr w:type="spellEnd"/>
      <w:r w:rsidRPr="009F3DB8">
        <w:t>.</w:t>
      </w:r>
    </w:p>
    <w:p w14:paraId="48B24E54" w14:textId="0EC26692" w:rsidR="005B59EF" w:rsidRPr="009F3DB8" w:rsidRDefault="005B59EF" w:rsidP="00EE3C6A">
      <w:pPr>
        <w:pStyle w:val="BodyText"/>
      </w:pPr>
      <w:proofErr w:type="spellStart"/>
      <w:r w:rsidRPr="009F3DB8">
        <w:t>Tuliskan</w:t>
      </w:r>
      <w:proofErr w:type="spellEnd"/>
      <w:r w:rsidRPr="009F3DB8">
        <w:t xml:space="preserve"> </w:t>
      </w:r>
      <w:proofErr w:type="spellStart"/>
      <w:r w:rsidRPr="009F3DB8">
        <w:t>judul</w:t>
      </w:r>
      <w:proofErr w:type="spellEnd"/>
      <w:r w:rsidRPr="009F3DB8">
        <w:t xml:space="preserve"> </w:t>
      </w:r>
      <w:proofErr w:type="spellStart"/>
      <w:r w:rsidRPr="009F3DB8">
        <w:t>artikel</w:t>
      </w:r>
      <w:proofErr w:type="spellEnd"/>
      <w:r w:rsidRPr="009F3DB8">
        <w:t xml:space="preserve"> </w:t>
      </w:r>
      <w:proofErr w:type="spellStart"/>
      <w:r w:rsidRPr="009F3DB8">
        <w:t>karya</w:t>
      </w:r>
      <w:proofErr w:type="spellEnd"/>
      <w:r w:rsidRPr="009F3DB8">
        <w:t xml:space="preserve"> </w:t>
      </w:r>
      <w:proofErr w:type="spellStart"/>
      <w:r w:rsidRPr="009F3DB8">
        <w:t>ilmiah</w:t>
      </w:r>
      <w:proofErr w:type="spellEnd"/>
      <w:r w:rsidRPr="009F3DB8">
        <w:t xml:space="preserve"> DTPS yang </w:t>
      </w:r>
      <w:proofErr w:type="spellStart"/>
      <w:r w:rsidRPr="009F3DB8">
        <w:t>disitasi</w:t>
      </w:r>
      <w:proofErr w:type="spellEnd"/>
      <w:r w:rsidRPr="009F3DB8">
        <w:t xml:space="preserve"> </w:t>
      </w:r>
      <w:proofErr w:type="spellStart"/>
      <w:r w:rsidRPr="009F3DB8">
        <w:t>dalam</w:t>
      </w:r>
      <w:proofErr w:type="spellEnd"/>
      <w:r w:rsidRPr="009F3DB8">
        <w:t xml:space="preserve"> 3 </w:t>
      </w:r>
      <w:proofErr w:type="spellStart"/>
      <w:r w:rsidRPr="009F3DB8">
        <w:t>tahun</w:t>
      </w:r>
      <w:proofErr w:type="spellEnd"/>
      <w:r w:rsidRPr="009F3DB8">
        <w:t xml:space="preserve"> </w:t>
      </w:r>
      <w:proofErr w:type="spellStart"/>
      <w:r w:rsidRPr="009F3DB8">
        <w:t>terakhir</w:t>
      </w:r>
      <w:proofErr w:type="spellEnd"/>
      <w:r w:rsidRPr="009F3DB8">
        <w:t xml:space="preserve"> </w:t>
      </w:r>
      <w:proofErr w:type="spellStart"/>
      <w:r w:rsidRPr="009F3DB8">
        <w:t>dengan</w:t>
      </w:r>
      <w:proofErr w:type="spellEnd"/>
      <w:r w:rsidRPr="009F3DB8">
        <w:t xml:space="preserve"> </w:t>
      </w:r>
      <w:proofErr w:type="spellStart"/>
      <w:r w:rsidRPr="009F3DB8">
        <w:t>mengikuti</w:t>
      </w:r>
      <w:proofErr w:type="spellEnd"/>
      <w:r w:rsidRPr="009F3DB8">
        <w:t xml:space="preserve"> format </w:t>
      </w:r>
      <w:proofErr w:type="spellStart"/>
      <w:r w:rsidRPr="009F3DB8">
        <w:t>Tabel</w:t>
      </w:r>
      <w:proofErr w:type="spellEnd"/>
      <w:r w:rsidRPr="009F3DB8">
        <w:t xml:space="preserve"> 3.b.5</w:t>
      </w:r>
      <w:r w:rsidR="00272434">
        <w:t>)</w:t>
      </w:r>
      <w:r w:rsidRPr="009F3DB8">
        <w:t xml:space="preserve"> </w:t>
      </w:r>
      <w:proofErr w:type="spellStart"/>
      <w:r w:rsidRPr="009F3DB8">
        <w:t>berikut</w:t>
      </w:r>
      <w:proofErr w:type="spellEnd"/>
      <w:r w:rsidRPr="009F3DB8">
        <w:t xml:space="preserve"> </w:t>
      </w:r>
      <w:proofErr w:type="spellStart"/>
      <w:r w:rsidRPr="009F3DB8">
        <w:t>ini</w:t>
      </w:r>
      <w:proofErr w:type="spellEnd"/>
      <w:r w:rsidRPr="009F3DB8">
        <w:t xml:space="preserve">. </w:t>
      </w:r>
      <w:proofErr w:type="spellStart"/>
      <w:r w:rsidRPr="009F3DB8">
        <w:t>Judul</w:t>
      </w:r>
      <w:proofErr w:type="spellEnd"/>
      <w:r w:rsidRPr="009F3DB8">
        <w:t xml:space="preserve"> </w:t>
      </w:r>
      <w:proofErr w:type="spellStart"/>
      <w:r w:rsidRPr="009F3DB8">
        <w:t>artikel</w:t>
      </w:r>
      <w:proofErr w:type="spellEnd"/>
      <w:r w:rsidRPr="009F3DB8">
        <w:t xml:space="preserve"> yang </w:t>
      </w:r>
      <w:proofErr w:type="spellStart"/>
      <w:r w:rsidRPr="009F3DB8">
        <w:t>disitasi</w:t>
      </w:r>
      <w:proofErr w:type="spellEnd"/>
      <w:r w:rsidRPr="009F3DB8">
        <w:t xml:space="preserve"> </w:t>
      </w:r>
      <w:proofErr w:type="spellStart"/>
      <w:r w:rsidRPr="009F3DB8">
        <w:t>harus</w:t>
      </w:r>
      <w:proofErr w:type="spellEnd"/>
      <w:r w:rsidRPr="009F3DB8">
        <w:t xml:space="preserve"> </w:t>
      </w:r>
      <w:proofErr w:type="spellStart"/>
      <w:r w:rsidRPr="009F3DB8">
        <w:t>relevan</w:t>
      </w:r>
      <w:proofErr w:type="spellEnd"/>
      <w:r w:rsidRPr="009F3DB8">
        <w:t xml:space="preserve"> </w:t>
      </w:r>
      <w:proofErr w:type="spellStart"/>
      <w:r w:rsidRPr="009F3DB8">
        <w:t>dengan</w:t>
      </w:r>
      <w:proofErr w:type="spellEnd"/>
      <w:r w:rsidRPr="009F3DB8">
        <w:t xml:space="preserve"> </w:t>
      </w:r>
      <w:proofErr w:type="spellStart"/>
      <w:r w:rsidRPr="009F3DB8">
        <w:t>bidang</w:t>
      </w:r>
      <w:proofErr w:type="spellEnd"/>
      <w:r w:rsidRPr="009F3DB8">
        <w:t xml:space="preserve"> program </w:t>
      </w:r>
      <w:proofErr w:type="spellStart"/>
      <w:r w:rsidRPr="009F3DB8">
        <w:t>studi</w:t>
      </w:r>
      <w:proofErr w:type="spellEnd"/>
      <w:r w:rsidRPr="009F3DB8">
        <w:t>.</w:t>
      </w:r>
    </w:p>
    <w:p w14:paraId="7B73B5B8" w14:textId="52E5B03A" w:rsidR="005B59EF" w:rsidRPr="009F3DB8" w:rsidRDefault="005B59EF" w:rsidP="00EE3C6A">
      <w:pPr>
        <w:pStyle w:val="Caption"/>
      </w:pPr>
      <w:proofErr w:type="spellStart"/>
      <w:r w:rsidRPr="009F3DB8">
        <w:t>Tabel</w:t>
      </w:r>
      <w:proofErr w:type="spellEnd"/>
      <w:r w:rsidRPr="009F3DB8">
        <w:t xml:space="preserve"> 3.b.5</w:t>
      </w:r>
      <w:r w:rsidR="00272434">
        <w:t>)</w:t>
      </w:r>
      <w:r w:rsidRPr="009F3DB8">
        <w:t xml:space="preserve"> </w:t>
      </w:r>
      <w:proofErr w:type="spellStart"/>
      <w:r w:rsidRPr="009F3DB8">
        <w:t>Karya</w:t>
      </w:r>
      <w:proofErr w:type="spellEnd"/>
      <w:r w:rsidRPr="009F3DB8">
        <w:t xml:space="preserve"> </w:t>
      </w:r>
      <w:proofErr w:type="spellStart"/>
      <w:r w:rsidRPr="009F3DB8">
        <w:t>ilmiah</w:t>
      </w:r>
      <w:proofErr w:type="spellEnd"/>
      <w:r w:rsidRPr="009F3DB8">
        <w:t xml:space="preserve"> DTPS yang </w:t>
      </w:r>
      <w:proofErr w:type="spellStart"/>
      <w:r w:rsidRPr="009F3DB8">
        <w:t>disitasi</w:t>
      </w:r>
      <w:proofErr w:type="spellEnd"/>
      <w:r w:rsidRPr="009F3DB8">
        <w:t xml:space="preserve"> </w:t>
      </w:r>
      <w:proofErr w:type="spellStart"/>
      <w:r w:rsidRPr="009F3DB8">
        <w:t>dalam</w:t>
      </w:r>
      <w:proofErr w:type="spellEnd"/>
      <w:r w:rsidRPr="009F3DB8">
        <w:t xml:space="preserve"> 3 </w:t>
      </w:r>
      <w:proofErr w:type="spellStart"/>
      <w:r w:rsidRPr="009F3DB8">
        <w:t>tahun</w:t>
      </w:r>
      <w:proofErr w:type="spellEnd"/>
      <w:r w:rsidRPr="009F3DB8">
        <w:t xml:space="preserve"> </w:t>
      </w:r>
      <w:proofErr w:type="spellStart"/>
      <w:r w:rsidRPr="009F3DB8">
        <w:t>terakhir</w:t>
      </w:r>
      <w:proofErr w:type="spellEnd"/>
    </w:p>
    <w:tbl>
      <w:tblPr>
        <w:tblW w:w="9360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67"/>
        <w:gridCol w:w="3069"/>
        <w:gridCol w:w="3991"/>
        <w:gridCol w:w="1533"/>
      </w:tblGrid>
      <w:tr w:rsidR="005B59EF" w:rsidRPr="00EE3C6A" w14:paraId="51616605" w14:textId="77777777" w:rsidTr="00EE3C6A">
        <w:trPr>
          <w:cantSplit/>
          <w:trHeight w:val="20"/>
          <w:jc w:val="center"/>
        </w:trPr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10F3F71" w14:textId="77777777" w:rsidR="005B59EF" w:rsidRPr="00EE3C6A" w:rsidRDefault="005B59EF" w:rsidP="00EE3C6A">
            <w:pPr>
              <w:pStyle w:val="TableHead"/>
            </w:pPr>
            <w:r w:rsidRPr="00EE3C6A">
              <w:t>No.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101A598" w14:textId="77777777" w:rsidR="005B59EF" w:rsidRPr="00EE3C6A" w:rsidRDefault="005B59EF" w:rsidP="00EE3C6A">
            <w:pPr>
              <w:pStyle w:val="TableHead"/>
            </w:pPr>
            <w:r w:rsidRPr="00EE3C6A">
              <w:t xml:space="preserve">Nama </w:t>
            </w:r>
            <w:proofErr w:type="spellStart"/>
            <w:r w:rsidRPr="00EE3C6A">
              <w:t>Dosen</w:t>
            </w:r>
            <w:proofErr w:type="spellEnd"/>
          </w:p>
        </w:tc>
        <w:tc>
          <w:tcPr>
            <w:tcW w:w="3687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73AA65E" w14:textId="77777777" w:rsidR="005B59EF" w:rsidRPr="00EE3C6A" w:rsidRDefault="005B59EF" w:rsidP="00EE3C6A">
            <w:pPr>
              <w:pStyle w:val="TableHead"/>
            </w:pPr>
            <w:proofErr w:type="spellStart"/>
            <w:r w:rsidRPr="00EE3C6A">
              <w:t>Judul</w:t>
            </w:r>
            <w:proofErr w:type="spellEnd"/>
            <w:r w:rsidRPr="00EE3C6A">
              <w:t xml:space="preserve"> </w:t>
            </w:r>
            <w:proofErr w:type="spellStart"/>
            <w:r w:rsidRPr="00EE3C6A">
              <w:t>Artikel</w:t>
            </w:r>
            <w:proofErr w:type="spellEnd"/>
            <w:r w:rsidRPr="00EE3C6A">
              <w:t xml:space="preserve"> yang </w:t>
            </w:r>
            <w:proofErr w:type="spellStart"/>
            <w:r w:rsidRPr="00EE3C6A">
              <w:t>Disitasi</w:t>
            </w:r>
            <w:proofErr w:type="spellEnd"/>
            <w:r w:rsidRPr="00EE3C6A">
              <w:t xml:space="preserve"> (</w:t>
            </w:r>
            <w:proofErr w:type="spellStart"/>
            <w:r w:rsidRPr="00EE3C6A">
              <w:t>Jurnal</w:t>
            </w:r>
            <w:proofErr w:type="spellEnd"/>
            <w:r w:rsidRPr="00EE3C6A">
              <w:t>/</w:t>
            </w:r>
            <w:proofErr w:type="spellStart"/>
            <w:r w:rsidRPr="00EE3C6A">
              <w:t>Buku</w:t>
            </w:r>
            <w:proofErr w:type="spellEnd"/>
            <w:r w:rsidRPr="00EE3C6A">
              <w:t xml:space="preserve">, Volume, </w:t>
            </w:r>
            <w:proofErr w:type="spellStart"/>
            <w:r w:rsidRPr="00EE3C6A">
              <w:t>Tahun</w:t>
            </w:r>
            <w:proofErr w:type="spellEnd"/>
            <w:r w:rsidRPr="00EE3C6A">
              <w:t xml:space="preserve">, </w:t>
            </w:r>
            <w:proofErr w:type="spellStart"/>
            <w:r w:rsidRPr="00EE3C6A">
              <w:t>Nomor</w:t>
            </w:r>
            <w:proofErr w:type="spellEnd"/>
            <w:r w:rsidRPr="00EE3C6A">
              <w:t xml:space="preserve">, </w:t>
            </w:r>
            <w:proofErr w:type="spellStart"/>
            <w:r w:rsidRPr="00EE3C6A">
              <w:t>Halaman</w:t>
            </w:r>
            <w:proofErr w:type="spellEnd"/>
            <w:r w:rsidRPr="00EE3C6A">
              <w:t>)</w:t>
            </w: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00D1813" w14:textId="77777777" w:rsidR="005B59EF" w:rsidRPr="00EE3C6A" w:rsidRDefault="005B59EF" w:rsidP="00EE3C6A">
            <w:pPr>
              <w:pStyle w:val="TableHead"/>
            </w:pPr>
            <w:proofErr w:type="spellStart"/>
            <w:r w:rsidRPr="00EE3C6A">
              <w:t>Jumlah</w:t>
            </w:r>
            <w:proofErr w:type="spellEnd"/>
            <w:r w:rsidRPr="00EE3C6A">
              <w:t xml:space="preserve"> </w:t>
            </w:r>
            <w:proofErr w:type="spellStart"/>
            <w:r w:rsidRPr="00EE3C6A">
              <w:t>Sitasi</w:t>
            </w:r>
            <w:proofErr w:type="spellEnd"/>
          </w:p>
        </w:tc>
      </w:tr>
      <w:tr w:rsidR="005B59EF" w:rsidRPr="00EE3C6A" w14:paraId="38E8D7CC" w14:textId="77777777" w:rsidTr="00EE3C6A">
        <w:trPr>
          <w:cantSplit/>
          <w:trHeight w:val="20"/>
          <w:jc w:val="center"/>
        </w:trPr>
        <w:tc>
          <w:tcPr>
            <w:tcW w:w="708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093B4D8" w14:textId="6136F0DF" w:rsidR="005B59EF" w:rsidRPr="00EE3C6A" w:rsidRDefault="00272434" w:rsidP="00EE3C6A">
            <w:pPr>
              <w:pStyle w:val="TableHead"/>
            </w:pPr>
            <w:r>
              <w:t>1</w:t>
            </w:r>
          </w:p>
        </w:tc>
        <w:tc>
          <w:tcPr>
            <w:tcW w:w="2835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D8D92F1" w14:textId="4E3B2BC9" w:rsidR="005B59EF" w:rsidRPr="00EE3C6A" w:rsidRDefault="00272434" w:rsidP="00EE3C6A">
            <w:pPr>
              <w:pStyle w:val="TableHead"/>
            </w:pPr>
            <w:r>
              <w:t>2</w:t>
            </w:r>
          </w:p>
        </w:tc>
        <w:tc>
          <w:tcPr>
            <w:tcW w:w="3687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B4B048A" w14:textId="42401066" w:rsidR="005B59EF" w:rsidRPr="00EE3C6A" w:rsidRDefault="00272434" w:rsidP="00EE3C6A">
            <w:pPr>
              <w:pStyle w:val="TableHead"/>
            </w:pPr>
            <w:r>
              <w:t>3</w:t>
            </w:r>
          </w:p>
        </w:tc>
        <w:tc>
          <w:tcPr>
            <w:tcW w:w="1416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7F9E592" w14:textId="31E5379B" w:rsidR="005B59EF" w:rsidRPr="00EE3C6A" w:rsidRDefault="00272434" w:rsidP="00EE3C6A">
            <w:pPr>
              <w:pStyle w:val="TableHead"/>
            </w:pPr>
            <w:r>
              <w:t>4</w:t>
            </w:r>
          </w:p>
        </w:tc>
      </w:tr>
      <w:tr w:rsidR="005B59EF" w:rsidRPr="00EE3C6A" w14:paraId="43178574" w14:textId="77777777" w:rsidTr="00EE3C6A">
        <w:trPr>
          <w:cantSplit/>
          <w:trHeight w:val="20"/>
          <w:jc w:val="center"/>
        </w:trPr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7AB8B11" w14:textId="77777777" w:rsidR="005B59EF" w:rsidRPr="00EE3C6A" w:rsidRDefault="005B59EF" w:rsidP="00EE3C6A">
            <w:pPr>
              <w:pStyle w:val="TableContentCenter"/>
            </w:pPr>
            <w:r w:rsidRPr="00EE3C6A">
              <w:t>1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B0302D5" w14:textId="77777777" w:rsidR="005B59EF" w:rsidRPr="00EE3C6A" w:rsidRDefault="005B59EF" w:rsidP="00EE3C6A">
            <w:pPr>
              <w:pStyle w:val="TableContent"/>
            </w:pPr>
          </w:p>
        </w:tc>
        <w:tc>
          <w:tcPr>
            <w:tcW w:w="3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D90A8A7" w14:textId="77777777" w:rsidR="005B59EF" w:rsidRPr="00EE3C6A" w:rsidRDefault="005B59EF" w:rsidP="00EE3C6A">
            <w:pPr>
              <w:pStyle w:val="TableContentCenter"/>
            </w:pP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1A2F17F" w14:textId="77777777" w:rsidR="005B59EF" w:rsidRPr="00EE3C6A" w:rsidRDefault="005B59EF" w:rsidP="00EE3C6A">
            <w:pPr>
              <w:pStyle w:val="TableContentCenter"/>
            </w:pPr>
          </w:p>
        </w:tc>
      </w:tr>
      <w:tr w:rsidR="005B59EF" w:rsidRPr="00EE3C6A" w14:paraId="5D961C46" w14:textId="77777777" w:rsidTr="00EE3C6A">
        <w:trPr>
          <w:cantSplit/>
          <w:trHeight w:val="20"/>
          <w:jc w:val="center"/>
        </w:trPr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86797B1" w14:textId="77777777" w:rsidR="005B59EF" w:rsidRPr="00EE3C6A" w:rsidRDefault="005B59EF" w:rsidP="00EE3C6A">
            <w:pPr>
              <w:pStyle w:val="TableContentCenter"/>
            </w:pPr>
            <w:r w:rsidRPr="00EE3C6A">
              <w:t>2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933585D" w14:textId="77777777" w:rsidR="005B59EF" w:rsidRPr="00EE3C6A" w:rsidRDefault="005B59EF" w:rsidP="00EE3C6A">
            <w:pPr>
              <w:pStyle w:val="TableContent"/>
            </w:pPr>
          </w:p>
        </w:tc>
        <w:tc>
          <w:tcPr>
            <w:tcW w:w="3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1D1B364" w14:textId="77777777" w:rsidR="005B59EF" w:rsidRPr="00EE3C6A" w:rsidRDefault="005B59EF" w:rsidP="00EE3C6A">
            <w:pPr>
              <w:pStyle w:val="TableContentCenter"/>
            </w:pP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4DBC15E" w14:textId="77777777" w:rsidR="005B59EF" w:rsidRPr="00EE3C6A" w:rsidRDefault="005B59EF" w:rsidP="00EE3C6A">
            <w:pPr>
              <w:pStyle w:val="TableContentCenter"/>
            </w:pPr>
          </w:p>
        </w:tc>
      </w:tr>
      <w:tr w:rsidR="005B59EF" w:rsidRPr="00EE3C6A" w14:paraId="68255E6C" w14:textId="77777777" w:rsidTr="00EE3C6A">
        <w:trPr>
          <w:cantSplit/>
          <w:trHeight w:val="20"/>
          <w:jc w:val="center"/>
        </w:trPr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2C79433" w14:textId="77777777" w:rsidR="005B59EF" w:rsidRPr="00EE3C6A" w:rsidRDefault="005B59EF" w:rsidP="00EE3C6A">
            <w:pPr>
              <w:pStyle w:val="TableContentCenter"/>
            </w:pPr>
            <w:r w:rsidRPr="00EE3C6A">
              <w:t>3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D8D6283" w14:textId="77777777" w:rsidR="005B59EF" w:rsidRPr="00EE3C6A" w:rsidRDefault="005B59EF" w:rsidP="00EE3C6A">
            <w:pPr>
              <w:pStyle w:val="TableContent"/>
            </w:pPr>
          </w:p>
        </w:tc>
        <w:tc>
          <w:tcPr>
            <w:tcW w:w="3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4090A57" w14:textId="77777777" w:rsidR="005B59EF" w:rsidRPr="00EE3C6A" w:rsidRDefault="005B59EF" w:rsidP="00EE3C6A">
            <w:pPr>
              <w:pStyle w:val="TableContentCenter"/>
            </w:pP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9DE81C5" w14:textId="77777777" w:rsidR="005B59EF" w:rsidRPr="00EE3C6A" w:rsidRDefault="005B59EF" w:rsidP="00EE3C6A">
            <w:pPr>
              <w:pStyle w:val="TableContentCenter"/>
            </w:pPr>
          </w:p>
        </w:tc>
      </w:tr>
      <w:tr w:rsidR="005B59EF" w:rsidRPr="00EE3C6A" w14:paraId="02DCC02F" w14:textId="77777777" w:rsidTr="00EE3C6A">
        <w:trPr>
          <w:cantSplit/>
          <w:trHeight w:val="20"/>
          <w:jc w:val="center"/>
        </w:trPr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CA438D0" w14:textId="77777777" w:rsidR="005B59EF" w:rsidRPr="00EE3C6A" w:rsidRDefault="005B59EF" w:rsidP="00EE3C6A">
            <w:pPr>
              <w:pStyle w:val="TableContentCenter"/>
            </w:pPr>
            <w:r w:rsidRPr="00EE3C6A">
              <w:t>…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3246CC3" w14:textId="77777777" w:rsidR="005B59EF" w:rsidRPr="00EE3C6A" w:rsidRDefault="005B59EF" w:rsidP="00EE3C6A">
            <w:pPr>
              <w:pStyle w:val="TableContent"/>
            </w:pPr>
          </w:p>
        </w:tc>
        <w:tc>
          <w:tcPr>
            <w:tcW w:w="3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76D4F93" w14:textId="77777777" w:rsidR="005B59EF" w:rsidRPr="00EE3C6A" w:rsidRDefault="005B59EF" w:rsidP="00EE3C6A">
            <w:pPr>
              <w:pStyle w:val="TableContentCenter"/>
            </w:pP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792B954" w14:textId="77777777" w:rsidR="005B59EF" w:rsidRPr="00EE3C6A" w:rsidRDefault="005B59EF" w:rsidP="00EE3C6A">
            <w:pPr>
              <w:pStyle w:val="TableContentCenter"/>
            </w:pPr>
          </w:p>
        </w:tc>
      </w:tr>
    </w:tbl>
    <w:p w14:paraId="69C5776E" w14:textId="77777777" w:rsidR="003966A5" w:rsidRDefault="003966A5" w:rsidP="00381CC7">
      <w:pPr>
        <w:pStyle w:val="BodyText"/>
        <w:sectPr w:rsidR="003966A5">
          <w:pgSz w:w="11910" w:h="16840"/>
          <w:pgMar w:top="1580" w:right="1120" w:bottom="960" w:left="1440" w:header="0" w:footer="760" w:gutter="0"/>
          <w:cols w:space="720"/>
          <w:noEndnote/>
        </w:sectPr>
      </w:pPr>
    </w:p>
    <w:p w14:paraId="5783A52F" w14:textId="4A723D37" w:rsidR="005B59EF" w:rsidRPr="009F3DB8" w:rsidRDefault="005B59EF" w:rsidP="00381CC7">
      <w:pPr>
        <w:pStyle w:val="BodyText"/>
      </w:pPr>
      <w:proofErr w:type="spellStart"/>
      <w:r w:rsidRPr="009F3DB8">
        <w:lastRenderedPageBreak/>
        <w:t>Tabel</w:t>
      </w:r>
      <w:proofErr w:type="spellEnd"/>
      <w:r w:rsidRPr="009F3DB8">
        <w:t xml:space="preserve"> 3.b.6</w:t>
      </w:r>
      <w:r w:rsidR="00D04D2C">
        <w:t>)</w:t>
      </w:r>
      <w:r w:rsidRPr="009F3DB8">
        <w:t xml:space="preserve"> </w:t>
      </w:r>
      <w:proofErr w:type="spellStart"/>
      <w:r w:rsidRPr="009F3DB8">
        <w:t>berikut</w:t>
      </w:r>
      <w:proofErr w:type="spellEnd"/>
      <w:r w:rsidRPr="009F3DB8">
        <w:t xml:space="preserve"> </w:t>
      </w:r>
      <w:proofErr w:type="spellStart"/>
      <w:r w:rsidRPr="009F3DB8">
        <w:t>ini</w:t>
      </w:r>
      <w:proofErr w:type="spellEnd"/>
      <w:r w:rsidRPr="009F3DB8">
        <w:t xml:space="preserve"> </w:t>
      </w:r>
      <w:proofErr w:type="spellStart"/>
      <w:r w:rsidRPr="009F3DB8">
        <w:t>diisi</w:t>
      </w:r>
      <w:proofErr w:type="spellEnd"/>
      <w:r w:rsidRPr="009F3DB8">
        <w:t xml:space="preserve"> oleh </w:t>
      </w:r>
      <w:proofErr w:type="spellStart"/>
      <w:r w:rsidRPr="009F3DB8">
        <w:t>pengusul</w:t>
      </w:r>
      <w:proofErr w:type="spellEnd"/>
      <w:r w:rsidRPr="009F3DB8">
        <w:t xml:space="preserve"> </w:t>
      </w:r>
      <w:proofErr w:type="spellStart"/>
      <w:r w:rsidRPr="009F3DB8">
        <w:t>dari</w:t>
      </w:r>
      <w:proofErr w:type="spellEnd"/>
      <w:r w:rsidRPr="009F3DB8">
        <w:t xml:space="preserve"> program </w:t>
      </w:r>
      <w:proofErr w:type="spellStart"/>
      <w:r w:rsidRPr="009F3DB8">
        <w:t>studi</w:t>
      </w:r>
      <w:proofErr w:type="spellEnd"/>
      <w:r w:rsidRPr="009F3DB8">
        <w:t xml:space="preserve"> pada program Diploma </w:t>
      </w:r>
      <w:proofErr w:type="spellStart"/>
      <w:r w:rsidRPr="009F3DB8">
        <w:t>Tiga</w:t>
      </w:r>
      <w:proofErr w:type="spellEnd"/>
      <w:r w:rsidRPr="009F3DB8">
        <w:t>/</w:t>
      </w:r>
      <w:proofErr w:type="spellStart"/>
      <w:r w:rsidRPr="009F3DB8">
        <w:t>Sarjana</w:t>
      </w:r>
      <w:proofErr w:type="spellEnd"/>
      <w:r w:rsidRPr="009F3DB8">
        <w:t xml:space="preserve"> </w:t>
      </w:r>
      <w:proofErr w:type="spellStart"/>
      <w:r w:rsidRPr="009F3DB8">
        <w:t>Terapan</w:t>
      </w:r>
      <w:proofErr w:type="spellEnd"/>
      <w:r w:rsidRPr="009F3DB8">
        <w:t xml:space="preserve">/Magister </w:t>
      </w:r>
      <w:proofErr w:type="spellStart"/>
      <w:r w:rsidRPr="009F3DB8">
        <w:t>Terapan</w:t>
      </w:r>
      <w:proofErr w:type="spellEnd"/>
      <w:r w:rsidRPr="009F3DB8">
        <w:t>/</w:t>
      </w:r>
      <w:proofErr w:type="spellStart"/>
      <w:r w:rsidRPr="009F3DB8">
        <w:t>Doktor</w:t>
      </w:r>
      <w:proofErr w:type="spellEnd"/>
      <w:r w:rsidRPr="009F3DB8">
        <w:t xml:space="preserve"> </w:t>
      </w:r>
      <w:proofErr w:type="spellStart"/>
      <w:r w:rsidRPr="009F3DB8">
        <w:t>Terapan</w:t>
      </w:r>
      <w:proofErr w:type="spellEnd"/>
      <w:r w:rsidRPr="009F3DB8">
        <w:t>.</w:t>
      </w:r>
    </w:p>
    <w:p w14:paraId="7064CDF8" w14:textId="1BA353A1" w:rsidR="005B59EF" w:rsidRPr="009F3DB8" w:rsidRDefault="005B59EF" w:rsidP="00381CC7">
      <w:pPr>
        <w:pStyle w:val="BodyText"/>
      </w:pPr>
      <w:proofErr w:type="spellStart"/>
      <w:r w:rsidRPr="009F3DB8">
        <w:t>Tuliskan</w:t>
      </w:r>
      <w:proofErr w:type="spellEnd"/>
      <w:r w:rsidRPr="009F3DB8">
        <w:t xml:space="preserve"> </w:t>
      </w:r>
      <w:proofErr w:type="spellStart"/>
      <w:r w:rsidRPr="009F3DB8">
        <w:t>nama</w:t>
      </w:r>
      <w:proofErr w:type="spellEnd"/>
      <w:r w:rsidRPr="009F3DB8">
        <w:t xml:space="preserve"> </w:t>
      </w:r>
      <w:proofErr w:type="spellStart"/>
      <w:r w:rsidRPr="009F3DB8">
        <w:t>produk</w:t>
      </w:r>
      <w:proofErr w:type="spellEnd"/>
      <w:r w:rsidRPr="009F3DB8">
        <w:t>/</w:t>
      </w:r>
      <w:proofErr w:type="spellStart"/>
      <w:r w:rsidRPr="009F3DB8">
        <w:t>jasa</w:t>
      </w:r>
      <w:proofErr w:type="spellEnd"/>
      <w:r w:rsidRPr="009F3DB8">
        <w:t xml:space="preserve"> </w:t>
      </w:r>
      <w:proofErr w:type="spellStart"/>
      <w:r w:rsidRPr="009F3DB8">
        <w:t>karya</w:t>
      </w:r>
      <w:proofErr w:type="spellEnd"/>
      <w:r w:rsidRPr="009F3DB8">
        <w:t xml:space="preserve"> DTPS yang </w:t>
      </w:r>
      <w:proofErr w:type="spellStart"/>
      <w:r w:rsidRPr="009F3DB8">
        <w:t>diadopsi</w:t>
      </w:r>
      <w:proofErr w:type="spellEnd"/>
      <w:r w:rsidRPr="009F3DB8">
        <w:t xml:space="preserve"> oleh </w:t>
      </w:r>
      <w:proofErr w:type="spellStart"/>
      <w:r w:rsidRPr="009F3DB8">
        <w:t>industri</w:t>
      </w:r>
      <w:proofErr w:type="spellEnd"/>
      <w:r w:rsidRPr="009F3DB8">
        <w:t>/</w:t>
      </w:r>
      <w:proofErr w:type="spellStart"/>
      <w:r w:rsidRPr="009F3DB8">
        <w:t>masyarakat</w:t>
      </w:r>
      <w:proofErr w:type="spellEnd"/>
      <w:r w:rsidRPr="009F3DB8">
        <w:t xml:space="preserve"> </w:t>
      </w:r>
      <w:proofErr w:type="spellStart"/>
      <w:r w:rsidRPr="009F3DB8">
        <w:t>dalam</w:t>
      </w:r>
      <w:proofErr w:type="spellEnd"/>
      <w:r w:rsidRPr="009F3DB8">
        <w:t xml:space="preserve"> 3 </w:t>
      </w:r>
      <w:proofErr w:type="spellStart"/>
      <w:r w:rsidRPr="009F3DB8">
        <w:t>tahun</w:t>
      </w:r>
      <w:proofErr w:type="spellEnd"/>
      <w:r w:rsidRPr="009F3DB8">
        <w:t xml:space="preserve"> </w:t>
      </w:r>
      <w:proofErr w:type="spellStart"/>
      <w:r w:rsidRPr="009F3DB8">
        <w:t>terakhir</w:t>
      </w:r>
      <w:proofErr w:type="spellEnd"/>
      <w:r w:rsidRPr="009F3DB8">
        <w:t xml:space="preserve"> </w:t>
      </w:r>
      <w:proofErr w:type="spellStart"/>
      <w:r w:rsidRPr="009F3DB8">
        <w:t>dengan</w:t>
      </w:r>
      <w:proofErr w:type="spellEnd"/>
      <w:r w:rsidRPr="009F3DB8">
        <w:t xml:space="preserve"> </w:t>
      </w:r>
      <w:proofErr w:type="spellStart"/>
      <w:r w:rsidRPr="009F3DB8">
        <w:t>mengikuti</w:t>
      </w:r>
      <w:proofErr w:type="spellEnd"/>
      <w:r w:rsidRPr="009F3DB8">
        <w:t xml:space="preserve"> format </w:t>
      </w:r>
      <w:proofErr w:type="spellStart"/>
      <w:r w:rsidRPr="009F3DB8">
        <w:t>Tabel</w:t>
      </w:r>
      <w:proofErr w:type="spellEnd"/>
      <w:r w:rsidRPr="009F3DB8">
        <w:t xml:space="preserve"> 3.b.6</w:t>
      </w:r>
      <w:r w:rsidR="00D04D2C">
        <w:t>)</w:t>
      </w:r>
      <w:r w:rsidRPr="009F3DB8">
        <w:t xml:space="preserve"> </w:t>
      </w:r>
      <w:proofErr w:type="spellStart"/>
      <w:r w:rsidRPr="009F3DB8">
        <w:t>berikut</w:t>
      </w:r>
      <w:proofErr w:type="spellEnd"/>
      <w:r w:rsidRPr="009F3DB8">
        <w:t xml:space="preserve"> </w:t>
      </w:r>
      <w:proofErr w:type="spellStart"/>
      <w:r w:rsidRPr="009F3DB8">
        <w:t>ini</w:t>
      </w:r>
      <w:proofErr w:type="spellEnd"/>
      <w:r w:rsidRPr="009F3DB8">
        <w:t xml:space="preserve">. </w:t>
      </w:r>
      <w:proofErr w:type="spellStart"/>
      <w:r w:rsidRPr="009F3DB8">
        <w:t>Jenis</w:t>
      </w:r>
      <w:proofErr w:type="spellEnd"/>
      <w:r w:rsidRPr="009F3DB8">
        <w:t xml:space="preserve"> </w:t>
      </w:r>
      <w:proofErr w:type="spellStart"/>
      <w:r w:rsidRPr="009F3DB8">
        <w:t>produk</w:t>
      </w:r>
      <w:proofErr w:type="spellEnd"/>
      <w:r w:rsidRPr="009F3DB8">
        <w:t>/</w:t>
      </w:r>
      <w:proofErr w:type="spellStart"/>
      <w:r w:rsidRPr="009F3DB8">
        <w:t>jasa</w:t>
      </w:r>
      <w:proofErr w:type="spellEnd"/>
      <w:r w:rsidRPr="009F3DB8">
        <w:t xml:space="preserve"> </w:t>
      </w:r>
      <w:proofErr w:type="spellStart"/>
      <w:r w:rsidRPr="009F3DB8">
        <w:t>harus</w:t>
      </w:r>
      <w:proofErr w:type="spellEnd"/>
      <w:r w:rsidRPr="009F3DB8">
        <w:t xml:space="preserve"> </w:t>
      </w:r>
      <w:proofErr w:type="spellStart"/>
      <w:r w:rsidRPr="009F3DB8">
        <w:t>relevan</w:t>
      </w:r>
      <w:proofErr w:type="spellEnd"/>
      <w:r w:rsidRPr="009F3DB8">
        <w:t xml:space="preserve"> </w:t>
      </w:r>
      <w:proofErr w:type="spellStart"/>
      <w:r w:rsidRPr="009F3DB8">
        <w:t>dengan</w:t>
      </w:r>
      <w:proofErr w:type="spellEnd"/>
      <w:r w:rsidRPr="009F3DB8">
        <w:t xml:space="preserve"> </w:t>
      </w:r>
      <w:proofErr w:type="spellStart"/>
      <w:r w:rsidRPr="009F3DB8">
        <w:t>bidang</w:t>
      </w:r>
      <w:proofErr w:type="spellEnd"/>
      <w:r w:rsidRPr="009F3DB8">
        <w:t xml:space="preserve"> program </w:t>
      </w:r>
      <w:proofErr w:type="spellStart"/>
      <w:r w:rsidRPr="009F3DB8">
        <w:t>studi</w:t>
      </w:r>
      <w:proofErr w:type="spellEnd"/>
      <w:r w:rsidRPr="009F3DB8">
        <w:t>.</w:t>
      </w:r>
    </w:p>
    <w:p w14:paraId="663E9163" w14:textId="63CC0980" w:rsidR="005B59EF" w:rsidRPr="009F3DB8" w:rsidRDefault="005B59EF" w:rsidP="00381CC7">
      <w:pPr>
        <w:pStyle w:val="Caption"/>
      </w:pPr>
      <w:proofErr w:type="spellStart"/>
      <w:r w:rsidRPr="009F3DB8">
        <w:t>Tabel</w:t>
      </w:r>
      <w:proofErr w:type="spellEnd"/>
      <w:r w:rsidRPr="009F3DB8">
        <w:t xml:space="preserve"> 3.b.6</w:t>
      </w:r>
      <w:r w:rsidR="00D04D2C">
        <w:t>)</w:t>
      </w:r>
      <w:r w:rsidRPr="009F3DB8">
        <w:t xml:space="preserve"> </w:t>
      </w:r>
      <w:proofErr w:type="spellStart"/>
      <w:r w:rsidRPr="009F3DB8">
        <w:t>Produk</w:t>
      </w:r>
      <w:proofErr w:type="spellEnd"/>
      <w:r w:rsidRPr="009F3DB8">
        <w:t>/</w:t>
      </w:r>
      <w:proofErr w:type="spellStart"/>
      <w:r w:rsidRPr="009F3DB8">
        <w:t>jasa</w:t>
      </w:r>
      <w:proofErr w:type="spellEnd"/>
      <w:r w:rsidRPr="009F3DB8">
        <w:t xml:space="preserve"> DTPS yang </w:t>
      </w:r>
      <w:proofErr w:type="spellStart"/>
      <w:r w:rsidRPr="009F3DB8">
        <w:t>diadopsi</w:t>
      </w:r>
      <w:proofErr w:type="spellEnd"/>
      <w:r w:rsidRPr="009F3DB8">
        <w:t xml:space="preserve"> oleh </w:t>
      </w:r>
      <w:proofErr w:type="spellStart"/>
      <w:r w:rsidRPr="009F3DB8">
        <w:t>industri</w:t>
      </w:r>
      <w:proofErr w:type="spellEnd"/>
      <w:r w:rsidRPr="009F3DB8">
        <w:t>/</w:t>
      </w:r>
      <w:proofErr w:type="spellStart"/>
      <w:r w:rsidRPr="009F3DB8">
        <w:t>masyarakat</w:t>
      </w:r>
      <w:proofErr w:type="spellEnd"/>
    </w:p>
    <w:tbl>
      <w:tblPr>
        <w:tblW w:w="9360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67"/>
        <w:gridCol w:w="2303"/>
        <w:gridCol w:w="1995"/>
        <w:gridCol w:w="2456"/>
        <w:gridCol w:w="1839"/>
      </w:tblGrid>
      <w:tr w:rsidR="005B59EF" w:rsidRPr="009F3DB8" w14:paraId="0ABB55C1" w14:textId="77777777" w:rsidTr="00381CC7">
        <w:trPr>
          <w:cantSplit/>
          <w:trHeight w:val="20"/>
          <w:jc w:val="center"/>
        </w:trPr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95C6B32" w14:textId="77777777" w:rsidR="005B59EF" w:rsidRPr="009F3DB8" w:rsidRDefault="005B59EF" w:rsidP="00381CC7">
            <w:pPr>
              <w:pStyle w:val="TableHead"/>
            </w:pPr>
            <w:r w:rsidRPr="009F3DB8">
              <w:t>No.</w:t>
            </w: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98903AE" w14:textId="77777777" w:rsidR="005B59EF" w:rsidRPr="009F3DB8" w:rsidRDefault="005B59EF" w:rsidP="00381CC7">
            <w:pPr>
              <w:pStyle w:val="TableHead"/>
            </w:pPr>
            <w:r w:rsidRPr="009F3DB8">
              <w:t xml:space="preserve">Nama </w:t>
            </w:r>
            <w:proofErr w:type="spellStart"/>
            <w:r w:rsidRPr="009F3DB8">
              <w:t>Dosen</w:t>
            </w:r>
            <w:proofErr w:type="spellEnd"/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85EEB9F" w14:textId="77777777" w:rsidR="005B59EF" w:rsidRPr="009F3DB8" w:rsidRDefault="005B59EF" w:rsidP="00381CC7">
            <w:pPr>
              <w:pStyle w:val="TableHead"/>
            </w:pPr>
            <w:r w:rsidRPr="009F3DB8">
              <w:t xml:space="preserve">Nama </w:t>
            </w:r>
            <w:proofErr w:type="spellStart"/>
            <w:r w:rsidRPr="009F3DB8">
              <w:t>Produk</w:t>
            </w:r>
            <w:proofErr w:type="spellEnd"/>
            <w:r w:rsidRPr="009F3DB8">
              <w:t>/</w:t>
            </w:r>
            <w:proofErr w:type="spellStart"/>
            <w:r w:rsidRPr="009F3DB8">
              <w:t>Jasa</w:t>
            </w:r>
            <w:proofErr w:type="spellEnd"/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C82228E" w14:textId="77777777" w:rsidR="005B59EF" w:rsidRPr="009F3DB8" w:rsidRDefault="005B59EF" w:rsidP="00381CC7">
            <w:pPr>
              <w:pStyle w:val="TableHead"/>
            </w:pPr>
            <w:proofErr w:type="spellStart"/>
            <w:r w:rsidRPr="009F3DB8">
              <w:t>Deskripsi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Produk</w:t>
            </w:r>
            <w:proofErr w:type="spellEnd"/>
            <w:r w:rsidRPr="009F3DB8">
              <w:t>/</w:t>
            </w:r>
            <w:proofErr w:type="spellStart"/>
            <w:r w:rsidRPr="009F3DB8">
              <w:t>Jasa</w:t>
            </w:r>
            <w:proofErr w:type="spellEnd"/>
          </w:p>
        </w:tc>
        <w:tc>
          <w:tcPr>
            <w:tcW w:w="1699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7747BBA" w14:textId="77777777" w:rsidR="005B59EF" w:rsidRPr="009F3DB8" w:rsidRDefault="005B59EF" w:rsidP="00381CC7">
            <w:pPr>
              <w:pStyle w:val="TableHead"/>
            </w:pPr>
            <w:proofErr w:type="spellStart"/>
            <w:r w:rsidRPr="009F3DB8">
              <w:t>Bukti</w:t>
            </w:r>
            <w:proofErr w:type="spellEnd"/>
          </w:p>
        </w:tc>
      </w:tr>
      <w:tr w:rsidR="005B59EF" w:rsidRPr="009F3DB8" w14:paraId="3053A41E" w14:textId="77777777" w:rsidTr="00381CC7">
        <w:trPr>
          <w:cantSplit/>
          <w:trHeight w:val="20"/>
          <w:jc w:val="center"/>
        </w:trPr>
        <w:tc>
          <w:tcPr>
            <w:tcW w:w="708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FD59605" w14:textId="61AB0CFD" w:rsidR="005B59EF" w:rsidRPr="009F3DB8" w:rsidRDefault="005B59EF" w:rsidP="00381CC7">
            <w:pPr>
              <w:pStyle w:val="TableHead"/>
            </w:pPr>
            <w:r w:rsidRPr="009F3DB8">
              <w:t>1</w:t>
            </w:r>
          </w:p>
        </w:tc>
        <w:tc>
          <w:tcPr>
            <w:tcW w:w="2127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FE90D8A" w14:textId="72B48366" w:rsidR="005B59EF" w:rsidRPr="009F3DB8" w:rsidRDefault="005B59EF" w:rsidP="00381CC7">
            <w:pPr>
              <w:pStyle w:val="TableHead"/>
            </w:pPr>
            <w:r w:rsidRPr="009F3DB8">
              <w:t>2</w:t>
            </w:r>
          </w:p>
        </w:tc>
        <w:tc>
          <w:tcPr>
            <w:tcW w:w="1843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AB94B2A" w14:textId="658B19FF" w:rsidR="005B59EF" w:rsidRPr="009F3DB8" w:rsidRDefault="005B59EF" w:rsidP="00381CC7">
            <w:pPr>
              <w:pStyle w:val="TableHead"/>
            </w:pPr>
            <w:r w:rsidRPr="009F3DB8">
              <w:t>3</w:t>
            </w:r>
          </w:p>
        </w:tc>
        <w:tc>
          <w:tcPr>
            <w:tcW w:w="2269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185508A" w14:textId="290A0DB2" w:rsidR="005B59EF" w:rsidRPr="009F3DB8" w:rsidRDefault="00272434" w:rsidP="00381CC7">
            <w:pPr>
              <w:pStyle w:val="TableHead"/>
            </w:pPr>
            <w:r>
              <w:t>4</w:t>
            </w:r>
          </w:p>
        </w:tc>
        <w:tc>
          <w:tcPr>
            <w:tcW w:w="1699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26FA683" w14:textId="2884C719" w:rsidR="005B59EF" w:rsidRPr="009F3DB8" w:rsidRDefault="00272434" w:rsidP="00381CC7">
            <w:pPr>
              <w:pStyle w:val="TableHead"/>
            </w:pPr>
            <w:r>
              <w:t>5</w:t>
            </w:r>
          </w:p>
        </w:tc>
      </w:tr>
      <w:tr w:rsidR="005B59EF" w:rsidRPr="009F3DB8" w14:paraId="5773556F" w14:textId="77777777" w:rsidTr="00381CC7">
        <w:trPr>
          <w:cantSplit/>
          <w:trHeight w:val="20"/>
          <w:jc w:val="center"/>
        </w:trPr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3CBD30A" w14:textId="77777777" w:rsidR="005B59EF" w:rsidRPr="009F3DB8" w:rsidRDefault="005B59EF" w:rsidP="00381CC7">
            <w:pPr>
              <w:pStyle w:val="TableContentCenter"/>
            </w:pPr>
            <w:r w:rsidRPr="009F3DB8">
              <w:t>1</w:t>
            </w: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D6BECB2" w14:textId="77777777" w:rsidR="005B59EF" w:rsidRPr="009F3DB8" w:rsidRDefault="005B59EF" w:rsidP="00381CC7">
            <w:pPr>
              <w:pStyle w:val="TableContent"/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06415C6" w14:textId="77777777" w:rsidR="005B59EF" w:rsidRPr="009F3DB8" w:rsidRDefault="005B59EF" w:rsidP="00381CC7">
            <w:pPr>
              <w:pStyle w:val="TableContent"/>
            </w:pP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AA40DBF" w14:textId="77777777" w:rsidR="005B59EF" w:rsidRPr="009F3DB8" w:rsidRDefault="005B59EF" w:rsidP="00381CC7">
            <w:pPr>
              <w:pStyle w:val="TableContent"/>
            </w:pPr>
          </w:p>
        </w:tc>
        <w:tc>
          <w:tcPr>
            <w:tcW w:w="1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2B01070" w14:textId="77777777" w:rsidR="005B59EF" w:rsidRPr="009F3DB8" w:rsidRDefault="005B59EF" w:rsidP="00381CC7">
            <w:pPr>
              <w:pStyle w:val="TableContent"/>
            </w:pPr>
          </w:p>
        </w:tc>
      </w:tr>
      <w:tr w:rsidR="005B59EF" w:rsidRPr="009F3DB8" w14:paraId="45C96C56" w14:textId="77777777" w:rsidTr="00381CC7">
        <w:trPr>
          <w:cantSplit/>
          <w:trHeight w:val="20"/>
          <w:jc w:val="center"/>
        </w:trPr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EA170F1" w14:textId="77777777" w:rsidR="005B59EF" w:rsidRPr="009F3DB8" w:rsidRDefault="005B59EF" w:rsidP="00381CC7">
            <w:pPr>
              <w:pStyle w:val="TableContentCenter"/>
            </w:pPr>
            <w:r w:rsidRPr="009F3DB8">
              <w:t>2</w:t>
            </w: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276C3CA" w14:textId="77777777" w:rsidR="005B59EF" w:rsidRPr="009F3DB8" w:rsidRDefault="005B59EF" w:rsidP="00381CC7">
            <w:pPr>
              <w:pStyle w:val="TableContent"/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141E822" w14:textId="77777777" w:rsidR="005B59EF" w:rsidRPr="009F3DB8" w:rsidRDefault="005B59EF" w:rsidP="00381CC7">
            <w:pPr>
              <w:pStyle w:val="TableContent"/>
            </w:pP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87352B2" w14:textId="77777777" w:rsidR="005B59EF" w:rsidRPr="009F3DB8" w:rsidRDefault="005B59EF" w:rsidP="00381CC7">
            <w:pPr>
              <w:pStyle w:val="TableContent"/>
            </w:pPr>
          </w:p>
        </w:tc>
        <w:tc>
          <w:tcPr>
            <w:tcW w:w="1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B383155" w14:textId="77777777" w:rsidR="005B59EF" w:rsidRPr="009F3DB8" w:rsidRDefault="005B59EF" w:rsidP="00381CC7">
            <w:pPr>
              <w:pStyle w:val="TableContent"/>
            </w:pPr>
          </w:p>
        </w:tc>
      </w:tr>
      <w:tr w:rsidR="005B59EF" w:rsidRPr="009F3DB8" w14:paraId="566D96FA" w14:textId="77777777" w:rsidTr="00381CC7">
        <w:trPr>
          <w:cantSplit/>
          <w:trHeight w:val="20"/>
          <w:jc w:val="center"/>
        </w:trPr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B4DECA4" w14:textId="77777777" w:rsidR="005B59EF" w:rsidRPr="009F3DB8" w:rsidRDefault="005B59EF" w:rsidP="00381CC7">
            <w:pPr>
              <w:pStyle w:val="TableContentCenter"/>
            </w:pPr>
            <w:r w:rsidRPr="009F3DB8">
              <w:t>3</w:t>
            </w: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77C41C5" w14:textId="77777777" w:rsidR="005B59EF" w:rsidRPr="009F3DB8" w:rsidRDefault="005B59EF" w:rsidP="00381CC7">
            <w:pPr>
              <w:pStyle w:val="TableContent"/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4F3F583" w14:textId="77777777" w:rsidR="005B59EF" w:rsidRPr="009F3DB8" w:rsidRDefault="005B59EF" w:rsidP="00381CC7">
            <w:pPr>
              <w:pStyle w:val="TableContent"/>
            </w:pP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E1E7F5A" w14:textId="77777777" w:rsidR="005B59EF" w:rsidRPr="009F3DB8" w:rsidRDefault="005B59EF" w:rsidP="00381CC7">
            <w:pPr>
              <w:pStyle w:val="TableContent"/>
            </w:pPr>
          </w:p>
        </w:tc>
        <w:tc>
          <w:tcPr>
            <w:tcW w:w="1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3087496" w14:textId="77777777" w:rsidR="005B59EF" w:rsidRPr="009F3DB8" w:rsidRDefault="005B59EF" w:rsidP="00381CC7">
            <w:pPr>
              <w:pStyle w:val="TableContent"/>
            </w:pPr>
          </w:p>
        </w:tc>
      </w:tr>
      <w:tr w:rsidR="005B59EF" w:rsidRPr="009F3DB8" w14:paraId="7298D7CB" w14:textId="77777777" w:rsidTr="00381CC7">
        <w:trPr>
          <w:cantSplit/>
          <w:trHeight w:val="20"/>
          <w:jc w:val="center"/>
        </w:trPr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545D1A8" w14:textId="77777777" w:rsidR="005B59EF" w:rsidRPr="009F3DB8" w:rsidRDefault="005B59EF" w:rsidP="00381CC7">
            <w:pPr>
              <w:pStyle w:val="TableContentCenter"/>
            </w:pPr>
            <w:r w:rsidRPr="009F3DB8">
              <w:t>…</w:t>
            </w: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288F5E5" w14:textId="77777777" w:rsidR="005B59EF" w:rsidRPr="009F3DB8" w:rsidRDefault="005B59EF" w:rsidP="00381CC7">
            <w:pPr>
              <w:pStyle w:val="TableContent"/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B4E2030" w14:textId="77777777" w:rsidR="005B59EF" w:rsidRPr="009F3DB8" w:rsidRDefault="005B59EF" w:rsidP="00381CC7">
            <w:pPr>
              <w:pStyle w:val="TableContent"/>
            </w:pP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F35D502" w14:textId="77777777" w:rsidR="005B59EF" w:rsidRPr="009F3DB8" w:rsidRDefault="005B59EF" w:rsidP="00381CC7">
            <w:pPr>
              <w:pStyle w:val="TableContent"/>
            </w:pPr>
          </w:p>
        </w:tc>
        <w:tc>
          <w:tcPr>
            <w:tcW w:w="1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F39AC6E" w14:textId="77777777" w:rsidR="005B59EF" w:rsidRPr="009F3DB8" w:rsidRDefault="005B59EF" w:rsidP="00381CC7">
            <w:pPr>
              <w:pStyle w:val="TableContent"/>
            </w:pPr>
          </w:p>
        </w:tc>
      </w:tr>
    </w:tbl>
    <w:p w14:paraId="6C9B6CCC" w14:textId="77777777" w:rsidR="003966A5" w:rsidRDefault="003966A5" w:rsidP="005D1118">
      <w:pPr>
        <w:pStyle w:val="BodyText"/>
        <w:sectPr w:rsidR="003966A5">
          <w:pgSz w:w="11910" w:h="16840"/>
          <w:pgMar w:top="1580" w:right="1120" w:bottom="960" w:left="1440" w:header="0" w:footer="760" w:gutter="0"/>
          <w:cols w:space="720"/>
          <w:noEndnote/>
        </w:sectPr>
      </w:pPr>
    </w:p>
    <w:p w14:paraId="21A9B73C" w14:textId="25954E51" w:rsidR="005B59EF" w:rsidRPr="009F3DB8" w:rsidRDefault="005B59EF" w:rsidP="005D1118">
      <w:pPr>
        <w:pStyle w:val="BodyText"/>
      </w:pPr>
      <w:proofErr w:type="spellStart"/>
      <w:r w:rsidRPr="009F3DB8">
        <w:lastRenderedPageBreak/>
        <w:t>Tuliskan</w:t>
      </w:r>
      <w:proofErr w:type="spellEnd"/>
      <w:r w:rsidRPr="009F3DB8">
        <w:t xml:space="preserve"> </w:t>
      </w:r>
      <w:proofErr w:type="spellStart"/>
      <w:r w:rsidRPr="009F3DB8">
        <w:t>judul</w:t>
      </w:r>
      <w:proofErr w:type="spellEnd"/>
      <w:r w:rsidRPr="009F3DB8">
        <w:t xml:space="preserve"> </w:t>
      </w:r>
      <w:proofErr w:type="spellStart"/>
      <w:r w:rsidRPr="009F3DB8">
        <w:t>luaran</w:t>
      </w:r>
      <w:proofErr w:type="spellEnd"/>
      <w:r w:rsidRPr="009F3DB8">
        <w:t xml:space="preserve"> </w:t>
      </w:r>
      <w:proofErr w:type="spellStart"/>
      <w:r w:rsidRPr="009F3DB8">
        <w:t>penelitian</w:t>
      </w:r>
      <w:proofErr w:type="spellEnd"/>
      <w:r w:rsidRPr="009F3DB8">
        <w:t xml:space="preserve"> </w:t>
      </w:r>
      <w:proofErr w:type="spellStart"/>
      <w:r w:rsidRPr="009F3DB8">
        <w:t>atau</w:t>
      </w:r>
      <w:proofErr w:type="spellEnd"/>
      <w:r w:rsidRPr="009F3DB8">
        <w:t xml:space="preserve"> </w:t>
      </w:r>
      <w:proofErr w:type="spellStart"/>
      <w:r w:rsidRPr="009F3DB8">
        <w:t>judul</w:t>
      </w:r>
      <w:proofErr w:type="spellEnd"/>
      <w:r w:rsidRPr="009F3DB8">
        <w:t xml:space="preserve"> </w:t>
      </w:r>
      <w:proofErr w:type="spellStart"/>
      <w:r w:rsidRPr="009F3DB8">
        <w:t>luaran</w:t>
      </w:r>
      <w:proofErr w:type="spellEnd"/>
      <w:r w:rsidRPr="009F3DB8">
        <w:t xml:space="preserve"> </w:t>
      </w:r>
      <w:proofErr w:type="spellStart"/>
      <w:r w:rsidRPr="009F3DB8">
        <w:t>PkM</w:t>
      </w:r>
      <w:proofErr w:type="spellEnd"/>
      <w:r w:rsidRPr="009F3DB8">
        <w:t xml:space="preserve"> yang </w:t>
      </w:r>
      <w:proofErr w:type="spellStart"/>
      <w:r w:rsidRPr="009F3DB8">
        <w:t>dihasilkan</w:t>
      </w:r>
      <w:proofErr w:type="spellEnd"/>
      <w:r w:rsidRPr="009F3DB8">
        <w:t xml:space="preserve"> DTPS </w:t>
      </w:r>
      <w:proofErr w:type="spellStart"/>
      <w:r w:rsidRPr="009F3DB8">
        <w:t>dalam</w:t>
      </w:r>
      <w:proofErr w:type="spellEnd"/>
      <w:r w:rsidRPr="009F3DB8">
        <w:t xml:space="preserve"> 3 </w:t>
      </w:r>
      <w:proofErr w:type="spellStart"/>
      <w:r w:rsidRPr="009F3DB8">
        <w:t>tahun</w:t>
      </w:r>
      <w:proofErr w:type="spellEnd"/>
      <w:r w:rsidRPr="009F3DB8">
        <w:t xml:space="preserve"> </w:t>
      </w:r>
      <w:proofErr w:type="spellStart"/>
      <w:r w:rsidRPr="009F3DB8">
        <w:t>terakhir</w:t>
      </w:r>
      <w:proofErr w:type="spellEnd"/>
      <w:r w:rsidRPr="009F3DB8">
        <w:t xml:space="preserve"> </w:t>
      </w:r>
      <w:proofErr w:type="spellStart"/>
      <w:r w:rsidRPr="009F3DB8">
        <w:t>dengan</w:t>
      </w:r>
      <w:proofErr w:type="spellEnd"/>
      <w:r w:rsidRPr="009F3DB8">
        <w:t xml:space="preserve"> </w:t>
      </w:r>
      <w:proofErr w:type="spellStart"/>
      <w:r w:rsidRPr="009F3DB8">
        <w:t>mengikuti</w:t>
      </w:r>
      <w:proofErr w:type="spellEnd"/>
      <w:r w:rsidRPr="009F3DB8">
        <w:t xml:space="preserve"> format </w:t>
      </w:r>
      <w:proofErr w:type="spellStart"/>
      <w:r w:rsidRPr="009F3DB8">
        <w:t>Tabel</w:t>
      </w:r>
      <w:proofErr w:type="spellEnd"/>
      <w:r w:rsidRPr="009F3DB8">
        <w:t xml:space="preserve"> 3.b.7</w:t>
      </w:r>
      <w:r w:rsidR="00D04D2C">
        <w:t>)</w:t>
      </w:r>
      <w:r w:rsidRPr="009F3DB8">
        <w:t xml:space="preserve"> </w:t>
      </w:r>
      <w:proofErr w:type="spellStart"/>
      <w:r w:rsidRPr="009F3DB8">
        <w:t>berikut</w:t>
      </w:r>
      <w:proofErr w:type="spellEnd"/>
      <w:r w:rsidRPr="009F3DB8">
        <w:t xml:space="preserve"> </w:t>
      </w:r>
      <w:proofErr w:type="spellStart"/>
      <w:r w:rsidRPr="009F3DB8">
        <w:t>ini</w:t>
      </w:r>
      <w:proofErr w:type="spellEnd"/>
      <w:r w:rsidRPr="009F3DB8">
        <w:t xml:space="preserve">. </w:t>
      </w:r>
      <w:proofErr w:type="spellStart"/>
      <w:r w:rsidRPr="009F3DB8">
        <w:t>Jenis</w:t>
      </w:r>
      <w:proofErr w:type="spellEnd"/>
      <w:r w:rsidRPr="009F3DB8">
        <w:t xml:space="preserve"> dan </w:t>
      </w:r>
      <w:proofErr w:type="spellStart"/>
      <w:r w:rsidRPr="009F3DB8">
        <w:t>judul</w:t>
      </w:r>
      <w:proofErr w:type="spellEnd"/>
      <w:r w:rsidRPr="009F3DB8">
        <w:t xml:space="preserve"> </w:t>
      </w:r>
      <w:proofErr w:type="spellStart"/>
      <w:r w:rsidRPr="009F3DB8">
        <w:t>luaran</w:t>
      </w:r>
      <w:proofErr w:type="spellEnd"/>
      <w:r w:rsidRPr="009F3DB8">
        <w:t xml:space="preserve"> </w:t>
      </w:r>
      <w:proofErr w:type="spellStart"/>
      <w:r w:rsidRPr="009F3DB8">
        <w:t>harus</w:t>
      </w:r>
      <w:proofErr w:type="spellEnd"/>
      <w:r w:rsidRPr="009F3DB8">
        <w:t xml:space="preserve"> </w:t>
      </w:r>
      <w:proofErr w:type="spellStart"/>
      <w:r w:rsidRPr="009F3DB8">
        <w:t>relevan</w:t>
      </w:r>
      <w:proofErr w:type="spellEnd"/>
      <w:r w:rsidRPr="009F3DB8">
        <w:t xml:space="preserve"> </w:t>
      </w:r>
      <w:proofErr w:type="spellStart"/>
      <w:r w:rsidRPr="009F3DB8">
        <w:t>dengan</w:t>
      </w:r>
      <w:proofErr w:type="spellEnd"/>
      <w:r w:rsidRPr="009F3DB8">
        <w:t xml:space="preserve"> </w:t>
      </w:r>
      <w:proofErr w:type="spellStart"/>
      <w:r w:rsidRPr="009F3DB8">
        <w:t>bidang</w:t>
      </w:r>
      <w:proofErr w:type="spellEnd"/>
      <w:r w:rsidRPr="009F3DB8">
        <w:t xml:space="preserve"> program </w:t>
      </w:r>
      <w:proofErr w:type="spellStart"/>
      <w:r w:rsidRPr="009F3DB8">
        <w:t>studi</w:t>
      </w:r>
      <w:proofErr w:type="spellEnd"/>
      <w:r w:rsidRPr="009F3DB8">
        <w:t>.</w:t>
      </w:r>
    </w:p>
    <w:p w14:paraId="06E74CA5" w14:textId="77777777" w:rsidR="005B59EF" w:rsidRPr="009F3DB8" w:rsidRDefault="005B59EF" w:rsidP="005D1118">
      <w:pPr>
        <w:pStyle w:val="Caption"/>
      </w:pPr>
      <w:proofErr w:type="spellStart"/>
      <w:r w:rsidRPr="009F3DB8">
        <w:t>Tabel</w:t>
      </w:r>
      <w:proofErr w:type="spellEnd"/>
      <w:r w:rsidRPr="009F3DB8">
        <w:t xml:space="preserve"> 3.b.7 </w:t>
      </w:r>
      <w:proofErr w:type="spellStart"/>
      <w:r w:rsidRPr="009F3DB8">
        <w:t>Luaran</w:t>
      </w:r>
      <w:proofErr w:type="spellEnd"/>
      <w:r w:rsidRPr="009F3DB8">
        <w:t xml:space="preserve"> </w:t>
      </w:r>
      <w:proofErr w:type="spellStart"/>
      <w:r w:rsidRPr="009F3DB8">
        <w:t>Penelitian</w:t>
      </w:r>
      <w:proofErr w:type="spellEnd"/>
      <w:r w:rsidRPr="009F3DB8">
        <w:t>/</w:t>
      </w:r>
      <w:proofErr w:type="spellStart"/>
      <w:r w:rsidRPr="009F3DB8">
        <w:t>PkM</w:t>
      </w:r>
      <w:proofErr w:type="spellEnd"/>
      <w:r w:rsidRPr="009F3DB8">
        <w:t xml:space="preserve"> </w:t>
      </w:r>
      <w:proofErr w:type="spellStart"/>
      <w:r w:rsidRPr="009F3DB8">
        <w:t>Lainnya</w:t>
      </w:r>
      <w:proofErr w:type="spellEnd"/>
      <w:r w:rsidRPr="009F3DB8">
        <w:t xml:space="preserve"> oleh DTPS</w:t>
      </w:r>
    </w:p>
    <w:tbl>
      <w:tblPr>
        <w:tblW w:w="9360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66"/>
        <w:gridCol w:w="5678"/>
        <w:gridCol w:w="1227"/>
        <w:gridCol w:w="1689"/>
      </w:tblGrid>
      <w:tr w:rsidR="005B59EF" w:rsidRPr="009F3DB8" w14:paraId="7E4EAB47" w14:textId="77777777" w:rsidTr="005D1118">
        <w:trPr>
          <w:cantSplit/>
          <w:trHeight w:val="20"/>
          <w:tblHeader/>
          <w:jc w:val="center"/>
        </w:trPr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274133B" w14:textId="77777777" w:rsidR="005B59EF" w:rsidRPr="009F3DB8" w:rsidRDefault="005B59EF" w:rsidP="0084593F">
            <w:pPr>
              <w:pStyle w:val="TableHead"/>
            </w:pPr>
            <w:r w:rsidRPr="009F3DB8">
              <w:t>No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A12AE99" w14:textId="77777777" w:rsidR="005B59EF" w:rsidRPr="009F3DB8" w:rsidRDefault="005B59EF" w:rsidP="0084593F">
            <w:pPr>
              <w:pStyle w:val="TableHead"/>
            </w:pPr>
            <w:proofErr w:type="spellStart"/>
            <w:r w:rsidRPr="009F3DB8">
              <w:t>Judul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Luaran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Penelitian</w:t>
            </w:r>
            <w:proofErr w:type="spellEnd"/>
            <w:r w:rsidRPr="009F3DB8">
              <w:t>/</w:t>
            </w:r>
            <w:proofErr w:type="spellStart"/>
            <w:r w:rsidRPr="009F3DB8">
              <w:t>PkM</w:t>
            </w:r>
            <w:proofErr w:type="spellEnd"/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9C120A3" w14:textId="77777777" w:rsidR="005B59EF" w:rsidRPr="009F3DB8" w:rsidRDefault="005B59EF" w:rsidP="0084593F">
            <w:pPr>
              <w:pStyle w:val="TableHead"/>
            </w:pPr>
            <w:proofErr w:type="spellStart"/>
            <w:r w:rsidRPr="009F3DB8">
              <w:t>Tahun</w:t>
            </w:r>
            <w:proofErr w:type="spellEnd"/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10DED20" w14:textId="77777777" w:rsidR="005B59EF" w:rsidRPr="009F3DB8" w:rsidRDefault="005B59EF" w:rsidP="0084593F">
            <w:pPr>
              <w:pStyle w:val="TableHead"/>
            </w:pPr>
            <w:proofErr w:type="spellStart"/>
            <w:r w:rsidRPr="009F3DB8">
              <w:t>Keterangan</w:t>
            </w:r>
            <w:proofErr w:type="spellEnd"/>
          </w:p>
        </w:tc>
      </w:tr>
      <w:tr w:rsidR="005B59EF" w:rsidRPr="009F3DB8" w14:paraId="6C596587" w14:textId="77777777" w:rsidTr="005D1118">
        <w:trPr>
          <w:cantSplit/>
          <w:trHeight w:val="20"/>
          <w:tblHeader/>
          <w:jc w:val="center"/>
        </w:trPr>
        <w:tc>
          <w:tcPr>
            <w:tcW w:w="708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B0DCE03" w14:textId="77777777" w:rsidR="005B59EF" w:rsidRPr="009F3DB8" w:rsidRDefault="005B59EF" w:rsidP="0084593F">
            <w:pPr>
              <w:pStyle w:val="TableHead"/>
            </w:pPr>
            <w:r w:rsidRPr="009F3DB8">
              <w:t>1</w:t>
            </w:r>
          </w:p>
        </w:tc>
        <w:tc>
          <w:tcPr>
            <w:tcW w:w="5245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BA50F72" w14:textId="77777777" w:rsidR="005B59EF" w:rsidRPr="009F3DB8" w:rsidRDefault="005B59EF" w:rsidP="0084593F">
            <w:pPr>
              <w:pStyle w:val="TableHead"/>
            </w:pPr>
            <w:r w:rsidRPr="009F3DB8">
              <w:t>2</w:t>
            </w:r>
          </w:p>
        </w:tc>
        <w:tc>
          <w:tcPr>
            <w:tcW w:w="1133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64E77C3" w14:textId="77777777" w:rsidR="005B59EF" w:rsidRPr="009F3DB8" w:rsidRDefault="005B59EF" w:rsidP="0084593F">
            <w:pPr>
              <w:pStyle w:val="TableHead"/>
            </w:pPr>
            <w:r w:rsidRPr="009F3DB8">
              <w:t>3</w:t>
            </w:r>
          </w:p>
        </w:tc>
        <w:tc>
          <w:tcPr>
            <w:tcW w:w="1560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B55242B" w14:textId="77777777" w:rsidR="005B59EF" w:rsidRPr="009F3DB8" w:rsidRDefault="005B59EF" w:rsidP="0084593F">
            <w:pPr>
              <w:pStyle w:val="TableHead"/>
            </w:pPr>
            <w:r w:rsidRPr="009F3DB8">
              <w:t>4</w:t>
            </w:r>
          </w:p>
        </w:tc>
      </w:tr>
      <w:tr w:rsidR="005B59EF" w:rsidRPr="009F3DB8" w14:paraId="7B1665C3" w14:textId="77777777" w:rsidTr="005D1118">
        <w:trPr>
          <w:cantSplit/>
          <w:trHeight w:val="20"/>
          <w:tblHeader/>
          <w:jc w:val="center"/>
        </w:trPr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C98D910" w14:textId="77777777" w:rsidR="005B59EF" w:rsidRPr="009F3DB8" w:rsidRDefault="005B59EF" w:rsidP="0084593F">
            <w:pPr>
              <w:pStyle w:val="TableContentCenter"/>
            </w:pPr>
            <w:r w:rsidRPr="009F3DB8">
              <w:t>I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ECC1FBE" w14:textId="77777777" w:rsidR="005B59EF" w:rsidRPr="009F3DB8" w:rsidRDefault="005B59EF" w:rsidP="0084593F">
            <w:pPr>
              <w:pStyle w:val="TableContent"/>
            </w:pPr>
            <w:r w:rsidRPr="009F3DB8">
              <w:t xml:space="preserve">HKI </w:t>
            </w:r>
            <w:r w:rsidRPr="00D04D2C">
              <w:rPr>
                <w:vertAlign w:val="superscript"/>
              </w:rPr>
              <w:t>1)</w:t>
            </w:r>
            <w:r w:rsidRPr="009F3DB8">
              <w:t>:</w:t>
            </w:r>
          </w:p>
          <w:p w14:paraId="07EA8934" w14:textId="77777777" w:rsidR="005B59EF" w:rsidRPr="009F3DB8" w:rsidRDefault="005B59EF" w:rsidP="0084593F">
            <w:pPr>
              <w:pStyle w:val="TableContent"/>
            </w:pPr>
            <w:r w:rsidRPr="009F3DB8">
              <w:t>Paten,</w:t>
            </w:r>
          </w:p>
          <w:p w14:paraId="4B9E46D0" w14:textId="77777777" w:rsidR="005B59EF" w:rsidRPr="009F3DB8" w:rsidRDefault="005B59EF" w:rsidP="0084593F">
            <w:pPr>
              <w:pStyle w:val="TableContent"/>
            </w:pPr>
            <w:r w:rsidRPr="009F3DB8">
              <w:t xml:space="preserve">Paten </w:t>
            </w:r>
            <w:proofErr w:type="spellStart"/>
            <w:r w:rsidRPr="009F3DB8">
              <w:t>Sederhana</w:t>
            </w:r>
            <w:proofErr w:type="spellEnd"/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20F78E0" w14:textId="77777777" w:rsidR="005B59EF" w:rsidRPr="009F3DB8" w:rsidRDefault="005B59EF" w:rsidP="0084593F">
            <w:pPr>
              <w:pStyle w:val="TableContentCenter"/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69CDEA5" w14:textId="77777777" w:rsidR="005B59EF" w:rsidRPr="009F3DB8" w:rsidRDefault="005B59EF" w:rsidP="0084593F">
            <w:pPr>
              <w:pStyle w:val="TableContent"/>
              <w:rPr>
                <w:position w:val="8"/>
                <w:sz w:val="14"/>
              </w:rPr>
            </w:pPr>
          </w:p>
        </w:tc>
      </w:tr>
      <w:tr w:rsidR="005B59EF" w:rsidRPr="009F3DB8" w14:paraId="4457BC2F" w14:textId="77777777" w:rsidTr="005D1118">
        <w:trPr>
          <w:cantSplit/>
          <w:trHeight w:val="20"/>
          <w:tblHeader/>
          <w:jc w:val="center"/>
        </w:trPr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54AD391" w14:textId="77777777" w:rsidR="005B59EF" w:rsidRPr="009F3DB8" w:rsidRDefault="005B59EF" w:rsidP="0084593F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2A3208A" w14:textId="77777777" w:rsidR="005B59EF" w:rsidRPr="009F3DB8" w:rsidRDefault="005B59EF" w:rsidP="0084593F">
            <w:pPr>
              <w:pStyle w:val="TableContent"/>
            </w:pPr>
            <w:r w:rsidRPr="009F3DB8">
              <w:t>1. ...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7243730" w14:textId="77777777" w:rsidR="005B59EF" w:rsidRPr="009F3DB8" w:rsidRDefault="005B59EF" w:rsidP="0084593F">
            <w:pPr>
              <w:pStyle w:val="TableContentCenter"/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365D2E1" w14:textId="77777777" w:rsidR="005B59EF" w:rsidRPr="009F3DB8" w:rsidRDefault="005B59EF" w:rsidP="0084593F">
            <w:pPr>
              <w:pStyle w:val="TableContent"/>
              <w:rPr>
                <w:position w:val="8"/>
                <w:sz w:val="14"/>
              </w:rPr>
            </w:pPr>
          </w:p>
        </w:tc>
      </w:tr>
      <w:tr w:rsidR="005B59EF" w:rsidRPr="009F3DB8" w14:paraId="57B83F00" w14:textId="77777777" w:rsidTr="005D1118">
        <w:trPr>
          <w:cantSplit/>
          <w:trHeight w:val="20"/>
          <w:tblHeader/>
          <w:jc w:val="center"/>
        </w:trPr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4DB249F" w14:textId="77777777" w:rsidR="005B59EF" w:rsidRPr="009F3DB8" w:rsidRDefault="005B59EF" w:rsidP="0084593F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618E7E4" w14:textId="77777777" w:rsidR="005B59EF" w:rsidRPr="009F3DB8" w:rsidRDefault="005B59EF" w:rsidP="0084593F">
            <w:pPr>
              <w:pStyle w:val="TableContent"/>
            </w:pPr>
            <w:r w:rsidRPr="009F3DB8">
              <w:t>2. ...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484E0AE" w14:textId="77777777" w:rsidR="005B59EF" w:rsidRPr="009F3DB8" w:rsidRDefault="005B59EF" w:rsidP="0084593F">
            <w:pPr>
              <w:pStyle w:val="TableContentCenter"/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8AC5EA9" w14:textId="77777777" w:rsidR="005B59EF" w:rsidRPr="009F3DB8" w:rsidRDefault="005B59EF" w:rsidP="0084593F">
            <w:pPr>
              <w:pStyle w:val="TableContent"/>
              <w:rPr>
                <w:position w:val="8"/>
                <w:sz w:val="14"/>
              </w:rPr>
            </w:pPr>
          </w:p>
        </w:tc>
      </w:tr>
      <w:tr w:rsidR="005B59EF" w:rsidRPr="009F3DB8" w14:paraId="630E82E3" w14:textId="77777777" w:rsidTr="005D1118">
        <w:trPr>
          <w:cantSplit/>
          <w:trHeight w:val="20"/>
          <w:tblHeader/>
          <w:jc w:val="center"/>
        </w:trPr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255D963" w14:textId="77777777" w:rsidR="005B59EF" w:rsidRPr="009F3DB8" w:rsidRDefault="005B59EF" w:rsidP="0084593F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2818481" w14:textId="77777777" w:rsidR="005B59EF" w:rsidRPr="009F3DB8" w:rsidRDefault="005B59EF" w:rsidP="0084593F">
            <w:pPr>
              <w:pStyle w:val="TableContent"/>
            </w:pPr>
            <w:r w:rsidRPr="009F3DB8">
              <w:t>3. ...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DC52506" w14:textId="77777777" w:rsidR="005B59EF" w:rsidRPr="009F3DB8" w:rsidRDefault="005B59EF" w:rsidP="0084593F">
            <w:pPr>
              <w:pStyle w:val="TableContentCenter"/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F2A410F" w14:textId="77777777" w:rsidR="005B59EF" w:rsidRPr="009F3DB8" w:rsidRDefault="005B59EF" w:rsidP="0084593F">
            <w:pPr>
              <w:pStyle w:val="TableContent"/>
              <w:rPr>
                <w:position w:val="8"/>
                <w:sz w:val="14"/>
              </w:rPr>
            </w:pPr>
          </w:p>
        </w:tc>
      </w:tr>
      <w:tr w:rsidR="005B59EF" w:rsidRPr="009F3DB8" w14:paraId="05EDC822" w14:textId="77777777" w:rsidTr="005D1118">
        <w:trPr>
          <w:cantSplit/>
          <w:trHeight w:val="20"/>
          <w:tblHeader/>
          <w:jc w:val="center"/>
        </w:trPr>
        <w:tc>
          <w:tcPr>
            <w:tcW w:w="5953" w:type="dxa"/>
            <w:gridSpan w:val="2"/>
            <w:tcBorders>
              <w:top w:val="double" w:sz="4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EC01F46" w14:textId="77777777" w:rsidR="005B59EF" w:rsidRPr="009F3DB8" w:rsidRDefault="005B59EF" w:rsidP="0084593F">
            <w:pPr>
              <w:pStyle w:val="TableContentCenter"/>
            </w:pPr>
            <w:proofErr w:type="spellStart"/>
            <w:r w:rsidRPr="009F3DB8">
              <w:t>Jumlah</w:t>
            </w:r>
            <w:proofErr w:type="spellEnd"/>
          </w:p>
        </w:tc>
        <w:tc>
          <w:tcPr>
            <w:tcW w:w="1133" w:type="dxa"/>
            <w:tcBorders>
              <w:top w:val="double" w:sz="4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B7C8DFA" w14:textId="77777777" w:rsidR="005B59EF" w:rsidRPr="009F3DB8" w:rsidRDefault="005B59EF" w:rsidP="0084593F">
            <w:pPr>
              <w:pStyle w:val="TableContentCenter"/>
            </w:pPr>
            <w:r w:rsidRPr="009F3DB8">
              <w:t>NA =</w:t>
            </w:r>
          </w:p>
        </w:tc>
        <w:tc>
          <w:tcPr>
            <w:tcW w:w="1560" w:type="dxa"/>
            <w:tcBorders>
              <w:top w:val="double" w:sz="4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45FAFF3" w14:textId="77777777" w:rsidR="005B59EF" w:rsidRPr="009F3DB8" w:rsidRDefault="005B59EF" w:rsidP="0084593F">
            <w:pPr>
              <w:pStyle w:val="TableContent"/>
              <w:rPr>
                <w:position w:val="8"/>
                <w:sz w:val="14"/>
              </w:rPr>
            </w:pPr>
          </w:p>
        </w:tc>
      </w:tr>
      <w:tr w:rsidR="005B59EF" w:rsidRPr="009F3DB8" w14:paraId="1BD202DF" w14:textId="77777777" w:rsidTr="005D1118">
        <w:trPr>
          <w:cantSplit/>
          <w:trHeight w:val="20"/>
          <w:tblHeader/>
          <w:jc w:val="center"/>
        </w:trPr>
        <w:tc>
          <w:tcPr>
            <w:tcW w:w="708" w:type="dxa"/>
            <w:tcBorders>
              <w:top w:val="single" w:sz="7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E238570" w14:textId="77777777" w:rsidR="005B59EF" w:rsidRPr="009F3DB8" w:rsidRDefault="005B59EF" w:rsidP="0084593F">
            <w:pPr>
              <w:pStyle w:val="TableContentCenter"/>
            </w:pPr>
            <w:r w:rsidRPr="009F3DB8">
              <w:t>II</w:t>
            </w:r>
          </w:p>
        </w:tc>
        <w:tc>
          <w:tcPr>
            <w:tcW w:w="5245" w:type="dxa"/>
            <w:tcBorders>
              <w:top w:val="single" w:sz="7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3C2DF4D" w14:textId="77777777" w:rsidR="005B59EF" w:rsidRPr="009F3DB8" w:rsidRDefault="005B59EF" w:rsidP="0084593F">
            <w:pPr>
              <w:pStyle w:val="TableContent"/>
            </w:pPr>
            <w:r w:rsidRPr="009F3DB8">
              <w:t xml:space="preserve">HKI </w:t>
            </w:r>
            <w:r w:rsidRPr="00D04D2C">
              <w:rPr>
                <w:vertAlign w:val="superscript"/>
              </w:rPr>
              <w:t>1)</w:t>
            </w:r>
            <w:r w:rsidRPr="009F3DB8">
              <w:t>:</w:t>
            </w:r>
          </w:p>
          <w:p w14:paraId="65FD36A1" w14:textId="77777777" w:rsidR="005B59EF" w:rsidRPr="009F3DB8" w:rsidRDefault="005B59EF" w:rsidP="0084593F">
            <w:pPr>
              <w:pStyle w:val="TableContent"/>
            </w:pPr>
            <w:proofErr w:type="spellStart"/>
            <w:r w:rsidRPr="009F3DB8">
              <w:t>Hak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Cipta</w:t>
            </w:r>
            <w:proofErr w:type="spellEnd"/>
            <w:r w:rsidRPr="009F3DB8">
              <w:t>,</w:t>
            </w:r>
          </w:p>
          <w:p w14:paraId="3E25BE64" w14:textId="77777777" w:rsidR="005B59EF" w:rsidRPr="009F3DB8" w:rsidRDefault="005B59EF" w:rsidP="0084593F">
            <w:pPr>
              <w:pStyle w:val="TableContent"/>
            </w:pPr>
            <w:proofErr w:type="spellStart"/>
            <w:r w:rsidRPr="009F3DB8">
              <w:t>Desain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Produk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Industri</w:t>
            </w:r>
            <w:proofErr w:type="spellEnd"/>
            <w:r w:rsidRPr="009F3DB8">
              <w:t>,</w:t>
            </w:r>
          </w:p>
          <w:p w14:paraId="4905DE7D" w14:textId="77777777" w:rsidR="005B59EF" w:rsidRPr="009F3DB8" w:rsidRDefault="005B59EF" w:rsidP="0084593F">
            <w:pPr>
              <w:pStyle w:val="TableContent"/>
            </w:pPr>
            <w:proofErr w:type="spellStart"/>
            <w:r w:rsidRPr="009F3DB8">
              <w:t>Perlindungan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Varietas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Tanaman</w:t>
            </w:r>
            <w:proofErr w:type="spellEnd"/>
            <w:r w:rsidRPr="009F3DB8">
              <w:t xml:space="preserve"> (</w:t>
            </w:r>
            <w:proofErr w:type="spellStart"/>
            <w:r w:rsidRPr="009F3DB8">
              <w:t>Sertifikat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Perlindungan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Varietas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Tanaman</w:t>
            </w:r>
            <w:proofErr w:type="spellEnd"/>
            <w:r w:rsidRPr="009F3DB8">
              <w:t xml:space="preserve">, </w:t>
            </w:r>
            <w:proofErr w:type="spellStart"/>
            <w:r w:rsidRPr="009F3DB8">
              <w:t>Sertifikat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Pelepasan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Varietas</w:t>
            </w:r>
            <w:proofErr w:type="spellEnd"/>
            <w:r w:rsidRPr="009F3DB8">
              <w:t xml:space="preserve">, </w:t>
            </w:r>
            <w:proofErr w:type="spellStart"/>
            <w:r w:rsidRPr="009F3DB8">
              <w:t>Sertifikat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Pendaftaran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Varietas</w:t>
            </w:r>
            <w:proofErr w:type="spellEnd"/>
            <w:r w:rsidRPr="009F3DB8">
              <w:t>),</w:t>
            </w:r>
          </w:p>
          <w:p w14:paraId="01354B4A" w14:textId="77777777" w:rsidR="005B59EF" w:rsidRPr="009F3DB8" w:rsidRDefault="005B59EF" w:rsidP="0084593F">
            <w:pPr>
              <w:pStyle w:val="TableContent"/>
            </w:pPr>
            <w:proofErr w:type="spellStart"/>
            <w:r w:rsidRPr="009F3DB8">
              <w:t>Desain</w:t>
            </w:r>
            <w:proofErr w:type="spellEnd"/>
            <w:r w:rsidRPr="009F3DB8">
              <w:t xml:space="preserve"> Tata </w:t>
            </w:r>
            <w:proofErr w:type="spellStart"/>
            <w:r w:rsidRPr="009F3DB8">
              <w:t>Letak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Sirkuit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Terpadu</w:t>
            </w:r>
            <w:proofErr w:type="spellEnd"/>
            <w:r w:rsidRPr="009F3DB8">
              <w:t>,</w:t>
            </w:r>
          </w:p>
          <w:p w14:paraId="7495FC3E" w14:textId="77777777" w:rsidR="005B59EF" w:rsidRPr="009F3DB8" w:rsidRDefault="005B59EF" w:rsidP="0084593F">
            <w:pPr>
              <w:pStyle w:val="TableContent"/>
            </w:pPr>
            <w:proofErr w:type="spellStart"/>
            <w:r w:rsidRPr="009F3DB8">
              <w:t>dll</w:t>
            </w:r>
            <w:proofErr w:type="spellEnd"/>
            <w:r w:rsidRPr="009F3DB8">
              <w:t>.)</w:t>
            </w:r>
          </w:p>
        </w:tc>
        <w:tc>
          <w:tcPr>
            <w:tcW w:w="1133" w:type="dxa"/>
            <w:tcBorders>
              <w:top w:val="single" w:sz="7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8FAD6BA" w14:textId="77777777" w:rsidR="005B59EF" w:rsidRPr="009F3DB8" w:rsidRDefault="005B59EF" w:rsidP="0084593F">
            <w:pPr>
              <w:pStyle w:val="TableContentCenter"/>
            </w:pPr>
          </w:p>
        </w:tc>
        <w:tc>
          <w:tcPr>
            <w:tcW w:w="1560" w:type="dxa"/>
            <w:tcBorders>
              <w:top w:val="single" w:sz="7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A0C7ADC" w14:textId="77777777" w:rsidR="005B59EF" w:rsidRPr="009F3DB8" w:rsidRDefault="005B59EF" w:rsidP="0084593F">
            <w:pPr>
              <w:pStyle w:val="TableContent"/>
              <w:rPr>
                <w:position w:val="8"/>
                <w:sz w:val="14"/>
              </w:rPr>
            </w:pPr>
          </w:p>
        </w:tc>
      </w:tr>
      <w:tr w:rsidR="005B59EF" w:rsidRPr="009F3DB8" w14:paraId="1B57889C" w14:textId="77777777" w:rsidTr="005D1118">
        <w:trPr>
          <w:cantSplit/>
          <w:trHeight w:val="20"/>
          <w:tblHeader/>
          <w:jc w:val="center"/>
        </w:trPr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2C4DA49" w14:textId="77777777" w:rsidR="005B59EF" w:rsidRPr="009F3DB8" w:rsidRDefault="005B59EF" w:rsidP="0084593F">
            <w:pPr>
              <w:pStyle w:val="TableContentCenter"/>
            </w:pP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4F701FB" w14:textId="77777777" w:rsidR="005B59EF" w:rsidRPr="009F3DB8" w:rsidRDefault="005B59EF" w:rsidP="0084593F">
            <w:pPr>
              <w:pStyle w:val="TableContent"/>
            </w:pPr>
            <w:r w:rsidRPr="009F3DB8">
              <w:t>1. ...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313BD66" w14:textId="77777777" w:rsidR="005B59EF" w:rsidRPr="009F3DB8" w:rsidRDefault="005B59EF" w:rsidP="0084593F">
            <w:pPr>
              <w:pStyle w:val="TableContentCenter"/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755A2E9" w14:textId="77777777" w:rsidR="005B59EF" w:rsidRPr="009F3DB8" w:rsidRDefault="005B59EF" w:rsidP="0084593F">
            <w:pPr>
              <w:pStyle w:val="TableContent"/>
              <w:rPr>
                <w:position w:val="8"/>
                <w:sz w:val="14"/>
              </w:rPr>
            </w:pPr>
          </w:p>
        </w:tc>
      </w:tr>
      <w:tr w:rsidR="005B59EF" w:rsidRPr="009F3DB8" w14:paraId="1862B368" w14:textId="77777777" w:rsidTr="005D1118">
        <w:trPr>
          <w:cantSplit/>
          <w:trHeight w:val="20"/>
          <w:tblHeader/>
          <w:jc w:val="center"/>
        </w:trPr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820897D" w14:textId="77777777" w:rsidR="005B59EF" w:rsidRPr="009F3DB8" w:rsidRDefault="005B59EF" w:rsidP="0084593F">
            <w:pPr>
              <w:pStyle w:val="TableContentCenter"/>
            </w:pP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3473874" w14:textId="77777777" w:rsidR="005B59EF" w:rsidRPr="009F3DB8" w:rsidRDefault="005B59EF" w:rsidP="0084593F">
            <w:pPr>
              <w:pStyle w:val="TableContent"/>
            </w:pPr>
            <w:r w:rsidRPr="009F3DB8">
              <w:t>2. ...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E4DB540" w14:textId="77777777" w:rsidR="005B59EF" w:rsidRPr="009F3DB8" w:rsidRDefault="005B59EF" w:rsidP="0084593F">
            <w:pPr>
              <w:pStyle w:val="TableContentCenter"/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62F1C6F" w14:textId="77777777" w:rsidR="005B59EF" w:rsidRPr="009F3DB8" w:rsidRDefault="005B59EF" w:rsidP="0084593F">
            <w:pPr>
              <w:pStyle w:val="TableContent"/>
              <w:rPr>
                <w:position w:val="8"/>
                <w:sz w:val="14"/>
              </w:rPr>
            </w:pPr>
          </w:p>
        </w:tc>
      </w:tr>
      <w:tr w:rsidR="005B59EF" w:rsidRPr="009F3DB8" w14:paraId="46A7AFDA" w14:textId="77777777" w:rsidTr="005D1118">
        <w:trPr>
          <w:cantSplit/>
          <w:trHeight w:val="20"/>
          <w:tblHeader/>
          <w:jc w:val="center"/>
        </w:trPr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D895188" w14:textId="77777777" w:rsidR="005B59EF" w:rsidRPr="009F3DB8" w:rsidRDefault="005B59EF" w:rsidP="0084593F">
            <w:pPr>
              <w:pStyle w:val="TableContentCenter"/>
            </w:pP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809A373" w14:textId="77777777" w:rsidR="005B59EF" w:rsidRPr="009F3DB8" w:rsidRDefault="005B59EF" w:rsidP="0084593F">
            <w:pPr>
              <w:pStyle w:val="TableContent"/>
            </w:pPr>
            <w:r w:rsidRPr="009F3DB8">
              <w:t>3. ...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4D052D5" w14:textId="77777777" w:rsidR="005B59EF" w:rsidRPr="009F3DB8" w:rsidRDefault="005B59EF" w:rsidP="0084593F">
            <w:pPr>
              <w:pStyle w:val="TableContentCenter"/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706B057" w14:textId="77777777" w:rsidR="005B59EF" w:rsidRPr="009F3DB8" w:rsidRDefault="005B59EF" w:rsidP="0084593F">
            <w:pPr>
              <w:pStyle w:val="TableContent"/>
              <w:rPr>
                <w:position w:val="8"/>
                <w:sz w:val="14"/>
              </w:rPr>
            </w:pPr>
          </w:p>
        </w:tc>
      </w:tr>
      <w:tr w:rsidR="005B59EF" w:rsidRPr="009F3DB8" w14:paraId="603B307E" w14:textId="77777777" w:rsidTr="005D1118">
        <w:trPr>
          <w:cantSplit/>
          <w:trHeight w:val="20"/>
          <w:tblHeader/>
          <w:jc w:val="center"/>
        </w:trPr>
        <w:tc>
          <w:tcPr>
            <w:tcW w:w="5953" w:type="dxa"/>
            <w:gridSpan w:val="2"/>
            <w:tcBorders>
              <w:top w:val="double" w:sz="4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A122B84" w14:textId="77777777" w:rsidR="005B59EF" w:rsidRPr="009F3DB8" w:rsidRDefault="005B59EF" w:rsidP="0084593F">
            <w:pPr>
              <w:pStyle w:val="TableContentCenter"/>
            </w:pPr>
            <w:proofErr w:type="spellStart"/>
            <w:r w:rsidRPr="009F3DB8">
              <w:t>Jumlah</w:t>
            </w:r>
            <w:proofErr w:type="spellEnd"/>
          </w:p>
        </w:tc>
        <w:tc>
          <w:tcPr>
            <w:tcW w:w="1133" w:type="dxa"/>
            <w:tcBorders>
              <w:top w:val="double" w:sz="4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61C4152" w14:textId="77777777" w:rsidR="005B59EF" w:rsidRPr="009F3DB8" w:rsidRDefault="005B59EF" w:rsidP="0084593F">
            <w:pPr>
              <w:pStyle w:val="TableContentCenter"/>
            </w:pPr>
            <w:r w:rsidRPr="009F3DB8">
              <w:t>NB =</w:t>
            </w:r>
          </w:p>
        </w:tc>
        <w:tc>
          <w:tcPr>
            <w:tcW w:w="1560" w:type="dxa"/>
            <w:tcBorders>
              <w:top w:val="double" w:sz="4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5029C83" w14:textId="77777777" w:rsidR="005B59EF" w:rsidRPr="009F3DB8" w:rsidRDefault="005B59EF" w:rsidP="0084593F">
            <w:pPr>
              <w:pStyle w:val="TableContent"/>
              <w:rPr>
                <w:position w:val="8"/>
                <w:sz w:val="14"/>
              </w:rPr>
            </w:pPr>
          </w:p>
        </w:tc>
      </w:tr>
      <w:tr w:rsidR="005B59EF" w:rsidRPr="009F3DB8" w14:paraId="582DDD85" w14:textId="77777777" w:rsidTr="005D1118">
        <w:trPr>
          <w:cantSplit/>
          <w:trHeight w:val="20"/>
          <w:tblHeader/>
          <w:jc w:val="center"/>
        </w:trPr>
        <w:tc>
          <w:tcPr>
            <w:tcW w:w="708" w:type="dxa"/>
            <w:tcBorders>
              <w:top w:val="single" w:sz="7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9C048FC" w14:textId="77777777" w:rsidR="005B59EF" w:rsidRPr="009F3DB8" w:rsidRDefault="005B59EF" w:rsidP="0084593F">
            <w:pPr>
              <w:pStyle w:val="TableContentCenter"/>
            </w:pPr>
            <w:r w:rsidRPr="009F3DB8">
              <w:t>III</w:t>
            </w:r>
          </w:p>
        </w:tc>
        <w:tc>
          <w:tcPr>
            <w:tcW w:w="5245" w:type="dxa"/>
            <w:tcBorders>
              <w:top w:val="single" w:sz="7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0BCC503" w14:textId="77777777" w:rsidR="005B59EF" w:rsidRPr="009F3DB8" w:rsidRDefault="005B59EF" w:rsidP="0084593F">
            <w:pPr>
              <w:pStyle w:val="TableContent"/>
            </w:pPr>
            <w:proofErr w:type="spellStart"/>
            <w:r w:rsidRPr="009F3DB8">
              <w:t>Teknologi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Tepat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Guna</w:t>
            </w:r>
            <w:proofErr w:type="spellEnd"/>
            <w:r w:rsidRPr="009F3DB8">
              <w:t xml:space="preserve">, </w:t>
            </w:r>
            <w:proofErr w:type="spellStart"/>
            <w:r w:rsidRPr="009F3DB8">
              <w:t>Produk</w:t>
            </w:r>
            <w:proofErr w:type="spellEnd"/>
            <w:r w:rsidRPr="009F3DB8">
              <w:t xml:space="preserve"> (</w:t>
            </w:r>
            <w:proofErr w:type="spellStart"/>
            <w:r w:rsidRPr="009F3DB8">
              <w:t>Produk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Terstandarisasi</w:t>
            </w:r>
            <w:proofErr w:type="spellEnd"/>
            <w:r w:rsidRPr="009F3DB8">
              <w:t xml:space="preserve">, </w:t>
            </w:r>
            <w:proofErr w:type="spellStart"/>
            <w:r w:rsidRPr="009F3DB8">
              <w:t>Produk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Tersertifikasi</w:t>
            </w:r>
            <w:proofErr w:type="spellEnd"/>
            <w:r w:rsidRPr="009F3DB8">
              <w:t xml:space="preserve">), </w:t>
            </w:r>
            <w:proofErr w:type="spellStart"/>
            <w:r w:rsidRPr="009F3DB8">
              <w:t>Karya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Seni</w:t>
            </w:r>
            <w:proofErr w:type="spellEnd"/>
            <w:r w:rsidRPr="009F3DB8">
              <w:t xml:space="preserve">, </w:t>
            </w:r>
            <w:proofErr w:type="spellStart"/>
            <w:r w:rsidRPr="009F3DB8">
              <w:t>Rekayasa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Sosial</w:t>
            </w:r>
            <w:proofErr w:type="spellEnd"/>
          </w:p>
        </w:tc>
        <w:tc>
          <w:tcPr>
            <w:tcW w:w="1133" w:type="dxa"/>
            <w:tcBorders>
              <w:top w:val="single" w:sz="7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4DED949" w14:textId="77777777" w:rsidR="005B59EF" w:rsidRPr="009F3DB8" w:rsidRDefault="005B59EF" w:rsidP="0084593F">
            <w:pPr>
              <w:pStyle w:val="TableContentCenter"/>
            </w:pPr>
          </w:p>
        </w:tc>
        <w:tc>
          <w:tcPr>
            <w:tcW w:w="1560" w:type="dxa"/>
            <w:tcBorders>
              <w:top w:val="single" w:sz="7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4428D27" w14:textId="77777777" w:rsidR="005B59EF" w:rsidRPr="009F3DB8" w:rsidRDefault="005B59EF" w:rsidP="0084593F">
            <w:pPr>
              <w:pStyle w:val="TableContent"/>
              <w:rPr>
                <w:position w:val="8"/>
                <w:sz w:val="14"/>
              </w:rPr>
            </w:pPr>
          </w:p>
        </w:tc>
      </w:tr>
      <w:tr w:rsidR="005B59EF" w:rsidRPr="009F3DB8" w14:paraId="7C2F5C96" w14:textId="77777777" w:rsidTr="005D1118">
        <w:trPr>
          <w:cantSplit/>
          <w:trHeight w:val="20"/>
          <w:tblHeader/>
          <w:jc w:val="center"/>
        </w:trPr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29814AD" w14:textId="77777777" w:rsidR="005B59EF" w:rsidRPr="009F3DB8" w:rsidRDefault="005B59EF" w:rsidP="0084593F">
            <w:pPr>
              <w:pStyle w:val="TableContentCenter"/>
            </w:pP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F5E1720" w14:textId="77777777" w:rsidR="005B59EF" w:rsidRPr="009F3DB8" w:rsidRDefault="005B59EF" w:rsidP="0084593F">
            <w:pPr>
              <w:pStyle w:val="TableContent"/>
            </w:pPr>
            <w:r w:rsidRPr="009F3DB8">
              <w:t>1. ...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7A9FE37" w14:textId="77777777" w:rsidR="005B59EF" w:rsidRPr="009F3DB8" w:rsidRDefault="005B59EF" w:rsidP="0084593F">
            <w:pPr>
              <w:pStyle w:val="TableContentCenter"/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F8A6AC7" w14:textId="77777777" w:rsidR="005B59EF" w:rsidRPr="009F3DB8" w:rsidRDefault="005B59EF" w:rsidP="0084593F">
            <w:pPr>
              <w:pStyle w:val="TableContent"/>
              <w:rPr>
                <w:position w:val="8"/>
                <w:sz w:val="14"/>
              </w:rPr>
            </w:pPr>
          </w:p>
        </w:tc>
      </w:tr>
      <w:tr w:rsidR="005B59EF" w:rsidRPr="009F3DB8" w14:paraId="599DD40C" w14:textId="77777777" w:rsidTr="005D1118">
        <w:trPr>
          <w:cantSplit/>
          <w:trHeight w:val="20"/>
          <w:tblHeader/>
          <w:jc w:val="center"/>
        </w:trPr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FFFCFEB" w14:textId="77777777" w:rsidR="005B59EF" w:rsidRPr="009F3DB8" w:rsidRDefault="005B59EF" w:rsidP="0084593F">
            <w:pPr>
              <w:pStyle w:val="TableContentCenter"/>
            </w:pP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3D833BA" w14:textId="77777777" w:rsidR="005B59EF" w:rsidRPr="009F3DB8" w:rsidRDefault="005B59EF" w:rsidP="0084593F">
            <w:pPr>
              <w:pStyle w:val="TableContent"/>
            </w:pPr>
            <w:r w:rsidRPr="009F3DB8">
              <w:t>2. ...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84539BE" w14:textId="77777777" w:rsidR="005B59EF" w:rsidRPr="009F3DB8" w:rsidRDefault="005B59EF" w:rsidP="0084593F">
            <w:pPr>
              <w:pStyle w:val="TableContentCenter"/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2C4F955" w14:textId="77777777" w:rsidR="005B59EF" w:rsidRPr="009F3DB8" w:rsidRDefault="005B59EF" w:rsidP="0084593F">
            <w:pPr>
              <w:pStyle w:val="TableContent"/>
              <w:rPr>
                <w:position w:val="8"/>
                <w:sz w:val="14"/>
              </w:rPr>
            </w:pPr>
          </w:p>
        </w:tc>
      </w:tr>
      <w:tr w:rsidR="005B59EF" w:rsidRPr="009F3DB8" w14:paraId="680FED1C" w14:textId="77777777" w:rsidTr="005D1118">
        <w:trPr>
          <w:cantSplit/>
          <w:trHeight w:val="20"/>
          <w:tblHeader/>
          <w:jc w:val="center"/>
        </w:trPr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6DCA39C" w14:textId="77777777" w:rsidR="005B59EF" w:rsidRPr="009F3DB8" w:rsidRDefault="005B59EF" w:rsidP="0084593F">
            <w:pPr>
              <w:pStyle w:val="TableContentCenter"/>
            </w:pP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97D5A96" w14:textId="77777777" w:rsidR="005B59EF" w:rsidRPr="009F3DB8" w:rsidRDefault="005B59EF" w:rsidP="0084593F">
            <w:pPr>
              <w:pStyle w:val="TableContent"/>
            </w:pPr>
            <w:r w:rsidRPr="009F3DB8">
              <w:t>3. ...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908E7D6" w14:textId="77777777" w:rsidR="005B59EF" w:rsidRPr="009F3DB8" w:rsidRDefault="005B59EF" w:rsidP="0084593F">
            <w:pPr>
              <w:pStyle w:val="TableContentCenter"/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5B2D12F" w14:textId="77777777" w:rsidR="005B59EF" w:rsidRPr="009F3DB8" w:rsidRDefault="005B59EF" w:rsidP="0084593F">
            <w:pPr>
              <w:pStyle w:val="TableContent"/>
              <w:rPr>
                <w:position w:val="8"/>
                <w:sz w:val="14"/>
              </w:rPr>
            </w:pPr>
          </w:p>
        </w:tc>
      </w:tr>
      <w:tr w:rsidR="005B59EF" w:rsidRPr="009F3DB8" w14:paraId="019DD818" w14:textId="77777777" w:rsidTr="005D1118">
        <w:trPr>
          <w:cantSplit/>
          <w:trHeight w:val="20"/>
          <w:tblHeader/>
          <w:jc w:val="center"/>
        </w:trPr>
        <w:tc>
          <w:tcPr>
            <w:tcW w:w="5953" w:type="dxa"/>
            <w:gridSpan w:val="2"/>
            <w:tcBorders>
              <w:top w:val="double" w:sz="4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60840E2" w14:textId="77777777" w:rsidR="005B59EF" w:rsidRPr="009F3DB8" w:rsidRDefault="005B59EF" w:rsidP="0084593F">
            <w:pPr>
              <w:pStyle w:val="TableContentCenter"/>
            </w:pPr>
            <w:proofErr w:type="spellStart"/>
            <w:r w:rsidRPr="009F3DB8">
              <w:t>Jumlah</w:t>
            </w:r>
            <w:proofErr w:type="spellEnd"/>
          </w:p>
        </w:tc>
        <w:tc>
          <w:tcPr>
            <w:tcW w:w="1133" w:type="dxa"/>
            <w:tcBorders>
              <w:top w:val="double" w:sz="4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5AE05A7" w14:textId="77777777" w:rsidR="005B59EF" w:rsidRPr="009F3DB8" w:rsidRDefault="005B59EF" w:rsidP="0084593F">
            <w:pPr>
              <w:pStyle w:val="TableContentCenter"/>
            </w:pPr>
            <w:r w:rsidRPr="009F3DB8">
              <w:t>NC =</w:t>
            </w:r>
          </w:p>
        </w:tc>
        <w:tc>
          <w:tcPr>
            <w:tcW w:w="1560" w:type="dxa"/>
            <w:tcBorders>
              <w:top w:val="double" w:sz="4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01BB28E" w14:textId="77777777" w:rsidR="005B59EF" w:rsidRPr="009F3DB8" w:rsidRDefault="005B59EF" w:rsidP="0084593F">
            <w:pPr>
              <w:pStyle w:val="TableContent"/>
              <w:rPr>
                <w:position w:val="8"/>
                <w:sz w:val="14"/>
              </w:rPr>
            </w:pPr>
          </w:p>
        </w:tc>
      </w:tr>
      <w:tr w:rsidR="005B59EF" w:rsidRPr="009F3DB8" w14:paraId="19A76E42" w14:textId="77777777" w:rsidTr="005D1118">
        <w:trPr>
          <w:cantSplit/>
          <w:trHeight w:val="20"/>
          <w:tblHeader/>
          <w:jc w:val="center"/>
        </w:trPr>
        <w:tc>
          <w:tcPr>
            <w:tcW w:w="708" w:type="dxa"/>
            <w:tcBorders>
              <w:top w:val="single" w:sz="7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F77B06A" w14:textId="77777777" w:rsidR="005B59EF" w:rsidRPr="009F3DB8" w:rsidRDefault="005B59EF" w:rsidP="0084593F">
            <w:pPr>
              <w:pStyle w:val="TableContentCenter"/>
            </w:pPr>
            <w:r w:rsidRPr="009F3DB8">
              <w:t>IV</w:t>
            </w:r>
          </w:p>
        </w:tc>
        <w:tc>
          <w:tcPr>
            <w:tcW w:w="5245" w:type="dxa"/>
            <w:tcBorders>
              <w:top w:val="single" w:sz="7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DB7A5FB" w14:textId="77777777" w:rsidR="005B59EF" w:rsidRPr="009F3DB8" w:rsidRDefault="005B59EF" w:rsidP="0084593F">
            <w:pPr>
              <w:pStyle w:val="TableContent"/>
            </w:pPr>
            <w:proofErr w:type="spellStart"/>
            <w:r w:rsidRPr="009F3DB8">
              <w:t>Buku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ber</w:t>
            </w:r>
            <w:proofErr w:type="spellEnd"/>
            <w:r w:rsidRPr="009F3DB8">
              <w:t>-ISBN, Book Chapter</w:t>
            </w:r>
          </w:p>
        </w:tc>
        <w:tc>
          <w:tcPr>
            <w:tcW w:w="1133" w:type="dxa"/>
            <w:tcBorders>
              <w:top w:val="single" w:sz="7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9675A80" w14:textId="77777777" w:rsidR="005B59EF" w:rsidRPr="009F3DB8" w:rsidRDefault="005B59EF" w:rsidP="0084593F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1560" w:type="dxa"/>
            <w:tcBorders>
              <w:top w:val="single" w:sz="7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D07A73C" w14:textId="77777777" w:rsidR="005B59EF" w:rsidRPr="009F3DB8" w:rsidRDefault="005B59EF" w:rsidP="0084593F">
            <w:pPr>
              <w:pStyle w:val="TableContent"/>
              <w:rPr>
                <w:position w:val="8"/>
                <w:sz w:val="14"/>
              </w:rPr>
            </w:pPr>
          </w:p>
        </w:tc>
      </w:tr>
      <w:tr w:rsidR="005B59EF" w:rsidRPr="009F3DB8" w14:paraId="6282835A" w14:textId="77777777" w:rsidTr="005D1118">
        <w:trPr>
          <w:cantSplit/>
          <w:trHeight w:val="20"/>
          <w:tblHeader/>
          <w:jc w:val="center"/>
        </w:trPr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73D9C10" w14:textId="77777777" w:rsidR="005B59EF" w:rsidRPr="009F3DB8" w:rsidRDefault="005B59EF" w:rsidP="0084593F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198F399" w14:textId="77777777" w:rsidR="005B59EF" w:rsidRPr="009F3DB8" w:rsidRDefault="005B59EF" w:rsidP="0084593F">
            <w:pPr>
              <w:pStyle w:val="TableContent"/>
            </w:pPr>
            <w:r w:rsidRPr="009F3DB8">
              <w:t>1. ...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3C5E9A3" w14:textId="77777777" w:rsidR="005B59EF" w:rsidRPr="009F3DB8" w:rsidRDefault="005B59EF" w:rsidP="0084593F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AA0B667" w14:textId="77777777" w:rsidR="005B59EF" w:rsidRPr="009F3DB8" w:rsidRDefault="005B59EF" w:rsidP="0084593F">
            <w:pPr>
              <w:pStyle w:val="TableContent"/>
              <w:rPr>
                <w:position w:val="8"/>
                <w:sz w:val="14"/>
              </w:rPr>
            </w:pPr>
          </w:p>
        </w:tc>
      </w:tr>
      <w:tr w:rsidR="005B59EF" w:rsidRPr="009F3DB8" w14:paraId="52920705" w14:textId="77777777" w:rsidTr="005D1118">
        <w:trPr>
          <w:cantSplit/>
          <w:trHeight w:val="20"/>
          <w:tblHeader/>
          <w:jc w:val="center"/>
        </w:trPr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3F61027" w14:textId="77777777" w:rsidR="005B59EF" w:rsidRPr="009F3DB8" w:rsidRDefault="005B59EF" w:rsidP="0084593F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1D676B1" w14:textId="77777777" w:rsidR="005B59EF" w:rsidRPr="009F3DB8" w:rsidRDefault="005B59EF" w:rsidP="0084593F">
            <w:pPr>
              <w:pStyle w:val="TableContent"/>
            </w:pPr>
            <w:r w:rsidRPr="009F3DB8">
              <w:t>2. ...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B944BEE" w14:textId="77777777" w:rsidR="005B59EF" w:rsidRPr="009F3DB8" w:rsidRDefault="005B59EF" w:rsidP="0084593F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331A4F4" w14:textId="77777777" w:rsidR="005B59EF" w:rsidRPr="009F3DB8" w:rsidRDefault="005B59EF" w:rsidP="0084593F">
            <w:pPr>
              <w:pStyle w:val="TableContent"/>
              <w:rPr>
                <w:position w:val="8"/>
                <w:sz w:val="14"/>
              </w:rPr>
            </w:pPr>
          </w:p>
        </w:tc>
      </w:tr>
      <w:tr w:rsidR="005B59EF" w:rsidRPr="009F3DB8" w14:paraId="7C2B83BA" w14:textId="77777777" w:rsidTr="005D1118">
        <w:trPr>
          <w:cantSplit/>
          <w:trHeight w:val="20"/>
          <w:tblHeader/>
          <w:jc w:val="center"/>
        </w:trPr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72437B0" w14:textId="77777777" w:rsidR="005B59EF" w:rsidRPr="009F3DB8" w:rsidRDefault="005B59EF" w:rsidP="0084593F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37931DA" w14:textId="77777777" w:rsidR="005B59EF" w:rsidRPr="009F3DB8" w:rsidRDefault="005B59EF" w:rsidP="0084593F">
            <w:pPr>
              <w:pStyle w:val="TableContent"/>
            </w:pPr>
            <w:r w:rsidRPr="009F3DB8">
              <w:t>3. ...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B7A6D02" w14:textId="77777777" w:rsidR="005B59EF" w:rsidRPr="009F3DB8" w:rsidRDefault="005B59EF" w:rsidP="0084593F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2B4C662" w14:textId="77777777" w:rsidR="005B59EF" w:rsidRPr="009F3DB8" w:rsidRDefault="005B59EF" w:rsidP="0084593F">
            <w:pPr>
              <w:pStyle w:val="TableContent"/>
              <w:rPr>
                <w:position w:val="8"/>
                <w:sz w:val="14"/>
              </w:rPr>
            </w:pPr>
          </w:p>
        </w:tc>
      </w:tr>
      <w:tr w:rsidR="005B59EF" w:rsidRPr="009F3DB8" w14:paraId="5716153F" w14:textId="77777777" w:rsidTr="005D1118">
        <w:trPr>
          <w:cantSplit/>
          <w:trHeight w:val="20"/>
          <w:tblHeader/>
          <w:jc w:val="center"/>
        </w:trPr>
        <w:tc>
          <w:tcPr>
            <w:tcW w:w="5953" w:type="dxa"/>
            <w:gridSpan w:val="2"/>
            <w:tcBorders>
              <w:top w:val="double" w:sz="4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C696684" w14:textId="77777777" w:rsidR="005B59EF" w:rsidRPr="009F3DB8" w:rsidRDefault="005B59EF" w:rsidP="00F57277">
            <w:pPr>
              <w:pStyle w:val="TableHead"/>
            </w:pPr>
            <w:proofErr w:type="spellStart"/>
            <w:r w:rsidRPr="009F3DB8">
              <w:t>Jumlah</w:t>
            </w:r>
            <w:proofErr w:type="spellEnd"/>
          </w:p>
        </w:tc>
        <w:tc>
          <w:tcPr>
            <w:tcW w:w="1133" w:type="dxa"/>
            <w:tcBorders>
              <w:top w:val="double" w:sz="4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28E97D0" w14:textId="77777777" w:rsidR="005B59EF" w:rsidRPr="009F3DB8" w:rsidRDefault="005B59EF" w:rsidP="00F57277">
            <w:pPr>
              <w:pStyle w:val="TableHead"/>
            </w:pPr>
            <w:r w:rsidRPr="009F3DB8">
              <w:t>ND =</w:t>
            </w:r>
          </w:p>
        </w:tc>
        <w:tc>
          <w:tcPr>
            <w:tcW w:w="1560" w:type="dxa"/>
            <w:tcBorders>
              <w:top w:val="double" w:sz="4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362F9CE" w14:textId="77777777" w:rsidR="005B59EF" w:rsidRPr="009F3DB8" w:rsidRDefault="005B59EF" w:rsidP="00F57277">
            <w:pPr>
              <w:pStyle w:val="TableHead"/>
              <w:rPr>
                <w:position w:val="8"/>
                <w:sz w:val="14"/>
              </w:rPr>
            </w:pPr>
          </w:p>
        </w:tc>
      </w:tr>
    </w:tbl>
    <w:p w14:paraId="053A01AF" w14:textId="77777777" w:rsidR="005B59EF" w:rsidRPr="009F3DB8" w:rsidRDefault="005B59EF" w:rsidP="0084593F">
      <w:pPr>
        <w:pStyle w:val="CommentText"/>
      </w:pPr>
      <w:proofErr w:type="spellStart"/>
      <w:r w:rsidRPr="009F3DB8">
        <w:t>Keterangan</w:t>
      </w:r>
      <w:proofErr w:type="spellEnd"/>
      <w:r w:rsidRPr="009F3DB8">
        <w:t>:</w:t>
      </w:r>
    </w:p>
    <w:p w14:paraId="1D5F4A5A" w14:textId="77777777" w:rsidR="005B59EF" w:rsidRPr="009F3DB8" w:rsidRDefault="005B59EF" w:rsidP="0084593F">
      <w:pPr>
        <w:pStyle w:val="CommentText"/>
      </w:pPr>
      <w:r w:rsidRPr="0084593F">
        <w:rPr>
          <w:vertAlign w:val="superscript"/>
        </w:rPr>
        <w:t>1)</w:t>
      </w:r>
      <w:r w:rsidR="0084593F">
        <w:tab/>
      </w:r>
      <w:proofErr w:type="spellStart"/>
      <w:r w:rsidRPr="009F3DB8">
        <w:t>Luaran</w:t>
      </w:r>
      <w:proofErr w:type="spellEnd"/>
      <w:r w:rsidRPr="009F3DB8">
        <w:t xml:space="preserve"> </w:t>
      </w:r>
      <w:proofErr w:type="spellStart"/>
      <w:r w:rsidRPr="009F3DB8">
        <w:t>penelitian</w:t>
      </w:r>
      <w:proofErr w:type="spellEnd"/>
      <w:r w:rsidRPr="009F3DB8">
        <w:t>/</w:t>
      </w:r>
      <w:proofErr w:type="spellStart"/>
      <w:r w:rsidRPr="009F3DB8">
        <w:t>PkM</w:t>
      </w:r>
      <w:proofErr w:type="spellEnd"/>
      <w:r w:rsidRPr="009F3DB8">
        <w:t xml:space="preserve"> yang </w:t>
      </w:r>
      <w:proofErr w:type="spellStart"/>
      <w:r w:rsidRPr="009F3DB8">
        <w:t>mendapat</w:t>
      </w:r>
      <w:proofErr w:type="spellEnd"/>
      <w:r w:rsidRPr="009F3DB8">
        <w:t xml:space="preserve"> </w:t>
      </w:r>
      <w:proofErr w:type="spellStart"/>
      <w:r w:rsidRPr="009F3DB8">
        <w:t>pengakuan</w:t>
      </w:r>
      <w:proofErr w:type="spellEnd"/>
      <w:r w:rsidRPr="009F3DB8">
        <w:t xml:space="preserve"> </w:t>
      </w:r>
      <w:proofErr w:type="spellStart"/>
      <w:r w:rsidRPr="009F3DB8">
        <w:t>Hak</w:t>
      </w:r>
      <w:proofErr w:type="spellEnd"/>
      <w:r w:rsidRPr="009F3DB8">
        <w:t xml:space="preserve"> </w:t>
      </w:r>
      <w:proofErr w:type="spellStart"/>
      <w:r w:rsidRPr="009F3DB8">
        <w:t>Kekayaan</w:t>
      </w:r>
      <w:proofErr w:type="spellEnd"/>
      <w:r w:rsidRPr="009F3DB8">
        <w:t xml:space="preserve"> </w:t>
      </w:r>
      <w:proofErr w:type="spellStart"/>
      <w:r w:rsidRPr="009F3DB8">
        <w:t>Intelektual</w:t>
      </w:r>
      <w:proofErr w:type="spellEnd"/>
      <w:r w:rsidRPr="009F3DB8">
        <w:t xml:space="preserve"> (HKI) </w:t>
      </w:r>
      <w:proofErr w:type="spellStart"/>
      <w:r w:rsidRPr="009F3DB8">
        <w:t>dibuktikan</w:t>
      </w:r>
      <w:proofErr w:type="spellEnd"/>
      <w:r w:rsidRPr="009F3DB8">
        <w:t xml:space="preserve"> </w:t>
      </w:r>
      <w:proofErr w:type="spellStart"/>
      <w:r w:rsidRPr="009F3DB8">
        <w:t>dengan</w:t>
      </w:r>
      <w:proofErr w:type="spellEnd"/>
      <w:r w:rsidRPr="009F3DB8">
        <w:t xml:space="preserve"> </w:t>
      </w:r>
      <w:proofErr w:type="spellStart"/>
      <w:r w:rsidRPr="009F3DB8">
        <w:t>surat</w:t>
      </w:r>
      <w:proofErr w:type="spellEnd"/>
      <w:r w:rsidRPr="009F3DB8">
        <w:t xml:space="preserve"> </w:t>
      </w:r>
      <w:proofErr w:type="spellStart"/>
      <w:r w:rsidRPr="009F3DB8">
        <w:t>penetapan</w:t>
      </w:r>
      <w:proofErr w:type="spellEnd"/>
      <w:r w:rsidRPr="009F3DB8">
        <w:t xml:space="preserve"> oleh </w:t>
      </w:r>
      <w:proofErr w:type="spellStart"/>
      <w:r w:rsidRPr="009F3DB8">
        <w:t>Kemenkumham</w:t>
      </w:r>
      <w:proofErr w:type="spellEnd"/>
      <w:r w:rsidRPr="009F3DB8">
        <w:t xml:space="preserve"> </w:t>
      </w:r>
      <w:proofErr w:type="spellStart"/>
      <w:r w:rsidRPr="009F3DB8">
        <w:t>atau</w:t>
      </w:r>
      <w:proofErr w:type="spellEnd"/>
      <w:r w:rsidRPr="009F3DB8">
        <w:t xml:space="preserve"> </w:t>
      </w:r>
      <w:proofErr w:type="spellStart"/>
      <w:r w:rsidRPr="009F3DB8">
        <w:t>kementerian</w:t>
      </w:r>
      <w:proofErr w:type="spellEnd"/>
      <w:r w:rsidRPr="009F3DB8">
        <w:t xml:space="preserve"> lain yang </w:t>
      </w:r>
      <w:proofErr w:type="spellStart"/>
      <w:r w:rsidRPr="009F3DB8">
        <w:t>berwenang</w:t>
      </w:r>
      <w:proofErr w:type="spellEnd"/>
      <w:r w:rsidRPr="009F3DB8">
        <w:t>.</w:t>
      </w:r>
    </w:p>
    <w:p w14:paraId="6BB425E0" w14:textId="77777777" w:rsidR="005B59EF" w:rsidRPr="009F3DB8" w:rsidRDefault="005B59EF" w:rsidP="009F3DB8">
      <w:pPr>
        <w:sectPr w:rsidR="005B59EF" w:rsidRPr="009F3DB8">
          <w:pgSz w:w="11910" w:h="16840"/>
          <w:pgMar w:top="1580" w:right="1120" w:bottom="960" w:left="1440" w:header="0" w:footer="760" w:gutter="0"/>
          <w:cols w:space="720"/>
          <w:noEndnote/>
        </w:sectPr>
      </w:pPr>
    </w:p>
    <w:p w14:paraId="791DF1A4" w14:textId="77777777" w:rsidR="005B59EF" w:rsidRPr="009F3DB8" w:rsidRDefault="00783048" w:rsidP="00C30EFC">
      <w:pPr>
        <w:pStyle w:val="Heading2"/>
      </w:pPr>
      <w:bookmarkStart w:id="13" w:name="_Toc23693993"/>
      <w:r>
        <w:lastRenderedPageBreak/>
        <w:t>4.</w:t>
      </w:r>
      <w:r>
        <w:tab/>
      </w:r>
      <w:r w:rsidR="005B59EF" w:rsidRPr="009F3DB8">
        <w:t>Keuangan, Sarana, dan Prasarana</w:t>
      </w:r>
      <w:bookmarkEnd w:id="13"/>
    </w:p>
    <w:p w14:paraId="0CCC16BE" w14:textId="77777777" w:rsidR="005B59EF" w:rsidRDefault="005B59EF" w:rsidP="00783048">
      <w:pPr>
        <w:pStyle w:val="BodyText"/>
      </w:pPr>
      <w:proofErr w:type="spellStart"/>
      <w:r w:rsidRPr="009F3DB8">
        <w:t>Tuliskan</w:t>
      </w:r>
      <w:proofErr w:type="spellEnd"/>
      <w:r w:rsidRPr="009F3DB8">
        <w:t xml:space="preserve"> data </w:t>
      </w:r>
      <w:proofErr w:type="spellStart"/>
      <w:r w:rsidRPr="009F3DB8">
        <w:t>penggunaan</w:t>
      </w:r>
      <w:proofErr w:type="spellEnd"/>
      <w:r w:rsidRPr="009F3DB8">
        <w:t xml:space="preserve"> dana yang </w:t>
      </w:r>
      <w:proofErr w:type="spellStart"/>
      <w:r w:rsidRPr="009F3DB8">
        <w:t>dikelola</w:t>
      </w:r>
      <w:proofErr w:type="spellEnd"/>
      <w:r w:rsidRPr="009F3DB8">
        <w:t xml:space="preserve"> oleh UPPS dan data </w:t>
      </w:r>
      <w:proofErr w:type="spellStart"/>
      <w:r w:rsidRPr="009F3DB8">
        <w:t>penggunaan</w:t>
      </w:r>
      <w:proofErr w:type="spellEnd"/>
      <w:r w:rsidRPr="009F3DB8">
        <w:t xml:space="preserve"> dana yang </w:t>
      </w:r>
      <w:proofErr w:type="spellStart"/>
      <w:r w:rsidRPr="009F3DB8">
        <w:t>dialokasikan</w:t>
      </w:r>
      <w:proofErr w:type="spellEnd"/>
      <w:r w:rsidRPr="009F3DB8">
        <w:t xml:space="preserve"> </w:t>
      </w:r>
      <w:proofErr w:type="spellStart"/>
      <w:r w:rsidRPr="009F3DB8">
        <w:t>ke</w:t>
      </w:r>
      <w:proofErr w:type="spellEnd"/>
      <w:r w:rsidRPr="009F3DB8">
        <w:t xml:space="preserve"> program </w:t>
      </w:r>
      <w:proofErr w:type="spellStart"/>
      <w:r w:rsidRPr="009F3DB8">
        <w:t>studi</w:t>
      </w:r>
      <w:proofErr w:type="spellEnd"/>
      <w:r w:rsidRPr="009F3DB8">
        <w:t xml:space="preserve"> yang </w:t>
      </w:r>
      <w:proofErr w:type="spellStart"/>
      <w:r w:rsidRPr="009F3DB8">
        <w:t>diakreditasi</w:t>
      </w:r>
      <w:proofErr w:type="spellEnd"/>
      <w:r w:rsidRPr="009F3DB8">
        <w:t xml:space="preserve"> </w:t>
      </w:r>
      <w:proofErr w:type="spellStart"/>
      <w:r w:rsidRPr="009F3DB8">
        <w:t>dalam</w:t>
      </w:r>
      <w:proofErr w:type="spellEnd"/>
      <w:r w:rsidRPr="009F3DB8">
        <w:t xml:space="preserve"> 3 </w:t>
      </w:r>
      <w:proofErr w:type="spellStart"/>
      <w:r w:rsidRPr="009F3DB8">
        <w:t>tahun</w:t>
      </w:r>
      <w:proofErr w:type="spellEnd"/>
      <w:r w:rsidRPr="009F3DB8">
        <w:t xml:space="preserve"> </w:t>
      </w:r>
      <w:proofErr w:type="spellStart"/>
      <w:r w:rsidRPr="009F3DB8">
        <w:t>terakhir</w:t>
      </w:r>
      <w:proofErr w:type="spellEnd"/>
      <w:r w:rsidRPr="009F3DB8">
        <w:t xml:space="preserve"> </w:t>
      </w:r>
      <w:proofErr w:type="spellStart"/>
      <w:r w:rsidRPr="009F3DB8">
        <w:t>dengan</w:t>
      </w:r>
      <w:proofErr w:type="spellEnd"/>
      <w:r w:rsidRPr="009F3DB8">
        <w:t xml:space="preserve"> </w:t>
      </w:r>
      <w:proofErr w:type="spellStart"/>
      <w:r w:rsidRPr="009F3DB8">
        <w:t>mengikuti</w:t>
      </w:r>
      <w:proofErr w:type="spellEnd"/>
      <w:r w:rsidRPr="009F3DB8">
        <w:t xml:space="preserve"> format </w:t>
      </w:r>
      <w:proofErr w:type="spellStart"/>
      <w:r w:rsidRPr="009F3DB8">
        <w:t>Tabel</w:t>
      </w:r>
      <w:proofErr w:type="spellEnd"/>
      <w:r w:rsidRPr="009F3DB8">
        <w:t xml:space="preserve"> 4 </w:t>
      </w:r>
      <w:proofErr w:type="spellStart"/>
      <w:r w:rsidRPr="009F3DB8">
        <w:t>berikut</w:t>
      </w:r>
      <w:proofErr w:type="spellEnd"/>
      <w:r w:rsidRPr="009F3DB8">
        <w:t xml:space="preserve"> </w:t>
      </w:r>
      <w:proofErr w:type="spellStart"/>
      <w:r w:rsidRPr="009F3DB8">
        <w:t>ini</w:t>
      </w:r>
      <w:proofErr w:type="spellEnd"/>
      <w:r w:rsidRPr="009F3DB8">
        <w:t>.</w:t>
      </w:r>
    </w:p>
    <w:p w14:paraId="0C913BBC" w14:textId="77777777" w:rsidR="005B59EF" w:rsidRPr="009F3DB8" w:rsidRDefault="005B59EF" w:rsidP="00783048">
      <w:pPr>
        <w:pStyle w:val="Caption"/>
      </w:pPr>
      <w:proofErr w:type="spellStart"/>
      <w:r w:rsidRPr="009F3DB8">
        <w:t>Tabel</w:t>
      </w:r>
      <w:proofErr w:type="spellEnd"/>
      <w:r w:rsidRPr="009F3DB8">
        <w:t xml:space="preserve"> 4. </w:t>
      </w:r>
      <w:proofErr w:type="spellStart"/>
      <w:r w:rsidRPr="009F3DB8">
        <w:t>Penggunaan</w:t>
      </w:r>
      <w:proofErr w:type="spellEnd"/>
      <w:r w:rsidRPr="009F3DB8">
        <w:t xml:space="preserve"> Dana</w:t>
      </w:r>
    </w:p>
    <w:tbl>
      <w:tblPr>
        <w:tblW w:w="14400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13"/>
        <w:gridCol w:w="3613"/>
        <w:gridCol w:w="1273"/>
        <w:gridCol w:w="1273"/>
        <w:gridCol w:w="1273"/>
        <w:gridCol w:w="1272"/>
        <w:gridCol w:w="1270"/>
        <w:gridCol w:w="1273"/>
        <w:gridCol w:w="1272"/>
        <w:gridCol w:w="1268"/>
      </w:tblGrid>
      <w:tr w:rsidR="00783048" w:rsidRPr="009F3DB8" w14:paraId="09D66A11" w14:textId="77777777" w:rsidTr="00783048">
        <w:trPr>
          <w:cantSplit/>
          <w:trHeight w:val="20"/>
          <w:tblHeader/>
          <w:jc w:val="center"/>
        </w:trPr>
        <w:tc>
          <w:tcPr>
            <w:tcW w:w="604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3AAD646D" w14:textId="77777777" w:rsidR="00783048" w:rsidRPr="009F3DB8" w:rsidRDefault="00783048" w:rsidP="00783048">
            <w:pPr>
              <w:pStyle w:val="TableHead"/>
            </w:pPr>
            <w:r w:rsidRPr="009F3DB8">
              <w:t>No.</w:t>
            </w:r>
          </w:p>
        </w:tc>
        <w:tc>
          <w:tcPr>
            <w:tcW w:w="3566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28F28E3A" w14:textId="77777777" w:rsidR="00783048" w:rsidRPr="009F3DB8" w:rsidRDefault="00783048" w:rsidP="00783048">
            <w:pPr>
              <w:pStyle w:val="TableHead"/>
            </w:pPr>
            <w:proofErr w:type="spellStart"/>
            <w:r w:rsidRPr="009F3DB8">
              <w:t>Jenis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Penggunaan</w:t>
            </w:r>
            <w:proofErr w:type="spellEnd"/>
          </w:p>
        </w:tc>
        <w:tc>
          <w:tcPr>
            <w:tcW w:w="502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7C471EBC" w14:textId="77777777" w:rsidR="00783048" w:rsidRPr="009F3DB8" w:rsidRDefault="00783048" w:rsidP="00783048">
            <w:pPr>
              <w:pStyle w:val="TableHead"/>
            </w:pPr>
            <w:r w:rsidRPr="009F3DB8">
              <w:t xml:space="preserve">Unit </w:t>
            </w:r>
            <w:proofErr w:type="spellStart"/>
            <w:r w:rsidRPr="009F3DB8">
              <w:t>Pengelola</w:t>
            </w:r>
            <w:proofErr w:type="spellEnd"/>
            <w:r w:rsidRPr="009F3DB8">
              <w:t xml:space="preserve"> Program </w:t>
            </w:r>
            <w:proofErr w:type="spellStart"/>
            <w:r w:rsidRPr="009F3DB8">
              <w:t>Studi</w:t>
            </w:r>
            <w:proofErr w:type="spellEnd"/>
            <w:r w:rsidRPr="009F3DB8">
              <w:t xml:space="preserve"> (</w:t>
            </w:r>
            <w:proofErr w:type="spellStart"/>
            <w:r w:rsidRPr="009F3DB8">
              <w:t>Rp</w:t>
            </w:r>
            <w:proofErr w:type="spellEnd"/>
            <w:r w:rsidRPr="009F3DB8">
              <w:t>.)</w:t>
            </w:r>
          </w:p>
        </w:tc>
        <w:tc>
          <w:tcPr>
            <w:tcW w:w="501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4F730011" w14:textId="77777777" w:rsidR="00783048" w:rsidRPr="009F3DB8" w:rsidRDefault="00783048" w:rsidP="00783048">
            <w:pPr>
              <w:pStyle w:val="TableHead"/>
            </w:pPr>
            <w:r w:rsidRPr="009F3DB8">
              <w:t xml:space="preserve">Program </w:t>
            </w:r>
            <w:proofErr w:type="spellStart"/>
            <w:r w:rsidRPr="009F3DB8">
              <w:t>Studi</w:t>
            </w:r>
            <w:proofErr w:type="spellEnd"/>
            <w:r w:rsidRPr="009F3DB8">
              <w:t xml:space="preserve"> (</w:t>
            </w:r>
            <w:proofErr w:type="spellStart"/>
            <w:r w:rsidRPr="009F3DB8">
              <w:t>Rp</w:t>
            </w:r>
            <w:proofErr w:type="spellEnd"/>
            <w:r w:rsidRPr="009F3DB8">
              <w:t>.)</w:t>
            </w:r>
          </w:p>
        </w:tc>
      </w:tr>
      <w:tr w:rsidR="00783048" w:rsidRPr="009F3DB8" w14:paraId="5860E76F" w14:textId="77777777" w:rsidTr="00783048">
        <w:trPr>
          <w:cantSplit/>
          <w:trHeight w:val="202"/>
          <w:tblHeader/>
          <w:jc w:val="center"/>
        </w:trPr>
        <w:tc>
          <w:tcPr>
            <w:tcW w:w="604" w:type="dxa"/>
            <w:vMerge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01AFB225" w14:textId="77777777" w:rsidR="00783048" w:rsidRPr="009F3DB8" w:rsidRDefault="00783048" w:rsidP="00783048">
            <w:pPr>
              <w:pStyle w:val="TableHead"/>
              <w:rPr>
                <w:position w:val="8"/>
                <w:sz w:val="14"/>
              </w:rPr>
            </w:pPr>
          </w:p>
        </w:tc>
        <w:tc>
          <w:tcPr>
            <w:tcW w:w="3566" w:type="dxa"/>
            <w:vMerge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4C51F01C" w14:textId="77777777" w:rsidR="00783048" w:rsidRPr="009F3DB8" w:rsidRDefault="00783048" w:rsidP="00783048">
            <w:pPr>
              <w:pStyle w:val="TableHead"/>
              <w:rPr>
                <w:position w:val="8"/>
                <w:sz w:val="14"/>
              </w:rPr>
            </w:pPr>
          </w:p>
        </w:tc>
        <w:tc>
          <w:tcPr>
            <w:tcW w:w="1256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7E7544A0" w14:textId="77777777" w:rsidR="00783048" w:rsidRPr="009F3DB8" w:rsidRDefault="00783048" w:rsidP="00783048">
            <w:pPr>
              <w:pStyle w:val="TableHead"/>
            </w:pPr>
            <w:r w:rsidRPr="009F3DB8">
              <w:t>TS-2</w:t>
            </w:r>
          </w:p>
        </w:tc>
        <w:tc>
          <w:tcPr>
            <w:tcW w:w="1257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73D6B8E4" w14:textId="77777777" w:rsidR="00783048" w:rsidRPr="009F3DB8" w:rsidRDefault="00783048" w:rsidP="00783048">
            <w:pPr>
              <w:pStyle w:val="TableHead"/>
            </w:pPr>
            <w:r w:rsidRPr="009F3DB8">
              <w:t>TS-1</w:t>
            </w:r>
          </w:p>
        </w:tc>
        <w:tc>
          <w:tcPr>
            <w:tcW w:w="1257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0F7FEBF5" w14:textId="77777777" w:rsidR="00783048" w:rsidRPr="009F3DB8" w:rsidRDefault="00783048" w:rsidP="00783048">
            <w:pPr>
              <w:pStyle w:val="TableHead"/>
            </w:pPr>
            <w:r w:rsidRPr="009F3DB8">
              <w:t>TS</w:t>
            </w:r>
          </w:p>
        </w:tc>
        <w:tc>
          <w:tcPr>
            <w:tcW w:w="1256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398BC37C" w14:textId="77777777" w:rsidR="00783048" w:rsidRPr="009F3DB8" w:rsidRDefault="00783048" w:rsidP="00783048">
            <w:pPr>
              <w:pStyle w:val="TableHead"/>
            </w:pPr>
            <w:r w:rsidRPr="009F3DB8">
              <w:t>Rata-rata</w:t>
            </w:r>
          </w:p>
        </w:tc>
        <w:tc>
          <w:tcPr>
            <w:tcW w:w="1254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41D74FB4" w14:textId="77777777" w:rsidR="00783048" w:rsidRPr="009F3DB8" w:rsidRDefault="00783048" w:rsidP="00783048">
            <w:pPr>
              <w:pStyle w:val="TableHead"/>
            </w:pPr>
            <w:r w:rsidRPr="009F3DB8">
              <w:t>TS-2</w:t>
            </w:r>
          </w:p>
        </w:tc>
        <w:tc>
          <w:tcPr>
            <w:tcW w:w="1257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7C197631" w14:textId="77777777" w:rsidR="00783048" w:rsidRPr="009F3DB8" w:rsidRDefault="00783048" w:rsidP="00783048">
            <w:pPr>
              <w:pStyle w:val="TableHead"/>
            </w:pPr>
            <w:r w:rsidRPr="009F3DB8">
              <w:t>TS-1</w:t>
            </w:r>
          </w:p>
        </w:tc>
        <w:tc>
          <w:tcPr>
            <w:tcW w:w="1256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77D832C7" w14:textId="77777777" w:rsidR="00783048" w:rsidRPr="009F3DB8" w:rsidRDefault="00783048" w:rsidP="00783048">
            <w:pPr>
              <w:pStyle w:val="TableHead"/>
            </w:pPr>
            <w:r w:rsidRPr="009F3DB8">
              <w:t>TS</w:t>
            </w:r>
          </w:p>
        </w:tc>
        <w:tc>
          <w:tcPr>
            <w:tcW w:w="1252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3C20FB99" w14:textId="77777777" w:rsidR="00783048" w:rsidRPr="009F3DB8" w:rsidRDefault="00783048" w:rsidP="00783048">
            <w:pPr>
              <w:pStyle w:val="TableHead"/>
            </w:pPr>
            <w:r w:rsidRPr="009F3DB8">
              <w:t>Rata-rata</w:t>
            </w:r>
          </w:p>
        </w:tc>
      </w:tr>
      <w:tr w:rsidR="00783048" w:rsidRPr="009F3DB8" w14:paraId="3A602D82" w14:textId="77777777" w:rsidTr="00783048">
        <w:trPr>
          <w:cantSplit/>
          <w:trHeight w:val="20"/>
          <w:tblHeader/>
          <w:jc w:val="center"/>
        </w:trPr>
        <w:tc>
          <w:tcPr>
            <w:tcW w:w="604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189B78C6" w14:textId="77777777" w:rsidR="00783048" w:rsidRPr="009F3DB8" w:rsidRDefault="00783048" w:rsidP="00783048">
            <w:pPr>
              <w:pStyle w:val="TableHead"/>
            </w:pPr>
            <w:r w:rsidRPr="009F3DB8">
              <w:t>1</w:t>
            </w:r>
          </w:p>
        </w:tc>
        <w:tc>
          <w:tcPr>
            <w:tcW w:w="3566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1F75098A" w14:textId="77777777" w:rsidR="00783048" w:rsidRPr="009F3DB8" w:rsidRDefault="00783048" w:rsidP="00783048">
            <w:pPr>
              <w:pStyle w:val="TableHead"/>
            </w:pPr>
            <w:r w:rsidRPr="009F3DB8">
              <w:t>2</w:t>
            </w:r>
          </w:p>
        </w:tc>
        <w:tc>
          <w:tcPr>
            <w:tcW w:w="1256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67FBC327" w14:textId="77777777" w:rsidR="00783048" w:rsidRPr="009F3DB8" w:rsidRDefault="00783048" w:rsidP="00783048">
            <w:pPr>
              <w:pStyle w:val="TableHead"/>
            </w:pPr>
            <w:r w:rsidRPr="009F3DB8">
              <w:t>3</w:t>
            </w:r>
          </w:p>
        </w:tc>
        <w:tc>
          <w:tcPr>
            <w:tcW w:w="1257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407AAF12" w14:textId="77777777" w:rsidR="00783048" w:rsidRPr="009F3DB8" w:rsidRDefault="00783048" w:rsidP="00783048">
            <w:pPr>
              <w:pStyle w:val="TableHead"/>
            </w:pPr>
            <w:r w:rsidRPr="009F3DB8">
              <w:t>4</w:t>
            </w:r>
          </w:p>
        </w:tc>
        <w:tc>
          <w:tcPr>
            <w:tcW w:w="1257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3D9B21B4" w14:textId="77777777" w:rsidR="00783048" w:rsidRPr="009F3DB8" w:rsidRDefault="00783048" w:rsidP="00783048">
            <w:pPr>
              <w:pStyle w:val="TableHead"/>
            </w:pPr>
            <w:r w:rsidRPr="009F3DB8">
              <w:t>5</w:t>
            </w:r>
          </w:p>
        </w:tc>
        <w:tc>
          <w:tcPr>
            <w:tcW w:w="1256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0368B9E8" w14:textId="77777777" w:rsidR="00783048" w:rsidRPr="009F3DB8" w:rsidRDefault="00783048" w:rsidP="00783048">
            <w:pPr>
              <w:pStyle w:val="TableHead"/>
            </w:pPr>
            <w:r w:rsidRPr="009F3DB8">
              <w:t>6</w:t>
            </w:r>
          </w:p>
        </w:tc>
        <w:tc>
          <w:tcPr>
            <w:tcW w:w="1254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63B09FA5" w14:textId="77777777" w:rsidR="00783048" w:rsidRPr="009F3DB8" w:rsidRDefault="00783048" w:rsidP="00783048">
            <w:pPr>
              <w:pStyle w:val="TableHead"/>
            </w:pPr>
            <w:r w:rsidRPr="009F3DB8">
              <w:t>7</w:t>
            </w:r>
          </w:p>
        </w:tc>
        <w:tc>
          <w:tcPr>
            <w:tcW w:w="1257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09E956C9" w14:textId="77777777" w:rsidR="00783048" w:rsidRPr="009F3DB8" w:rsidRDefault="00783048" w:rsidP="00783048">
            <w:pPr>
              <w:pStyle w:val="TableHead"/>
            </w:pPr>
            <w:r w:rsidRPr="009F3DB8">
              <w:t>8</w:t>
            </w:r>
          </w:p>
        </w:tc>
        <w:tc>
          <w:tcPr>
            <w:tcW w:w="1256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57B30854" w14:textId="77777777" w:rsidR="00783048" w:rsidRPr="009F3DB8" w:rsidRDefault="00783048" w:rsidP="00783048">
            <w:pPr>
              <w:pStyle w:val="TableHead"/>
            </w:pPr>
            <w:r w:rsidRPr="009F3DB8">
              <w:t>9</w:t>
            </w:r>
          </w:p>
        </w:tc>
        <w:tc>
          <w:tcPr>
            <w:tcW w:w="1252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0A5357E9" w14:textId="77777777" w:rsidR="00783048" w:rsidRPr="009F3DB8" w:rsidRDefault="00783048" w:rsidP="00783048">
            <w:pPr>
              <w:pStyle w:val="TableHead"/>
            </w:pPr>
            <w:r w:rsidRPr="009F3DB8">
              <w:t>10</w:t>
            </w:r>
          </w:p>
        </w:tc>
      </w:tr>
      <w:tr w:rsidR="00783048" w:rsidRPr="009F3DB8" w14:paraId="74B72464" w14:textId="77777777" w:rsidTr="00783048">
        <w:trPr>
          <w:cantSplit/>
          <w:trHeight w:val="20"/>
          <w:jc w:val="center"/>
        </w:trPr>
        <w:tc>
          <w:tcPr>
            <w:tcW w:w="6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6BE9FFB" w14:textId="77777777" w:rsidR="00783048" w:rsidRPr="009F3DB8" w:rsidRDefault="00783048" w:rsidP="00783048">
            <w:pPr>
              <w:pStyle w:val="TableContentCenter"/>
            </w:pPr>
            <w:r w:rsidRPr="009F3DB8">
              <w:t>1</w:t>
            </w:r>
          </w:p>
        </w:tc>
        <w:tc>
          <w:tcPr>
            <w:tcW w:w="3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A0C2C2A" w14:textId="77777777" w:rsidR="00783048" w:rsidRPr="009F3DB8" w:rsidRDefault="00783048" w:rsidP="00783048">
            <w:pPr>
              <w:pStyle w:val="TableContent"/>
            </w:pPr>
            <w:proofErr w:type="spellStart"/>
            <w:r w:rsidRPr="009F3DB8">
              <w:t>Biaya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Operasional</w:t>
            </w:r>
            <w:proofErr w:type="spellEnd"/>
            <w:r w:rsidRPr="009F3DB8">
              <w:t xml:space="preserve"> Pendidikan</w:t>
            </w:r>
          </w:p>
        </w:tc>
        <w:tc>
          <w:tcPr>
            <w:tcW w:w="1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00701C7" w14:textId="77777777" w:rsidR="00783048" w:rsidRPr="009F3DB8" w:rsidRDefault="00783048" w:rsidP="00783048">
            <w:pPr>
              <w:pStyle w:val="TableContentCenter"/>
            </w:pPr>
          </w:p>
        </w:tc>
        <w:tc>
          <w:tcPr>
            <w:tcW w:w="12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7DC03D1" w14:textId="77777777" w:rsidR="00783048" w:rsidRPr="009F3DB8" w:rsidRDefault="00783048" w:rsidP="00783048">
            <w:pPr>
              <w:pStyle w:val="TableContentCenter"/>
            </w:pPr>
          </w:p>
        </w:tc>
        <w:tc>
          <w:tcPr>
            <w:tcW w:w="12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E8B1834" w14:textId="77777777" w:rsidR="00783048" w:rsidRPr="009F3DB8" w:rsidRDefault="00783048" w:rsidP="00783048">
            <w:pPr>
              <w:pStyle w:val="TableContentCenter"/>
            </w:pPr>
          </w:p>
        </w:tc>
        <w:tc>
          <w:tcPr>
            <w:tcW w:w="1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92C7454" w14:textId="77777777" w:rsidR="00783048" w:rsidRPr="009F3DB8" w:rsidRDefault="00783048" w:rsidP="00783048">
            <w:pPr>
              <w:pStyle w:val="TableContentCenter"/>
            </w:pPr>
          </w:p>
        </w:tc>
        <w:tc>
          <w:tcPr>
            <w:tcW w:w="1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977BB04" w14:textId="77777777" w:rsidR="00783048" w:rsidRPr="009F3DB8" w:rsidRDefault="00783048" w:rsidP="00783048">
            <w:pPr>
              <w:pStyle w:val="TableContentCenter"/>
            </w:pPr>
          </w:p>
        </w:tc>
        <w:tc>
          <w:tcPr>
            <w:tcW w:w="12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14E7600" w14:textId="77777777" w:rsidR="00783048" w:rsidRPr="009F3DB8" w:rsidRDefault="00783048" w:rsidP="00783048">
            <w:pPr>
              <w:pStyle w:val="TableContentCenter"/>
            </w:pPr>
          </w:p>
        </w:tc>
        <w:tc>
          <w:tcPr>
            <w:tcW w:w="1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A11A6E8" w14:textId="77777777" w:rsidR="00783048" w:rsidRPr="009F3DB8" w:rsidRDefault="00783048" w:rsidP="00783048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1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23CE202" w14:textId="77777777" w:rsidR="00783048" w:rsidRPr="009F3DB8" w:rsidRDefault="00783048" w:rsidP="00783048">
            <w:pPr>
              <w:pStyle w:val="TableContent"/>
              <w:rPr>
                <w:position w:val="8"/>
                <w:sz w:val="14"/>
              </w:rPr>
            </w:pPr>
          </w:p>
        </w:tc>
      </w:tr>
      <w:tr w:rsidR="00783048" w:rsidRPr="009F3DB8" w14:paraId="68A42E98" w14:textId="77777777" w:rsidTr="00783048">
        <w:trPr>
          <w:cantSplit/>
          <w:trHeight w:val="20"/>
          <w:jc w:val="center"/>
        </w:trPr>
        <w:tc>
          <w:tcPr>
            <w:tcW w:w="6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0FBFCFA" w14:textId="77777777" w:rsidR="00783048" w:rsidRPr="009F3DB8" w:rsidRDefault="00783048" w:rsidP="00783048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3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E24DBE9" w14:textId="77777777" w:rsidR="00783048" w:rsidRPr="009F3DB8" w:rsidRDefault="00783048" w:rsidP="00783048">
            <w:pPr>
              <w:pStyle w:val="TableContent"/>
            </w:pPr>
            <w:r w:rsidRPr="009F3DB8">
              <w:t xml:space="preserve">a. </w:t>
            </w:r>
            <w:proofErr w:type="spellStart"/>
            <w:r w:rsidRPr="009F3DB8">
              <w:t>Biaya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Dosen</w:t>
            </w:r>
            <w:proofErr w:type="spellEnd"/>
            <w:r w:rsidRPr="009F3DB8">
              <w:t xml:space="preserve"> (</w:t>
            </w:r>
            <w:proofErr w:type="spellStart"/>
            <w:r w:rsidRPr="009F3DB8">
              <w:t>Gaji</w:t>
            </w:r>
            <w:proofErr w:type="spellEnd"/>
            <w:r w:rsidRPr="009F3DB8">
              <w:t>, Honor)</w:t>
            </w:r>
          </w:p>
        </w:tc>
        <w:tc>
          <w:tcPr>
            <w:tcW w:w="1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715525B" w14:textId="77777777" w:rsidR="00783048" w:rsidRPr="009F3DB8" w:rsidRDefault="00783048" w:rsidP="00783048">
            <w:pPr>
              <w:pStyle w:val="TableContentCenter"/>
            </w:pPr>
          </w:p>
        </w:tc>
        <w:tc>
          <w:tcPr>
            <w:tcW w:w="12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8056FAA" w14:textId="77777777" w:rsidR="00783048" w:rsidRPr="009F3DB8" w:rsidRDefault="00783048" w:rsidP="00783048">
            <w:pPr>
              <w:pStyle w:val="TableContentCenter"/>
            </w:pPr>
          </w:p>
        </w:tc>
        <w:tc>
          <w:tcPr>
            <w:tcW w:w="12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39970F3" w14:textId="77777777" w:rsidR="00783048" w:rsidRPr="009F3DB8" w:rsidRDefault="00783048" w:rsidP="00783048">
            <w:pPr>
              <w:pStyle w:val="TableContentCenter"/>
            </w:pPr>
          </w:p>
        </w:tc>
        <w:tc>
          <w:tcPr>
            <w:tcW w:w="1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08EE9DA" w14:textId="77777777" w:rsidR="00783048" w:rsidRPr="009F3DB8" w:rsidRDefault="00783048" w:rsidP="00783048">
            <w:pPr>
              <w:pStyle w:val="TableContentCenter"/>
            </w:pPr>
          </w:p>
        </w:tc>
        <w:tc>
          <w:tcPr>
            <w:tcW w:w="1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5AE264A" w14:textId="77777777" w:rsidR="00783048" w:rsidRPr="009F3DB8" w:rsidRDefault="00783048" w:rsidP="00783048">
            <w:pPr>
              <w:pStyle w:val="TableContentCenter"/>
            </w:pPr>
          </w:p>
        </w:tc>
        <w:tc>
          <w:tcPr>
            <w:tcW w:w="12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4FFB368" w14:textId="77777777" w:rsidR="00783048" w:rsidRPr="009F3DB8" w:rsidRDefault="00783048" w:rsidP="00783048">
            <w:pPr>
              <w:pStyle w:val="TableContentCenter"/>
            </w:pPr>
          </w:p>
        </w:tc>
        <w:tc>
          <w:tcPr>
            <w:tcW w:w="1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0928469" w14:textId="77777777" w:rsidR="00783048" w:rsidRPr="009F3DB8" w:rsidRDefault="00783048" w:rsidP="00783048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1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FEE6BA4" w14:textId="77777777" w:rsidR="00783048" w:rsidRPr="009F3DB8" w:rsidRDefault="00783048" w:rsidP="00783048">
            <w:pPr>
              <w:pStyle w:val="TableContent"/>
              <w:rPr>
                <w:position w:val="8"/>
                <w:sz w:val="14"/>
              </w:rPr>
            </w:pPr>
          </w:p>
        </w:tc>
      </w:tr>
      <w:tr w:rsidR="00783048" w:rsidRPr="009F3DB8" w14:paraId="5379C643" w14:textId="77777777" w:rsidTr="00783048">
        <w:trPr>
          <w:cantSplit/>
          <w:trHeight w:val="20"/>
          <w:jc w:val="center"/>
        </w:trPr>
        <w:tc>
          <w:tcPr>
            <w:tcW w:w="6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D9C6A03" w14:textId="77777777" w:rsidR="00783048" w:rsidRPr="009F3DB8" w:rsidRDefault="00783048" w:rsidP="00783048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3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49BEB66" w14:textId="4D3AFAD1" w:rsidR="00783048" w:rsidRPr="009F3DB8" w:rsidRDefault="00783048" w:rsidP="00783048">
            <w:pPr>
              <w:pStyle w:val="TableContent"/>
            </w:pPr>
            <w:r w:rsidRPr="009F3DB8">
              <w:t xml:space="preserve">b. </w:t>
            </w:r>
            <w:proofErr w:type="spellStart"/>
            <w:r w:rsidRPr="009F3DB8">
              <w:t>Biaya</w:t>
            </w:r>
            <w:proofErr w:type="spellEnd"/>
            <w:r w:rsidRPr="009F3DB8">
              <w:t xml:space="preserve"> Tenaga </w:t>
            </w:r>
            <w:proofErr w:type="spellStart"/>
            <w:r w:rsidRPr="009F3DB8">
              <w:t>Kependidikan</w:t>
            </w:r>
            <w:proofErr w:type="spellEnd"/>
            <w:r w:rsidRPr="009F3DB8">
              <w:t xml:space="preserve"> </w:t>
            </w:r>
            <w:r w:rsidR="00F57277">
              <w:br/>
            </w:r>
            <w:r w:rsidRPr="009F3DB8">
              <w:t>(</w:t>
            </w:r>
            <w:proofErr w:type="spellStart"/>
            <w:r w:rsidRPr="009F3DB8">
              <w:t>Gaji</w:t>
            </w:r>
            <w:proofErr w:type="spellEnd"/>
            <w:r w:rsidRPr="009F3DB8">
              <w:t>, Honor)</w:t>
            </w:r>
          </w:p>
        </w:tc>
        <w:tc>
          <w:tcPr>
            <w:tcW w:w="1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CA2A111" w14:textId="77777777" w:rsidR="00783048" w:rsidRPr="009F3DB8" w:rsidRDefault="00783048" w:rsidP="00783048">
            <w:pPr>
              <w:pStyle w:val="TableContentCenter"/>
            </w:pPr>
          </w:p>
        </w:tc>
        <w:tc>
          <w:tcPr>
            <w:tcW w:w="12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609CA24" w14:textId="77777777" w:rsidR="00783048" w:rsidRPr="009F3DB8" w:rsidRDefault="00783048" w:rsidP="00783048">
            <w:pPr>
              <w:pStyle w:val="TableContentCenter"/>
            </w:pPr>
          </w:p>
        </w:tc>
        <w:tc>
          <w:tcPr>
            <w:tcW w:w="12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09C8D0F" w14:textId="77777777" w:rsidR="00783048" w:rsidRPr="009F3DB8" w:rsidRDefault="00783048" w:rsidP="00783048">
            <w:pPr>
              <w:pStyle w:val="TableContentCenter"/>
            </w:pPr>
          </w:p>
        </w:tc>
        <w:tc>
          <w:tcPr>
            <w:tcW w:w="1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0DC6B50" w14:textId="77777777" w:rsidR="00783048" w:rsidRPr="009F3DB8" w:rsidRDefault="00783048" w:rsidP="00783048">
            <w:pPr>
              <w:pStyle w:val="TableContentCenter"/>
            </w:pPr>
          </w:p>
        </w:tc>
        <w:tc>
          <w:tcPr>
            <w:tcW w:w="1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30DC75C" w14:textId="77777777" w:rsidR="00783048" w:rsidRPr="009F3DB8" w:rsidRDefault="00783048" w:rsidP="00783048">
            <w:pPr>
              <w:pStyle w:val="TableContentCenter"/>
            </w:pPr>
          </w:p>
        </w:tc>
        <w:tc>
          <w:tcPr>
            <w:tcW w:w="12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2A5F275" w14:textId="77777777" w:rsidR="00783048" w:rsidRPr="009F3DB8" w:rsidRDefault="00783048" w:rsidP="00783048">
            <w:pPr>
              <w:pStyle w:val="TableContentCenter"/>
            </w:pPr>
          </w:p>
        </w:tc>
        <w:tc>
          <w:tcPr>
            <w:tcW w:w="1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3534AC5" w14:textId="77777777" w:rsidR="00783048" w:rsidRPr="009F3DB8" w:rsidRDefault="00783048" w:rsidP="00783048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1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D68405B" w14:textId="77777777" w:rsidR="00783048" w:rsidRPr="009F3DB8" w:rsidRDefault="00783048" w:rsidP="00783048">
            <w:pPr>
              <w:pStyle w:val="TableContent"/>
              <w:rPr>
                <w:position w:val="8"/>
                <w:sz w:val="14"/>
              </w:rPr>
            </w:pPr>
          </w:p>
        </w:tc>
      </w:tr>
      <w:tr w:rsidR="00783048" w:rsidRPr="009F3DB8" w14:paraId="702B0117" w14:textId="77777777" w:rsidTr="00783048">
        <w:trPr>
          <w:cantSplit/>
          <w:trHeight w:val="20"/>
          <w:jc w:val="center"/>
        </w:trPr>
        <w:tc>
          <w:tcPr>
            <w:tcW w:w="6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1B7E511" w14:textId="77777777" w:rsidR="00783048" w:rsidRPr="009F3DB8" w:rsidRDefault="00783048" w:rsidP="00783048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3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6DB5FCC" w14:textId="6AB4F0E0" w:rsidR="00783048" w:rsidRPr="009F3DB8" w:rsidRDefault="00783048" w:rsidP="00783048">
            <w:pPr>
              <w:pStyle w:val="TableContent"/>
            </w:pPr>
            <w:r w:rsidRPr="009F3DB8">
              <w:t xml:space="preserve">c. </w:t>
            </w:r>
            <w:proofErr w:type="spellStart"/>
            <w:r w:rsidRPr="009F3DB8">
              <w:t>Biaya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Operasional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Pembelajaran</w:t>
            </w:r>
            <w:proofErr w:type="spellEnd"/>
            <w:r w:rsidRPr="009F3DB8">
              <w:t xml:space="preserve"> </w:t>
            </w:r>
            <w:r w:rsidR="00F57277">
              <w:br/>
            </w:r>
            <w:r w:rsidRPr="009F3DB8">
              <w:t>(</w:t>
            </w:r>
            <w:proofErr w:type="spellStart"/>
            <w:r w:rsidRPr="009F3DB8">
              <w:t>Bahan</w:t>
            </w:r>
            <w:proofErr w:type="spellEnd"/>
            <w:r w:rsidRPr="009F3DB8">
              <w:t xml:space="preserve"> dan </w:t>
            </w:r>
            <w:proofErr w:type="spellStart"/>
            <w:r w:rsidRPr="009F3DB8">
              <w:t>Peralatan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Habis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Pakai</w:t>
            </w:r>
            <w:proofErr w:type="spellEnd"/>
            <w:r w:rsidRPr="009F3DB8">
              <w:t>)</w:t>
            </w:r>
          </w:p>
        </w:tc>
        <w:tc>
          <w:tcPr>
            <w:tcW w:w="1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8F6C571" w14:textId="77777777" w:rsidR="00783048" w:rsidRPr="009F3DB8" w:rsidRDefault="00783048" w:rsidP="00783048">
            <w:pPr>
              <w:pStyle w:val="TableContentCenter"/>
            </w:pPr>
          </w:p>
        </w:tc>
        <w:tc>
          <w:tcPr>
            <w:tcW w:w="12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E015097" w14:textId="77777777" w:rsidR="00783048" w:rsidRPr="009F3DB8" w:rsidRDefault="00783048" w:rsidP="00783048">
            <w:pPr>
              <w:pStyle w:val="TableContentCenter"/>
            </w:pPr>
          </w:p>
        </w:tc>
        <w:tc>
          <w:tcPr>
            <w:tcW w:w="12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37D8590" w14:textId="77777777" w:rsidR="00783048" w:rsidRPr="009F3DB8" w:rsidRDefault="00783048" w:rsidP="00783048">
            <w:pPr>
              <w:pStyle w:val="TableContentCenter"/>
            </w:pPr>
          </w:p>
        </w:tc>
        <w:tc>
          <w:tcPr>
            <w:tcW w:w="1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179B931" w14:textId="77777777" w:rsidR="00783048" w:rsidRPr="009F3DB8" w:rsidRDefault="00783048" w:rsidP="00783048">
            <w:pPr>
              <w:pStyle w:val="TableContentCenter"/>
            </w:pPr>
          </w:p>
        </w:tc>
        <w:tc>
          <w:tcPr>
            <w:tcW w:w="1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5C2871F" w14:textId="77777777" w:rsidR="00783048" w:rsidRPr="009F3DB8" w:rsidRDefault="00783048" w:rsidP="00783048">
            <w:pPr>
              <w:pStyle w:val="TableContentCenter"/>
            </w:pPr>
          </w:p>
        </w:tc>
        <w:tc>
          <w:tcPr>
            <w:tcW w:w="12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2C68B4C" w14:textId="77777777" w:rsidR="00783048" w:rsidRPr="009F3DB8" w:rsidRDefault="00783048" w:rsidP="00783048">
            <w:pPr>
              <w:pStyle w:val="TableContentCenter"/>
            </w:pPr>
          </w:p>
        </w:tc>
        <w:tc>
          <w:tcPr>
            <w:tcW w:w="1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5DAD70C" w14:textId="77777777" w:rsidR="00783048" w:rsidRPr="009F3DB8" w:rsidRDefault="00783048" w:rsidP="00783048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1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778CBAF" w14:textId="77777777" w:rsidR="00783048" w:rsidRPr="009F3DB8" w:rsidRDefault="00783048" w:rsidP="00783048">
            <w:pPr>
              <w:pStyle w:val="TableContent"/>
              <w:rPr>
                <w:position w:val="8"/>
                <w:sz w:val="14"/>
              </w:rPr>
            </w:pPr>
          </w:p>
        </w:tc>
      </w:tr>
      <w:tr w:rsidR="00783048" w:rsidRPr="009F3DB8" w14:paraId="58397D7A" w14:textId="77777777" w:rsidTr="00783048">
        <w:trPr>
          <w:cantSplit/>
          <w:trHeight w:val="20"/>
          <w:jc w:val="center"/>
        </w:trPr>
        <w:tc>
          <w:tcPr>
            <w:tcW w:w="6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CD5CDC3" w14:textId="77777777" w:rsidR="00783048" w:rsidRPr="009F3DB8" w:rsidRDefault="00783048" w:rsidP="00783048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3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14375CC" w14:textId="77777777" w:rsidR="00783048" w:rsidRPr="009F3DB8" w:rsidRDefault="00783048" w:rsidP="00783048">
            <w:pPr>
              <w:pStyle w:val="TableContent"/>
            </w:pPr>
            <w:r w:rsidRPr="009F3DB8">
              <w:t xml:space="preserve">d. </w:t>
            </w:r>
            <w:proofErr w:type="spellStart"/>
            <w:r w:rsidRPr="009F3DB8">
              <w:t>Biaya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Operasional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Tidak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Langsung</w:t>
            </w:r>
            <w:proofErr w:type="spellEnd"/>
            <w:r w:rsidRPr="009F3DB8">
              <w:t xml:space="preserve"> (Listrik, Gas, Air, </w:t>
            </w:r>
            <w:proofErr w:type="spellStart"/>
            <w:r w:rsidRPr="009F3DB8">
              <w:t>Pemeliharaan</w:t>
            </w:r>
            <w:proofErr w:type="spellEnd"/>
            <w:r w:rsidRPr="009F3DB8">
              <w:t xml:space="preserve"> Gedung, </w:t>
            </w:r>
            <w:proofErr w:type="spellStart"/>
            <w:r w:rsidRPr="009F3DB8">
              <w:t>Pemeliharaan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Sarana</w:t>
            </w:r>
            <w:proofErr w:type="spellEnd"/>
            <w:r w:rsidRPr="009F3DB8">
              <w:t xml:space="preserve">, </w:t>
            </w:r>
            <w:proofErr w:type="spellStart"/>
            <w:r w:rsidRPr="009F3DB8">
              <w:t>Uang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Lembur</w:t>
            </w:r>
            <w:proofErr w:type="spellEnd"/>
            <w:r w:rsidRPr="009F3DB8">
              <w:t xml:space="preserve">, Telekomunikasi, </w:t>
            </w:r>
            <w:proofErr w:type="spellStart"/>
            <w:r w:rsidRPr="009F3DB8">
              <w:t>Konsumsi</w:t>
            </w:r>
            <w:proofErr w:type="spellEnd"/>
            <w:r w:rsidRPr="009F3DB8">
              <w:t xml:space="preserve">, Transport </w:t>
            </w:r>
            <w:proofErr w:type="spellStart"/>
            <w:r w:rsidRPr="009F3DB8">
              <w:t>Lokal</w:t>
            </w:r>
            <w:proofErr w:type="spellEnd"/>
            <w:r w:rsidRPr="009F3DB8">
              <w:t xml:space="preserve">, </w:t>
            </w:r>
            <w:proofErr w:type="spellStart"/>
            <w:r w:rsidRPr="009F3DB8">
              <w:t>Pajak</w:t>
            </w:r>
            <w:proofErr w:type="spellEnd"/>
            <w:r w:rsidRPr="009F3DB8">
              <w:t xml:space="preserve">, </w:t>
            </w:r>
            <w:proofErr w:type="spellStart"/>
            <w:r w:rsidRPr="009F3DB8">
              <w:t>Asuransi</w:t>
            </w:r>
            <w:proofErr w:type="spellEnd"/>
            <w:r w:rsidRPr="009F3DB8">
              <w:t xml:space="preserve">, </w:t>
            </w:r>
            <w:proofErr w:type="spellStart"/>
            <w:r w:rsidRPr="009F3DB8">
              <w:t>dll</w:t>
            </w:r>
            <w:proofErr w:type="spellEnd"/>
            <w:r w:rsidRPr="009F3DB8">
              <w:t>.)</w:t>
            </w:r>
          </w:p>
        </w:tc>
        <w:tc>
          <w:tcPr>
            <w:tcW w:w="1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40B09A5" w14:textId="77777777" w:rsidR="00783048" w:rsidRPr="009F3DB8" w:rsidRDefault="00783048" w:rsidP="00783048">
            <w:pPr>
              <w:pStyle w:val="TableContentCenter"/>
            </w:pPr>
          </w:p>
        </w:tc>
        <w:tc>
          <w:tcPr>
            <w:tcW w:w="12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67DE690" w14:textId="77777777" w:rsidR="00783048" w:rsidRPr="009F3DB8" w:rsidRDefault="00783048" w:rsidP="00783048">
            <w:pPr>
              <w:pStyle w:val="TableContentCenter"/>
            </w:pPr>
          </w:p>
        </w:tc>
        <w:tc>
          <w:tcPr>
            <w:tcW w:w="12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7032A88" w14:textId="77777777" w:rsidR="00783048" w:rsidRPr="009F3DB8" w:rsidRDefault="00783048" w:rsidP="00783048">
            <w:pPr>
              <w:pStyle w:val="TableContentCenter"/>
            </w:pPr>
          </w:p>
        </w:tc>
        <w:tc>
          <w:tcPr>
            <w:tcW w:w="1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F8385F0" w14:textId="77777777" w:rsidR="00783048" w:rsidRPr="009F3DB8" w:rsidRDefault="00783048" w:rsidP="00783048">
            <w:pPr>
              <w:pStyle w:val="TableContentCenter"/>
            </w:pPr>
          </w:p>
        </w:tc>
        <w:tc>
          <w:tcPr>
            <w:tcW w:w="1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3B61C8E" w14:textId="77777777" w:rsidR="00783048" w:rsidRPr="009F3DB8" w:rsidRDefault="00783048" w:rsidP="00783048">
            <w:pPr>
              <w:pStyle w:val="TableContentCenter"/>
            </w:pPr>
          </w:p>
        </w:tc>
        <w:tc>
          <w:tcPr>
            <w:tcW w:w="12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C7261A7" w14:textId="77777777" w:rsidR="00783048" w:rsidRPr="009F3DB8" w:rsidRDefault="00783048" w:rsidP="00783048">
            <w:pPr>
              <w:pStyle w:val="TableContentCenter"/>
            </w:pPr>
          </w:p>
        </w:tc>
        <w:tc>
          <w:tcPr>
            <w:tcW w:w="1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B193D5A" w14:textId="77777777" w:rsidR="00783048" w:rsidRPr="009F3DB8" w:rsidRDefault="00783048" w:rsidP="00783048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1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2537EF0" w14:textId="77777777" w:rsidR="00783048" w:rsidRPr="009F3DB8" w:rsidRDefault="00783048" w:rsidP="00783048">
            <w:pPr>
              <w:pStyle w:val="TableContent"/>
              <w:rPr>
                <w:position w:val="8"/>
                <w:sz w:val="14"/>
              </w:rPr>
            </w:pPr>
          </w:p>
        </w:tc>
      </w:tr>
      <w:tr w:rsidR="00783048" w:rsidRPr="009F3DB8" w14:paraId="01F92149" w14:textId="77777777" w:rsidTr="00783048">
        <w:trPr>
          <w:cantSplit/>
          <w:trHeight w:val="20"/>
          <w:jc w:val="center"/>
        </w:trPr>
        <w:tc>
          <w:tcPr>
            <w:tcW w:w="604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08F8552" w14:textId="77777777" w:rsidR="00783048" w:rsidRPr="009F3DB8" w:rsidRDefault="00783048" w:rsidP="00783048">
            <w:pPr>
              <w:pStyle w:val="TableContentCenter"/>
            </w:pPr>
            <w:r w:rsidRPr="009F3DB8">
              <w:t>2</w:t>
            </w:r>
          </w:p>
        </w:tc>
        <w:tc>
          <w:tcPr>
            <w:tcW w:w="3566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CFA56A9" w14:textId="77777777" w:rsidR="00783048" w:rsidRPr="009F3DB8" w:rsidRDefault="00783048" w:rsidP="00783048">
            <w:pPr>
              <w:pStyle w:val="TableContent"/>
            </w:pPr>
            <w:proofErr w:type="spellStart"/>
            <w:r w:rsidRPr="009F3DB8">
              <w:t>Biaya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operasional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kemahasiswaan</w:t>
            </w:r>
            <w:proofErr w:type="spellEnd"/>
            <w:r w:rsidRPr="009F3DB8">
              <w:t xml:space="preserve"> (</w:t>
            </w:r>
            <w:proofErr w:type="spellStart"/>
            <w:r w:rsidRPr="009F3DB8">
              <w:t>penalaran</w:t>
            </w:r>
            <w:proofErr w:type="spellEnd"/>
            <w:r w:rsidRPr="009F3DB8">
              <w:t xml:space="preserve">, </w:t>
            </w:r>
            <w:proofErr w:type="spellStart"/>
            <w:r w:rsidRPr="009F3DB8">
              <w:t>minat</w:t>
            </w:r>
            <w:proofErr w:type="spellEnd"/>
            <w:r w:rsidRPr="009F3DB8">
              <w:t xml:space="preserve">, </w:t>
            </w:r>
            <w:proofErr w:type="spellStart"/>
            <w:r w:rsidRPr="009F3DB8">
              <w:t>bakat</w:t>
            </w:r>
            <w:proofErr w:type="spellEnd"/>
            <w:r w:rsidRPr="009F3DB8">
              <w:t xml:space="preserve">, </w:t>
            </w:r>
            <w:proofErr w:type="spellStart"/>
            <w:r w:rsidRPr="009F3DB8">
              <w:t>bimbingan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karir</w:t>
            </w:r>
            <w:proofErr w:type="spellEnd"/>
            <w:r w:rsidRPr="009F3DB8">
              <w:t xml:space="preserve">, dan </w:t>
            </w:r>
            <w:proofErr w:type="spellStart"/>
            <w:r w:rsidRPr="009F3DB8">
              <w:t>kesejahteraan</w:t>
            </w:r>
            <w:proofErr w:type="spellEnd"/>
            <w:r w:rsidRPr="009F3DB8">
              <w:t>).</w:t>
            </w:r>
          </w:p>
        </w:tc>
        <w:tc>
          <w:tcPr>
            <w:tcW w:w="1256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ADB49E3" w14:textId="77777777" w:rsidR="00783048" w:rsidRPr="009F3DB8" w:rsidRDefault="00783048" w:rsidP="00783048">
            <w:pPr>
              <w:pStyle w:val="TableContentCenter"/>
            </w:pPr>
          </w:p>
        </w:tc>
        <w:tc>
          <w:tcPr>
            <w:tcW w:w="1257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9AE8805" w14:textId="77777777" w:rsidR="00783048" w:rsidRPr="009F3DB8" w:rsidRDefault="00783048" w:rsidP="00783048">
            <w:pPr>
              <w:pStyle w:val="TableContentCenter"/>
            </w:pPr>
          </w:p>
        </w:tc>
        <w:tc>
          <w:tcPr>
            <w:tcW w:w="1257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7A4F9B6" w14:textId="77777777" w:rsidR="00783048" w:rsidRPr="009F3DB8" w:rsidRDefault="00783048" w:rsidP="00783048">
            <w:pPr>
              <w:pStyle w:val="TableContentCenter"/>
            </w:pPr>
          </w:p>
        </w:tc>
        <w:tc>
          <w:tcPr>
            <w:tcW w:w="1256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F0CA96A" w14:textId="77777777" w:rsidR="00783048" w:rsidRPr="009F3DB8" w:rsidRDefault="00783048" w:rsidP="00783048">
            <w:pPr>
              <w:pStyle w:val="TableContentCenter"/>
            </w:pPr>
          </w:p>
        </w:tc>
        <w:tc>
          <w:tcPr>
            <w:tcW w:w="1254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3CC095F" w14:textId="77777777" w:rsidR="00783048" w:rsidRPr="009F3DB8" w:rsidRDefault="00783048" w:rsidP="00783048">
            <w:pPr>
              <w:pStyle w:val="TableContentCenter"/>
            </w:pPr>
          </w:p>
        </w:tc>
        <w:tc>
          <w:tcPr>
            <w:tcW w:w="1257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5904E64" w14:textId="77777777" w:rsidR="00783048" w:rsidRPr="009F3DB8" w:rsidRDefault="00783048" w:rsidP="00783048">
            <w:pPr>
              <w:pStyle w:val="TableContentCenter"/>
            </w:pPr>
          </w:p>
        </w:tc>
        <w:tc>
          <w:tcPr>
            <w:tcW w:w="1256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C1C13BE" w14:textId="77777777" w:rsidR="00783048" w:rsidRPr="009F3DB8" w:rsidRDefault="00783048" w:rsidP="00783048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1252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C2E2974" w14:textId="77777777" w:rsidR="00783048" w:rsidRPr="009F3DB8" w:rsidRDefault="00783048" w:rsidP="00783048">
            <w:pPr>
              <w:pStyle w:val="TableContent"/>
              <w:rPr>
                <w:position w:val="8"/>
                <w:sz w:val="14"/>
              </w:rPr>
            </w:pPr>
          </w:p>
        </w:tc>
      </w:tr>
      <w:tr w:rsidR="00783048" w:rsidRPr="009F3DB8" w14:paraId="3BA41C7C" w14:textId="77777777" w:rsidTr="00783048">
        <w:trPr>
          <w:cantSplit/>
          <w:trHeight w:val="20"/>
          <w:jc w:val="center"/>
        </w:trPr>
        <w:tc>
          <w:tcPr>
            <w:tcW w:w="4170" w:type="dxa"/>
            <w:gridSpan w:val="2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D7E8E56" w14:textId="77777777" w:rsidR="00783048" w:rsidRPr="009F3DB8" w:rsidRDefault="00783048" w:rsidP="00783048">
            <w:pPr>
              <w:pStyle w:val="TableContentCenter"/>
            </w:pPr>
            <w:proofErr w:type="spellStart"/>
            <w:r w:rsidRPr="009F3DB8">
              <w:t>Jumlah</w:t>
            </w:r>
            <w:proofErr w:type="spellEnd"/>
          </w:p>
        </w:tc>
        <w:tc>
          <w:tcPr>
            <w:tcW w:w="1256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B276884" w14:textId="77777777" w:rsidR="00783048" w:rsidRPr="009F3DB8" w:rsidRDefault="00783048" w:rsidP="00783048">
            <w:pPr>
              <w:pStyle w:val="TableContentCenter"/>
            </w:pPr>
          </w:p>
        </w:tc>
        <w:tc>
          <w:tcPr>
            <w:tcW w:w="1257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1E15052" w14:textId="77777777" w:rsidR="00783048" w:rsidRPr="009F3DB8" w:rsidRDefault="00783048" w:rsidP="00783048">
            <w:pPr>
              <w:pStyle w:val="TableContentCenter"/>
            </w:pPr>
          </w:p>
        </w:tc>
        <w:tc>
          <w:tcPr>
            <w:tcW w:w="1257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BD30E64" w14:textId="77777777" w:rsidR="00783048" w:rsidRPr="009F3DB8" w:rsidRDefault="00783048" w:rsidP="00783048">
            <w:pPr>
              <w:pStyle w:val="TableContentCenter"/>
            </w:pPr>
          </w:p>
        </w:tc>
        <w:tc>
          <w:tcPr>
            <w:tcW w:w="1256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ADBD970" w14:textId="77777777" w:rsidR="00783048" w:rsidRPr="009F3DB8" w:rsidRDefault="00783048" w:rsidP="00783048">
            <w:pPr>
              <w:pStyle w:val="TableContentCenter"/>
            </w:pPr>
          </w:p>
        </w:tc>
        <w:tc>
          <w:tcPr>
            <w:tcW w:w="1254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F3176A0" w14:textId="77777777" w:rsidR="00783048" w:rsidRPr="009F3DB8" w:rsidRDefault="00783048" w:rsidP="00783048">
            <w:pPr>
              <w:pStyle w:val="TableContentCenter"/>
            </w:pPr>
          </w:p>
        </w:tc>
        <w:tc>
          <w:tcPr>
            <w:tcW w:w="1257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7A0C944" w14:textId="77777777" w:rsidR="00783048" w:rsidRPr="009F3DB8" w:rsidRDefault="00783048" w:rsidP="00783048">
            <w:pPr>
              <w:pStyle w:val="TableContentCenter"/>
            </w:pPr>
          </w:p>
        </w:tc>
        <w:tc>
          <w:tcPr>
            <w:tcW w:w="1256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E561A2F" w14:textId="77777777" w:rsidR="00783048" w:rsidRPr="009F3DB8" w:rsidRDefault="00783048" w:rsidP="00783048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1252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83746CE" w14:textId="77777777" w:rsidR="00783048" w:rsidRPr="009F3DB8" w:rsidRDefault="00783048" w:rsidP="00783048">
            <w:pPr>
              <w:pStyle w:val="TableContent"/>
              <w:rPr>
                <w:position w:val="8"/>
                <w:sz w:val="14"/>
              </w:rPr>
            </w:pPr>
          </w:p>
        </w:tc>
      </w:tr>
      <w:tr w:rsidR="00783048" w:rsidRPr="009F3DB8" w14:paraId="1019E66E" w14:textId="77777777" w:rsidTr="00783048">
        <w:trPr>
          <w:cantSplit/>
          <w:trHeight w:val="20"/>
          <w:jc w:val="center"/>
        </w:trPr>
        <w:tc>
          <w:tcPr>
            <w:tcW w:w="6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1E59E1C" w14:textId="77777777" w:rsidR="00783048" w:rsidRPr="00783048" w:rsidRDefault="00783048" w:rsidP="00783048">
            <w:pPr>
              <w:pStyle w:val="TableContentCenter"/>
            </w:pPr>
            <w:r w:rsidRPr="00783048">
              <w:t>3</w:t>
            </w:r>
          </w:p>
        </w:tc>
        <w:tc>
          <w:tcPr>
            <w:tcW w:w="3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0EF6294" w14:textId="77777777" w:rsidR="00783048" w:rsidRPr="009F3DB8" w:rsidRDefault="00783048" w:rsidP="00783048">
            <w:pPr>
              <w:pStyle w:val="TableContent"/>
            </w:pPr>
            <w:proofErr w:type="spellStart"/>
            <w:r w:rsidRPr="009F3DB8">
              <w:t>Biaya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Penelitian</w:t>
            </w:r>
            <w:proofErr w:type="spellEnd"/>
          </w:p>
        </w:tc>
        <w:tc>
          <w:tcPr>
            <w:tcW w:w="1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AA58966" w14:textId="77777777" w:rsidR="00783048" w:rsidRPr="009F3DB8" w:rsidRDefault="00783048" w:rsidP="00783048">
            <w:pPr>
              <w:pStyle w:val="TableContentCenter"/>
            </w:pPr>
          </w:p>
        </w:tc>
        <w:tc>
          <w:tcPr>
            <w:tcW w:w="12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B9512C1" w14:textId="77777777" w:rsidR="00783048" w:rsidRPr="009F3DB8" w:rsidRDefault="00783048" w:rsidP="00783048">
            <w:pPr>
              <w:pStyle w:val="TableContentCenter"/>
            </w:pPr>
          </w:p>
        </w:tc>
        <w:tc>
          <w:tcPr>
            <w:tcW w:w="12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0FD4F80" w14:textId="77777777" w:rsidR="00783048" w:rsidRPr="009F3DB8" w:rsidRDefault="00783048" w:rsidP="00783048">
            <w:pPr>
              <w:pStyle w:val="TableContentCenter"/>
            </w:pPr>
          </w:p>
        </w:tc>
        <w:tc>
          <w:tcPr>
            <w:tcW w:w="1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0DFD616" w14:textId="77777777" w:rsidR="00783048" w:rsidRPr="009F3DB8" w:rsidRDefault="00783048" w:rsidP="00783048">
            <w:pPr>
              <w:pStyle w:val="TableContentCenter"/>
            </w:pPr>
          </w:p>
        </w:tc>
        <w:tc>
          <w:tcPr>
            <w:tcW w:w="1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624FC1B" w14:textId="77777777" w:rsidR="00783048" w:rsidRPr="009F3DB8" w:rsidRDefault="00783048" w:rsidP="00783048">
            <w:pPr>
              <w:pStyle w:val="TableContentCenter"/>
            </w:pPr>
          </w:p>
        </w:tc>
        <w:tc>
          <w:tcPr>
            <w:tcW w:w="12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3E88A39" w14:textId="77777777" w:rsidR="00783048" w:rsidRPr="009F3DB8" w:rsidRDefault="00783048" w:rsidP="00783048">
            <w:pPr>
              <w:pStyle w:val="TableContentCenter"/>
            </w:pPr>
          </w:p>
        </w:tc>
        <w:tc>
          <w:tcPr>
            <w:tcW w:w="1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B0B948E" w14:textId="77777777" w:rsidR="00783048" w:rsidRPr="009F3DB8" w:rsidRDefault="00783048" w:rsidP="00783048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1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64F0259" w14:textId="77777777" w:rsidR="00783048" w:rsidRPr="009F3DB8" w:rsidRDefault="00783048" w:rsidP="00783048">
            <w:pPr>
              <w:pStyle w:val="TableContent"/>
              <w:rPr>
                <w:position w:val="8"/>
                <w:sz w:val="14"/>
              </w:rPr>
            </w:pPr>
          </w:p>
        </w:tc>
      </w:tr>
      <w:tr w:rsidR="00783048" w:rsidRPr="009F3DB8" w14:paraId="6236F56B" w14:textId="77777777" w:rsidTr="00783048">
        <w:trPr>
          <w:cantSplit/>
          <w:trHeight w:val="20"/>
          <w:jc w:val="center"/>
        </w:trPr>
        <w:tc>
          <w:tcPr>
            <w:tcW w:w="604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CA9B21F" w14:textId="77777777" w:rsidR="00783048" w:rsidRPr="00783048" w:rsidRDefault="00783048" w:rsidP="00783048">
            <w:pPr>
              <w:pStyle w:val="TableContentCenter"/>
            </w:pPr>
            <w:r w:rsidRPr="00783048">
              <w:t>4</w:t>
            </w:r>
          </w:p>
        </w:tc>
        <w:tc>
          <w:tcPr>
            <w:tcW w:w="3566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52336E4" w14:textId="77777777" w:rsidR="00783048" w:rsidRPr="009F3DB8" w:rsidRDefault="00783048" w:rsidP="00783048">
            <w:pPr>
              <w:pStyle w:val="TableContent"/>
            </w:pPr>
            <w:proofErr w:type="spellStart"/>
            <w:r w:rsidRPr="009F3DB8">
              <w:t>Biaya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PkM</w:t>
            </w:r>
            <w:proofErr w:type="spellEnd"/>
          </w:p>
        </w:tc>
        <w:tc>
          <w:tcPr>
            <w:tcW w:w="1256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2FD8452" w14:textId="77777777" w:rsidR="00783048" w:rsidRPr="009F3DB8" w:rsidRDefault="00783048" w:rsidP="00783048">
            <w:pPr>
              <w:pStyle w:val="TableContentCenter"/>
            </w:pPr>
          </w:p>
        </w:tc>
        <w:tc>
          <w:tcPr>
            <w:tcW w:w="1257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2CA202B" w14:textId="77777777" w:rsidR="00783048" w:rsidRPr="009F3DB8" w:rsidRDefault="00783048" w:rsidP="00783048">
            <w:pPr>
              <w:pStyle w:val="TableContentCenter"/>
            </w:pPr>
          </w:p>
        </w:tc>
        <w:tc>
          <w:tcPr>
            <w:tcW w:w="1257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F40FE6A" w14:textId="77777777" w:rsidR="00783048" w:rsidRPr="009F3DB8" w:rsidRDefault="00783048" w:rsidP="00783048">
            <w:pPr>
              <w:pStyle w:val="TableContentCenter"/>
            </w:pPr>
          </w:p>
        </w:tc>
        <w:tc>
          <w:tcPr>
            <w:tcW w:w="1256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B6D1ED1" w14:textId="77777777" w:rsidR="00783048" w:rsidRPr="009F3DB8" w:rsidRDefault="00783048" w:rsidP="00783048">
            <w:pPr>
              <w:pStyle w:val="TableContentCenter"/>
            </w:pPr>
          </w:p>
        </w:tc>
        <w:tc>
          <w:tcPr>
            <w:tcW w:w="1254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44430F0" w14:textId="77777777" w:rsidR="00783048" w:rsidRPr="009F3DB8" w:rsidRDefault="00783048" w:rsidP="00783048">
            <w:pPr>
              <w:pStyle w:val="TableContentCenter"/>
            </w:pPr>
          </w:p>
        </w:tc>
        <w:tc>
          <w:tcPr>
            <w:tcW w:w="1257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7162826" w14:textId="77777777" w:rsidR="00783048" w:rsidRPr="009F3DB8" w:rsidRDefault="00783048" w:rsidP="00783048">
            <w:pPr>
              <w:pStyle w:val="TableContentCenter"/>
            </w:pPr>
          </w:p>
        </w:tc>
        <w:tc>
          <w:tcPr>
            <w:tcW w:w="1256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80F2626" w14:textId="77777777" w:rsidR="00783048" w:rsidRPr="009F3DB8" w:rsidRDefault="00783048" w:rsidP="00783048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1252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83772AB" w14:textId="77777777" w:rsidR="00783048" w:rsidRPr="009F3DB8" w:rsidRDefault="00783048" w:rsidP="00783048">
            <w:pPr>
              <w:pStyle w:val="TableContent"/>
              <w:rPr>
                <w:position w:val="8"/>
                <w:sz w:val="14"/>
              </w:rPr>
            </w:pPr>
          </w:p>
        </w:tc>
      </w:tr>
      <w:tr w:rsidR="00783048" w:rsidRPr="009F3DB8" w14:paraId="3E158062" w14:textId="77777777" w:rsidTr="00783048">
        <w:trPr>
          <w:cantSplit/>
          <w:trHeight w:val="20"/>
          <w:jc w:val="center"/>
        </w:trPr>
        <w:tc>
          <w:tcPr>
            <w:tcW w:w="4170" w:type="dxa"/>
            <w:gridSpan w:val="2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171E7E7" w14:textId="77777777" w:rsidR="00783048" w:rsidRPr="009F3DB8" w:rsidRDefault="00783048" w:rsidP="00783048">
            <w:pPr>
              <w:pStyle w:val="TableContentCenter"/>
            </w:pPr>
            <w:proofErr w:type="spellStart"/>
            <w:r w:rsidRPr="009F3DB8">
              <w:t>Jumlah</w:t>
            </w:r>
            <w:proofErr w:type="spellEnd"/>
          </w:p>
        </w:tc>
        <w:tc>
          <w:tcPr>
            <w:tcW w:w="1256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9DA878C" w14:textId="77777777" w:rsidR="00783048" w:rsidRPr="009F3DB8" w:rsidRDefault="00783048" w:rsidP="00783048">
            <w:pPr>
              <w:pStyle w:val="TableContentCenter"/>
            </w:pPr>
          </w:p>
        </w:tc>
        <w:tc>
          <w:tcPr>
            <w:tcW w:w="1257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F8EDECD" w14:textId="77777777" w:rsidR="00783048" w:rsidRPr="009F3DB8" w:rsidRDefault="00783048" w:rsidP="00783048">
            <w:pPr>
              <w:pStyle w:val="TableContentCenter"/>
            </w:pPr>
          </w:p>
        </w:tc>
        <w:tc>
          <w:tcPr>
            <w:tcW w:w="1257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7062940" w14:textId="77777777" w:rsidR="00783048" w:rsidRPr="009F3DB8" w:rsidRDefault="00783048" w:rsidP="00783048">
            <w:pPr>
              <w:pStyle w:val="TableContentCenter"/>
            </w:pPr>
          </w:p>
        </w:tc>
        <w:tc>
          <w:tcPr>
            <w:tcW w:w="1256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26960BB" w14:textId="77777777" w:rsidR="00783048" w:rsidRPr="009F3DB8" w:rsidRDefault="00783048" w:rsidP="00783048">
            <w:pPr>
              <w:pStyle w:val="TableContentCenter"/>
            </w:pPr>
          </w:p>
        </w:tc>
        <w:tc>
          <w:tcPr>
            <w:tcW w:w="1254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FB0AFBD" w14:textId="77777777" w:rsidR="00783048" w:rsidRPr="009F3DB8" w:rsidRDefault="00783048" w:rsidP="00783048">
            <w:pPr>
              <w:pStyle w:val="TableContentCenter"/>
            </w:pPr>
          </w:p>
        </w:tc>
        <w:tc>
          <w:tcPr>
            <w:tcW w:w="1257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852BC48" w14:textId="77777777" w:rsidR="00783048" w:rsidRPr="009F3DB8" w:rsidRDefault="00783048" w:rsidP="00783048">
            <w:pPr>
              <w:pStyle w:val="TableContentCenter"/>
            </w:pPr>
          </w:p>
        </w:tc>
        <w:tc>
          <w:tcPr>
            <w:tcW w:w="1256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90DC8BC" w14:textId="77777777" w:rsidR="00783048" w:rsidRPr="009F3DB8" w:rsidRDefault="00783048" w:rsidP="00783048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1252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0DA9F13" w14:textId="77777777" w:rsidR="00783048" w:rsidRPr="009F3DB8" w:rsidRDefault="00783048" w:rsidP="00783048">
            <w:pPr>
              <w:pStyle w:val="TableContent"/>
              <w:rPr>
                <w:position w:val="8"/>
                <w:sz w:val="14"/>
              </w:rPr>
            </w:pPr>
          </w:p>
        </w:tc>
      </w:tr>
      <w:tr w:rsidR="00783048" w:rsidRPr="009F3DB8" w14:paraId="4FB1E90D" w14:textId="77777777" w:rsidTr="00783048">
        <w:trPr>
          <w:cantSplit/>
          <w:trHeight w:val="20"/>
          <w:jc w:val="center"/>
        </w:trPr>
        <w:tc>
          <w:tcPr>
            <w:tcW w:w="6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9EAF954" w14:textId="77777777" w:rsidR="00783048" w:rsidRPr="009F3DB8" w:rsidRDefault="00783048" w:rsidP="00783048">
            <w:pPr>
              <w:pStyle w:val="TableContentCenter"/>
            </w:pPr>
            <w:r w:rsidRPr="009F3DB8">
              <w:t>5</w:t>
            </w:r>
          </w:p>
        </w:tc>
        <w:tc>
          <w:tcPr>
            <w:tcW w:w="3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66C0188" w14:textId="77777777" w:rsidR="00783048" w:rsidRPr="009F3DB8" w:rsidRDefault="00783048" w:rsidP="00783048">
            <w:pPr>
              <w:pStyle w:val="TableContent"/>
            </w:pPr>
            <w:proofErr w:type="spellStart"/>
            <w:r w:rsidRPr="009F3DB8">
              <w:t>Biaya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Investasi</w:t>
            </w:r>
            <w:proofErr w:type="spellEnd"/>
            <w:r w:rsidRPr="009F3DB8">
              <w:t xml:space="preserve"> SDM</w:t>
            </w:r>
          </w:p>
        </w:tc>
        <w:tc>
          <w:tcPr>
            <w:tcW w:w="1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883751B" w14:textId="77777777" w:rsidR="00783048" w:rsidRPr="009F3DB8" w:rsidRDefault="00783048" w:rsidP="00783048">
            <w:pPr>
              <w:pStyle w:val="TableContentCenter"/>
            </w:pPr>
          </w:p>
        </w:tc>
        <w:tc>
          <w:tcPr>
            <w:tcW w:w="12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6305737" w14:textId="77777777" w:rsidR="00783048" w:rsidRPr="009F3DB8" w:rsidRDefault="00783048" w:rsidP="00783048">
            <w:pPr>
              <w:pStyle w:val="TableContentCenter"/>
            </w:pPr>
          </w:p>
        </w:tc>
        <w:tc>
          <w:tcPr>
            <w:tcW w:w="12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78E9A9F" w14:textId="77777777" w:rsidR="00783048" w:rsidRPr="009F3DB8" w:rsidRDefault="00783048" w:rsidP="00783048">
            <w:pPr>
              <w:pStyle w:val="TableContentCenter"/>
            </w:pPr>
          </w:p>
        </w:tc>
        <w:tc>
          <w:tcPr>
            <w:tcW w:w="1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4CE7DBD" w14:textId="77777777" w:rsidR="00783048" w:rsidRPr="009F3DB8" w:rsidRDefault="00783048" w:rsidP="00783048">
            <w:pPr>
              <w:pStyle w:val="TableContentCenter"/>
            </w:pPr>
          </w:p>
        </w:tc>
        <w:tc>
          <w:tcPr>
            <w:tcW w:w="1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0BA6314" w14:textId="77777777" w:rsidR="00783048" w:rsidRPr="009F3DB8" w:rsidRDefault="00783048" w:rsidP="00783048">
            <w:pPr>
              <w:pStyle w:val="TableContentCenter"/>
            </w:pPr>
          </w:p>
        </w:tc>
        <w:tc>
          <w:tcPr>
            <w:tcW w:w="12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9779836" w14:textId="77777777" w:rsidR="00783048" w:rsidRPr="009F3DB8" w:rsidRDefault="00783048" w:rsidP="00783048">
            <w:pPr>
              <w:pStyle w:val="TableContentCenter"/>
            </w:pPr>
          </w:p>
        </w:tc>
        <w:tc>
          <w:tcPr>
            <w:tcW w:w="1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C170DF5" w14:textId="77777777" w:rsidR="00783048" w:rsidRPr="009F3DB8" w:rsidRDefault="00783048" w:rsidP="00783048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1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B7F5A24" w14:textId="77777777" w:rsidR="00783048" w:rsidRPr="009F3DB8" w:rsidRDefault="00783048" w:rsidP="00783048">
            <w:pPr>
              <w:pStyle w:val="TableContent"/>
              <w:rPr>
                <w:position w:val="8"/>
                <w:sz w:val="14"/>
              </w:rPr>
            </w:pPr>
          </w:p>
        </w:tc>
      </w:tr>
      <w:tr w:rsidR="00783048" w:rsidRPr="009F3DB8" w14:paraId="2BD71C35" w14:textId="77777777" w:rsidTr="00783048">
        <w:trPr>
          <w:cantSplit/>
          <w:trHeight w:val="20"/>
          <w:jc w:val="center"/>
        </w:trPr>
        <w:tc>
          <w:tcPr>
            <w:tcW w:w="6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746669E" w14:textId="77777777" w:rsidR="00783048" w:rsidRPr="009F3DB8" w:rsidRDefault="00783048" w:rsidP="00783048">
            <w:pPr>
              <w:pStyle w:val="TableContentCenter"/>
            </w:pPr>
            <w:r w:rsidRPr="009F3DB8">
              <w:t>6</w:t>
            </w:r>
          </w:p>
        </w:tc>
        <w:tc>
          <w:tcPr>
            <w:tcW w:w="3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2DBC5DD" w14:textId="77777777" w:rsidR="00783048" w:rsidRPr="009F3DB8" w:rsidRDefault="00783048" w:rsidP="00783048">
            <w:pPr>
              <w:pStyle w:val="TableContent"/>
            </w:pPr>
            <w:proofErr w:type="spellStart"/>
            <w:r w:rsidRPr="009F3DB8">
              <w:t>Biaya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Investasi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Sarana</w:t>
            </w:r>
            <w:proofErr w:type="spellEnd"/>
          </w:p>
        </w:tc>
        <w:tc>
          <w:tcPr>
            <w:tcW w:w="1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442A2E7" w14:textId="77777777" w:rsidR="00783048" w:rsidRPr="009F3DB8" w:rsidRDefault="00783048" w:rsidP="00783048">
            <w:pPr>
              <w:pStyle w:val="TableContentCenter"/>
            </w:pPr>
          </w:p>
        </w:tc>
        <w:tc>
          <w:tcPr>
            <w:tcW w:w="12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B7035CF" w14:textId="77777777" w:rsidR="00783048" w:rsidRPr="009F3DB8" w:rsidRDefault="00783048" w:rsidP="00783048">
            <w:pPr>
              <w:pStyle w:val="TableContentCenter"/>
            </w:pPr>
          </w:p>
        </w:tc>
        <w:tc>
          <w:tcPr>
            <w:tcW w:w="12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ACD2164" w14:textId="77777777" w:rsidR="00783048" w:rsidRPr="009F3DB8" w:rsidRDefault="00783048" w:rsidP="00783048">
            <w:pPr>
              <w:pStyle w:val="TableContentCenter"/>
            </w:pPr>
          </w:p>
        </w:tc>
        <w:tc>
          <w:tcPr>
            <w:tcW w:w="1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A86AEF9" w14:textId="77777777" w:rsidR="00783048" w:rsidRPr="009F3DB8" w:rsidRDefault="00783048" w:rsidP="00783048">
            <w:pPr>
              <w:pStyle w:val="TableContentCenter"/>
            </w:pPr>
          </w:p>
        </w:tc>
        <w:tc>
          <w:tcPr>
            <w:tcW w:w="1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BF388C3" w14:textId="77777777" w:rsidR="00783048" w:rsidRPr="009F3DB8" w:rsidRDefault="00783048" w:rsidP="00783048">
            <w:pPr>
              <w:pStyle w:val="TableContentCenter"/>
            </w:pPr>
          </w:p>
        </w:tc>
        <w:tc>
          <w:tcPr>
            <w:tcW w:w="12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8D24F85" w14:textId="77777777" w:rsidR="00783048" w:rsidRPr="009F3DB8" w:rsidRDefault="00783048" w:rsidP="00783048">
            <w:pPr>
              <w:pStyle w:val="TableContentCenter"/>
            </w:pPr>
          </w:p>
        </w:tc>
        <w:tc>
          <w:tcPr>
            <w:tcW w:w="1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741815F" w14:textId="77777777" w:rsidR="00783048" w:rsidRPr="009F3DB8" w:rsidRDefault="00783048" w:rsidP="00783048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1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70D1478" w14:textId="77777777" w:rsidR="00783048" w:rsidRPr="009F3DB8" w:rsidRDefault="00783048" w:rsidP="00783048">
            <w:pPr>
              <w:pStyle w:val="TableContent"/>
              <w:rPr>
                <w:position w:val="8"/>
                <w:sz w:val="14"/>
              </w:rPr>
            </w:pPr>
          </w:p>
        </w:tc>
      </w:tr>
      <w:tr w:rsidR="00783048" w:rsidRPr="009F3DB8" w14:paraId="60CB99BA" w14:textId="77777777" w:rsidTr="00783048">
        <w:trPr>
          <w:cantSplit/>
          <w:trHeight w:val="20"/>
          <w:jc w:val="center"/>
        </w:trPr>
        <w:tc>
          <w:tcPr>
            <w:tcW w:w="604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661E435" w14:textId="77777777" w:rsidR="00783048" w:rsidRPr="009F3DB8" w:rsidRDefault="00783048" w:rsidP="00783048">
            <w:pPr>
              <w:pStyle w:val="TableContentCenter"/>
            </w:pPr>
            <w:r w:rsidRPr="009F3DB8">
              <w:t>7</w:t>
            </w:r>
          </w:p>
        </w:tc>
        <w:tc>
          <w:tcPr>
            <w:tcW w:w="3566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47CC5FC" w14:textId="77777777" w:rsidR="00783048" w:rsidRPr="009F3DB8" w:rsidRDefault="00783048" w:rsidP="00783048">
            <w:pPr>
              <w:pStyle w:val="TableContent"/>
            </w:pPr>
            <w:proofErr w:type="spellStart"/>
            <w:r w:rsidRPr="009F3DB8">
              <w:t>Biaya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Investasi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Prasarana</w:t>
            </w:r>
            <w:proofErr w:type="spellEnd"/>
          </w:p>
        </w:tc>
        <w:tc>
          <w:tcPr>
            <w:tcW w:w="1256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1C40A6B" w14:textId="77777777" w:rsidR="00783048" w:rsidRPr="009F3DB8" w:rsidRDefault="00783048" w:rsidP="00783048">
            <w:pPr>
              <w:pStyle w:val="TableContentCenter"/>
            </w:pPr>
          </w:p>
        </w:tc>
        <w:tc>
          <w:tcPr>
            <w:tcW w:w="1257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8D09BB7" w14:textId="77777777" w:rsidR="00783048" w:rsidRPr="009F3DB8" w:rsidRDefault="00783048" w:rsidP="00783048">
            <w:pPr>
              <w:pStyle w:val="TableContentCenter"/>
            </w:pPr>
          </w:p>
        </w:tc>
        <w:tc>
          <w:tcPr>
            <w:tcW w:w="1257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5F28416" w14:textId="77777777" w:rsidR="00783048" w:rsidRPr="009F3DB8" w:rsidRDefault="00783048" w:rsidP="00783048">
            <w:pPr>
              <w:pStyle w:val="TableContentCenter"/>
            </w:pPr>
          </w:p>
        </w:tc>
        <w:tc>
          <w:tcPr>
            <w:tcW w:w="1256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3C21A35" w14:textId="77777777" w:rsidR="00783048" w:rsidRPr="009F3DB8" w:rsidRDefault="00783048" w:rsidP="00783048">
            <w:pPr>
              <w:pStyle w:val="TableContentCenter"/>
            </w:pPr>
          </w:p>
        </w:tc>
        <w:tc>
          <w:tcPr>
            <w:tcW w:w="1254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8743168" w14:textId="77777777" w:rsidR="00783048" w:rsidRPr="009F3DB8" w:rsidRDefault="00783048" w:rsidP="00783048">
            <w:pPr>
              <w:pStyle w:val="TableContentCenter"/>
            </w:pPr>
          </w:p>
        </w:tc>
        <w:tc>
          <w:tcPr>
            <w:tcW w:w="1257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C982790" w14:textId="77777777" w:rsidR="00783048" w:rsidRPr="009F3DB8" w:rsidRDefault="00783048" w:rsidP="00783048">
            <w:pPr>
              <w:pStyle w:val="TableContentCenter"/>
            </w:pPr>
          </w:p>
        </w:tc>
        <w:tc>
          <w:tcPr>
            <w:tcW w:w="1256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432B5C6" w14:textId="77777777" w:rsidR="00783048" w:rsidRPr="009F3DB8" w:rsidRDefault="00783048" w:rsidP="00783048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1252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8744D70" w14:textId="77777777" w:rsidR="00783048" w:rsidRPr="009F3DB8" w:rsidRDefault="00783048" w:rsidP="00783048">
            <w:pPr>
              <w:pStyle w:val="TableContent"/>
              <w:rPr>
                <w:position w:val="8"/>
                <w:sz w:val="14"/>
              </w:rPr>
            </w:pPr>
          </w:p>
        </w:tc>
      </w:tr>
      <w:tr w:rsidR="00783048" w:rsidRPr="00F57277" w14:paraId="3D6406AB" w14:textId="77777777" w:rsidTr="00783048">
        <w:trPr>
          <w:cantSplit/>
          <w:trHeight w:val="20"/>
          <w:jc w:val="center"/>
        </w:trPr>
        <w:tc>
          <w:tcPr>
            <w:tcW w:w="4170" w:type="dxa"/>
            <w:gridSpan w:val="2"/>
            <w:tcBorders>
              <w:top w:val="doub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DD55ED1" w14:textId="77777777" w:rsidR="00783048" w:rsidRPr="00F57277" w:rsidRDefault="00783048" w:rsidP="00F57277">
            <w:pPr>
              <w:pStyle w:val="TableHead"/>
            </w:pPr>
            <w:proofErr w:type="spellStart"/>
            <w:r w:rsidRPr="00F57277">
              <w:t>Jumlah</w:t>
            </w:r>
            <w:proofErr w:type="spellEnd"/>
          </w:p>
        </w:tc>
        <w:tc>
          <w:tcPr>
            <w:tcW w:w="1256" w:type="dxa"/>
            <w:tcBorders>
              <w:top w:val="doub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DA3677E" w14:textId="77777777" w:rsidR="00783048" w:rsidRPr="00F57277" w:rsidRDefault="00783048" w:rsidP="00F57277">
            <w:pPr>
              <w:pStyle w:val="TableHead"/>
            </w:pPr>
          </w:p>
        </w:tc>
        <w:tc>
          <w:tcPr>
            <w:tcW w:w="1257" w:type="dxa"/>
            <w:tcBorders>
              <w:top w:val="doub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0C63873" w14:textId="77777777" w:rsidR="00783048" w:rsidRPr="00F57277" w:rsidRDefault="00783048" w:rsidP="00F57277">
            <w:pPr>
              <w:pStyle w:val="TableHead"/>
            </w:pPr>
          </w:p>
        </w:tc>
        <w:tc>
          <w:tcPr>
            <w:tcW w:w="1257" w:type="dxa"/>
            <w:tcBorders>
              <w:top w:val="doub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F704800" w14:textId="77777777" w:rsidR="00783048" w:rsidRPr="00F57277" w:rsidRDefault="00783048" w:rsidP="00F57277">
            <w:pPr>
              <w:pStyle w:val="TableHead"/>
            </w:pPr>
          </w:p>
        </w:tc>
        <w:tc>
          <w:tcPr>
            <w:tcW w:w="1256" w:type="dxa"/>
            <w:tcBorders>
              <w:top w:val="doub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18718FF" w14:textId="77777777" w:rsidR="00783048" w:rsidRPr="00F57277" w:rsidRDefault="00783048" w:rsidP="00F57277">
            <w:pPr>
              <w:pStyle w:val="TableHead"/>
            </w:pPr>
          </w:p>
        </w:tc>
        <w:tc>
          <w:tcPr>
            <w:tcW w:w="1254" w:type="dxa"/>
            <w:tcBorders>
              <w:top w:val="doub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6D6AA47" w14:textId="77777777" w:rsidR="00783048" w:rsidRPr="00F57277" w:rsidRDefault="00783048" w:rsidP="00F57277">
            <w:pPr>
              <w:pStyle w:val="TableHead"/>
            </w:pPr>
          </w:p>
        </w:tc>
        <w:tc>
          <w:tcPr>
            <w:tcW w:w="1257" w:type="dxa"/>
            <w:tcBorders>
              <w:top w:val="doub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44F561D" w14:textId="77777777" w:rsidR="00783048" w:rsidRPr="00F57277" w:rsidRDefault="00783048" w:rsidP="00F57277">
            <w:pPr>
              <w:pStyle w:val="TableHead"/>
            </w:pPr>
          </w:p>
        </w:tc>
        <w:tc>
          <w:tcPr>
            <w:tcW w:w="1256" w:type="dxa"/>
            <w:tcBorders>
              <w:top w:val="doub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2A754B9" w14:textId="77777777" w:rsidR="00783048" w:rsidRPr="00F57277" w:rsidRDefault="00783048" w:rsidP="00F57277">
            <w:pPr>
              <w:pStyle w:val="TableHead"/>
            </w:pPr>
          </w:p>
        </w:tc>
        <w:tc>
          <w:tcPr>
            <w:tcW w:w="1252" w:type="dxa"/>
            <w:tcBorders>
              <w:top w:val="doub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86A3445" w14:textId="77777777" w:rsidR="00783048" w:rsidRPr="00F57277" w:rsidRDefault="00783048" w:rsidP="00F57277">
            <w:pPr>
              <w:pStyle w:val="TableHead"/>
            </w:pPr>
          </w:p>
        </w:tc>
      </w:tr>
      <w:tr w:rsidR="00783048" w:rsidRPr="009F3DB8" w14:paraId="342C06D4" w14:textId="77777777" w:rsidTr="00783048">
        <w:trPr>
          <w:cantSplit/>
          <w:trHeight w:val="20"/>
          <w:jc w:val="center"/>
        </w:trPr>
        <w:tc>
          <w:tcPr>
            <w:tcW w:w="4170" w:type="dxa"/>
            <w:gridSpan w:val="2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160B286" w14:textId="77777777" w:rsidR="00783048" w:rsidRPr="009F3DB8" w:rsidRDefault="00783048" w:rsidP="00783048">
            <w:pPr>
              <w:pStyle w:val="TableContentCenter"/>
            </w:pPr>
            <w:r w:rsidRPr="009F3DB8">
              <w:lastRenderedPageBreak/>
              <w:t>TOTAL</w:t>
            </w:r>
          </w:p>
        </w:tc>
        <w:tc>
          <w:tcPr>
            <w:tcW w:w="1256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5ADA7CE" w14:textId="77777777" w:rsidR="00783048" w:rsidRPr="009F3DB8" w:rsidRDefault="00783048" w:rsidP="00783048">
            <w:pPr>
              <w:pStyle w:val="TableContentCenter"/>
            </w:pPr>
          </w:p>
        </w:tc>
        <w:tc>
          <w:tcPr>
            <w:tcW w:w="1257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20B5D9B" w14:textId="77777777" w:rsidR="00783048" w:rsidRPr="009F3DB8" w:rsidRDefault="00783048" w:rsidP="00783048">
            <w:pPr>
              <w:pStyle w:val="TableContentCenter"/>
            </w:pPr>
          </w:p>
        </w:tc>
        <w:tc>
          <w:tcPr>
            <w:tcW w:w="1257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912DFFE" w14:textId="77777777" w:rsidR="00783048" w:rsidRPr="009F3DB8" w:rsidRDefault="00783048" w:rsidP="00783048">
            <w:pPr>
              <w:pStyle w:val="TableContentCenter"/>
            </w:pPr>
          </w:p>
        </w:tc>
        <w:tc>
          <w:tcPr>
            <w:tcW w:w="1256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4280791" w14:textId="77777777" w:rsidR="00783048" w:rsidRPr="009F3DB8" w:rsidRDefault="00783048" w:rsidP="00783048">
            <w:pPr>
              <w:pStyle w:val="TableContentCenter"/>
            </w:pPr>
          </w:p>
        </w:tc>
        <w:tc>
          <w:tcPr>
            <w:tcW w:w="1254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EB6F58E" w14:textId="77777777" w:rsidR="00783048" w:rsidRPr="009F3DB8" w:rsidRDefault="00783048" w:rsidP="00783048">
            <w:pPr>
              <w:pStyle w:val="TableContentCenter"/>
            </w:pPr>
          </w:p>
        </w:tc>
        <w:tc>
          <w:tcPr>
            <w:tcW w:w="1257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BF7250D" w14:textId="77777777" w:rsidR="00783048" w:rsidRPr="009F3DB8" w:rsidRDefault="00783048" w:rsidP="00783048">
            <w:pPr>
              <w:pStyle w:val="TableContentCenter"/>
            </w:pPr>
          </w:p>
        </w:tc>
        <w:tc>
          <w:tcPr>
            <w:tcW w:w="1256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3551CBE" w14:textId="77777777" w:rsidR="00783048" w:rsidRPr="009F3DB8" w:rsidRDefault="00783048" w:rsidP="00783048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1252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33C87A1" w14:textId="77777777" w:rsidR="00783048" w:rsidRPr="009F3DB8" w:rsidRDefault="00783048" w:rsidP="00783048">
            <w:pPr>
              <w:pStyle w:val="TableContent"/>
              <w:rPr>
                <w:position w:val="8"/>
                <w:sz w:val="14"/>
              </w:rPr>
            </w:pPr>
          </w:p>
        </w:tc>
      </w:tr>
    </w:tbl>
    <w:p w14:paraId="180EB69B" w14:textId="77777777" w:rsidR="005B59EF" w:rsidRPr="009F3DB8" w:rsidRDefault="005B59EF" w:rsidP="009F3DB8">
      <w:pPr>
        <w:sectPr w:rsidR="005B59EF" w:rsidRPr="009F3DB8">
          <w:footerReference w:type="default" r:id="rId14"/>
          <w:pgSz w:w="16840" w:h="11910" w:orient="landscape"/>
          <w:pgMar w:top="1100" w:right="1540" w:bottom="960" w:left="1560" w:header="0" w:footer="760" w:gutter="0"/>
          <w:pgNumType w:start="16"/>
          <w:cols w:space="720" w:equalWidth="0">
            <w:col w:w="13740"/>
          </w:cols>
          <w:noEndnote/>
        </w:sectPr>
      </w:pPr>
    </w:p>
    <w:p w14:paraId="078005A5" w14:textId="77777777" w:rsidR="005B59EF" w:rsidRPr="009F3DB8" w:rsidRDefault="00C30EFC" w:rsidP="00C30EFC">
      <w:pPr>
        <w:pStyle w:val="Heading2"/>
      </w:pPr>
      <w:bookmarkStart w:id="14" w:name="_Toc23693994"/>
      <w:r>
        <w:lastRenderedPageBreak/>
        <w:t>5.</w:t>
      </w:r>
      <w:r>
        <w:tab/>
      </w:r>
      <w:r w:rsidR="005B59EF" w:rsidRPr="009F3DB8">
        <w:t>Pendidikan</w:t>
      </w:r>
      <w:bookmarkEnd w:id="14"/>
    </w:p>
    <w:p w14:paraId="55653A4C" w14:textId="77777777" w:rsidR="005B59EF" w:rsidRPr="009F3DB8" w:rsidRDefault="00C30EFC" w:rsidP="00C30EFC">
      <w:pPr>
        <w:pStyle w:val="Heading3"/>
      </w:pPr>
      <w:r>
        <w:t>a.</w:t>
      </w:r>
      <w:r>
        <w:tab/>
      </w:r>
      <w:proofErr w:type="spellStart"/>
      <w:r w:rsidR="005B59EF" w:rsidRPr="009F3DB8">
        <w:t>Kurikulum</w:t>
      </w:r>
      <w:proofErr w:type="spellEnd"/>
    </w:p>
    <w:p w14:paraId="277A47A8" w14:textId="77777777" w:rsidR="005B59EF" w:rsidRPr="009F3DB8" w:rsidRDefault="005B59EF" w:rsidP="00C30EFC">
      <w:pPr>
        <w:pStyle w:val="BodyText"/>
      </w:pPr>
      <w:proofErr w:type="spellStart"/>
      <w:r w:rsidRPr="009F3DB8">
        <w:t>Tuliskan</w:t>
      </w:r>
      <w:proofErr w:type="spellEnd"/>
      <w:r w:rsidRPr="009F3DB8">
        <w:t xml:space="preserve"> </w:t>
      </w:r>
      <w:proofErr w:type="spellStart"/>
      <w:r w:rsidRPr="009F3DB8">
        <w:t>struktur</w:t>
      </w:r>
      <w:proofErr w:type="spellEnd"/>
      <w:r w:rsidRPr="009F3DB8">
        <w:t xml:space="preserve"> program dan </w:t>
      </w:r>
      <w:proofErr w:type="spellStart"/>
      <w:r w:rsidRPr="009F3DB8">
        <w:t>kelengkapan</w:t>
      </w:r>
      <w:proofErr w:type="spellEnd"/>
      <w:r w:rsidRPr="009F3DB8">
        <w:t xml:space="preserve"> data </w:t>
      </w:r>
      <w:proofErr w:type="spellStart"/>
      <w:r w:rsidRPr="009F3DB8">
        <w:t>mata</w:t>
      </w:r>
      <w:proofErr w:type="spellEnd"/>
      <w:r w:rsidRPr="009F3DB8">
        <w:t xml:space="preserve"> </w:t>
      </w:r>
      <w:proofErr w:type="spellStart"/>
      <w:r w:rsidRPr="009F3DB8">
        <w:t>kuliah</w:t>
      </w:r>
      <w:proofErr w:type="spellEnd"/>
      <w:r w:rsidRPr="009F3DB8">
        <w:t xml:space="preserve"> </w:t>
      </w:r>
      <w:proofErr w:type="spellStart"/>
      <w:r w:rsidRPr="009F3DB8">
        <w:t>sesuai</w:t>
      </w:r>
      <w:proofErr w:type="spellEnd"/>
      <w:r w:rsidRPr="009F3DB8">
        <w:t xml:space="preserve"> </w:t>
      </w:r>
      <w:proofErr w:type="spellStart"/>
      <w:r w:rsidRPr="009F3DB8">
        <w:t>dengan</w:t>
      </w:r>
      <w:proofErr w:type="spellEnd"/>
      <w:r w:rsidRPr="009F3DB8">
        <w:t xml:space="preserve"> </w:t>
      </w:r>
      <w:proofErr w:type="spellStart"/>
      <w:r w:rsidRPr="009F3DB8">
        <w:t>dokumen</w:t>
      </w:r>
      <w:proofErr w:type="spellEnd"/>
      <w:r w:rsidRPr="009F3DB8">
        <w:t xml:space="preserve"> </w:t>
      </w:r>
      <w:proofErr w:type="spellStart"/>
      <w:r w:rsidRPr="009F3DB8">
        <w:t>kurikulum</w:t>
      </w:r>
      <w:proofErr w:type="spellEnd"/>
      <w:r w:rsidRPr="009F3DB8">
        <w:t xml:space="preserve"> program </w:t>
      </w:r>
      <w:proofErr w:type="spellStart"/>
      <w:r w:rsidRPr="009F3DB8">
        <w:t>studi</w:t>
      </w:r>
      <w:proofErr w:type="spellEnd"/>
      <w:r w:rsidRPr="009F3DB8">
        <w:t xml:space="preserve"> yang </w:t>
      </w:r>
      <w:proofErr w:type="spellStart"/>
      <w:r w:rsidRPr="009F3DB8">
        <w:t>berlaku</w:t>
      </w:r>
      <w:proofErr w:type="spellEnd"/>
      <w:r w:rsidRPr="009F3DB8">
        <w:t xml:space="preserve"> pada </w:t>
      </w:r>
      <w:proofErr w:type="spellStart"/>
      <w:r w:rsidRPr="009F3DB8">
        <w:t>saat</w:t>
      </w:r>
      <w:proofErr w:type="spellEnd"/>
      <w:r w:rsidRPr="009F3DB8">
        <w:t xml:space="preserve"> TS </w:t>
      </w:r>
      <w:proofErr w:type="spellStart"/>
      <w:r w:rsidRPr="009F3DB8">
        <w:t>dengan</w:t>
      </w:r>
      <w:proofErr w:type="spellEnd"/>
      <w:r w:rsidRPr="009F3DB8">
        <w:t xml:space="preserve"> </w:t>
      </w:r>
      <w:proofErr w:type="spellStart"/>
      <w:r w:rsidRPr="009F3DB8">
        <w:t>mengikuti</w:t>
      </w:r>
      <w:proofErr w:type="spellEnd"/>
      <w:r w:rsidRPr="009F3DB8">
        <w:t xml:space="preserve"> format </w:t>
      </w:r>
      <w:proofErr w:type="spellStart"/>
      <w:r w:rsidRPr="009F3DB8">
        <w:t>Tabel</w:t>
      </w:r>
      <w:proofErr w:type="spellEnd"/>
      <w:r w:rsidRPr="009F3DB8">
        <w:t xml:space="preserve"> 5.a </w:t>
      </w:r>
      <w:proofErr w:type="spellStart"/>
      <w:r w:rsidRPr="009F3DB8">
        <w:t>berikut</w:t>
      </w:r>
      <w:proofErr w:type="spellEnd"/>
      <w:r w:rsidRPr="009F3DB8">
        <w:t xml:space="preserve"> </w:t>
      </w:r>
      <w:proofErr w:type="spellStart"/>
      <w:r w:rsidRPr="009F3DB8">
        <w:t>ini</w:t>
      </w:r>
      <w:proofErr w:type="spellEnd"/>
      <w:r w:rsidRPr="009F3DB8">
        <w:t>.</w:t>
      </w:r>
    </w:p>
    <w:p w14:paraId="191BCDE7" w14:textId="77777777" w:rsidR="005B59EF" w:rsidRPr="009F3DB8" w:rsidRDefault="005B59EF" w:rsidP="00C30EFC">
      <w:pPr>
        <w:pStyle w:val="Caption"/>
      </w:pPr>
      <w:proofErr w:type="spellStart"/>
      <w:r w:rsidRPr="009F3DB8">
        <w:t>Tabel</w:t>
      </w:r>
      <w:proofErr w:type="spellEnd"/>
      <w:r w:rsidRPr="009F3DB8">
        <w:t xml:space="preserve"> 5.a. </w:t>
      </w:r>
      <w:proofErr w:type="spellStart"/>
      <w:r w:rsidRPr="009F3DB8">
        <w:t>Kurikulum</w:t>
      </w:r>
      <w:proofErr w:type="spellEnd"/>
      <w:r w:rsidRPr="009F3DB8">
        <w:t xml:space="preserve">, </w:t>
      </w:r>
      <w:proofErr w:type="spellStart"/>
      <w:r w:rsidRPr="009F3DB8">
        <w:t>Capaian</w:t>
      </w:r>
      <w:proofErr w:type="spellEnd"/>
      <w:r w:rsidRPr="009F3DB8">
        <w:t xml:space="preserve"> </w:t>
      </w:r>
      <w:proofErr w:type="spellStart"/>
      <w:r w:rsidRPr="009F3DB8">
        <w:t>Pembelajaran</w:t>
      </w:r>
      <w:proofErr w:type="spellEnd"/>
      <w:r w:rsidRPr="009F3DB8">
        <w:t xml:space="preserve">, dan </w:t>
      </w:r>
      <w:proofErr w:type="spellStart"/>
      <w:r w:rsidRPr="009F3DB8">
        <w:t>Rencana</w:t>
      </w:r>
      <w:proofErr w:type="spellEnd"/>
      <w:r w:rsidRPr="009F3DB8">
        <w:t xml:space="preserve"> </w:t>
      </w:r>
      <w:proofErr w:type="spellStart"/>
      <w:r w:rsidRPr="009F3DB8">
        <w:t>Pembelajaran</w:t>
      </w:r>
      <w:proofErr w:type="spellEnd"/>
    </w:p>
    <w:tbl>
      <w:tblPr>
        <w:tblW w:w="14400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09"/>
        <w:gridCol w:w="1047"/>
        <w:gridCol w:w="967"/>
        <w:gridCol w:w="1439"/>
        <w:gridCol w:w="962"/>
        <w:gridCol w:w="799"/>
        <w:gridCol w:w="799"/>
        <w:gridCol w:w="802"/>
        <w:gridCol w:w="799"/>
        <w:gridCol w:w="799"/>
        <w:gridCol w:w="801"/>
        <w:gridCol w:w="799"/>
        <w:gridCol w:w="960"/>
        <w:gridCol w:w="1440"/>
        <w:gridCol w:w="1278"/>
      </w:tblGrid>
      <w:tr w:rsidR="005B59EF" w:rsidRPr="009F3DB8" w14:paraId="7E18A654" w14:textId="77777777" w:rsidTr="00C30EFC">
        <w:trPr>
          <w:trHeight w:val="20"/>
          <w:tblHeader/>
          <w:jc w:val="center"/>
        </w:trPr>
        <w:tc>
          <w:tcPr>
            <w:tcW w:w="627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5AB6D089" w14:textId="77777777" w:rsidR="005B59EF" w:rsidRPr="009F3DB8" w:rsidRDefault="005B59EF" w:rsidP="00C30EFC">
            <w:pPr>
              <w:pStyle w:val="TableHead"/>
            </w:pPr>
            <w:r w:rsidRPr="009F3DB8">
              <w:t>No.</w:t>
            </w:r>
          </w:p>
        </w:tc>
        <w:tc>
          <w:tcPr>
            <w:tcW w:w="928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326B0BC2" w14:textId="77777777" w:rsidR="005B59EF" w:rsidRPr="009F3DB8" w:rsidRDefault="00C30EFC" w:rsidP="00C30EFC">
            <w:pPr>
              <w:pStyle w:val="TableHead"/>
            </w:pPr>
            <w:proofErr w:type="spellStart"/>
            <w:r>
              <w:t>S</w:t>
            </w:r>
            <w:r w:rsidR="005B59EF" w:rsidRPr="009F3DB8">
              <w:t>emes</w:t>
            </w:r>
            <w:proofErr w:type="spellEnd"/>
            <w:r w:rsidR="005B59EF" w:rsidRPr="009F3DB8">
              <w:t xml:space="preserve">- </w:t>
            </w:r>
            <w:proofErr w:type="spellStart"/>
            <w:r w:rsidR="005B59EF" w:rsidRPr="009F3DB8">
              <w:t>ter</w:t>
            </w:r>
            <w:proofErr w:type="spellEnd"/>
          </w:p>
        </w:tc>
        <w:tc>
          <w:tcPr>
            <w:tcW w:w="857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4FAEF235" w14:textId="77777777" w:rsidR="005B59EF" w:rsidRPr="009F3DB8" w:rsidRDefault="005B59EF" w:rsidP="00C30EFC">
            <w:pPr>
              <w:pStyle w:val="TableHead"/>
            </w:pPr>
            <w:proofErr w:type="spellStart"/>
            <w:r w:rsidRPr="009F3DB8">
              <w:t>Kode</w:t>
            </w:r>
            <w:proofErr w:type="spellEnd"/>
            <w:r w:rsidRPr="009F3DB8">
              <w:t xml:space="preserve"> Mata </w:t>
            </w:r>
            <w:proofErr w:type="spellStart"/>
            <w:r w:rsidRPr="009F3DB8">
              <w:t>Kuliah</w:t>
            </w:r>
            <w:proofErr w:type="spellEnd"/>
          </w:p>
        </w:tc>
        <w:tc>
          <w:tcPr>
            <w:tcW w:w="1275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058EC834" w14:textId="77777777" w:rsidR="005B59EF" w:rsidRPr="009F3DB8" w:rsidRDefault="005B59EF" w:rsidP="00C30EFC">
            <w:pPr>
              <w:pStyle w:val="TableHead"/>
            </w:pPr>
            <w:r w:rsidRPr="009F3DB8">
              <w:t xml:space="preserve">Nama Mata </w:t>
            </w:r>
            <w:proofErr w:type="spellStart"/>
            <w:r w:rsidRPr="009F3DB8">
              <w:t>Kuliah</w:t>
            </w:r>
            <w:proofErr w:type="spellEnd"/>
          </w:p>
        </w:tc>
        <w:tc>
          <w:tcPr>
            <w:tcW w:w="852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51A32A69" w14:textId="77777777" w:rsidR="005B59EF" w:rsidRPr="00C30EFC" w:rsidRDefault="005B59EF" w:rsidP="00C30EFC">
            <w:pPr>
              <w:pStyle w:val="TableHead"/>
              <w:rPr>
                <w:vertAlign w:val="superscript"/>
              </w:rPr>
            </w:pPr>
            <w:r w:rsidRPr="009F3DB8">
              <w:t xml:space="preserve">Mata </w:t>
            </w:r>
            <w:proofErr w:type="spellStart"/>
            <w:r w:rsidRPr="009F3DB8">
              <w:t>Kuliah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Kom</w:t>
            </w:r>
            <w:proofErr w:type="spellEnd"/>
            <w:r w:rsidRPr="009F3DB8">
              <w:t>- petensi</w:t>
            </w:r>
            <w:r w:rsidRPr="00C30EFC">
              <w:rPr>
                <w:vertAlign w:val="superscript"/>
              </w:rPr>
              <w:t>1)</w:t>
            </w:r>
          </w:p>
        </w:tc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7B9EEED5" w14:textId="77777777" w:rsidR="005B59EF" w:rsidRPr="009F3DB8" w:rsidRDefault="005B59EF" w:rsidP="00C30EFC">
            <w:pPr>
              <w:pStyle w:val="TableHead"/>
            </w:pPr>
            <w:proofErr w:type="spellStart"/>
            <w:r w:rsidRPr="009F3DB8">
              <w:t>Bobot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Kredit</w:t>
            </w:r>
            <w:proofErr w:type="spellEnd"/>
            <w:r w:rsidRPr="009F3DB8">
              <w:t xml:space="preserve"> (</w:t>
            </w:r>
            <w:proofErr w:type="spellStart"/>
            <w:r w:rsidRPr="009F3DB8">
              <w:t>sks</w:t>
            </w:r>
            <w:proofErr w:type="spellEnd"/>
            <w:r w:rsidRPr="009F3DB8">
              <w:t>)</w:t>
            </w:r>
          </w:p>
        </w:tc>
        <w:tc>
          <w:tcPr>
            <w:tcW w:w="708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textDirection w:val="btLr"/>
            <w:vAlign w:val="center"/>
          </w:tcPr>
          <w:p w14:paraId="1B3D68C7" w14:textId="77777777" w:rsidR="005B59EF" w:rsidRPr="009F3DB8" w:rsidRDefault="005B59EF" w:rsidP="00C30EFC">
            <w:pPr>
              <w:pStyle w:val="TableHead"/>
            </w:pPr>
            <w:proofErr w:type="spellStart"/>
            <w:r w:rsidRPr="009F3DB8">
              <w:t>Konversi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Kredit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ke</w:t>
            </w:r>
            <w:proofErr w:type="spellEnd"/>
            <w:r w:rsidRPr="009F3DB8">
              <w:t xml:space="preserve"> Jam </w:t>
            </w:r>
            <w:r w:rsidRPr="00F0380C">
              <w:rPr>
                <w:vertAlign w:val="superscript"/>
              </w:rPr>
              <w:t>2)</w:t>
            </w:r>
          </w:p>
        </w:tc>
        <w:tc>
          <w:tcPr>
            <w:tcW w:w="297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1DE95676" w14:textId="77777777" w:rsidR="005B59EF" w:rsidRPr="009F3DB8" w:rsidRDefault="005B59EF" w:rsidP="00C30EFC">
            <w:pPr>
              <w:pStyle w:val="TableHead"/>
            </w:pPr>
            <w:proofErr w:type="spellStart"/>
            <w:r w:rsidRPr="009F3DB8">
              <w:t>Capaian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Pembelajaran</w:t>
            </w:r>
            <w:proofErr w:type="spellEnd"/>
            <w:r w:rsidRPr="009F3DB8">
              <w:t xml:space="preserve"> </w:t>
            </w:r>
            <w:r w:rsidRPr="00C30EFC">
              <w:rPr>
                <w:vertAlign w:val="superscript"/>
              </w:rPr>
              <w:t>3)</w:t>
            </w:r>
          </w:p>
        </w:tc>
        <w:tc>
          <w:tcPr>
            <w:tcW w:w="1276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1BA6C13D" w14:textId="77777777" w:rsidR="005B59EF" w:rsidRPr="009F3DB8" w:rsidRDefault="005B59EF" w:rsidP="00F0380C">
            <w:pPr>
              <w:pStyle w:val="TableHead"/>
            </w:pPr>
            <w:proofErr w:type="spellStart"/>
            <w:r w:rsidRPr="009F3DB8">
              <w:t>Dokumen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Rencana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Pembe</w:t>
            </w:r>
            <w:proofErr w:type="spellEnd"/>
            <w:r w:rsidR="00F0380C">
              <w:t>-</w:t>
            </w:r>
            <w:r w:rsidR="00F0380C">
              <w:br/>
            </w:r>
            <w:proofErr w:type="spellStart"/>
            <w:r w:rsidRPr="009F3DB8">
              <w:t>lajaran</w:t>
            </w:r>
            <w:proofErr w:type="spellEnd"/>
            <w:r w:rsidRPr="009F3DB8">
              <w:t xml:space="preserve"> </w:t>
            </w:r>
            <w:r w:rsidRPr="00C30EFC">
              <w:rPr>
                <w:vertAlign w:val="superscript"/>
              </w:rPr>
              <w:t>4)</w:t>
            </w:r>
          </w:p>
        </w:tc>
        <w:tc>
          <w:tcPr>
            <w:tcW w:w="1132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0470FFF9" w14:textId="6F17A827" w:rsidR="005B59EF" w:rsidRPr="009F3DB8" w:rsidRDefault="005B59EF" w:rsidP="00D04D2C">
            <w:pPr>
              <w:pStyle w:val="TableHead"/>
            </w:pPr>
            <w:r w:rsidRPr="009F3DB8">
              <w:t xml:space="preserve">Unit </w:t>
            </w:r>
            <w:proofErr w:type="spellStart"/>
            <w:r w:rsidRPr="009F3DB8">
              <w:t>Penyeleng-gara</w:t>
            </w:r>
            <w:proofErr w:type="spellEnd"/>
          </w:p>
        </w:tc>
      </w:tr>
      <w:tr w:rsidR="009F3DB8" w:rsidRPr="009F3DB8" w14:paraId="47919133" w14:textId="77777777" w:rsidTr="00F0380C">
        <w:trPr>
          <w:trHeight w:val="1012"/>
          <w:tblHeader/>
          <w:jc w:val="center"/>
        </w:trPr>
        <w:tc>
          <w:tcPr>
            <w:tcW w:w="627" w:type="dxa"/>
            <w:vMerge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12B1F189" w14:textId="77777777" w:rsidR="005B59EF" w:rsidRPr="009F3DB8" w:rsidRDefault="005B59EF" w:rsidP="00C30EFC">
            <w:pPr>
              <w:pStyle w:val="TableHead"/>
              <w:rPr>
                <w:position w:val="8"/>
                <w:sz w:val="14"/>
              </w:rPr>
            </w:pPr>
          </w:p>
        </w:tc>
        <w:tc>
          <w:tcPr>
            <w:tcW w:w="928" w:type="dxa"/>
            <w:vMerge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4F8BC28D" w14:textId="77777777" w:rsidR="005B59EF" w:rsidRPr="009F3DB8" w:rsidRDefault="005B59EF" w:rsidP="00C30EFC">
            <w:pPr>
              <w:pStyle w:val="TableHead"/>
              <w:rPr>
                <w:position w:val="8"/>
                <w:sz w:val="14"/>
              </w:rPr>
            </w:pPr>
          </w:p>
        </w:tc>
        <w:tc>
          <w:tcPr>
            <w:tcW w:w="857" w:type="dxa"/>
            <w:vMerge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3FB37463" w14:textId="77777777" w:rsidR="005B59EF" w:rsidRPr="009F3DB8" w:rsidRDefault="005B59EF" w:rsidP="00C30EFC">
            <w:pPr>
              <w:pStyle w:val="TableHead"/>
              <w:rPr>
                <w:position w:val="8"/>
                <w:sz w:val="14"/>
              </w:rPr>
            </w:pPr>
          </w:p>
        </w:tc>
        <w:tc>
          <w:tcPr>
            <w:tcW w:w="1275" w:type="dxa"/>
            <w:vMerge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6284D9A6" w14:textId="77777777" w:rsidR="005B59EF" w:rsidRPr="009F3DB8" w:rsidRDefault="005B59EF" w:rsidP="00C30EFC">
            <w:pPr>
              <w:pStyle w:val="TableHead"/>
              <w:rPr>
                <w:position w:val="8"/>
                <w:sz w:val="14"/>
              </w:rPr>
            </w:pPr>
          </w:p>
        </w:tc>
        <w:tc>
          <w:tcPr>
            <w:tcW w:w="852" w:type="dxa"/>
            <w:vMerge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1D9E8D6C" w14:textId="77777777" w:rsidR="005B59EF" w:rsidRPr="009F3DB8" w:rsidRDefault="005B59EF" w:rsidP="00C30EFC">
            <w:pPr>
              <w:pStyle w:val="TableHead"/>
              <w:rPr>
                <w:position w:val="8"/>
                <w:sz w:val="14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textDirection w:val="btLr"/>
            <w:vAlign w:val="center"/>
          </w:tcPr>
          <w:p w14:paraId="66A43316" w14:textId="77777777" w:rsidR="005B59EF" w:rsidRPr="009F3DB8" w:rsidRDefault="005B59EF" w:rsidP="00C30EFC">
            <w:pPr>
              <w:pStyle w:val="TableHead"/>
            </w:pPr>
            <w:proofErr w:type="spellStart"/>
            <w:r w:rsidRPr="009F3DB8">
              <w:t>Kuliah</w:t>
            </w:r>
            <w:proofErr w:type="spellEnd"/>
            <w:r w:rsidRPr="009F3DB8">
              <w:t xml:space="preserve">/ </w:t>
            </w:r>
            <w:proofErr w:type="spellStart"/>
            <w:r w:rsidRPr="009F3DB8">
              <w:t>Responsi</w:t>
            </w:r>
            <w:proofErr w:type="spellEnd"/>
            <w:r w:rsidRPr="009F3DB8">
              <w:t>/ Tutorial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textDirection w:val="btLr"/>
            <w:vAlign w:val="center"/>
          </w:tcPr>
          <w:p w14:paraId="4448BE70" w14:textId="77777777" w:rsidR="005B59EF" w:rsidRPr="009F3DB8" w:rsidRDefault="005B59EF" w:rsidP="00C30EFC">
            <w:pPr>
              <w:pStyle w:val="TableHead"/>
            </w:pPr>
            <w:r w:rsidRPr="009F3DB8">
              <w:t>Seminar</w:t>
            </w:r>
          </w:p>
        </w:tc>
        <w:tc>
          <w:tcPr>
            <w:tcW w:w="711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textDirection w:val="btLr"/>
            <w:vAlign w:val="center"/>
          </w:tcPr>
          <w:p w14:paraId="35BEBAA9" w14:textId="77777777" w:rsidR="005B59EF" w:rsidRPr="009F3DB8" w:rsidRDefault="005B59EF" w:rsidP="00C30EFC">
            <w:pPr>
              <w:pStyle w:val="TableHead"/>
            </w:pPr>
            <w:proofErr w:type="spellStart"/>
            <w:r w:rsidRPr="009F3DB8">
              <w:t>Praktikum</w:t>
            </w:r>
            <w:proofErr w:type="spellEnd"/>
            <w:r w:rsidRPr="009F3DB8">
              <w:t xml:space="preserve">/ </w:t>
            </w:r>
            <w:proofErr w:type="spellStart"/>
            <w:r w:rsidRPr="009F3DB8">
              <w:t>Praktik</w:t>
            </w:r>
            <w:proofErr w:type="spellEnd"/>
            <w:r w:rsidRPr="009F3DB8">
              <w:t xml:space="preserve">/ </w:t>
            </w:r>
            <w:proofErr w:type="spellStart"/>
            <w:r w:rsidRPr="009F3DB8">
              <w:t>Praktik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Lapangan</w:t>
            </w:r>
            <w:proofErr w:type="spellEnd"/>
          </w:p>
        </w:tc>
        <w:tc>
          <w:tcPr>
            <w:tcW w:w="708" w:type="dxa"/>
            <w:vMerge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textDirection w:val="btLr"/>
            <w:vAlign w:val="center"/>
          </w:tcPr>
          <w:p w14:paraId="710BB56A" w14:textId="77777777" w:rsidR="005B59EF" w:rsidRPr="009F3DB8" w:rsidRDefault="005B59EF" w:rsidP="00C30EFC">
            <w:pPr>
              <w:pStyle w:val="TableHead"/>
              <w:rPr>
                <w:position w:val="8"/>
                <w:sz w:val="14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textDirection w:val="btLr"/>
            <w:vAlign w:val="center"/>
          </w:tcPr>
          <w:p w14:paraId="693BA369" w14:textId="77777777" w:rsidR="005B59EF" w:rsidRPr="009F3DB8" w:rsidRDefault="005B59EF" w:rsidP="00C30EFC">
            <w:pPr>
              <w:pStyle w:val="TableHead"/>
            </w:pPr>
            <w:proofErr w:type="spellStart"/>
            <w:r w:rsidRPr="009F3DB8">
              <w:t>Sikap</w:t>
            </w:r>
            <w:proofErr w:type="spellEnd"/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textDirection w:val="btLr"/>
            <w:vAlign w:val="center"/>
          </w:tcPr>
          <w:p w14:paraId="2FF8CF62" w14:textId="77777777" w:rsidR="005B59EF" w:rsidRPr="009F3DB8" w:rsidRDefault="005B59EF" w:rsidP="00C30EFC">
            <w:pPr>
              <w:pStyle w:val="TableHead"/>
            </w:pPr>
            <w:proofErr w:type="spellStart"/>
            <w:r w:rsidRPr="009F3DB8">
              <w:t>Pengeta</w:t>
            </w:r>
            <w:r w:rsidR="00F0380C">
              <w:t>-</w:t>
            </w:r>
            <w:r w:rsidRPr="009F3DB8">
              <w:t>huan</w:t>
            </w:r>
            <w:proofErr w:type="spellEnd"/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textDirection w:val="btLr"/>
            <w:vAlign w:val="center"/>
          </w:tcPr>
          <w:p w14:paraId="7738AD14" w14:textId="77777777" w:rsidR="005B59EF" w:rsidRPr="009F3DB8" w:rsidRDefault="005B59EF" w:rsidP="00C30EFC">
            <w:pPr>
              <w:pStyle w:val="TableHead"/>
            </w:pPr>
            <w:proofErr w:type="spellStart"/>
            <w:r w:rsidRPr="009F3DB8">
              <w:t>Keteram</w:t>
            </w:r>
            <w:r w:rsidR="00F0380C">
              <w:t>-</w:t>
            </w:r>
            <w:r w:rsidRPr="009F3DB8">
              <w:t>pilan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Umum</w:t>
            </w:r>
            <w:proofErr w:type="spellEnd"/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textDirection w:val="btLr"/>
            <w:vAlign w:val="center"/>
          </w:tcPr>
          <w:p w14:paraId="5454C73C" w14:textId="77777777" w:rsidR="005B59EF" w:rsidRPr="009F3DB8" w:rsidRDefault="005B59EF" w:rsidP="00C30EFC">
            <w:pPr>
              <w:pStyle w:val="TableHead"/>
            </w:pPr>
            <w:proofErr w:type="spellStart"/>
            <w:r w:rsidRPr="009F3DB8">
              <w:t>Keteram</w:t>
            </w:r>
            <w:r w:rsidR="00F0380C">
              <w:t>-</w:t>
            </w:r>
            <w:r w:rsidRPr="009F3DB8">
              <w:t>pilan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Khusus</w:t>
            </w:r>
            <w:proofErr w:type="spellEnd"/>
          </w:p>
        </w:tc>
        <w:tc>
          <w:tcPr>
            <w:tcW w:w="1276" w:type="dxa"/>
            <w:vMerge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536C2316" w14:textId="77777777" w:rsidR="005B59EF" w:rsidRPr="009F3DB8" w:rsidRDefault="005B59EF" w:rsidP="00C30EFC">
            <w:pPr>
              <w:pStyle w:val="TableHead"/>
              <w:rPr>
                <w:position w:val="8"/>
                <w:sz w:val="14"/>
              </w:rPr>
            </w:pPr>
          </w:p>
        </w:tc>
        <w:tc>
          <w:tcPr>
            <w:tcW w:w="1132" w:type="dxa"/>
            <w:vMerge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768AD81C" w14:textId="77777777" w:rsidR="005B59EF" w:rsidRPr="009F3DB8" w:rsidRDefault="005B59EF" w:rsidP="00C30EFC">
            <w:pPr>
              <w:pStyle w:val="TableHead"/>
              <w:rPr>
                <w:position w:val="8"/>
                <w:sz w:val="14"/>
              </w:rPr>
            </w:pPr>
          </w:p>
        </w:tc>
      </w:tr>
      <w:tr w:rsidR="009F3DB8" w:rsidRPr="009F3DB8" w14:paraId="6F182C76" w14:textId="77777777" w:rsidTr="00C30EFC">
        <w:trPr>
          <w:trHeight w:val="20"/>
          <w:tblHeader/>
          <w:jc w:val="center"/>
        </w:trPr>
        <w:tc>
          <w:tcPr>
            <w:tcW w:w="627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367C2213" w14:textId="77777777" w:rsidR="005B59EF" w:rsidRPr="009F3DB8" w:rsidRDefault="005B59EF" w:rsidP="00C30EFC">
            <w:pPr>
              <w:pStyle w:val="TableHead"/>
            </w:pPr>
            <w:r w:rsidRPr="009F3DB8">
              <w:t>1</w:t>
            </w:r>
          </w:p>
        </w:tc>
        <w:tc>
          <w:tcPr>
            <w:tcW w:w="928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533416DB" w14:textId="77777777" w:rsidR="005B59EF" w:rsidRPr="009F3DB8" w:rsidRDefault="005B59EF" w:rsidP="00C30EFC">
            <w:pPr>
              <w:pStyle w:val="TableHead"/>
            </w:pPr>
            <w:r w:rsidRPr="009F3DB8">
              <w:t>2</w:t>
            </w:r>
          </w:p>
        </w:tc>
        <w:tc>
          <w:tcPr>
            <w:tcW w:w="857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105DB53D" w14:textId="77777777" w:rsidR="005B59EF" w:rsidRPr="009F3DB8" w:rsidRDefault="005B59EF" w:rsidP="00C30EFC">
            <w:pPr>
              <w:pStyle w:val="TableHead"/>
            </w:pPr>
            <w:r w:rsidRPr="009F3DB8">
              <w:t>3</w:t>
            </w:r>
          </w:p>
        </w:tc>
        <w:tc>
          <w:tcPr>
            <w:tcW w:w="1275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75FEAB4A" w14:textId="77777777" w:rsidR="005B59EF" w:rsidRPr="009F3DB8" w:rsidRDefault="005B59EF" w:rsidP="00C30EFC">
            <w:pPr>
              <w:pStyle w:val="TableHead"/>
            </w:pPr>
            <w:r w:rsidRPr="009F3DB8">
              <w:t>4</w:t>
            </w:r>
          </w:p>
        </w:tc>
        <w:tc>
          <w:tcPr>
            <w:tcW w:w="852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45FE36AF" w14:textId="77777777" w:rsidR="005B59EF" w:rsidRPr="009F3DB8" w:rsidRDefault="005B59EF" w:rsidP="00C30EFC">
            <w:pPr>
              <w:pStyle w:val="TableHead"/>
            </w:pPr>
            <w:r w:rsidRPr="009F3DB8">
              <w:t>5</w:t>
            </w:r>
          </w:p>
        </w:tc>
        <w:tc>
          <w:tcPr>
            <w:tcW w:w="708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4484BAB4" w14:textId="77777777" w:rsidR="005B59EF" w:rsidRPr="009F3DB8" w:rsidRDefault="005B59EF" w:rsidP="00C30EFC">
            <w:pPr>
              <w:pStyle w:val="TableHead"/>
            </w:pPr>
            <w:r w:rsidRPr="009F3DB8">
              <w:t>6</w:t>
            </w:r>
          </w:p>
        </w:tc>
        <w:tc>
          <w:tcPr>
            <w:tcW w:w="708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32FB7125" w14:textId="77777777" w:rsidR="005B59EF" w:rsidRPr="009F3DB8" w:rsidRDefault="005B59EF" w:rsidP="00C30EFC">
            <w:pPr>
              <w:pStyle w:val="TableHead"/>
            </w:pPr>
            <w:r w:rsidRPr="009F3DB8">
              <w:t>7</w:t>
            </w:r>
          </w:p>
        </w:tc>
        <w:tc>
          <w:tcPr>
            <w:tcW w:w="711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7330658A" w14:textId="77777777" w:rsidR="005B59EF" w:rsidRPr="009F3DB8" w:rsidRDefault="005B59EF" w:rsidP="00C30EFC">
            <w:pPr>
              <w:pStyle w:val="TableHead"/>
            </w:pPr>
            <w:r w:rsidRPr="009F3DB8">
              <w:t>8</w:t>
            </w:r>
          </w:p>
        </w:tc>
        <w:tc>
          <w:tcPr>
            <w:tcW w:w="708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22B45BD1" w14:textId="77777777" w:rsidR="005B59EF" w:rsidRPr="009F3DB8" w:rsidRDefault="005B59EF" w:rsidP="00C30EFC">
            <w:pPr>
              <w:pStyle w:val="TableHead"/>
            </w:pPr>
            <w:r w:rsidRPr="009F3DB8">
              <w:t>9</w:t>
            </w:r>
          </w:p>
        </w:tc>
        <w:tc>
          <w:tcPr>
            <w:tcW w:w="708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7C331DFD" w14:textId="77777777" w:rsidR="005B59EF" w:rsidRPr="009F3DB8" w:rsidRDefault="005B59EF" w:rsidP="00C30EFC">
            <w:pPr>
              <w:pStyle w:val="TableHead"/>
            </w:pPr>
            <w:r w:rsidRPr="009F3DB8">
              <w:t>10</w:t>
            </w:r>
          </w:p>
        </w:tc>
        <w:tc>
          <w:tcPr>
            <w:tcW w:w="710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50127489" w14:textId="77777777" w:rsidR="005B59EF" w:rsidRPr="009F3DB8" w:rsidRDefault="005B59EF" w:rsidP="00C30EFC">
            <w:pPr>
              <w:pStyle w:val="TableHead"/>
            </w:pPr>
            <w:r w:rsidRPr="009F3DB8">
              <w:t>11</w:t>
            </w:r>
          </w:p>
        </w:tc>
        <w:tc>
          <w:tcPr>
            <w:tcW w:w="708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6F0D8EE6" w14:textId="77777777" w:rsidR="005B59EF" w:rsidRPr="009F3DB8" w:rsidRDefault="005B59EF" w:rsidP="00C30EFC">
            <w:pPr>
              <w:pStyle w:val="TableHead"/>
            </w:pPr>
            <w:r w:rsidRPr="009F3DB8">
              <w:t>12</w:t>
            </w:r>
          </w:p>
        </w:tc>
        <w:tc>
          <w:tcPr>
            <w:tcW w:w="851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762FF34E" w14:textId="77777777" w:rsidR="005B59EF" w:rsidRPr="009F3DB8" w:rsidRDefault="005B59EF" w:rsidP="00C30EFC">
            <w:pPr>
              <w:pStyle w:val="TableHead"/>
            </w:pPr>
            <w:r w:rsidRPr="009F3DB8">
              <w:t>13</w:t>
            </w:r>
          </w:p>
        </w:tc>
        <w:tc>
          <w:tcPr>
            <w:tcW w:w="1276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2895EAF4" w14:textId="77777777" w:rsidR="005B59EF" w:rsidRPr="009F3DB8" w:rsidRDefault="005B59EF" w:rsidP="00C30EFC">
            <w:pPr>
              <w:pStyle w:val="TableHead"/>
            </w:pPr>
            <w:r w:rsidRPr="009F3DB8">
              <w:t>14</w:t>
            </w:r>
          </w:p>
        </w:tc>
        <w:tc>
          <w:tcPr>
            <w:tcW w:w="1132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1A63509C" w14:textId="77777777" w:rsidR="005B59EF" w:rsidRPr="009F3DB8" w:rsidRDefault="005B59EF" w:rsidP="00C30EFC">
            <w:pPr>
              <w:pStyle w:val="TableHead"/>
            </w:pPr>
            <w:r w:rsidRPr="009F3DB8">
              <w:t>15</w:t>
            </w:r>
          </w:p>
        </w:tc>
      </w:tr>
      <w:tr w:rsidR="009F3DB8" w:rsidRPr="009F3DB8" w14:paraId="4FF0A5A4" w14:textId="77777777" w:rsidTr="00C30EFC">
        <w:trPr>
          <w:trHeight w:val="20"/>
          <w:jc w:val="center"/>
        </w:trPr>
        <w:tc>
          <w:tcPr>
            <w:tcW w:w="6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D6EA920" w14:textId="77777777" w:rsidR="005B59EF" w:rsidRPr="009F3DB8" w:rsidRDefault="005B59EF" w:rsidP="00F0380C">
            <w:pPr>
              <w:pStyle w:val="TableContentCenter"/>
            </w:pPr>
            <w:r w:rsidRPr="009F3DB8">
              <w:t>1</w:t>
            </w:r>
          </w:p>
        </w:tc>
        <w:tc>
          <w:tcPr>
            <w:tcW w:w="9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95AE6A5" w14:textId="77777777" w:rsidR="005B59EF" w:rsidRPr="009F3DB8" w:rsidRDefault="005B59EF" w:rsidP="00F0380C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F4F46B8" w14:textId="77777777" w:rsidR="005B59EF" w:rsidRPr="009F3DB8" w:rsidRDefault="005B59EF" w:rsidP="00C30EFC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F58E791" w14:textId="77777777" w:rsidR="005B59EF" w:rsidRPr="009F3DB8" w:rsidRDefault="005B59EF" w:rsidP="00C30EFC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0B8A701" w14:textId="77777777" w:rsidR="005B59EF" w:rsidRPr="009F3DB8" w:rsidRDefault="005B59EF" w:rsidP="00F0380C">
            <w:pPr>
              <w:pStyle w:val="TableContentCenter"/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6EB989F" w14:textId="77777777" w:rsidR="005B59EF" w:rsidRPr="009F3DB8" w:rsidRDefault="005B59EF" w:rsidP="00F0380C">
            <w:pPr>
              <w:pStyle w:val="TableContentCenter"/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74ADBA2" w14:textId="77777777" w:rsidR="005B59EF" w:rsidRPr="009F3DB8" w:rsidRDefault="005B59EF" w:rsidP="00F0380C">
            <w:pPr>
              <w:pStyle w:val="TableContentCenter"/>
            </w:pPr>
          </w:p>
        </w:tc>
        <w:tc>
          <w:tcPr>
            <w:tcW w:w="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DD8C7D1" w14:textId="77777777" w:rsidR="005B59EF" w:rsidRPr="009F3DB8" w:rsidRDefault="005B59EF" w:rsidP="00F0380C">
            <w:pPr>
              <w:pStyle w:val="TableContentCenter"/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0768154" w14:textId="77777777" w:rsidR="005B59EF" w:rsidRPr="009F3DB8" w:rsidRDefault="005B59EF" w:rsidP="00F0380C">
            <w:pPr>
              <w:pStyle w:val="TableContentCenter"/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D4C5CA4" w14:textId="77777777" w:rsidR="005B59EF" w:rsidRPr="009F3DB8" w:rsidRDefault="005B59EF" w:rsidP="00F0380C">
            <w:pPr>
              <w:pStyle w:val="TableContentCenter"/>
            </w:pP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58AD35A" w14:textId="77777777" w:rsidR="005B59EF" w:rsidRPr="009F3DB8" w:rsidRDefault="005B59EF" w:rsidP="00F0380C">
            <w:pPr>
              <w:pStyle w:val="TableContentCenter"/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9DADA06" w14:textId="77777777" w:rsidR="005B59EF" w:rsidRPr="009F3DB8" w:rsidRDefault="005B59EF" w:rsidP="00F0380C">
            <w:pPr>
              <w:pStyle w:val="TableContentCenter"/>
            </w:pP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BEABFBE" w14:textId="77777777" w:rsidR="005B59EF" w:rsidRPr="009F3DB8" w:rsidRDefault="005B59EF" w:rsidP="00F0380C">
            <w:pPr>
              <w:pStyle w:val="TableContentCenter"/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7CAB244" w14:textId="77777777" w:rsidR="005B59EF" w:rsidRPr="009F3DB8" w:rsidRDefault="005B59EF" w:rsidP="00F0380C">
            <w:pPr>
              <w:pStyle w:val="TableContentCenter"/>
            </w:pPr>
          </w:p>
        </w:tc>
        <w:tc>
          <w:tcPr>
            <w:tcW w:w="1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625B72A" w14:textId="77777777" w:rsidR="005B59EF" w:rsidRPr="009F3DB8" w:rsidRDefault="005B59EF" w:rsidP="00F0380C">
            <w:pPr>
              <w:pStyle w:val="TableContentCenter"/>
            </w:pPr>
          </w:p>
        </w:tc>
      </w:tr>
      <w:tr w:rsidR="009F3DB8" w:rsidRPr="009F3DB8" w14:paraId="5B011624" w14:textId="77777777" w:rsidTr="00C30EFC">
        <w:trPr>
          <w:trHeight w:val="20"/>
          <w:jc w:val="center"/>
        </w:trPr>
        <w:tc>
          <w:tcPr>
            <w:tcW w:w="6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E0F672F" w14:textId="77777777" w:rsidR="005B59EF" w:rsidRPr="009F3DB8" w:rsidRDefault="005B59EF" w:rsidP="00F0380C">
            <w:pPr>
              <w:pStyle w:val="TableContentCenter"/>
            </w:pPr>
            <w:r w:rsidRPr="009F3DB8">
              <w:t>2</w:t>
            </w:r>
          </w:p>
        </w:tc>
        <w:tc>
          <w:tcPr>
            <w:tcW w:w="9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FF6516A" w14:textId="77777777" w:rsidR="005B59EF" w:rsidRPr="009F3DB8" w:rsidRDefault="005B59EF" w:rsidP="00F0380C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79E1317" w14:textId="77777777" w:rsidR="005B59EF" w:rsidRPr="009F3DB8" w:rsidRDefault="005B59EF" w:rsidP="00C30EFC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64F536B" w14:textId="77777777" w:rsidR="005B59EF" w:rsidRPr="009F3DB8" w:rsidRDefault="005B59EF" w:rsidP="00C30EFC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C3FDF4D" w14:textId="77777777" w:rsidR="005B59EF" w:rsidRPr="009F3DB8" w:rsidRDefault="005B59EF" w:rsidP="00F0380C">
            <w:pPr>
              <w:pStyle w:val="TableContentCenter"/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96665FD" w14:textId="77777777" w:rsidR="005B59EF" w:rsidRPr="009F3DB8" w:rsidRDefault="005B59EF" w:rsidP="00F0380C">
            <w:pPr>
              <w:pStyle w:val="TableContentCenter"/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8636CA8" w14:textId="77777777" w:rsidR="005B59EF" w:rsidRPr="009F3DB8" w:rsidRDefault="005B59EF" w:rsidP="00F0380C">
            <w:pPr>
              <w:pStyle w:val="TableContentCenter"/>
            </w:pPr>
          </w:p>
        </w:tc>
        <w:tc>
          <w:tcPr>
            <w:tcW w:w="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94C4963" w14:textId="77777777" w:rsidR="005B59EF" w:rsidRPr="009F3DB8" w:rsidRDefault="005B59EF" w:rsidP="00F0380C">
            <w:pPr>
              <w:pStyle w:val="TableContentCenter"/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EA84B6E" w14:textId="77777777" w:rsidR="005B59EF" w:rsidRPr="009F3DB8" w:rsidRDefault="005B59EF" w:rsidP="00F0380C">
            <w:pPr>
              <w:pStyle w:val="TableContentCenter"/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962AD87" w14:textId="77777777" w:rsidR="005B59EF" w:rsidRPr="009F3DB8" w:rsidRDefault="005B59EF" w:rsidP="00F0380C">
            <w:pPr>
              <w:pStyle w:val="TableContentCenter"/>
            </w:pP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9A7E38A" w14:textId="77777777" w:rsidR="005B59EF" w:rsidRPr="009F3DB8" w:rsidRDefault="005B59EF" w:rsidP="00F0380C">
            <w:pPr>
              <w:pStyle w:val="TableContentCenter"/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8D11A9F" w14:textId="77777777" w:rsidR="005B59EF" w:rsidRPr="009F3DB8" w:rsidRDefault="005B59EF" w:rsidP="00F0380C">
            <w:pPr>
              <w:pStyle w:val="TableContentCenter"/>
            </w:pP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8F71868" w14:textId="77777777" w:rsidR="005B59EF" w:rsidRPr="009F3DB8" w:rsidRDefault="005B59EF" w:rsidP="00F0380C">
            <w:pPr>
              <w:pStyle w:val="TableContentCenter"/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A703508" w14:textId="77777777" w:rsidR="005B59EF" w:rsidRPr="009F3DB8" w:rsidRDefault="005B59EF" w:rsidP="00F0380C">
            <w:pPr>
              <w:pStyle w:val="TableContentCenter"/>
            </w:pPr>
          </w:p>
        </w:tc>
        <w:tc>
          <w:tcPr>
            <w:tcW w:w="1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DAF5949" w14:textId="77777777" w:rsidR="005B59EF" w:rsidRPr="009F3DB8" w:rsidRDefault="005B59EF" w:rsidP="00F0380C">
            <w:pPr>
              <w:pStyle w:val="TableContentCenter"/>
            </w:pPr>
          </w:p>
        </w:tc>
      </w:tr>
      <w:tr w:rsidR="009F3DB8" w:rsidRPr="009F3DB8" w14:paraId="365F7B3E" w14:textId="77777777" w:rsidTr="00C30EFC">
        <w:trPr>
          <w:trHeight w:val="20"/>
          <w:jc w:val="center"/>
        </w:trPr>
        <w:tc>
          <w:tcPr>
            <w:tcW w:w="6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3BB4E00" w14:textId="77777777" w:rsidR="005B59EF" w:rsidRPr="009F3DB8" w:rsidRDefault="005B59EF" w:rsidP="00F0380C">
            <w:pPr>
              <w:pStyle w:val="TableContentCenter"/>
            </w:pPr>
            <w:r w:rsidRPr="009F3DB8">
              <w:t>3</w:t>
            </w:r>
          </w:p>
        </w:tc>
        <w:tc>
          <w:tcPr>
            <w:tcW w:w="9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3AC378E" w14:textId="77777777" w:rsidR="005B59EF" w:rsidRPr="009F3DB8" w:rsidRDefault="005B59EF" w:rsidP="00F0380C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0DC2F76" w14:textId="77777777" w:rsidR="005B59EF" w:rsidRPr="009F3DB8" w:rsidRDefault="005B59EF" w:rsidP="00C30EFC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A15726B" w14:textId="77777777" w:rsidR="005B59EF" w:rsidRPr="009F3DB8" w:rsidRDefault="005B59EF" w:rsidP="00C30EFC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3D367AF" w14:textId="77777777" w:rsidR="005B59EF" w:rsidRPr="009F3DB8" w:rsidRDefault="005B59EF" w:rsidP="00F0380C">
            <w:pPr>
              <w:pStyle w:val="TableContentCenter"/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03D853B" w14:textId="77777777" w:rsidR="005B59EF" w:rsidRPr="009F3DB8" w:rsidRDefault="005B59EF" w:rsidP="00F0380C">
            <w:pPr>
              <w:pStyle w:val="TableContentCenter"/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32D0E6A" w14:textId="77777777" w:rsidR="005B59EF" w:rsidRPr="009F3DB8" w:rsidRDefault="005B59EF" w:rsidP="00F0380C">
            <w:pPr>
              <w:pStyle w:val="TableContentCenter"/>
            </w:pPr>
          </w:p>
        </w:tc>
        <w:tc>
          <w:tcPr>
            <w:tcW w:w="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28EB439" w14:textId="77777777" w:rsidR="005B59EF" w:rsidRPr="009F3DB8" w:rsidRDefault="005B59EF" w:rsidP="00F0380C">
            <w:pPr>
              <w:pStyle w:val="TableContentCenter"/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7A4E5FE" w14:textId="77777777" w:rsidR="005B59EF" w:rsidRPr="009F3DB8" w:rsidRDefault="005B59EF" w:rsidP="00F0380C">
            <w:pPr>
              <w:pStyle w:val="TableContentCenter"/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C1838C9" w14:textId="77777777" w:rsidR="005B59EF" w:rsidRPr="009F3DB8" w:rsidRDefault="005B59EF" w:rsidP="00F0380C">
            <w:pPr>
              <w:pStyle w:val="TableContentCenter"/>
            </w:pP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84745FF" w14:textId="77777777" w:rsidR="005B59EF" w:rsidRPr="009F3DB8" w:rsidRDefault="005B59EF" w:rsidP="00F0380C">
            <w:pPr>
              <w:pStyle w:val="TableContentCenter"/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1550C59" w14:textId="77777777" w:rsidR="005B59EF" w:rsidRPr="009F3DB8" w:rsidRDefault="005B59EF" w:rsidP="00F0380C">
            <w:pPr>
              <w:pStyle w:val="TableContentCenter"/>
            </w:pP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6C77B77" w14:textId="77777777" w:rsidR="005B59EF" w:rsidRPr="009F3DB8" w:rsidRDefault="005B59EF" w:rsidP="00F0380C">
            <w:pPr>
              <w:pStyle w:val="TableContentCenter"/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DD8427F" w14:textId="77777777" w:rsidR="005B59EF" w:rsidRPr="009F3DB8" w:rsidRDefault="005B59EF" w:rsidP="00F0380C">
            <w:pPr>
              <w:pStyle w:val="TableContentCenter"/>
            </w:pPr>
          </w:p>
        </w:tc>
        <w:tc>
          <w:tcPr>
            <w:tcW w:w="1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C7BD9CD" w14:textId="77777777" w:rsidR="005B59EF" w:rsidRPr="009F3DB8" w:rsidRDefault="005B59EF" w:rsidP="00F0380C">
            <w:pPr>
              <w:pStyle w:val="TableContentCenter"/>
            </w:pPr>
          </w:p>
        </w:tc>
      </w:tr>
      <w:tr w:rsidR="009F3DB8" w:rsidRPr="009F3DB8" w14:paraId="7308BE53" w14:textId="77777777" w:rsidTr="00C30EFC">
        <w:trPr>
          <w:trHeight w:val="20"/>
          <w:jc w:val="center"/>
        </w:trPr>
        <w:tc>
          <w:tcPr>
            <w:tcW w:w="6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807D76A" w14:textId="77777777" w:rsidR="005B59EF" w:rsidRPr="009F3DB8" w:rsidRDefault="005B59EF" w:rsidP="00F0380C">
            <w:pPr>
              <w:pStyle w:val="TableContentCenter"/>
            </w:pPr>
            <w:r w:rsidRPr="009F3DB8">
              <w:t>4</w:t>
            </w:r>
          </w:p>
        </w:tc>
        <w:tc>
          <w:tcPr>
            <w:tcW w:w="9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FDFA17A" w14:textId="77777777" w:rsidR="005B59EF" w:rsidRPr="009F3DB8" w:rsidRDefault="005B59EF" w:rsidP="00F0380C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1427FFE" w14:textId="77777777" w:rsidR="005B59EF" w:rsidRPr="009F3DB8" w:rsidRDefault="005B59EF" w:rsidP="00C30EFC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F34EF5D" w14:textId="77777777" w:rsidR="005B59EF" w:rsidRPr="009F3DB8" w:rsidRDefault="005B59EF" w:rsidP="00C30EFC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CCFB68E" w14:textId="77777777" w:rsidR="005B59EF" w:rsidRPr="009F3DB8" w:rsidRDefault="005B59EF" w:rsidP="00F0380C">
            <w:pPr>
              <w:pStyle w:val="TableContentCenter"/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79B0B0E" w14:textId="77777777" w:rsidR="005B59EF" w:rsidRPr="009F3DB8" w:rsidRDefault="005B59EF" w:rsidP="00F0380C">
            <w:pPr>
              <w:pStyle w:val="TableContentCenter"/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203C4AB" w14:textId="77777777" w:rsidR="005B59EF" w:rsidRPr="009F3DB8" w:rsidRDefault="005B59EF" w:rsidP="00F0380C">
            <w:pPr>
              <w:pStyle w:val="TableContentCenter"/>
            </w:pPr>
          </w:p>
        </w:tc>
        <w:tc>
          <w:tcPr>
            <w:tcW w:w="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59CB0E2" w14:textId="77777777" w:rsidR="005B59EF" w:rsidRPr="009F3DB8" w:rsidRDefault="005B59EF" w:rsidP="00F0380C">
            <w:pPr>
              <w:pStyle w:val="TableContentCenter"/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73AA2FE" w14:textId="77777777" w:rsidR="005B59EF" w:rsidRPr="009F3DB8" w:rsidRDefault="005B59EF" w:rsidP="00F0380C">
            <w:pPr>
              <w:pStyle w:val="TableContentCenter"/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F8BE2C3" w14:textId="77777777" w:rsidR="005B59EF" w:rsidRPr="009F3DB8" w:rsidRDefault="005B59EF" w:rsidP="00F0380C">
            <w:pPr>
              <w:pStyle w:val="TableContentCenter"/>
            </w:pP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4870950" w14:textId="77777777" w:rsidR="005B59EF" w:rsidRPr="009F3DB8" w:rsidRDefault="005B59EF" w:rsidP="00F0380C">
            <w:pPr>
              <w:pStyle w:val="TableContentCenter"/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B7D1DEC" w14:textId="77777777" w:rsidR="005B59EF" w:rsidRPr="009F3DB8" w:rsidRDefault="005B59EF" w:rsidP="00F0380C">
            <w:pPr>
              <w:pStyle w:val="TableContentCenter"/>
            </w:pP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9F1DB19" w14:textId="77777777" w:rsidR="005B59EF" w:rsidRPr="009F3DB8" w:rsidRDefault="005B59EF" w:rsidP="00F0380C">
            <w:pPr>
              <w:pStyle w:val="TableContentCenter"/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E6F2B4A" w14:textId="77777777" w:rsidR="005B59EF" w:rsidRPr="009F3DB8" w:rsidRDefault="005B59EF" w:rsidP="00F0380C">
            <w:pPr>
              <w:pStyle w:val="TableContentCenter"/>
            </w:pPr>
          </w:p>
        </w:tc>
        <w:tc>
          <w:tcPr>
            <w:tcW w:w="1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9DCB497" w14:textId="77777777" w:rsidR="005B59EF" w:rsidRPr="009F3DB8" w:rsidRDefault="005B59EF" w:rsidP="00F0380C">
            <w:pPr>
              <w:pStyle w:val="TableContentCenter"/>
            </w:pPr>
          </w:p>
        </w:tc>
      </w:tr>
      <w:tr w:rsidR="009F3DB8" w:rsidRPr="009F3DB8" w14:paraId="32454A5E" w14:textId="77777777" w:rsidTr="00C30EFC">
        <w:trPr>
          <w:trHeight w:val="20"/>
          <w:jc w:val="center"/>
        </w:trPr>
        <w:tc>
          <w:tcPr>
            <w:tcW w:w="6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17A5C35" w14:textId="77777777" w:rsidR="005B59EF" w:rsidRPr="009F3DB8" w:rsidRDefault="005B59EF" w:rsidP="00F0380C">
            <w:pPr>
              <w:pStyle w:val="TableContentCenter"/>
            </w:pPr>
            <w:r w:rsidRPr="009F3DB8">
              <w:t>5</w:t>
            </w:r>
          </w:p>
        </w:tc>
        <w:tc>
          <w:tcPr>
            <w:tcW w:w="9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E302004" w14:textId="77777777" w:rsidR="005B59EF" w:rsidRPr="009F3DB8" w:rsidRDefault="005B59EF" w:rsidP="00F0380C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7490D39" w14:textId="77777777" w:rsidR="005B59EF" w:rsidRPr="009F3DB8" w:rsidRDefault="005B59EF" w:rsidP="00C30EFC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88D2065" w14:textId="77777777" w:rsidR="005B59EF" w:rsidRPr="009F3DB8" w:rsidRDefault="005B59EF" w:rsidP="00C30EFC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920909E" w14:textId="77777777" w:rsidR="005B59EF" w:rsidRPr="009F3DB8" w:rsidRDefault="005B59EF" w:rsidP="00F0380C">
            <w:pPr>
              <w:pStyle w:val="TableContentCenter"/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158D3A5" w14:textId="77777777" w:rsidR="005B59EF" w:rsidRPr="009F3DB8" w:rsidRDefault="005B59EF" w:rsidP="00F0380C">
            <w:pPr>
              <w:pStyle w:val="TableContentCenter"/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7BC170A" w14:textId="77777777" w:rsidR="005B59EF" w:rsidRPr="009F3DB8" w:rsidRDefault="005B59EF" w:rsidP="00F0380C">
            <w:pPr>
              <w:pStyle w:val="TableContentCenter"/>
            </w:pPr>
          </w:p>
        </w:tc>
        <w:tc>
          <w:tcPr>
            <w:tcW w:w="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5CCBA05" w14:textId="77777777" w:rsidR="005B59EF" w:rsidRPr="009F3DB8" w:rsidRDefault="005B59EF" w:rsidP="00F0380C">
            <w:pPr>
              <w:pStyle w:val="TableContentCenter"/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A091985" w14:textId="77777777" w:rsidR="005B59EF" w:rsidRPr="009F3DB8" w:rsidRDefault="005B59EF" w:rsidP="00F0380C">
            <w:pPr>
              <w:pStyle w:val="TableContentCenter"/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A24FCFF" w14:textId="77777777" w:rsidR="005B59EF" w:rsidRPr="009F3DB8" w:rsidRDefault="005B59EF" w:rsidP="00F0380C">
            <w:pPr>
              <w:pStyle w:val="TableContentCenter"/>
            </w:pP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80AC23D" w14:textId="77777777" w:rsidR="005B59EF" w:rsidRPr="009F3DB8" w:rsidRDefault="005B59EF" w:rsidP="00F0380C">
            <w:pPr>
              <w:pStyle w:val="TableContentCenter"/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FCA84E3" w14:textId="77777777" w:rsidR="005B59EF" w:rsidRPr="009F3DB8" w:rsidRDefault="005B59EF" w:rsidP="00F0380C">
            <w:pPr>
              <w:pStyle w:val="TableContentCenter"/>
            </w:pP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758D381" w14:textId="77777777" w:rsidR="005B59EF" w:rsidRPr="009F3DB8" w:rsidRDefault="005B59EF" w:rsidP="00F0380C">
            <w:pPr>
              <w:pStyle w:val="TableContentCenter"/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5B6C9F1" w14:textId="77777777" w:rsidR="005B59EF" w:rsidRPr="009F3DB8" w:rsidRDefault="005B59EF" w:rsidP="00F0380C">
            <w:pPr>
              <w:pStyle w:val="TableContentCenter"/>
            </w:pPr>
          </w:p>
        </w:tc>
        <w:tc>
          <w:tcPr>
            <w:tcW w:w="1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06DE05E" w14:textId="77777777" w:rsidR="005B59EF" w:rsidRPr="009F3DB8" w:rsidRDefault="005B59EF" w:rsidP="00F0380C">
            <w:pPr>
              <w:pStyle w:val="TableContentCenter"/>
            </w:pPr>
          </w:p>
        </w:tc>
      </w:tr>
      <w:tr w:rsidR="009F3DB8" w:rsidRPr="009F3DB8" w14:paraId="2F000DBA" w14:textId="77777777" w:rsidTr="00C30EFC">
        <w:trPr>
          <w:trHeight w:val="20"/>
          <w:jc w:val="center"/>
        </w:trPr>
        <w:tc>
          <w:tcPr>
            <w:tcW w:w="627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742D849" w14:textId="77777777" w:rsidR="005B59EF" w:rsidRPr="009F3DB8" w:rsidRDefault="005B59EF" w:rsidP="00F0380C">
            <w:pPr>
              <w:pStyle w:val="TableContentCenter"/>
            </w:pPr>
            <w:r w:rsidRPr="009F3DB8">
              <w:t>6</w:t>
            </w:r>
          </w:p>
        </w:tc>
        <w:tc>
          <w:tcPr>
            <w:tcW w:w="928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A701DB8" w14:textId="77777777" w:rsidR="005B59EF" w:rsidRPr="009F3DB8" w:rsidRDefault="005B59EF" w:rsidP="00F0380C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857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A30F455" w14:textId="77777777" w:rsidR="005B59EF" w:rsidRPr="009F3DB8" w:rsidRDefault="005B59EF" w:rsidP="00C30EFC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31A4E93" w14:textId="77777777" w:rsidR="005B59EF" w:rsidRPr="009F3DB8" w:rsidRDefault="005B59EF" w:rsidP="00C30EFC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345343F" w14:textId="77777777" w:rsidR="005B59EF" w:rsidRPr="009F3DB8" w:rsidRDefault="005B59EF" w:rsidP="00F0380C">
            <w:pPr>
              <w:pStyle w:val="TableContentCenter"/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0F21C5F" w14:textId="77777777" w:rsidR="005B59EF" w:rsidRPr="009F3DB8" w:rsidRDefault="005B59EF" w:rsidP="00F0380C">
            <w:pPr>
              <w:pStyle w:val="TableContentCenter"/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33726ED" w14:textId="77777777" w:rsidR="005B59EF" w:rsidRPr="009F3DB8" w:rsidRDefault="005B59EF" w:rsidP="00F0380C">
            <w:pPr>
              <w:pStyle w:val="TableContentCenter"/>
            </w:pPr>
          </w:p>
        </w:tc>
        <w:tc>
          <w:tcPr>
            <w:tcW w:w="711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5DD37B3" w14:textId="77777777" w:rsidR="005B59EF" w:rsidRPr="009F3DB8" w:rsidRDefault="005B59EF" w:rsidP="00F0380C">
            <w:pPr>
              <w:pStyle w:val="TableContentCenter"/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2AEBF05" w14:textId="77777777" w:rsidR="005B59EF" w:rsidRPr="009F3DB8" w:rsidRDefault="005B59EF" w:rsidP="00F0380C">
            <w:pPr>
              <w:pStyle w:val="TableContentCenter"/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4E2F95C" w14:textId="77777777" w:rsidR="005B59EF" w:rsidRPr="009F3DB8" w:rsidRDefault="005B59EF" w:rsidP="00F0380C">
            <w:pPr>
              <w:pStyle w:val="TableContentCenter"/>
            </w:pP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2851065" w14:textId="77777777" w:rsidR="005B59EF" w:rsidRPr="009F3DB8" w:rsidRDefault="005B59EF" w:rsidP="00F0380C">
            <w:pPr>
              <w:pStyle w:val="TableContentCenter"/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5D2C198" w14:textId="77777777" w:rsidR="005B59EF" w:rsidRPr="009F3DB8" w:rsidRDefault="005B59EF" w:rsidP="00F0380C">
            <w:pPr>
              <w:pStyle w:val="TableContentCenter"/>
            </w:pP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159A1F5" w14:textId="77777777" w:rsidR="005B59EF" w:rsidRPr="009F3DB8" w:rsidRDefault="005B59EF" w:rsidP="00F0380C">
            <w:pPr>
              <w:pStyle w:val="TableContentCenter"/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6A7279F" w14:textId="77777777" w:rsidR="005B59EF" w:rsidRPr="009F3DB8" w:rsidRDefault="005B59EF" w:rsidP="00F0380C">
            <w:pPr>
              <w:pStyle w:val="TableContentCenter"/>
            </w:pPr>
          </w:p>
        </w:tc>
        <w:tc>
          <w:tcPr>
            <w:tcW w:w="1132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5A7BCBB" w14:textId="77777777" w:rsidR="005B59EF" w:rsidRPr="009F3DB8" w:rsidRDefault="005B59EF" w:rsidP="00F0380C">
            <w:pPr>
              <w:pStyle w:val="TableContentCenter"/>
            </w:pPr>
          </w:p>
        </w:tc>
      </w:tr>
      <w:tr w:rsidR="005B59EF" w:rsidRPr="009F3DB8" w14:paraId="63E7BFD9" w14:textId="77777777" w:rsidTr="00C30EFC">
        <w:trPr>
          <w:trHeight w:val="20"/>
          <w:jc w:val="center"/>
        </w:trPr>
        <w:tc>
          <w:tcPr>
            <w:tcW w:w="3687" w:type="dxa"/>
            <w:gridSpan w:val="4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01B7076" w14:textId="77777777" w:rsidR="005B59EF" w:rsidRPr="009F3DB8" w:rsidRDefault="005B59EF" w:rsidP="00F57277">
            <w:pPr>
              <w:pStyle w:val="TableHead"/>
            </w:pPr>
            <w:proofErr w:type="spellStart"/>
            <w:r w:rsidRPr="009F3DB8">
              <w:t>Jumlah</w:t>
            </w:r>
            <w:proofErr w:type="spellEnd"/>
          </w:p>
        </w:tc>
        <w:tc>
          <w:tcPr>
            <w:tcW w:w="852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7B63B2E" w14:textId="77777777" w:rsidR="005B59EF" w:rsidRPr="009F3DB8" w:rsidRDefault="005B59EF" w:rsidP="00F57277">
            <w:pPr>
              <w:pStyle w:val="TableHead"/>
            </w:pPr>
          </w:p>
        </w:tc>
        <w:tc>
          <w:tcPr>
            <w:tcW w:w="708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5092529" w14:textId="77777777" w:rsidR="005B59EF" w:rsidRPr="009F3DB8" w:rsidRDefault="005B59EF" w:rsidP="00F57277">
            <w:pPr>
              <w:pStyle w:val="TableHead"/>
            </w:pPr>
          </w:p>
        </w:tc>
        <w:tc>
          <w:tcPr>
            <w:tcW w:w="708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AE35A62" w14:textId="77777777" w:rsidR="005B59EF" w:rsidRPr="009F3DB8" w:rsidRDefault="005B59EF" w:rsidP="00F57277">
            <w:pPr>
              <w:pStyle w:val="TableHead"/>
            </w:pPr>
          </w:p>
        </w:tc>
        <w:tc>
          <w:tcPr>
            <w:tcW w:w="711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F0F15D4" w14:textId="77777777" w:rsidR="005B59EF" w:rsidRPr="009F3DB8" w:rsidRDefault="005B59EF" w:rsidP="00F57277">
            <w:pPr>
              <w:pStyle w:val="TableHead"/>
            </w:pPr>
          </w:p>
        </w:tc>
        <w:tc>
          <w:tcPr>
            <w:tcW w:w="708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0C530A5" w14:textId="77777777" w:rsidR="005B59EF" w:rsidRPr="009F3DB8" w:rsidRDefault="005B59EF" w:rsidP="00F57277">
            <w:pPr>
              <w:pStyle w:val="TableHead"/>
            </w:pPr>
          </w:p>
        </w:tc>
        <w:tc>
          <w:tcPr>
            <w:tcW w:w="708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7E8007C" w14:textId="77777777" w:rsidR="005B59EF" w:rsidRPr="009F3DB8" w:rsidRDefault="005B59EF" w:rsidP="00F57277">
            <w:pPr>
              <w:pStyle w:val="TableHead"/>
            </w:pPr>
          </w:p>
        </w:tc>
        <w:tc>
          <w:tcPr>
            <w:tcW w:w="710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A676705" w14:textId="77777777" w:rsidR="005B59EF" w:rsidRPr="009F3DB8" w:rsidRDefault="005B59EF" w:rsidP="00F57277">
            <w:pPr>
              <w:pStyle w:val="TableHead"/>
            </w:pPr>
          </w:p>
        </w:tc>
        <w:tc>
          <w:tcPr>
            <w:tcW w:w="708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BE7F9B7" w14:textId="77777777" w:rsidR="005B59EF" w:rsidRPr="009F3DB8" w:rsidRDefault="005B59EF" w:rsidP="00F57277">
            <w:pPr>
              <w:pStyle w:val="TableHead"/>
            </w:pPr>
          </w:p>
        </w:tc>
        <w:tc>
          <w:tcPr>
            <w:tcW w:w="851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D63C595" w14:textId="77777777" w:rsidR="005B59EF" w:rsidRPr="009F3DB8" w:rsidRDefault="005B59EF" w:rsidP="00F57277">
            <w:pPr>
              <w:pStyle w:val="TableHead"/>
            </w:pPr>
          </w:p>
        </w:tc>
        <w:tc>
          <w:tcPr>
            <w:tcW w:w="1276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79FD8BF" w14:textId="77777777" w:rsidR="005B59EF" w:rsidRPr="009F3DB8" w:rsidRDefault="005B59EF" w:rsidP="00F57277">
            <w:pPr>
              <w:pStyle w:val="TableHead"/>
            </w:pPr>
          </w:p>
        </w:tc>
        <w:tc>
          <w:tcPr>
            <w:tcW w:w="1132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A4AD55A" w14:textId="77777777" w:rsidR="005B59EF" w:rsidRPr="009F3DB8" w:rsidRDefault="005B59EF" w:rsidP="00F57277">
            <w:pPr>
              <w:pStyle w:val="TableHead"/>
            </w:pPr>
          </w:p>
        </w:tc>
      </w:tr>
    </w:tbl>
    <w:p w14:paraId="4CB7E616" w14:textId="77777777" w:rsidR="005B59EF" w:rsidRPr="009F3DB8" w:rsidRDefault="005B59EF" w:rsidP="00F0380C">
      <w:pPr>
        <w:pStyle w:val="CommentText"/>
      </w:pPr>
      <w:proofErr w:type="spellStart"/>
      <w:r w:rsidRPr="009F3DB8">
        <w:t>Keterangan</w:t>
      </w:r>
      <w:proofErr w:type="spellEnd"/>
      <w:r w:rsidRPr="009F3DB8">
        <w:t>:</w:t>
      </w:r>
    </w:p>
    <w:p w14:paraId="4602B64E" w14:textId="77777777" w:rsidR="005B59EF" w:rsidRPr="009F3DB8" w:rsidRDefault="005B59EF" w:rsidP="00F0380C">
      <w:pPr>
        <w:pStyle w:val="CommentText"/>
      </w:pPr>
      <w:r w:rsidRPr="00F0380C">
        <w:rPr>
          <w:vertAlign w:val="superscript"/>
        </w:rPr>
        <w:t>1)</w:t>
      </w:r>
      <w:r w:rsidR="00F0380C">
        <w:rPr>
          <w:vertAlign w:val="superscript"/>
        </w:rPr>
        <w:tab/>
      </w:r>
      <w:proofErr w:type="spellStart"/>
      <w:r w:rsidRPr="009F3DB8">
        <w:t>Diisi</w:t>
      </w:r>
      <w:proofErr w:type="spellEnd"/>
      <w:r w:rsidRPr="009F3DB8">
        <w:t xml:space="preserve"> </w:t>
      </w:r>
      <w:proofErr w:type="spellStart"/>
      <w:r w:rsidRPr="009F3DB8">
        <w:t>dengan</w:t>
      </w:r>
      <w:proofErr w:type="spellEnd"/>
      <w:r w:rsidRPr="009F3DB8">
        <w:t xml:space="preserve"> </w:t>
      </w:r>
      <w:proofErr w:type="spellStart"/>
      <w:r w:rsidRPr="009F3DB8">
        <w:t>tanda</w:t>
      </w:r>
      <w:proofErr w:type="spellEnd"/>
      <w:r w:rsidRPr="009F3DB8">
        <w:t xml:space="preserve"> </w:t>
      </w:r>
      <w:proofErr w:type="spellStart"/>
      <w:r w:rsidRPr="009F3DB8">
        <w:t>centang</w:t>
      </w:r>
      <w:proofErr w:type="spellEnd"/>
      <w:r w:rsidRPr="009F3DB8">
        <w:t xml:space="preserve"> V </w:t>
      </w:r>
      <w:proofErr w:type="spellStart"/>
      <w:r w:rsidRPr="009F3DB8">
        <w:t>jika</w:t>
      </w:r>
      <w:proofErr w:type="spellEnd"/>
      <w:r w:rsidRPr="009F3DB8">
        <w:t xml:space="preserve"> </w:t>
      </w:r>
      <w:proofErr w:type="spellStart"/>
      <w:r w:rsidRPr="009F3DB8">
        <w:t>mata</w:t>
      </w:r>
      <w:proofErr w:type="spellEnd"/>
      <w:r w:rsidRPr="009F3DB8">
        <w:t xml:space="preserve"> </w:t>
      </w:r>
      <w:proofErr w:type="spellStart"/>
      <w:r w:rsidRPr="009F3DB8">
        <w:t>kuliah</w:t>
      </w:r>
      <w:proofErr w:type="spellEnd"/>
      <w:r w:rsidRPr="009F3DB8">
        <w:t xml:space="preserve"> </w:t>
      </w:r>
      <w:proofErr w:type="spellStart"/>
      <w:r w:rsidRPr="009F3DB8">
        <w:t>termasuk</w:t>
      </w:r>
      <w:proofErr w:type="spellEnd"/>
      <w:r w:rsidRPr="009F3DB8">
        <w:t xml:space="preserve"> </w:t>
      </w:r>
      <w:proofErr w:type="spellStart"/>
      <w:r w:rsidRPr="009F3DB8">
        <w:t>dalam</w:t>
      </w:r>
      <w:proofErr w:type="spellEnd"/>
      <w:r w:rsidRPr="009F3DB8">
        <w:t xml:space="preserve"> </w:t>
      </w:r>
      <w:proofErr w:type="spellStart"/>
      <w:r w:rsidRPr="009F3DB8">
        <w:t>mata</w:t>
      </w:r>
      <w:proofErr w:type="spellEnd"/>
      <w:r w:rsidRPr="009F3DB8">
        <w:t xml:space="preserve"> </w:t>
      </w:r>
      <w:proofErr w:type="spellStart"/>
      <w:r w:rsidRPr="009F3DB8">
        <w:t>kuliah</w:t>
      </w:r>
      <w:proofErr w:type="spellEnd"/>
      <w:r w:rsidRPr="009F3DB8">
        <w:t xml:space="preserve"> </w:t>
      </w:r>
      <w:proofErr w:type="spellStart"/>
      <w:r w:rsidRPr="009F3DB8">
        <w:t>kompetensi</w:t>
      </w:r>
      <w:proofErr w:type="spellEnd"/>
      <w:r w:rsidRPr="009F3DB8">
        <w:t xml:space="preserve"> program </w:t>
      </w:r>
      <w:proofErr w:type="spellStart"/>
      <w:r w:rsidRPr="009F3DB8">
        <w:t>studi</w:t>
      </w:r>
      <w:proofErr w:type="spellEnd"/>
      <w:r w:rsidRPr="009F3DB8">
        <w:t>.</w:t>
      </w:r>
    </w:p>
    <w:p w14:paraId="71189FC8" w14:textId="77777777" w:rsidR="005B59EF" w:rsidRPr="009F3DB8" w:rsidRDefault="005B59EF" w:rsidP="00F0380C">
      <w:pPr>
        <w:pStyle w:val="CommentText"/>
      </w:pPr>
      <w:r w:rsidRPr="00F0380C">
        <w:rPr>
          <w:vertAlign w:val="superscript"/>
        </w:rPr>
        <w:t>2)</w:t>
      </w:r>
      <w:r w:rsidR="00F0380C">
        <w:rPr>
          <w:vertAlign w:val="superscript"/>
        </w:rPr>
        <w:tab/>
      </w:r>
      <w:proofErr w:type="spellStart"/>
      <w:r w:rsidRPr="009F3DB8">
        <w:t>Diisi</w:t>
      </w:r>
      <w:proofErr w:type="spellEnd"/>
      <w:r w:rsidRPr="009F3DB8">
        <w:t xml:space="preserve"> </w:t>
      </w:r>
      <w:proofErr w:type="spellStart"/>
      <w:r w:rsidRPr="009F3DB8">
        <w:t>dengan</w:t>
      </w:r>
      <w:proofErr w:type="spellEnd"/>
      <w:r w:rsidRPr="009F3DB8">
        <w:t xml:space="preserve"> </w:t>
      </w:r>
      <w:proofErr w:type="spellStart"/>
      <w:r w:rsidRPr="009F3DB8">
        <w:t>konversi</w:t>
      </w:r>
      <w:proofErr w:type="spellEnd"/>
      <w:r w:rsidRPr="009F3DB8">
        <w:t xml:space="preserve"> </w:t>
      </w:r>
      <w:proofErr w:type="spellStart"/>
      <w:r w:rsidRPr="009F3DB8">
        <w:t>kredit</w:t>
      </w:r>
      <w:proofErr w:type="spellEnd"/>
      <w:r w:rsidRPr="009F3DB8">
        <w:t xml:space="preserve"> </w:t>
      </w:r>
      <w:proofErr w:type="spellStart"/>
      <w:r w:rsidRPr="009F3DB8">
        <w:t>ke</w:t>
      </w:r>
      <w:proofErr w:type="spellEnd"/>
      <w:r w:rsidRPr="009F3DB8">
        <w:t xml:space="preserve"> jam </w:t>
      </w:r>
      <w:proofErr w:type="spellStart"/>
      <w:r w:rsidRPr="009F3DB8">
        <w:t>pelaksanaan</w:t>
      </w:r>
      <w:proofErr w:type="spellEnd"/>
      <w:r w:rsidRPr="009F3DB8">
        <w:t xml:space="preserve"> </w:t>
      </w:r>
      <w:proofErr w:type="spellStart"/>
      <w:r w:rsidRPr="009F3DB8">
        <w:t>Praktikum</w:t>
      </w:r>
      <w:proofErr w:type="spellEnd"/>
      <w:r w:rsidRPr="009F3DB8">
        <w:t>/</w:t>
      </w:r>
      <w:proofErr w:type="spellStart"/>
      <w:r w:rsidRPr="009F3DB8">
        <w:t>Praktik</w:t>
      </w:r>
      <w:proofErr w:type="spellEnd"/>
      <w:r w:rsidRPr="009F3DB8">
        <w:t>/</w:t>
      </w:r>
      <w:proofErr w:type="spellStart"/>
      <w:r w:rsidRPr="009F3DB8">
        <w:t>Praktik</w:t>
      </w:r>
      <w:proofErr w:type="spellEnd"/>
      <w:r w:rsidRPr="009F3DB8">
        <w:t xml:space="preserve"> </w:t>
      </w:r>
      <w:proofErr w:type="spellStart"/>
      <w:r w:rsidRPr="009F3DB8">
        <w:t>Lapangan</w:t>
      </w:r>
      <w:proofErr w:type="spellEnd"/>
      <w:r w:rsidRPr="009F3DB8">
        <w:t xml:space="preserve">. Data </w:t>
      </w:r>
      <w:proofErr w:type="spellStart"/>
      <w:r w:rsidRPr="009F3DB8">
        <w:t>ini</w:t>
      </w:r>
      <w:proofErr w:type="spellEnd"/>
      <w:r w:rsidRPr="009F3DB8">
        <w:t xml:space="preserve"> </w:t>
      </w:r>
      <w:proofErr w:type="spellStart"/>
      <w:r w:rsidRPr="009F3DB8">
        <w:t>diisi</w:t>
      </w:r>
      <w:proofErr w:type="spellEnd"/>
      <w:r w:rsidRPr="009F3DB8">
        <w:t xml:space="preserve"> oleh </w:t>
      </w:r>
      <w:proofErr w:type="spellStart"/>
      <w:r w:rsidRPr="009F3DB8">
        <w:t>pengusul</w:t>
      </w:r>
      <w:proofErr w:type="spellEnd"/>
      <w:r w:rsidRPr="009F3DB8">
        <w:t xml:space="preserve"> </w:t>
      </w:r>
      <w:proofErr w:type="spellStart"/>
      <w:r w:rsidRPr="009F3DB8">
        <w:t>dari</w:t>
      </w:r>
      <w:proofErr w:type="spellEnd"/>
      <w:r w:rsidRPr="009F3DB8">
        <w:t xml:space="preserve"> program </w:t>
      </w:r>
      <w:proofErr w:type="spellStart"/>
      <w:r w:rsidRPr="009F3DB8">
        <w:t>studi</w:t>
      </w:r>
      <w:proofErr w:type="spellEnd"/>
      <w:r w:rsidRPr="009F3DB8">
        <w:t xml:space="preserve"> pada program Diploma </w:t>
      </w:r>
      <w:proofErr w:type="spellStart"/>
      <w:r w:rsidRPr="009F3DB8">
        <w:t>Tiga</w:t>
      </w:r>
      <w:proofErr w:type="spellEnd"/>
      <w:r w:rsidRPr="009F3DB8">
        <w:t>/</w:t>
      </w:r>
      <w:proofErr w:type="spellStart"/>
      <w:r w:rsidRPr="009F3DB8">
        <w:t>Sarjana</w:t>
      </w:r>
      <w:proofErr w:type="spellEnd"/>
      <w:r w:rsidRPr="009F3DB8">
        <w:t>/</w:t>
      </w:r>
      <w:proofErr w:type="spellStart"/>
      <w:r w:rsidRPr="009F3DB8">
        <w:t>Sarjana</w:t>
      </w:r>
      <w:proofErr w:type="spellEnd"/>
      <w:r w:rsidRPr="009F3DB8">
        <w:t xml:space="preserve"> </w:t>
      </w:r>
      <w:proofErr w:type="spellStart"/>
      <w:r w:rsidRPr="009F3DB8">
        <w:t>Terapan</w:t>
      </w:r>
      <w:proofErr w:type="spellEnd"/>
      <w:r w:rsidRPr="009F3DB8">
        <w:t>.</w:t>
      </w:r>
    </w:p>
    <w:p w14:paraId="58B6A681" w14:textId="77777777" w:rsidR="005B59EF" w:rsidRPr="009F3DB8" w:rsidRDefault="005B59EF" w:rsidP="00F0380C">
      <w:pPr>
        <w:pStyle w:val="CommentText"/>
      </w:pPr>
      <w:r w:rsidRPr="00F0380C">
        <w:rPr>
          <w:vertAlign w:val="superscript"/>
        </w:rPr>
        <w:t>3)</w:t>
      </w:r>
      <w:r w:rsidR="00F0380C">
        <w:rPr>
          <w:vertAlign w:val="superscript"/>
        </w:rPr>
        <w:tab/>
      </w:r>
      <w:proofErr w:type="spellStart"/>
      <w:r w:rsidRPr="009F3DB8">
        <w:t>Diisi</w:t>
      </w:r>
      <w:proofErr w:type="spellEnd"/>
      <w:r w:rsidRPr="009F3DB8">
        <w:t xml:space="preserve"> </w:t>
      </w:r>
      <w:proofErr w:type="spellStart"/>
      <w:r w:rsidRPr="009F3DB8">
        <w:t>dengan</w:t>
      </w:r>
      <w:proofErr w:type="spellEnd"/>
      <w:r w:rsidRPr="009F3DB8">
        <w:t xml:space="preserve"> </w:t>
      </w:r>
      <w:proofErr w:type="spellStart"/>
      <w:r w:rsidRPr="009F3DB8">
        <w:t>tanda</w:t>
      </w:r>
      <w:proofErr w:type="spellEnd"/>
      <w:r w:rsidRPr="009F3DB8">
        <w:t xml:space="preserve"> </w:t>
      </w:r>
      <w:proofErr w:type="spellStart"/>
      <w:r w:rsidRPr="009F3DB8">
        <w:t>centang</w:t>
      </w:r>
      <w:proofErr w:type="spellEnd"/>
      <w:r w:rsidRPr="009F3DB8">
        <w:t xml:space="preserve"> V pada </w:t>
      </w:r>
      <w:proofErr w:type="spellStart"/>
      <w:r w:rsidRPr="009F3DB8">
        <w:t>kolom</w:t>
      </w:r>
      <w:proofErr w:type="spellEnd"/>
      <w:r w:rsidRPr="009F3DB8">
        <w:t xml:space="preserve"> </w:t>
      </w:r>
      <w:proofErr w:type="spellStart"/>
      <w:r w:rsidRPr="009F3DB8">
        <w:t>unsur</w:t>
      </w:r>
      <w:proofErr w:type="spellEnd"/>
      <w:r w:rsidRPr="009F3DB8">
        <w:t xml:space="preserve"> </w:t>
      </w:r>
      <w:proofErr w:type="spellStart"/>
      <w:r w:rsidRPr="009F3DB8">
        <w:t>pembentuk</w:t>
      </w:r>
      <w:proofErr w:type="spellEnd"/>
      <w:r w:rsidRPr="009F3DB8">
        <w:t xml:space="preserve"> </w:t>
      </w:r>
      <w:proofErr w:type="spellStart"/>
      <w:r w:rsidRPr="009F3DB8">
        <w:t>Capaian</w:t>
      </w:r>
      <w:proofErr w:type="spellEnd"/>
      <w:r w:rsidRPr="009F3DB8">
        <w:t xml:space="preserve"> </w:t>
      </w:r>
      <w:proofErr w:type="spellStart"/>
      <w:r w:rsidRPr="009F3DB8">
        <w:t>Pembelajaran</w:t>
      </w:r>
      <w:proofErr w:type="spellEnd"/>
      <w:r w:rsidRPr="009F3DB8">
        <w:t xml:space="preserve"> </w:t>
      </w:r>
      <w:proofErr w:type="spellStart"/>
      <w:r w:rsidRPr="009F3DB8">
        <w:t>Lulusan</w:t>
      </w:r>
      <w:proofErr w:type="spellEnd"/>
      <w:r w:rsidRPr="009F3DB8">
        <w:t xml:space="preserve"> (CPL) </w:t>
      </w:r>
      <w:proofErr w:type="spellStart"/>
      <w:r w:rsidRPr="009F3DB8">
        <w:t>sesuai</w:t>
      </w:r>
      <w:proofErr w:type="spellEnd"/>
      <w:r w:rsidRPr="009F3DB8">
        <w:t xml:space="preserve"> </w:t>
      </w:r>
      <w:proofErr w:type="spellStart"/>
      <w:r w:rsidRPr="009F3DB8">
        <w:t>dengan</w:t>
      </w:r>
      <w:proofErr w:type="spellEnd"/>
      <w:r w:rsidRPr="009F3DB8">
        <w:t xml:space="preserve"> RPS.</w:t>
      </w:r>
    </w:p>
    <w:p w14:paraId="721E7D99" w14:textId="77777777" w:rsidR="005B59EF" w:rsidRPr="009F3DB8" w:rsidRDefault="005B59EF" w:rsidP="00F0380C">
      <w:pPr>
        <w:pStyle w:val="CommentText"/>
      </w:pPr>
      <w:r w:rsidRPr="00F0380C">
        <w:rPr>
          <w:vertAlign w:val="superscript"/>
        </w:rPr>
        <w:t>4)</w:t>
      </w:r>
      <w:r w:rsidR="00F0380C">
        <w:rPr>
          <w:vertAlign w:val="superscript"/>
        </w:rPr>
        <w:tab/>
      </w:r>
      <w:proofErr w:type="spellStart"/>
      <w:r w:rsidRPr="009F3DB8">
        <w:t>Diisi</w:t>
      </w:r>
      <w:proofErr w:type="spellEnd"/>
      <w:r w:rsidRPr="009F3DB8">
        <w:t xml:space="preserve"> </w:t>
      </w:r>
      <w:proofErr w:type="spellStart"/>
      <w:r w:rsidRPr="009F3DB8">
        <w:t>dengan</w:t>
      </w:r>
      <w:proofErr w:type="spellEnd"/>
      <w:r w:rsidRPr="009F3DB8">
        <w:t xml:space="preserve"> </w:t>
      </w:r>
      <w:proofErr w:type="spellStart"/>
      <w:r w:rsidRPr="009F3DB8">
        <w:t>nama</w:t>
      </w:r>
      <w:proofErr w:type="spellEnd"/>
      <w:r w:rsidRPr="009F3DB8">
        <w:t xml:space="preserve"> </w:t>
      </w:r>
      <w:proofErr w:type="spellStart"/>
      <w:r w:rsidRPr="009F3DB8">
        <w:t>dokumen</w:t>
      </w:r>
      <w:proofErr w:type="spellEnd"/>
      <w:r w:rsidRPr="009F3DB8">
        <w:t xml:space="preserve"> </w:t>
      </w:r>
      <w:proofErr w:type="spellStart"/>
      <w:r w:rsidRPr="009F3DB8">
        <w:t>rencana</w:t>
      </w:r>
      <w:proofErr w:type="spellEnd"/>
      <w:r w:rsidRPr="009F3DB8">
        <w:t xml:space="preserve"> </w:t>
      </w:r>
      <w:proofErr w:type="spellStart"/>
      <w:r w:rsidRPr="009F3DB8">
        <w:t>pembelajaran</w:t>
      </w:r>
      <w:proofErr w:type="spellEnd"/>
      <w:r w:rsidRPr="009F3DB8">
        <w:t xml:space="preserve"> yang </w:t>
      </w:r>
      <w:proofErr w:type="spellStart"/>
      <w:r w:rsidRPr="009F3DB8">
        <w:t>digunakan</w:t>
      </w:r>
      <w:proofErr w:type="spellEnd"/>
      <w:r w:rsidRPr="009F3DB8">
        <w:t>.</w:t>
      </w:r>
    </w:p>
    <w:p w14:paraId="16C55583" w14:textId="77777777" w:rsidR="005B59EF" w:rsidRPr="009F3DB8" w:rsidRDefault="005B59EF" w:rsidP="009F3DB8">
      <w:pPr>
        <w:sectPr w:rsidR="005B59EF" w:rsidRPr="009F3DB8">
          <w:pgSz w:w="16840" w:h="11910" w:orient="landscape"/>
          <w:pgMar w:top="1100" w:right="1540" w:bottom="960" w:left="1560" w:header="0" w:footer="760" w:gutter="0"/>
          <w:cols w:space="720"/>
          <w:noEndnote/>
        </w:sectPr>
      </w:pPr>
    </w:p>
    <w:p w14:paraId="2B6E510B" w14:textId="77777777" w:rsidR="005B59EF" w:rsidRPr="009F3DB8" w:rsidRDefault="00626F5D" w:rsidP="00626F5D">
      <w:pPr>
        <w:pStyle w:val="Heading3"/>
      </w:pPr>
      <w:r>
        <w:lastRenderedPageBreak/>
        <w:t>b.</w:t>
      </w:r>
      <w:r>
        <w:tab/>
      </w:r>
      <w:proofErr w:type="spellStart"/>
      <w:r w:rsidR="005B59EF" w:rsidRPr="009F3DB8">
        <w:t>Integrasi</w:t>
      </w:r>
      <w:proofErr w:type="spellEnd"/>
      <w:r w:rsidR="005B59EF" w:rsidRPr="009F3DB8">
        <w:t xml:space="preserve"> </w:t>
      </w:r>
      <w:proofErr w:type="spellStart"/>
      <w:r w:rsidR="005B59EF" w:rsidRPr="009F3DB8">
        <w:t>Kegiatan</w:t>
      </w:r>
      <w:proofErr w:type="spellEnd"/>
      <w:r w:rsidR="005B59EF" w:rsidRPr="009F3DB8">
        <w:t xml:space="preserve"> </w:t>
      </w:r>
      <w:proofErr w:type="spellStart"/>
      <w:r w:rsidR="005B59EF" w:rsidRPr="009F3DB8">
        <w:t>Penelitian</w:t>
      </w:r>
      <w:proofErr w:type="spellEnd"/>
      <w:r w:rsidR="005B59EF" w:rsidRPr="009F3DB8">
        <w:t>/</w:t>
      </w:r>
      <w:proofErr w:type="spellStart"/>
      <w:r w:rsidR="005B59EF" w:rsidRPr="009F3DB8">
        <w:t>PkM</w:t>
      </w:r>
      <w:proofErr w:type="spellEnd"/>
      <w:r w:rsidR="005B59EF" w:rsidRPr="009F3DB8">
        <w:t xml:space="preserve"> </w:t>
      </w:r>
      <w:proofErr w:type="spellStart"/>
      <w:r w:rsidR="005B59EF" w:rsidRPr="009F3DB8">
        <w:t>dalam</w:t>
      </w:r>
      <w:proofErr w:type="spellEnd"/>
      <w:r w:rsidR="005B59EF" w:rsidRPr="009F3DB8">
        <w:t xml:space="preserve"> </w:t>
      </w:r>
      <w:proofErr w:type="spellStart"/>
      <w:r w:rsidR="005B59EF" w:rsidRPr="009F3DB8">
        <w:t>Pembelajaran</w:t>
      </w:r>
      <w:proofErr w:type="spellEnd"/>
    </w:p>
    <w:p w14:paraId="4227CD4A" w14:textId="77777777" w:rsidR="005B59EF" w:rsidRPr="009F3DB8" w:rsidRDefault="005B59EF" w:rsidP="00626F5D">
      <w:pPr>
        <w:pStyle w:val="BodyText"/>
      </w:pPr>
      <w:proofErr w:type="spellStart"/>
      <w:r w:rsidRPr="009F3DB8">
        <w:t>Tuliskan</w:t>
      </w:r>
      <w:proofErr w:type="spellEnd"/>
      <w:r w:rsidRPr="009F3DB8">
        <w:t xml:space="preserve"> </w:t>
      </w:r>
      <w:proofErr w:type="spellStart"/>
      <w:r w:rsidRPr="009F3DB8">
        <w:t>judul</w:t>
      </w:r>
      <w:proofErr w:type="spellEnd"/>
      <w:r w:rsidRPr="009F3DB8">
        <w:t xml:space="preserve"> </w:t>
      </w:r>
      <w:proofErr w:type="spellStart"/>
      <w:r w:rsidRPr="009F3DB8">
        <w:t>penelitian</w:t>
      </w:r>
      <w:proofErr w:type="spellEnd"/>
      <w:r w:rsidRPr="009F3DB8">
        <w:t>/</w:t>
      </w:r>
      <w:proofErr w:type="spellStart"/>
      <w:r w:rsidRPr="009F3DB8">
        <w:t>PkM</w:t>
      </w:r>
      <w:proofErr w:type="spellEnd"/>
      <w:r w:rsidRPr="009F3DB8">
        <w:t xml:space="preserve"> DTPS yang </w:t>
      </w:r>
      <w:proofErr w:type="spellStart"/>
      <w:r w:rsidRPr="009F3DB8">
        <w:t>terintegrasi</w:t>
      </w:r>
      <w:proofErr w:type="spellEnd"/>
      <w:r w:rsidRPr="009F3DB8">
        <w:t xml:space="preserve"> </w:t>
      </w:r>
      <w:proofErr w:type="spellStart"/>
      <w:r w:rsidRPr="009F3DB8">
        <w:t>ke</w:t>
      </w:r>
      <w:proofErr w:type="spellEnd"/>
      <w:r w:rsidRPr="009F3DB8">
        <w:t xml:space="preserve"> </w:t>
      </w:r>
      <w:proofErr w:type="spellStart"/>
      <w:r w:rsidRPr="009F3DB8">
        <w:t>dalam</w:t>
      </w:r>
      <w:proofErr w:type="spellEnd"/>
      <w:r w:rsidRPr="009F3DB8">
        <w:t xml:space="preserve"> </w:t>
      </w:r>
      <w:proofErr w:type="spellStart"/>
      <w:r w:rsidRPr="009F3DB8">
        <w:t>pembelajaran</w:t>
      </w:r>
      <w:proofErr w:type="spellEnd"/>
      <w:r w:rsidRPr="009F3DB8">
        <w:t xml:space="preserve">/ </w:t>
      </w:r>
      <w:proofErr w:type="spellStart"/>
      <w:r w:rsidRPr="009F3DB8">
        <w:t>pengembangan</w:t>
      </w:r>
      <w:proofErr w:type="spellEnd"/>
      <w:r w:rsidRPr="009F3DB8">
        <w:t xml:space="preserve"> </w:t>
      </w:r>
      <w:proofErr w:type="spellStart"/>
      <w:r w:rsidRPr="009F3DB8">
        <w:t>matakuliah</w:t>
      </w:r>
      <w:proofErr w:type="spellEnd"/>
      <w:r w:rsidRPr="009F3DB8">
        <w:t xml:space="preserve"> </w:t>
      </w:r>
      <w:proofErr w:type="spellStart"/>
      <w:r w:rsidRPr="009F3DB8">
        <w:t>dalam</w:t>
      </w:r>
      <w:proofErr w:type="spellEnd"/>
      <w:r w:rsidRPr="009F3DB8">
        <w:t xml:space="preserve"> 3 </w:t>
      </w:r>
      <w:proofErr w:type="spellStart"/>
      <w:r w:rsidRPr="009F3DB8">
        <w:t>tahun</w:t>
      </w:r>
      <w:proofErr w:type="spellEnd"/>
      <w:r w:rsidRPr="009F3DB8">
        <w:t xml:space="preserve"> </w:t>
      </w:r>
      <w:proofErr w:type="spellStart"/>
      <w:r w:rsidRPr="009F3DB8">
        <w:t>terakhir</w:t>
      </w:r>
      <w:proofErr w:type="spellEnd"/>
      <w:r w:rsidRPr="009F3DB8">
        <w:t xml:space="preserve"> </w:t>
      </w:r>
      <w:proofErr w:type="spellStart"/>
      <w:r w:rsidRPr="009F3DB8">
        <w:t>dengan</w:t>
      </w:r>
      <w:proofErr w:type="spellEnd"/>
      <w:r w:rsidRPr="009F3DB8">
        <w:t xml:space="preserve"> </w:t>
      </w:r>
      <w:proofErr w:type="spellStart"/>
      <w:r w:rsidRPr="009F3DB8">
        <w:t>mengikuti</w:t>
      </w:r>
      <w:proofErr w:type="spellEnd"/>
      <w:r w:rsidRPr="009F3DB8">
        <w:t xml:space="preserve"> format </w:t>
      </w:r>
      <w:proofErr w:type="spellStart"/>
      <w:r w:rsidRPr="009F3DB8">
        <w:t>Tabel</w:t>
      </w:r>
      <w:proofErr w:type="spellEnd"/>
      <w:r w:rsidRPr="009F3DB8">
        <w:t xml:space="preserve"> 5.b </w:t>
      </w:r>
      <w:proofErr w:type="spellStart"/>
      <w:r w:rsidRPr="009F3DB8">
        <w:t>berikut</w:t>
      </w:r>
      <w:proofErr w:type="spellEnd"/>
      <w:r w:rsidRPr="009F3DB8">
        <w:t xml:space="preserve"> </w:t>
      </w:r>
      <w:proofErr w:type="spellStart"/>
      <w:r w:rsidRPr="009F3DB8">
        <w:t>ini</w:t>
      </w:r>
      <w:proofErr w:type="spellEnd"/>
      <w:r w:rsidRPr="009F3DB8">
        <w:t>.</w:t>
      </w:r>
    </w:p>
    <w:p w14:paraId="0BFB75DD" w14:textId="77777777" w:rsidR="005B59EF" w:rsidRPr="009F3DB8" w:rsidRDefault="005B59EF" w:rsidP="00626F5D">
      <w:pPr>
        <w:pStyle w:val="Caption"/>
      </w:pPr>
      <w:proofErr w:type="spellStart"/>
      <w:r w:rsidRPr="009F3DB8">
        <w:t>Tabel</w:t>
      </w:r>
      <w:proofErr w:type="spellEnd"/>
      <w:r w:rsidRPr="009F3DB8">
        <w:t xml:space="preserve"> 5.b. </w:t>
      </w:r>
      <w:proofErr w:type="spellStart"/>
      <w:r w:rsidRPr="009F3DB8">
        <w:t>Integrasi</w:t>
      </w:r>
      <w:proofErr w:type="spellEnd"/>
      <w:r w:rsidRPr="009F3DB8">
        <w:t xml:space="preserve"> </w:t>
      </w:r>
      <w:proofErr w:type="spellStart"/>
      <w:r w:rsidRPr="009F3DB8">
        <w:t>Kegiatan</w:t>
      </w:r>
      <w:proofErr w:type="spellEnd"/>
      <w:r w:rsidRPr="009F3DB8">
        <w:t xml:space="preserve"> </w:t>
      </w:r>
      <w:proofErr w:type="spellStart"/>
      <w:r w:rsidRPr="009F3DB8">
        <w:t>Penelitian</w:t>
      </w:r>
      <w:proofErr w:type="spellEnd"/>
      <w:r w:rsidRPr="009F3DB8">
        <w:t>/</w:t>
      </w:r>
      <w:proofErr w:type="spellStart"/>
      <w:r w:rsidRPr="009F3DB8">
        <w:t>PkM</w:t>
      </w:r>
      <w:proofErr w:type="spellEnd"/>
      <w:r w:rsidRPr="009F3DB8">
        <w:t xml:space="preserve"> </w:t>
      </w:r>
      <w:proofErr w:type="spellStart"/>
      <w:r w:rsidRPr="009F3DB8">
        <w:t>dalam</w:t>
      </w:r>
      <w:proofErr w:type="spellEnd"/>
      <w:r w:rsidRPr="009F3DB8">
        <w:t xml:space="preserve"> </w:t>
      </w:r>
      <w:proofErr w:type="spellStart"/>
      <w:r w:rsidRPr="009F3DB8">
        <w:t>Pembelajaran</w:t>
      </w:r>
      <w:proofErr w:type="spellEnd"/>
    </w:p>
    <w:tbl>
      <w:tblPr>
        <w:tblW w:w="9360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93"/>
        <w:gridCol w:w="2122"/>
        <w:gridCol w:w="2120"/>
        <w:gridCol w:w="2125"/>
        <w:gridCol w:w="2300"/>
      </w:tblGrid>
      <w:tr w:rsidR="005B59EF" w:rsidRPr="009F3DB8" w14:paraId="59854455" w14:textId="77777777" w:rsidTr="00626F5D">
        <w:trPr>
          <w:trHeight w:val="20"/>
          <w:jc w:val="center"/>
        </w:trPr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8E55AEE" w14:textId="77777777" w:rsidR="005B59EF" w:rsidRPr="009F3DB8" w:rsidRDefault="005B59EF" w:rsidP="00626F5D">
            <w:pPr>
              <w:pStyle w:val="TableHead"/>
            </w:pPr>
            <w:r w:rsidRPr="009F3DB8">
              <w:t>No.</w:t>
            </w:r>
          </w:p>
        </w:tc>
        <w:tc>
          <w:tcPr>
            <w:tcW w:w="1875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1DE266B" w14:textId="77777777" w:rsidR="005B59EF" w:rsidRPr="009F3DB8" w:rsidRDefault="005B59EF" w:rsidP="00626F5D">
            <w:pPr>
              <w:pStyle w:val="TableHead"/>
            </w:pPr>
            <w:proofErr w:type="spellStart"/>
            <w:r w:rsidRPr="009F3DB8">
              <w:t>Judul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Penelitian</w:t>
            </w:r>
            <w:proofErr w:type="spellEnd"/>
            <w:r w:rsidRPr="009F3DB8">
              <w:t>/</w:t>
            </w:r>
            <w:proofErr w:type="spellStart"/>
            <w:r w:rsidRPr="009F3DB8">
              <w:t>PkM</w:t>
            </w:r>
            <w:proofErr w:type="spellEnd"/>
            <w:r w:rsidRPr="009F3DB8">
              <w:t xml:space="preserve"> </w:t>
            </w:r>
            <w:r w:rsidRPr="00626F5D">
              <w:rPr>
                <w:vertAlign w:val="superscript"/>
              </w:rPr>
              <w:t>1)</w:t>
            </w:r>
          </w:p>
        </w:tc>
        <w:tc>
          <w:tcPr>
            <w:tcW w:w="1874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274950F" w14:textId="77777777" w:rsidR="005B59EF" w:rsidRPr="009F3DB8" w:rsidRDefault="005B59EF" w:rsidP="00626F5D">
            <w:pPr>
              <w:pStyle w:val="TableHead"/>
            </w:pPr>
            <w:r w:rsidRPr="009F3DB8">
              <w:t xml:space="preserve">Nama </w:t>
            </w:r>
            <w:proofErr w:type="spellStart"/>
            <w:r w:rsidRPr="009F3DB8">
              <w:t>Dosen</w:t>
            </w:r>
            <w:proofErr w:type="spellEnd"/>
          </w:p>
        </w:tc>
        <w:tc>
          <w:tcPr>
            <w:tcW w:w="1878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D875783" w14:textId="77777777" w:rsidR="005B59EF" w:rsidRPr="009F3DB8" w:rsidRDefault="005B59EF" w:rsidP="00626F5D">
            <w:pPr>
              <w:pStyle w:val="TableHead"/>
            </w:pPr>
            <w:r w:rsidRPr="009F3DB8">
              <w:t xml:space="preserve">Mata </w:t>
            </w:r>
            <w:proofErr w:type="spellStart"/>
            <w:r w:rsidRPr="009F3DB8">
              <w:t>Kuliah</w:t>
            </w:r>
            <w:proofErr w:type="spellEnd"/>
          </w:p>
        </w:tc>
        <w:tc>
          <w:tcPr>
            <w:tcW w:w="2033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C35081E" w14:textId="77777777" w:rsidR="005B59EF" w:rsidRPr="009F3DB8" w:rsidRDefault="005B59EF" w:rsidP="00626F5D">
            <w:pPr>
              <w:pStyle w:val="TableHead"/>
            </w:pPr>
            <w:proofErr w:type="spellStart"/>
            <w:r w:rsidRPr="009F3DB8">
              <w:t>Bentuk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Integrasi</w:t>
            </w:r>
            <w:proofErr w:type="spellEnd"/>
            <w:r w:rsidRPr="009F3DB8">
              <w:t xml:space="preserve"> </w:t>
            </w:r>
            <w:r w:rsidRPr="00626F5D">
              <w:rPr>
                <w:vertAlign w:val="superscript"/>
              </w:rPr>
              <w:t>2)</w:t>
            </w:r>
          </w:p>
        </w:tc>
      </w:tr>
      <w:tr w:rsidR="005B59EF" w:rsidRPr="009F3DB8" w14:paraId="0084F21F" w14:textId="77777777" w:rsidTr="00626F5D">
        <w:trPr>
          <w:trHeight w:val="20"/>
          <w:jc w:val="center"/>
        </w:trPr>
        <w:tc>
          <w:tcPr>
            <w:tcW w:w="612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89B5E1F" w14:textId="77777777" w:rsidR="005B59EF" w:rsidRPr="009F3DB8" w:rsidRDefault="005B59EF" w:rsidP="00626F5D">
            <w:pPr>
              <w:pStyle w:val="TableHead"/>
            </w:pPr>
            <w:r w:rsidRPr="009F3DB8">
              <w:t>1</w:t>
            </w:r>
          </w:p>
        </w:tc>
        <w:tc>
          <w:tcPr>
            <w:tcW w:w="1875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B76C506" w14:textId="77777777" w:rsidR="005B59EF" w:rsidRPr="009F3DB8" w:rsidRDefault="005B59EF" w:rsidP="00626F5D">
            <w:pPr>
              <w:pStyle w:val="TableHead"/>
            </w:pPr>
            <w:r w:rsidRPr="009F3DB8">
              <w:t>2</w:t>
            </w:r>
          </w:p>
        </w:tc>
        <w:tc>
          <w:tcPr>
            <w:tcW w:w="1874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6713107" w14:textId="77777777" w:rsidR="005B59EF" w:rsidRPr="009F3DB8" w:rsidRDefault="005B59EF" w:rsidP="00626F5D">
            <w:pPr>
              <w:pStyle w:val="TableHead"/>
            </w:pPr>
            <w:r w:rsidRPr="009F3DB8">
              <w:t>3</w:t>
            </w:r>
          </w:p>
        </w:tc>
        <w:tc>
          <w:tcPr>
            <w:tcW w:w="1878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F7295B6" w14:textId="77777777" w:rsidR="005B59EF" w:rsidRPr="009F3DB8" w:rsidRDefault="005B59EF" w:rsidP="00626F5D">
            <w:pPr>
              <w:pStyle w:val="TableHead"/>
            </w:pPr>
            <w:r w:rsidRPr="009F3DB8">
              <w:t>4</w:t>
            </w:r>
          </w:p>
        </w:tc>
        <w:tc>
          <w:tcPr>
            <w:tcW w:w="2033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9E63B7D" w14:textId="77777777" w:rsidR="005B59EF" w:rsidRPr="009F3DB8" w:rsidRDefault="005B59EF" w:rsidP="00626F5D">
            <w:pPr>
              <w:pStyle w:val="TableHead"/>
            </w:pPr>
            <w:r w:rsidRPr="009F3DB8">
              <w:t>5</w:t>
            </w:r>
          </w:p>
        </w:tc>
      </w:tr>
      <w:tr w:rsidR="005B59EF" w:rsidRPr="009F3DB8" w14:paraId="6228E447" w14:textId="77777777" w:rsidTr="00626F5D">
        <w:trPr>
          <w:trHeight w:val="20"/>
          <w:jc w:val="center"/>
        </w:trPr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7493C39" w14:textId="77777777" w:rsidR="005B59EF" w:rsidRPr="009F3DB8" w:rsidRDefault="005B59EF" w:rsidP="00626F5D">
            <w:pPr>
              <w:pStyle w:val="TableContentCenter"/>
            </w:pPr>
            <w:r w:rsidRPr="009F3DB8">
              <w:t>1</w:t>
            </w:r>
          </w:p>
        </w:tc>
        <w:tc>
          <w:tcPr>
            <w:tcW w:w="18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F980996" w14:textId="77777777" w:rsidR="005B59EF" w:rsidRPr="009F3DB8" w:rsidRDefault="005B59EF" w:rsidP="009F3DB8">
            <w:pPr>
              <w:pStyle w:val="CommentText"/>
              <w:rPr>
                <w:position w:val="8"/>
                <w:sz w:val="14"/>
              </w:rPr>
            </w:pPr>
          </w:p>
        </w:tc>
        <w:tc>
          <w:tcPr>
            <w:tcW w:w="1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6B48B49" w14:textId="77777777" w:rsidR="005B59EF" w:rsidRPr="009F3DB8" w:rsidRDefault="005B59EF" w:rsidP="009F3DB8">
            <w:pPr>
              <w:pStyle w:val="CommentText"/>
              <w:rPr>
                <w:position w:val="8"/>
                <w:sz w:val="14"/>
              </w:rPr>
            </w:pPr>
          </w:p>
        </w:tc>
        <w:tc>
          <w:tcPr>
            <w:tcW w:w="18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7502BCC" w14:textId="77777777" w:rsidR="005B59EF" w:rsidRPr="009F3DB8" w:rsidRDefault="005B59EF" w:rsidP="009F3DB8">
            <w:pPr>
              <w:pStyle w:val="CommentText"/>
              <w:rPr>
                <w:position w:val="8"/>
                <w:sz w:val="14"/>
              </w:rPr>
            </w:pPr>
          </w:p>
        </w:tc>
        <w:tc>
          <w:tcPr>
            <w:tcW w:w="20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9AD231D" w14:textId="77777777" w:rsidR="005B59EF" w:rsidRPr="009F3DB8" w:rsidRDefault="005B59EF" w:rsidP="009F3DB8">
            <w:pPr>
              <w:pStyle w:val="CommentText"/>
              <w:rPr>
                <w:position w:val="8"/>
                <w:sz w:val="14"/>
              </w:rPr>
            </w:pPr>
          </w:p>
        </w:tc>
      </w:tr>
      <w:tr w:rsidR="005B59EF" w:rsidRPr="009F3DB8" w14:paraId="0CCCC81F" w14:textId="77777777" w:rsidTr="00626F5D">
        <w:trPr>
          <w:trHeight w:val="20"/>
          <w:jc w:val="center"/>
        </w:trPr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5CA6257" w14:textId="77777777" w:rsidR="005B59EF" w:rsidRPr="009F3DB8" w:rsidRDefault="005B59EF" w:rsidP="00626F5D">
            <w:pPr>
              <w:pStyle w:val="TableContentCenter"/>
            </w:pPr>
            <w:r w:rsidRPr="009F3DB8">
              <w:t>2</w:t>
            </w:r>
          </w:p>
        </w:tc>
        <w:tc>
          <w:tcPr>
            <w:tcW w:w="18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02B88AF" w14:textId="77777777" w:rsidR="005B59EF" w:rsidRPr="009F3DB8" w:rsidRDefault="005B59EF" w:rsidP="009F3DB8">
            <w:pPr>
              <w:pStyle w:val="CommentText"/>
              <w:rPr>
                <w:position w:val="8"/>
                <w:sz w:val="14"/>
              </w:rPr>
            </w:pPr>
          </w:p>
        </w:tc>
        <w:tc>
          <w:tcPr>
            <w:tcW w:w="1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1277CB0" w14:textId="77777777" w:rsidR="005B59EF" w:rsidRPr="009F3DB8" w:rsidRDefault="005B59EF" w:rsidP="009F3DB8">
            <w:pPr>
              <w:pStyle w:val="CommentText"/>
              <w:rPr>
                <w:position w:val="8"/>
                <w:sz w:val="14"/>
              </w:rPr>
            </w:pPr>
          </w:p>
        </w:tc>
        <w:tc>
          <w:tcPr>
            <w:tcW w:w="18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2E740FB" w14:textId="77777777" w:rsidR="005B59EF" w:rsidRPr="009F3DB8" w:rsidRDefault="005B59EF" w:rsidP="009F3DB8">
            <w:pPr>
              <w:pStyle w:val="CommentText"/>
              <w:rPr>
                <w:position w:val="8"/>
                <w:sz w:val="14"/>
              </w:rPr>
            </w:pPr>
          </w:p>
        </w:tc>
        <w:tc>
          <w:tcPr>
            <w:tcW w:w="20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CB4BD3F" w14:textId="77777777" w:rsidR="005B59EF" w:rsidRPr="009F3DB8" w:rsidRDefault="005B59EF" w:rsidP="009F3DB8">
            <w:pPr>
              <w:pStyle w:val="CommentText"/>
              <w:rPr>
                <w:position w:val="8"/>
                <w:sz w:val="14"/>
              </w:rPr>
            </w:pPr>
          </w:p>
        </w:tc>
      </w:tr>
      <w:tr w:rsidR="005B59EF" w:rsidRPr="009F3DB8" w14:paraId="54DFEF4C" w14:textId="77777777" w:rsidTr="00626F5D">
        <w:trPr>
          <w:trHeight w:val="20"/>
          <w:jc w:val="center"/>
        </w:trPr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7260383" w14:textId="77777777" w:rsidR="005B59EF" w:rsidRPr="009F3DB8" w:rsidRDefault="005B59EF" w:rsidP="00626F5D">
            <w:pPr>
              <w:pStyle w:val="TableContentCenter"/>
            </w:pPr>
            <w:r w:rsidRPr="009F3DB8">
              <w:t>3</w:t>
            </w:r>
          </w:p>
        </w:tc>
        <w:tc>
          <w:tcPr>
            <w:tcW w:w="18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8617F8B" w14:textId="77777777" w:rsidR="005B59EF" w:rsidRPr="009F3DB8" w:rsidRDefault="005B59EF" w:rsidP="009F3DB8">
            <w:pPr>
              <w:pStyle w:val="CommentText"/>
              <w:rPr>
                <w:position w:val="8"/>
                <w:sz w:val="14"/>
              </w:rPr>
            </w:pPr>
          </w:p>
        </w:tc>
        <w:tc>
          <w:tcPr>
            <w:tcW w:w="1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F66F839" w14:textId="77777777" w:rsidR="005B59EF" w:rsidRPr="009F3DB8" w:rsidRDefault="005B59EF" w:rsidP="009F3DB8">
            <w:pPr>
              <w:pStyle w:val="CommentText"/>
              <w:rPr>
                <w:position w:val="8"/>
                <w:sz w:val="14"/>
              </w:rPr>
            </w:pPr>
          </w:p>
        </w:tc>
        <w:tc>
          <w:tcPr>
            <w:tcW w:w="18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C4D7EF2" w14:textId="77777777" w:rsidR="005B59EF" w:rsidRPr="009F3DB8" w:rsidRDefault="005B59EF" w:rsidP="009F3DB8">
            <w:pPr>
              <w:pStyle w:val="CommentText"/>
              <w:rPr>
                <w:position w:val="8"/>
                <w:sz w:val="14"/>
              </w:rPr>
            </w:pPr>
          </w:p>
        </w:tc>
        <w:tc>
          <w:tcPr>
            <w:tcW w:w="20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40BD466" w14:textId="77777777" w:rsidR="005B59EF" w:rsidRPr="009F3DB8" w:rsidRDefault="005B59EF" w:rsidP="009F3DB8">
            <w:pPr>
              <w:pStyle w:val="CommentText"/>
              <w:rPr>
                <w:position w:val="8"/>
                <w:sz w:val="14"/>
              </w:rPr>
            </w:pPr>
          </w:p>
        </w:tc>
      </w:tr>
      <w:tr w:rsidR="005B59EF" w:rsidRPr="009F3DB8" w14:paraId="0824F201" w14:textId="77777777" w:rsidTr="00626F5D">
        <w:trPr>
          <w:trHeight w:val="20"/>
          <w:jc w:val="center"/>
        </w:trPr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DEC10D3" w14:textId="77777777" w:rsidR="005B59EF" w:rsidRPr="009F3DB8" w:rsidRDefault="005B59EF" w:rsidP="00626F5D">
            <w:pPr>
              <w:pStyle w:val="TableContentCenter"/>
            </w:pPr>
            <w:r w:rsidRPr="009F3DB8">
              <w:t>…</w:t>
            </w:r>
          </w:p>
        </w:tc>
        <w:tc>
          <w:tcPr>
            <w:tcW w:w="18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44E3CCD" w14:textId="77777777" w:rsidR="005B59EF" w:rsidRPr="009F3DB8" w:rsidRDefault="005B59EF" w:rsidP="009F3DB8">
            <w:pPr>
              <w:pStyle w:val="CommentText"/>
              <w:rPr>
                <w:position w:val="8"/>
                <w:sz w:val="14"/>
              </w:rPr>
            </w:pPr>
          </w:p>
        </w:tc>
        <w:tc>
          <w:tcPr>
            <w:tcW w:w="1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87F6F9E" w14:textId="77777777" w:rsidR="005B59EF" w:rsidRPr="009F3DB8" w:rsidRDefault="005B59EF" w:rsidP="009F3DB8">
            <w:pPr>
              <w:pStyle w:val="CommentText"/>
              <w:rPr>
                <w:position w:val="8"/>
                <w:sz w:val="14"/>
              </w:rPr>
            </w:pPr>
          </w:p>
        </w:tc>
        <w:tc>
          <w:tcPr>
            <w:tcW w:w="18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BE9F6DD" w14:textId="77777777" w:rsidR="005B59EF" w:rsidRPr="009F3DB8" w:rsidRDefault="005B59EF" w:rsidP="009F3DB8">
            <w:pPr>
              <w:pStyle w:val="CommentText"/>
              <w:rPr>
                <w:position w:val="8"/>
                <w:sz w:val="14"/>
              </w:rPr>
            </w:pPr>
          </w:p>
        </w:tc>
        <w:tc>
          <w:tcPr>
            <w:tcW w:w="20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9B0366E" w14:textId="77777777" w:rsidR="005B59EF" w:rsidRPr="009F3DB8" w:rsidRDefault="005B59EF" w:rsidP="009F3DB8">
            <w:pPr>
              <w:pStyle w:val="CommentText"/>
              <w:rPr>
                <w:position w:val="8"/>
                <w:sz w:val="14"/>
              </w:rPr>
            </w:pPr>
          </w:p>
        </w:tc>
      </w:tr>
    </w:tbl>
    <w:p w14:paraId="0C64D440" w14:textId="77777777" w:rsidR="005B59EF" w:rsidRPr="009F3DB8" w:rsidRDefault="005B59EF" w:rsidP="00626F5D">
      <w:pPr>
        <w:pStyle w:val="CommentText"/>
      </w:pPr>
      <w:proofErr w:type="spellStart"/>
      <w:r w:rsidRPr="009F3DB8">
        <w:t>Keterangan</w:t>
      </w:r>
      <w:proofErr w:type="spellEnd"/>
      <w:r w:rsidRPr="009F3DB8">
        <w:t>:</w:t>
      </w:r>
    </w:p>
    <w:p w14:paraId="132F6475" w14:textId="77777777" w:rsidR="005B59EF" w:rsidRPr="009F3DB8" w:rsidRDefault="005B59EF" w:rsidP="00626F5D">
      <w:pPr>
        <w:pStyle w:val="CommentText"/>
      </w:pPr>
      <w:r w:rsidRPr="00626F5D">
        <w:rPr>
          <w:vertAlign w:val="superscript"/>
        </w:rPr>
        <w:t>1)</w:t>
      </w:r>
      <w:r w:rsidR="00626F5D">
        <w:tab/>
      </w:r>
      <w:proofErr w:type="spellStart"/>
      <w:r w:rsidRPr="009F3DB8">
        <w:t>Judul</w:t>
      </w:r>
      <w:proofErr w:type="spellEnd"/>
      <w:r w:rsidRPr="009F3DB8">
        <w:t xml:space="preserve"> </w:t>
      </w:r>
      <w:proofErr w:type="spellStart"/>
      <w:r w:rsidRPr="009F3DB8">
        <w:t>penelitian</w:t>
      </w:r>
      <w:proofErr w:type="spellEnd"/>
      <w:r w:rsidRPr="009F3DB8">
        <w:t xml:space="preserve"> dan </w:t>
      </w:r>
      <w:proofErr w:type="spellStart"/>
      <w:r w:rsidRPr="009F3DB8">
        <w:t>PkM</w:t>
      </w:r>
      <w:proofErr w:type="spellEnd"/>
      <w:r w:rsidRPr="009F3DB8">
        <w:t xml:space="preserve"> </w:t>
      </w:r>
      <w:proofErr w:type="spellStart"/>
      <w:r w:rsidRPr="009F3DB8">
        <w:t>tercatat</w:t>
      </w:r>
      <w:proofErr w:type="spellEnd"/>
      <w:r w:rsidRPr="009F3DB8">
        <w:t xml:space="preserve"> di unit/</w:t>
      </w:r>
      <w:proofErr w:type="spellStart"/>
      <w:r w:rsidRPr="009F3DB8">
        <w:t>lembaga</w:t>
      </w:r>
      <w:proofErr w:type="spellEnd"/>
      <w:r w:rsidRPr="009F3DB8">
        <w:t xml:space="preserve"> yang </w:t>
      </w:r>
      <w:proofErr w:type="spellStart"/>
      <w:r w:rsidRPr="009F3DB8">
        <w:t>mengelola</w:t>
      </w:r>
      <w:proofErr w:type="spellEnd"/>
      <w:r w:rsidRPr="009F3DB8">
        <w:t xml:space="preserve"> </w:t>
      </w:r>
      <w:proofErr w:type="spellStart"/>
      <w:r w:rsidRPr="009F3DB8">
        <w:t>kegiatan</w:t>
      </w:r>
      <w:proofErr w:type="spellEnd"/>
      <w:r w:rsidRPr="009F3DB8">
        <w:t xml:space="preserve"> </w:t>
      </w:r>
      <w:proofErr w:type="spellStart"/>
      <w:r w:rsidRPr="009F3DB8">
        <w:t>penelitian</w:t>
      </w:r>
      <w:proofErr w:type="spellEnd"/>
      <w:r w:rsidRPr="009F3DB8">
        <w:t>/</w:t>
      </w:r>
      <w:proofErr w:type="spellStart"/>
      <w:r w:rsidRPr="009F3DB8">
        <w:t>PkM</w:t>
      </w:r>
      <w:proofErr w:type="spellEnd"/>
      <w:r w:rsidRPr="009F3DB8">
        <w:t xml:space="preserve"> di </w:t>
      </w:r>
      <w:proofErr w:type="spellStart"/>
      <w:r w:rsidRPr="009F3DB8">
        <w:t>tingkat</w:t>
      </w:r>
      <w:proofErr w:type="spellEnd"/>
      <w:r w:rsidRPr="009F3DB8">
        <w:t xml:space="preserve"> </w:t>
      </w:r>
      <w:proofErr w:type="spellStart"/>
      <w:r w:rsidRPr="009F3DB8">
        <w:t>Perguruan</w:t>
      </w:r>
      <w:proofErr w:type="spellEnd"/>
      <w:r w:rsidRPr="009F3DB8">
        <w:t xml:space="preserve"> Tinggi/UPPS.</w:t>
      </w:r>
    </w:p>
    <w:p w14:paraId="1C2DA1BD" w14:textId="77777777" w:rsidR="003966A5" w:rsidRDefault="005B59EF" w:rsidP="00626F5D">
      <w:pPr>
        <w:pStyle w:val="CommentText"/>
        <w:sectPr w:rsidR="003966A5">
          <w:pgSz w:w="11910" w:h="16840"/>
          <w:pgMar w:top="1580" w:right="1140" w:bottom="960" w:left="1440" w:header="0" w:footer="760" w:gutter="0"/>
          <w:cols w:space="720"/>
          <w:noEndnote/>
        </w:sectPr>
      </w:pPr>
      <w:r w:rsidRPr="00626F5D">
        <w:rPr>
          <w:vertAlign w:val="superscript"/>
        </w:rPr>
        <w:t>2)</w:t>
      </w:r>
      <w:r w:rsidR="00626F5D">
        <w:tab/>
      </w:r>
      <w:proofErr w:type="spellStart"/>
      <w:r w:rsidRPr="009F3DB8">
        <w:t>Bentuk</w:t>
      </w:r>
      <w:proofErr w:type="spellEnd"/>
      <w:r w:rsidRPr="009F3DB8">
        <w:t xml:space="preserve"> </w:t>
      </w:r>
      <w:proofErr w:type="spellStart"/>
      <w:r w:rsidRPr="009F3DB8">
        <w:t>integrasi</w:t>
      </w:r>
      <w:proofErr w:type="spellEnd"/>
      <w:r w:rsidRPr="009F3DB8">
        <w:t xml:space="preserve"> </w:t>
      </w:r>
      <w:proofErr w:type="spellStart"/>
      <w:r w:rsidRPr="009F3DB8">
        <w:t>dapat</w:t>
      </w:r>
      <w:proofErr w:type="spellEnd"/>
      <w:r w:rsidRPr="009F3DB8">
        <w:t xml:space="preserve"> </w:t>
      </w:r>
      <w:proofErr w:type="spellStart"/>
      <w:r w:rsidRPr="009F3DB8">
        <w:t>berupa</w:t>
      </w:r>
      <w:proofErr w:type="spellEnd"/>
      <w:r w:rsidRPr="009F3DB8">
        <w:t xml:space="preserve"> </w:t>
      </w:r>
      <w:proofErr w:type="spellStart"/>
      <w:r w:rsidRPr="009F3DB8">
        <w:t>tambahan</w:t>
      </w:r>
      <w:proofErr w:type="spellEnd"/>
      <w:r w:rsidRPr="009F3DB8">
        <w:t xml:space="preserve"> </w:t>
      </w:r>
      <w:proofErr w:type="spellStart"/>
      <w:r w:rsidRPr="009F3DB8">
        <w:t>materi</w:t>
      </w:r>
      <w:proofErr w:type="spellEnd"/>
      <w:r w:rsidRPr="009F3DB8">
        <w:t xml:space="preserve"> </w:t>
      </w:r>
      <w:proofErr w:type="spellStart"/>
      <w:r w:rsidRPr="009F3DB8">
        <w:t>perkuliahan</w:t>
      </w:r>
      <w:proofErr w:type="spellEnd"/>
      <w:r w:rsidRPr="009F3DB8">
        <w:t xml:space="preserve">, </w:t>
      </w:r>
      <w:proofErr w:type="spellStart"/>
      <w:r w:rsidRPr="009F3DB8">
        <w:t>studi</w:t>
      </w:r>
      <w:proofErr w:type="spellEnd"/>
      <w:r w:rsidRPr="009F3DB8">
        <w:t xml:space="preserve"> </w:t>
      </w:r>
      <w:proofErr w:type="spellStart"/>
      <w:r w:rsidRPr="009F3DB8">
        <w:t>kasus</w:t>
      </w:r>
      <w:proofErr w:type="spellEnd"/>
      <w:r w:rsidRPr="009F3DB8">
        <w:t xml:space="preserve">, Bab/ </w:t>
      </w:r>
      <w:proofErr w:type="spellStart"/>
      <w:r w:rsidRPr="009F3DB8">
        <w:t>Subbab</w:t>
      </w:r>
      <w:proofErr w:type="spellEnd"/>
      <w:r w:rsidRPr="009F3DB8">
        <w:t xml:space="preserve"> </w:t>
      </w:r>
      <w:proofErr w:type="spellStart"/>
      <w:r w:rsidRPr="009F3DB8">
        <w:t>dalam</w:t>
      </w:r>
      <w:proofErr w:type="spellEnd"/>
      <w:r w:rsidRPr="009F3DB8">
        <w:t xml:space="preserve"> </w:t>
      </w:r>
      <w:proofErr w:type="spellStart"/>
      <w:r w:rsidRPr="009F3DB8">
        <w:t>buku</w:t>
      </w:r>
      <w:proofErr w:type="spellEnd"/>
      <w:r w:rsidRPr="009F3DB8">
        <w:t xml:space="preserve"> ajar, </w:t>
      </w:r>
      <w:proofErr w:type="spellStart"/>
      <w:r w:rsidRPr="009F3DB8">
        <w:t>atau</w:t>
      </w:r>
      <w:proofErr w:type="spellEnd"/>
      <w:r w:rsidRPr="009F3DB8">
        <w:t xml:space="preserve"> </w:t>
      </w:r>
      <w:proofErr w:type="spellStart"/>
      <w:r w:rsidRPr="009F3DB8">
        <w:t>bentuk</w:t>
      </w:r>
      <w:proofErr w:type="spellEnd"/>
      <w:r w:rsidRPr="009F3DB8">
        <w:t xml:space="preserve"> lain yang </w:t>
      </w:r>
      <w:proofErr w:type="spellStart"/>
      <w:r w:rsidRPr="009F3DB8">
        <w:t>relevan</w:t>
      </w:r>
      <w:proofErr w:type="spellEnd"/>
      <w:r w:rsidRPr="009F3DB8">
        <w:t>.</w:t>
      </w:r>
    </w:p>
    <w:p w14:paraId="1DA2A335" w14:textId="77777777" w:rsidR="005B59EF" w:rsidRPr="009F3DB8" w:rsidRDefault="00626F5D" w:rsidP="003966A5">
      <w:pPr>
        <w:pStyle w:val="Heading3"/>
      </w:pPr>
      <w:r>
        <w:lastRenderedPageBreak/>
        <w:t>c.</w:t>
      </w:r>
      <w:r>
        <w:tab/>
      </w:r>
      <w:proofErr w:type="spellStart"/>
      <w:r w:rsidR="005B59EF" w:rsidRPr="009F3DB8">
        <w:t>Kepuasan</w:t>
      </w:r>
      <w:proofErr w:type="spellEnd"/>
      <w:r w:rsidR="005B59EF" w:rsidRPr="009F3DB8">
        <w:t xml:space="preserve"> </w:t>
      </w:r>
      <w:proofErr w:type="spellStart"/>
      <w:r w:rsidR="005B59EF" w:rsidRPr="009F3DB8">
        <w:t>Mahasiswa</w:t>
      </w:r>
      <w:proofErr w:type="spellEnd"/>
    </w:p>
    <w:p w14:paraId="035BF00A" w14:textId="77777777" w:rsidR="005B59EF" w:rsidRPr="009F3DB8" w:rsidRDefault="005B59EF" w:rsidP="00626F5D">
      <w:pPr>
        <w:pStyle w:val="BodyText"/>
      </w:pPr>
      <w:proofErr w:type="spellStart"/>
      <w:r w:rsidRPr="009F3DB8">
        <w:t>Tuliskan</w:t>
      </w:r>
      <w:proofErr w:type="spellEnd"/>
      <w:r w:rsidRPr="009F3DB8">
        <w:t xml:space="preserve"> </w:t>
      </w:r>
      <w:proofErr w:type="spellStart"/>
      <w:r w:rsidRPr="009F3DB8">
        <w:t>hasil</w:t>
      </w:r>
      <w:proofErr w:type="spellEnd"/>
      <w:r w:rsidRPr="009F3DB8">
        <w:t xml:space="preserve"> </w:t>
      </w:r>
      <w:proofErr w:type="spellStart"/>
      <w:r w:rsidRPr="009F3DB8">
        <w:t>pengukuran</w:t>
      </w:r>
      <w:proofErr w:type="spellEnd"/>
      <w:r w:rsidRPr="009F3DB8">
        <w:t xml:space="preserve"> </w:t>
      </w:r>
      <w:proofErr w:type="spellStart"/>
      <w:r w:rsidRPr="009F3DB8">
        <w:t>kepuasan</w:t>
      </w:r>
      <w:proofErr w:type="spellEnd"/>
      <w:r w:rsidRPr="009F3DB8">
        <w:t xml:space="preserve"> </w:t>
      </w:r>
      <w:proofErr w:type="spellStart"/>
      <w:r w:rsidRPr="009F3DB8">
        <w:t>mahasiswa</w:t>
      </w:r>
      <w:proofErr w:type="spellEnd"/>
      <w:r w:rsidRPr="009F3DB8">
        <w:t xml:space="preserve"> </w:t>
      </w:r>
      <w:proofErr w:type="spellStart"/>
      <w:r w:rsidRPr="009F3DB8">
        <w:t>terhadap</w:t>
      </w:r>
      <w:proofErr w:type="spellEnd"/>
      <w:r w:rsidRPr="009F3DB8">
        <w:t xml:space="preserve"> proses </w:t>
      </w:r>
      <w:proofErr w:type="spellStart"/>
      <w:r w:rsidRPr="009F3DB8">
        <w:t>pendidikan</w:t>
      </w:r>
      <w:proofErr w:type="spellEnd"/>
      <w:r w:rsidRPr="009F3DB8">
        <w:t xml:space="preserve"> </w:t>
      </w:r>
      <w:proofErr w:type="spellStart"/>
      <w:r w:rsidRPr="009F3DB8">
        <w:t>dengan</w:t>
      </w:r>
      <w:proofErr w:type="spellEnd"/>
      <w:r w:rsidRPr="009F3DB8">
        <w:t xml:space="preserve"> </w:t>
      </w:r>
      <w:proofErr w:type="spellStart"/>
      <w:r w:rsidRPr="009F3DB8">
        <w:t>mengikuti</w:t>
      </w:r>
      <w:proofErr w:type="spellEnd"/>
      <w:r w:rsidRPr="009F3DB8">
        <w:t xml:space="preserve"> format </w:t>
      </w:r>
      <w:proofErr w:type="spellStart"/>
      <w:r w:rsidRPr="009F3DB8">
        <w:t>Tabel</w:t>
      </w:r>
      <w:proofErr w:type="spellEnd"/>
      <w:r w:rsidRPr="009F3DB8">
        <w:t xml:space="preserve"> 5.c </w:t>
      </w:r>
      <w:proofErr w:type="spellStart"/>
      <w:r w:rsidRPr="009F3DB8">
        <w:t>berikut</w:t>
      </w:r>
      <w:proofErr w:type="spellEnd"/>
      <w:r w:rsidRPr="009F3DB8">
        <w:t xml:space="preserve"> </w:t>
      </w:r>
      <w:proofErr w:type="spellStart"/>
      <w:r w:rsidRPr="009F3DB8">
        <w:t>ini</w:t>
      </w:r>
      <w:proofErr w:type="spellEnd"/>
      <w:r w:rsidRPr="009F3DB8">
        <w:t xml:space="preserve">. Data </w:t>
      </w:r>
      <w:proofErr w:type="spellStart"/>
      <w:r w:rsidRPr="009F3DB8">
        <w:t>diambil</w:t>
      </w:r>
      <w:proofErr w:type="spellEnd"/>
      <w:r w:rsidRPr="009F3DB8">
        <w:t xml:space="preserve"> </w:t>
      </w:r>
      <w:proofErr w:type="spellStart"/>
      <w:r w:rsidRPr="009F3DB8">
        <w:t>dari</w:t>
      </w:r>
      <w:proofErr w:type="spellEnd"/>
      <w:r w:rsidRPr="009F3DB8">
        <w:t xml:space="preserve"> </w:t>
      </w:r>
      <w:proofErr w:type="spellStart"/>
      <w:r w:rsidRPr="009F3DB8">
        <w:t>hasil</w:t>
      </w:r>
      <w:proofErr w:type="spellEnd"/>
      <w:r w:rsidRPr="009F3DB8">
        <w:t xml:space="preserve"> </w:t>
      </w:r>
      <w:proofErr w:type="spellStart"/>
      <w:r w:rsidRPr="009F3DB8">
        <w:t>studi</w:t>
      </w:r>
      <w:proofErr w:type="spellEnd"/>
      <w:r w:rsidRPr="009F3DB8">
        <w:t xml:space="preserve"> </w:t>
      </w:r>
      <w:proofErr w:type="spellStart"/>
      <w:r w:rsidRPr="009F3DB8">
        <w:t>penelusuran</w:t>
      </w:r>
      <w:proofErr w:type="spellEnd"/>
      <w:r w:rsidRPr="009F3DB8">
        <w:t xml:space="preserve"> yang </w:t>
      </w:r>
      <w:proofErr w:type="spellStart"/>
      <w:r w:rsidRPr="009F3DB8">
        <w:t>dilakukan</w:t>
      </w:r>
      <w:proofErr w:type="spellEnd"/>
      <w:r w:rsidRPr="009F3DB8">
        <w:t xml:space="preserve"> pada </w:t>
      </w:r>
      <w:proofErr w:type="spellStart"/>
      <w:r w:rsidRPr="009F3DB8">
        <w:t>saat</w:t>
      </w:r>
      <w:proofErr w:type="spellEnd"/>
      <w:r w:rsidRPr="009F3DB8">
        <w:t xml:space="preserve"> TS.</w:t>
      </w:r>
    </w:p>
    <w:p w14:paraId="7914638E" w14:textId="77777777" w:rsidR="005B59EF" w:rsidRPr="009F3DB8" w:rsidRDefault="005B59EF" w:rsidP="00626F5D">
      <w:pPr>
        <w:pStyle w:val="Caption"/>
      </w:pPr>
      <w:proofErr w:type="spellStart"/>
      <w:r w:rsidRPr="009F3DB8">
        <w:t>Tabel</w:t>
      </w:r>
      <w:proofErr w:type="spellEnd"/>
      <w:r w:rsidRPr="009F3DB8">
        <w:t xml:space="preserve"> </w:t>
      </w:r>
      <w:proofErr w:type="gramStart"/>
      <w:r w:rsidRPr="009F3DB8">
        <w:t xml:space="preserve">5.c  </w:t>
      </w:r>
      <w:proofErr w:type="spellStart"/>
      <w:r w:rsidRPr="009F3DB8">
        <w:t>Kepuasan</w:t>
      </w:r>
      <w:proofErr w:type="spellEnd"/>
      <w:proofErr w:type="gramEnd"/>
      <w:r w:rsidRPr="009F3DB8">
        <w:t xml:space="preserve"> </w:t>
      </w:r>
      <w:proofErr w:type="spellStart"/>
      <w:r w:rsidRPr="009F3DB8">
        <w:t>Mahasiswa</w:t>
      </w:r>
      <w:proofErr w:type="spellEnd"/>
    </w:p>
    <w:tbl>
      <w:tblPr>
        <w:tblW w:w="9360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85"/>
        <w:gridCol w:w="3030"/>
        <w:gridCol w:w="953"/>
        <w:gridCol w:w="955"/>
        <w:gridCol w:w="953"/>
        <w:gridCol w:w="953"/>
        <w:gridCol w:w="1731"/>
      </w:tblGrid>
      <w:tr w:rsidR="005B59EF" w:rsidRPr="009F3DB8" w14:paraId="1971D75E" w14:textId="77777777" w:rsidTr="00626F5D">
        <w:trPr>
          <w:cantSplit/>
          <w:trHeight w:val="20"/>
          <w:tblHeader/>
          <w:jc w:val="center"/>
        </w:trPr>
        <w:tc>
          <w:tcPr>
            <w:tcW w:w="785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1E3C3A12" w14:textId="77777777" w:rsidR="005B59EF" w:rsidRPr="009F3DB8" w:rsidRDefault="005B59EF" w:rsidP="00626F5D">
            <w:pPr>
              <w:pStyle w:val="TableHead"/>
            </w:pPr>
            <w:r w:rsidRPr="009F3DB8">
              <w:t>No.</w:t>
            </w:r>
          </w:p>
        </w:tc>
        <w:tc>
          <w:tcPr>
            <w:tcW w:w="3030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078C8535" w14:textId="77777777" w:rsidR="005B59EF" w:rsidRPr="009F3DB8" w:rsidRDefault="005B59EF" w:rsidP="00626F5D">
            <w:pPr>
              <w:pStyle w:val="TableHead"/>
            </w:pPr>
            <w:proofErr w:type="spellStart"/>
            <w:r w:rsidRPr="009F3DB8">
              <w:t>Aspek</w:t>
            </w:r>
            <w:proofErr w:type="spellEnd"/>
            <w:r w:rsidRPr="009F3DB8">
              <w:t xml:space="preserve"> yang </w:t>
            </w:r>
            <w:proofErr w:type="spellStart"/>
            <w:r w:rsidRPr="009F3DB8">
              <w:t>Diukur</w:t>
            </w:r>
            <w:proofErr w:type="spellEnd"/>
          </w:p>
        </w:tc>
        <w:tc>
          <w:tcPr>
            <w:tcW w:w="381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34DEEC5D" w14:textId="77777777" w:rsidR="005B59EF" w:rsidRPr="009F3DB8" w:rsidRDefault="005B59EF" w:rsidP="00626F5D">
            <w:pPr>
              <w:pStyle w:val="TableHead"/>
            </w:pPr>
            <w:r w:rsidRPr="009F3DB8">
              <w:t xml:space="preserve">Tingkat </w:t>
            </w:r>
            <w:proofErr w:type="spellStart"/>
            <w:r w:rsidRPr="009F3DB8">
              <w:t>Kepuasan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Mahasiswa</w:t>
            </w:r>
            <w:proofErr w:type="spellEnd"/>
            <w:r w:rsidRPr="009F3DB8">
              <w:t xml:space="preserve"> (%)</w:t>
            </w:r>
          </w:p>
        </w:tc>
        <w:tc>
          <w:tcPr>
            <w:tcW w:w="1731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671E88C5" w14:textId="77777777" w:rsidR="005B59EF" w:rsidRPr="009F3DB8" w:rsidRDefault="005B59EF" w:rsidP="00626F5D">
            <w:pPr>
              <w:pStyle w:val="TableHead"/>
            </w:pPr>
            <w:proofErr w:type="spellStart"/>
            <w:r w:rsidRPr="009F3DB8">
              <w:t>Rencana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Tindak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Lanjut</w:t>
            </w:r>
            <w:proofErr w:type="spellEnd"/>
            <w:r w:rsidRPr="009F3DB8">
              <w:t xml:space="preserve"> oleh UPPS/PS</w:t>
            </w:r>
          </w:p>
        </w:tc>
      </w:tr>
      <w:tr w:rsidR="005B59EF" w:rsidRPr="009F3DB8" w14:paraId="1F4C1FD8" w14:textId="77777777" w:rsidTr="00626F5D">
        <w:trPr>
          <w:cantSplit/>
          <w:trHeight w:val="20"/>
          <w:tblHeader/>
          <w:jc w:val="center"/>
        </w:trPr>
        <w:tc>
          <w:tcPr>
            <w:tcW w:w="785" w:type="dxa"/>
            <w:vMerge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3F5FF6E8" w14:textId="77777777" w:rsidR="005B59EF" w:rsidRPr="009F3DB8" w:rsidRDefault="005B59EF" w:rsidP="00626F5D">
            <w:pPr>
              <w:pStyle w:val="TableHead"/>
              <w:rPr>
                <w:position w:val="8"/>
                <w:sz w:val="14"/>
              </w:rPr>
            </w:pPr>
          </w:p>
        </w:tc>
        <w:tc>
          <w:tcPr>
            <w:tcW w:w="3030" w:type="dxa"/>
            <w:vMerge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5F90003D" w14:textId="77777777" w:rsidR="005B59EF" w:rsidRPr="009F3DB8" w:rsidRDefault="005B59EF" w:rsidP="00626F5D">
            <w:pPr>
              <w:pStyle w:val="TableHead"/>
              <w:rPr>
                <w:position w:val="8"/>
                <w:sz w:val="14"/>
              </w:rPr>
            </w:pPr>
          </w:p>
        </w:tc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32661BD2" w14:textId="77777777" w:rsidR="005B59EF" w:rsidRPr="009F3DB8" w:rsidRDefault="005B59EF" w:rsidP="00626F5D">
            <w:pPr>
              <w:pStyle w:val="TableHead"/>
            </w:pPr>
            <w:proofErr w:type="spellStart"/>
            <w:r w:rsidRPr="009F3DB8">
              <w:t>Sangat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Baik</w:t>
            </w:r>
            <w:proofErr w:type="spellEnd"/>
          </w:p>
        </w:tc>
        <w:tc>
          <w:tcPr>
            <w:tcW w:w="955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12462434" w14:textId="77777777" w:rsidR="005B59EF" w:rsidRPr="009F3DB8" w:rsidRDefault="005B59EF" w:rsidP="00626F5D">
            <w:pPr>
              <w:pStyle w:val="TableHead"/>
            </w:pPr>
            <w:proofErr w:type="spellStart"/>
            <w:r w:rsidRPr="009F3DB8">
              <w:t>Baik</w:t>
            </w:r>
            <w:proofErr w:type="spellEnd"/>
          </w:p>
        </w:tc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27E79B5C" w14:textId="77777777" w:rsidR="005B59EF" w:rsidRPr="009F3DB8" w:rsidRDefault="005B59EF" w:rsidP="00626F5D">
            <w:pPr>
              <w:pStyle w:val="TableHead"/>
            </w:pPr>
            <w:proofErr w:type="spellStart"/>
            <w:r w:rsidRPr="009F3DB8">
              <w:t>Cukup</w:t>
            </w:r>
            <w:proofErr w:type="spellEnd"/>
          </w:p>
        </w:tc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7B3FE24C" w14:textId="77777777" w:rsidR="005B59EF" w:rsidRPr="009F3DB8" w:rsidRDefault="005B59EF" w:rsidP="00626F5D">
            <w:pPr>
              <w:pStyle w:val="TableHead"/>
            </w:pPr>
            <w:proofErr w:type="spellStart"/>
            <w:r w:rsidRPr="009F3DB8">
              <w:t>Kurang</w:t>
            </w:r>
            <w:proofErr w:type="spellEnd"/>
          </w:p>
        </w:tc>
        <w:tc>
          <w:tcPr>
            <w:tcW w:w="1731" w:type="dxa"/>
            <w:vMerge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5CD9818F" w14:textId="77777777" w:rsidR="005B59EF" w:rsidRPr="009F3DB8" w:rsidRDefault="005B59EF" w:rsidP="00626F5D">
            <w:pPr>
              <w:pStyle w:val="TableHead"/>
              <w:rPr>
                <w:position w:val="8"/>
                <w:sz w:val="14"/>
              </w:rPr>
            </w:pPr>
          </w:p>
        </w:tc>
      </w:tr>
      <w:tr w:rsidR="005B59EF" w:rsidRPr="009F3DB8" w14:paraId="543F18F5" w14:textId="77777777" w:rsidTr="00626F5D">
        <w:trPr>
          <w:cantSplit/>
          <w:trHeight w:val="20"/>
          <w:tblHeader/>
          <w:jc w:val="center"/>
        </w:trPr>
        <w:tc>
          <w:tcPr>
            <w:tcW w:w="785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466E7397" w14:textId="77777777" w:rsidR="005B59EF" w:rsidRPr="009F3DB8" w:rsidRDefault="005B59EF" w:rsidP="00626F5D">
            <w:pPr>
              <w:pStyle w:val="TableHead"/>
            </w:pPr>
            <w:r w:rsidRPr="009F3DB8">
              <w:t>1</w:t>
            </w:r>
          </w:p>
        </w:tc>
        <w:tc>
          <w:tcPr>
            <w:tcW w:w="3030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165544B2" w14:textId="77777777" w:rsidR="005B59EF" w:rsidRPr="009F3DB8" w:rsidRDefault="005B59EF" w:rsidP="00626F5D">
            <w:pPr>
              <w:pStyle w:val="TableHead"/>
            </w:pPr>
            <w:r w:rsidRPr="009F3DB8">
              <w:t>2</w:t>
            </w:r>
          </w:p>
        </w:tc>
        <w:tc>
          <w:tcPr>
            <w:tcW w:w="953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60391629" w14:textId="77777777" w:rsidR="005B59EF" w:rsidRPr="009F3DB8" w:rsidRDefault="005B59EF" w:rsidP="00626F5D">
            <w:pPr>
              <w:pStyle w:val="TableHead"/>
            </w:pPr>
            <w:r w:rsidRPr="009F3DB8">
              <w:t>3</w:t>
            </w:r>
          </w:p>
        </w:tc>
        <w:tc>
          <w:tcPr>
            <w:tcW w:w="955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09141743" w14:textId="77777777" w:rsidR="005B59EF" w:rsidRPr="009F3DB8" w:rsidRDefault="005B59EF" w:rsidP="00626F5D">
            <w:pPr>
              <w:pStyle w:val="TableHead"/>
            </w:pPr>
            <w:r w:rsidRPr="009F3DB8">
              <w:t>4</w:t>
            </w:r>
          </w:p>
        </w:tc>
        <w:tc>
          <w:tcPr>
            <w:tcW w:w="953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62CD1C30" w14:textId="77777777" w:rsidR="005B59EF" w:rsidRPr="009F3DB8" w:rsidRDefault="005B59EF" w:rsidP="00626F5D">
            <w:pPr>
              <w:pStyle w:val="TableHead"/>
            </w:pPr>
            <w:r w:rsidRPr="009F3DB8">
              <w:t>5</w:t>
            </w:r>
          </w:p>
        </w:tc>
        <w:tc>
          <w:tcPr>
            <w:tcW w:w="953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71BF35C6" w14:textId="77777777" w:rsidR="005B59EF" w:rsidRPr="009F3DB8" w:rsidRDefault="005B59EF" w:rsidP="00626F5D">
            <w:pPr>
              <w:pStyle w:val="TableHead"/>
            </w:pPr>
            <w:r w:rsidRPr="009F3DB8">
              <w:t>6</w:t>
            </w:r>
          </w:p>
        </w:tc>
        <w:tc>
          <w:tcPr>
            <w:tcW w:w="1731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4F7EF30D" w14:textId="77777777" w:rsidR="005B59EF" w:rsidRPr="009F3DB8" w:rsidRDefault="005B59EF" w:rsidP="00626F5D">
            <w:pPr>
              <w:pStyle w:val="TableHead"/>
            </w:pPr>
            <w:r w:rsidRPr="009F3DB8">
              <w:t>7</w:t>
            </w:r>
          </w:p>
        </w:tc>
      </w:tr>
      <w:tr w:rsidR="005B59EF" w:rsidRPr="009F3DB8" w14:paraId="3968336E" w14:textId="77777777" w:rsidTr="00626F5D">
        <w:trPr>
          <w:cantSplit/>
          <w:trHeight w:val="20"/>
          <w:jc w:val="center"/>
        </w:trPr>
        <w:tc>
          <w:tcPr>
            <w:tcW w:w="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3AD43AD" w14:textId="77777777" w:rsidR="005B59EF" w:rsidRPr="009F3DB8" w:rsidRDefault="005B59EF" w:rsidP="00626F5D">
            <w:pPr>
              <w:pStyle w:val="TableContentCenter"/>
            </w:pPr>
            <w:r w:rsidRPr="009F3DB8">
              <w:t>1.</w:t>
            </w:r>
          </w:p>
        </w:tc>
        <w:tc>
          <w:tcPr>
            <w:tcW w:w="30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90A0110" w14:textId="77777777" w:rsidR="005B59EF" w:rsidRPr="009F3DB8" w:rsidRDefault="005B59EF" w:rsidP="009F3DB8">
            <w:proofErr w:type="spellStart"/>
            <w:r w:rsidRPr="009F3DB8">
              <w:t>Keandalan</w:t>
            </w:r>
            <w:proofErr w:type="spellEnd"/>
            <w:r w:rsidRPr="009F3DB8">
              <w:t xml:space="preserve"> (reliability): </w:t>
            </w:r>
            <w:proofErr w:type="spellStart"/>
            <w:r w:rsidRPr="009F3DB8">
              <w:t>kemampuan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dosen</w:t>
            </w:r>
            <w:proofErr w:type="spellEnd"/>
            <w:r w:rsidRPr="009F3DB8">
              <w:t xml:space="preserve">, </w:t>
            </w:r>
            <w:proofErr w:type="spellStart"/>
            <w:r w:rsidRPr="009F3DB8">
              <w:t>tenaga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kependidikan</w:t>
            </w:r>
            <w:proofErr w:type="spellEnd"/>
            <w:r w:rsidRPr="009F3DB8">
              <w:t xml:space="preserve">, dan </w:t>
            </w:r>
            <w:proofErr w:type="spellStart"/>
            <w:r w:rsidRPr="009F3DB8">
              <w:t>pengelola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dalam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memberikan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pelayanan</w:t>
            </w:r>
            <w:proofErr w:type="spellEnd"/>
            <w:r w:rsidRPr="009F3DB8">
              <w:t>.</w:t>
            </w:r>
          </w:p>
        </w:tc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FD7AC04" w14:textId="77777777" w:rsidR="005B59EF" w:rsidRPr="009F3DB8" w:rsidRDefault="005B59EF" w:rsidP="00626F5D">
            <w:pPr>
              <w:pStyle w:val="TableContentCenter"/>
            </w:pPr>
          </w:p>
        </w:tc>
        <w:tc>
          <w:tcPr>
            <w:tcW w:w="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FEEC9D4" w14:textId="77777777" w:rsidR="005B59EF" w:rsidRPr="009F3DB8" w:rsidRDefault="005B59EF" w:rsidP="00626F5D">
            <w:pPr>
              <w:pStyle w:val="TableContentCenter"/>
            </w:pPr>
          </w:p>
        </w:tc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6C1A294" w14:textId="77777777" w:rsidR="005B59EF" w:rsidRPr="009F3DB8" w:rsidRDefault="005B59EF" w:rsidP="00626F5D">
            <w:pPr>
              <w:pStyle w:val="TableContentCenter"/>
            </w:pPr>
          </w:p>
        </w:tc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D86FC6E" w14:textId="77777777" w:rsidR="005B59EF" w:rsidRPr="009F3DB8" w:rsidRDefault="005B59EF" w:rsidP="00626F5D">
            <w:pPr>
              <w:pStyle w:val="TableContentCenter"/>
            </w:pPr>
          </w:p>
        </w:tc>
        <w:tc>
          <w:tcPr>
            <w:tcW w:w="1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E8EDAAF" w14:textId="77777777" w:rsidR="005B59EF" w:rsidRPr="009F3DB8" w:rsidRDefault="005B59EF" w:rsidP="009F3DB8">
            <w:pPr>
              <w:pStyle w:val="CommentText"/>
              <w:rPr>
                <w:position w:val="8"/>
                <w:sz w:val="14"/>
              </w:rPr>
            </w:pPr>
          </w:p>
        </w:tc>
      </w:tr>
      <w:tr w:rsidR="005B59EF" w:rsidRPr="009F3DB8" w14:paraId="2AC9ABF3" w14:textId="77777777" w:rsidTr="00626F5D">
        <w:trPr>
          <w:cantSplit/>
          <w:trHeight w:val="20"/>
          <w:jc w:val="center"/>
        </w:trPr>
        <w:tc>
          <w:tcPr>
            <w:tcW w:w="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D89E437" w14:textId="77777777" w:rsidR="005B59EF" w:rsidRPr="009F3DB8" w:rsidRDefault="005B59EF" w:rsidP="00626F5D">
            <w:pPr>
              <w:pStyle w:val="TableContentCenter"/>
            </w:pPr>
            <w:r w:rsidRPr="009F3DB8">
              <w:t>2.</w:t>
            </w:r>
          </w:p>
        </w:tc>
        <w:tc>
          <w:tcPr>
            <w:tcW w:w="30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E050957" w14:textId="77777777" w:rsidR="005B59EF" w:rsidRPr="009F3DB8" w:rsidRDefault="005B59EF" w:rsidP="009F3DB8">
            <w:proofErr w:type="spellStart"/>
            <w:r w:rsidRPr="009F3DB8">
              <w:t>Daya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tanggap</w:t>
            </w:r>
            <w:proofErr w:type="spellEnd"/>
            <w:r w:rsidRPr="009F3DB8">
              <w:t xml:space="preserve"> (responsiveness): </w:t>
            </w:r>
            <w:proofErr w:type="spellStart"/>
            <w:r w:rsidRPr="009F3DB8">
              <w:t>kemauan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dari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dosen</w:t>
            </w:r>
            <w:proofErr w:type="spellEnd"/>
            <w:r w:rsidRPr="009F3DB8">
              <w:t xml:space="preserve">, </w:t>
            </w:r>
            <w:proofErr w:type="spellStart"/>
            <w:r w:rsidRPr="009F3DB8">
              <w:t>tenaga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kependidikan</w:t>
            </w:r>
            <w:proofErr w:type="spellEnd"/>
            <w:r w:rsidRPr="009F3DB8">
              <w:t xml:space="preserve">, dan </w:t>
            </w:r>
            <w:proofErr w:type="spellStart"/>
            <w:r w:rsidRPr="009F3DB8">
              <w:t>pengelola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dalam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membantu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mahasiswa</w:t>
            </w:r>
            <w:proofErr w:type="spellEnd"/>
            <w:r w:rsidRPr="009F3DB8">
              <w:t xml:space="preserve"> dan </w:t>
            </w:r>
            <w:proofErr w:type="spellStart"/>
            <w:r w:rsidRPr="009F3DB8">
              <w:t>memberikan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jasa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dengan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cepat</w:t>
            </w:r>
            <w:proofErr w:type="spellEnd"/>
            <w:r w:rsidRPr="009F3DB8">
              <w:t>.</w:t>
            </w:r>
          </w:p>
        </w:tc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2443616" w14:textId="77777777" w:rsidR="005B59EF" w:rsidRPr="009F3DB8" w:rsidRDefault="005B59EF" w:rsidP="00626F5D">
            <w:pPr>
              <w:pStyle w:val="TableContentCenter"/>
            </w:pPr>
          </w:p>
        </w:tc>
        <w:tc>
          <w:tcPr>
            <w:tcW w:w="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DDB978D" w14:textId="77777777" w:rsidR="005B59EF" w:rsidRPr="009F3DB8" w:rsidRDefault="005B59EF" w:rsidP="00626F5D">
            <w:pPr>
              <w:pStyle w:val="TableContentCenter"/>
            </w:pPr>
          </w:p>
        </w:tc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C51C07C" w14:textId="77777777" w:rsidR="005B59EF" w:rsidRPr="009F3DB8" w:rsidRDefault="005B59EF" w:rsidP="00626F5D">
            <w:pPr>
              <w:pStyle w:val="TableContentCenter"/>
            </w:pPr>
          </w:p>
        </w:tc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75231BC" w14:textId="77777777" w:rsidR="005B59EF" w:rsidRPr="009F3DB8" w:rsidRDefault="005B59EF" w:rsidP="00626F5D">
            <w:pPr>
              <w:pStyle w:val="TableContentCenter"/>
            </w:pPr>
          </w:p>
        </w:tc>
        <w:tc>
          <w:tcPr>
            <w:tcW w:w="1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74AC73A" w14:textId="77777777" w:rsidR="005B59EF" w:rsidRPr="009F3DB8" w:rsidRDefault="005B59EF" w:rsidP="009F3DB8">
            <w:pPr>
              <w:pStyle w:val="CommentText"/>
              <w:rPr>
                <w:position w:val="8"/>
                <w:sz w:val="14"/>
              </w:rPr>
            </w:pPr>
          </w:p>
        </w:tc>
      </w:tr>
      <w:tr w:rsidR="00626F5D" w:rsidRPr="009F3DB8" w14:paraId="6D41352C" w14:textId="77777777" w:rsidTr="00626F5D">
        <w:trPr>
          <w:cantSplit/>
          <w:trHeight w:val="20"/>
          <w:jc w:val="center"/>
        </w:trPr>
        <w:tc>
          <w:tcPr>
            <w:tcW w:w="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5D665BE" w14:textId="77777777" w:rsidR="00626F5D" w:rsidRPr="009F3DB8" w:rsidRDefault="00626F5D" w:rsidP="00626F5D">
            <w:pPr>
              <w:pStyle w:val="TableContentCenter"/>
            </w:pPr>
            <w:r>
              <w:t>3.</w:t>
            </w:r>
          </w:p>
        </w:tc>
        <w:tc>
          <w:tcPr>
            <w:tcW w:w="30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D09E30B" w14:textId="77777777" w:rsidR="00626F5D" w:rsidRPr="009F3DB8" w:rsidRDefault="00626F5D" w:rsidP="009F3DB8">
            <w:proofErr w:type="spellStart"/>
            <w:r w:rsidRPr="009F3DB8">
              <w:t>Kepastian</w:t>
            </w:r>
            <w:proofErr w:type="spellEnd"/>
            <w:r w:rsidRPr="009F3DB8">
              <w:t xml:space="preserve"> (assurance): </w:t>
            </w:r>
            <w:proofErr w:type="spellStart"/>
            <w:r w:rsidRPr="009F3DB8">
              <w:t>kemampuan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dosen</w:t>
            </w:r>
            <w:proofErr w:type="spellEnd"/>
            <w:r w:rsidRPr="009F3DB8">
              <w:t xml:space="preserve">, </w:t>
            </w:r>
            <w:proofErr w:type="spellStart"/>
            <w:r w:rsidRPr="009F3DB8">
              <w:t>tenaga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kependidikan</w:t>
            </w:r>
            <w:proofErr w:type="spellEnd"/>
            <w:r w:rsidRPr="009F3DB8">
              <w:t xml:space="preserve">, dan </w:t>
            </w:r>
            <w:proofErr w:type="spellStart"/>
            <w:r w:rsidRPr="009F3DB8">
              <w:t>pengelola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untuk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memberi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keyakinan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kepada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mahasiswa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bahwa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pelayanan</w:t>
            </w:r>
            <w:proofErr w:type="spellEnd"/>
            <w:r w:rsidRPr="009F3DB8">
              <w:t xml:space="preserve"> yang </w:t>
            </w:r>
            <w:proofErr w:type="spellStart"/>
            <w:r w:rsidRPr="009F3DB8">
              <w:t>diberikan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telah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sesuai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dengan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ketentuan</w:t>
            </w:r>
            <w:proofErr w:type="spellEnd"/>
            <w:r w:rsidRPr="009F3DB8">
              <w:t>.</w:t>
            </w:r>
          </w:p>
        </w:tc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F57FF9A" w14:textId="77777777" w:rsidR="00626F5D" w:rsidRPr="009F3DB8" w:rsidRDefault="00626F5D" w:rsidP="00626F5D">
            <w:pPr>
              <w:pStyle w:val="TableContentCenter"/>
            </w:pPr>
          </w:p>
        </w:tc>
        <w:tc>
          <w:tcPr>
            <w:tcW w:w="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DF59248" w14:textId="77777777" w:rsidR="00626F5D" w:rsidRPr="009F3DB8" w:rsidRDefault="00626F5D" w:rsidP="00626F5D">
            <w:pPr>
              <w:pStyle w:val="TableContentCenter"/>
            </w:pPr>
          </w:p>
        </w:tc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0F9BE1A" w14:textId="77777777" w:rsidR="00626F5D" w:rsidRPr="009F3DB8" w:rsidRDefault="00626F5D" w:rsidP="00626F5D">
            <w:pPr>
              <w:pStyle w:val="TableContentCenter"/>
            </w:pPr>
          </w:p>
        </w:tc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7FEE580" w14:textId="77777777" w:rsidR="00626F5D" w:rsidRPr="009F3DB8" w:rsidRDefault="00626F5D" w:rsidP="00626F5D">
            <w:pPr>
              <w:pStyle w:val="TableContentCenter"/>
            </w:pPr>
          </w:p>
        </w:tc>
        <w:tc>
          <w:tcPr>
            <w:tcW w:w="1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8B75B95" w14:textId="77777777" w:rsidR="00626F5D" w:rsidRPr="009F3DB8" w:rsidRDefault="00626F5D" w:rsidP="009F3DB8">
            <w:pPr>
              <w:pStyle w:val="CommentText"/>
              <w:rPr>
                <w:position w:val="8"/>
                <w:sz w:val="14"/>
              </w:rPr>
            </w:pPr>
          </w:p>
        </w:tc>
      </w:tr>
      <w:tr w:rsidR="00626F5D" w:rsidRPr="009F3DB8" w14:paraId="4926650A" w14:textId="77777777" w:rsidTr="00626F5D">
        <w:trPr>
          <w:cantSplit/>
          <w:trHeight w:val="20"/>
          <w:jc w:val="center"/>
        </w:trPr>
        <w:tc>
          <w:tcPr>
            <w:tcW w:w="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9A1D536" w14:textId="77777777" w:rsidR="00626F5D" w:rsidRPr="009F3DB8" w:rsidRDefault="00626F5D" w:rsidP="00626F5D">
            <w:pPr>
              <w:pStyle w:val="TableContentCenter"/>
            </w:pPr>
            <w:r>
              <w:t>4.</w:t>
            </w:r>
          </w:p>
        </w:tc>
        <w:tc>
          <w:tcPr>
            <w:tcW w:w="30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07D7F1D" w14:textId="77777777" w:rsidR="00626F5D" w:rsidRPr="009F3DB8" w:rsidRDefault="00626F5D" w:rsidP="009F3DB8">
            <w:proofErr w:type="spellStart"/>
            <w:r w:rsidRPr="009F3DB8">
              <w:t>Empati</w:t>
            </w:r>
            <w:proofErr w:type="spellEnd"/>
            <w:r w:rsidRPr="009F3DB8">
              <w:t xml:space="preserve"> (empathy): </w:t>
            </w:r>
            <w:proofErr w:type="spellStart"/>
            <w:r w:rsidRPr="009F3DB8">
              <w:t>kesediaan</w:t>
            </w:r>
            <w:proofErr w:type="spellEnd"/>
            <w:r w:rsidRPr="009F3DB8">
              <w:t>/</w:t>
            </w:r>
            <w:proofErr w:type="spellStart"/>
            <w:r w:rsidRPr="009F3DB8">
              <w:t>kepedulian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dosen</w:t>
            </w:r>
            <w:proofErr w:type="spellEnd"/>
            <w:r w:rsidRPr="009F3DB8">
              <w:t xml:space="preserve">, </w:t>
            </w:r>
            <w:proofErr w:type="spellStart"/>
            <w:r w:rsidRPr="009F3DB8">
              <w:t>tenaga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kependidikan</w:t>
            </w:r>
            <w:proofErr w:type="spellEnd"/>
            <w:r w:rsidRPr="009F3DB8">
              <w:t xml:space="preserve">, dan </w:t>
            </w:r>
            <w:proofErr w:type="spellStart"/>
            <w:r w:rsidRPr="009F3DB8">
              <w:t>pengelola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untuk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memberi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perhatian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kepada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mahasiswa</w:t>
            </w:r>
            <w:proofErr w:type="spellEnd"/>
            <w:r w:rsidRPr="009F3DB8">
              <w:t>.</w:t>
            </w:r>
          </w:p>
        </w:tc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982572B" w14:textId="77777777" w:rsidR="00626F5D" w:rsidRPr="009F3DB8" w:rsidRDefault="00626F5D" w:rsidP="00626F5D">
            <w:pPr>
              <w:pStyle w:val="TableContentCenter"/>
            </w:pPr>
          </w:p>
        </w:tc>
        <w:tc>
          <w:tcPr>
            <w:tcW w:w="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8571272" w14:textId="77777777" w:rsidR="00626F5D" w:rsidRPr="009F3DB8" w:rsidRDefault="00626F5D" w:rsidP="00626F5D">
            <w:pPr>
              <w:pStyle w:val="TableContentCenter"/>
            </w:pPr>
          </w:p>
        </w:tc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F6B62C6" w14:textId="77777777" w:rsidR="00626F5D" w:rsidRPr="009F3DB8" w:rsidRDefault="00626F5D" w:rsidP="00626F5D">
            <w:pPr>
              <w:pStyle w:val="TableContentCenter"/>
            </w:pPr>
          </w:p>
        </w:tc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5B92B15" w14:textId="77777777" w:rsidR="00626F5D" w:rsidRPr="009F3DB8" w:rsidRDefault="00626F5D" w:rsidP="00626F5D">
            <w:pPr>
              <w:pStyle w:val="TableContentCenter"/>
            </w:pPr>
          </w:p>
        </w:tc>
        <w:tc>
          <w:tcPr>
            <w:tcW w:w="1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BB6A6B6" w14:textId="77777777" w:rsidR="00626F5D" w:rsidRPr="009F3DB8" w:rsidRDefault="00626F5D" w:rsidP="009F3DB8">
            <w:pPr>
              <w:pStyle w:val="CommentText"/>
              <w:rPr>
                <w:position w:val="8"/>
                <w:sz w:val="14"/>
              </w:rPr>
            </w:pPr>
          </w:p>
        </w:tc>
      </w:tr>
      <w:tr w:rsidR="00626F5D" w:rsidRPr="009F3DB8" w14:paraId="5C413B74" w14:textId="77777777" w:rsidTr="00626F5D">
        <w:trPr>
          <w:cantSplit/>
          <w:trHeight w:val="20"/>
          <w:jc w:val="center"/>
        </w:trPr>
        <w:tc>
          <w:tcPr>
            <w:tcW w:w="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0FF1110" w14:textId="77777777" w:rsidR="00626F5D" w:rsidRPr="009F3DB8" w:rsidRDefault="00626F5D" w:rsidP="00626F5D">
            <w:pPr>
              <w:pStyle w:val="TableContentCenter"/>
            </w:pPr>
            <w:r>
              <w:t>5.</w:t>
            </w:r>
          </w:p>
        </w:tc>
        <w:tc>
          <w:tcPr>
            <w:tcW w:w="30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43E8A40" w14:textId="77777777" w:rsidR="00626F5D" w:rsidRPr="009F3DB8" w:rsidRDefault="00626F5D" w:rsidP="00626F5D">
            <w:r w:rsidRPr="009F3DB8">
              <w:t xml:space="preserve">Tangible: </w:t>
            </w:r>
            <w:proofErr w:type="spellStart"/>
            <w:r w:rsidRPr="009F3DB8">
              <w:t>penilaian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mahasiswa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terhadap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kecukupan</w:t>
            </w:r>
            <w:proofErr w:type="spellEnd"/>
            <w:r w:rsidRPr="009F3DB8">
              <w:t xml:space="preserve">, </w:t>
            </w:r>
            <w:proofErr w:type="spellStart"/>
            <w:r w:rsidRPr="009F3DB8">
              <w:t>aksesibitas</w:t>
            </w:r>
            <w:proofErr w:type="spellEnd"/>
            <w:r w:rsidRPr="009F3DB8">
              <w:t xml:space="preserve">, </w:t>
            </w:r>
            <w:proofErr w:type="spellStart"/>
            <w:r w:rsidRPr="009F3DB8">
              <w:t>kualitas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sarana</w:t>
            </w:r>
            <w:proofErr w:type="spellEnd"/>
            <w:r w:rsidRPr="009F3DB8">
              <w:t xml:space="preserve"> dan </w:t>
            </w:r>
            <w:proofErr w:type="spellStart"/>
            <w:r w:rsidRPr="009F3DB8">
              <w:t>prasarana</w:t>
            </w:r>
            <w:proofErr w:type="spellEnd"/>
            <w:r w:rsidRPr="009F3DB8">
              <w:t>.</w:t>
            </w:r>
          </w:p>
        </w:tc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E4A8141" w14:textId="77777777" w:rsidR="00626F5D" w:rsidRPr="009F3DB8" w:rsidRDefault="00626F5D" w:rsidP="00626F5D">
            <w:pPr>
              <w:pStyle w:val="TableContentCenter"/>
            </w:pPr>
          </w:p>
        </w:tc>
        <w:tc>
          <w:tcPr>
            <w:tcW w:w="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B4D89CE" w14:textId="77777777" w:rsidR="00626F5D" w:rsidRPr="009F3DB8" w:rsidRDefault="00626F5D" w:rsidP="00626F5D">
            <w:pPr>
              <w:pStyle w:val="TableContentCenter"/>
            </w:pPr>
          </w:p>
        </w:tc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8AC92F5" w14:textId="77777777" w:rsidR="00626F5D" w:rsidRPr="009F3DB8" w:rsidRDefault="00626F5D" w:rsidP="00626F5D">
            <w:pPr>
              <w:pStyle w:val="TableContentCenter"/>
            </w:pPr>
          </w:p>
        </w:tc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F8E82DE" w14:textId="77777777" w:rsidR="00626F5D" w:rsidRPr="009F3DB8" w:rsidRDefault="00626F5D" w:rsidP="00626F5D">
            <w:pPr>
              <w:pStyle w:val="TableContentCenter"/>
            </w:pPr>
          </w:p>
        </w:tc>
        <w:tc>
          <w:tcPr>
            <w:tcW w:w="1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93F4B87" w14:textId="77777777" w:rsidR="00626F5D" w:rsidRPr="009F3DB8" w:rsidRDefault="00626F5D" w:rsidP="00626F5D">
            <w:pPr>
              <w:pStyle w:val="CommentText"/>
              <w:rPr>
                <w:position w:val="8"/>
                <w:sz w:val="14"/>
              </w:rPr>
            </w:pPr>
          </w:p>
        </w:tc>
      </w:tr>
      <w:tr w:rsidR="00626F5D" w:rsidRPr="009F3DB8" w14:paraId="21389817" w14:textId="77777777" w:rsidTr="00F777A4">
        <w:trPr>
          <w:cantSplit/>
          <w:trHeight w:val="20"/>
          <w:jc w:val="center"/>
        </w:trPr>
        <w:tc>
          <w:tcPr>
            <w:tcW w:w="381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D92C0EF" w14:textId="77777777" w:rsidR="00626F5D" w:rsidRPr="009F3DB8" w:rsidRDefault="00626F5D" w:rsidP="00F57277">
            <w:pPr>
              <w:pStyle w:val="TableHead"/>
            </w:pPr>
            <w:proofErr w:type="spellStart"/>
            <w:r>
              <w:t>Jumlah</w:t>
            </w:r>
            <w:proofErr w:type="spellEnd"/>
          </w:p>
        </w:tc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2006AF7" w14:textId="77777777" w:rsidR="00626F5D" w:rsidRPr="009F3DB8" w:rsidRDefault="00626F5D" w:rsidP="00F57277">
            <w:pPr>
              <w:pStyle w:val="TableHead"/>
              <w:rPr>
                <w:position w:val="8"/>
                <w:sz w:val="14"/>
              </w:rPr>
            </w:pPr>
          </w:p>
        </w:tc>
        <w:tc>
          <w:tcPr>
            <w:tcW w:w="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5144CEA" w14:textId="77777777" w:rsidR="00626F5D" w:rsidRPr="009F3DB8" w:rsidRDefault="00626F5D" w:rsidP="00F57277">
            <w:pPr>
              <w:pStyle w:val="TableHead"/>
              <w:rPr>
                <w:position w:val="8"/>
                <w:sz w:val="14"/>
              </w:rPr>
            </w:pPr>
          </w:p>
        </w:tc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6D775E9" w14:textId="77777777" w:rsidR="00626F5D" w:rsidRPr="009F3DB8" w:rsidRDefault="00626F5D" w:rsidP="00F57277">
            <w:pPr>
              <w:pStyle w:val="TableHead"/>
              <w:rPr>
                <w:position w:val="8"/>
                <w:sz w:val="14"/>
              </w:rPr>
            </w:pPr>
          </w:p>
        </w:tc>
        <w:tc>
          <w:tcPr>
            <w:tcW w:w="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2D361BB" w14:textId="77777777" w:rsidR="00626F5D" w:rsidRPr="009F3DB8" w:rsidRDefault="00626F5D" w:rsidP="00F57277">
            <w:pPr>
              <w:pStyle w:val="TableHead"/>
              <w:rPr>
                <w:position w:val="8"/>
                <w:sz w:val="14"/>
              </w:rPr>
            </w:pPr>
          </w:p>
        </w:tc>
        <w:tc>
          <w:tcPr>
            <w:tcW w:w="1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25926F7" w14:textId="77777777" w:rsidR="00626F5D" w:rsidRPr="009F3DB8" w:rsidRDefault="00626F5D" w:rsidP="00F57277">
            <w:pPr>
              <w:pStyle w:val="TableHead"/>
              <w:rPr>
                <w:position w:val="8"/>
                <w:sz w:val="14"/>
              </w:rPr>
            </w:pPr>
          </w:p>
        </w:tc>
      </w:tr>
    </w:tbl>
    <w:p w14:paraId="132F7357" w14:textId="77777777" w:rsidR="003966A5" w:rsidRDefault="003966A5" w:rsidP="00626F5D">
      <w:pPr>
        <w:pStyle w:val="Heading2"/>
        <w:sectPr w:rsidR="003966A5">
          <w:pgSz w:w="11910" w:h="16840"/>
          <w:pgMar w:top="1580" w:right="1140" w:bottom="960" w:left="1440" w:header="0" w:footer="760" w:gutter="0"/>
          <w:cols w:space="720"/>
          <w:noEndnote/>
        </w:sectPr>
      </w:pPr>
    </w:p>
    <w:p w14:paraId="1E6880F0" w14:textId="77777777" w:rsidR="005B59EF" w:rsidRPr="009F3DB8" w:rsidRDefault="00626F5D" w:rsidP="00626F5D">
      <w:pPr>
        <w:pStyle w:val="Heading2"/>
      </w:pPr>
      <w:bookmarkStart w:id="15" w:name="_Toc23693995"/>
      <w:r>
        <w:lastRenderedPageBreak/>
        <w:t>6.</w:t>
      </w:r>
      <w:r>
        <w:tab/>
      </w:r>
      <w:r w:rsidR="005B59EF" w:rsidRPr="009F3DB8">
        <w:t>Penelitian</w:t>
      </w:r>
      <w:bookmarkEnd w:id="15"/>
    </w:p>
    <w:p w14:paraId="2A2730BC" w14:textId="77777777" w:rsidR="005B59EF" w:rsidRPr="009F3DB8" w:rsidRDefault="00626F5D" w:rsidP="00626F5D">
      <w:pPr>
        <w:pStyle w:val="Heading3"/>
      </w:pPr>
      <w:r>
        <w:t>a.</w:t>
      </w:r>
      <w:r>
        <w:tab/>
      </w:r>
      <w:proofErr w:type="spellStart"/>
      <w:r w:rsidR="005B59EF" w:rsidRPr="009F3DB8">
        <w:t>Penelitian</w:t>
      </w:r>
      <w:proofErr w:type="spellEnd"/>
      <w:r w:rsidR="005B59EF" w:rsidRPr="009F3DB8">
        <w:t xml:space="preserve"> DTPS yang </w:t>
      </w:r>
      <w:proofErr w:type="spellStart"/>
      <w:r w:rsidR="005B59EF" w:rsidRPr="009F3DB8">
        <w:t>Melibatkan</w:t>
      </w:r>
      <w:proofErr w:type="spellEnd"/>
      <w:r w:rsidR="005B59EF" w:rsidRPr="009F3DB8">
        <w:t xml:space="preserve"> </w:t>
      </w:r>
      <w:proofErr w:type="spellStart"/>
      <w:r w:rsidR="005B59EF" w:rsidRPr="009F3DB8">
        <w:t>Mahasiswa</w:t>
      </w:r>
      <w:proofErr w:type="spellEnd"/>
    </w:p>
    <w:p w14:paraId="3C8562F4" w14:textId="77777777" w:rsidR="005B59EF" w:rsidRPr="009F3DB8" w:rsidRDefault="005B59EF" w:rsidP="00626F5D">
      <w:pPr>
        <w:pStyle w:val="BodyText"/>
      </w:pPr>
      <w:proofErr w:type="spellStart"/>
      <w:r w:rsidRPr="009F3DB8">
        <w:t>Tabel</w:t>
      </w:r>
      <w:proofErr w:type="spellEnd"/>
      <w:r w:rsidRPr="009F3DB8">
        <w:t xml:space="preserve"> 6.a </w:t>
      </w:r>
      <w:proofErr w:type="spellStart"/>
      <w:r w:rsidRPr="009F3DB8">
        <w:t>berikut</w:t>
      </w:r>
      <w:proofErr w:type="spellEnd"/>
      <w:r w:rsidRPr="009F3DB8">
        <w:t xml:space="preserve"> </w:t>
      </w:r>
      <w:proofErr w:type="spellStart"/>
      <w:r w:rsidRPr="009F3DB8">
        <w:t>ini</w:t>
      </w:r>
      <w:proofErr w:type="spellEnd"/>
      <w:r w:rsidRPr="009F3DB8">
        <w:t xml:space="preserve"> </w:t>
      </w:r>
      <w:proofErr w:type="spellStart"/>
      <w:r w:rsidRPr="009F3DB8">
        <w:t>diisi</w:t>
      </w:r>
      <w:proofErr w:type="spellEnd"/>
      <w:r w:rsidRPr="009F3DB8">
        <w:t xml:space="preserve"> oleh </w:t>
      </w:r>
      <w:proofErr w:type="spellStart"/>
      <w:r w:rsidRPr="009F3DB8">
        <w:t>pengusul</w:t>
      </w:r>
      <w:proofErr w:type="spellEnd"/>
      <w:r w:rsidRPr="009F3DB8">
        <w:t xml:space="preserve"> </w:t>
      </w:r>
      <w:proofErr w:type="spellStart"/>
      <w:r w:rsidRPr="009F3DB8">
        <w:t>dari</w:t>
      </w:r>
      <w:proofErr w:type="spellEnd"/>
      <w:r w:rsidRPr="009F3DB8">
        <w:t xml:space="preserve"> Program </w:t>
      </w:r>
      <w:proofErr w:type="spellStart"/>
      <w:r w:rsidRPr="009F3DB8">
        <w:t>Studi</w:t>
      </w:r>
      <w:proofErr w:type="spellEnd"/>
      <w:r w:rsidRPr="009F3DB8">
        <w:t xml:space="preserve"> pada program </w:t>
      </w:r>
      <w:proofErr w:type="spellStart"/>
      <w:r w:rsidRPr="009F3DB8">
        <w:t>Sarjana</w:t>
      </w:r>
      <w:proofErr w:type="spellEnd"/>
      <w:r w:rsidRPr="009F3DB8">
        <w:t>/</w:t>
      </w:r>
      <w:proofErr w:type="spellStart"/>
      <w:r w:rsidRPr="009F3DB8">
        <w:t>Sarjana</w:t>
      </w:r>
      <w:proofErr w:type="spellEnd"/>
      <w:r w:rsidRPr="009F3DB8">
        <w:t xml:space="preserve"> </w:t>
      </w:r>
      <w:proofErr w:type="spellStart"/>
      <w:r w:rsidRPr="009F3DB8">
        <w:t>Terapan</w:t>
      </w:r>
      <w:proofErr w:type="spellEnd"/>
      <w:r w:rsidRPr="009F3DB8">
        <w:t xml:space="preserve">/Magister/Magister </w:t>
      </w:r>
      <w:proofErr w:type="spellStart"/>
      <w:r w:rsidRPr="009F3DB8">
        <w:t>Terapan</w:t>
      </w:r>
      <w:proofErr w:type="spellEnd"/>
      <w:r w:rsidRPr="009F3DB8">
        <w:t xml:space="preserve">/ </w:t>
      </w:r>
      <w:proofErr w:type="spellStart"/>
      <w:r w:rsidRPr="009F3DB8">
        <w:t>Doktor</w:t>
      </w:r>
      <w:proofErr w:type="spellEnd"/>
      <w:r w:rsidRPr="009F3DB8">
        <w:t xml:space="preserve">/ </w:t>
      </w:r>
      <w:proofErr w:type="spellStart"/>
      <w:r w:rsidRPr="009F3DB8">
        <w:t>Doktor</w:t>
      </w:r>
      <w:proofErr w:type="spellEnd"/>
      <w:r w:rsidRPr="009F3DB8">
        <w:t xml:space="preserve"> </w:t>
      </w:r>
      <w:proofErr w:type="spellStart"/>
      <w:r w:rsidRPr="009F3DB8">
        <w:t>Terapan</w:t>
      </w:r>
      <w:proofErr w:type="spellEnd"/>
    </w:p>
    <w:p w14:paraId="64320F7E" w14:textId="77777777" w:rsidR="005B59EF" w:rsidRPr="009F3DB8" w:rsidRDefault="005B59EF" w:rsidP="00626F5D">
      <w:pPr>
        <w:pStyle w:val="BodyText"/>
      </w:pPr>
      <w:proofErr w:type="spellStart"/>
      <w:r w:rsidRPr="009F3DB8">
        <w:t>Tuliskan</w:t>
      </w:r>
      <w:proofErr w:type="spellEnd"/>
      <w:r w:rsidRPr="009F3DB8">
        <w:t xml:space="preserve"> data </w:t>
      </w:r>
      <w:proofErr w:type="spellStart"/>
      <w:r w:rsidRPr="009F3DB8">
        <w:t>penelitian</w:t>
      </w:r>
      <w:proofErr w:type="spellEnd"/>
      <w:r w:rsidRPr="009F3DB8">
        <w:t xml:space="preserve"> DTPS yang </w:t>
      </w:r>
      <w:proofErr w:type="spellStart"/>
      <w:r w:rsidRPr="009F3DB8">
        <w:t>dalam</w:t>
      </w:r>
      <w:proofErr w:type="spellEnd"/>
      <w:r w:rsidRPr="009F3DB8">
        <w:t xml:space="preserve"> </w:t>
      </w:r>
      <w:proofErr w:type="spellStart"/>
      <w:r w:rsidRPr="009F3DB8">
        <w:t>pelaksanaannya</w:t>
      </w:r>
      <w:proofErr w:type="spellEnd"/>
      <w:r w:rsidRPr="009F3DB8">
        <w:t xml:space="preserve"> </w:t>
      </w:r>
      <w:proofErr w:type="spellStart"/>
      <w:r w:rsidRPr="009F3DB8">
        <w:t>melibatkan</w:t>
      </w:r>
      <w:proofErr w:type="spellEnd"/>
      <w:r w:rsidRPr="009F3DB8">
        <w:t xml:space="preserve"> </w:t>
      </w:r>
      <w:proofErr w:type="spellStart"/>
      <w:r w:rsidRPr="009F3DB8">
        <w:t>mahasiswa</w:t>
      </w:r>
      <w:proofErr w:type="spellEnd"/>
      <w:r w:rsidRPr="009F3DB8">
        <w:t xml:space="preserve"> Program </w:t>
      </w:r>
      <w:proofErr w:type="spellStart"/>
      <w:r w:rsidRPr="009F3DB8">
        <w:t>Studi</w:t>
      </w:r>
      <w:proofErr w:type="spellEnd"/>
      <w:r w:rsidRPr="009F3DB8">
        <w:t xml:space="preserve"> pada TS-2 </w:t>
      </w:r>
      <w:proofErr w:type="spellStart"/>
      <w:r w:rsidRPr="009F3DB8">
        <w:t>sampai</w:t>
      </w:r>
      <w:proofErr w:type="spellEnd"/>
      <w:r w:rsidRPr="009F3DB8">
        <w:t xml:space="preserve"> </w:t>
      </w:r>
      <w:proofErr w:type="spellStart"/>
      <w:r w:rsidRPr="009F3DB8">
        <w:t>dengan</w:t>
      </w:r>
      <w:proofErr w:type="spellEnd"/>
      <w:r w:rsidRPr="009F3DB8">
        <w:t xml:space="preserve"> TS </w:t>
      </w:r>
      <w:proofErr w:type="spellStart"/>
      <w:r w:rsidRPr="009F3DB8">
        <w:t>dengan</w:t>
      </w:r>
      <w:proofErr w:type="spellEnd"/>
      <w:r w:rsidRPr="009F3DB8">
        <w:t xml:space="preserve"> </w:t>
      </w:r>
      <w:proofErr w:type="spellStart"/>
      <w:r w:rsidRPr="009F3DB8">
        <w:t>mengikuti</w:t>
      </w:r>
      <w:proofErr w:type="spellEnd"/>
      <w:r w:rsidRPr="009F3DB8">
        <w:t xml:space="preserve"> format </w:t>
      </w:r>
      <w:proofErr w:type="spellStart"/>
      <w:r w:rsidRPr="009F3DB8">
        <w:t>Tabel</w:t>
      </w:r>
      <w:proofErr w:type="spellEnd"/>
      <w:r w:rsidRPr="009F3DB8">
        <w:t xml:space="preserve"> 6.a </w:t>
      </w:r>
      <w:proofErr w:type="spellStart"/>
      <w:r w:rsidRPr="009F3DB8">
        <w:t>berikut</w:t>
      </w:r>
      <w:proofErr w:type="spellEnd"/>
      <w:r w:rsidRPr="009F3DB8">
        <w:t xml:space="preserve"> </w:t>
      </w:r>
      <w:proofErr w:type="spellStart"/>
      <w:r w:rsidRPr="009F3DB8">
        <w:t>ini</w:t>
      </w:r>
      <w:proofErr w:type="spellEnd"/>
      <w:r w:rsidRPr="009F3DB8">
        <w:t>.</w:t>
      </w:r>
    </w:p>
    <w:p w14:paraId="6F894158" w14:textId="77777777" w:rsidR="005B59EF" w:rsidRPr="009F3DB8" w:rsidRDefault="005B59EF" w:rsidP="00626F5D">
      <w:pPr>
        <w:pStyle w:val="Caption"/>
      </w:pPr>
      <w:proofErr w:type="spellStart"/>
      <w:r w:rsidRPr="009F3DB8">
        <w:t>Tabel</w:t>
      </w:r>
      <w:proofErr w:type="spellEnd"/>
      <w:r w:rsidRPr="009F3DB8">
        <w:t xml:space="preserve"> 6.a </w:t>
      </w:r>
      <w:proofErr w:type="spellStart"/>
      <w:r w:rsidRPr="009F3DB8">
        <w:t>Penelitian</w:t>
      </w:r>
      <w:proofErr w:type="spellEnd"/>
      <w:r w:rsidRPr="009F3DB8">
        <w:t xml:space="preserve"> DTPS yang </w:t>
      </w:r>
      <w:proofErr w:type="spellStart"/>
      <w:r w:rsidRPr="009F3DB8">
        <w:t>melibatkan</w:t>
      </w:r>
      <w:proofErr w:type="spellEnd"/>
      <w:r w:rsidRPr="009F3DB8">
        <w:t xml:space="preserve"> </w:t>
      </w:r>
      <w:proofErr w:type="spellStart"/>
      <w:r w:rsidRPr="009F3DB8">
        <w:t>mahasiswa</w:t>
      </w:r>
      <w:proofErr w:type="spellEnd"/>
    </w:p>
    <w:tbl>
      <w:tblPr>
        <w:tblW w:w="9360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84"/>
        <w:gridCol w:w="1971"/>
        <w:gridCol w:w="1511"/>
        <w:gridCol w:w="2049"/>
        <w:gridCol w:w="1842"/>
        <w:gridCol w:w="1203"/>
      </w:tblGrid>
      <w:tr w:rsidR="005B59EF" w:rsidRPr="009F3DB8" w14:paraId="1D03296F" w14:textId="77777777" w:rsidTr="00FA2262">
        <w:trPr>
          <w:cantSplit/>
          <w:trHeight w:val="20"/>
          <w:tblHeader/>
          <w:jc w:val="center"/>
        </w:trPr>
        <w:tc>
          <w:tcPr>
            <w:tcW w:w="687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7F9CAE5F" w14:textId="77777777" w:rsidR="005B59EF" w:rsidRPr="009F3DB8" w:rsidRDefault="005B59EF" w:rsidP="00901B1C">
            <w:pPr>
              <w:pStyle w:val="TableHead"/>
            </w:pPr>
            <w:r w:rsidRPr="009F3DB8">
              <w:t>No.</w:t>
            </w:r>
          </w:p>
        </w:tc>
        <w:tc>
          <w:tcPr>
            <w:tcW w:w="1726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38DA77CF" w14:textId="77777777" w:rsidR="005B59EF" w:rsidRPr="009F3DB8" w:rsidRDefault="005B59EF" w:rsidP="00901B1C">
            <w:pPr>
              <w:pStyle w:val="TableHead"/>
            </w:pPr>
            <w:r w:rsidRPr="009F3DB8">
              <w:t xml:space="preserve">Nama </w:t>
            </w:r>
            <w:proofErr w:type="spellStart"/>
            <w:r w:rsidRPr="009F3DB8">
              <w:t>Dosen</w:t>
            </w:r>
            <w:proofErr w:type="spellEnd"/>
          </w:p>
        </w:tc>
        <w:tc>
          <w:tcPr>
            <w:tcW w:w="1323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30331F6F" w14:textId="77777777" w:rsidR="005B59EF" w:rsidRPr="009F3DB8" w:rsidRDefault="005B59EF" w:rsidP="00901B1C">
            <w:pPr>
              <w:pStyle w:val="TableHead"/>
            </w:pPr>
            <w:proofErr w:type="spellStart"/>
            <w:r w:rsidRPr="009F3DB8">
              <w:t>Tema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Penelitian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sesuai</w:t>
            </w:r>
            <w:proofErr w:type="spellEnd"/>
            <w:r w:rsidRPr="009F3DB8">
              <w:t xml:space="preserve"> Roadmap</w:t>
            </w:r>
          </w:p>
        </w:tc>
        <w:tc>
          <w:tcPr>
            <w:tcW w:w="1795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3449B9FF" w14:textId="77777777" w:rsidR="005B59EF" w:rsidRPr="009F3DB8" w:rsidRDefault="005B59EF" w:rsidP="00901B1C">
            <w:pPr>
              <w:pStyle w:val="TableHead"/>
            </w:pPr>
            <w:r w:rsidRPr="009F3DB8">
              <w:t xml:space="preserve">Nama </w:t>
            </w:r>
            <w:proofErr w:type="spellStart"/>
            <w:r w:rsidRPr="009F3DB8">
              <w:t>Mahasiswa</w:t>
            </w:r>
            <w:proofErr w:type="spellEnd"/>
          </w:p>
        </w:tc>
        <w:tc>
          <w:tcPr>
            <w:tcW w:w="1613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0B7128DB" w14:textId="77777777" w:rsidR="005B59EF" w:rsidRPr="009F3DB8" w:rsidRDefault="005B59EF" w:rsidP="00901B1C">
            <w:pPr>
              <w:pStyle w:val="TableHead"/>
            </w:pPr>
            <w:proofErr w:type="spellStart"/>
            <w:r w:rsidRPr="009F3DB8">
              <w:t>Judul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Kegiatan</w:t>
            </w:r>
            <w:proofErr w:type="spellEnd"/>
            <w:r w:rsidRPr="009F3DB8">
              <w:t xml:space="preserve"> </w:t>
            </w:r>
            <w:r w:rsidRPr="00901B1C">
              <w:rPr>
                <w:vertAlign w:val="superscript"/>
              </w:rPr>
              <w:t>1)</w:t>
            </w:r>
          </w:p>
        </w:tc>
        <w:tc>
          <w:tcPr>
            <w:tcW w:w="1054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0F391C66" w14:textId="77777777" w:rsidR="005B59EF" w:rsidRPr="009F3DB8" w:rsidRDefault="005B59EF" w:rsidP="00901B1C">
            <w:pPr>
              <w:pStyle w:val="TableHead"/>
            </w:pPr>
            <w:proofErr w:type="spellStart"/>
            <w:r w:rsidRPr="009F3DB8">
              <w:t>Tahun</w:t>
            </w:r>
            <w:proofErr w:type="spellEnd"/>
          </w:p>
        </w:tc>
      </w:tr>
      <w:tr w:rsidR="005B59EF" w:rsidRPr="009F3DB8" w14:paraId="03E46FF3" w14:textId="77777777" w:rsidTr="00FA2262">
        <w:trPr>
          <w:cantSplit/>
          <w:trHeight w:val="20"/>
          <w:tblHeader/>
          <w:jc w:val="center"/>
        </w:trPr>
        <w:tc>
          <w:tcPr>
            <w:tcW w:w="687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1D593987" w14:textId="77777777" w:rsidR="005B59EF" w:rsidRPr="009F3DB8" w:rsidRDefault="005B59EF" w:rsidP="00901B1C">
            <w:pPr>
              <w:pStyle w:val="TableHead"/>
            </w:pPr>
            <w:r w:rsidRPr="009F3DB8">
              <w:t>1</w:t>
            </w:r>
          </w:p>
        </w:tc>
        <w:tc>
          <w:tcPr>
            <w:tcW w:w="1726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0300BE59" w14:textId="77777777" w:rsidR="005B59EF" w:rsidRPr="009F3DB8" w:rsidRDefault="005B59EF" w:rsidP="00901B1C">
            <w:pPr>
              <w:pStyle w:val="TableHead"/>
            </w:pPr>
            <w:r w:rsidRPr="009F3DB8">
              <w:t>2</w:t>
            </w:r>
          </w:p>
        </w:tc>
        <w:tc>
          <w:tcPr>
            <w:tcW w:w="1323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4E9308B0" w14:textId="77777777" w:rsidR="005B59EF" w:rsidRPr="009F3DB8" w:rsidRDefault="005B59EF" w:rsidP="00901B1C">
            <w:pPr>
              <w:pStyle w:val="TableHead"/>
            </w:pPr>
            <w:r w:rsidRPr="009F3DB8">
              <w:t>3</w:t>
            </w:r>
          </w:p>
        </w:tc>
        <w:tc>
          <w:tcPr>
            <w:tcW w:w="1795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79C13628" w14:textId="77777777" w:rsidR="005B59EF" w:rsidRPr="009F3DB8" w:rsidRDefault="005B59EF" w:rsidP="00901B1C">
            <w:pPr>
              <w:pStyle w:val="TableHead"/>
            </w:pPr>
            <w:r w:rsidRPr="009F3DB8">
              <w:t>4</w:t>
            </w:r>
          </w:p>
        </w:tc>
        <w:tc>
          <w:tcPr>
            <w:tcW w:w="1613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044794CC" w14:textId="77777777" w:rsidR="005B59EF" w:rsidRPr="009F3DB8" w:rsidRDefault="005B59EF" w:rsidP="00901B1C">
            <w:pPr>
              <w:pStyle w:val="TableHead"/>
            </w:pPr>
            <w:r w:rsidRPr="009F3DB8">
              <w:t>5</w:t>
            </w:r>
          </w:p>
        </w:tc>
        <w:tc>
          <w:tcPr>
            <w:tcW w:w="1054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4923F7C0" w14:textId="77777777" w:rsidR="005B59EF" w:rsidRPr="009F3DB8" w:rsidRDefault="005B59EF" w:rsidP="00901B1C">
            <w:pPr>
              <w:pStyle w:val="TableHead"/>
            </w:pPr>
            <w:r w:rsidRPr="009F3DB8">
              <w:t>6</w:t>
            </w:r>
          </w:p>
        </w:tc>
      </w:tr>
      <w:tr w:rsidR="005B59EF" w:rsidRPr="009F3DB8" w14:paraId="3BD5669E" w14:textId="77777777" w:rsidTr="00901B1C">
        <w:trPr>
          <w:trHeight w:val="20"/>
          <w:jc w:val="center"/>
        </w:trPr>
        <w:tc>
          <w:tcPr>
            <w:tcW w:w="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DA75FAB" w14:textId="77777777" w:rsidR="005B59EF" w:rsidRPr="009F3DB8" w:rsidRDefault="005B59EF" w:rsidP="00901B1C">
            <w:pPr>
              <w:pStyle w:val="TableContentCenter"/>
            </w:pPr>
            <w:r w:rsidRPr="009F3DB8">
              <w:t>1</w:t>
            </w:r>
          </w:p>
        </w:tc>
        <w:tc>
          <w:tcPr>
            <w:tcW w:w="1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90E0B45" w14:textId="77777777" w:rsidR="005B59EF" w:rsidRPr="009F3DB8" w:rsidRDefault="005B59EF" w:rsidP="009F3DB8">
            <w:pPr>
              <w:pStyle w:val="CommentText"/>
              <w:rPr>
                <w:position w:val="8"/>
                <w:sz w:val="14"/>
              </w:rPr>
            </w:pPr>
          </w:p>
        </w:tc>
        <w:tc>
          <w:tcPr>
            <w:tcW w:w="13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AD3427D" w14:textId="77777777" w:rsidR="005B59EF" w:rsidRPr="009F3DB8" w:rsidRDefault="005B59EF" w:rsidP="009F3DB8">
            <w:pPr>
              <w:pStyle w:val="CommentText"/>
              <w:rPr>
                <w:position w:val="8"/>
                <w:sz w:val="14"/>
              </w:rPr>
            </w:pPr>
          </w:p>
        </w:tc>
        <w:tc>
          <w:tcPr>
            <w:tcW w:w="1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5AA88E1" w14:textId="77777777" w:rsidR="005B59EF" w:rsidRPr="009F3DB8" w:rsidRDefault="005B59EF" w:rsidP="009F3DB8">
            <w:pPr>
              <w:pStyle w:val="CommentText"/>
              <w:rPr>
                <w:position w:val="8"/>
                <w:sz w:val="14"/>
              </w:rPr>
            </w:pPr>
          </w:p>
        </w:tc>
        <w:tc>
          <w:tcPr>
            <w:tcW w:w="16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A5206EB" w14:textId="77777777" w:rsidR="005B59EF" w:rsidRPr="009F3DB8" w:rsidRDefault="005B59EF" w:rsidP="009F3DB8">
            <w:pPr>
              <w:pStyle w:val="CommentText"/>
              <w:rPr>
                <w:position w:val="8"/>
                <w:sz w:val="14"/>
              </w:rPr>
            </w:pPr>
          </w:p>
        </w:tc>
        <w:tc>
          <w:tcPr>
            <w:tcW w:w="10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7E01D6C" w14:textId="77777777" w:rsidR="005B59EF" w:rsidRPr="009F3DB8" w:rsidRDefault="005B59EF" w:rsidP="00901B1C">
            <w:pPr>
              <w:pStyle w:val="TableContentCenter"/>
            </w:pPr>
          </w:p>
        </w:tc>
      </w:tr>
      <w:tr w:rsidR="005B59EF" w:rsidRPr="009F3DB8" w14:paraId="4EBF2CB7" w14:textId="77777777" w:rsidTr="00901B1C">
        <w:trPr>
          <w:trHeight w:val="20"/>
          <w:jc w:val="center"/>
        </w:trPr>
        <w:tc>
          <w:tcPr>
            <w:tcW w:w="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4CE7F96" w14:textId="77777777" w:rsidR="005B59EF" w:rsidRPr="009F3DB8" w:rsidRDefault="005B59EF" w:rsidP="00901B1C">
            <w:pPr>
              <w:pStyle w:val="TableContentCenter"/>
            </w:pPr>
            <w:r w:rsidRPr="009F3DB8">
              <w:t>2</w:t>
            </w:r>
          </w:p>
        </w:tc>
        <w:tc>
          <w:tcPr>
            <w:tcW w:w="1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1015C36" w14:textId="77777777" w:rsidR="005B59EF" w:rsidRPr="009F3DB8" w:rsidRDefault="005B59EF" w:rsidP="009F3DB8">
            <w:pPr>
              <w:pStyle w:val="CommentText"/>
              <w:rPr>
                <w:position w:val="8"/>
                <w:sz w:val="14"/>
              </w:rPr>
            </w:pPr>
          </w:p>
        </w:tc>
        <w:tc>
          <w:tcPr>
            <w:tcW w:w="13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C3B385E" w14:textId="77777777" w:rsidR="005B59EF" w:rsidRPr="009F3DB8" w:rsidRDefault="005B59EF" w:rsidP="009F3DB8">
            <w:pPr>
              <w:pStyle w:val="CommentText"/>
              <w:rPr>
                <w:position w:val="8"/>
                <w:sz w:val="14"/>
              </w:rPr>
            </w:pPr>
          </w:p>
        </w:tc>
        <w:tc>
          <w:tcPr>
            <w:tcW w:w="1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6EE4331" w14:textId="77777777" w:rsidR="005B59EF" w:rsidRPr="009F3DB8" w:rsidRDefault="005B59EF" w:rsidP="009F3DB8">
            <w:pPr>
              <w:pStyle w:val="CommentText"/>
              <w:rPr>
                <w:position w:val="8"/>
                <w:sz w:val="14"/>
              </w:rPr>
            </w:pPr>
          </w:p>
        </w:tc>
        <w:tc>
          <w:tcPr>
            <w:tcW w:w="16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D949A5D" w14:textId="77777777" w:rsidR="005B59EF" w:rsidRPr="009F3DB8" w:rsidRDefault="005B59EF" w:rsidP="009F3DB8">
            <w:pPr>
              <w:pStyle w:val="CommentText"/>
              <w:rPr>
                <w:position w:val="8"/>
                <w:sz w:val="14"/>
              </w:rPr>
            </w:pPr>
          </w:p>
        </w:tc>
        <w:tc>
          <w:tcPr>
            <w:tcW w:w="10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8F29EB4" w14:textId="77777777" w:rsidR="005B59EF" w:rsidRPr="009F3DB8" w:rsidRDefault="005B59EF" w:rsidP="00901B1C">
            <w:pPr>
              <w:pStyle w:val="TableContentCenter"/>
            </w:pPr>
          </w:p>
        </w:tc>
      </w:tr>
      <w:tr w:rsidR="005B59EF" w:rsidRPr="009F3DB8" w14:paraId="6B8F4616" w14:textId="77777777" w:rsidTr="00901B1C">
        <w:trPr>
          <w:trHeight w:val="20"/>
          <w:jc w:val="center"/>
        </w:trPr>
        <w:tc>
          <w:tcPr>
            <w:tcW w:w="687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72353B5" w14:textId="77777777" w:rsidR="005B59EF" w:rsidRPr="009F3DB8" w:rsidRDefault="005B59EF" w:rsidP="00901B1C">
            <w:pPr>
              <w:pStyle w:val="TableContentCenter"/>
            </w:pPr>
            <w:r w:rsidRPr="009F3DB8">
              <w:t>…</w:t>
            </w:r>
          </w:p>
        </w:tc>
        <w:tc>
          <w:tcPr>
            <w:tcW w:w="1726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14EF775" w14:textId="77777777" w:rsidR="005B59EF" w:rsidRPr="009F3DB8" w:rsidRDefault="005B59EF" w:rsidP="009F3DB8">
            <w:pPr>
              <w:pStyle w:val="CommentText"/>
              <w:rPr>
                <w:position w:val="8"/>
                <w:sz w:val="14"/>
              </w:rPr>
            </w:pPr>
          </w:p>
        </w:tc>
        <w:tc>
          <w:tcPr>
            <w:tcW w:w="1323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D781FE5" w14:textId="77777777" w:rsidR="005B59EF" w:rsidRPr="009F3DB8" w:rsidRDefault="005B59EF" w:rsidP="009F3DB8">
            <w:pPr>
              <w:pStyle w:val="CommentText"/>
              <w:rPr>
                <w:position w:val="8"/>
                <w:sz w:val="14"/>
              </w:rPr>
            </w:pPr>
          </w:p>
        </w:tc>
        <w:tc>
          <w:tcPr>
            <w:tcW w:w="1795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46C463E" w14:textId="77777777" w:rsidR="005B59EF" w:rsidRPr="009F3DB8" w:rsidRDefault="005B59EF" w:rsidP="009F3DB8">
            <w:pPr>
              <w:pStyle w:val="CommentText"/>
              <w:rPr>
                <w:position w:val="8"/>
                <w:sz w:val="14"/>
              </w:rPr>
            </w:pPr>
          </w:p>
        </w:tc>
        <w:tc>
          <w:tcPr>
            <w:tcW w:w="1613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8CF9F40" w14:textId="77777777" w:rsidR="005B59EF" w:rsidRPr="009F3DB8" w:rsidRDefault="005B59EF" w:rsidP="009F3DB8">
            <w:pPr>
              <w:pStyle w:val="CommentText"/>
              <w:rPr>
                <w:position w:val="8"/>
                <w:sz w:val="14"/>
              </w:rPr>
            </w:pPr>
          </w:p>
        </w:tc>
        <w:tc>
          <w:tcPr>
            <w:tcW w:w="1054" w:type="dxa"/>
            <w:tcBorders>
              <w:top w:val="single" w:sz="4" w:space="0" w:color="000000"/>
              <w:left w:val="single" w:sz="4" w:space="0" w:color="000000"/>
              <w:bottom w:val="thinThickMediumGap" w:sz="6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01D3537" w14:textId="77777777" w:rsidR="005B59EF" w:rsidRPr="009F3DB8" w:rsidRDefault="005B59EF" w:rsidP="00901B1C">
            <w:pPr>
              <w:pStyle w:val="TableContentCenter"/>
            </w:pPr>
          </w:p>
        </w:tc>
      </w:tr>
      <w:tr w:rsidR="005B59EF" w:rsidRPr="009F3DB8" w14:paraId="5748DDC4" w14:textId="77777777" w:rsidTr="00901B1C">
        <w:trPr>
          <w:trHeight w:val="20"/>
          <w:jc w:val="center"/>
        </w:trPr>
        <w:tc>
          <w:tcPr>
            <w:tcW w:w="5531" w:type="dxa"/>
            <w:gridSpan w:val="4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280A24A" w14:textId="77777777" w:rsidR="005B59EF" w:rsidRPr="009F3DB8" w:rsidRDefault="005B59EF" w:rsidP="00F57277">
            <w:pPr>
              <w:pStyle w:val="TableHead"/>
            </w:pPr>
            <w:proofErr w:type="spellStart"/>
            <w:r w:rsidRPr="009F3DB8">
              <w:t>Jumlah</w:t>
            </w:r>
            <w:proofErr w:type="spellEnd"/>
          </w:p>
        </w:tc>
        <w:tc>
          <w:tcPr>
            <w:tcW w:w="1613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BDEEB17" w14:textId="77777777" w:rsidR="005B59EF" w:rsidRPr="009F3DB8" w:rsidRDefault="005B59EF" w:rsidP="00F57277">
            <w:pPr>
              <w:pStyle w:val="TableHead"/>
              <w:rPr>
                <w:position w:val="8"/>
                <w:sz w:val="14"/>
              </w:rPr>
            </w:pPr>
          </w:p>
        </w:tc>
        <w:tc>
          <w:tcPr>
            <w:tcW w:w="1054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1EDB516" w14:textId="77777777" w:rsidR="005B59EF" w:rsidRPr="009F3DB8" w:rsidRDefault="005B59EF" w:rsidP="00F57277">
            <w:pPr>
              <w:pStyle w:val="TableHead"/>
            </w:pPr>
          </w:p>
        </w:tc>
      </w:tr>
    </w:tbl>
    <w:p w14:paraId="21707AB4" w14:textId="77777777" w:rsidR="005B59EF" w:rsidRPr="009F3DB8" w:rsidRDefault="005B59EF" w:rsidP="00BE4DB2">
      <w:pPr>
        <w:pStyle w:val="CommentText"/>
      </w:pPr>
      <w:proofErr w:type="spellStart"/>
      <w:r w:rsidRPr="009F3DB8">
        <w:t>Keterangan</w:t>
      </w:r>
      <w:proofErr w:type="spellEnd"/>
      <w:r w:rsidRPr="009F3DB8">
        <w:t>:</w:t>
      </w:r>
    </w:p>
    <w:p w14:paraId="731FFE57" w14:textId="77777777" w:rsidR="005B59EF" w:rsidRPr="009F3DB8" w:rsidRDefault="005B59EF" w:rsidP="00BE4DB2">
      <w:pPr>
        <w:pStyle w:val="CommentText"/>
      </w:pPr>
      <w:r w:rsidRPr="00BE4DB2">
        <w:rPr>
          <w:vertAlign w:val="superscript"/>
        </w:rPr>
        <w:t>1)</w:t>
      </w:r>
      <w:r w:rsidR="00BE4DB2">
        <w:tab/>
      </w:r>
      <w:proofErr w:type="spellStart"/>
      <w:r w:rsidRPr="009F3DB8">
        <w:t>Judul</w:t>
      </w:r>
      <w:proofErr w:type="spellEnd"/>
      <w:r w:rsidRPr="009F3DB8">
        <w:t xml:space="preserve"> </w:t>
      </w:r>
      <w:proofErr w:type="spellStart"/>
      <w:r w:rsidRPr="009F3DB8">
        <w:t>kegiatan</w:t>
      </w:r>
      <w:proofErr w:type="spellEnd"/>
      <w:r w:rsidRPr="009F3DB8">
        <w:t xml:space="preserve"> yang </w:t>
      </w:r>
      <w:proofErr w:type="spellStart"/>
      <w:r w:rsidRPr="009F3DB8">
        <w:t>melibatkan</w:t>
      </w:r>
      <w:proofErr w:type="spellEnd"/>
      <w:r w:rsidRPr="009F3DB8">
        <w:t xml:space="preserve"> </w:t>
      </w:r>
      <w:proofErr w:type="spellStart"/>
      <w:r w:rsidRPr="009F3DB8">
        <w:t>mahasiswa</w:t>
      </w:r>
      <w:proofErr w:type="spellEnd"/>
      <w:r w:rsidRPr="009F3DB8">
        <w:t xml:space="preserve"> </w:t>
      </w:r>
      <w:proofErr w:type="spellStart"/>
      <w:r w:rsidRPr="009F3DB8">
        <w:t>dalam</w:t>
      </w:r>
      <w:proofErr w:type="spellEnd"/>
      <w:r w:rsidRPr="009F3DB8">
        <w:t xml:space="preserve"> </w:t>
      </w:r>
      <w:proofErr w:type="spellStart"/>
      <w:r w:rsidRPr="009F3DB8">
        <w:t>penelitian</w:t>
      </w:r>
      <w:proofErr w:type="spellEnd"/>
      <w:r w:rsidRPr="009F3DB8">
        <w:t xml:space="preserve"> </w:t>
      </w:r>
      <w:proofErr w:type="spellStart"/>
      <w:r w:rsidRPr="009F3DB8">
        <w:t>dosen</w:t>
      </w:r>
      <w:proofErr w:type="spellEnd"/>
      <w:r w:rsidRPr="009F3DB8">
        <w:t xml:space="preserve"> </w:t>
      </w:r>
      <w:proofErr w:type="spellStart"/>
      <w:r w:rsidRPr="009F3DB8">
        <w:t>dapat</w:t>
      </w:r>
      <w:proofErr w:type="spellEnd"/>
      <w:r w:rsidRPr="009F3DB8">
        <w:t xml:space="preserve"> </w:t>
      </w:r>
      <w:proofErr w:type="spellStart"/>
      <w:r w:rsidRPr="009F3DB8">
        <w:t>berupa</w:t>
      </w:r>
      <w:proofErr w:type="spellEnd"/>
      <w:r w:rsidRPr="009F3DB8">
        <w:t xml:space="preserve"> </w:t>
      </w:r>
      <w:proofErr w:type="spellStart"/>
      <w:r w:rsidRPr="009F3DB8">
        <w:t>Tugas</w:t>
      </w:r>
      <w:proofErr w:type="spellEnd"/>
      <w:r w:rsidRPr="009F3DB8">
        <w:t xml:space="preserve"> </w:t>
      </w:r>
      <w:proofErr w:type="spellStart"/>
      <w:r w:rsidRPr="009F3DB8">
        <w:t>Akhir</w:t>
      </w:r>
      <w:proofErr w:type="spellEnd"/>
      <w:r w:rsidRPr="009F3DB8">
        <w:t xml:space="preserve">, </w:t>
      </w:r>
      <w:proofErr w:type="spellStart"/>
      <w:r w:rsidRPr="009F3DB8">
        <w:t>Perancangan</w:t>
      </w:r>
      <w:proofErr w:type="spellEnd"/>
      <w:r w:rsidRPr="009F3DB8">
        <w:t xml:space="preserve">, </w:t>
      </w:r>
      <w:proofErr w:type="spellStart"/>
      <w:r w:rsidRPr="009F3DB8">
        <w:t>Pengembangan</w:t>
      </w:r>
      <w:proofErr w:type="spellEnd"/>
      <w:r w:rsidRPr="009F3DB8">
        <w:t xml:space="preserve"> </w:t>
      </w:r>
      <w:proofErr w:type="spellStart"/>
      <w:r w:rsidRPr="009F3DB8">
        <w:t>Produk</w:t>
      </w:r>
      <w:proofErr w:type="spellEnd"/>
      <w:r w:rsidRPr="009F3DB8">
        <w:t>/</w:t>
      </w:r>
      <w:proofErr w:type="spellStart"/>
      <w:r w:rsidRPr="009F3DB8">
        <w:t>Jasa</w:t>
      </w:r>
      <w:proofErr w:type="spellEnd"/>
      <w:r w:rsidRPr="009F3DB8">
        <w:t xml:space="preserve">, </w:t>
      </w:r>
      <w:proofErr w:type="spellStart"/>
      <w:r w:rsidRPr="009F3DB8">
        <w:t>atau</w:t>
      </w:r>
      <w:proofErr w:type="spellEnd"/>
      <w:r w:rsidRPr="009F3DB8">
        <w:t xml:space="preserve"> </w:t>
      </w:r>
      <w:proofErr w:type="spellStart"/>
      <w:r w:rsidRPr="009F3DB8">
        <w:t>kegiatan</w:t>
      </w:r>
      <w:proofErr w:type="spellEnd"/>
      <w:r w:rsidRPr="009F3DB8">
        <w:t xml:space="preserve"> lain yang </w:t>
      </w:r>
      <w:proofErr w:type="spellStart"/>
      <w:r w:rsidRPr="009F3DB8">
        <w:t>relevan</w:t>
      </w:r>
      <w:proofErr w:type="spellEnd"/>
      <w:r w:rsidRPr="009F3DB8">
        <w:t>.</w:t>
      </w:r>
    </w:p>
    <w:p w14:paraId="2D6D3D3A" w14:textId="77777777" w:rsidR="005B59EF" w:rsidRPr="009F3DB8" w:rsidRDefault="005B59EF" w:rsidP="009F3DB8">
      <w:pPr>
        <w:sectPr w:rsidR="005B59EF" w:rsidRPr="009F3DB8">
          <w:pgSz w:w="11910" w:h="16840"/>
          <w:pgMar w:top="1580" w:right="1140" w:bottom="960" w:left="1440" w:header="0" w:footer="760" w:gutter="0"/>
          <w:cols w:space="720"/>
          <w:noEndnote/>
        </w:sectPr>
      </w:pPr>
    </w:p>
    <w:p w14:paraId="52D2AA05" w14:textId="77777777" w:rsidR="005B59EF" w:rsidRPr="009F3DB8" w:rsidRDefault="005B59EF" w:rsidP="00065726">
      <w:pPr>
        <w:pStyle w:val="BodyText"/>
      </w:pPr>
      <w:proofErr w:type="spellStart"/>
      <w:r w:rsidRPr="009F3DB8">
        <w:lastRenderedPageBreak/>
        <w:t>Tabel</w:t>
      </w:r>
      <w:proofErr w:type="spellEnd"/>
      <w:r w:rsidRPr="009F3DB8">
        <w:t xml:space="preserve"> 6.b </w:t>
      </w:r>
      <w:proofErr w:type="spellStart"/>
      <w:r w:rsidRPr="009F3DB8">
        <w:t>berikut</w:t>
      </w:r>
      <w:proofErr w:type="spellEnd"/>
      <w:r w:rsidRPr="009F3DB8">
        <w:t xml:space="preserve"> </w:t>
      </w:r>
      <w:proofErr w:type="spellStart"/>
      <w:r w:rsidRPr="009F3DB8">
        <w:t>ini</w:t>
      </w:r>
      <w:proofErr w:type="spellEnd"/>
      <w:r w:rsidRPr="009F3DB8">
        <w:t xml:space="preserve"> </w:t>
      </w:r>
      <w:proofErr w:type="spellStart"/>
      <w:r w:rsidRPr="009F3DB8">
        <w:t>diisi</w:t>
      </w:r>
      <w:proofErr w:type="spellEnd"/>
      <w:r w:rsidRPr="009F3DB8">
        <w:t xml:space="preserve"> oleh </w:t>
      </w:r>
      <w:proofErr w:type="spellStart"/>
      <w:r w:rsidRPr="009F3DB8">
        <w:t>pengusul</w:t>
      </w:r>
      <w:proofErr w:type="spellEnd"/>
      <w:r w:rsidRPr="009F3DB8">
        <w:t xml:space="preserve"> </w:t>
      </w:r>
      <w:proofErr w:type="spellStart"/>
      <w:r w:rsidRPr="009F3DB8">
        <w:t>dari</w:t>
      </w:r>
      <w:proofErr w:type="spellEnd"/>
      <w:r w:rsidRPr="009F3DB8">
        <w:t xml:space="preserve"> Program </w:t>
      </w:r>
      <w:proofErr w:type="spellStart"/>
      <w:r w:rsidRPr="009F3DB8">
        <w:t>Studi</w:t>
      </w:r>
      <w:proofErr w:type="spellEnd"/>
      <w:r w:rsidRPr="009F3DB8">
        <w:t xml:space="preserve"> pada program Magister/Magister </w:t>
      </w:r>
      <w:proofErr w:type="spellStart"/>
      <w:r w:rsidRPr="009F3DB8">
        <w:t>Terapan</w:t>
      </w:r>
      <w:proofErr w:type="spellEnd"/>
      <w:r w:rsidRPr="009F3DB8">
        <w:t xml:space="preserve">/ </w:t>
      </w:r>
      <w:proofErr w:type="spellStart"/>
      <w:r w:rsidRPr="009F3DB8">
        <w:t>Doktor</w:t>
      </w:r>
      <w:proofErr w:type="spellEnd"/>
      <w:r w:rsidRPr="009F3DB8">
        <w:t xml:space="preserve">/ </w:t>
      </w:r>
      <w:proofErr w:type="spellStart"/>
      <w:r w:rsidRPr="009F3DB8">
        <w:t>Doktor</w:t>
      </w:r>
      <w:proofErr w:type="spellEnd"/>
      <w:r w:rsidRPr="009F3DB8">
        <w:t xml:space="preserve"> </w:t>
      </w:r>
      <w:proofErr w:type="spellStart"/>
      <w:r w:rsidRPr="009F3DB8">
        <w:t>Terapan</w:t>
      </w:r>
      <w:proofErr w:type="spellEnd"/>
    </w:p>
    <w:p w14:paraId="76D15462" w14:textId="77777777" w:rsidR="005B59EF" w:rsidRPr="009F3DB8" w:rsidRDefault="005B59EF" w:rsidP="00065726">
      <w:pPr>
        <w:pStyle w:val="BodyText"/>
      </w:pPr>
      <w:proofErr w:type="spellStart"/>
      <w:r w:rsidRPr="009F3DB8">
        <w:t>Tuliskan</w:t>
      </w:r>
      <w:proofErr w:type="spellEnd"/>
      <w:r w:rsidRPr="009F3DB8">
        <w:t xml:space="preserve"> data </w:t>
      </w:r>
      <w:proofErr w:type="spellStart"/>
      <w:r w:rsidRPr="009F3DB8">
        <w:t>penelitian</w:t>
      </w:r>
      <w:proofErr w:type="spellEnd"/>
      <w:r w:rsidRPr="009F3DB8">
        <w:t xml:space="preserve"> DTPS yang </w:t>
      </w:r>
      <w:proofErr w:type="spellStart"/>
      <w:r w:rsidRPr="009F3DB8">
        <w:t>menjadi</w:t>
      </w:r>
      <w:proofErr w:type="spellEnd"/>
      <w:r w:rsidRPr="009F3DB8">
        <w:t xml:space="preserve"> </w:t>
      </w:r>
      <w:proofErr w:type="spellStart"/>
      <w:r w:rsidRPr="009F3DB8">
        <w:t>rujukan</w:t>
      </w:r>
      <w:proofErr w:type="spellEnd"/>
      <w:r w:rsidRPr="009F3DB8">
        <w:t xml:space="preserve"> </w:t>
      </w:r>
      <w:proofErr w:type="spellStart"/>
      <w:r w:rsidRPr="009F3DB8">
        <w:t>tema</w:t>
      </w:r>
      <w:proofErr w:type="spellEnd"/>
      <w:r w:rsidRPr="009F3DB8">
        <w:t xml:space="preserve"> </w:t>
      </w:r>
      <w:proofErr w:type="spellStart"/>
      <w:r w:rsidRPr="009F3DB8">
        <w:t>tesis</w:t>
      </w:r>
      <w:proofErr w:type="spellEnd"/>
      <w:r w:rsidRPr="009F3DB8">
        <w:t>/</w:t>
      </w:r>
      <w:proofErr w:type="spellStart"/>
      <w:r w:rsidRPr="009F3DB8">
        <w:t>disertasi</w:t>
      </w:r>
      <w:proofErr w:type="spellEnd"/>
      <w:r w:rsidRPr="009F3DB8">
        <w:t xml:space="preserve"> </w:t>
      </w:r>
      <w:proofErr w:type="spellStart"/>
      <w:r w:rsidRPr="009F3DB8">
        <w:t>mahasiswa</w:t>
      </w:r>
      <w:proofErr w:type="spellEnd"/>
      <w:r w:rsidRPr="009F3DB8">
        <w:t xml:space="preserve"> Program </w:t>
      </w:r>
      <w:proofErr w:type="spellStart"/>
      <w:r w:rsidRPr="009F3DB8">
        <w:t>Studi</w:t>
      </w:r>
      <w:proofErr w:type="spellEnd"/>
      <w:r w:rsidRPr="009F3DB8">
        <w:t xml:space="preserve"> pada TS-2 </w:t>
      </w:r>
      <w:proofErr w:type="spellStart"/>
      <w:r w:rsidRPr="009F3DB8">
        <w:t>sampai</w:t>
      </w:r>
      <w:proofErr w:type="spellEnd"/>
      <w:r w:rsidRPr="009F3DB8">
        <w:t xml:space="preserve"> </w:t>
      </w:r>
      <w:proofErr w:type="spellStart"/>
      <w:r w:rsidRPr="009F3DB8">
        <w:t>dengan</w:t>
      </w:r>
      <w:proofErr w:type="spellEnd"/>
      <w:r w:rsidRPr="009F3DB8">
        <w:t xml:space="preserve"> TS </w:t>
      </w:r>
      <w:proofErr w:type="spellStart"/>
      <w:r w:rsidRPr="009F3DB8">
        <w:t>dengan</w:t>
      </w:r>
      <w:proofErr w:type="spellEnd"/>
      <w:r w:rsidRPr="009F3DB8">
        <w:t xml:space="preserve"> </w:t>
      </w:r>
      <w:proofErr w:type="spellStart"/>
      <w:r w:rsidRPr="009F3DB8">
        <w:t>mengikuti</w:t>
      </w:r>
      <w:proofErr w:type="spellEnd"/>
      <w:r w:rsidRPr="009F3DB8">
        <w:t xml:space="preserve"> format </w:t>
      </w:r>
      <w:proofErr w:type="spellStart"/>
      <w:r w:rsidRPr="009F3DB8">
        <w:t>Tabel</w:t>
      </w:r>
      <w:proofErr w:type="spellEnd"/>
      <w:r w:rsidRPr="009F3DB8">
        <w:t xml:space="preserve"> 6.b </w:t>
      </w:r>
      <w:proofErr w:type="spellStart"/>
      <w:r w:rsidRPr="009F3DB8">
        <w:t>berikut</w:t>
      </w:r>
      <w:proofErr w:type="spellEnd"/>
      <w:r w:rsidRPr="009F3DB8">
        <w:t xml:space="preserve"> </w:t>
      </w:r>
      <w:proofErr w:type="spellStart"/>
      <w:r w:rsidRPr="009F3DB8">
        <w:t>ini</w:t>
      </w:r>
      <w:proofErr w:type="spellEnd"/>
      <w:r w:rsidRPr="009F3DB8">
        <w:t>.</w:t>
      </w:r>
    </w:p>
    <w:p w14:paraId="579F3A3F" w14:textId="77777777" w:rsidR="005B59EF" w:rsidRPr="009F3DB8" w:rsidRDefault="005B59EF" w:rsidP="00065726">
      <w:pPr>
        <w:pStyle w:val="Caption"/>
      </w:pPr>
      <w:proofErr w:type="spellStart"/>
      <w:r w:rsidRPr="009F3DB8">
        <w:t>Tabel</w:t>
      </w:r>
      <w:proofErr w:type="spellEnd"/>
      <w:r w:rsidRPr="009F3DB8">
        <w:t xml:space="preserve"> 6.b. </w:t>
      </w:r>
      <w:proofErr w:type="spellStart"/>
      <w:r w:rsidRPr="009F3DB8">
        <w:t>Penelitian</w:t>
      </w:r>
      <w:proofErr w:type="spellEnd"/>
      <w:r w:rsidRPr="009F3DB8">
        <w:t xml:space="preserve"> DTPS yang </w:t>
      </w:r>
      <w:proofErr w:type="spellStart"/>
      <w:r w:rsidRPr="009F3DB8">
        <w:t>menjadi</w:t>
      </w:r>
      <w:proofErr w:type="spellEnd"/>
      <w:r w:rsidRPr="009F3DB8">
        <w:t xml:space="preserve"> </w:t>
      </w:r>
      <w:proofErr w:type="spellStart"/>
      <w:r w:rsidRPr="009F3DB8">
        <w:t>rujukan</w:t>
      </w:r>
      <w:proofErr w:type="spellEnd"/>
      <w:r w:rsidRPr="009F3DB8">
        <w:t xml:space="preserve"> </w:t>
      </w:r>
      <w:proofErr w:type="spellStart"/>
      <w:r w:rsidRPr="009F3DB8">
        <w:t>tema</w:t>
      </w:r>
      <w:proofErr w:type="spellEnd"/>
      <w:r w:rsidRPr="009F3DB8">
        <w:t xml:space="preserve"> </w:t>
      </w:r>
      <w:proofErr w:type="spellStart"/>
      <w:r w:rsidRPr="009F3DB8">
        <w:t>tesis</w:t>
      </w:r>
      <w:proofErr w:type="spellEnd"/>
      <w:r w:rsidRPr="009F3DB8">
        <w:t>/</w:t>
      </w:r>
      <w:proofErr w:type="spellStart"/>
      <w:r w:rsidRPr="009F3DB8">
        <w:t>disertasi</w:t>
      </w:r>
      <w:proofErr w:type="spellEnd"/>
    </w:p>
    <w:tbl>
      <w:tblPr>
        <w:tblW w:w="9360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59"/>
        <w:gridCol w:w="1878"/>
        <w:gridCol w:w="1468"/>
        <w:gridCol w:w="1972"/>
        <w:gridCol w:w="1768"/>
        <w:gridCol w:w="1515"/>
      </w:tblGrid>
      <w:tr w:rsidR="00065726" w:rsidRPr="009F3DB8" w14:paraId="4254D6D9" w14:textId="77777777" w:rsidTr="00E23E9D">
        <w:trPr>
          <w:cantSplit/>
          <w:trHeight w:val="20"/>
          <w:tblHeader/>
          <w:jc w:val="center"/>
        </w:trPr>
        <w:tc>
          <w:tcPr>
            <w:tcW w:w="771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128A6C77" w14:textId="77777777" w:rsidR="00065726" w:rsidRPr="009F3DB8" w:rsidRDefault="00065726" w:rsidP="00E23E9D">
            <w:pPr>
              <w:pStyle w:val="TableHead"/>
            </w:pPr>
            <w:r w:rsidRPr="009F3DB8">
              <w:t>No.</w:t>
            </w:r>
          </w:p>
        </w:tc>
        <w:tc>
          <w:tcPr>
            <w:tcW w:w="1914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636FC215" w14:textId="77777777" w:rsidR="00065726" w:rsidRPr="009F3DB8" w:rsidRDefault="00065726" w:rsidP="00E23E9D">
            <w:pPr>
              <w:pStyle w:val="TableHead"/>
            </w:pPr>
            <w:r w:rsidRPr="009F3DB8">
              <w:t xml:space="preserve">Nama </w:t>
            </w:r>
            <w:proofErr w:type="spellStart"/>
            <w:r w:rsidRPr="009F3DB8">
              <w:t>Dosen</w:t>
            </w:r>
            <w:proofErr w:type="spellEnd"/>
          </w:p>
        </w:tc>
        <w:tc>
          <w:tcPr>
            <w:tcW w:w="1495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517589F4" w14:textId="77777777" w:rsidR="00065726" w:rsidRPr="009F3DB8" w:rsidRDefault="00065726" w:rsidP="00E23E9D">
            <w:pPr>
              <w:pStyle w:val="TableHead"/>
            </w:pPr>
            <w:proofErr w:type="spellStart"/>
            <w:r w:rsidRPr="009F3DB8">
              <w:t>Tema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Penelitian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sesuai</w:t>
            </w:r>
            <w:proofErr w:type="spellEnd"/>
            <w:r w:rsidRPr="009F3DB8">
              <w:t xml:space="preserve"> Roadmap</w:t>
            </w:r>
          </w:p>
        </w:tc>
        <w:tc>
          <w:tcPr>
            <w:tcW w:w="2010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253A25D1" w14:textId="77777777" w:rsidR="00065726" w:rsidRPr="009F3DB8" w:rsidRDefault="00065726" w:rsidP="00E23E9D">
            <w:pPr>
              <w:pStyle w:val="TableHead"/>
            </w:pPr>
            <w:r w:rsidRPr="009F3DB8">
              <w:t xml:space="preserve">Nama </w:t>
            </w:r>
            <w:proofErr w:type="spellStart"/>
            <w:r w:rsidRPr="009F3DB8">
              <w:t>Mahasiswa</w:t>
            </w:r>
            <w:proofErr w:type="spellEnd"/>
          </w:p>
        </w:tc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42C9840A" w14:textId="77777777" w:rsidR="00065726" w:rsidRPr="009F3DB8" w:rsidRDefault="00065726" w:rsidP="00E23E9D">
            <w:pPr>
              <w:pStyle w:val="TableHead"/>
            </w:pPr>
            <w:proofErr w:type="spellStart"/>
            <w:r w:rsidRPr="009F3DB8">
              <w:t>Judul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Tesis</w:t>
            </w:r>
            <w:proofErr w:type="spellEnd"/>
            <w:r w:rsidRPr="009F3DB8">
              <w:t xml:space="preserve">/ </w:t>
            </w:r>
            <w:proofErr w:type="spellStart"/>
            <w:r w:rsidRPr="009F3DB8">
              <w:t>Disertasi</w:t>
            </w:r>
            <w:proofErr w:type="spellEnd"/>
            <w:r w:rsidRPr="009F3DB8">
              <w:t xml:space="preserve"> </w:t>
            </w:r>
            <w:r w:rsidRPr="00065726">
              <w:rPr>
                <w:vertAlign w:val="superscript"/>
              </w:rPr>
              <w:t>1)</w:t>
            </w:r>
          </w:p>
        </w:tc>
        <w:tc>
          <w:tcPr>
            <w:tcW w:w="1543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47DB478D" w14:textId="77777777" w:rsidR="00065726" w:rsidRPr="009F3DB8" w:rsidRDefault="00065726" w:rsidP="00E23E9D">
            <w:pPr>
              <w:pStyle w:val="TableHead"/>
            </w:pPr>
            <w:proofErr w:type="spellStart"/>
            <w:r w:rsidRPr="009F3DB8">
              <w:t>Tahun</w:t>
            </w:r>
            <w:proofErr w:type="spellEnd"/>
          </w:p>
        </w:tc>
      </w:tr>
      <w:tr w:rsidR="00065726" w:rsidRPr="009F3DB8" w14:paraId="39C06B3C" w14:textId="77777777" w:rsidTr="00E23E9D">
        <w:trPr>
          <w:cantSplit/>
          <w:trHeight w:val="20"/>
          <w:tblHeader/>
          <w:jc w:val="center"/>
        </w:trPr>
        <w:tc>
          <w:tcPr>
            <w:tcW w:w="771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4BC30884" w14:textId="77777777" w:rsidR="00065726" w:rsidRPr="009F3DB8" w:rsidRDefault="00065726" w:rsidP="00E23E9D">
            <w:pPr>
              <w:pStyle w:val="TableHead"/>
            </w:pPr>
            <w:r w:rsidRPr="009F3DB8">
              <w:t>1</w:t>
            </w:r>
          </w:p>
        </w:tc>
        <w:tc>
          <w:tcPr>
            <w:tcW w:w="1914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142A86F3" w14:textId="77777777" w:rsidR="00065726" w:rsidRPr="009F3DB8" w:rsidRDefault="00065726" w:rsidP="00E23E9D">
            <w:pPr>
              <w:pStyle w:val="TableHead"/>
            </w:pPr>
            <w:r w:rsidRPr="009F3DB8">
              <w:t>2</w:t>
            </w:r>
          </w:p>
        </w:tc>
        <w:tc>
          <w:tcPr>
            <w:tcW w:w="1495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3E87C755" w14:textId="77777777" w:rsidR="00065726" w:rsidRPr="009F3DB8" w:rsidRDefault="00065726" w:rsidP="00E23E9D">
            <w:pPr>
              <w:pStyle w:val="TableHead"/>
            </w:pPr>
            <w:r w:rsidRPr="009F3DB8">
              <w:t>3</w:t>
            </w:r>
          </w:p>
        </w:tc>
        <w:tc>
          <w:tcPr>
            <w:tcW w:w="2010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79F6E46A" w14:textId="77777777" w:rsidR="00065726" w:rsidRPr="009F3DB8" w:rsidRDefault="00065726" w:rsidP="00E23E9D">
            <w:pPr>
              <w:pStyle w:val="TableHead"/>
            </w:pPr>
            <w:r w:rsidRPr="009F3DB8">
              <w:t>4</w:t>
            </w:r>
          </w:p>
        </w:tc>
        <w:tc>
          <w:tcPr>
            <w:tcW w:w="1802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0FA59CDD" w14:textId="77777777" w:rsidR="00065726" w:rsidRPr="009F3DB8" w:rsidRDefault="00065726" w:rsidP="00E23E9D">
            <w:pPr>
              <w:pStyle w:val="TableHead"/>
            </w:pPr>
            <w:r w:rsidRPr="009F3DB8">
              <w:t>5</w:t>
            </w:r>
          </w:p>
        </w:tc>
        <w:tc>
          <w:tcPr>
            <w:tcW w:w="1543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5F7F828E" w14:textId="77777777" w:rsidR="00065726" w:rsidRPr="009F3DB8" w:rsidRDefault="00065726" w:rsidP="00E23E9D">
            <w:pPr>
              <w:pStyle w:val="TableHead"/>
            </w:pPr>
            <w:r w:rsidRPr="009F3DB8">
              <w:t>6</w:t>
            </w:r>
          </w:p>
        </w:tc>
      </w:tr>
      <w:tr w:rsidR="00065726" w:rsidRPr="009F3DB8" w14:paraId="6DEF7115" w14:textId="77777777" w:rsidTr="00065726">
        <w:trPr>
          <w:cantSplit/>
          <w:trHeight w:val="20"/>
          <w:jc w:val="center"/>
        </w:trPr>
        <w:tc>
          <w:tcPr>
            <w:tcW w:w="7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5DEBAFC" w14:textId="77777777" w:rsidR="00065726" w:rsidRPr="009F3DB8" w:rsidRDefault="00065726" w:rsidP="00065726">
            <w:pPr>
              <w:pStyle w:val="TableContentCenter"/>
            </w:pPr>
            <w:r w:rsidRPr="009F3DB8">
              <w:t>1</w:t>
            </w:r>
          </w:p>
        </w:tc>
        <w:tc>
          <w:tcPr>
            <w:tcW w:w="1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CB81562" w14:textId="77777777" w:rsidR="00065726" w:rsidRPr="009F3DB8" w:rsidRDefault="00065726" w:rsidP="00065726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14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D194783" w14:textId="77777777" w:rsidR="00065726" w:rsidRPr="009F3DB8" w:rsidRDefault="00065726" w:rsidP="00065726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20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DD9509E" w14:textId="77777777" w:rsidR="00065726" w:rsidRPr="009F3DB8" w:rsidRDefault="00065726" w:rsidP="00065726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4F6AA1F" w14:textId="77777777" w:rsidR="00065726" w:rsidRPr="009F3DB8" w:rsidRDefault="00065726" w:rsidP="00065726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1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5E93051" w14:textId="77777777" w:rsidR="00065726" w:rsidRPr="009F3DB8" w:rsidRDefault="00065726" w:rsidP="00065726">
            <w:pPr>
              <w:pStyle w:val="TableContentCenter"/>
            </w:pPr>
          </w:p>
        </w:tc>
      </w:tr>
      <w:tr w:rsidR="00065726" w:rsidRPr="009F3DB8" w14:paraId="72184002" w14:textId="77777777" w:rsidTr="00065726">
        <w:trPr>
          <w:cantSplit/>
          <w:trHeight w:val="20"/>
          <w:jc w:val="center"/>
        </w:trPr>
        <w:tc>
          <w:tcPr>
            <w:tcW w:w="7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5D234C8" w14:textId="77777777" w:rsidR="00065726" w:rsidRPr="009F3DB8" w:rsidRDefault="00065726" w:rsidP="00065726">
            <w:pPr>
              <w:pStyle w:val="TableContentCenter"/>
            </w:pPr>
            <w:r w:rsidRPr="009F3DB8">
              <w:t>2</w:t>
            </w:r>
          </w:p>
        </w:tc>
        <w:tc>
          <w:tcPr>
            <w:tcW w:w="1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C3FA3C4" w14:textId="77777777" w:rsidR="00065726" w:rsidRPr="009F3DB8" w:rsidRDefault="00065726" w:rsidP="00065726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14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07A5823" w14:textId="77777777" w:rsidR="00065726" w:rsidRPr="009F3DB8" w:rsidRDefault="00065726" w:rsidP="00065726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20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09430ED" w14:textId="77777777" w:rsidR="00065726" w:rsidRPr="009F3DB8" w:rsidRDefault="00065726" w:rsidP="00065726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025B176" w14:textId="77777777" w:rsidR="00065726" w:rsidRPr="009F3DB8" w:rsidRDefault="00065726" w:rsidP="00065726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1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115F300" w14:textId="77777777" w:rsidR="00065726" w:rsidRPr="009F3DB8" w:rsidRDefault="00065726" w:rsidP="00065726">
            <w:pPr>
              <w:pStyle w:val="TableContentCenter"/>
            </w:pPr>
          </w:p>
        </w:tc>
      </w:tr>
      <w:tr w:rsidR="00065726" w:rsidRPr="009F3DB8" w14:paraId="3F813B1D" w14:textId="77777777" w:rsidTr="00065726">
        <w:trPr>
          <w:cantSplit/>
          <w:trHeight w:val="20"/>
          <w:jc w:val="center"/>
        </w:trPr>
        <w:tc>
          <w:tcPr>
            <w:tcW w:w="771" w:type="dxa"/>
            <w:tcBorders>
              <w:top w:val="single" w:sz="4" w:space="0" w:color="000000"/>
              <w:left w:val="single" w:sz="4" w:space="0" w:color="000000"/>
              <w:bottom w:val="thickThinMediumGap" w:sz="6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75C740E" w14:textId="77777777" w:rsidR="00065726" w:rsidRPr="009F3DB8" w:rsidRDefault="00065726" w:rsidP="00065726">
            <w:pPr>
              <w:pStyle w:val="TableContentCenter"/>
            </w:pPr>
            <w:r w:rsidRPr="009F3DB8">
              <w:t>…</w:t>
            </w:r>
          </w:p>
        </w:tc>
        <w:tc>
          <w:tcPr>
            <w:tcW w:w="1914" w:type="dxa"/>
            <w:tcBorders>
              <w:top w:val="single" w:sz="4" w:space="0" w:color="000000"/>
              <w:left w:val="single" w:sz="4" w:space="0" w:color="000000"/>
              <w:bottom w:val="thickThinMediumGap" w:sz="6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0DD0325" w14:textId="77777777" w:rsidR="00065726" w:rsidRPr="009F3DB8" w:rsidRDefault="00065726" w:rsidP="00065726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1495" w:type="dxa"/>
            <w:tcBorders>
              <w:top w:val="single" w:sz="4" w:space="0" w:color="000000"/>
              <w:left w:val="single" w:sz="4" w:space="0" w:color="000000"/>
              <w:bottom w:val="thickThinMediumGap" w:sz="6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9CE75E9" w14:textId="77777777" w:rsidR="00065726" w:rsidRPr="009F3DB8" w:rsidRDefault="00065726" w:rsidP="00065726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2010" w:type="dxa"/>
            <w:tcBorders>
              <w:top w:val="single" w:sz="4" w:space="0" w:color="000000"/>
              <w:left w:val="single" w:sz="4" w:space="0" w:color="000000"/>
              <w:bottom w:val="thickThinMediumGap" w:sz="6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08E52D2" w14:textId="77777777" w:rsidR="00065726" w:rsidRPr="009F3DB8" w:rsidRDefault="00065726" w:rsidP="00065726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thickThinMediumGap" w:sz="6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F0C20B3" w14:textId="77777777" w:rsidR="00065726" w:rsidRPr="009F3DB8" w:rsidRDefault="00065726" w:rsidP="00065726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1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F4F47C6" w14:textId="77777777" w:rsidR="00065726" w:rsidRPr="009F3DB8" w:rsidRDefault="00065726" w:rsidP="00065726">
            <w:pPr>
              <w:pStyle w:val="TableContentCenter"/>
            </w:pPr>
          </w:p>
        </w:tc>
      </w:tr>
      <w:tr w:rsidR="00065726" w:rsidRPr="009F3DB8" w14:paraId="77F360E3" w14:textId="77777777" w:rsidTr="00065726">
        <w:trPr>
          <w:cantSplit/>
          <w:trHeight w:val="20"/>
          <w:jc w:val="center"/>
        </w:trPr>
        <w:tc>
          <w:tcPr>
            <w:tcW w:w="6190" w:type="dxa"/>
            <w:gridSpan w:val="4"/>
            <w:tcBorders>
              <w:top w:val="thinThickMediumGap" w:sz="6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BC5AC9D" w14:textId="77777777" w:rsidR="00065726" w:rsidRPr="009F3DB8" w:rsidRDefault="00065726" w:rsidP="00065726">
            <w:pPr>
              <w:pStyle w:val="TableContentCenter"/>
            </w:pPr>
            <w:proofErr w:type="spellStart"/>
            <w:r w:rsidRPr="009F3DB8">
              <w:t>Jumlah</w:t>
            </w:r>
            <w:proofErr w:type="spellEnd"/>
          </w:p>
        </w:tc>
        <w:tc>
          <w:tcPr>
            <w:tcW w:w="1802" w:type="dxa"/>
            <w:tcBorders>
              <w:top w:val="thinThickMediumGap" w:sz="6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97BDE26" w14:textId="77777777" w:rsidR="00065726" w:rsidRPr="009F3DB8" w:rsidRDefault="00065726" w:rsidP="00065726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1543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0062CD9" w14:textId="77777777" w:rsidR="00065726" w:rsidRPr="009F3DB8" w:rsidRDefault="00065726" w:rsidP="00065726">
            <w:pPr>
              <w:pStyle w:val="TableContentCenter"/>
            </w:pPr>
          </w:p>
        </w:tc>
      </w:tr>
    </w:tbl>
    <w:p w14:paraId="4ED8DF6C" w14:textId="77777777" w:rsidR="005B59EF" w:rsidRPr="009F3DB8" w:rsidRDefault="005B59EF" w:rsidP="00065726">
      <w:pPr>
        <w:pStyle w:val="CommentText"/>
      </w:pPr>
      <w:proofErr w:type="spellStart"/>
      <w:r w:rsidRPr="009F3DB8">
        <w:t>Keterangan</w:t>
      </w:r>
      <w:proofErr w:type="spellEnd"/>
      <w:r w:rsidRPr="009F3DB8">
        <w:t>:</w:t>
      </w:r>
    </w:p>
    <w:p w14:paraId="71000EEB" w14:textId="77777777" w:rsidR="003966A5" w:rsidRDefault="005B59EF" w:rsidP="00065726">
      <w:pPr>
        <w:pStyle w:val="CommentText"/>
        <w:sectPr w:rsidR="003966A5">
          <w:pgSz w:w="11910" w:h="16840"/>
          <w:pgMar w:top="1580" w:right="1140" w:bottom="960" w:left="1440" w:header="0" w:footer="760" w:gutter="0"/>
          <w:cols w:space="720"/>
          <w:noEndnote/>
        </w:sectPr>
      </w:pPr>
      <w:r w:rsidRPr="00065726">
        <w:rPr>
          <w:vertAlign w:val="superscript"/>
        </w:rPr>
        <w:t>1)</w:t>
      </w:r>
      <w:r w:rsidR="00065726">
        <w:tab/>
      </w:r>
      <w:proofErr w:type="spellStart"/>
      <w:r w:rsidRPr="009F3DB8">
        <w:t>Tesis</w:t>
      </w:r>
      <w:proofErr w:type="spellEnd"/>
      <w:r w:rsidRPr="009F3DB8">
        <w:t>/</w:t>
      </w:r>
      <w:proofErr w:type="spellStart"/>
      <w:r w:rsidRPr="009F3DB8">
        <w:t>Disertasi</w:t>
      </w:r>
      <w:proofErr w:type="spellEnd"/>
      <w:r w:rsidRPr="009F3DB8">
        <w:t xml:space="preserve"> </w:t>
      </w:r>
      <w:proofErr w:type="spellStart"/>
      <w:r w:rsidRPr="009F3DB8">
        <w:t>mahasiswa</w:t>
      </w:r>
      <w:proofErr w:type="spellEnd"/>
      <w:r w:rsidRPr="009F3DB8">
        <w:t xml:space="preserve"> yang </w:t>
      </w:r>
      <w:proofErr w:type="spellStart"/>
      <w:r w:rsidRPr="009F3DB8">
        <w:t>merupakan</w:t>
      </w:r>
      <w:proofErr w:type="spellEnd"/>
      <w:r w:rsidRPr="009F3DB8">
        <w:t xml:space="preserve"> </w:t>
      </w:r>
      <w:proofErr w:type="spellStart"/>
      <w:r w:rsidRPr="009F3DB8">
        <w:t>bagian</w:t>
      </w:r>
      <w:proofErr w:type="spellEnd"/>
      <w:r w:rsidRPr="009F3DB8">
        <w:t xml:space="preserve"> </w:t>
      </w:r>
      <w:proofErr w:type="spellStart"/>
      <w:r w:rsidRPr="009F3DB8">
        <w:t>dari</w:t>
      </w:r>
      <w:proofErr w:type="spellEnd"/>
      <w:r w:rsidRPr="009F3DB8">
        <w:t xml:space="preserve"> agenda </w:t>
      </w:r>
      <w:proofErr w:type="spellStart"/>
      <w:r w:rsidRPr="009F3DB8">
        <w:t>penelitian</w:t>
      </w:r>
      <w:proofErr w:type="spellEnd"/>
      <w:r w:rsidRPr="009F3DB8">
        <w:t xml:space="preserve"> </w:t>
      </w:r>
      <w:proofErr w:type="spellStart"/>
      <w:r w:rsidRPr="009F3DB8">
        <w:t>dosen</w:t>
      </w:r>
      <w:proofErr w:type="spellEnd"/>
      <w:r w:rsidRPr="009F3DB8">
        <w:t>.</w:t>
      </w:r>
    </w:p>
    <w:p w14:paraId="2A4941A9" w14:textId="77777777" w:rsidR="003547A2" w:rsidRDefault="003547A2" w:rsidP="003966A5">
      <w:pPr>
        <w:pStyle w:val="Heading2"/>
      </w:pPr>
      <w:bookmarkStart w:id="16" w:name="_Toc23693996"/>
      <w:r>
        <w:lastRenderedPageBreak/>
        <w:t>7.</w:t>
      </w:r>
      <w:r>
        <w:tab/>
      </w:r>
      <w:r w:rsidR="005B59EF" w:rsidRPr="009F3DB8">
        <w:t>Pengabdian kepada Masyarakat (PkM)</w:t>
      </w:r>
      <w:bookmarkEnd w:id="16"/>
      <w:r w:rsidR="005B59EF" w:rsidRPr="009F3DB8">
        <w:t xml:space="preserve"> </w:t>
      </w:r>
    </w:p>
    <w:p w14:paraId="5768C6A3" w14:textId="77777777" w:rsidR="005B59EF" w:rsidRPr="009F3DB8" w:rsidRDefault="003547A2" w:rsidP="003547A2">
      <w:pPr>
        <w:pStyle w:val="Heading3"/>
      </w:pPr>
      <w:r>
        <w:t>a.</w:t>
      </w:r>
      <w:r>
        <w:tab/>
      </w:r>
      <w:proofErr w:type="spellStart"/>
      <w:r w:rsidR="005B59EF" w:rsidRPr="009F3DB8">
        <w:t>PkM</w:t>
      </w:r>
      <w:proofErr w:type="spellEnd"/>
      <w:r w:rsidR="005B59EF" w:rsidRPr="009F3DB8">
        <w:t xml:space="preserve"> DTPS yang </w:t>
      </w:r>
      <w:proofErr w:type="spellStart"/>
      <w:r w:rsidR="005B59EF" w:rsidRPr="009F3DB8">
        <w:t>Melibatkan</w:t>
      </w:r>
      <w:proofErr w:type="spellEnd"/>
      <w:r w:rsidR="005B59EF" w:rsidRPr="009F3DB8">
        <w:t xml:space="preserve"> </w:t>
      </w:r>
      <w:proofErr w:type="spellStart"/>
      <w:r w:rsidR="005B59EF" w:rsidRPr="009F3DB8">
        <w:t>Mahasiswa</w:t>
      </w:r>
      <w:proofErr w:type="spellEnd"/>
    </w:p>
    <w:p w14:paraId="699937AD" w14:textId="77777777" w:rsidR="005B59EF" w:rsidRPr="009F3DB8" w:rsidRDefault="005B59EF" w:rsidP="003547A2">
      <w:pPr>
        <w:pStyle w:val="BodyText"/>
      </w:pPr>
      <w:proofErr w:type="spellStart"/>
      <w:r w:rsidRPr="009F3DB8">
        <w:t>Tabel</w:t>
      </w:r>
      <w:proofErr w:type="spellEnd"/>
      <w:r w:rsidRPr="009F3DB8">
        <w:t xml:space="preserve"> 7 </w:t>
      </w:r>
      <w:proofErr w:type="spellStart"/>
      <w:r w:rsidRPr="009F3DB8">
        <w:t>berikut</w:t>
      </w:r>
      <w:proofErr w:type="spellEnd"/>
      <w:r w:rsidRPr="009F3DB8">
        <w:t xml:space="preserve"> </w:t>
      </w:r>
      <w:proofErr w:type="spellStart"/>
      <w:r w:rsidRPr="009F3DB8">
        <w:t>ini</w:t>
      </w:r>
      <w:proofErr w:type="spellEnd"/>
      <w:r w:rsidRPr="009F3DB8">
        <w:t xml:space="preserve"> </w:t>
      </w:r>
      <w:proofErr w:type="spellStart"/>
      <w:r w:rsidRPr="009F3DB8">
        <w:t>diisi</w:t>
      </w:r>
      <w:proofErr w:type="spellEnd"/>
      <w:r w:rsidRPr="009F3DB8">
        <w:t xml:space="preserve"> oleh </w:t>
      </w:r>
      <w:proofErr w:type="spellStart"/>
      <w:r w:rsidRPr="009F3DB8">
        <w:t>pengusul</w:t>
      </w:r>
      <w:proofErr w:type="spellEnd"/>
      <w:r w:rsidRPr="009F3DB8">
        <w:t xml:space="preserve"> </w:t>
      </w:r>
      <w:proofErr w:type="spellStart"/>
      <w:r w:rsidRPr="009F3DB8">
        <w:t>dari</w:t>
      </w:r>
      <w:proofErr w:type="spellEnd"/>
      <w:r w:rsidRPr="009F3DB8">
        <w:t xml:space="preserve"> Program </w:t>
      </w:r>
      <w:proofErr w:type="spellStart"/>
      <w:r w:rsidRPr="009F3DB8">
        <w:t>Studi</w:t>
      </w:r>
      <w:proofErr w:type="spellEnd"/>
      <w:r w:rsidRPr="009F3DB8">
        <w:t xml:space="preserve"> pada program Diploma </w:t>
      </w:r>
      <w:proofErr w:type="spellStart"/>
      <w:r w:rsidRPr="009F3DB8">
        <w:t>Tiga</w:t>
      </w:r>
      <w:proofErr w:type="spellEnd"/>
      <w:r w:rsidRPr="009F3DB8">
        <w:t>/</w:t>
      </w:r>
      <w:proofErr w:type="spellStart"/>
      <w:r w:rsidRPr="009F3DB8">
        <w:t>Sarjana</w:t>
      </w:r>
      <w:proofErr w:type="spellEnd"/>
      <w:r w:rsidRPr="009F3DB8">
        <w:t>/</w:t>
      </w:r>
      <w:proofErr w:type="spellStart"/>
      <w:r w:rsidRPr="009F3DB8">
        <w:t>Sarjana</w:t>
      </w:r>
      <w:proofErr w:type="spellEnd"/>
      <w:r w:rsidRPr="009F3DB8">
        <w:t xml:space="preserve"> </w:t>
      </w:r>
      <w:proofErr w:type="spellStart"/>
      <w:r w:rsidRPr="009F3DB8">
        <w:t>Terapan</w:t>
      </w:r>
      <w:proofErr w:type="spellEnd"/>
      <w:r w:rsidRPr="009F3DB8">
        <w:t>.</w:t>
      </w:r>
    </w:p>
    <w:p w14:paraId="35F9C73B" w14:textId="77777777" w:rsidR="005B59EF" w:rsidRPr="009F3DB8" w:rsidRDefault="005B59EF" w:rsidP="003547A2">
      <w:pPr>
        <w:pStyle w:val="BodyText"/>
      </w:pPr>
      <w:proofErr w:type="spellStart"/>
      <w:r w:rsidRPr="009F3DB8">
        <w:t>Tuliskan</w:t>
      </w:r>
      <w:proofErr w:type="spellEnd"/>
      <w:r w:rsidRPr="009F3DB8">
        <w:t xml:space="preserve"> data </w:t>
      </w:r>
      <w:proofErr w:type="spellStart"/>
      <w:r w:rsidRPr="009F3DB8">
        <w:t>pengabdian</w:t>
      </w:r>
      <w:proofErr w:type="spellEnd"/>
      <w:r w:rsidRPr="009F3DB8">
        <w:t xml:space="preserve"> </w:t>
      </w:r>
      <w:proofErr w:type="spellStart"/>
      <w:r w:rsidRPr="009F3DB8">
        <w:t>kepada</w:t>
      </w:r>
      <w:proofErr w:type="spellEnd"/>
      <w:r w:rsidRPr="009F3DB8">
        <w:t xml:space="preserve"> </w:t>
      </w:r>
      <w:proofErr w:type="spellStart"/>
      <w:r w:rsidRPr="009F3DB8">
        <w:t>masyarakat</w:t>
      </w:r>
      <w:proofErr w:type="spellEnd"/>
      <w:r w:rsidRPr="009F3DB8">
        <w:t xml:space="preserve"> (</w:t>
      </w:r>
      <w:proofErr w:type="spellStart"/>
      <w:r w:rsidRPr="009F3DB8">
        <w:t>PkM</w:t>
      </w:r>
      <w:proofErr w:type="spellEnd"/>
      <w:r w:rsidRPr="009F3DB8">
        <w:t xml:space="preserve">) DTPS yang </w:t>
      </w:r>
      <w:proofErr w:type="spellStart"/>
      <w:r w:rsidRPr="009F3DB8">
        <w:t>dalam</w:t>
      </w:r>
      <w:proofErr w:type="spellEnd"/>
      <w:r w:rsidRPr="009F3DB8">
        <w:t xml:space="preserve"> </w:t>
      </w:r>
      <w:proofErr w:type="spellStart"/>
      <w:r w:rsidRPr="009F3DB8">
        <w:t>pelaksanaannya</w:t>
      </w:r>
      <w:proofErr w:type="spellEnd"/>
      <w:r w:rsidRPr="009F3DB8">
        <w:t xml:space="preserve"> </w:t>
      </w:r>
      <w:proofErr w:type="spellStart"/>
      <w:r w:rsidRPr="009F3DB8">
        <w:t>melibatkan</w:t>
      </w:r>
      <w:proofErr w:type="spellEnd"/>
      <w:r w:rsidRPr="009F3DB8">
        <w:t xml:space="preserve"> </w:t>
      </w:r>
      <w:proofErr w:type="spellStart"/>
      <w:r w:rsidRPr="009F3DB8">
        <w:t>mahasiswa</w:t>
      </w:r>
      <w:proofErr w:type="spellEnd"/>
      <w:r w:rsidRPr="009F3DB8">
        <w:t xml:space="preserve"> Program </w:t>
      </w:r>
      <w:proofErr w:type="spellStart"/>
      <w:r w:rsidRPr="009F3DB8">
        <w:t>Studi</w:t>
      </w:r>
      <w:proofErr w:type="spellEnd"/>
      <w:r w:rsidRPr="009F3DB8">
        <w:t xml:space="preserve"> pada TS-2 </w:t>
      </w:r>
      <w:proofErr w:type="spellStart"/>
      <w:r w:rsidRPr="009F3DB8">
        <w:t>sampai</w:t>
      </w:r>
      <w:proofErr w:type="spellEnd"/>
      <w:r w:rsidRPr="009F3DB8">
        <w:t xml:space="preserve"> </w:t>
      </w:r>
      <w:proofErr w:type="spellStart"/>
      <w:r w:rsidRPr="009F3DB8">
        <w:t>dengan</w:t>
      </w:r>
      <w:proofErr w:type="spellEnd"/>
      <w:r w:rsidRPr="009F3DB8">
        <w:t xml:space="preserve"> TS </w:t>
      </w:r>
      <w:proofErr w:type="spellStart"/>
      <w:r w:rsidRPr="009F3DB8">
        <w:t>dengan</w:t>
      </w:r>
      <w:proofErr w:type="spellEnd"/>
      <w:r w:rsidRPr="009F3DB8">
        <w:t xml:space="preserve"> </w:t>
      </w:r>
      <w:proofErr w:type="spellStart"/>
      <w:r w:rsidRPr="009F3DB8">
        <w:t>mengikuti</w:t>
      </w:r>
      <w:proofErr w:type="spellEnd"/>
      <w:r w:rsidRPr="009F3DB8">
        <w:t xml:space="preserve"> format </w:t>
      </w:r>
      <w:proofErr w:type="spellStart"/>
      <w:r w:rsidRPr="009F3DB8">
        <w:t>Tabel</w:t>
      </w:r>
      <w:proofErr w:type="spellEnd"/>
      <w:r w:rsidRPr="009F3DB8">
        <w:t xml:space="preserve"> 7 </w:t>
      </w:r>
      <w:proofErr w:type="spellStart"/>
      <w:r w:rsidRPr="009F3DB8">
        <w:t>berikut</w:t>
      </w:r>
      <w:proofErr w:type="spellEnd"/>
      <w:r w:rsidRPr="009F3DB8">
        <w:t xml:space="preserve"> </w:t>
      </w:r>
      <w:proofErr w:type="spellStart"/>
      <w:r w:rsidRPr="009F3DB8">
        <w:t>ini</w:t>
      </w:r>
      <w:proofErr w:type="spellEnd"/>
      <w:r w:rsidRPr="009F3DB8">
        <w:t>.</w:t>
      </w:r>
    </w:p>
    <w:p w14:paraId="4A5D050A" w14:textId="77777777" w:rsidR="005B59EF" w:rsidRPr="009F3DB8" w:rsidRDefault="005B59EF" w:rsidP="003547A2">
      <w:pPr>
        <w:pStyle w:val="Caption"/>
      </w:pPr>
      <w:proofErr w:type="spellStart"/>
      <w:r w:rsidRPr="009F3DB8">
        <w:t>Tabel</w:t>
      </w:r>
      <w:proofErr w:type="spellEnd"/>
      <w:r w:rsidRPr="009F3DB8">
        <w:t xml:space="preserve"> 7. </w:t>
      </w:r>
      <w:proofErr w:type="spellStart"/>
      <w:r w:rsidRPr="009F3DB8">
        <w:t>PkM</w:t>
      </w:r>
      <w:proofErr w:type="spellEnd"/>
      <w:r w:rsidRPr="009F3DB8">
        <w:t xml:space="preserve"> DTPS yang </w:t>
      </w:r>
      <w:proofErr w:type="spellStart"/>
      <w:r w:rsidRPr="009F3DB8">
        <w:t>melibatkan</w:t>
      </w:r>
      <w:proofErr w:type="spellEnd"/>
      <w:r w:rsidRPr="009F3DB8">
        <w:t xml:space="preserve"> </w:t>
      </w:r>
      <w:proofErr w:type="spellStart"/>
      <w:r w:rsidRPr="009F3DB8">
        <w:t>mahasiswa</w:t>
      </w:r>
      <w:proofErr w:type="spellEnd"/>
    </w:p>
    <w:tbl>
      <w:tblPr>
        <w:tblW w:w="9360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46"/>
        <w:gridCol w:w="1885"/>
        <w:gridCol w:w="1856"/>
        <w:gridCol w:w="1962"/>
        <w:gridCol w:w="1762"/>
        <w:gridCol w:w="1149"/>
      </w:tblGrid>
      <w:tr w:rsidR="005B59EF" w:rsidRPr="009F3DB8" w14:paraId="59D646E4" w14:textId="77777777" w:rsidTr="00E23E9D">
        <w:trPr>
          <w:cantSplit/>
          <w:trHeight w:val="20"/>
          <w:tblHeader/>
          <w:jc w:val="center"/>
        </w:trPr>
        <w:tc>
          <w:tcPr>
            <w:tcW w:w="684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6D972BF8" w14:textId="77777777" w:rsidR="005B59EF" w:rsidRPr="009F3DB8" w:rsidRDefault="005B59EF" w:rsidP="003547A2">
            <w:pPr>
              <w:pStyle w:val="TableHead"/>
            </w:pPr>
            <w:r w:rsidRPr="009F3DB8">
              <w:t>No.</w:t>
            </w:r>
          </w:p>
        </w:tc>
        <w:tc>
          <w:tcPr>
            <w:tcW w:w="1726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5B7EB30B" w14:textId="77777777" w:rsidR="005B59EF" w:rsidRPr="009F3DB8" w:rsidRDefault="005B59EF" w:rsidP="003547A2">
            <w:pPr>
              <w:pStyle w:val="TableHead"/>
            </w:pPr>
            <w:r w:rsidRPr="009F3DB8">
              <w:t xml:space="preserve">Nama </w:t>
            </w:r>
            <w:proofErr w:type="spellStart"/>
            <w:r w:rsidRPr="009F3DB8">
              <w:t>Dosen</w:t>
            </w:r>
            <w:proofErr w:type="spellEnd"/>
          </w:p>
        </w:tc>
        <w:tc>
          <w:tcPr>
            <w:tcW w:w="1699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26A780D8" w14:textId="77777777" w:rsidR="005B59EF" w:rsidRPr="009F3DB8" w:rsidRDefault="005B59EF" w:rsidP="003547A2">
            <w:pPr>
              <w:pStyle w:val="TableHead"/>
            </w:pPr>
            <w:proofErr w:type="spellStart"/>
            <w:r w:rsidRPr="009F3DB8">
              <w:t>Tema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PkM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sesuai</w:t>
            </w:r>
            <w:proofErr w:type="spellEnd"/>
            <w:r w:rsidRPr="009F3DB8">
              <w:t xml:space="preserve"> Roadmap</w:t>
            </w:r>
          </w:p>
        </w:tc>
        <w:tc>
          <w:tcPr>
            <w:tcW w:w="1796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03069BC4" w14:textId="77777777" w:rsidR="005B59EF" w:rsidRPr="009F3DB8" w:rsidRDefault="005B59EF" w:rsidP="003547A2">
            <w:pPr>
              <w:pStyle w:val="TableHead"/>
            </w:pPr>
            <w:r w:rsidRPr="009F3DB8">
              <w:t xml:space="preserve">Nama </w:t>
            </w:r>
            <w:proofErr w:type="spellStart"/>
            <w:r w:rsidRPr="009F3DB8">
              <w:t>Mahasiswa</w:t>
            </w:r>
            <w:proofErr w:type="spellEnd"/>
          </w:p>
        </w:tc>
        <w:tc>
          <w:tcPr>
            <w:tcW w:w="1613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2F9251A5" w14:textId="77777777" w:rsidR="005B59EF" w:rsidRPr="009F3DB8" w:rsidRDefault="005B59EF" w:rsidP="003547A2">
            <w:pPr>
              <w:pStyle w:val="TableHead"/>
            </w:pPr>
            <w:proofErr w:type="spellStart"/>
            <w:r w:rsidRPr="009F3DB8">
              <w:t>Judul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Kegiatan</w:t>
            </w:r>
            <w:proofErr w:type="spellEnd"/>
            <w:r w:rsidRPr="009F3DB8">
              <w:t xml:space="preserve"> 1)</w:t>
            </w:r>
          </w:p>
        </w:tc>
        <w:tc>
          <w:tcPr>
            <w:tcW w:w="1052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1B52FD90" w14:textId="77777777" w:rsidR="005B59EF" w:rsidRPr="009F3DB8" w:rsidRDefault="005B59EF" w:rsidP="003547A2">
            <w:pPr>
              <w:pStyle w:val="TableHead"/>
            </w:pPr>
            <w:proofErr w:type="spellStart"/>
            <w:r w:rsidRPr="009F3DB8">
              <w:t>Tahun</w:t>
            </w:r>
            <w:proofErr w:type="spellEnd"/>
          </w:p>
        </w:tc>
      </w:tr>
      <w:tr w:rsidR="005B59EF" w:rsidRPr="009F3DB8" w14:paraId="12ED187F" w14:textId="77777777" w:rsidTr="00E23E9D">
        <w:trPr>
          <w:cantSplit/>
          <w:trHeight w:val="20"/>
          <w:tblHeader/>
          <w:jc w:val="center"/>
        </w:trPr>
        <w:tc>
          <w:tcPr>
            <w:tcW w:w="684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0C6A80E8" w14:textId="77777777" w:rsidR="005B59EF" w:rsidRPr="009F3DB8" w:rsidRDefault="005B59EF" w:rsidP="003547A2">
            <w:pPr>
              <w:pStyle w:val="TableHead"/>
            </w:pPr>
            <w:r w:rsidRPr="009F3DB8">
              <w:t>1</w:t>
            </w:r>
          </w:p>
        </w:tc>
        <w:tc>
          <w:tcPr>
            <w:tcW w:w="1726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6CE00338" w14:textId="77777777" w:rsidR="005B59EF" w:rsidRPr="009F3DB8" w:rsidRDefault="005B59EF" w:rsidP="003547A2">
            <w:pPr>
              <w:pStyle w:val="TableHead"/>
            </w:pPr>
            <w:r w:rsidRPr="009F3DB8">
              <w:t>2</w:t>
            </w:r>
          </w:p>
        </w:tc>
        <w:tc>
          <w:tcPr>
            <w:tcW w:w="1699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68E86B5C" w14:textId="77777777" w:rsidR="005B59EF" w:rsidRPr="009F3DB8" w:rsidRDefault="005B59EF" w:rsidP="003547A2">
            <w:pPr>
              <w:pStyle w:val="TableHead"/>
            </w:pPr>
            <w:r w:rsidRPr="009F3DB8">
              <w:t>3</w:t>
            </w:r>
          </w:p>
        </w:tc>
        <w:tc>
          <w:tcPr>
            <w:tcW w:w="1796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376B978B" w14:textId="77777777" w:rsidR="005B59EF" w:rsidRPr="009F3DB8" w:rsidRDefault="005B59EF" w:rsidP="003547A2">
            <w:pPr>
              <w:pStyle w:val="TableHead"/>
            </w:pPr>
            <w:r w:rsidRPr="009F3DB8">
              <w:t>4</w:t>
            </w:r>
          </w:p>
        </w:tc>
        <w:tc>
          <w:tcPr>
            <w:tcW w:w="1613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35A17149" w14:textId="77777777" w:rsidR="005B59EF" w:rsidRPr="009F3DB8" w:rsidRDefault="005B59EF" w:rsidP="003547A2">
            <w:pPr>
              <w:pStyle w:val="TableHead"/>
            </w:pPr>
            <w:r w:rsidRPr="009F3DB8">
              <w:t>5</w:t>
            </w:r>
          </w:p>
        </w:tc>
        <w:tc>
          <w:tcPr>
            <w:tcW w:w="1052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0D83C36E" w14:textId="77777777" w:rsidR="005B59EF" w:rsidRPr="009F3DB8" w:rsidRDefault="005B59EF" w:rsidP="003547A2">
            <w:pPr>
              <w:pStyle w:val="TableHead"/>
            </w:pPr>
            <w:r w:rsidRPr="009F3DB8">
              <w:t>6</w:t>
            </w:r>
          </w:p>
        </w:tc>
      </w:tr>
      <w:tr w:rsidR="005B59EF" w:rsidRPr="009F3DB8" w14:paraId="616C5F56" w14:textId="77777777" w:rsidTr="003547A2">
        <w:trPr>
          <w:trHeight w:val="20"/>
          <w:jc w:val="center"/>
        </w:trPr>
        <w:tc>
          <w:tcPr>
            <w:tcW w:w="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D18931" w14:textId="77777777" w:rsidR="005B59EF" w:rsidRPr="009F3DB8" w:rsidRDefault="005B59EF" w:rsidP="003547A2">
            <w:pPr>
              <w:pStyle w:val="TableContentCenter"/>
            </w:pPr>
            <w:r w:rsidRPr="009F3DB8">
              <w:t>1</w:t>
            </w:r>
          </w:p>
        </w:tc>
        <w:tc>
          <w:tcPr>
            <w:tcW w:w="1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88FA75" w14:textId="77777777" w:rsidR="005B59EF" w:rsidRPr="009F3DB8" w:rsidRDefault="005B59EF" w:rsidP="003547A2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1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FD5CA8" w14:textId="77777777" w:rsidR="005B59EF" w:rsidRPr="009F3DB8" w:rsidRDefault="005B59EF" w:rsidP="003547A2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1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D86024" w14:textId="77777777" w:rsidR="005B59EF" w:rsidRPr="009F3DB8" w:rsidRDefault="005B59EF" w:rsidP="003547A2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16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ED0703" w14:textId="77777777" w:rsidR="005B59EF" w:rsidRPr="009F3DB8" w:rsidRDefault="005B59EF" w:rsidP="003547A2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10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32F84B" w14:textId="77777777" w:rsidR="005B59EF" w:rsidRPr="009F3DB8" w:rsidRDefault="005B59EF" w:rsidP="003547A2">
            <w:pPr>
              <w:pStyle w:val="TableContentCenter"/>
            </w:pPr>
          </w:p>
        </w:tc>
      </w:tr>
      <w:tr w:rsidR="005B59EF" w:rsidRPr="009F3DB8" w14:paraId="19DB96D9" w14:textId="77777777" w:rsidTr="003547A2">
        <w:trPr>
          <w:trHeight w:val="20"/>
          <w:jc w:val="center"/>
        </w:trPr>
        <w:tc>
          <w:tcPr>
            <w:tcW w:w="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925D75" w14:textId="77777777" w:rsidR="005B59EF" w:rsidRPr="009F3DB8" w:rsidRDefault="005B59EF" w:rsidP="003547A2">
            <w:pPr>
              <w:pStyle w:val="TableContentCenter"/>
            </w:pPr>
            <w:r w:rsidRPr="009F3DB8">
              <w:t>2</w:t>
            </w:r>
          </w:p>
        </w:tc>
        <w:tc>
          <w:tcPr>
            <w:tcW w:w="1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18049B" w14:textId="77777777" w:rsidR="005B59EF" w:rsidRPr="009F3DB8" w:rsidRDefault="005B59EF" w:rsidP="003547A2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1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758380" w14:textId="77777777" w:rsidR="005B59EF" w:rsidRPr="009F3DB8" w:rsidRDefault="005B59EF" w:rsidP="003547A2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1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42B37E" w14:textId="77777777" w:rsidR="005B59EF" w:rsidRPr="009F3DB8" w:rsidRDefault="005B59EF" w:rsidP="003547A2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16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ECDB7D" w14:textId="77777777" w:rsidR="005B59EF" w:rsidRPr="009F3DB8" w:rsidRDefault="005B59EF" w:rsidP="003547A2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10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AD27C4" w14:textId="77777777" w:rsidR="005B59EF" w:rsidRPr="009F3DB8" w:rsidRDefault="005B59EF" w:rsidP="003547A2">
            <w:pPr>
              <w:pStyle w:val="TableContentCenter"/>
            </w:pPr>
          </w:p>
        </w:tc>
      </w:tr>
      <w:tr w:rsidR="005B59EF" w:rsidRPr="009F3DB8" w14:paraId="3BE78154" w14:textId="77777777" w:rsidTr="003547A2">
        <w:trPr>
          <w:trHeight w:val="20"/>
          <w:jc w:val="center"/>
        </w:trPr>
        <w:tc>
          <w:tcPr>
            <w:tcW w:w="684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14:paraId="1836B410" w14:textId="77777777" w:rsidR="005B59EF" w:rsidRPr="009F3DB8" w:rsidRDefault="005B59EF" w:rsidP="003547A2">
            <w:pPr>
              <w:pStyle w:val="TableContentCenter"/>
            </w:pPr>
            <w:r w:rsidRPr="009F3DB8">
              <w:t>…</w:t>
            </w:r>
          </w:p>
        </w:tc>
        <w:tc>
          <w:tcPr>
            <w:tcW w:w="1726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14:paraId="05A68A41" w14:textId="77777777" w:rsidR="005B59EF" w:rsidRPr="009F3DB8" w:rsidRDefault="005B59EF" w:rsidP="003547A2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1699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14:paraId="61129B2E" w14:textId="77777777" w:rsidR="005B59EF" w:rsidRPr="009F3DB8" w:rsidRDefault="005B59EF" w:rsidP="003547A2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1796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14:paraId="21D81D10" w14:textId="77777777" w:rsidR="005B59EF" w:rsidRPr="009F3DB8" w:rsidRDefault="005B59EF" w:rsidP="003547A2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1613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14:paraId="7ADFB11F" w14:textId="77777777" w:rsidR="005B59EF" w:rsidRPr="009F3DB8" w:rsidRDefault="005B59EF" w:rsidP="003547A2">
            <w:pPr>
              <w:pStyle w:val="TableContent"/>
              <w:rPr>
                <w:position w:val="8"/>
                <w:sz w:val="14"/>
              </w:rPr>
            </w:pPr>
          </w:p>
        </w:tc>
        <w:tc>
          <w:tcPr>
            <w:tcW w:w="10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9AE8F2" w14:textId="77777777" w:rsidR="005B59EF" w:rsidRPr="009F3DB8" w:rsidRDefault="005B59EF" w:rsidP="003547A2">
            <w:pPr>
              <w:pStyle w:val="TableContentCenter"/>
            </w:pPr>
          </w:p>
        </w:tc>
      </w:tr>
      <w:tr w:rsidR="005B59EF" w:rsidRPr="009F3DB8" w14:paraId="5D50F042" w14:textId="77777777" w:rsidTr="003547A2">
        <w:trPr>
          <w:trHeight w:val="20"/>
          <w:jc w:val="center"/>
        </w:trPr>
        <w:tc>
          <w:tcPr>
            <w:tcW w:w="5905" w:type="dxa"/>
            <w:gridSpan w:val="4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593F45" w14:textId="77777777" w:rsidR="005B59EF" w:rsidRPr="009F3DB8" w:rsidRDefault="005B59EF" w:rsidP="005A4878">
            <w:pPr>
              <w:pStyle w:val="TableHead"/>
            </w:pPr>
            <w:proofErr w:type="spellStart"/>
            <w:r w:rsidRPr="009F3DB8">
              <w:t>Jumlah</w:t>
            </w:r>
            <w:proofErr w:type="spellEnd"/>
          </w:p>
        </w:tc>
        <w:tc>
          <w:tcPr>
            <w:tcW w:w="1613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DD060B" w14:textId="77777777" w:rsidR="005B59EF" w:rsidRPr="009F3DB8" w:rsidRDefault="005B59EF" w:rsidP="005A4878">
            <w:pPr>
              <w:pStyle w:val="TableHead"/>
              <w:rPr>
                <w:position w:val="8"/>
                <w:sz w:val="14"/>
              </w:rPr>
            </w:pPr>
          </w:p>
        </w:tc>
        <w:tc>
          <w:tcPr>
            <w:tcW w:w="1052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</w:tcPr>
          <w:p w14:paraId="5F3DB4E0" w14:textId="77777777" w:rsidR="005B59EF" w:rsidRPr="009F3DB8" w:rsidRDefault="005B59EF" w:rsidP="005A4878">
            <w:pPr>
              <w:pStyle w:val="TableHead"/>
            </w:pPr>
          </w:p>
        </w:tc>
      </w:tr>
    </w:tbl>
    <w:p w14:paraId="051DE9A0" w14:textId="77777777" w:rsidR="005B59EF" w:rsidRPr="009F3DB8" w:rsidRDefault="005B59EF" w:rsidP="003547A2">
      <w:pPr>
        <w:pStyle w:val="CommentText"/>
      </w:pPr>
      <w:proofErr w:type="spellStart"/>
      <w:r w:rsidRPr="009F3DB8">
        <w:t>Keterangan</w:t>
      </w:r>
      <w:proofErr w:type="spellEnd"/>
      <w:r w:rsidRPr="009F3DB8">
        <w:t>:</w:t>
      </w:r>
    </w:p>
    <w:p w14:paraId="679843D6" w14:textId="77777777" w:rsidR="005B59EF" w:rsidRPr="009F3DB8" w:rsidRDefault="005B59EF" w:rsidP="003547A2">
      <w:pPr>
        <w:pStyle w:val="CommentText"/>
      </w:pPr>
      <w:r w:rsidRPr="003547A2">
        <w:rPr>
          <w:vertAlign w:val="superscript"/>
        </w:rPr>
        <w:t>1)</w:t>
      </w:r>
      <w:r w:rsidR="003547A2">
        <w:tab/>
      </w:r>
      <w:proofErr w:type="spellStart"/>
      <w:r w:rsidRPr="009F3DB8">
        <w:t>Kegiatan</w:t>
      </w:r>
      <w:proofErr w:type="spellEnd"/>
      <w:r w:rsidRPr="009F3DB8">
        <w:t xml:space="preserve"> </w:t>
      </w:r>
      <w:proofErr w:type="spellStart"/>
      <w:r w:rsidRPr="009F3DB8">
        <w:t>PkM</w:t>
      </w:r>
      <w:proofErr w:type="spellEnd"/>
      <w:r w:rsidRPr="009F3DB8">
        <w:t xml:space="preserve"> </w:t>
      </w:r>
      <w:proofErr w:type="spellStart"/>
      <w:r w:rsidRPr="009F3DB8">
        <w:t>dosen</w:t>
      </w:r>
      <w:proofErr w:type="spellEnd"/>
      <w:r w:rsidRPr="009F3DB8">
        <w:t xml:space="preserve"> yang </w:t>
      </w:r>
      <w:proofErr w:type="spellStart"/>
      <w:r w:rsidRPr="009F3DB8">
        <w:t>dalam</w:t>
      </w:r>
      <w:proofErr w:type="spellEnd"/>
      <w:r w:rsidRPr="009F3DB8">
        <w:t xml:space="preserve"> </w:t>
      </w:r>
      <w:proofErr w:type="spellStart"/>
      <w:r w:rsidRPr="009F3DB8">
        <w:t>pelaksanaannya</w:t>
      </w:r>
      <w:proofErr w:type="spellEnd"/>
      <w:r w:rsidRPr="009F3DB8">
        <w:t xml:space="preserve"> </w:t>
      </w:r>
      <w:proofErr w:type="spellStart"/>
      <w:r w:rsidRPr="009F3DB8">
        <w:t>melibatkan</w:t>
      </w:r>
      <w:proofErr w:type="spellEnd"/>
      <w:r w:rsidRPr="009F3DB8">
        <w:t xml:space="preserve"> </w:t>
      </w:r>
      <w:proofErr w:type="spellStart"/>
      <w:r w:rsidRPr="009F3DB8">
        <w:t>mahasiswa</w:t>
      </w:r>
      <w:proofErr w:type="spellEnd"/>
      <w:r w:rsidRPr="009F3DB8">
        <w:t xml:space="preserve">, </w:t>
      </w:r>
      <w:proofErr w:type="spellStart"/>
      <w:r w:rsidRPr="009F3DB8">
        <w:t>tidak</w:t>
      </w:r>
      <w:proofErr w:type="spellEnd"/>
      <w:r w:rsidRPr="009F3DB8">
        <w:t xml:space="preserve"> </w:t>
      </w:r>
      <w:proofErr w:type="spellStart"/>
      <w:r w:rsidRPr="009F3DB8">
        <w:t>termasuk</w:t>
      </w:r>
      <w:proofErr w:type="spellEnd"/>
      <w:r w:rsidRPr="009F3DB8">
        <w:t xml:space="preserve"> </w:t>
      </w:r>
      <w:proofErr w:type="spellStart"/>
      <w:r w:rsidRPr="009F3DB8">
        <w:t>kegiatan</w:t>
      </w:r>
      <w:proofErr w:type="spellEnd"/>
      <w:r w:rsidRPr="009F3DB8">
        <w:t xml:space="preserve"> KKN </w:t>
      </w:r>
      <w:proofErr w:type="spellStart"/>
      <w:r w:rsidRPr="009F3DB8">
        <w:t>atau</w:t>
      </w:r>
      <w:proofErr w:type="spellEnd"/>
      <w:r w:rsidRPr="009F3DB8">
        <w:t xml:space="preserve"> </w:t>
      </w:r>
      <w:proofErr w:type="spellStart"/>
      <w:r w:rsidRPr="009F3DB8">
        <w:t>kegiatan</w:t>
      </w:r>
      <w:proofErr w:type="spellEnd"/>
      <w:r w:rsidRPr="009F3DB8">
        <w:t xml:space="preserve"> </w:t>
      </w:r>
      <w:proofErr w:type="spellStart"/>
      <w:r w:rsidRPr="009F3DB8">
        <w:t>lainnya</w:t>
      </w:r>
      <w:proofErr w:type="spellEnd"/>
      <w:r w:rsidRPr="009F3DB8">
        <w:t xml:space="preserve"> yang </w:t>
      </w:r>
      <w:proofErr w:type="spellStart"/>
      <w:r w:rsidRPr="009F3DB8">
        <w:t>merupakan</w:t>
      </w:r>
      <w:proofErr w:type="spellEnd"/>
      <w:r w:rsidRPr="009F3DB8">
        <w:t xml:space="preserve"> </w:t>
      </w:r>
      <w:proofErr w:type="spellStart"/>
      <w:r w:rsidRPr="009F3DB8">
        <w:t>bagian</w:t>
      </w:r>
      <w:proofErr w:type="spellEnd"/>
      <w:r w:rsidRPr="009F3DB8">
        <w:t xml:space="preserve"> </w:t>
      </w:r>
      <w:proofErr w:type="spellStart"/>
      <w:r w:rsidRPr="009F3DB8">
        <w:t>dari</w:t>
      </w:r>
      <w:proofErr w:type="spellEnd"/>
      <w:r w:rsidRPr="009F3DB8">
        <w:t xml:space="preserve"> </w:t>
      </w:r>
      <w:proofErr w:type="spellStart"/>
      <w:r w:rsidRPr="009F3DB8">
        <w:t>kegiatan</w:t>
      </w:r>
      <w:proofErr w:type="spellEnd"/>
      <w:r w:rsidRPr="009F3DB8">
        <w:t xml:space="preserve"> </w:t>
      </w:r>
      <w:proofErr w:type="spellStart"/>
      <w:r w:rsidRPr="009F3DB8">
        <w:t>kurikuler</w:t>
      </w:r>
      <w:proofErr w:type="spellEnd"/>
      <w:r w:rsidRPr="009F3DB8">
        <w:t>.</w:t>
      </w:r>
    </w:p>
    <w:p w14:paraId="576F6918" w14:textId="77777777" w:rsidR="005B59EF" w:rsidRPr="009F3DB8" w:rsidRDefault="005B59EF" w:rsidP="009F3DB8">
      <w:pPr>
        <w:sectPr w:rsidR="005B59EF" w:rsidRPr="009F3DB8">
          <w:pgSz w:w="11910" w:h="16840"/>
          <w:pgMar w:top="1580" w:right="1140" w:bottom="960" w:left="1440" w:header="0" w:footer="760" w:gutter="0"/>
          <w:cols w:space="720"/>
          <w:noEndnote/>
        </w:sectPr>
      </w:pPr>
    </w:p>
    <w:p w14:paraId="681F9D53" w14:textId="77777777" w:rsidR="005B59EF" w:rsidRPr="009F3DB8" w:rsidRDefault="00427BF3" w:rsidP="00427BF3">
      <w:pPr>
        <w:pStyle w:val="Heading2"/>
      </w:pPr>
      <w:bookmarkStart w:id="17" w:name="_Toc23693997"/>
      <w:r>
        <w:lastRenderedPageBreak/>
        <w:t>8.</w:t>
      </w:r>
      <w:r>
        <w:tab/>
      </w:r>
      <w:r w:rsidR="005B59EF" w:rsidRPr="009F3DB8">
        <w:t>Luaran dan Capaian Tridharma</w:t>
      </w:r>
      <w:bookmarkEnd w:id="17"/>
    </w:p>
    <w:p w14:paraId="1FE370AA" w14:textId="77777777" w:rsidR="005B59EF" w:rsidRPr="009F3DB8" w:rsidRDefault="00427BF3" w:rsidP="00427BF3">
      <w:pPr>
        <w:pStyle w:val="Heading3"/>
      </w:pPr>
      <w:r>
        <w:t>a.</w:t>
      </w:r>
      <w:r>
        <w:tab/>
      </w:r>
      <w:proofErr w:type="spellStart"/>
      <w:r w:rsidR="005B59EF" w:rsidRPr="009F3DB8">
        <w:t>Capaian</w:t>
      </w:r>
      <w:proofErr w:type="spellEnd"/>
      <w:r w:rsidR="005B59EF" w:rsidRPr="009F3DB8">
        <w:t xml:space="preserve"> </w:t>
      </w:r>
      <w:proofErr w:type="spellStart"/>
      <w:r w:rsidR="005B59EF" w:rsidRPr="009F3DB8">
        <w:t>Pembelajaran</w:t>
      </w:r>
      <w:proofErr w:type="spellEnd"/>
    </w:p>
    <w:p w14:paraId="7365F8BB" w14:textId="77777777" w:rsidR="005B59EF" w:rsidRPr="009F3DB8" w:rsidRDefault="005B59EF" w:rsidP="00427BF3">
      <w:pPr>
        <w:pStyle w:val="BodyText"/>
      </w:pPr>
      <w:proofErr w:type="spellStart"/>
      <w:r w:rsidRPr="009F3DB8">
        <w:t>Tuliskan</w:t>
      </w:r>
      <w:proofErr w:type="spellEnd"/>
      <w:r w:rsidRPr="009F3DB8">
        <w:t xml:space="preserve"> data </w:t>
      </w:r>
      <w:proofErr w:type="spellStart"/>
      <w:r w:rsidRPr="009F3DB8">
        <w:t>Indeks</w:t>
      </w:r>
      <w:proofErr w:type="spellEnd"/>
      <w:r w:rsidRPr="009F3DB8">
        <w:t xml:space="preserve"> </w:t>
      </w:r>
      <w:proofErr w:type="spellStart"/>
      <w:r w:rsidRPr="009F3DB8">
        <w:t>Prestasi</w:t>
      </w:r>
      <w:proofErr w:type="spellEnd"/>
      <w:r w:rsidRPr="009F3DB8">
        <w:t xml:space="preserve"> </w:t>
      </w:r>
      <w:proofErr w:type="spellStart"/>
      <w:r w:rsidRPr="009F3DB8">
        <w:t>Kumulatif</w:t>
      </w:r>
      <w:proofErr w:type="spellEnd"/>
      <w:r w:rsidRPr="009F3DB8">
        <w:t xml:space="preserve"> (IPK) </w:t>
      </w:r>
      <w:proofErr w:type="spellStart"/>
      <w:r w:rsidRPr="009F3DB8">
        <w:t>lulusan</w:t>
      </w:r>
      <w:proofErr w:type="spellEnd"/>
      <w:r w:rsidRPr="009F3DB8">
        <w:t xml:space="preserve"> </w:t>
      </w:r>
      <w:proofErr w:type="spellStart"/>
      <w:r w:rsidRPr="009F3DB8">
        <w:t>dalam</w:t>
      </w:r>
      <w:proofErr w:type="spellEnd"/>
      <w:r w:rsidRPr="009F3DB8">
        <w:t xml:space="preserve"> 3 </w:t>
      </w:r>
      <w:proofErr w:type="spellStart"/>
      <w:r w:rsidRPr="009F3DB8">
        <w:t>tahun</w:t>
      </w:r>
      <w:proofErr w:type="spellEnd"/>
      <w:r w:rsidRPr="009F3DB8">
        <w:t xml:space="preserve"> </w:t>
      </w:r>
      <w:proofErr w:type="spellStart"/>
      <w:r w:rsidRPr="009F3DB8">
        <w:t>terakhir</w:t>
      </w:r>
      <w:proofErr w:type="spellEnd"/>
      <w:r w:rsidRPr="009F3DB8">
        <w:t xml:space="preserve"> </w:t>
      </w:r>
      <w:proofErr w:type="spellStart"/>
      <w:r w:rsidRPr="009F3DB8">
        <w:t>dengan</w:t>
      </w:r>
      <w:proofErr w:type="spellEnd"/>
      <w:r w:rsidRPr="009F3DB8">
        <w:t xml:space="preserve"> </w:t>
      </w:r>
      <w:proofErr w:type="spellStart"/>
      <w:r w:rsidRPr="009F3DB8">
        <w:t>mengikuti</w:t>
      </w:r>
      <w:proofErr w:type="spellEnd"/>
      <w:r w:rsidRPr="009F3DB8">
        <w:t xml:space="preserve"> format </w:t>
      </w:r>
      <w:proofErr w:type="spellStart"/>
      <w:r w:rsidRPr="009F3DB8">
        <w:t>Tabel</w:t>
      </w:r>
      <w:proofErr w:type="spellEnd"/>
      <w:r w:rsidRPr="009F3DB8">
        <w:t xml:space="preserve"> 8.a </w:t>
      </w:r>
      <w:proofErr w:type="spellStart"/>
      <w:r w:rsidRPr="009F3DB8">
        <w:t>berikut</w:t>
      </w:r>
      <w:proofErr w:type="spellEnd"/>
      <w:r w:rsidRPr="009F3DB8">
        <w:t xml:space="preserve"> </w:t>
      </w:r>
      <w:proofErr w:type="spellStart"/>
      <w:r w:rsidRPr="009F3DB8">
        <w:t>ini</w:t>
      </w:r>
      <w:proofErr w:type="spellEnd"/>
      <w:r w:rsidRPr="009F3DB8">
        <w:t xml:space="preserve">. Data </w:t>
      </w:r>
      <w:proofErr w:type="spellStart"/>
      <w:r w:rsidRPr="009F3DB8">
        <w:t>dilengkapi</w:t>
      </w:r>
      <w:proofErr w:type="spellEnd"/>
      <w:r w:rsidRPr="009F3DB8">
        <w:t xml:space="preserve"> </w:t>
      </w:r>
      <w:proofErr w:type="spellStart"/>
      <w:r w:rsidRPr="009F3DB8">
        <w:t>dengan</w:t>
      </w:r>
      <w:proofErr w:type="spellEnd"/>
      <w:r w:rsidRPr="009F3DB8">
        <w:t xml:space="preserve"> </w:t>
      </w:r>
      <w:proofErr w:type="spellStart"/>
      <w:r w:rsidRPr="009F3DB8">
        <w:t>jumlah</w:t>
      </w:r>
      <w:proofErr w:type="spellEnd"/>
      <w:r w:rsidRPr="009F3DB8">
        <w:t xml:space="preserve"> </w:t>
      </w:r>
      <w:proofErr w:type="spellStart"/>
      <w:r w:rsidRPr="009F3DB8">
        <w:t>lulusan</w:t>
      </w:r>
      <w:proofErr w:type="spellEnd"/>
      <w:r w:rsidRPr="009F3DB8">
        <w:t xml:space="preserve"> pada </w:t>
      </w:r>
      <w:proofErr w:type="spellStart"/>
      <w:r w:rsidRPr="009F3DB8">
        <w:t>setiap</w:t>
      </w:r>
      <w:proofErr w:type="spellEnd"/>
      <w:r w:rsidRPr="009F3DB8">
        <w:t xml:space="preserve"> </w:t>
      </w:r>
      <w:proofErr w:type="spellStart"/>
      <w:r w:rsidRPr="009F3DB8">
        <w:t>tahun</w:t>
      </w:r>
      <w:proofErr w:type="spellEnd"/>
      <w:r w:rsidRPr="009F3DB8">
        <w:t xml:space="preserve"> </w:t>
      </w:r>
      <w:proofErr w:type="spellStart"/>
      <w:r w:rsidRPr="009F3DB8">
        <w:t>kelulusan</w:t>
      </w:r>
      <w:proofErr w:type="spellEnd"/>
      <w:r w:rsidRPr="009F3DB8">
        <w:t>.</w:t>
      </w:r>
    </w:p>
    <w:p w14:paraId="2A040902" w14:textId="77777777" w:rsidR="005B59EF" w:rsidRPr="009F3DB8" w:rsidRDefault="005B59EF" w:rsidP="00427BF3">
      <w:pPr>
        <w:pStyle w:val="Caption"/>
      </w:pPr>
      <w:proofErr w:type="spellStart"/>
      <w:r w:rsidRPr="009F3DB8">
        <w:t>Tabel</w:t>
      </w:r>
      <w:proofErr w:type="spellEnd"/>
      <w:r w:rsidRPr="009F3DB8">
        <w:t xml:space="preserve"> 8.a. IPK </w:t>
      </w:r>
      <w:proofErr w:type="spellStart"/>
      <w:r w:rsidRPr="009F3DB8">
        <w:t>Lulusan</w:t>
      </w:r>
      <w:proofErr w:type="spellEnd"/>
    </w:p>
    <w:tbl>
      <w:tblPr>
        <w:tblW w:w="9360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695"/>
        <w:gridCol w:w="2123"/>
        <w:gridCol w:w="1910"/>
        <w:gridCol w:w="1880"/>
        <w:gridCol w:w="1752"/>
      </w:tblGrid>
      <w:tr w:rsidR="005B59EF" w:rsidRPr="009F3DB8" w14:paraId="69D0106A" w14:textId="77777777" w:rsidTr="00E23E9D">
        <w:trPr>
          <w:cantSplit/>
          <w:trHeight w:val="20"/>
          <w:tblHeader/>
          <w:jc w:val="center"/>
        </w:trPr>
        <w:tc>
          <w:tcPr>
            <w:tcW w:w="1278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77DA5AEE" w14:textId="77777777" w:rsidR="005B59EF" w:rsidRPr="009F3DB8" w:rsidRDefault="005B59EF" w:rsidP="00C756CD">
            <w:pPr>
              <w:pStyle w:val="TableHead"/>
            </w:pPr>
            <w:proofErr w:type="spellStart"/>
            <w:r w:rsidRPr="009F3DB8">
              <w:t>Tahun</w:t>
            </w:r>
            <w:proofErr w:type="spellEnd"/>
            <w:r w:rsidRPr="009F3DB8">
              <w:t xml:space="preserve"> Lulus</w:t>
            </w:r>
          </w:p>
        </w:tc>
        <w:tc>
          <w:tcPr>
            <w:tcW w:w="1601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0EDF4810" w14:textId="77777777" w:rsidR="005B59EF" w:rsidRPr="009F3DB8" w:rsidRDefault="005B59EF" w:rsidP="00C756CD">
            <w:pPr>
              <w:pStyle w:val="TableHead"/>
            </w:pPr>
            <w:proofErr w:type="spellStart"/>
            <w:r w:rsidRPr="009F3DB8">
              <w:t>Jumlah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Lulusan</w:t>
            </w:r>
            <w:proofErr w:type="spellEnd"/>
          </w:p>
        </w:tc>
        <w:tc>
          <w:tcPr>
            <w:tcW w:w="417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26DC3AFF" w14:textId="77777777" w:rsidR="005B59EF" w:rsidRPr="009F3DB8" w:rsidRDefault="005B59EF" w:rsidP="00C756CD">
            <w:pPr>
              <w:pStyle w:val="TableHead"/>
            </w:pPr>
            <w:proofErr w:type="spellStart"/>
            <w:r w:rsidRPr="009F3DB8">
              <w:t>Indeks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Prestasi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Kumulatif</w:t>
            </w:r>
            <w:proofErr w:type="spellEnd"/>
            <w:r w:rsidRPr="009F3DB8">
              <w:t xml:space="preserve"> (IPK)</w:t>
            </w:r>
          </w:p>
        </w:tc>
      </w:tr>
      <w:tr w:rsidR="005B59EF" w:rsidRPr="009F3DB8" w14:paraId="6002A102" w14:textId="77777777" w:rsidTr="00E23E9D">
        <w:trPr>
          <w:cantSplit/>
          <w:trHeight w:val="20"/>
          <w:tblHeader/>
          <w:jc w:val="center"/>
        </w:trPr>
        <w:tc>
          <w:tcPr>
            <w:tcW w:w="1278" w:type="dxa"/>
            <w:vMerge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6E12B328" w14:textId="77777777" w:rsidR="005B59EF" w:rsidRPr="009F3DB8" w:rsidRDefault="005B59EF" w:rsidP="00C756CD">
            <w:pPr>
              <w:pStyle w:val="TableHead"/>
              <w:rPr>
                <w:position w:val="8"/>
                <w:sz w:val="14"/>
              </w:rPr>
            </w:pPr>
          </w:p>
        </w:tc>
        <w:tc>
          <w:tcPr>
            <w:tcW w:w="1601" w:type="dxa"/>
            <w:vMerge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5E700103" w14:textId="77777777" w:rsidR="005B59EF" w:rsidRPr="009F3DB8" w:rsidRDefault="005B59EF" w:rsidP="00C756CD">
            <w:pPr>
              <w:pStyle w:val="TableHead"/>
              <w:rPr>
                <w:position w:val="8"/>
                <w:sz w:val="14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09E3B71F" w14:textId="77777777" w:rsidR="005B59EF" w:rsidRPr="009F3DB8" w:rsidRDefault="005B59EF" w:rsidP="00C756CD">
            <w:pPr>
              <w:pStyle w:val="TableHead"/>
            </w:pPr>
            <w:r w:rsidRPr="009F3DB8">
              <w:t>Min.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7FF4CA5E" w14:textId="77777777" w:rsidR="005B59EF" w:rsidRPr="009F3DB8" w:rsidRDefault="005B59EF" w:rsidP="00C756CD">
            <w:pPr>
              <w:pStyle w:val="TableHead"/>
            </w:pPr>
            <w:r w:rsidRPr="009F3DB8">
              <w:t>Rata-rata</w:t>
            </w:r>
          </w:p>
        </w:tc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6D047B7F" w14:textId="77777777" w:rsidR="005B59EF" w:rsidRPr="009F3DB8" w:rsidRDefault="005B59EF" w:rsidP="00C756CD">
            <w:pPr>
              <w:pStyle w:val="TableHead"/>
            </w:pPr>
            <w:proofErr w:type="spellStart"/>
            <w:r w:rsidRPr="009F3DB8">
              <w:t>Maks</w:t>
            </w:r>
            <w:proofErr w:type="spellEnd"/>
            <w:r w:rsidRPr="009F3DB8">
              <w:t>.</w:t>
            </w:r>
          </w:p>
        </w:tc>
      </w:tr>
      <w:tr w:rsidR="005B59EF" w:rsidRPr="009F3DB8" w14:paraId="577F349E" w14:textId="77777777" w:rsidTr="00E23E9D">
        <w:trPr>
          <w:cantSplit/>
          <w:trHeight w:val="20"/>
          <w:tblHeader/>
          <w:jc w:val="center"/>
        </w:trPr>
        <w:tc>
          <w:tcPr>
            <w:tcW w:w="1278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5FE7BCE4" w14:textId="77777777" w:rsidR="005B59EF" w:rsidRPr="009F3DB8" w:rsidRDefault="005B59EF" w:rsidP="00C756CD">
            <w:pPr>
              <w:pStyle w:val="TableHead"/>
            </w:pPr>
            <w:r w:rsidRPr="009F3DB8">
              <w:t>1</w:t>
            </w:r>
          </w:p>
        </w:tc>
        <w:tc>
          <w:tcPr>
            <w:tcW w:w="1601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584657A2" w14:textId="77777777" w:rsidR="005B59EF" w:rsidRPr="009F3DB8" w:rsidRDefault="005B59EF" w:rsidP="00C756CD">
            <w:pPr>
              <w:pStyle w:val="TableHead"/>
            </w:pPr>
            <w:r w:rsidRPr="009F3DB8">
              <w:t>2</w:t>
            </w:r>
          </w:p>
        </w:tc>
        <w:tc>
          <w:tcPr>
            <w:tcW w:w="1440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1D9CD5C5" w14:textId="77777777" w:rsidR="005B59EF" w:rsidRPr="009F3DB8" w:rsidRDefault="005B59EF" w:rsidP="00C756CD">
            <w:pPr>
              <w:pStyle w:val="TableHead"/>
            </w:pPr>
            <w:r w:rsidRPr="009F3DB8">
              <w:t>3</w:t>
            </w:r>
          </w:p>
        </w:tc>
        <w:tc>
          <w:tcPr>
            <w:tcW w:w="1418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24C199F8" w14:textId="77777777" w:rsidR="005B59EF" w:rsidRPr="009F3DB8" w:rsidRDefault="005B59EF" w:rsidP="00C756CD">
            <w:pPr>
              <w:pStyle w:val="TableHead"/>
            </w:pPr>
            <w:r w:rsidRPr="009F3DB8">
              <w:t>4</w:t>
            </w:r>
          </w:p>
        </w:tc>
        <w:tc>
          <w:tcPr>
            <w:tcW w:w="1321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323C89CC" w14:textId="77777777" w:rsidR="005B59EF" w:rsidRPr="009F3DB8" w:rsidRDefault="005B59EF" w:rsidP="00C756CD">
            <w:pPr>
              <w:pStyle w:val="TableHead"/>
            </w:pPr>
            <w:r w:rsidRPr="009F3DB8">
              <w:t>5</w:t>
            </w:r>
          </w:p>
        </w:tc>
      </w:tr>
      <w:tr w:rsidR="005B59EF" w:rsidRPr="009F3DB8" w14:paraId="303C078C" w14:textId="77777777" w:rsidTr="00427BF3">
        <w:trPr>
          <w:trHeight w:val="20"/>
          <w:jc w:val="center"/>
        </w:trPr>
        <w:tc>
          <w:tcPr>
            <w:tcW w:w="1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12859D" w14:textId="77777777" w:rsidR="005B59EF" w:rsidRPr="009F3DB8" w:rsidRDefault="005B59EF" w:rsidP="00427BF3">
            <w:pPr>
              <w:pStyle w:val="TableContentCenter"/>
            </w:pPr>
            <w:r w:rsidRPr="009F3DB8">
              <w:t>TS-2</w:t>
            </w:r>
          </w:p>
        </w:tc>
        <w:tc>
          <w:tcPr>
            <w:tcW w:w="1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9CA74F" w14:textId="77777777" w:rsidR="005B59EF" w:rsidRPr="009F3DB8" w:rsidRDefault="005B59EF" w:rsidP="00427BF3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CB6248" w14:textId="77777777" w:rsidR="005B59EF" w:rsidRPr="009F3DB8" w:rsidRDefault="005B59EF" w:rsidP="00427BF3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86432A" w14:textId="77777777" w:rsidR="005B59EF" w:rsidRPr="009F3DB8" w:rsidRDefault="005B59EF" w:rsidP="00427BF3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CB8863" w14:textId="77777777" w:rsidR="005B59EF" w:rsidRPr="009F3DB8" w:rsidRDefault="005B59EF" w:rsidP="00427BF3">
            <w:pPr>
              <w:pStyle w:val="TableContentCenter"/>
              <w:rPr>
                <w:position w:val="8"/>
                <w:sz w:val="14"/>
              </w:rPr>
            </w:pPr>
          </w:p>
        </w:tc>
      </w:tr>
      <w:tr w:rsidR="005B59EF" w:rsidRPr="009F3DB8" w14:paraId="6677D9D8" w14:textId="77777777" w:rsidTr="00427BF3">
        <w:trPr>
          <w:trHeight w:val="20"/>
          <w:jc w:val="center"/>
        </w:trPr>
        <w:tc>
          <w:tcPr>
            <w:tcW w:w="1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FA4793" w14:textId="77777777" w:rsidR="005B59EF" w:rsidRPr="009F3DB8" w:rsidRDefault="005B59EF" w:rsidP="00427BF3">
            <w:pPr>
              <w:pStyle w:val="TableContentCenter"/>
            </w:pPr>
            <w:r w:rsidRPr="009F3DB8">
              <w:t>TS-1</w:t>
            </w:r>
          </w:p>
        </w:tc>
        <w:tc>
          <w:tcPr>
            <w:tcW w:w="1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989157" w14:textId="77777777" w:rsidR="005B59EF" w:rsidRPr="009F3DB8" w:rsidRDefault="005B59EF" w:rsidP="00427BF3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0CA6A0" w14:textId="77777777" w:rsidR="005B59EF" w:rsidRPr="009F3DB8" w:rsidRDefault="005B59EF" w:rsidP="00427BF3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6110CE" w14:textId="77777777" w:rsidR="005B59EF" w:rsidRPr="009F3DB8" w:rsidRDefault="005B59EF" w:rsidP="00427BF3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CE9005" w14:textId="77777777" w:rsidR="005B59EF" w:rsidRPr="009F3DB8" w:rsidRDefault="005B59EF" w:rsidP="00427BF3">
            <w:pPr>
              <w:pStyle w:val="TableContentCenter"/>
              <w:rPr>
                <w:position w:val="8"/>
                <w:sz w:val="14"/>
              </w:rPr>
            </w:pPr>
          </w:p>
        </w:tc>
      </w:tr>
      <w:tr w:rsidR="005B59EF" w:rsidRPr="009F3DB8" w14:paraId="6D8EF90F" w14:textId="77777777" w:rsidTr="00427BF3">
        <w:trPr>
          <w:trHeight w:val="20"/>
          <w:jc w:val="center"/>
        </w:trPr>
        <w:tc>
          <w:tcPr>
            <w:tcW w:w="1278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14:paraId="1EED1EFE" w14:textId="77777777" w:rsidR="005B59EF" w:rsidRPr="009F3DB8" w:rsidRDefault="005B59EF" w:rsidP="00427BF3">
            <w:pPr>
              <w:pStyle w:val="TableContentCenter"/>
            </w:pPr>
            <w:r w:rsidRPr="009F3DB8">
              <w:t>TS</w:t>
            </w:r>
          </w:p>
        </w:tc>
        <w:tc>
          <w:tcPr>
            <w:tcW w:w="1601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14:paraId="09CAC2DB" w14:textId="77777777" w:rsidR="005B59EF" w:rsidRPr="009F3DB8" w:rsidRDefault="005B59EF" w:rsidP="00427BF3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14:paraId="42A1F119" w14:textId="77777777" w:rsidR="005B59EF" w:rsidRPr="009F3DB8" w:rsidRDefault="005B59EF" w:rsidP="00427BF3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14:paraId="59AB25FF" w14:textId="77777777" w:rsidR="005B59EF" w:rsidRPr="009F3DB8" w:rsidRDefault="005B59EF" w:rsidP="00427BF3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14:paraId="15DD8048" w14:textId="77777777" w:rsidR="005B59EF" w:rsidRPr="009F3DB8" w:rsidRDefault="005B59EF" w:rsidP="00427BF3">
            <w:pPr>
              <w:pStyle w:val="TableContentCenter"/>
              <w:rPr>
                <w:position w:val="8"/>
                <w:sz w:val="14"/>
              </w:rPr>
            </w:pPr>
          </w:p>
        </w:tc>
      </w:tr>
      <w:tr w:rsidR="005B59EF" w:rsidRPr="005A4878" w14:paraId="160A1AE5" w14:textId="77777777" w:rsidTr="00427BF3">
        <w:trPr>
          <w:trHeight w:val="20"/>
          <w:jc w:val="center"/>
        </w:trPr>
        <w:tc>
          <w:tcPr>
            <w:tcW w:w="2879" w:type="dxa"/>
            <w:gridSpan w:val="2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F5A96A" w14:textId="77777777" w:rsidR="005B59EF" w:rsidRPr="005A4878" w:rsidRDefault="005B59EF" w:rsidP="005A4878">
            <w:pPr>
              <w:pStyle w:val="TableHead"/>
            </w:pPr>
            <w:r w:rsidRPr="005A4878">
              <w:t>Rata-rata</w:t>
            </w:r>
          </w:p>
        </w:tc>
        <w:tc>
          <w:tcPr>
            <w:tcW w:w="1440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710FD1" w14:textId="77777777" w:rsidR="005B59EF" w:rsidRPr="005A4878" w:rsidRDefault="005B59EF" w:rsidP="005A4878">
            <w:pPr>
              <w:pStyle w:val="TableHead"/>
            </w:pPr>
          </w:p>
        </w:tc>
        <w:tc>
          <w:tcPr>
            <w:tcW w:w="1418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788345" w14:textId="77777777" w:rsidR="005B59EF" w:rsidRPr="005A4878" w:rsidRDefault="005B59EF" w:rsidP="005A4878">
            <w:pPr>
              <w:pStyle w:val="TableHead"/>
            </w:pPr>
          </w:p>
        </w:tc>
        <w:tc>
          <w:tcPr>
            <w:tcW w:w="1321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50A657" w14:textId="77777777" w:rsidR="005B59EF" w:rsidRPr="005A4878" w:rsidRDefault="005B59EF" w:rsidP="005A4878">
            <w:pPr>
              <w:pStyle w:val="TableHead"/>
            </w:pPr>
          </w:p>
        </w:tc>
      </w:tr>
    </w:tbl>
    <w:p w14:paraId="1CB67B04" w14:textId="77777777" w:rsidR="005B59EF" w:rsidRPr="009F3DB8" w:rsidRDefault="00131BBE" w:rsidP="00131BBE">
      <w:pPr>
        <w:pStyle w:val="Heading3"/>
      </w:pPr>
      <w:r>
        <w:t>b.</w:t>
      </w:r>
      <w:r>
        <w:tab/>
      </w:r>
      <w:proofErr w:type="spellStart"/>
      <w:r w:rsidR="005B59EF" w:rsidRPr="009F3DB8">
        <w:t>Prestasi</w:t>
      </w:r>
      <w:proofErr w:type="spellEnd"/>
      <w:r w:rsidR="005B59EF" w:rsidRPr="009F3DB8">
        <w:t xml:space="preserve"> </w:t>
      </w:r>
      <w:proofErr w:type="spellStart"/>
      <w:r w:rsidR="005B59EF" w:rsidRPr="009F3DB8">
        <w:t>Mahasiswa</w:t>
      </w:r>
      <w:proofErr w:type="spellEnd"/>
    </w:p>
    <w:p w14:paraId="4E42839C" w14:textId="77777777" w:rsidR="00F468D7" w:rsidRDefault="00F468D7" w:rsidP="00F468D7">
      <w:pPr>
        <w:pStyle w:val="BodyText"/>
      </w:pPr>
      <w:proofErr w:type="spellStart"/>
      <w:r>
        <w:t>Tuliskan</w:t>
      </w:r>
      <w:proofErr w:type="spellEnd"/>
      <w:r>
        <w:t xml:space="preserve"> </w:t>
      </w:r>
      <w:proofErr w:type="spellStart"/>
      <w:r>
        <w:t>prestasi</w:t>
      </w:r>
      <w:proofErr w:type="spellEnd"/>
      <w:r>
        <w:t xml:space="preserve"> </w:t>
      </w:r>
      <w:proofErr w:type="spellStart"/>
      <w:r>
        <w:t>akademik</w:t>
      </w:r>
      <w:proofErr w:type="spellEnd"/>
      <w:r>
        <w:t xml:space="preserve"> yang </w:t>
      </w:r>
      <w:proofErr w:type="spellStart"/>
      <w:r>
        <w:t>dicapai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5 </w:t>
      </w:r>
      <w:proofErr w:type="spellStart"/>
      <w:r>
        <w:t>tahun</w:t>
      </w:r>
      <w:proofErr w:type="spellEnd"/>
      <w:r>
        <w:t xml:space="preserve"> </w:t>
      </w:r>
      <w:proofErr w:type="spellStart"/>
      <w:r>
        <w:t>terakhir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gikuti</w:t>
      </w:r>
      <w:proofErr w:type="spellEnd"/>
      <w:r>
        <w:t xml:space="preserve"> format </w:t>
      </w:r>
      <w:proofErr w:type="spellStart"/>
      <w:r>
        <w:t>Tabel</w:t>
      </w:r>
      <w:proofErr w:type="spellEnd"/>
      <w:r>
        <w:t xml:space="preserve"> 8.b.1)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. Data </w:t>
      </w:r>
      <w:proofErr w:type="spellStart"/>
      <w:r>
        <w:t>dilengkap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eterangan</w:t>
      </w:r>
      <w:proofErr w:type="spellEnd"/>
      <w:r>
        <w:t xml:space="preserve"> </w:t>
      </w:r>
      <w:proofErr w:type="spellStart"/>
      <w:r>
        <w:t>kegiatan</w:t>
      </w:r>
      <w:proofErr w:type="spellEnd"/>
      <w:r>
        <w:t xml:space="preserve"> yang </w:t>
      </w:r>
      <w:proofErr w:type="spellStart"/>
      <w:r>
        <w:t>diikuti</w:t>
      </w:r>
      <w:proofErr w:type="spellEnd"/>
      <w:r>
        <w:t xml:space="preserve"> (</w:t>
      </w:r>
      <w:proofErr w:type="spellStart"/>
      <w:r>
        <w:t>nama</w:t>
      </w:r>
      <w:proofErr w:type="spellEnd"/>
      <w:r>
        <w:t xml:space="preserve"> </w:t>
      </w:r>
      <w:proofErr w:type="spellStart"/>
      <w:r>
        <w:t>kegiatan</w:t>
      </w:r>
      <w:proofErr w:type="spellEnd"/>
      <w:r>
        <w:t xml:space="preserve">, </w:t>
      </w:r>
      <w:proofErr w:type="spellStart"/>
      <w:r>
        <w:t>tahun</w:t>
      </w:r>
      <w:proofErr w:type="spellEnd"/>
      <w:r>
        <w:t xml:space="preserve">, </w:t>
      </w:r>
      <w:proofErr w:type="spellStart"/>
      <w:r>
        <w:t>tingkat</w:t>
      </w:r>
      <w:proofErr w:type="spellEnd"/>
      <w:r>
        <w:t xml:space="preserve">, dan </w:t>
      </w:r>
      <w:proofErr w:type="spellStart"/>
      <w:r>
        <w:t>prestasi</w:t>
      </w:r>
      <w:proofErr w:type="spellEnd"/>
      <w:r>
        <w:t xml:space="preserve"> yang</w:t>
      </w:r>
      <w:r>
        <w:t xml:space="preserve"> </w:t>
      </w:r>
      <w:proofErr w:type="spellStart"/>
      <w:r>
        <w:t>dicapai</w:t>
      </w:r>
      <w:proofErr w:type="spellEnd"/>
      <w:r>
        <w:t>).</w:t>
      </w:r>
    </w:p>
    <w:p w14:paraId="733CF5CB" w14:textId="1353BE8C" w:rsidR="005B59EF" w:rsidRPr="009F3DB8" w:rsidRDefault="005B59EF" w:rsidP="00131BBE">
      <w:pPr>
        <w:pStyle w:val="Caption"/>
      </w:pPr>
      <w:proofErr w:type="spellStart"/>
      <w:r w:rsidRPr="009F3DB8">
        <w:t>Tabel</w:t>
      </w:r>
      <w:proofErr w:type="spellEnd"/>
      <w:r w:rsidRPr="009F3DB8">
        <w:t xml:space="preserve"> 8.b.1</w:t>
      </w:r>
      <w:r w:rsidR="00E00175">
        <w:t>)</w:t>
      </w:r>
      <w:r w:rsidRPr="009F3DB8">
        <w:t xml:space="preserve"> </w:t>
      </w:r>
      <w:proofErr w:type="spellStart"/>
      <w:r w:rsidRPr="009F3DB8">
        <w:t>Prestasi</w:t>
      </w:r>
      <w:proofErr w:type="spellEnd"/>
      <w:r w:rsidRPr="009F3DB8">
        <w:t xml:space="preserve"> </w:t>
      </w:r>
      <w:proofErr w:type="spellStart"/>
      <w:r w:rsidRPr="009F3DB8">
        <w:t>Akademik</w:t>
      </w:r>
      <w:proofErr w:type="spellEnd"/>
    </w:p>
    <w:tbl>
      <w:tblPr>
        <w:tblW w:w="9360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95"/>
        <w:gridCol w:w="1979"/>
        <w:gridCol w:w="1909"/>
        <w:gridCol w:w="1092"/>
        <w:gridCol w:w="1003"/>
        <w:gridCol w:w="1116"/>
        <w:gridCol w:w="1566"/>
      </w:tblGrid>
      <w:tr w:rsidR="005B59EF" w:rsidRPr="009F3DB8" w14:paraId="79AF4CD9" w14:textId="77777777" w:rsidTr="00E23E9D">
        <w:trPr>
          <w:cantSplit/>
          <w:trHeight w:hRule="exact" w:val="274"/>
          <w:tblHeader/>
          <w:jc w:val="center"/>
        </w:trPr>
        <w:tc>
          <w:tcPr>
            <w:tcW w:w="619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04AE50B4" w14:textId="77777777" w:rsidR="005B59EF" w:rsidRPr="009F3DB8" w:rsidRDefault="005B59EF" w:rsidP="00131BBE">
            <w:pPr>
              <w:pStyle w:val="TableHead"/>
            </w:pPr>
            <w:r w:rsidRPr="009F3DB8">
              <w:t>No.</w:t>
            </w:r>
          </w:p>
        </w:tc>
        <w:tc>
          <w:tcPr>
            <w:tcW w:w="1762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2E5AC8DB" w14:textId="77777777" w:rsidR="005B59EF" w:rsidRPr="009F3DB8" w:rsidRDefault="005B59EF" w:rsidP="00131BBE">
            <w:pPr>
              <w:pStyle w:val="TableHead"/>
            </w:pPr>
            <w:r w:rsidRPr="009F3DB8">
              <w:t xml:space="preserve">Nama </w:t>
            </w:r>
            <w:proofErr w:type="spellStart"/>
            <w:r w:rsidRPr="009F3DB8">
              <w:t>Kegiatan</w:t>
            </w:r>
            <w:proofErr w:type="spellEnd"/>
          </w:p>
        </w:tc>
        <w:tc>
          <w:tcPr>
            <w:tcW w:w="1700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6BD84DA0" w14:textId="77777777" w:rsidR="005B59EF" w:rsidRPr="009F3DB8" w:rsidRDefault="005B59EF" w:rsidP="00131BBE">
            <w:pPr>
              <w:pStyle w:val="TableHead"/>
            </w:pPr>
            <w:proofErr w:type="spellStart"/>
            <w:r w:rsidRPr="009F3DB8">
              <w:t>Tahun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Perolehan</w:t>
            </w:r>
            <w:proofErr w:type="spellEnd"/>
          </w:p>
        </w:tc>
        <w:tc>
          <w:tcPr>
            <w:tcW w:w="285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6426EBAF" w14:textId="77777777" w:rsidR="005B59EF" w:rsidRPr="009F3DB8" w:rsidRDefault="005B59EF" w:rsidP="00131BBE">
            <w:pPr>
              <w:pStyle w:val="TableHead"/>
            </w:pPr>
            <w:r w:rsidRPr="009F3DB8">
              <w:t xml:space="preserve">Tingkat </w:t>
            </w:r>
            <w:r w:rsidRPr="00131BBE">
              <w:rPr>
                <w:vertAlign w:val="superscript"/>
              </w:rPr>
              <w:t>1)</w:t>
            </w:r>
          </w:p>
        </w:tc>
        <w:tc>
          <w:tcPr>
            <w:tcW w:w="1394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442C7C74" w14:textId="77777777" w:rsidR="005B59EF" w:rsidRPr="009F3DB8" w:rsidRDefault="005B59EF" w:rsidP="00131BBE">
            <w:pPr>
              <w:pStyle w:val="TableHead"/>
            </w:pPr>
            <w:proofErr w:type="spellStart"/>
            <w:r w:rsidRPr="009F3DB8">
              <w:t>Prestasi</w:t>
            </w:r>
            <w:proofErr w:type="spellEnd"/>
            <w:r w:rsidRPr="009F3DB8">
              <w:t xml:space="preserve"> yang </w:t>
            </w:r>
            <w:proofErr w:type="spellStart"/>
            <w:r w:rsidRPr="009F3DB8">
              <w:t>Dicapai</w:t>
            </w:r>
            <w:proofErr w:type="spellEnd"/>
          </w:p>
        </w:tc>
      </w:tr>
      <w:tr w:rsidR="005B59EF" w:rsidRPr="009F3DB8" w14:paraId="6FF0EA4A" w14:textId="77777777" w:rsidTr="00E23E9D">
        <w:trPr>
          <w:cantSplit/>
          <w:trHeight w:hRule="exact" w:val="550"/>
          <w:tblHeader/>
          <w:jc w:val="center"/>
        </w:trPr>
        <w:tc>
          <w:tcPr>
            <w:tcW w:w="619" w:type="dxa"/>
            <w:vMerge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55241173" w14:textId="77777777" w:rsidR="005B59EF" w:rsidRPr="009F3DB8" w:rsidRDefault="005B59EF" w:rsidP="00131BBE">
            <w:pPr>
              <w:pStyle w:val="TableHead"/>
              <w:rPr>
                <w:position w:val="8"/>
                <w:sz w:val="14"/>
              </w:rPr>
            </w:pPr>
          </w:p>
        </w:tc>
        <w:tc>
          <w:tcPr>
            <w:tcW w:w="1762" w:type="dxa"/>
            <w:vMerge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63BE42EA" w14:textId="77777777" w:rsidR="005B59EF" w:rsidRPr="009F3DB8" w:rsidRDefault="005B59EF" w:rsidP="00131BBE">
            <w:pPr>
              <w:pStyle w:val="TableHead"/>
              <w:rPr>
                <w:position w:val="8"/>
                <w:sz w:val="14"/>
              </w:rPr>
            </w:pPr>
          </w:p>
        </w:tc>
        <w:tc>
          <w:tcPr>
            <w:tcW w:w="1700" w:type="dxa"/>
            <w:vMerge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1519F88E" w14:textId="77777777" w:rsidR="005B59EF" w:rsidRPr="009F3DB8" w:rsidRDefault="005B59EF" w:rsidP="00131BBE">
            <w:pPr>
              <w:pStyle w:val="TableHead"/>
              <w:rPr>
                <w:position w:val="8"/>
                <w:sz w:val="14"/>
              </w:rPr>
            </w:pPr>
          </w:p>
        </w:tc>
        <w:tc>
          <w:tcPr>
            <w:tcW w:w="972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2061287E" w14:textId="77777777" w:rsidR="005B59EF" w:rsidRPr="009F3DB8" w:rsidRDefault="005B59EF" w:rsidP="00131BBE">
            <w:pPr>
              <w:pStyle w:val="TableHead"/>
            </w:pPr>
            <w:proofErr w:type="spellStart"/>
            <w:r w:rsidRPr="009F3DB8">
              <w:t>Lokal</w:t>
            </w:r>
            <w:proofErr w:type="spellEnd"/>
            <w:r w:rsidRPr="009F3DB8">
              <w:t>/ Wilayah</w:t>
            </w:r>
          </w:p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4A5B397F" w14:textId="77777777" w:rsidR="005B59EF" w:rsidRPr="009F3DB8" w:rsidRDefault="005B59EF" w:rsidP="00131BBE">
            <w:pPr>
              <w:pStyle w:val="TableHead"/>
            </w:pPr>
            <w:proofErr w:type="spellStart"/>
            <w:r w:rsidRPr="009F3DB8">
              <w:t>Nasio</w:t>
            </w:r>
            <w:proofErr w:type="spellEnd"/>
            <w:r w:rsidRPr="009F3DB8">
              <w:t xml:space="preserve">- </w:t>
            </w:r>
            <w:proofErr w:type="spellStart"/>
            <w:r w:rsidRPr="009F3DB8">
              <w:t>nal</w:t>
            </w:r>
            <w:proofErr w:type="spellEnd"/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28B9A12B" w14:textId="77777777" w:rsidR="005B59EF" w:rsidRPr="009F3DB8" w:rsidRDefault="005B59EF" w:rsidP="00131BBE">
            <w:pPr>
              <w:pStyle w:val="TableHead"/>
            </w:pPr>
            <w:proofErr w:type="spellStart"/>
            <w:r w:rsidRPr="009F3DB8">
              <w:t>Interna</w:t>
            </w:r>
            <w:proofErr w:type="spellEnd"/>
            <w:r w:rsidRPr="009F3DB8">
              <w:t xml:space="preserve">- </w:t>
            </w:r>
            <w:proofErr w:type="spellStart"/>
            <w:r w:rsidRPr="009F3DB8">
              <w:t>sional</w:t>
            </w:r>
            <w:proofErr w:type="spellEnd"/>
          </w:p>
        </w:tc>
        <w:tc>
          <w:tcPr>
            <w:tcW w:w="1394" w:type="dxa"/>
            <w:vMerge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7468B4E7" w14:textId="77777777" w:rsidR="005B59EF" w:rsidRPr="009F3DB8" w:rsidRDefault="005B59EF" w:rsidP="00131BBE">
            <w:pPr>
              <w:pStyle w:val="TableHead"/>
              <w:rPr>
                <w:position w:val="8"/>
                <w:sz w:val="14"/>
              </w:rPr>
            </w:pPr>
          </w:p>
        </w:tc>
      </w:tr>
      <w:tr w:rsidR="005B59EF" w:rsidRPr="009F3DB8" w14:paraId="0B7A0F13" w14:textId="77777777" w:rsidTr="00E23E9D">
        <w:trPr>
          <w:cantSplit/>
          <w:trHeight w:hRule="exact" w:val="230"/>
          <w:tblHeader/>
          <w:jc w:val="center"/>
        </w:trPr>
        <w:tc>
          <w:tcPr>
            <w:tcW w:w="619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08591A23" w14:textId="77777777" w:rsidR="005B59EF" w:rsidRPr="009F3DB8" w:rsidRDefault="005B59EF" w:rsidP="00131BBE">
            <w:pPr>
              <w:pStyle w:val="TableHead"/>
            </w:pPr>
            <w:r w:rsidRPr="009F3DB8">
              <w:t>1</w:t>
            </w:r>
          </w:p>
        </w:tc>
        <w:tc>
          <w:tcPr>
            <w:tcW w:w="1762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5D4C70ED" w14:textId="77777777" w:rsidR="005B59EF" w:rsidRPr="009F3DB8" w:rsidRDefault="005B59EF" w:rsidP="00131BBE">
            <w:pPr>
              <w:pStyle w:val="TableHead"/>
            </w:pPr>
            <w:r w:rsidRPr="009F3DB8">
              <w:t>2</w:t>
            </w:r>
          </w:p>
        </w:tc>
        <w:tc>
          <w:tcPr>
            <w:tcW w:w="1700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5895277C" w14:textId="77777777" w:rsidR="005B59EF" w:rsidRPr="009F3DB8" w:rsidRDefault="005B59EF" w:rsidP="00131BBE">
            <w:pPr>
              <w:pStyle w:val="TableHead"/>
            </w:pPr>
            <w:r w:rsidRPr="009F3DB8">
              <w:t>3</w:t>
            </w:r>
          </w:p>
        </w:tc>
        <w:tc>
          <w:tcPr>
            <w:tcW w:w="972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6D18B5C2" w14:textId="77777777" w:rsidR="005B59EF" w:rsidRPr="009F3DB8" w:rsidRDefault="005B59EF" w:rsidP="00131BBE">
            <w:pPr>
              <w:pStyle w:val="TableHead"/>
            </w:pPr>
            <w:r w:rsidRPr="009F3DB8">
              <w:t>4</w:t>
            </w:r>
          </w:p>
        </w:tc>
        <w:tc>
          <w:tcPr>
            <w:tcW w:w="893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6801BB06" w14:textId="77777777" w:rsidR="005B59EF" w:rsidRPr="009F3DB8" w:rsidRDefault="005B59EF" w:rsidP="00131BBE">
            <w:pPr>
              <w:pStyle w:val="TableHead"/>
            </w:pPr>
            <w:r w:rsidRPr="009F3DB8">
              <w:t>5</w:t>
            </w:r>
          </w:p>
        </w:tc>
        <w:tc>
          <w:tcPr>
            <w:tcW w:w="994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2570D695" w14:textId="77777777" w:rsidR="005B59EF" w:rsidRPr="009F3DB8" w:rsidRDefault="005B59EF" w:rsidP="00131BBE">
            <w:pPr>
              <w:pStyle w:val="TableHead"/>
            </w:pPr>
            <w:r w:rsidRPr="009F3DB8">
              <w:t>6</w:t>
            </w:r>
          </w:p>
        </w:tc>
        <w:tc>
          <w:tcPr>
            <w:tcW w:w="1394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74E4E034" w14:textId="77777777" w:rsidR="005B59EF" w:rsidRPr="009F3DB8" w:rsidRDefault="005B59EF" w:rsidP="00131BBE">
            <w:pPr>
              <w:pStyle w:val="TableHead"/>
            </w:pPr>
            <w:r w:rsidRPr="009F3DB8">
              <w:t>6</w:t>
            </w:r>
          </w:p>
        </w:tc>
      </w:tr>
      <w:tr w:rsidR="005B59EF" w:rsidRPr="009F3DB8" w14:paraId="50EC130D" w14:textId="77777777" w:rsidTr="00C756CD">
        <w:trPr>
          <w:trHeight w:hRule="exact" w:val="276"/>
          <w:jc w:val="center"/>
        </w:trPr>
        <w:tc>
          <w:tcPr>
            <w:tcW w:w="6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4A0F9D5" w14:textId="77777777" w:rsidR="005B59EF" w:rsidRPr="009F3DB8" w:rsidRDefault="005B59EF" w:rsidP="00131BBE">
            <w:pPr>
              <w:pStyle w:val="TableContentCenter"/>
            </w:pPr>
            <w:r w:rsidRPr="009F3DB8">
              <w:t>1</w:t>
            </w:r>
          </w:p>
        </w:tc>
        <w:tc>
          <w:tcPr>
            <w:tcW w:w="17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E9D477C" w14:textId="77777777" w:rsidR="005B59EF" w:rsidRPr="009F3DB8" w:rsidRDefault="005B59EF" w:rsidP="009F3DB8">
            <w:pPr>
              <w:pStyle w:val="CommentText"/>
              <w:rPr>
                <w:position w:val="8"/>
                <w:sz w:val="14"/>
              </w:rPr>
            </w:pP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2CC1120" w14:textId="77777777" w:rsidR="005B59EF" w:rsidRPr="009F3DB8" w:rsidRDefault="005B59EF" w:rsidP="00131BBE">
            <w:pPr>
              <w:pStyle w:val="TableContentCenter"/>
            </w:pPr>
          </w:p>
        </w:tc>
        <w:tc>
          <w:tcPr>
            <w:tcW w:w="9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9B9D17E" w14:textId="77777777" w:rsidR="005B59EF" w:rsidRPr="009F3DB8" w:rsidRDefault="005B59EF" w:rsidP="00131BBE">
            <w:pPr>
              <w:pStyle w:val="TableContentCenter"/>
            </w:pPr>
          </w:p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8A69295" w14:textId="77777777" w:rsidR="005B59EF" w:rsidRPr="009F3DB8" w:rsidRDefault="005B59EF" w:rsidP="00131BBE">
            <w:pPr>
              <w:pStyle w:val="TableContentCenter"/>
            </w:pP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95246BC" w14:textId="77777777" w:rsidR="005B59EF" w:rsidRPr="009F3DB8" w:rsidRDefault="005B59EF" w:rsidP="00131BBE">
            <w:pPr>
              <w:pStyle w:val="TableContentCenter"/>
            </w:pPr>
          </w:p>
        </w:tc>
        <w:tc>
          <w:tcPr>
            <w:tcW w:w="1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4703D4A" w14:textId="77777777" w:rsidR="005B59EF" w:rsidRPr="009F3DB8" w:rsidRDefault="005B59EF" w:rsidP="009F3DB8">
            <w:pPr>
              <w:pStyle w:val="CommentText"/>
              <w:rPr>
                <w:position w:val="8"/>
                <w:sz w:val="14"/>
              </w:rPr>
            </w:pPr>
          </w:p>
        </w:tc>
      </w:tr>
      <w:tr w:rsidR="005B59EF" w:rsidRPr="009F3DB8" w14:paraId="684025C3" w14:textId="77777777" w:rsidTr="00C756CD">
        <w:trPr>
          <w:trHeight w:hRule="exact" w:val="274"/>
          <w:jc w:val="center"/>
        </w:trPr>
        <w:tc>
          <w:tcPr>
            <w:tcW w:w="6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BA3CB64" w14:textId="77777777" w:rsidR="005B59EF" w:rsidRPr="009F3DB8" w:rsidRDefault="005B59EF" w:rsidP="00131BBE">
            <w:pPr>
              <w:pStyle w:val="TableContentCenter"/>
            </w:pPr>
            <w:r w:rsidRPr="009F3DB8">
              <w:t>2</w:t>
            </w:r>
          </w:p>
        </w:tc>
        <w:tc>
          <w:tcPr>
            <w:tcW w:w="17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5BE83DC" w14:textId="77777777" w:rsidR="005B59EF" w:rsidRPr="009F3DB8" w:rsidRDefault="005B59EF" w:rsidP="009F3DB8">
            <w:pPr>
              <w:pStyle w:val="CommentText"/>
              <w:rPr>
                <w:position w:val="8"/>
                <w:sz w:val="14"/>
              </w:rPr>
            </w:pP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8D5622C" w14:textId="77777777" w:rsidR="005B59EF" w:rsidRPr="009F3DB8" w:rsidRDefault="005B59EF" w:rsidP="00131BBE">
            <w:pPr>
              <w:pStyle w:val="TableContentCenter"/>
            </w:pPr>
          </w:p>
        </w:tc>
        <w:tc>
          <w:tcPr>
            <w:tcW w:w="9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D23DDE4" w14:textId="77777777" w:rsidR="005B59EF" w:rsidRPr="009F3DB8" w:rsidRDefault="005B59EF" w:rsidP="00131BBE">
            <w:pPr>
              <w:pStyle w:val="TableContentCenter"/>
            </w:pPr>
          </w:p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4045E99" w14:textId="77777777" w:rsidR="005B59EF" w:rsidRPr="009F3DB8" w:rsidRDefault="005B59EF" w:rsidP="00131BBE">
            <w:pPr>
              <w:pStyle w:val="TableContentCenter"/>
            </w:pP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6AE0D90" w14:textId="77777777" w:rsidR="005B59EF" w:rsidRPr="009F3DB8" w:rsidRDefault="005B59EF" w:rsidP="00131BBE">
            <w:pPr>
              <w:pStyle w:val="TableContentCenter"/>
            </w:pPr>
          </w:p>
        </w:tc>
        <w:tc>
          <w:tcPr>
            <w:tcW w:w="1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E4B426D" w14:textId="77777777" w:rsidR="005B59EF" w:rsidRPr="009F3DB8" w:rsidRDefault="005B59EF" w:rsidP="009F3DB8">
            <w:pPr>
              <w:pStyle w:val="CommentText"/>
              <w:rPr>
                <w:position w:val="8"/>
                <w:sz w:val="14"/>
              </w:rPr>
            </w:pPr>
          </w:p>
        </w:tc>
      </w:tr>
      <w:tr w:rsidR="005B59EF" w:rsidRPr="009F3DB8" w14:paraId="6F8357C4" w14:textId="77777777" w:rsidTr="00C756CD">
        <w:trPr>
          <w:trHeight w:hRule="exact" w:val="276"/>
          <w:jc w:val="center"/>
        </w:trPr>
        <w:tc>
          <w:tcPr>
            <w:tcW w:w="6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FF5A5B1" w14:textId="77777777" w:rsidR="005B59EF" w:rsidRPr="009F3DB8" w:rsidRDefault="005B59EF" w:rsidP="00131BBE">
            <w:pPr>
              <w:pStyle w:val="TableContentCenter"/>
            </w:pPr>
            <w:r w:rsidRPr="009F3DB8">
              <w:t>3</w:t>
            </w:r>
          </w:p>
        </w:tc>
        <w:tc>
          <w:tcPr>
            <w:tcW w:w="17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DE2812C" w14:textId="77777777" w:rsidR="005B59EF" w:rsidRPr="009F3DB8" w:rsidRDefault="005B59EF" w:rsidP="009F3DB8">
            <w:pPr>
              <w:pStyle w:val="CommentText"/>
              <w:rPr>
                <w:position w:val="8"/>
                <w:sz w:val="14"/>
              </w:rPr>
            </w:pP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58230DA" w14:textId="77777777" w:rsidR="005B59EF" w:rsidRPr="009F3DB8" w:rsidRDefault="005B59EF" w:rsidP="00131BBE">
            <w:pPr>
              <w:pStyle w:val="TableContentCenter"/>
            </w:pPr>
          </w:p>
        </w:tc>
        <w:tc>
          <w:tcPr>
            <w:tcW w:w="9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E98FA0E" w14:textId="77777777" w:rsidR="005B59EF" w:rsidRPr="009F3DB8" w:rsidRDefault="005B59EF" w:rsidP="00131BBE">
            <w:pPr>
              <w:pStyle w:val="TableContentCenter"/>
            </w:pPr>
          </w:p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DBDC347" w14:textId="77777777" w:rsidR="005B59EF" w:rsidRPr="009F3DB8" w:rsidRDefault="005B59EF" w:rsidP="00131BBE">
            <w:pPr>
              <w:pStyle w:val="TableContentCenter"/>
            </w:pP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3F94C9E" w14:textId="77777777" w:rsidR="005B59EF" w:rsidRPr="009F3DB8" w:rsidRDefault="005B59EF" w:rsidP="00131BBE">
            <w:pPr>
              <w:pStyle w:val="TableContentCenter"/>
            </w:pPr>
          </w:p>
        </w:tc>
        <w:tc>
          <w:tcPr>
            <w:tcW w:w="1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DFD0A5C" w14:textId="77777777" w:rsidR="005B59EF" w:rsidRPr="009F3DB8" w:rsidRDefault="005B59EF" w:rsidP="009F3DB8">
            <w:pPr>
              <w:pStyle w:val="CommentText"/>
              <w:rPr>
                <w:position w:val="8"/>
                <w:sz w:val="14"/>
              </w:rPr>
            </w:pPr>
          </w:p>
        </w:tc>
      </w:tr>
      <w:tr w:rsidR="005B59EF" w:rsidRPr="009F3DB8" w14:paraId="162AC4B5" w14:textId="77777777" w:rsidTr="00C756CD">
        <w:trPr>
          <w:trHeight w:hRule="exact" w:val="283"/>
          <w:jc w:val="center"/>
        </w:trPr>
        <w:tc>
          <w:tcPr>
            <w:tcW w:w="619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CCAED38" w14:textId="77777777" w:rsidR="005B59EF" w:rsidRPr="009F3DB8" w:rsidRDefault="005B59EF" w:rsidP="00131BBE">
            <w:pPr>
              <w:pStyle w:val="TableContentCenter"/>
            </w:pPr>
            <w:r w:rsidRPr="009F3DB8">
              <w:t>…</w:t>
            </w:r>
          </w:p>
        </w:tc>
        <w:tc>
          <w:tcPr>
            <w:tcW w:w="1762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FFB504A" w14:textId="77777777" w:rsidR="005B59EF" w:rsidRPr="009F3DB8" w:rsidRDefault="005B59EF" w:rsidP="009F3DB8">
            <w:pPr>
              <w:pStyle w:val="CommentText"/>
              <w:rPr>
                <w:position w:val="8"/>
                <w:sz w:val="14"/>
              </w:rPr>
            </w:pP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74403A5" w14:textId="77777777" w:rsidR="005B59EF" w:rsidRPr="009F3DB8" w:rsidRDefault="005B59EF" w:rsidP="00131BBE">
            <w:pPr>
              <w:pStyle w:val="TableContentCenter"/>
            </w:pPr>
          </w:p>
        </w:tc>
        <w:tc>
          <w:tcPr>
            <w:tcW w:w="972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74CA5D5" w14:textId="77777777" w:rsidR="005B59EF" w:rsidRPr="009F3DB8" w:rsidRDefault="005B59EF" w:rsidP="00131BBE">
            <w:pPr>
              <w:pStyle w:val="TableContentCenter"/>
            </w:pPr>
          </w:p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282D4DE" w14:textId="77777777" w:rsidR="005B59EF" w:rsidRPr="009F3DB8" w:rsidRDefault="005B59EF" w:rsidP="00131BBE">
            <w:pPr>
              <w:pStyle w:val="TableContentCenter"/>
            </w:pP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02CFF1E" w14:textId="77777777" w:rsidR="005B59EF" w:rsidRPr="009F3DB8" w:rsidRDefault="005B59EF" w:rsidP="00131BBE">
            <w:pPr>
              <w:pStyle w:val="TableContentCenter"/>
            </w:pPr>
          </w:p>
        </w:tc>
        <w:tc>
          <w:tcPr>
            <w:tcW w:w="1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9442421" w14:textId="77777777" w:rsidR="005B59EF" w:rsidRPr="009F3DB8" w:rsidRDefault="005B59EF" w:rsidP="009F3DB8">
            <w:pPr>
              <w:pStyle w:val="CommentText"/>
              <w:rPr>
                <w:position w:val="8"/>
                <w:sz w:val="14"/>
              </w:rPr>
            </w:pPr>
          </w:p>
        </w:tc>
      </w:tr>
      <w:tr w:rsidR="005B59EF" w:rsidRPr="009F3DB8" w14:paraId="181C6879" w14:textId="77777777" w:rsidTr="00C756CD">
        <w:trPr>
          <w:trHeight w:hRule="exact" w:val="286"/>
          <w:jc w:val="center"/>
        </w:trPr>
        <w:tc>
          <w:tcPr>
            <w:tcW w:w="4081" w:type="dxa"/>
            <w:gridSpan w:val="3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1C90882" w14:textId="77777777" w:rsidR="005B59EF" w:rsidRPr="009F3DB8" w:rsidRDefault="005B59EF" w:rsidP="005A4878">
            <w:pPr>
              <w:pStyle w:val="TableHead"/>
            </w:pPr>
            <w:proofErr w:type="spellStart"/>
            <w:r w:rsidRPr="009F3DB8">
              <w:t>Jumlah</w:t>
            </w:r>
            <w:proofErr w:type="spellEnd"/>
          </w:p>
        </w:tc>
        <w:tc>
          <w:tcPr>
            <w:tcW w:w="972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85811E9" w14:textId="77777777" w:rsidR="005B59EF" w:rsidRPr="009F3DB8" w:rsidRDefault="005B59EF" w:rsidP="005A4878">
            <w:pPr>
              <w:pStyle w:val="TableHead"/>
            </w:pPr>
          </w:p>
        </w:tc>
        <w:tc>
          <w:tcPr>
            <w:tcW w:w="893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5B3D158" w14:textId="77777777" w:rsidR="005B59EF" w:rsidRPr="009F3DB8" w:rsidRDefault="005B59EF" w:rsidP="005A4878">
            <w:pPr>
              <w:pStyle w:val="TableHead"/>
            </w:pPr>
          </w:p>
        </w:tc>
        <w:tc>
          <w:tcPr>
            <w:tcW w:w="994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3" w:space="0" w:color="BEBEBE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E72E233" w14:textId="77777777" w:rsidR="005B59EF" w:rsidRPr="009F3DB8" w:rsidRDefault="005B59EF" w:rsidP="005A4878">
            <w:pPr>
              <w:pStyle w:val="TableHead"/>
            </w:pPr>
          </w:p>
        </w:tc>
        <w:tc>
          <w:tcPr>
            <w:tcW w:w="1394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85CB86F" w14:textId="77777777" w:rsidR="005B59EF" w:rsidRPr="009F3DB8" w:rsidRDefault="005B59EF" w:rsidP="005A4878">
            <w:pPr>
              <w:pStyle w:val="TableHead"/>
            </w:pPr>
          </w:p>
        </w:tc>
      </w:tr>
    </w:tbl>
    <w:p w14:paraId="14E09E09" w14:textId="77777777" w:rsidR="005B59EF" w:rsidRPr="009F3DB8" w:rsidRDefault="005B59EF" w:rsidP="00AC796E">
      <w:pPr>
        <w:pStyle w:val="CommentText"/>
      </w:pPr>
      <w:proofErr w:type="spellStart"/>
      <w:r w:rsidRPr="009F3DB8">
        <w:t>Keterangan</w:t>
      </w:r>
      <w:proofErr w:type="spellEnd"/>
      <w:r w:rsidRPr="009F3DB8">
        <w:t>:</w:t>
      </w:r>
    </w:p>
    <w:p w14:paraId="081B7BF7" w14:textId="77777777" w:rsidR="005B59EF" w:rsidRPr="009F3DB8" w:rsidRDefault="005B59EF" w:rsidP="00AC796E">
      <w:pPr>
        <w:pStyle w:val="CommentText"/>
      </w:pPr>
      <w:r w:rsidRPr="00131BBE">
        <w:rPr>
          <w:vertAlign w:val="superscript"/>
        </w:rPr>
        <w:t>1)</w:t>
      </w:r>
      <w:r w:rsidRPr="009F3DB8">
        <w:t xml:space="preserve"> </w:t>
      </w:r>
      <w:r w:rsidR="00131BBE">
        <w:tab/>
      </w:r>
      <w:r w:rsidRPr="009F3DB8">
        <w:t xml:space="preserve">Beri </w:t>
      </w:r>
      <w:proofErr w:type="spellStart"/>
      <w:r w:rsidRPr="009F3DB8">
        <w:t>tanda</w:t>
      </w:r>
      <w:proofErr w:type="spellEnd"/>
      <w:r w:rsidRPr="009F3DB8">
        <w:t xml:space="preserve"> </w:t>
      </w:r>
      <w:proofErr w:type="spellStart"/>
      <w:r w:rsidRPr="009F3DB8">
        <w:t>centang</w:t>
      </w:r>
      <w:proofErr w:type="spellEnd"/>
      <w:r w:rsidRPr="009F3DB8">
        <w:t xml:space="preserve"> V pada </w:t>
      </w:r>
      <w:proofErr w:type="spellStart"/>
      <w:r w:rsidRPr="009F3DB8">
        <w:t>kolom</w:t>
      </w:r>
      <w:proofErr w:type="spellEnd"/>
      <w:r w:rsidRPr="009F3DB8">
        <w:t xml:space="preserve"> yang </w:t>
      </w:r>
      <w:proofErr w:type="spellStart"/>
      <w:r w:rsidRPr="009F3DB8">
        <w:t>sesuai</w:t>
      </w:r>
      <w:proofErr w:type="spellEnd"/>
      <w:r w:rsidRPr="009F3DB8">
        <w:t>.</w:t>
      </w:r>
    </w:p>
    <w:p w14:paraId="216F6B27" w14:textId="77777777" w:rsidR="003966A5" w:rsidRDefault="003966A5" w:rsidP="00D40A87">
      <w:pPr>
        <w:pStyle w:val="BodyText"/>
        <w:sectPr w:rsidR="003966A5">
          <w:pgSz w:w="11910" w:h="16840"/>
          <w:pgMar w:top="1580" w:right="1120" w:bottom="960" w:left="1440" w:header="0" w:footer="760" w:gutter="0"/>
          <w:cols w:space="720" w:equalWidth="0">
            <w:col w:w="9350"/>
          </w:cols>
          <w:noEndnote/>
        </w:sectPr>
      </w:pPr>
    </w:p>
    <w:p w14:paraId="4A6E8864" w14:textId="0EC1CBB8" w:rsidR="005B59EF" w:rsidRPr="009F3DB8" w:rsidRDefault="005B59EF" w:rsidP="00D40A87">
      <w:pPr>
        <w:pStyle w:val="BodyText"/>
      </w:pPr>
      <w:proofErr w:type="spellStart"/>
      <w:r w:rsidRPr="009F3DB8">
        <w:lastRenderedPageBreak/>
        <w:t>Tabel</w:t>
      </w:r>
      <w:proofErr w:type="spellEnd"/>
      <w:r w:rsidRPr="009F3DB8">
        <w:t xml:space="preserve"> 8.b.2</w:t>
      </w:r>
      <w:r w:rsidR="00E00175">
        <w:t>)</w:t>
      </w:r>
      <w:r w:rsidRPr="009F3DB8">
        <w:t xml:space="preserve"> </w:t>
      </w:r>
      <w:proofErr w:type="spellStart"/>
      <w:r w:rsidRPr="009F3DB8">
        <w:t>berikut</w:t>
      </w:r>
      <w:proofErr w:type="spellEnd"/>
      <w:r w:rsidRPr="009F3DB8">
        <w:t xml:space="preserve"> </w:t>
      </w:r>
      <w:proofErr w:type="spellStart"/>
      <w:r w:rsidRPr="009F3DB8">
        <w:t>ini</w:t>
      </w:r>
      <w:proofErr w:type="spellEnd"/>
      <w:r w:rsidRPr="009F3DB8">
        <w:t xml:space="preserve"> </w:t>
      </w:r>
      <w:proofErr w:type="spellStart"/>
      <w:r w:rsidRPr="009F3DB8">
        <w:t>diisi</w:t>
      </w:r>
      <w:proofErr w:type="spellEnd"/>
      <w:r w:rsidRPr="009F3DB8">
        <w:t xml:space="preserve"> oleh </w:t>
      </w:r>
      <w:proofErr w:type="spellStart"/>
      <w:r w:rsidRPr="009F3DB8">
        <w:t>pengusul</w:t>
      </w:r>
      <w:proofErr w:type="spellEnd"/>
      <w:r w:rsidRPr="009F3DB8">
        <w:t xml:space="preserve"> </w:t>
      </w:r>
      <w:proofErr w:type="spellStart"/>
      <w:r w:rsidRPr="009F3DB8">
        <w:t>dari</w:t>
      </w:r>
      <w:proofErr w:type="spellEnd"/>
      <w:r w:rsidRPr="009F3DB8">
        <w:t xml:space="preserve"> Program </w:t>
      </w:r>
      <w:proofErr w:type="spellStart"/>
      <w:r w:rsidRPr="009F3DB8">
        <w:t>Studi</w:t>
      </w:r>
      <w:proofErr w:type="spellEnd"/>
      <w:r w:rsidRPr="009F3DB8">
        <w:t xml:space="preserve"> pada program Diploma </w:t>
      </w:r>
      <w:proofErr w:type="spellStart"/>
      <w:r w:rsidRPr="009F3DB8">
        <w:t>Tiga</w:t>
      </w:r>
      <w:proofErr w:type="spellEnd"/>
      <w:r w:rsidRPr="009F3DB8">
        <w:t>/</w:t>
      </w:r>
      <w:proofErr w:type="spellStart"/>
      <w:r w:rsidRPr="009F3DB8">
        <w:t>Sarjana</w:t>
      </w:r>
      <w:proofErr w:type="spellEnd"/>
      <w:r w:rsidRPr="009F3DB8">
        <w:t>/</w:t>
      </w:r>
      <w:proofErr w:type="spellStart"/>
      <w:r w:rsidRPr="009F3DB8">
        <w:t>Sarjana</w:t>
      </w:r>
      <w:proofErr w:type="spellEnd"/>
      <w:r w:rsidRPr="009F3DB8">
        <w:t xml:space="preserve"> </w:t>
      </w:r>
      <w:proofErr w:type="spellStart"/>
      <w:r w:rsidRPr="009F3DB8">
        <w:t>Terapan</w:t>
      </w:r>
      <w:proofErr w:type="spellEnd"/>
      <w:r w:rsidRPr="009F3DB8">
        <w:t>.</w:t>
      </w:r>
    </w:p>
    <w:p w14:paraId="0D733A46" w14:textId="32E8BE36" w:rsidR="005B59EF" w:rsidRPr="009F3DB8" w:rsidRDefault="00E00175" w:rsidP="00E00175">
      <w:pPr>
        <w:pStyle w:val="BodyText"/>
      </w:pPr>
      <w:proofErr w:type="spellStart"/>
      <w:r>
        <w:t>Tuliskan</w:t>
      </w:r>
      <w:proofErr w:type="spellEnd"/>
      <w:r>
        <w:t xml:space="preserve"> </w:t>
      </w:r>
      <w:proofErr w:type="spellStart"/>
      <w:r>
        <w:t>prestasi</w:t>
      </w:r>
      <w:proofErr w:type="spellEnd"/>
      <w:r>
        <w:t xml:space="preserve"> </w:t>
      </w:r>
      <w:proofErr w:type="spellStart"/>
      <w:r>
        <w:t>nonakademik</w:t>
      </w:r>
      <w:proofErr w:type="spellEnd"/>
      <w:r>
        <w:t xml:space="preserve"> yang </w:t>
      </w:r>
      <w:proofErr w:type="spellStart"/>
      <w:r>
        <w:t>dicapai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5</w:t>
      </w:r>
      <w:r>
        <w:t xml:space="preserve"> </w:t>
      </w:r>
      <w:proofErr w:type="spellStart"/>
      <w:r>
        <w:t>tahun</w:t>
      </w:r>
      <w:proofErr w:type="spellEnd"/>
      <w:r>
        <w:t xml:space="preserve"> </w:t>
      </w:r>
      <w:proofErr w:type="spellStart"/>
      <w:r>
        <w:t>terakhir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gikuti</w:t>
      </w:r>
      <w:proofErr w:type="spellEnd"/>
      <w:r>
        <w:t xml:space="preserve"> format </w:t>
      </w:r>
      <w:proofErr w:type="spellStart"/>
      <w:r>
        <w:t>Tabel</w:t>
      </w:r>
      <w:proofErr w:type="spellEnd"/>
      <w:r>
        <w:t xml:space="preserve"> 8.b.2)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. Data </w:t>
      </w:r>
      <w:proofErr w:type="spellStart"/>
      <w:r>
        <w:t>dilengkap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eterangan</w:t>
      </w:r>
      <w:proofErr w:type="spellEnd"/>
      <w:r>
        <w:t xml:space="preserve"> </w:t>
      </w:r>
      <w:proofErr w:type="spellStart"/>
      <w:r>
        <w:t>kegiatan</w:t>
      </w:r>
      <w:proofErr w:type="spellEnd"/>
      <w:r>
        <w:t xml:space="preserve"> yang </w:t>
      </w:r>
      <w:proofErr w:type="spellStart"/>
      <w:r>
        <w:t>diikuti</w:t>
      </w:r>
      <w:proofErr w:type="spellEnd"/>
      <w:r>
        <w:t xml:space="preserve"> (</w:t>
      </w:r>
      <w:proofErr w:type="spellStart"/>
      <w:r>
        <w:t>nama</w:t>
      </w:r>
      <w:proofErr w:type="spellEnd"/>
      <w:r>
        <w:t xml:space="preserve"> </w:t>
      </w:r>
      <w:proofErr w:type="spellStart"/>
      <w:r>
        <w:t>kegiatan</w:t>
      </w:r>
      <w:proofErr w:type="spellEnd"/>
      <w:r>
        <w:t xml:space="preserve">, </w:t>
      </w:r>
      <w:proofErr w:type="spellStart"/>
      <w:r>
        <w:t>tahun</w:t>
      </w:r>
      <w:proofErr w:type="spellEnd"/>
      <w:r>
        <w:t xml:space="preserve">, </w:t>
      </w:r>
      <w:proofErr w:type="spellStart"/>
      <w:r>
        <w:t>tingkat</w:t>
      </w:r>
      <w:proofErr w:type="spellEnd"/>
      <w:r>
        <w:t xml:space="preserve">, dan </w:t>
      </w:r>
      <w:proofErr w:type="spellStart"/>
      <w:r>
        <w:t>prestasi</w:t>
      </w:r>
      <w:proofErr w:type="spellEnd"/>
      <w:r>
        <w:t xml:space="preserve"> </w:t>
      </w:r>
      <w:r>
        <w:t xml:space="preserve">yang </w:t>
      </w:r>
      <w:proofErr w:type="spellStart"/>
      <w:r>
        <w:t>dicapai</w:t>
      </w:r>
      <w:proofErr w:type="spellEnd"/>
      <w:r>
        <w:t>).</w:t>
      </w:r>
    </w:p>
    <w:p w14:paraId="188F5005" w14:textId="3BB0FC11" w:rsidR="005B59EF" w:rsidRPr="009F3DB8" w:rsidRDefault="005B59EF" w:rsidP="003966A5">
      <w:pPr>
        <w:pStyle w:val="Caption"/>
      </w:pPr>
      <w:proofErr w:type="spellStart"/>
      <w:r w:rsidRPr="009F3DB8">
        <w:t>Tabel</w:t>
      </w:r>
      <w:proofErr w:type="spellEnd"/>
      <w:r w:rsidRPr="009F3DB8">
        <w:t xml:space="preserve"> 8.b.2</w:t>
      </w:r>
      <w:proofErr w:type="gramStart"/>
      <w:r w:rsidR="00E00175">
        <w:t>)</w:t>
      </w:r>
      <w:r w:rsidRPr="009F3DB8">
        <w:t xml:space="preserve">  </w:t>
      </w:r>
      <w:proofErr w:type="spellStart"/>
      <w:r w:rsidRPr="009F3DB8">
        <w:t>Prestasi</w:t>
      </w:r>
      <w:proofErr w:type="spellEnd"/>
      <w:proofErr w:type="gramEnd"/>
      <w:r w:rsidRPr="009F3DB8">
        <w:t xml:space="preserve"> Non </w:t>
      </w:r>
      <w:proofErr w:type="spellStart"/>
      <w:r w:rsidRPr="009F3DB8">
        <w:t>Akademik</w:t>
      </w:r>
      <w:proofErr w:type="spellEnd"/>
      <w:r w:rsidRPr="009F3DB8">
        <w:t xml:space="preserve"> </w:t>
      </w:r>
      <w:proofErr w:type="spellStart"/>
      <w:r w:rsidRPr="009F3DB8">
        <w:t>Mahasiswa</w:t>
      </w:r>
      <w:proofErr w:type="spellEnd"/>
    </w:p>
    <w:tbl>
      <w:tblPr>
        <w:tblW w:w="9360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95"/>
        <w:gridCol w:w="1979"/>
        <w:gridCol w:w="1909"/>
        <w:gridCol w:w="1092"/>
        <w:gridCol w:w="1003"/>
        <w:gridCol w:w="1237"/>
        <w:gridCol w:w="1445"/>
      </w:tblGrid>
      <w:tr w:rsidR="005B59EF" w:rsidRPr="009F3DB8" w14:paraId="3DE46BEF" w14:textId="77777777" w:rsidTr="00E23E9D">
        <w:trPr>
          <w:cantSplit/>
          <w:trHeight w:val="20"/>
          <w:tblHeader/>
          <w:jc w:val="center"/>
        </w:trPr>
        <w:tc>
          <w:tcPr>
            <w:tcW w:w="695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4CFD9952" w14:textId="77777777" w:rsidR="005B59EF" w:rsidRPr="009F3DB8" w:rsidRDefault="005B59EF" w:rsidP="00D40A87">
            <w:pPr>
              <w:pStyle w:val="TableHead"/>
            </w:pPr>
            <w:r w:rsidRPr="009F3DB8">
              <w:t>No.</w:t>
            </w:r>
          </w:p>
        </w:tc>
        <w:tc>
          <w:tcPr>
            <w:tcW w:w="1979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37EFBFE6" w14:textId="77777777" w:rsidR="005B59EF" w:rsidRPr="009F3DB8" w:rsidRDefault="005B59EF" w:rsidP="00D40A87">
            <w:pPr>
              <w:pStyle w:val="TableHead"/>
            </w:pPr>
            <w:r w:rsidRPr="009F3DB8">
              <w:t xml:space="preserve">Nama </w:t>
            </w:r>
            <w:proofErr w:type="spellStart"/>
            <w:r w:rsidRPr="009F3DB8">
              <w:t>Kegiatan</w:t>
            </w:r>
            <w:proofErr w:type="spellEnd"/>
          </w:p>
        </w:tc>
        <w:tc>
          <w:tcPr>
            <w:tcW w:w="1909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03A19D9F" w14:textId="77777777" w:rsidR="005B59EF" w:rsidRPr="009F3DB8" w:rsidRDefault="005B59EF" w:rsidP="00D40A87">
            <w:pPr>
              <w:pStyle w:val="TableHead"/>
            </w:pPr>
            <w:proofErr w:type="spellStart"/>
            <w:r w:rsidRPr="009F3DB8">
              <w:t>Tahun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Perolehan</w:t>
            </w:r>
            <w:proofErr w:type="spellEnd"/>
          </w:p>
        </w:tc>
        <w:tc>
          <w:tcPr>
            <w:tcW w:w="333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6A287FAD" w14:textId="77777777" w:rsidR="005B59EF" w:rsidRPr="009F3DB8" w:rsidRDefault="005B59EF" w:rsidP="00D40A87">
            <w:pPr>
              <w:pStyle w:val="TableHead"/>
            </w:pPr>
            <w:r w:rsidRPr="009F3DB8">
              <w:t>Tingkat</w:t>
            </w:r>
          </w:p>
        </w:tc>
        <w:tc>
          <w:tcPr>
            <w:tcW w:w="1445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2EB7026A" w14:textId="77777777" w:rsidR="005B59EF" w:rsidRPr="009F3DB8" w:rsidRDefault="005B59EF" w:rsidP="00D40A87">
            <w:pPr>
              <w:pStyle w:val="TableHead"/>
            </w:pPr>
            <w:proofErr w:type="spellStart"/>
            <w:r w:rsidRPr="009F3DB8">
              <w:t>Prestasi</w:t>
            </w:r>
            <w:proofErr w:type="spellEnd"/>
            <w:r w:rsidRPr="009F3DB8">
              <w:t xml:space="preserve"> yang </w:t>
            </w:r>
            <w:proofErr w:type="spellStart"/>
            <w:r w:rsidRPr="009F3DB8">
              <w:t>Dicapai</w:t>
            </w:r>
            <w:proofErr w:type="spellEnd"/>
          </w:p>
        </w:tc>
      </w:tr>
      <w:tr w:rsidR="005B59EF" w:rsidRPr="009F3DB8" w14:paraId="6779AACA" w14:textId="77777777" w:rsidTr="00E23E9D">
        <w:trPr>
          <w:cantSplit/>
          <w:trHeight w:val="20"/>
          <w:tblHeader/>
          <w:jc w:val="center"/>
        </w:trPr>
        <w:tc>
          <w:tcPr>
            <w:tcW w:w="695" w:type="dxa"/>
            <w:vMerge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7F0D77FA" w14:textId="77777777" w:rsidR="005B59EF" w:rsidRPr="009F3DB8" w:rsidRDefault="005B59EF" w:rsidP="00D40A87">
            <w:pPr>
              <w:pStyle w:val="TableHead"/>
              <w:rPr>
                <w:position w:val="8"/>
                <w:sz w:val="14"/>
              </w:rPr>
            </w:pPr>
          </w:p>
        </w:tc>
        <w:tc>
          <w:tcPr>
            <w:tcW w:w="1979" w:type="dxa"/>
            <w:vMerge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42C0AEF3" w14:textId="77777777" w:rsidR="005B59EF" w:rsidRPr="009F3DB8" w:rsidRDefault="005B59EF" w:rsidP="00D40A87">
            <w:pPr>
              <w:pStyle w:val="TableHead"/>
              <w:rPr>
                <w:position w:val="8"/>
                <w:sz w:val="14"/>
              </w:rPr>
            </w:pPr>
          </w:p>
        </w:tc>
        <w:tc>
          <w:tcPr>
            <w:tcW w:w="1909" w:type="dxa"/>
            <w:vMerge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7504874D" w14:textId="77777777" w:rsidR="005B59EF" w:rsidRPr="009F3DB8" w:rsidRDefault="005B59EF" w:rsidP="00D40A87">
            <w:pPr>
              <w:pStyle w:val="TableHead"/>
              <w:rPr>
                <w:position w:val="8"/>
                <w:sz w:val="14"/>
              </w:rPr>
            </w:pPr>
          </w:p>
        </w:tc>
        <w:tc>
          <w:tcPr>
            <w:tcW w:w="1092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49C78BCF" w14:textId="77777777" w:rsidR="005B59EF" w:rsidRPr="009F3DB8" w:rsidRDefault="005B59EF" w:rsidP="00D40A87">
            <w:pPr>
              <w:pStyle w:val="TableHead"/>
            </w:pPr>
            <w:proofErr w:type="spellStart"/>
            <w:r w:rsidRPr="009F3DB8">
              <w:t>Lokal</w:t>
            </w:r>
            <w:proofErr w:type="spellEnd"/>
            <w:r w:rsidRPr="009F3DB8">
              <w:t>/ Wilayah</w:t>
            </w:r>
          </w:p>
        </w:tc>
        <w:tc>
          <w:tcPr>
            <w:tcW w:w="1003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074B6157" w14:textId="77777777" w:rsidR="005B59EF" w:rsidRPr="009F3DB8" w:rsidRDefault="005B59EF" w:rsidP="00D40A87">
            <w:pPr>
              <w:pStyle w:val="TableHead"/>
            </w:pPr>
            <w:proofErr w:type="spellStart"/>
            <w:r w:rsidRPr="009F3DB8">
              <w:t>Nasio</w:t>
            </w:r>
            <w:proofErr w:type="spellEnd"/>
            <w:r w:rsidRPr="009F3DB8">
              <w:t xml:space="preserve">- </w:t>
            </w:r>
            <w:proofErr w:type="spellStart"/>
            <w:r w:rsidRPr="009F3DB8">
              <w:t>nal</w:t>
            </w:r>
            <w:proofErr w:type="spellEnd"/>
          </w:p>
        </w:tc>
        <w:tc>
          <w:tcPr>
            <w:tcW w:w="1237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71E1F19D" w14:textId="77777777" w:rsidR="005B59EF" w:rsidRPr="009F3DB8" w:rsidRDefault="005B59EF" w:rsidP="00D40A87">
            <w:pPr>
              <w:pStyle w:val="TableHead"/>
            </w:pPr>
            <w:proofErr w:type="spellStart"/>
            <w:r w:rsidRPr="009F3DB8">
              <w:t>Interna</w:t>
            </w:r>
            <w:proofErr w:type="spellEnd"/>
            <w:r w:rsidRPr="009F3DB8">
              <w:t xml:space="preserve">- </w:t>
            </w:r>
            <w:proofErr w:type="spellStart"/>
            <w:r w:rsidRPr="009F3DB8">
              <w:t>sional</w:t>
            </w:r>
            <w:proofErr w:type="spellEnd"/>
          </w:p>
        </w:tc>
        <w:tc>
          <w:tcPr>
            <w:tcW w:w="1445" w:type="dxa"/>
            <w:vMerge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03FEF7EB" w14:textId="77777777" w:rsidR="005B59EF" w:rsidRPr="009F3DB8" w:rsidRDefault="005B59EF" w:rsidP="00D40A87">
            <w:pPr>
              <w:pStyle w:val="TableHead"/>
              <w:rPr>
                <w:position w:val="8"/>
                <w:sz w:val="14"/>
              </w:rPr>
            </w:pPr>
          </w:p>
        </w:tc>
      </w:tr>
      <w:tr w:rsidR="005B59EF" w:rsidRPr="009F3DB8" w14:paraId="5CE2487F" w14:textId="77777777" w:rsidTr="00E23E9D">
        <w:trPr>
          <w:cantSplit/>
          <w:trHeight w:val="20"/>
          <w:tblHeader/>
          <w:jc w:val="center"/>
        </w:trPr>
        <w:tc>
          <w:tcPr>
            <w:tcW w:w="695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4199FEF8" w14:textId="77777777" w:rsidR="005B59EF" w:rsidRPr="009F3DB8" w:rsidRDefault="005B59EF" w:rsidP="00D40A87">
            <w:pPr>
              <w:pStyle w:val="TableHead"/>
            </w:pPr>
            <w:r w:rsidRPr="009F3DB8">
              <w:t>1</w:t>
            </w:r>
          </w:p>
        </w:tc>
        <w:tc>
          <w:tcPr>
            <w:tcW w:w="1979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4BD74609" w14:textId="77777777" w:rsidR="005B59EF" w:rsidRPr="009F3DB8" w:rsidRDefault="005B59EF" w:rsidP="00D40A87">
            <w:pPr>
              <w:pStyle w:val="TableHead"/>
            </w:pPr>
            <w:r w:rsidRPr="009F3DB8">
              <w:t>2</w:t>
            </w:r>
          </w:p>
        </w:tc>
        <w:tc>
          <w:tcPr>
            <w:tcW w:w="1909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1CA6AE39" w14:textId="77777777" w:rsidR="005B59EF" w:rsidRPr="009F3DB8" w:rsidRDefault="005B59EF" w:rsidP="00D40A87">
            <w:pPr>
              <w:pStyle w:val="TableHead"/>
            </w:pPr>
            <w:r w:rsidRPr="009F3DB8">
              <w:t>3</w:t>
            </w:r>
          </w:p>
        </w:tc>
        <w:tc>
          <w:tcPr>
            <w:tcW w:w="1092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41768A36" w14:textId="77777777" w:rsidR="005B59EF" w:rsidRPr="009F3DB8" w:rsidRDefault="005B59EF" w:rsidP="00D40A87">
            <w:pPr>
              <w:pStyle w:val="TableHead"/>
            </w:pPr>
            <w:r w:rsidRPr="009F3DB8">
              <w:t>4</w:t>
            </w:r>
          </w:p>
        </w:tc>
        <w:tc>
          <w:tcPr>
            <w:tcW w:w="1003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7BA11AB9" w14:textId="77777777" w:rsidR="005B59EF" w:rsidRPr="009F3DB8" w:rsidRDefault="005B59EF" w:rsidP="00D40A87">
            <w:pPr>
              <w:pStyle w:val="TableHead"/>
            </w:pPr>
            <w:r w:rsidRPr="009F3DB8">
              <w:t>5</w:t>
            </w:r>
          </w:p>
        </w:tc>
        <w:tc>
          <w:tcPr>
            <w:tcW w:w="1237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6E8B14A1" w14:textId="77777777" w:rsidR="005B59EF" w:rsidRPr="009F3DB8" w:rsidRDefault="005B59EF" w:rsidP="00D40A87">
            <w:pPr>
              <w:pStyle w:val="TableHead"/>
            </w:pPr>
            <w:r w:rsidRPr="009F3DB8">
              <w:t>6</w:t>
            </w:r>
          </w:p>
        </w:tc>
        <w:tc>
          <w:tcPr>
            <w:tcW w:w="1445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68A35434" w14:textId="77777777" w:rsidR="005B59EF" w:rsidRPr="009F3DB8" w:rsidRDefault="005B59EF" w:rsidP="00D40A87">
            <w:pPr>
              <w:pStyle w:val="TableHead"/>
            </w:pPr>
            <w:r w:rsidRPr="009F3DB8">
              <w:t>6</w:t>
            </w:r>
          </w:p>
        </w:tc>
      </w:tr>
      <w:tr w:rsidR="005B59EF" w:rsidRPr="009F3DB8" w14:paraId="1AEFC6F6" w14:textId="77777777" w:rsidTr="00D40A87">
        <w:trPr>
          <w:trHeight w:val="20"/>
          <w:jc w:val="center"/>
        </w:trPr>
        <w:tc>
          <w:tcPr>
            <w:tcW w:w="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00428C5" w14:textId="77777777" w:rsidR="005B59EF" w:rsidRPr="009F3DB8" w:rsidRDefault="005B59EF" w:rsidP="00D40A87">
            <w:pPr>
              <w:pStyle w:val="TableContentCenter"/>
            </w:pPr>
            <w:r w:rsidRPr="009F3DB8">
              <w:t>1</w:t>
            </w:r>
          </w:p>
        </w:tc>
        <w:tc>
          <w:tcPr>
            <w:tcW w:w="19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A9CF856" w14:textId="77777777" w:rsidR="005B59EF" w:rsidRPr="009F3DB8" w:rsidRDefault="005B59EF" w:rsidP="009F3DB8">
            <w:pPr>
              <w:pStyle w:val="CommentText"/>
              <w:rPr>
                <w:position w:val="8"/>
                <w:sz w:val="14"/>
              </w:rPr>
            </w:pPr>
          </w:p>
        </w:tc>
        <w:tc>
          <w:tcPr>
            <w:tcW w:w="1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2EFF54D" w14:textId="77777777" w:rsidR="005B59EF" w:rsidRPr="009F3DB8" w:rsidRDefault="005B59EF" w:rsidP="00D40A87">
            <w:pPr>
              <w:pStyle w:val="TableContentCenter"/>
            </w:pPr>
          </w:p>
        </w:tc>
        <w:tc>
          <w:tcPr>
            <w:tcW w:w="10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AA260B0" w14:textId="77777777" w:rsidR="005B59EF" w:rsidRPr="009F3DB8" w:rsidRDefault="005B59EF" w:rsidP="00D40A87">
            <w:pPr>
              <w:pStyle w:val="TableContentCenter"/>
            </w:pPr>
          </w:p>
        </w:tc>
        <w:tc>
          <w:tcPr>
            <w:tcW w:w="10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2643858" w14:textId="77777777" w:rsidR="005B59EF" w:rsidRPr="009F3DB8" w:rsidRDefault="005B59EF" w:rsidP="00D40A87">
            <w:pPr>
              <w:pStyle w:val="TableContentCenter"/>
            </w:pPr>
          </w:p>
        </w:tc>
        <w:tc>
          <w:tcPr>
            <w:tcW w:w="1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9D28434" w14:textId="77777777" w:rsidR="005B59EF" w:rsidRPr="009F3DB8" w:rsidRDefault="005B59EF" w:rsidP="00D40A87">
            <w:pPr>
              <w:pStyle w:val="TableContentCenter"/>
            </w:pPr>
          </w:p>
        </w:tc>
        <w:tc>
          <w:tcPr>
            <w:tcW w:w="14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C2678A8" w14:textId="77777777" w:rsidR="005B59EF" w:rsidRPr="009F3DB8" w:rsidRDefault="005B59EF" w:rsidP="009F3DB8">
            <w:pPr>
              <w:pStyle w:val="CommentText"/>
              <w:rPr>
                <w:position w:val="8"/>
                <w:sz w:val="14"/>
              </w:rPr>
            </w:pPr>
          </w:p>
        </w:tc>
      </w:tr>
      <w:tr w:rsidR="005B59EF" w:rsidRPr="009F3DB8" w14:paraId="5A60F42B" w14:textId="77777777" w:rsidTr="00D40A87">
        <w:trPr>
          <w:trHeight w:val="20"/>
          <w:jc w:val="center"/>
        </w:trPr>
        <w:tc>
          <w:tcPr>
            <w:tcW w:w="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BB07DA4" w14:textId="77777777" w:rsidR="005B59EF" w:rsidRPr="009F3DB8" w:rsidRDefault="005B59EF" w:rsidP="00D40A87">
            <w:pPr>
              <w:pStyle w:val="TableContentCenter"/>
            </w:pPr>
            <w:r w:rsidRPr="009F3DB8">
              <w:t>2</w:t>
            </w:r>
          </w:p>
        </w:tc>
        <w:tc>
          <w:tcPr>
            <w:tcW w:w="19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CD0F836" w14:textId="77777777" w:rsidR="005B59EF" w:rsidRPr="009F3DB8" w:rsidRDefault="005B59EF" w:rsidP="009F3DB8">
            <w:pPr>
              <w:pStyle w:val="CommentText"/>
              <w:rPr>
                <w:position w:val="8"/>
                <w:sz w:val="14"/>
              </w:rPr>
            </w:pPr>
          </w:p>
        </w:tc>
        <w:tc>
          <w:tcPr>
            <w:tcW w:w="1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7CEFE5E" w14:textId="77777777" w:rsidR="005B59EF" w:rsidRPr="009F3DB8" w:rsidRDefault="005B59EF" w:rsidP="00D40A87">
            <w:pPr>
              <w:pStyle w:val="TableContentCenter"/>
            </w:pPr>
          </w:p>
        </w:tc>
        <w:tc>
          <w:tcPr>
            <w:tcW w:w="10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B013252" w14:textId="77777777" w:rsidR="005B59EF" w:rsidRPr="009F3DB8" w:rsidRDefault="005B59EF" w:rsidP="00D40A87">
            <w:pPr>
              <w:pStyle w:val="TableContentCenter"/>
            </w:pPr>
          </w:p>
        </w:tc>
        <w:tc>
          <w:tcPr>
            <w:tcW w:w="10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7F422EC" w14:textId="77777777" w:rsidR="005B59EF" w:rsidRPr="009F3DB8" w:rsidRDefault="005B59EF" w:rsidP="00D40A87">
            <w:pPr>
              <w:pStyle w:val="TableContentCenter"/>
            </w:pPr>
          </w:p>
        </w:tc>
        <w:tc>
          <w:tcPr>
            <w:tcW w:w="1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BEC74E1" w14:textId="77777777" w:rsidR="005B59EF" w:rsidRPr="009F3DB8" w:rsidRDefault="005B59EF" w:rsidP="00D40A87">
            <w:pPr>
              <w:pStyle w:val="TableContentCenter"/>
            </w:pPr>
          </w:p>
        </w:tc>
        <w:tc>
          <w:tcPr>
            <w:tcW w:w="14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94C979C" w14:textId="77777777" w:rsidR="005B59EF" w:rsidRPr="009F3DB8" w:rsidRDefault="005B59EF" w:rsidP="009F3DB8">
            <w:pPr>
              <w:pStyle w:val="CommentText"/>
              <w:rPr>
                <w:position w:val="8"/>
                <w:sz w:val="14"/>
              </w:rPr>
            </w:pPr>
          </w:p>
        </w:tc>
      </w:tr>
      <w:tr w:rsidR="005B59EF" w:rsidRPr="009F3DB8" w14:paraId="2D4F5FDB" w14:textId="77777777" w:rsidTr="00D40A87">
        <w:trPr>
          <w:trHeight w:val="20"/>
          <w:jc w:val="center"/>
        </w:trPr>
        <w:tc>
          <w:tcPr>
            <w:tcW w:w="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483EDD0" w14:textId="77777777" w:rsidR="005B59EF" w:rsidRPr="009F3DB8" w:rsidRDefault="005B59EF" w:rsidP="00D40A87">
            <w:pPr>
              <w:pStyle w:val="TableContentCenter"/>
            </w:pPr>
            <w:r w:rsidRPr="009F3DB8">
              <w:t>3</w:t>
            </w:r>
          </w:p>
        </w:tc>
        <w:tc>
          <w:tcPr>
            <w:tcW w:w="19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4471662" w14:textId="77777777" w:rsidR="005B59EF" w:rsidRPr="009F3DB8" w:rsidRDefault="005B59EF" w:rsidP="009F3DB8">
            <w:pPr>
              <w:pStyle w:val="CommentText"/>
              <w:rPr>
                <w:position w:val="8"/>
                <w:sz w:val="14"/>
              </w:rPr>
            </w:pPr>
          </w:p>
        </w:tc>
        <w:tc>
          <w:tcPr>
            <w:tcW w:w="1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63294EE" w14:textId="77777777" w:rsidR="005B59EF" w:rsidRPr="009F3DB8" w:rsidRDefault="005B59EF" w:rsidP="00D40A87">
            <w:pPr>
              <w:pStyle w:val="TableContentCenter"/>
            </w:pPr>
          </w:p>
        </w:tc>
        <w:tc>
          <w:tcPr>
            <w:tcW w:w="10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D883472" w14:textId="77777777" w:rsidR="005B59EF" w:rsidRPr="009F3DB8" w:rsidRDefault="005B59EF" w:rsidP="00D40A87">
            <w:pPr>
              <w:pStyle w:val="TableContentCenter"/>
            </w:pPr>
          </w:p>
        </w:tc>
        <w:tc>
          <w:tcPr>
            <w:tcW w:w="10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D50C5EA" w14:textId="77777777" w:rsidR="005B59EF" w:rsidRPr="009F3DB8" w:rsidRDefault="005B59EF" w:rsidP="00D40A87">
            <w:pPr>
              <w:pStyle w:val="TableContentCenter"/>
            </w:pPr>
          </w:p>
        </w:tc>
        <w:tc>
          <w:tcPr>
            <w:tcW w:w="1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EC58D4D" w14:textId="77777777" w:rsidR="005B59EF" w:rsidRPr="009F3DB8" w:rsidRDefault="005B59EF" w:rsidP="00D40A87">
            <w:pPr>
              <w:pStyle w:val="TableContentCenter"/>
            </w:pPr>
          </w:p>
        </w:tc>
        <w:tc>
          <w:tcPr>
            <w:tcW w:w="14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BCAC75E" w14:textId="77777777" w:rsidR="005B59EF" w:rsidRPr="009F3DB8" w:rsidRDefault="005B59EF" w:rsidP="009F3DB8">
            <w:pPr>
              <w:pStyle w:val="CommentText"/>
              <w:rPr>
                <w:position w:val="8"/>
                <w:sz w:val="14"/>
              </w:rPr>
            </w:pPr>
          </w:p>
        </w:tc>
      </w:tr>
      <w:tr w:rsidR="005B59EF" w:rsidRPr="009F3DB8" w14:paraId="093866BD" w14:textId="77777777" w:rsidTr="00D40A87">
        <w:trPr>
          <w:trHeight w:val="20"/>
          <w:jc w:val="center"/>
        </w:trPr>
        <w:tc>
          <w:tcPr>
            <w:tcW w:w="695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91D0E07" w14:textId="77777777" w:rsidR="005B59EF" w:rsidRPr="009F3DB8" w:rsidRDefault="005B59EF" w:rsidP="00D40A87">
            <w:pPr>
              <w:pStyle w:val="TableContentCenter"/>
            </w:pPr>
            <w:r w:rsidRPr="009F3DB8">
              <w:t>…</w:t>
            </w:r>
          </w:p>
        </w:tc>
        <w:tc>
          <w:tcPr>
            <w:tcW w:w="1979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AB00898" w14:textId="77777777" w:rsidR="005B59EF" w:rsidRPr="009F3DB8" w:rsidRDefault="005B59EF" w:rsidP="009F3DB8">
            <w:pPr>
              <w:pStyle w:val="CommentText"/>
              <w:rPr>
                <w:position w:val="8"/>
                <w:sz w:val="14"/>
              </w:rPr>
            </w:pPr>
          </w:p>
        </w:tc>
        <w:tc>
          <w:tcPr>
            <w:tcW w:w="1909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E469831" w14:textId="77777777" w:rsidR="005B59EF" w:rsidRPr="009F3DB8" w:rsidRDefault="005B59EF" w:rsidP="00D40A87">
            <w:pPr>
              <w:pStyle w:val="TableContentCenter"/>
            </w:pPr>
          </w:p>
        </w:tc>
        <w:tc>
          <w:tcPr>
            <w:tcW w:w="1092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5497BFF" w14:textId="77777777" w:rsidR="005B59EF" w:rsidRPr="009F3DB8" w:rsidRDefault="005B59EF" w:rsidP="00D40A87">
            <w:pPr>
              <w:pStyle w:val="TableContentCenter"/>
            </w:pPr>
          </w:p>
        </w:tc>
        <w:tc>
          <w:tcPr>
            <w:tcW w:w="1003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F26CA90" w14:textId="77777777" w:rsidR="005B59EF" w:rsidRPr="009F3DB8" w:rsidRDefault="005B59EF" w:rsidP="00D40A87">
            <w:pPr>
              <w:pStyle w:val="TableContentCenter"/>
            </w:pPr>
          </w:p>
        </w:tc>
        <w:tc>
          <w:tcPr>
            <w:tcW w:w="1237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E35E9DB" w14:textId="77777777" w:rsidR="005B59EF" w:rsidRPr="009F3DB8" w:rsidRDefault="005B59EF" w:rsidP="00D40A87">
            <w:pPr>
              <w:pStyle w:val="TableContentCenter"/>
            </w:pPr>
          </w:p>
        </w:tc>
        <w:tc>
          <w:tcPr>
            <w:tcW w:w="1445" w:type="dxa"/>
            <w:tcBorders>
              <w:top w:val="single" w:sz="4" w:space="0" w:color="000000"/>
              <w:left w:val="single" w:sz="4" w:space="0" w:color="000000"/>
              <w:bottom w:val="thinThickMediumGap" w:sz="6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5592DA2" w14:textId="77777777" w:rsidR="005B59EF" w:rsidRPr="009F3DB8" w:rsidRDefault="005B59EF" w:rsidP="009F3DB8">
            <w:pPr>
              <w:pStyle w:val="CommentText"/>
              <w:rPr>
                <w:position w:val="8"/>
                <w:sz w:val="14"/>
              </w:rPr>
            </w:pPr>
          </w:p>
        </w:tc>
      </w:tr>
      <w:tr w:rsidR="005B59EF" w:rsidRPr="009F3DB8" w14:paraId="16AF9346" w14:textId="77777777" w:rsidTr="00D40A87">
        <w:trPr>
          <w:trHeight w:val="20"/>
          <w:jc w:val="center"/>
        </w:trPr>
        <w:tc>
          <w:tcPr>
            <w:tcW w:w="4583" w:type="dxa"/>
            <w:gridSpan w:val="3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3CA0DB1" w14:textId="77777777" w:rsidR="005B59EF" w:rsidRPr="009F3DB8" w:rsidRDefault="005B59EF" w:rsidP="005A4878">
            <w:pPr>
              <w:pStyle w:val="TableHead"/>
            </w:pPr>
            <w:proofErr w:type="spellStart"/>
            <w:r w:rsidRPr="009F3DB8">
              <w:t>Jumlah</w:t>
            </w:r>
            <w:proofErr w:type="spellEnd"/>
          </w:p>
        </w:tc>
        <w:tc>
          <w:tcPr>
            <w:tcW w:w="1092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97C1F83" w14:textId="77777777" w:rsidR="005B59EF" w:rsidRPr="009F3DB8" w:rsidRDefault="005B59EF" w:rsidP="005A4878">
            <w:pPr>
              <w:pStyle w:val="TableHead"/>
            </w:pPr>
          </w:p>
        </w:tc>
        <w:tc>
          <w:tcPr>
            <w:tcW w:w="1003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9D1A0C1" w14:textId="77777777" w:rsidR="005B59EF" w:rsidRPr="009F3DB8" w:rsidRDefault="005B59EF" w:rsidP="005A4878">
            <w:pPr>
              <w:pStyle w:val="TableHead"/>
            </w:pPr>
          </w:p>
        </w:tc>
        <w:tc>
          <w:tcPr>
            <w:tcW w:w="1237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3" w:space="0" w:color="BEBEBE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A1106D8" w14:textId="77777777" w:rsidR="005B59EF" w:rsidRPr="009F3DB8" w:rsidRDefault="005B59EF" w:rsidP="005A4878">
            <w:pPr>
              <w:pStyle w:val="TableHead"/>
            </w:pPr>
          </w:p>
        </w:tc>
        <w:tc>
          <w:tcPr>
            <w:tcW w:w="1445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A407AAF" w14:textId="77777777" w:rsidR="005B59EF" w:rsidRPr="009F3DB8" w:rsidRDefault="005B59EF" w:rsidP="005A4878">
            <w:pPr>
              <w:pStyle w:val="TableHead"/>
              <w:rPr>
                <w:position w:val="8"/>
                <w:sz w:val="14"/>
              </w:rPr>
            </w:pPr>
          </w:p>
        </w:tc>
      </w:tr>
    </w:tbl>
    <w:p w14:paraId="68B1961B" w14:textId="77777777" w:rsidR="005B59EF" w:rsidRPr="00463230" w:rsidRDefault="005B59EF" w:rsidP="00463230">
      <w:pPr>
        <w:pStyle w:val="CommentText"/>
      </w:pPr>
      <w:proofErr w:type="spellStart"/>
      <w:r w:rsidRPr="00463230">
        <w:t>Keterangan</w:t>
      </w:r>
      <w:proofErr w:type="spellEnd"/>
      <w:r w:rsidRPr="00463230">
        <w:t>:</w:t>
      </w:r>
    </w:p>
    <w:p w14:paraId="7FD8740E" w14:textId="77777777" w:rsidR="003966A5" w:rsidRDefault="005B59EF" w:rsidP="00463230">
      <w:pPr>
        <w:pStyle w:val="CommentText"/>
        <w:sectPr w:rsidR="003966A5">
          <w:pgSz w:w="11910" w:h="16840"/>
          <w:pgMar w:top="1580" w:right="840" w:bottom="960" w:left="1440" w:header="0" w:footer="760" w:gutter="0"/>
          <w:cols w:space="720" w:equalWidth="0">
            <w:col w:w="9630"/>
          </w:cols>
          <w:noEndnote/>
        </w:sectPr>
      </w:pPr>
      <w:r w:rsidRPr="00463230">
        <w:rPr>
          <w:vertAlign w:val="superscript"/>
        </w:rPr>
        <w:t>1)</w:t>
      </w:r>
      <w:r w:rsidRPr="00463230">
        <w:t xml:space="preserve"> </w:t>
      </w:r>
      <w:r w:rsidR="00463230">
        <w:tab/>
      </w:r>
      <w:r w:rsidRPr="00463230">
        <w:t>Beri</w:t>
      </w:r>
      <w:r w:rsidRPr="009F3DB8">
        <w:t xml:space="preserve"> </w:t>
      </w:r>
      <w:proofErr w:type="spellStart"/>
      <w:r w:rsidRPr="009F3DB8">
        <w:t>tanda</w:t>
      </w:r>
      <w:proofErr w:type="spellEnd"/>
      <w:r w:rsidRPr="009F3DB8">
        <w:t xml:space="preserve"> </w:t>
      </w:r>
      <w:proofErr w:type="spellStart"/>
      <w:r w:rsidRPr="009F3DB8">
        <w:t>centang</w:t>
      </w:r>
      <w:proofErr w:type="spellEnd"/>
      <w:r w:rsidRPr="009F3DB8">
        <w:t xml:space="preserve"> V pada </w:t>
      </w:r>
      <w:proofErr w:type="spellStart"/>
      <w:r w:rsidRPr="009F3DB8">
        <w:t>kolom</w:t>
      </w:r>
      <w:proofErr w:type="spellEnd"/>
      <w:r w:rsidRPr="009F3DB8">
        <w:t xml:space="preserve"> yang </w:t>
      </w:r>
      <w:proofErr w:type="spellStart"/>
      <w:r w:rsidRPr="009F3DB8">
        <w:t>sesuai</w:t>
      </w:r>
      <w:proofErr w:type="spellEnd"/>
      <w:r w:rsidRPr="009F3DB8">
        <w:t>.</w:t>
      </w:r>
    </w:p>
    <w:p w14:paraId="2DE92CA8" w14:textId="77777777" w:rsidR="005B59EF" w:rsidRPr="009F3DB8" w:rsidRDefault="00F50BE3" w:rsidP="003966A5">
      <w:pPr>
        <w:pStyle w:val="Heading3"/>
      </w:pPr>
      <w:r>
        <w:lastRenderedPageBreak/>
        <w:t>c.</w:t>
      </w:r>
      <w:r>
        <w:tab/>
      </w:r>
      <w:proofErr w:type="spellStart"/>
      <w:r w:rsidR="005B59EF" w:rsidRPr="009F3DB8">
        <w:t>Efektivitas</w:t>
      </w:r>
      <w:proofErr w:type="spellEnd"/>
      <w:r w:rsidR="005B59EF" w:rsidRPr="009F3DB8">
        <w:t xml:space="preserve"> dan </w:t>
      </w:r>
      <w:proofErr w:type="spellStart"/>
      <w:r w:rsidR="005B59EF" w:rsidRPr="009F3DB8">
        <w:t>Produktivitas</w:t>
      </w:r>
      <w:proofErr w:type="spellEnd"/>
      <w:r w:rsidR="005B59EF" w:rsidRPr="009F3DB8">
        <w:t xml:space="preserve"> Pendidikan</w:t>
      </w:r>
    </w:p>
    <w:p w14:paraId="467D08A9" w14:textId="77777777" w:rsidR="00E00175" w:rsidRDefault="005B59EF" w:rsidP="00F50BE3">
      <w:pPr>
        <w:pStyle w:val="BodyText"/>
      </w:pPr>
      <w:proofErr w:type="spellStart"/>
      <w:r w:rsidRPr="009F3DB8">
        <w:t>Tuliskan</w:t>
      </w:r>
      <w:proofErr w:type="spellEnd"/>
      <w:r w:rsidRPr="009F3DB8">
        <w:t xml:space="preserve"> </w:t>
      </w:r>
      <w:r w:rsidR="00E00175">
        <w:t xml:space="preserve">masa </w:t>
      </w:r>
      <w:proofErr w:type="spellStart"/>
      <w:r w:rsidR="00E00175">
        <w:t>studi</w:t>
      </w:r>
      <w:proofErr w:type="spellEnd"/>
      <w:r w:rsidR="00E00175">
        <w:t xml:space="preserve"> </w:t>
      </w:r>
      <w:proofErr w:type="spellStart"/>
      <w:r w:rsidRPr="009F3DB8">
        <w:t>lulusan</w:t>
      </w:r>
      <w:proofErr w:type="spellEnd"/>
      <w:r w:rsidRPr="009F3DB8">
        <w:t xml:space="preserve"> </w:t>
      </w:r>
      <w:proofErr w:type="spellStart"/>
      <w:r w:rsidRPr="009F3DB8">
        <w:t>dengan</w:t>
      </w:r>
      <w:proofErr w:type="spellEnd"/>
      <w:r w:rsidRPr="009F3DB8">
        <w:t xml:space="preserve"> </w:t>
      </w:r>
      <w:proofErr w:type="spellStart"/>
      <w:r w:rsidRPr="009F3DB8">
        <w:t>mengikuti</w:t>
      </w:r>
      <w:proofErr w:type="spellEnd"/>
      <w:r w:rsidRPr="009F3DB8">
        <w:t xml:space="preserve"> format </w:t>
      </w:r>
      <w:proofErr w:type="spellStart"/>
      <w:r w:rsidRPr="009F3DB8">
        <w:t>Tabel</w:t>
      </w:r>
      <w:proofErr w:type="spellEnd"/>
      <w:r w:rsidRPr="009F3DB8">
        <w:t xml:space="preserve"> 8.c </w:t>
      </w:r>
      <w:proofErr w:type="spellStart"/>
      <w:r w:rsidRPr="009F3DB8">
        <w:t>berikut</w:t>
      </w:r>
      <w:proofErr w:type="spellEnd"/>
      <w:r w:rsidR="00E00175">
        <w:t xml:space="preserve"> </w:t>
      </w:r>
      <w:proofErr w:type="spellStart"/>
      <w:r w:rsidR="00E00175">
        <w:t>ini</w:t>
      </w:r>
      <w:proofErr w:type="spellEnd"/>
      <w:r w:rsidRPr="009F3DB8">
        <w:t>.</w:t>
      </w:r>
    </w:p>
    <w:p w14:paraId="6562EE57" w14:textId="5274C967" w:rsidR="005B59EF" w:rsidRPr="009F3DB8" w:rsidRDefault="00E00175" w:rsidP="00F50BE3">
      <w:pPr>
        <w:pStyle w:val="BodyText"/>
      </w:pPr>
      <w:proofErr w:type="spellStart"/>
      <w:r>
        <w:t>Tabel</w:t>
      </w:r>
      <w:proofErr w:type="spellEnd"/>
      <w:r>
        <w:t xml:space="preserve"> 8.c. </w:t>
      </w:r>
      <w:r w:rsidR="005B59EF" w:rsidRPr="009F3DB8">
        <w:t xml:space="preserve">Masa </w:t>
      </w:r>
      <w:proofErr w:type="spellStart"/>
      <w:r w:rsidR="005B59EF" w:rsidRPr="009F3DB8">
        <w:t>Studi</w:t>
      </w:r>
      <w:proofErr w:type="spellEnd"/>
      <w:r w:rsidR="005B59EF" w:rsidRPr="009F3DB8">
        <w:t xml:space="preserve"> </w:t>
      </w:r>
      <w:proofErr w:type="spellStart"/>
      <w:r w:rsidR="005B59EF" w:rsidRPr="009F3DB8">
        <w:t>Lulusan</w:t>
      </w:r>
      <w:proofErr w:type="spellEnd"/>
      <w:r w:rsidR="005B59EF" w:rsidRPr="009F3DB8">
        <w:t xml:space="preserve"> Program </w:t>
      </w:r>
      <w:proofErr w:type="spellStart"/>
      <w:r w:rsidR="005B59EF" w:rsidRPr="009F3DB8">
        <w:t>Studi</w:t>
      </w:r>
      <w:proofErr w:type="spellEnd"/>
    </w:p>
    <w:p w14:paraId="1F5E5A1F" w14:textId="77777777" w:rsidR="005B59EF" w:rsidRPr="009F3DB8" w:rsidRDefault="005B59EF" w:rsidP="00E00175">
      <w:pPr>
        <w:pStyle w:val="Caption"/>
      </w:pPr>
      <w:proofErr w:type="spellStart"/>
      <w:r w:rsidRPr="009F3DB8">
        <w:t>Diisi</w:t>
      </w:r>
      <w:proofErr w:type="spellEnd"/>
      <w:r w:rsidRPr="009F3DB8">
        <w:t xml:space="preserve"> oleh </w:t>
      </w:r>
      <w:proofErr w:type="spellStart"/>
      <w:r w:rsidRPr="009F3DB8">
        <w:t>pengusul</w:t>
      </w:r>
      <w:proofErr w:type="spellEnd"/>
      <w:r w:rsidRPr="009F3DB8">
        <w:t xml:space="preserve"> </w:t>
      </w:r>
      <w:proofErr w:type="spellStart"/>
      <w:r w:rsidRPr="009F3DB8">
        <w:t>dari</w:t>
      </w:r>
      <w:proofErr w:type="spellEnd"/>
      <w:r w:rsidRPr="009F3DB8">
        <w:t xml:space="preserve"> Program </w:t>
      </w:r>
      <w:proofErr w:type="spellStart"/>
      <w:r w:rsidRPr="009F3DB8">
        <w:t>Studi</w:t>
      </w:r>
      <w:proofErr w:type="spellEnd"/>
      <w:r w:rsidRPr="009F3DB8">
        <w:t xml:space="preserve"> pada Program Diploma </w:t>
      </w:r>
      <w:proofErr w:type="spellStart"/>
      <w:r w:rsidRPr="009F3DB8">
        <w:t>Tiga</w:t>
      </w:r>
      <w:proofErr w:type="spellEnd"/>
    </w:p>
    <w:tbl>
      <w:tblPr>
        <w:tblW w:w="9360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42"/>
        <w:gridCol w:w="1559"/>
        <w:gridCol w:w="869"/>
        <w:gridCol w:w="865"/>
        <w:gridCol w:w="869"/>
        <w:gridCol w:w="865"/>
        <w:gridCol w:w="865"/>
        <w:gridCol w:w="1211"/>
        <w:gridCol w:w="1215"/>
      </w:tblGrid>
      <w:tr w:rsidR="005B59EF" w:rsidRPr="009F3DB8" w14:paraId="1D58F464" w14:textId="77777777" w:rsidTr="00E23E9D">
        <w:trPr>
          <w:cantSplit/>
          <w:trHeight w:val="20"/>
          <w:tblHeader/>
          <w:jc w:val="center"/>
        </w:trPr>
        <w:tc>
          <w:tcPr>
            <w:tcW w:w="852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01B41AED" w14:textId="77777777" w:rsidR="005B59EF" w:rsidRPr="009F3DB8" w:rsidRDefault="005B59EF" w:rsidP="00F150C8">
            <w:pPr>
              <w:pStyle w:val="TableHead"/>
            </w:pPr>
            <w:proofErr w:type="spellStart"/>
            <w:r w:rsidRPr="009F3DB8">
              <w:t>Tahun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Masuk</w:t>
            </w:r>
            <w:proofErr w:type="spellEnd"/>
          </w:p>
        </w:tc>
        <w:tc>
          <w:tcPr>
            <w:tcW w:w="1275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7579AA65" w14:textId="77777777" w:rsidR="005B59EF" w:rsidRPr="009F3DB8" w:rsidRDefault="005B59EF" w:rsidP="00F150C8">
            <w:pPr>
              <w:pStyle w:val="TableHead"/>
            </w:pPr>
            <w:proofErr w:type="spellStart"/>
            <w:r w:rsidRPr="009F3DB8">
              <w:t>Jumlah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Mahasiswa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Diterima</w:t>
            </w:r>
            <w:proofErr w:type="spellEnd"/>
            <w:r w:rsidRPr="009F3DB8">
              <w:t xml:space="preserve"> 1)</w:t>
            </w:r>
          </w:p>
        </w:tc>
        <w:tc>
          <w:tcPr>
            <w:tcW w:w="3546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578ADCA7" w14:textId="77777777" w:rsidR="005B59EF" w:rsidRPr="009F3DB8" w:rsidRDefault="005B59EF" w:rsidP="00F150C8">
            <w:pPr>
              <w:pStyle w:val="TableHead"/>
            </w:pPr>
            <w:proofErr w:type="spellStart"/>
            <w:r w:rsidRPr="009F3DB8">
              <w:t>Jumlah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Mahasiswa</w:t>
            </w:r>
            <w:proofErr w:type="spellEnd"/>
            <w:r w:rsidRPr="009F3DB8">
              <w:t xml:space="preserve"> yang Lulus pada</w:t>
            </w:r>
          </w:p>
        </w:tc>
        <w:tc>
          <w:tcPr>
            <w:tcW w:w="991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7DEB4DFF" w14:textId="6353113C" w:rsidR="005B59EF" w:rsidRPr="009F3DB8" w:rsidRDefault="005B59EF" w:rsidP="00E00175">
            <w:pPr>
              <w:pStyle w:val="TableHead"/>
            </w:pPr>
            <w:proofErr w:type="spellStart"/>
            <w:r w:rsidRPr="009F3DB8">
              <w:t>Jumlah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Lulusan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s.d.</w:t>
            </w:r>
            <w:proofErr w:type="spellEnd"/>
            <w:r w:rsidR="00E00175">
              <w:t xml:space="preserve"> </w:t>
            </w:r>
            <w:proofErr w:type="spellStart"/>
            <w:r w:rsidRPr="009F3DB8">
              <w:t>Akhir</w:t>
            </w:r>
            <w:proofErr w:type="spellEnd"/>
            <w:r w:rsidRPr="009F3DB8">
              <w:t xml:space="preserve"> TS</w:t>
            </w:r>
          </w:p>
        </w:tc>
        <w:tc>
          <w:tcPr>
            <w:tcW w:w="994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471C2234" w14:textId="77777777" w:rsidR="005B59EF" w:rsidRPr="009F3DB8" w:rsidRDefault="005B59EF" w:rsidP="00F150C8">
            <w:pPr>
              <w:pStyle w:val="TableHead"/>
            </w:pPr>
            <w:r w:rsidRPr="009F3DB8">
              <w:t xml:space="preserve">Rata- rata Masa </w:t>
            </w:r>
            <w:proofErr w:type="spellStart"/>
            <w:r w:rsidRPr="009F3DB8">
              <w:t>Studi</w:t>
            </w:r>
            <w:proofErr w:type="spellEnd"/>
          </w:p>
        </w:tc>
      </w:tr>
      <w:tr w:rsidR="005B59EF" w:rsidRPr="009F3DB8" w14:paraId="7558F89C" w14:textId="77777777" w:rsidTr="00E23E9D">
        <w:trPr>
          <w:cantSplit/>
          <w:trHeight w:val="20"/>
          <w:tblHeader/>
          <w:jc w:val="center"/>
        </w:trPr>
        <w:tc>
          <w:tcPr>
            <w:tcW w:w="852" w:type="dxa"/>
            <w:vMerge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78A46F73" w14:textId="77777777" w:rsidR="005B59EF" w:rsidRPr="009F3DB8" w:rsidRDefault="005B59EF" w:rsidP="00F150C8">
            <w:pPr>
              <w:pStyle w:val="TableHead"/>
              <w:rPr>
                <w:position w:val="8"/>
                <w:sz w:val="14"/>
              </w:rPr>
            </w:pPr>
          </w:p>
        </w:tc>
        <w:tc>
          <w:tcPr>
            <w:tcW w:w="1275" w:type="dxa"/>
            <w:vMerge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575487C9" w14:textId="77777777" w:rsidR="005B59EF" w:rsidRPr="009F3DB8" w:rsidRDefault="005B59EF" w:rsidP="00F150C8">
            <w:pPr>
              <w:pStyle w:val="TableHead"/>
              <w:rPr>
                <w:position w:val="8"/>
                <w:sz w:val="14"/>
              </w:rPr>
            </w:pPr>
          </w:p>
        </w:tc>
        <w:tc>
          <w:tcPr>
            <w:tcW w:w="711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60EA1158" w14:textId="77777777" w:rsidR="005B59EF" w:rsidRPr="009F3DB8" w:rsidRDefault="005B59EF" w:rsidP="00F150C8">
            <w:pPr>
              <w:pStyle w:val="TableHead"/>
            </w:pPr>
            <w:proofErr w:type="spellStart"/>
            <w:r w:rsidRPr="009F3DB8">
              <w:t>Akhir</w:t>
            </w:r>
            <w:proofErr w:type="spellEnd"/>
            <w:r w:rsidRPr="009F3DB8">
              <w:t xml:space="preserve"> TS-4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0EA84952" w14:textId="77777777" w:rsidR="005B59EF" w:rsidRPr="009F3DB8" w:rsidRDefault="005B59EF" w:rsidP="00F150C8">
            <w:pPr>
              <w:pStyle w:val="TableHead"/>
            </w:pPr>
            <w:proofErr w:type="spellStart"/>
            <w:r w:rsidRPr="009F3DB8">
              <w:t>Akhir</w:t>
            </w:r>
            <w:proofErr w:type="spellEnd"/>
            <w:r w:rsidRPr="009F3DB8">
              <w:t xml:space="preserve"> TS-3</w:t>
            </w:r>
          </w:p>
        </w:tc>
        <w:tc>
          <w:tcPr>
            <w:tcW w:w="711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691174ED" w14:textId="77777777" w:rsidR="005B59EF" w:rsidRPr="009F3DB8" w:rsidRDefault="005B59EF" w:rsidP="00F150C8">
            <w:pPr>
              <w:pStyle w:val="TableHead"/>
            </w:pPr>
            <w:proofErr w:type="spellStart"/>
            <w:r w:rsidRPr="009F3DB8">
              <w:t>Akhir</w:t>
            </w:r>
            <w:proofErr w:type="spellEnd"/>
            <w:r w:rsidRPr="009F3DB8">
              <w:t xml:space="preserve"> TS-2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5DBF9365" w14:textId="77777777" w:rsidR="005B59EF" w:rsidRPr="009F3DB8" w:rsidRDefault="005B59EF" w:rsidP="00F150C8">
            <w:pPr>
              <w:pStyle w:val="TableHead"/>
            </w:pPr>
            <w:proofErr w:type="spellStart"/>
            <w:r w:rsidRPr="009F3DB8">
              <w:t>Akhir</w:t>
            </w:r>
            <w:proofErr w:type="spellEnd"/>
            <w:r w:rsidRPr="009F3DB8">
              <w:t xml:space="preserve"> TS-1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198667BB" w14:textId="77777777" w:rsidR="005B59EF" w:rsidRPr="009F3DB8" w:rsidRDefault="005B59EF" w:rsidP="00F150C8">
            <w:pPr>
              <w:pStyle w:val="TableHead"/>
            </w:pPr>
            <w:proofErr w:type="spellStart"/>
            <w:r w:rsidRPr="009F3DB8">
              <w:t>Akhir</w:t>
            </w:r>
            <w:proofErr w:type="spellEnd"/>
            <w:r w:rsidRPr="009F3DB8">
              <w:t xml:space="preserve"> TS</w:t>
            </w:r>
          </w:p>
        </w:tc>
        <w:tc>
          <w:tcPr>
            <w:tcW w:w="991" w:type="dxa"/>
            <w:vMerge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544622D6" w14:textId="77777777" w:rsidR="005B59EF" w:rsidRPr="009F3DB8" w:rsidRDefault="005B59EF" w:rsidP="00F150C8">
            <w:pPr>
              <w:pStyle w:val="TableHead"/>
              <w:rPr>
                <w:position w:val="8"/>
                <w:sz w:val="14"/>
              </w:rPr>
            </w:pPr>
          </w:p>
        </w:tc>
        <w:tc>
          <w:tcPr>
            <w:tcW w:w="994" w:type="dxa"/>
            <w:vMerge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21B34489" w14:textId="77777777" w:rsidR="005B59EF" w:rsidRPr="009F3DB8" w:rsidRDefault="005B59EF" w:rsidP="00F150C8">
            <w:pPr>
              <w:pStyle w:val="TableHead"/>
              <w:rPr>
                <w:position w:val="8"/>
                <w:sz w:val="14"/>
              </w:rPr>
            </w:pPr>
          </w:p>
        </w:tc>
      </w:tr>
      <w:tr w:rsidR="005B59EF" w:rsidRPr="009F3DB8" w14:paraId="071D412B" w14:textId="77777777" w:rsidTr="00E23E9D">
        <w:trPr>
          <w:cantSplit/>
          <w:trHeight w:val="20"/>
          <w:tblHeader/>
          <w:jc w:val="center"/>
        </w:trPr>
        <w:tc>
          <w:tcPr>
            <w:tcW w:w="852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71466564" w14:textId="77777777" w:rsidR="005B59EF" w:rsidRPr="009F3DB8" w:rsidRDefault="005B59EF" w:rsidP="00F150C8">
            <w:pPr>
              <w:pStyle w:val="TableHead"/>
            </w:pPr>
            <w:r w:rsidRPr="009F3DB8">
              <w:t>1</w:t>
            </w:r>
          </w:p>
        </w:tc>
        <w:tc>
          <w:tcPr>
            <w:tcW w:w="1275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34AC9CBF" w14:textId="77777777" w:rsidR="005B59EF" w:rsidRPr="009F3DB8" w:rsidRDefault="005B59EF" w:rsidP="00F150C8">
            <w:pPr>
              <w:pStyle w:val="TableHead"/>
            </w:pPr>
            <w:r w:rsidRPr="009F3DB8">
              <w:t>2</w:t>
            </w:r>
          </w:p>
        </w:tc>
        <w:tc>
          <w:tcPr>
            <w:tcW w:w="711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5D06291F" w14:textId="77777777" w:rsidR="005B59EF" w:rsidRPr="009F3DB8" w:rsidRDefault="005B59EF" w:rsidP="00F150C8">
            <w:pPr>
              <w:pStyle w:val="TableHead"/>
            </w:pPr>
            <w:r w:rsidRPr="009F3DB8">
              <w:t>3</w:t>
            </w:r>
          </w:p>
        </w:tc>
        <w:tc>
          <w:tcPr>
            <w:tcW w:w="708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50646D04" w14:textId="77777777" w:rsidR="005B59EF" w:rsidRPr="009F3DB8" w:rsidRDefault="005B59EF" w:rsidP="00F150C8">
            <w:pPr>
              <w:pStyle w:val="TableHead"/>
            </w:pPr>
            <w:r w:rsidRPr="009F3DB8">
              <w:t>4</w:t>
            </w:r>
          </w:p>
        </w:tc>
        <w:tc>
          <w:tcPr>
            <w:tcW w:w="711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37B71BBA" w14:textId="77777777" w:rsidR="005B59EF" w:rsidRPr="009F3DB8" w:rsidRDefault="005B59EF" w:rsidP="00F150C8">
            <w:pPr>
              <w:pStyle w:val="TableHead"/>
            </w:pPr>
            <w:r w:rsidRPr="009F3DB8">
              <w:t>5</w:t>
            </w:r>
          </w:p>
        </w:tc>
        <w:tc>
          <w:tcPr>
            <w:tcW w:w="708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06AF9048" w14:textId="77777777" w:rsidR="005B59EF" w:rsidRPr="009F3DB8" w:rsidRDefault="005B59EF" w:rsidP="00F150C8">
            <w:pPr>
              <w:pStyle w:val="TableHead"/>
            </w:pPr>
            <w:r w:rsidRPr="009F3DB8">
              <w:t>6</w:t>
            </w:r>
          </w:p>
        </w:tc>
        <w:tc>
          <w:tcPr>
            <w:tcW w:w="708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183EC83D" w14:textId="77777777" w:rsidR="005B59EF" w:rsidRPr="009F3DB8" w:rsidRDefault="005B59EF" w:rsidP="00F150C8">
            <w:pPr>
              <w:pStyle w:val="TableHead"/>
            </w:pPr>
            <w:r w:rsidRPr="009F3DB8">
              <w:t>7</w:t>
            </w:r>
          </w:p>
        </w:tc>
        <w:tc>
          <w:tcPr>
            <w:tcW w:w="991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3B949AD6" w14:textId="77777777" w:rsidR="005B59EF" w:rsidRPr="009F3DB8" w:rsidRDefault="005B59EF" w:rsidP="00F150C8">
            <w:pPr>
              <w:pStyle w:val="TableHead"/>
            </w:pPr>
            <w:r w:rsidRPr="009F3DB8">
              <w:t>8</w:t>
            </w:r>
          </w:p>
        </w:tc>
        <w:tc>
          <w:tcPr>
            <w:tcW w:w="994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4F04D2F1" w14:textId="77777777" w:rsidR="005B59EF" w:rsidRPr="009F3DB8" w:rsidRDefault="005B59EF" w:rsidP="00F150C8">
            <w:pPr>
              <w:pStyle w:val="TableHead"/>
            </w:pPr>
            <w:r w:rsidRPr="009F3DB8">
              <w:t>9</w:t>
            </w:r>
          </w:p>
        </w:tc>
      </w:tr>
      <w:tr w:rsidR="005B59EF" w:rsidRPr="009F3DB8" w14:paraId="64DC0E30" w14:textId="77777777" w:rsidTr="00F50BE3">
        <w:trPr>
          <w:trHeight w:val="20"/>
          <w:jc w:val="center"/>
        </w:trPr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59CB64" w14:textId="77777777" w:rsidR="005B59EF" w:rsidRPr="009F3DB8" w:rsidRDefault="005B59EF" w:rsidP="00F50BE3">
            <w:pPr>
              <w:pStyle w:val="TableContentCenter"/>
            </w:pPr>
            <w:r w:rsidRPr="009F3DB8">
              <w:t>TS-4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DC7AB7" w14:textId="77777777" w:rsidR="005B59EF" w:rsidRPr="009F3DB8" w:rsidRDefault="005B59EF" w:rsidP="00F50BE3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</w:tcPr>
          <w:p w14:paraId="605CB1F1" w14:textId="77777777" w:rsidR="005B59EF" w:rsidRPr="009F3DB8" w:rsidRDefault="005B59EF" w:rsidP="00F50BE3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</w:tcPr>
          <w:p w14:paraId="5F23674E" w14:textId="77777777" w:rsidR="005B59EF" w:rsidRPr="009F3DB8" w:rsidRDefault="005B59EF" w:rsidP="00F50BE3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3F05BB" w14:textId="77777777" w:rsidR="005B59EF" w:rsidRPr="009F3DB8" w:rsidRDefault="005B59EF" w:rsidP="00F50BE3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CBD470" w14:textId="77777777" w:rsidR="005B59EF" w:rsidRPr="009F3DB8" w:rsidRDefault="005B59EF" w:rsidP="00F50BE3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A1B01E" w14:textId="77777777" w:rsidR="005B59EF" w:rsidRPr="009F3DB8" w:rsidRDefault="005B59EF" w:rsidP="00F50BE3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EE4A2A" w14:textId="77777777" w:rsidR="005B59EF" w:rsidRPr="009F3DB8" w:rsidRDefault="005B59EF" w:rsidP="00F50BE3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9FE9DF" w14:textId="77777777" w:rsidR="005B59EF" w:rsidRPr="009F3DB8" w:rsidRDefault="005B59EF" w:rsidP="00F50BE3">
            <w:pPr>
              <w:pStyle w:val="TableContentCenter"/>
              <w:rPr>
                <w:position w:val="8"/>
                <w:sz w:val="14"/>
              </w:rPr>
            </w:pPr>
          </w:p>
        </w:tc>
      </w:tr>
      <w:tr w:rsidR="005B59EF" w:rsidRPr="009F3DB8" w14:paraId="6D87C33A" w14:textId="77777777" w:rsidTr="00F50BE3">
        <w:trPr>
          <w:trHeight w:val="20"/>
          <w:jc w:val="center"/>
        </w:trPr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194324" w14:textId="77777777" w:rsidR="005B59EF" w:rsidRPr="009F3DB8" w:rsidRDefault="005B59EF" w:rsidP="00F50BE3">
            <w:pPr>
              <w:pStyle w:val="TableContentCenter"/>
            </w:pPr>
            <w:r w:rsidRPr="009F3DB8">
              <w:t>TS-3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31B803" w14:textId="77777777" w:rsidR="005B59EF" w:rsidRPr="009F3DB8" w:rsidRDefault="005B59EF" w:rsidP="00F50BE3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</w:tcPr>
          <w:p w14:paraId="536D0F33" w14:textId="77777777" w:rsidR="005B59EF" w:rsidRPr="009F3DB8" w:rsidRDefault="005B59EF" w:rsidP="00F50BE3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</w:tcPr>
          <w:p w14:paraId="19ECF5A4" w14:textId="77777777" w:rsidR="005B59EF" w:rsidRPr="009F3DB8" w:rsidRDefault="005B59EF" w:rsidP="00F50BE3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</w:tcPr>
          <w:p w14:paraId="32984D73" w14:textId="77777777" w:rsidR="005B59EF" w:rsidRPr="009F3DB8" w:rsidRDefault="005B59EF" w:rsidP="00F50BE3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E00973" w14:textId="77777777" w:rsidR="005B59EF" w:rsidRPr="009F3DB8" w:rsidRDefault="005B59EF" w:rsidP="00F50BE3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D73DFF" w14:textId="77777777" w:rsidR="005B59EF" w:rsidRPr="009F3DB8" w:rsidRDefault="005B59EF" w:rsidP="00F50BE3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722279" w14:textId="77777777" w:rsidR="005B59EF" w:rsidRPr="009F3DB8" w:rsidRDefault="005B59EF" w:rsidP="00F50BE3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156B1" w14:textId="77777777" w:rsidR="005B59EF" w:rsidRPr="009F3DB8" w:rsidRDefault="005B59EF" w:rsidP="00F50BE3">
            <w:pPr>
              <w:pStyle w:val="TableContentCenter"/>
              <w:rPr>
                <w:position w:val="8"/>
                <w:sz w:val="14"/>
              </w:rPr>
            </w:pPr>
          </w:p>
        </w:tc>
      </w:tr>
      <w:tr w:rsidR="005B59EF" w:rsidRPr="009F3DB8" w14:paraId="7BFAED67" w14:textId="77777777" w:rsidTr="00F50BE3">
        <w:trPr>
          <w:trHeight w:val="20"/>
          <w:jc w:val="center"/>
        </w:trPr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597CBD" w14:textId="77777777" w:rsidR="005B59EF" w:rsidRPr="009F3DB8" w:rsidRDefault="005B59EF" w:rsidP="00F50BE3">
            <w:pPr>
              <w:pStyle w:val="TableContentCenter"/>
            </w:pPr>
            <w:r w:rsidRPr="009F3DB8">
              <w:t>TS-2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130B17" w14:textId="77777777" w:rsidR="005B59EF" w:rsidRPr="009F3DB8" w:rsidRDefault="005B59EF" w:rsidP="00F50BE3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</w:tcPr>
          <w:p w14:paraId="559D668B" w14:textId="77777777" w:rsidR="005B59EF" w:rsidRPr="009F3DB8" w:rsidRDefault="005B59EF" w:rsidP="00F50BE3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</w:tcPr>
          <w:p w14:paraId="1273BFA3" w14:textId="77777777" w:rsidR="005B59EF" w:rsidRPr="009F3DB8" w:rsidRDefault="005B59EF" w:rsidP="00F50BE3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</w:tcPr>
          <w:p w14:paraId="7D8B7B38" w14:textId="77777777" w:rsidR="005B59EF" w:rsidRPr="009F3DB8" w:rsidRDefault="005B59EF" w:rsidP="00F50BE3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</w:tcPr>
          <w:p w14:paraId="6B031D96" w14:textId="77777777" w:rsidR="005B59EF" w:rsidRPr="009F3DB8" w:rsidRDefault="005B59EF" w:rsidP="00F50BE3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92E246" w14:textId="77777777" w:rsidR="005B59EF" w:rsidRPr="009F3DB8" w:rsidRDefault="005B59EF" w:rsidP="00F50BE3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FF8F17" w14:textId="77777777" w:rsidR="005B59EF" w:rsidRPr="009F3DB8" w:rsidRDefault="005B59EF" w:rsidP="00F50BE3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214258" w14:textId="77777777" w:rsidR="005B59EF" w:rsidRPr="009F3DB8" w:rsidRDefault="005B59EF" w:rsidP="00F50BE3">
            <w:pPr>
              <w:pStyle w:val="TableContentCenter"/>
              <w:rPr>
                <w:position w:val="8"/>
                <w:sz w:val="14"/>
              </w:rPr>
            </w:pPr>
          </w:p>
        </w:tc>
      </w:tr>
    </w:tbl>
    <w:p w14:paraId="6472748A" w14:textId="77777777" w:rsidR="005B59EF" w:rsidRPr="009F3DB8" w:rsidRDefault="005B59EF" w:rsidP="00E00175">
      <w:pPr>
        <w:pStyle w:val="Caption"/>
      </w:pPr>
      <w:proofErr w:type="spellStart"/>
      <w:r w:rsidRPr="009F3DB8">
        <w:t>Diisi</w:t>
      </w:r>
      <w:proofErr w:type="spellEnd"/>
      <w:r w:rsidRPr="009F3DB8">
        <w:t xml:space="preserve"> oleh </w:t>
      </w:r>
      <w:proofErr w:type="spellStart"/>
      <w:r w:rsidRPr="009F3DB8">
        <w:t>pengusul</w:t>
      </w:r>
      <w:proofErr w:type="spellEnd"/>
      <w:r w:rsidRPr="009F3DB8">
        <w:t xml:space="preserve"> </w:t>
      </w:r>
      <w:proofErr w:type="spellStart"/>
      <w:r w:rsidRPr="009F3DB8">
        <w:t>dari</w:t>
      </w:r>
      <w:proofErr w:type="spellEnd"/>
      <w:r w:rsidRPr="009F3DB8">
        <w:t xml:space="preserve"> Program </w:t>
      </w:r>
      <w:proofErr w:type="spellStart"/>
      <w:r w:rsidRPr="009F3DB8">
        <w:t>Studi</w:t>
      </w:r>
      <w:proofErr w:type="spellEnd"/>
      <w:r w:rsidRPr="009F3DB8">
        <w:t xml:space="preserve"> pada Program </w:t>
      </w:r>
      <w:proofErr w:type="spellStart"/>
      <w:r w:rsidRPr="009F3DB8">
        <w:t>Sarjana</w:t>
      </w:r>
      <w:proofErr w:type="spellEnd"/>
      <w:r w:rsidRPr="009F3DB8">
        <w:t>/</w:t>
      </w:r>
      <w:proofErr w:type="spellStart"/>
      <w:r w:rsidRPr="009F3DB8">
        <w:t>Sarjana</w:t>
      </w:r>
      <w:proofErr w:type="spellEnd"/>
      <w:r w:rsidRPr="009F3DB8">
        <w:t xml:space="preserve"> </w:t>
      </w:r>
      <w:proofErr w:type="spellStart"/>
      <w:r w:rsidRPr="009F3DB8">
        <w:t>Terapan</w:t>
      </w:r>
      <w:proofErr w:type="spellEnd"/>
    </w:p>
    <w:tbl>
      <w:tblPr>
        <w:tblW w:w="9360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0"/>
        <w:gridCol w:w="1319"/>
        <w:gridCol w:w="731"/>
        <w:gridCol w:w="730"/>
        <w:gridCol w:w="733"/>
        <w:gridCol w:w="730"/>
        <w:gridCol w:w="730"/>
        <w:gridCol w:w="730"/>
        <w:gridCol w:w="733"/>
        <w:gridCol w:w="1022"/>
        <w:gridCol w:w="1022"/>
      </w:tblGrid>
      <w:tr w:rsidR="005B59EF" w:rsidRPr="009F3DB8" w14:paraId="1CAA2C5D" w14:textId="77777777" w:rsidTr="00E23E9D">
        <w:trPr>
          <w:cantSplit/>
          <w:trHeight w:val="20"/>
          <w:tblHeader/>
          <w:jc w:val="center"/>
        </w:trPr>
        <w:tc>
          <w:tcPr>
            <w:tcW w:w="852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15EDB02C" w14:textId="77777777" w:rsidR="005B59EF" w:rsidRPr="009F3DB8" w:rsidRDefault="005B59EF" w:rsidP="00F150C8">
            <w:pPr>
              <w:pStyle w:val="TableHead"/>
            </w:pPr>
            <w:proofErr w:type="spellStart"/>
            <w:r w:rsidRPr="009F3DB8">
              <w:t>Tahun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Masuk</w:t>
            </w:r>
            <w:proofErr w:type="spellEnd"/>
          </w:p>
        </w:tc>
        <w:tc>
          <w:tcPr>
            <w:tcW w:w="1278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5A8C39E3" w14:textId="77777777" w:rsidR="005B59EF" w:rsidRPr="009F3DB8" w:rsidRDefault="005B59EF" w:rsidP="00F150C8">
            <w:pPr>
              <w:pStyle w:val="TableHead"/>
            </w:pPr>
            <w:proofErr w:type="spellStart"/>
            <w:r w:rsidRPr="009F3DB8">
              <w:t>Jumlah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Mahasiswa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Diterima</w:t>
            </w:r>
            <w:proofErr w:type="spellEnd"/>
            <w:r w:rsidRPr="009F3DB8">
              <w:t xml:space="preserve"> 1)</w:t>
            </w:r>
          </w:p>
        </w:tc>
        <w:tc>
          <w:tcPr>
            <w:tcW w:w="496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50959241" w14:textId="77777777" w:rsidR="005B59EF" w:rsidRPr="009F3DB8" w:rsidRDefault="005B59EF" w:rsidP="00F150C8">
            <w:pPr>
              <w:pStyle w:val="TableHead"/>
            </w:pPr>
            <w:proofErr w:type="spellStart"/>
            <w:r w:rsidRPr="009F3DB8">
              <w:t>Jumlah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Mahasiswa</w:t>
            </w:r>
            <w:proofErr w:type="spellEnd"/>
            <w:r w:rsidRPr="009F3DB8">
              <w:t xml:space="preserve"> yang Lulus pada</w:t>
            </w:r>
          </w:p>
        </w:tc>
        <w:tc>
          <w:tcPr>
            <w:tcW w:w="991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6E5E00A5" w14:textId="1DB4B3BF" w:rsidR="005B59EF" w:rsidRPr="009F3DB8" w:rsidRDefault="005B59EF" w:rsidP="00E00175">
            <w:pPr>
              <w:pStyle w:val="TableHead"/>
            </w:pPr>
            <w:proofErr w:type="spellStart"/>
            <w:r w:rsidRPr="009F3DB8">
              <w:t>Jumlah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Lulusan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s.d.</w:t>
            </w:r>
            <w:proofErr w:type="spellEnd"/>
            <w:r w:rsidR="00E00175">
              <w:t xml:space="preserve"> </w:t>
            </w:r>
            <w:proofErr w:type="spellStart"/>
            <w:r w:rsidRPr="009F3DB8">
              <w:t>Akhir</w:t>
            </w:r>
            <w:proofErr w:type="spellEnd"/>
            <w:r w:rsidRPr="009F3DB8">
              <w:t xml:space="preserve"> TS</w:t>
            </w:r>
          </w:p>
        </w:tc>
        <w:tc>
          <w:tcPr>
            <w:tcW w:w="991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274BA949" w14:textId="77777777" w:rsidR="005B59EF" w:rsidRPr="009F3DB8" w:rsidRDefault="005B59EF" w:rsidP="00F150C8">
            <w:pPr>
              <w:pStyle w:val="TableHead"/>
            </w:pPr>
            <w:r w:rsidRPr="009F3DB8">
              <w:t xml:space="preserve">Rata- rata Masa </w:t>
            </w:r>
            <w:proofErr w:type="spellStart"/>
            <w:r w:rsidRPr="009F3DB8">
              <w:t>Studi</w:t>
            </w:r>
            <w:proofErr w:type="spellEnd"/>
          </w:p>
        </w:tc>
      </w:tr>
      <w:tr w:rsidR="005B59EF" w:rsidRPr="009F3DB8" w14:paraId="7AE030BE" w14:textId="77777777" w:rsidTr="00E23E9D">
        <w:trPr>
          <w:cantSplit/>
          <w:trHeight w:val="20"/>
          <w:tblHeader/>
          <w:jc w:val="center"/>
        </w:trPr>
        <w:tc>
          <w:tcPr>
            <w:tcW w:w="852" w:type="dxa"/>
            <w:vMerge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4774B344" w14:textId="77777777" w:rsidR="005B59EF" w:rsidRPr="009F3DB8" w:rsidRDefault="005B59EF" w:rsidP="00F150C8">
            <w:pPr>
              <w:pStyle w:val="TableHead"/>
              <w:rPr>
                <w:position w:val="8"/>
                <w:sz w:val="14"/>
              </w:rPr>
            </w:pPr>
          </w:p>
        </w:tc>
        <w:tc>
          <w:tcPr>
            <w:tcW w:w="1278" w:type="dxa"/>
            <w:vMerge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630E1C7B" w14:textId="77777777" w:rsidR="005B59EF" w:rsidRPr="009F3DB8" w:rsidRDefault="005B59EF" w:rsidP="00F150C8">
            <w:pPr>
              <w:pStyle w:val="TableHead"/>
              <w:rPr>
                <w:position w:val="8"/>
                <w:sz w:val="14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2F67804A" w14:textId="77777777" w:rsidR="005B59EF" w:rsidRPr="009F3DB8" w:rsidRDefault="005B59EF" w:rsidP="00F150C8">
            <w:pPr>
              <w:pStyle w:val="TableHead"/>
            </w:pPr>
            <w:proofErr w:type="spellStart"/>
            <w:r w:rsidRPr="009F3DB8">
              <w:t>Akhir</w:t>
            </w:r>
            <w:proofErr w:type="spellEnd"/>
            <w:r w:rsidRPr="009F3DB8">
              <w:t xml:space="preserve"> TS-6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30B1560C" w14:textId="77777777" w:rsidR="005B59EF" w:rsidRPr="009F3DB8" w:rsidRDefault="005B59EF" w:rsidP="00F150C8">
            <w:pPr>
              <w:pStyle w:val="TableHead"/>
            </w:pPr>
            <w:proofErr w:type="spellStart"/>
            <w:r w:rsidRPr="009F3DB8">
              <w:t>Akhir</w:t>
            </w:r>
            <w:proofErr w:type="spellEnd"/>
            <w:r w:rsidRPr="009F3DB8">
              <w:t xml:space="preserve"> TS-5</w:t>
            </w:r>
          </w:p>
        </w:tc>
        <w:tc>
          <w:tcPr>
            <w:tcW w:w="711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1E3EE8EC" w14:textId="77777777" w:rsidR="005B59EF" w:rsidRPr="009F3DB8" w:rsidRDefault="005B59EF" w:rsidP="00F150C8">
            <w:pPr>
              <w:pStyle w:val="TableHead"/>
            </w:pPr>
            <w:proofErr w:type="spellStart"/>
            <w:r w:rsidRPr="009F3DB8">
              <w:t>Akhir</w:t>
            </w:r>
            <w:proofErr w:type="spellEnd"/>
            <w:r w:rsidRPr="009F3DB8">
              <w:t xml:space="preserve"> TS-4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6E7A620D" w14:textId="77777777" w:rsidR="005B59EF" w:rsidRPr="009F3DB8" w:rsidRDefault="005B59EF" w:rsidP="00F150C8">
            <w:pPr>
              <w:pStyle w:val="TableHead"/>
            </w:pPr>
            <w:proofErr w:type="spellStart"/>
            <w:r w:rsidRPr="009F3DB8">
              <w:t>Akhir</w:t>
            </w:r>
            <w:proofErr w:type="spellEnd"/>
            <w:r w:rsidRPr="009F3DB8">
              <w:t xml:space="preserve"> TS-3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68106F07" w14:textId="77777777" w:rsidR="005B59EF" w:rsidRPr="009F3DB8" w:rsidRDefault="005B59EF" w:rsidP="00F150C8">
            <w:pPr>
              <w:pStyle w:val="TableHead"/>
            </w:pPr>
            <w:proofErr w:type="spellStart"/>
            <w:r w:rsidRPr="009F3DB8">
              <w:t>Akhir</w:t>
            </w:r>
            <w:proofErr w:type="spellEnd"/>
            <w:r w:rsidRPr="009F3DB8">
              <w:t xml:space="preserve"> TS-2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5980455F" w14:textId="77777777" w:rsidR="005B59EF" w:rsidRPr="009F3DB8" w:rsidRDefault="005B59EF" w:rsidP="00F150C8">
            <w:pPr>
              <w:pStyle w:val="TableHead"/>
            </w:pPr>
            <w:proofErr w:type="spellStart"/>
            <w:r w:rsidRPr="009F3DB8">
              <w:t>Akhir</w:t>
            </w:r>
            <w:proofErr w:type="spellEnd"/>
            <w:r w:rsidRPr="009F3DB8">
              <w:t xml:space="preserve"> TS-1</w:t>
            </w:r>
          </w:p>
        </w:tc>
        <w:tc>
          <w:tcPr>
            <w:tcW w:w="711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28F22195" w14:textId="77777777" w:rsidR="005B59EF" w:rsidRPr="009F3DB8" w:rsidRDefault="005B59EF" w:rsidP="00F150C8">
            <w:pPr>
              <w:pStyle w:val="TableHead"/>
            </w:pPr>
            <w:proofErr w:type="spellStart"/>
            <w:r w:rsidRPr="009F3DB8">
              <w:t>Akhir</w:t>
            </w:r>
            <w:proofErr w:type="spellEnd"/>
            <w:r w:rsidRPr="009F3DB8">
              <w:t xml:space="preserve"> TS</w:t>
            </w:r>
          </w:p>
        </w:tc>
        <w:tc>
          <w:tcPr>
            <w:tcW w:w="991" w:type="dxa"/>
            <w:vMerge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6BFF2353" w14:textId="77777777" w:rsidR="005B59EF" w:rsidRPr="009F3DB8" w:rsidRDefault="005B59EF" w:rsidP="00F150C8">
            <w:pPr>
              <w:pStyle w:val="TableHead"/>
              <w:rPr>
                <w:position w:val="8"/>
                <w:sz w:val="14"/>
              </w:rPr>
            </w:pPr>
          </w:p>
        </w:tc>
        <w:tc>
          <w:tcPr>
            <w:tcW w:w="991" w:type="dxa"/>
            <w:vMerge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35FB0AF5" w14:textId="77777777" w:rsidR="005B59EF" w:rsidRPr="009F3DB8" w:rsidRDefault="005B59EF" w:rsidP="00F150C8">
            <w:pPr>
              <w:pStyle w:val="TableHead"/>
              <w:rPr>
                <w:position w:val="8"/>
                <w:sz w:val="14"/>
              </w:rPr>
            </w:pPr>
          </w:p>
        </w:tc>
      </w:tr>
      <w:tr w:rsidR="005B59EF" w:rsidRPr="009F3DB8" w14:paraId="4945BAAB" w14:textId="77777777" w:rsidTr="00E23E9D">
        <w:trPr>
          <w:cantSplit/>
          <w:trHeight w:val="20"/>
          <w:tblHeader/>
          <w:jc w:val="center"/>
        </w:trPr>
        <w:tc>
          <w:tcPr>
            <w:tcW w:w="852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05BADDC4" w14:textId="77777777" w:rsidR="005B59EF" w:rsidRPr="009F3DB8" w:rsidRDefault="005B59EF" w:rsidP="00F150C8">
            <w:pPr>
              <w:pStyle w:val="TableHead"/>
            </w:pPr>
            <w:r w:rsidRPr="009F3DB8">
              <w:t>1</w:t>
            </w:r>
          </w:p>
        </w:tc>
        <w:tc>
          <w:tcPr>
            <w:tcW w:w="1278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6CDA5BAD" w14:textId="77777777" w:rsidR="005B59EF" w:rsidRPr="009F3DB8" w:rsidRDefault="005B59EF" w:rsidP="00F150C8">
            <w:pPr>
              <w:pStyle w:val="TableHead"/>
            </w:pPr>
            <w:r w:rsidRPr="009F3DB8">
              <w:t>2</w:t>
            </w:r>
          </w:p>
        </w:tc>
        <w:tc>
          <w:tcPr>
            <w:tcW w:w="708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0FFBF3E3" w14:textId="77777777" w:rsidR="005B59EF" w:rsidRPr="009F3DB8" w:rsidRDefault="005B59EF" w:rsidP="00F150C8">
            <w:pPr>
              <w:pStyle w:val="TableHead"/>
            </w:pPr>
            <w:r w:rsidRPr="009F3DB8">
              <w:t>3</w:t>
            </w:r>
          </w:p>
        </w:tc>
        <w:tc>
          <w:tcPr>
            <w:tcW w:w="708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4FC7FEA4" w14:textId="77777777" w:rsidR="005B59EF" w:rsidRPr="009F3DB8" w:rsidRDefault="005B59EF" w:rsidP="00F150C8">
            <w:pPr>
              <w:pStyle w:val="TableHead"/>
            </w:pPr>
            <w:r w:rsidRPr="009F3DB8">
              <w:t>4</w:t>
            </w:r>
          </w:p>
        </w:tc>
        <w:tc>
          <w:tcPr>
            <w:tcW w:w="711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4680B5BD" w14:textId="77777777" w:rsidR="005B59EF" w:rsidRPr="009F3DB8" w:rsidRDefault="005B59EF" w:rsidP="00F150C8">
            <w:pPr>
              <w:pStyle w:val="TableHead"/>
            </w:pPr>
            <w:r w:rsidRPr="009F3DB8">
              <w:t>5</w:t>
            </w:r>
          </w:p>
        </w:tc>
        <w:tc>
          <w:tcPr>
            <w:tcW w:w="708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52C8FD88" w14:textId="77777777" w:rsidR="005B59EF" w:rsidRPr="009F3DB8" w:rsidRDefault="005B59EF" w:rsidP="00F150C8">
            <w:pPr>
              <w:pStyle w:val="TableHead"/>
            </w:pPr>
            <w:r w:rsidRPr="009F3DB8">
              <w:t>6</w:t>
            </w:r>
          </w:p>
        </w:tc>
        <w:tc>
          <w:tcPr>
            <w:tcW w:w="708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03B33D80" w14:textId="77777777" w:rsidR="005B59EF" w:rsidRPr="009F3DB8" w:rsidRDefault="005B59EF" w:rsidP="00F150C8">
            <w:pPr>
              <w:pStyle w:val="TableHead"/>
            </w:pPr>
            <w:r w:rsidRPr="009F3DB8">
              <w:t>7</w:t>
            </w:r>
          </w:p>
        </w:tc>
        <w:tc>
          <w:tcPr>
            <w:tcW w:w="708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0E4B0AFB" w14:textId="77777777" w:rsidR="005B59EF" w:rsidRPr="009F3DB8" w:rsidRDefault="005B59EF" w:rsidP="00F150C8">
            <w:pPr>
              <w:pStyle w:val="TableHead"/>
            </w:pPr>
            <w:r w:rsidRPr="009F3DB8">
              <w:t>8</w:t>
            </w:r>
          </w:p>
        </w:tc>
        <w:tc>
          <w:tcPr>
            <w:tcW w:w="711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6FF0EA7D" w14:textId="77777777" w:rsidR="005B59EF" w:rsidRPr="009F3DB8" w:rsidRDefault="005B59EF" w:rsidP="00F150C8">
            <w:pPr>
              <w:pStyle w:val="TableHead"/>
            </w:pPr>
            <w:r w:rsidRPr="009F3DB8">
              <w:t>9</w:t>
            </w:r>
          </w:p>
        </w:tc>
        <w:tc>
          <w:tcPr>
            <w:tcW w:w="991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0860BD2B" w14:textId="77777777" w:rsidR="005B59EF" w:rsidRPr="009F3DB8" w:rsidRDefault="005B59EF" w:rsidP="00F150C8">
            <w:pPr>
              <w:pStyle w:val="TableHead"/>
            </w:pPr>
            <w:r w:rsidRPr="009F3DB8">
              <w:t>10</w:t>
            </w:r>
          </w:p>
        </w:tc>
        <w:tc>
          <w:tcPr>
            <w:tcW w:w="991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0245C290" w14:textId="77777777" w:rsidR="005B59EF" w:rsidRPr="009F3DB8" w:rsidRDefault="005B59EF" w:rsidP="00F150C8">
            <w:pPr>
              <w:pStyle w:val="TableHead"/>
            </w:pPr>
            <w:r w:rsidRPr="009F3DB8">
              <w:t>11</w:t>
            </w:r>
          </w:p>
        </w:tc>
      </w:tr>
      <w:tr w:rsidR="005B59EF" w:rsidRPr="009F3DB8" w14:paraId="09FD9317" w14:textId="77777777" w:rsidTr="00F50BE3">
        <w:trPr>
          <w:trHeight w:val="20"/>
          <w:jc w:val="center"/>
        </w:trPr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3172059" w14:textId="77777777" w:rsidR="005B59EF" w:rsidRPr="009F3DB8" w:rsidRDefault="005B59EF" w:rsidP="00F50BE3">
            <w:pPr>
              <w:pStyle w:val="TableContentCenter"/>
            </w:pPr>
            <w:r w:rsidRPr="009F3DB8">
              <w:t>TS-6</w:t>
            </w:r>
          </w:p>
        </w:tc>
        <w:tc>
          <w:tcPr>
            <w:tcW w:w="1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940A1DD" w14:textId="77777777" w:rsidR="005B59EF" w:rsidRPr="009F3DB8" w:rsidRDefault="005B59EF" w:rsidP="00F50BE3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F8E8994" w14:textId="77777777" w:rsidR="005B59EF" w:rsidRPr="009F3DB8" w:rsidRDefault="005B59EF" w:rsidP="00F50BE3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A40DAFD" w14:textId="77777777" w:rsidR="005B59EF" w:rsidRPr="009F3DB8" w:rsidRDefault="005B59EF" w:rsidP="00F50BE3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51E0F27" w14:textId="77777777" w:rsidR="005B59EF" w:rsidRPr="009F3DB8" w:rsidRDefault="005B59EF" w:rsidP="00F50BE3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D380C94" w14:textId="77777777" w:rsidR="005B59EF" w:rsidRPr="009F3DB8" w:rsidRDefault="005B59EF" w:rsidP="00F50BE3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A477990" w14:textId="77777777" w:rsidR="005B59EF" w:rsidRPr="009F3DB8" w:rsidRDefault="005B59EF" w:rsidP="00F50BE3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30F3D17" w14:textId="77777777" w:rsidR="005B59EF" w:rsidRPr="009F3DB8" w:rsidRDefault="005B59EF" w:rsidP="00F50BE3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AA7628A" w14:textId="77777777" w:rsidR="005B59EF" w:rsidRPr="009F3DB8" w:rsidRDefault="005B59EF" w:rsidP="00F50BE3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27C110A" w14:textId="77777777" w:rsidR="005B59EF" w:rsidRPr="009F3DB8" w:rsidRDefault="005B59EF" w:rsidP="00F50BE3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CA67C5C" w14:textId="77777777" w:rsidR="005B59EF" w:rsidRPr="009F3DB8" w:rsidRDefault="005B59EF" w:rsidP="00F50BE3">
            <w:pPr>
              <w:pStyle w:val="TableContentCenter"/>
              <w:rPr>
                <w:position w:val="8"/>
                <w:sz w:val="14"/>
              </w:rPr>
            </w:pPr>
          </w:p>
        </w:tc>
      </w:tr>
      <w:tr w:rsidR="005B59EF" w:rsidRPr="009F3DB8" w14:paraId="6251D69E" w14:textId="77777777" w:rsidTr="00F50BE3">
        <w:trPr>
          <w:trHeight w:val="20"/>
          <w:jc w:val="center"/>
        </w:trPr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0009FA3" w14:textId="77777777" w:rsidR="005B59EF" w:rsidRPr="009F3DB8" w:rsidRDefault="005B59EF" w:rsidP="00F50BE3">
            <w:pPr>
              <w:pStyle w:val="TableContentCenter"/>
            </w:pPr>
            <w:r w:rsidRPr="009F3DB8">
              <w:t>TS-5</w:t>
            </w:r>
          </w:p>
        </w:tc>
        <w:tc>
          <w:tcPr>
            <w:tcW w:w="1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2F91898" w14:textId="77777777" w:rsidR="005B59EF" w:rsidRPr="009F3DB8" w:rsidRDefault="005B59EF" w:rsidP="00F50BE3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93133AA" w14:textId="77777777" w:rsidR="005B59EF" w:rsidRPr="009F3DB8" w:rsidRDefault="005B59EF" w:rsidP="00F50BE3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F9806A7" w14:textId="77777777" w:rsidR="005B59EF" w:rsidRPr="009F3DB8" w:rsidRDefault="005B59EF" w:rsidP="00F50BE3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6442549" w14:textId="77777777" w:rsidR="005B59EF" w:rsidRPr="009F3DB8" w:rsidRDefault="005B59EF" w:rsidP="00F50BE3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F573BA8" w14:textId="77777777" w:rsidR="005B59EF" w:rsidRPr="009F3DB8" w:rsidRDefault="005B59EF" w:rsidP="00F50BE3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0988995" w14:textId="77777777" w:rsidR="005B59EF" w:rsidRPr="009F3DB8" w:rsidRDefault="005B59EF" w:rsidP="00F50BE3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6E2BBD1" w14:textId="77777777" w:rsidR="005B59EF" w:rsidRPr="009F3DB8" w:rsidRDefault="005B59EF" w:rsidP="00F50BE3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34C44F3" w14:textId="77777777" w:rsidR="005B59EF" w:rsidRPr="009F3DB8" w:rsidRDefault="005B59EF" w:rsidP="00F50BE3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FFE059A" w14:textId="77777777" w:rsidR="005B59EF" w:rsidRPr="009F3DB8" w:rsidRDefault="005B59EF" w:rsidP="00F50BE3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F29D15D" w14:textId="77777777" w:rsidR="005B59EF" w:rsidRPr="009F3DB8" w:rsidRDefault="005B59EF" w:rsidP="00F50BE3">
            <w:pPr>
              <w:pStyle w:val="TableContentCenter"/>
              <w:rPr>
                <w:position w:val="8"/>
                <w:sz w:val="14"/>
              </w:rPr>
            </w:pPr>
          </w:p>
        </w:tc>
      </w:tr>
      <w:tr w:rsidR="005B59EF" w:rsidRPr="009F3DB8" w14:paraId="587436BD" w14:textId="77777777" w:rsidTr="00F50BE3">
        <w:trPr>
          <w:trHeight w:val="20"/>
          <w:jc w:val="center"/>
        </w:trPr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8A35292" w14:textId="77777777" w:rsidR="005B59EF" w:rsidRPr="009F3DB8" w:rsidRDefault="005B59EF" w:rsidP="00F50BE3">
            <w:pPr>
              <w:pStyle w:val="TableContentCenter"/>
            </w:pPr>
            <w:r w:rsidRPr="009F3DB8">
              <w:t>TS-4</w:t>
            </w:r>
          </w:p>
        </w:tc>
        <w:tc>
          <w:tcPr>
            <w:tcW w:w="1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CA3AFD0" w14:textId="77777777" w:rsidR="005B59EF" w:rsidRPr="009F3DB8" w:rsidRDefault="005B59EF" w:rsidP="00F50BE3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E9C934F" w14:textId="77777777" w:rsidR="005B59EF" w:rsidRPr="009F3DB8" w:rsidRDefault="005B59EF" w:rsidP="00F50BE3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7CC01E2" w14:textId="77777777" w:rsidR="005B59EF" w:rsidRPr="009F3DB8" w:rsidRDefault="005B59EF" w:rsidP="00F50BE3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871202D" w14:textId="77777777" w:rsidR="005B59EF" w:rsidRPr="009F3DB8" w:rsidRDefault="005B59EF" w:rsidP="00F50BE3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6EC5FE6" w14:textId="77777777" w:rsidR="005B59EF" w:rsidRPr="009F3DB8" w:rsidRDefault="005B59EF" w:rsidP="00F50BE3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527D691" w14:textId="77777777" w:rsidR="005B59EF" w:rsidRPr="009F3DB8" w:rsidRDefault="005B59EF" w:rsidP="00F50BE3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45F549D" w14:textId="77777777" w:rsidR="005B59EF" w:rsidRPr="009F3DB8" w:rsidRDefault="005B59EF" w:rsidP="00F50BE3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83DE000" w14:textId="77777777" w:rsidR="005B59EF" w:rsidRPr="009F3DB8" w:rsidRDefault="005B59EF" w:rsidP="00F50BE3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8C75F73" w14:textId="77777777" w:rsidR="005B59EF" w:rsidRPr="009F3DB8" w:rsidRDefault="005B59EF" w:rsidP="00F50BE3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3A5BDEF" w14:textId="77777777" w:rsidR="005B59EF" w:rsidRPr="009F3DB8" w:rsidRDefault="005B59EF" w:rsidP="00F50BE3">
            <w:pPr>
              <w:pStyle w:val="TableContentCenter"/>
              <w:rPr>
                <w:position w:val="8"/>
                <w:sz w:val="14"/>
              </w:rPr>
            </w:pPr>
          </w:p>
        </w:tc>
      </w:tr>
      <w:tr w:rsidR="005B59EF" w:rsidRPr="009F3DB8" w14:paraId="5326A4AC" w14:textId="77777777" w:rsidTr="00F50BE3">
        <w:trPr>
          <w:trHeight w:val="20"/>
          <w:jc w:val="center"/>
        </w:trPr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D64E459" w14:textId="77777777" w:rsidR="005B59EF" w:rsidRPr="009F3DB8" w:rsidRDefault="005B59EF" w:rsidP="00F50BE3">
            <w:pPr>
              <w:pStyle w:val="TableContentCenter"/>
            </w:pPr>
            <w:r w:rsidRPr="009F3DB8">
              <w:t>TS-3</w:t>
            </w:r>
          </w:p>
        </w:tc>
        <w:tc>
          <w:tcPr>
            <w:tcW w:w="1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299158E" w14:textId="77777777" w:rsidR="005B59EF" w:rsidRPr="009F3DB8" w:rsidRDefault="005B59EF" w:rsidP="00F50BE3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5DCBFBA" w14:textId="77777777" w:rsidR="005B59EF" w:rsidRPr="009F3DB8" w:rsidRDefault="005B59EF" w:rsidP="00F50BE3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0B425EC" w14:textId="77777777" w:rsidR="005B59EF" w:rsidRPr="009F3DB8" w:rsidRDefault="005B59EF" w:rsidP="00F50BE3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A1FC964" w14:textId="77777777" w:rsidR="005B59EF" w:rsidRPr="009F3DB8" w:rsidRDefault="005B59EF" w:rsidP="00F50BE3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07DE86E" w14:textId="77777777" w:rsidR="005B59EF" w:rsidRPr="009F3DB8" w:rsidRDefault="005B59EF" w:rsidP="00F50BE3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94A9B66" w14:textId="77777777" w:rsidR="005B59EF" w:rsidRPr="009F3DB8" w:rsidRDefault="005B59EF" w:rsidP="00F50BE3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E389748" w14:textId="77777777" w:rsidR="005B59EF" w:rsidRPr="009F3DB8" w:rsidRDefault="005B59EF" w:rsidP="00F50BE3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C108F55" w14:textId="77777777" w:rsidR="005B59EF" w:rsidRPr="009F3DB8" w:rsidRDefault="005B59EF" w:rsidP="00F50BE3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2577230" w14:textId="77777777" w:rsidR="005B59EF" w:rsidRPr="009F3DB8" w:rsidRDefault="005B59EF" w:rsidP="00F50BE3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FC49220" w14:textId="77777777" w:rsidR="005B59EF" w:rsidRPr="009F3DB8" w:rsidRDefault="005B59EF" w:rsidP="00F50BE3">
            <w:pPr>
              <w:pStyle w:val="TableContentCenter"/>
              <w:rPr>
                <w:position w:val="8"/>
                <w:sz w:val="14"/>
              </w:rPr>
            </w:pPr>
          </w:p>
        </w:tc>
      </w:tr>
    </w:tbl>
    <w:p w14:paraId="0C884C87" w14:textId="77777777" w:rsidR="005B59EF" w:rsidRPr="009F3DB8" w:rsidRDefault="005B59EF" w:rsidP="00E00175">
      <w:pPr>
        <w:pStyle w:val="Caption"/>
      </w:pPr>
      <w:proofErr w:type="spellStart"/>
      <w:r w:rsidRPr="009F3DB8">
        <w:t>Diisi</w:t>
      </w:r>
      <w:proofErr w:type="spellEnd"/>
      <w:r w:rsidRPr="009F3DB8">
        <w:t xml:space="preserve"> oleh </w:t>
      </w:r>
      <w:proofErr w:type="spellStart"/>
      <w:r w:rsidRPr="009F3DB8">
        <w:t>pengusul</w:t>
      </w:r>
      <w:proofErr w:type="spellEnd"/>
      <w:r w:rsidRPr="009F3DB8">
        <w:t xml:space="preserve"> </w:t>
      </w:r>
      <w:proofErr w:type="spellStart"/>
      <w:r w:rsidRPr="009F3DB8">
        <w:t>dari</w:t>
      </w:r>
      <w:proofErr w:type="spellEnd"/>
      <w:r w:rsidRPr="009F3DB8">
        <w:t xml:space="preserve"> Program </w:t>
      </w:r>
      <w:proofErr w:type="spellStart"/>
      <w:r w:rsidRPr="009F3DB8">
        <w:t>Studi</w:t>
      </w:r>
      <w:proofErr w:type="spellEnd"/>
      <w:r w:rsidRPr="009F3DB8">
        <w:t xml:space="preserve"> pada Program Magister/Magister </w:t>
      </w:r>
      <w:proofErr w:type="spellStart"/>
      <w:r w:rsidRPr="009F3DB8">
        <w:t>Terapan</w:t>
      </w:r>
      <w:proofErr w:type="spellEnd"/>
    </w:p>
    <w:tbl>
      <w:tblPr>
        <w:tblW w:w="936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32"/>
        <w:gridCol w:w="1777"/>
        <w:gridCol w:w="966"/>
        <w:gridCol w:w="971"/>
        <w:gridCol w:w="966"/>
        <w:gridCol w:w="967"/>
        <w:gridCol w:w="1293"/>
        <w:gridCol w:w="1288"/>
      </w:tblGrid>
      <w:tr w:rsidR="005B59EF" w:rsidRPr="009F3DB8" w14:paraId="12894EEB" w14:textId="77777777" w:rsidTr="00E23E9D">
        <w:trPr>
          <w:cantSplit/>
          <w:trHeight w:val="144"/>
          <w:tblHeader/>
          <w:jc w:val="center"/>
        </w:trPr>
        <w:tc>
          <w:tcPr>
            <w:tcW w:w="994" w:type="dxa"/>
            <w:vMerge w:val="restart"/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63EC9C0D" w14:textId="77777777" w:rsidR="005B59EF" w:rsidRPr="009F3DB8" w:rsidRDefault="005B59EF" w:rsidP="00F150C8">
            <w:pPr>
              <w:pStyle w:val="TableHead"/>
            </w:pPr>
            <w:proofErr w:type="spellStart"/>
            <w:r w:rsidRPr="009F3DB8">
              <w:t>Tahun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Masuk</w:t>
            </w:r>
            <w:proofErr w:type="spellEnd"/>
          </w:p>
        </w:tc>
        <w:tc>
          <w:tcPr>
            <w:tcW w:w="1561" w:type="dxa"/>
            <w:vMerge w:val="restart"/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072B83BB" w14:textId="77777777" w:rsidR="005B59EF" w:rsidRPr="009F3DB8" w:rsidRDefault="005B59EF" w:rsidP="00F150C8">
            <w:pPr>
              <w:pStyle w:val="TableHead"/>
            </w:pPr>
            <w:proofErr w:type="spellStart"/>
            <w:r w:rsidRPr="009F3DB8">
              <w:t>Jumlah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Mahasiswa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Diterima</w:t>
            </w:r>
            <w:proofErr w:type="spellEnd"/>
            <w:r w:rsidRPr="009F3DB8">
              <w:t xml:space="preserve"> 1)</w:t>
            </w:r>
          </w:p>
        </w:tc>
        <w:tc>
          <w:tcPr>
            <w:tcW w:w="3401" w:type="dxa"/>
            <w:gridSpan w:val="4"/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2B694AB7" w14:textId="77777777" w:rsidR="005B59EF" w:rsidRPr="009F3DB8" w:rsidRDefault="005B59EF" w:rsidP="00F150C8">
            <w:pPr>
              <w:pStyle w:val="TableHead"/>
            </w:pPr>
            <w:proofErr w:type="spellStart"/>
            <w:r w:rsidRPr="009F3DB8">
              <w:t>Jumlah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Mahasiswa</w:t>
            </w:r>
            <w:proofErr w:type="spellEnd"/>
            <w:r w:rsidRPr="009F3DB8">
              <w:t xml:space="preserve"> yang Lulus pada</w:t>
            </w:r>
          </w:p>
        </w:tc>
        <w:tc>
          <w:tcPr>
            <w:tcW w:w="1136" w:type="dxa"/>
            <w:vMerge w:val="restart"/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7A51C49F" w14:textId="53445CBF" w:rsidR="005B59EF" w:rsidRPr="009F3DB8" w:rsidRDefault="005B59EF" w:rsidP="00E00175">
            <w:pPr>
              <w:pStyle w:val="TableHead"/>
            </w:pPr>
            <w:proofErr w:type="spellStart"/>
            <w:r w:rsidRPr="009F3DB8">
              <w:t>Jumlah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Lulusan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s.d.</w:t>
            </w:r>
            <w:proofErr w:type="spellEnd"/>
            <w:r w:rsidR="00E00175">
              <w:t xml:space="preserve"> </w:t>
            </w:r>
            <w:proofErr w:type="spellStart"/>
            <w:r w:rsidRPr="009F3DB8">
              <w:t>Akhir</w:t>
            </w:r>
            <w:proofErr w:type="spellEnd"/>
            <w:r w:rsidRPr="009F3DB8">
              <w:t xml:space="preserve"> TS</w:t>
            </w:r>
          </w:p>
        </w:tc>
        <w:tc>
          <w:tcPr>
            <w:tcW w:w="1132" w:type="dxa"/>
            <w:vMerge w:val="restart"/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2DF1063E" w14:textId="77777777" w:rsidR="005B59EF" w:rsidRPr="009F3DB8" w:rsidRDefault="005B59EF" w:rsidP="00F150C8">
            <w:pPr>
              <w:pStyle w:val="TableHead"/>
            </w:pPr>
            <w:r w:rsidRPr="009F3DB8">
              <w:t xml:space="preserve">Rata-rata Masa </w:t>
            </w:r>
            <w:proofErr w:type="spellStart"/>
            <w:r w:rsidRPr="009F3DB8">
              <w:t>Studi</w:t>
            </w:r>
            <w:proofErr w:type="spellEnd"/>
          </w:p>
        </w:tc>
      </w:tr>
      <w:tr w:rsidR="005B59EF" w:rsidRPr="009F3DB8" w14:paraId="4599701C" w14:textId="77777777" w:rsidTr="00E23E9D">
        <w:trPr>
          <w:cantSplit/>
          <w:trHeight w:val="144"/>
          <w:tblHeader/>
          <w:jc w:val="center"/>
        </w:trPr>
        <w:tc>
          <w:tcPr>
            <w:tcW w:w="994" w:type="dxa"/>
            <w:vMerge/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38A55168" w14:textId="77777777" w:rsidR="005B59EF" w:rsidRPr="009F3DB8" w:rsidRDefault="005B59EF" w:rsidP="00F150C8">
            <w:pPr>
              <w:pStyle w:val="TableHead"/>
              <w:rPr>
                <w:position w:val="8"/>
                <w:sz w:val="14"/>
              </w:rPr>
            </w:pPr>
          </w:p>
        </w:tc>
        <w:tc>
          <w:tcPr>
            <w:tcW w:w="1561" w:type="dxa"/>
            <w:vMerge/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3930D9EC" w14:textId="77777777" w:rsidR="005B59EF" w:rsidRPr="009F3DB8" w:rsidRDefault="005B59EF" w:rsidP="00F150C8">
            <w:pPr>
              <w:pStyle w:val="TableHead"/>
              <w:rPr>
                <w:position w:val="8"/>
                <w:sz w:val="14"/>
              </w:rPr>
            </w:pPr>
          </w:p>
        </w:tc>
        <w:tc>
          <w:tcPr>
            <w:tcW w:w="849" w:type="dxa"/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22251617" w14:textId="77777777" w:rsidR="005B59EF" w:rsidRPr="009F3DB8" w:rsidRDefault="005B59EF" w:rsidP="00F150C8">
            <w:pPr>
              <w:pStyle w:val="TableHead"/>
            </w:pPr>
            <w:proofErr w:type="spellStart"/>
            <w:r w:rsidRPr="009F3DB8">
              <w:t>Akhir</w:t>
            </w:r>
            <w:proofErr w:type="spellEnd"/>
            <w:r w:rsidRPr="009F3DB8">
              <w:t xml:space="preserve"> TS-3</w:t>
            </w:r>
          </w:p>
        </w:tc>
        <w:tc>
          <w:tcPr>
            <w:tcW w:w="853" w:type="dxa"/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03CD44A7" w14:textId="77777777" w:rsidR="005B59EF" w:rsidRPr="009F3DB8" w:rsidRDefault="005B59EF" w:rsidP="00F150C8">
            <w:pPr>
              <w:pStyle w:val="TableHead"/>
            </w:pPr>
            <w:proofErr w:type="spellStart"/>
            <w:r w:rsidRPr="009F3DB8">
              <w:t>Akhir</w:t>
            </w:r>
            <w:proofErr w:type="spellEnd"/>
            <w:r w:rsidRPr="009F3DB8">
              <w:t xml:space="preserve"> TS-2</w:t>
            </w:r>
          </w:p>
        </w:tc>
        <w:tc>
          <w:tcPr>
            <w:tcW w:w="849" w:type="dxa"/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74CF7B67" w14:textId="77777777" w:rsidR="005B59EF" w:rsidRPr="009F3DB8" w:rsidRDefault="005B59EF" w:rsidP="00F150C8">
            <w:pPr>
              <w:pStyle w:val="TableHead"/>
            </w:pPr>
            <w:proofErr w:type="spellStart"/>
            <w:r w:rsidRPr="009F3DB8">
              <w:t>Akhir</w:t>
            </w:r>
            <w:proofErr w:type="spellEnd"/>
            <w:r w:rsidRPr="009F3DB8">
              <w:t xml:space="preserve"> TS-1</w:t>
            </w:r>
          </w:p>
        </w:tc>
        <w:tc>
          <w:tcPr>
            <w:tcW w:w="850" w:type="dxa"/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56BE1C39" w14:textId="77777777" w:rsidR="005B59EF" w:rsidRPr="009F3DB8" w:rsidRDefault="005B59EF" w:rsidP="00F150C8">
            <w:pPr>
              <w:pStyle w:val="TableHead"/>
            </w:pPr>
            <w:proofErr w:type="spellStart"/>
            <w:r w:rsidRPr="009F3DB8">
              <w:t>Akhir</w:t>
            </w:r>
            <w:proofErr w:type="spellEnd"/>
            <w:r w:rsidRPr="009F3DB8">
              <w:t xml:space="preserve"> TS</w:t>
            </w:r>
          </w:p>
        </w:tc>
        <w:tc>
          <w:tcPr>
            <w:tcW w:w="1136" w:type="dxa"/>
            <w:vMerge/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564D8FA5" w14:textId="77777777" w:rsidR="005B59EF" w:rsidRPr="009F3DB8" w:rsidRDefault="005B59EF" w:rsidP="00F150C8">
            <w:pPr>
              <w:pStyle w:val="TableHead"/>
              <w:rPr>
                <w:position w:val="8"/>
                <w:sz w:val="14"/>
              </w:rPr>
            </w:pPr>
          </w:p>
        </w:tc>
        <w:tc>
          <w:tcPr>
            <w:tcW w:w="1132" w:type="dxa"/>
            <w:vMerge/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788C9E14" w14:textId="77777777" w:rsidR="005B59EF" w:rsidRPr="009F3DB8" w:rsidRDefault="005B59EF" w:rsidP="00F150C8">
            <w:pPr>
              <w:pStyle w:val="TableHead"/>
              <w:rPr>
                <w:position w:val="8"/>
                <w:sz w:val="14"/>
              </w:rPr>
            </w:pPr>
          </w:p>
        </w:tc>
      </w:tr>
      <w:tr w:rsidR="005B59EF" w:rsidRPr="009F3DB8" w14:paraId="311AB48F" w14:textId="77777777" w:rsidTr="00E23E9D">
        <w:trPr>
          <w:cantSplit/>
          <w:trHeight w:val="144"/>
          <w:tblHeader/>
          <w:jc w:val="center"/>
        </w:trPr>
        <w:tc>
          <w:tcPr>
            <w:tcW w:w="994" w:type="dxa"/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2A6EABFA" w14:textId="77777777" w:rsidR="005B59EF" w:rsidRPr="009F3DB8" w:rsidRDefault="005B59EF" w:rsidP="00F150C8">
            <w:pPr>
              <w:pStyle w:val="TableHead"/>
            </w:pPr>
            <w:r w:rsidRPr="009F3DB8">
              <w:t>1</w:t>
            </w:r>
          </w:p>
        </w:tc>
        <w:tc>
          <w:tcPr>
            <w:tcW w:w="1561" w:type="dxa"/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72C86C6F" w14:textId="77777777" w:rsidR="005B59EF" w:rsidRPr="009F3DB8" w:rsidRDefault="005B59EF" w:rsidP="00F150C8">
            <w:pPr>
              <w:pStyle w:val="TableHead"/>
            </w:pPr>
            <w:r w:rsidRPr="009F3DB8">
              <w:t>2</w:t>
            </w:r>
          </w:p>
        </w:tc>
        <w:tc>
          <w:tcPr>
            <w:tcW w:w="849" w:type="dxa"/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0DF4DDA1" w14:textId="77777777" w:rsidR="005B59EF" w:rsidRPr="009F3DB8" w:rsidRDefault="005B59EF" w:rsidP="00F150C8">
            <w:pPr>
              <w:pStyle w:val="TableHead"/>
            </w:pPr>
            <w:r w:rsidRPr="009F3DB8">
              <w:t>3</w:t>
            </w:r>
          </w:p>
        </w:tc>
        <w:tc>
          <w:tcPr>
            <w:tcW w:w="853" w:type="dxa"/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05E73458" w14:textId="77777777" w:rsidR="005B59EF" w:rsidRPr="009F3DB8" w:rsidRDefault="005B59EF" w:rsidP="00F150C8">
            <w:pPr>
              <w:pStyle w:val="TableHead"/>
            </w:pPr>
            <w:r w:rsidRPr="009F3DB8">
              <w:t>4</w:t>
            </w:r>
          </w:p>
        </w:tc>
        <w:tc>
          <w:tcPr>
            <w:tcW w:w="849" w:type="dxa"/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11CFD90E" w14:textId="77777777" w:rsidR="005B59EF" w:rsidRPr="009F3DB8" w:rsidRDefault="005B59EF" w:rsidP="00F150C8">
            <w:pPr>
              <w:pStyle w:val="TableHead"/>
            </w:pPr>
            <w:r w:rsidRPr="009F3DB8">
              <w:t>5</w:t>
            </w:r>
          </w:p>
        </w:tc>
        <w:tc>
          <w:tcPr>
            <w:tcW w:w="850" w:type="dxa"/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6DC6B3B1" w14:textId="77777777" w:rsidR="005B59EF" w:rsidRPr="009F3DB8" w:rsidRDefault="005B59EF" w:rsidP="00F150C8">
            <w:pPr>
              <w:pStyle w:val="TableHead"/>
            </w:pPr>
            <w:r w:rsidRPr="009F3DB8">
              <w:t>6</w:t>
            </w:r>
          </w:p>
        </w:tc>
        <w:tc>
          <w:tcPr>
            <w:tcW w:w="1136" w:type="dxa"/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7AE883AF" w14:textId="77777777" w:rsidR="005B59EF" w:rsidRPr="009F3DB8" w:rsidRDefault="005B59EF" w:rsidP="00F150C8">
            <w:pPr>
              <w:pStyle w:val="TableHead"/>
            </w:pPr>
            <w:r w:rsidRPr="009F3DB8">
              <w:t>7</w:t>
            </w:r>
          </w:p>
        </w:tc>
        <w:tc>
          <w:tcPr>
            <w:tcW w:w="1132" w:type="dxa"/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4510D07A" w14:textId="77777777" w:rsidR="005B59EF" w:rsidRPr="009F3DB8" w:rsidRDefault="005B59EF" w:rsidP="00F150C8">
            <w:pPr>
              <w:pStyle w:val="TableHead"/>
            </w:pPr>
            <w:r w:rsidRPr="009F3DB8">
              <w:t>8</w:t>
            </w:r>
          </w:p>
        </w:tc>
      </w:tr>
      <w:tr w:rsidR="005B59EF" w:rsidRPr="009F3DB8" w14:paraId="59CB4434" w14:textId="77777777" w:rsidTr="00C756CD">
        <w:trPr>
          <w:trHeight w:val="144"/>
          <w:jc w:val="center"/>
        </w:trPr>
        <w:tc>
          <w:tcPr>
            <w:tcW w:w="994" w:type="dxa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88D9C6D" w14:textId="77777777" w:rsidR="005B59EF" w:rsidRPr="009F3DB8" w:rsidRDefault="005B59EF" w:rsidP="00F50BE3">
            <w:pPr>
              <w:pStyle w:val="TableContentCenter"/>
            </w:pPr>
            <w:r w:rsidRPr="009F3DB8">
              <w:t>TS-3</w:t>
            </w:r>
          </w:p>
        </w:tc>
        <w:tc>
          <w:tcPr>
            <w:tcW w:w="1561" w:type="dxa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BB6F092" w14:textId="77777777" w:rsidR="005B59EF" w:rsidRPr="009F3DB8" w:rsidRDefault="005B59EF" w:rsidP="00F50BE3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849" w:type="dxa"/>
            <w:shd w:val="clear" w:color="auto" w:fill="BEBEBE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437C4E3" w14:textId="77777777" w:rsidR="005B59EF" w:rsidRPr="009F3DB8" w:rsidRDefault="005B59EF" w:rsidP="00F50BE3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853" w:type="dxa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A892CFA" w14:textId="77777777" w:rsidR="005B59EF" w:rsidRPr="009F3DB8" w:rsidRDefault="005B59EF" w:rsidP="00F50BE3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849" w:type="dxa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B8F5DF7" w14:textId="77777777" w:rsidR="005B59EF" w:rsidRPr="009F3DB8" w:rsidRDefault="005B59EF" w:rsidP="00F50BE3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850" w:type="dxa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614C358" w14:textId="77777777" w:rsidR="005B59EF" w:rsidRPr="009F3DB8" w:rsidRDefault="005B59EF" w:rsidP="00F50BE3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1136" w:type="dxa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596CF20" w14:textId="77777777" w:rsidR="005B59EF" w:rsidRPr="009F3DB8" w:rsidRDefault="005B59EF" w:rsidP="00F50BE3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1132" w:type="dxa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594D565" w14:textId="77777777" w:rsidR="005B59EF" w:rsidRPr="009F3DB8" w:rsidRDefault="005B59EF" w:rsidP="00F50BE3">
            <w:pPr>
              <w:pStyle w:val="TableContentCenter"/>
              <w:rPr>
                <w:position w:val="8"/>
                <w:sz w:val="14"/>
              </w:rPr>
            </w:pPr>
          </w:p>
        </w:tc>
      </w:tr>
      <w:tr w:rsidR="005B59EF" w:rsidRPr="009F3DB8" w14:paraId="6097C777" w14:textId="77777777" w:rsidTr="00C756CD">
        <w:trPr>
          <w:trHeight w:val="144"/>
          <w:jc w:val="center"/>
        </w:trPr>
        <w:tc>
          <w:tcPr>
            <w:tcW w:w="994" w:type="dxa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60467CA" w14:textId="77777777" w:rsidR="005B59EF" w:rsidRPr="009F3DB8" w:rsidRDefault="005B59EF" w:rsidP="00F50BE3">
            <w:pPr>
              <w:pStyle w:val="TableContentCenter"/>
            </w:pPr>
            <w:r w:rsidRPr="009F3DB8">
              <w:t>TS-2</w:t>
            </w:r>
          </w:p>
        </w:tc>
        <w:tc>
          <w:tcPr>
            <w:tcW w:w="1561" w:type="dxa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20E959C" w14:textId="77777777" w:rsidR="005B59EF" w:rsidRPr="009F3DB8" w:rsidRDefault="005B59EF" w:rsidP="00F50BE3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849" w:type="dxa"/>
            <w:shd w:val="clear" w:color="auto" w:fill="BEBEBE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48E6AB9" w14:textId="77777777" w:rsidR="005B59EF" w:rsidRPr="009F3DB8" w:rsidRDefault="005B59EF" w:rsidP="00F50BE3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853" w:type="dxa"/>
            <w:shd w:val="clear" w:color="auto" w:fill="BEBEBE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6A10802" w14:textId="77777777" w:rsidR="005B59EF" w:rsidRPr="009F3DB8" w:rsidRDefault="005B59EF" w:rsidP="00F50BE3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849" w:type="dxa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ABD1588" w14:textId="77777777" w:rsidR="005B59EF" w:rsidRPr="009F3DB8" w:rsidRDefault="005B59EF" w:rsidP="00F50BE3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850" w:type="dxa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2EFF653" w14:textId="77777777" w:rsidR="005B59EF" w:rsidRPr="009F3DB8" w:rsidRDefault="005B59EF" w:rsidP="00F50BE3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1136" w:type="dxa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AC9818D" w14:textId="77777777" w:rsidR="005B59EF" w:rsidRPr="009F3DB8" w:rsidRDefault="005B59EF" w:rsidP="00F50BE3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1132" w:type="dxa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F7BEF4A" w14:textId="77777777" w:rsidR="005B59EF" w:rsidRPr="009F3DB8" w:rsidRDefault="005B59EF" w:rsidP="00F50BE3">
            <w:pPr>
              <w:pStyle w:val="TableContentCenter"/>
              <w:rPr>
                <w:position w:val="8"/>
                <w:sz w:val="14"/>
              </w:rPr>
            </w:pPr>
          </w:p>
        </w:tc>
      </w:tr>
      <w:tr w:rsidR="005B59EF" w:rsidRPr="009F3DB8" w14:paraId="1F218195" w14:textId="77777777" w:rsidTr="00C756CD">
        <w:trPr>
          <w:trHeight w:val="144"/>
          <w:jc w:val="center"/>
        </w:trPr>
        <w:tc>
          <w:tcPr>
            <w:tcW w:w="994" w:type="dxa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9CC1B6A" w14:textId="77777777" w:rsidR="005B59EF" w:rsidRPr="009F3DB8" w:rsidRDefault="005B59EF" w:rsidP="00F50BE3">
            <w:pPr>
              <w:pStyle w:val="TableContentCenter"/>
            </w:pPr>
            <w:r w:rsidRPr="009F3DB8">
              <w:t>TS-1</w:t>
            </w:r>
          </w:p>
        </w:tc>
        <w:tc>
          <w:tcPr>
            <w:tcW w:w="1561" w:type="dxa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6447CA9" w14:textId="77777777" w:rsidR="005B59EF" w:rsidRPr="009F3DB8" w:rsidRDefault="005B59EF" w:rsidP="00F50BE3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849" w:type="dxa"/>
            <w:shd w:val="clear" w:color="auto" w:fill="BEBEBE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C6F4059" w14:textId="77777777" w:rsidR="005B59EF" w:rsidRPr="009F3DB8" w:rsidRDefault="005B59EF" w:rsidP="00F50BE3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853" w:type="dxa"/>
            <w:shd w:val="clear" w:color="auto" w:fill="BEBEBE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3049830" w14:textId="77777777" w:rsidR="005B59EF" w:rsidRPr="009F3DB8" w:rsidRDefault="005B59EF" w:rsidP="00F50BE3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849" w:type="dxa"/>
            <w:shd w:val="clear" w:color="auto" w:fill="BEBEBE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24F14AB" w14:textId="77777777" w:rsidR="005B59EF" w:rsidRPr="009F3DB8" w:rsidRDefault="005B59EF" w:rsidP="00F50BE3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850" w:type="dxa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ED8DCE9" w14:textId="77777777" w:rsidR="005B59EF" w:rsidRPr="009F3DB8" w:rsidRDefault="005B59EF" w:rsidP="00F50BE3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1136" w:type="dxa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09F99A2" w14:textId="77777777" w:rsidR="005B59EF" w:rsidRPr="009F3DB8" w:rsidRDefault="005B59EF" w:rsidP="00F50BE3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1132" w:type="dxa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5D59E29" w14:textId="77777777" w:rsidR="005B59EF" w:rsidRPr="009F3DB8" w:rsidRDefault="005B59EF" w:rsidP="00F50BE3">
            <w:pPr>
              <w:pStyle w:val="TableContentCenter"/>
              <w:rPr>
                <w:position w:val="8"/>
                <w:sz w:val="14"/>
              </w:rPr>
            </w:pPr>
          </w:p>
        </w:tc>
      </w:tr>
    </w:tbl>
    <w:p w14:paraId="6375002D" w14:textId="77777777" w:rsidR="003966A5" w:rsidRDefault="003966A5" w:rsidP="00C756CD">
      <w:pPr>
        <w:pStyle w:val="BodyText"/>
        <w:sectPr w:rsidR="003966A5">
          <w:pgSz w:w="11910" w:h="16840"/>
          <w:pgMar w:top="1580" w:right="840" w:bottom="960" w:left="1440" w:header="0" w:footer="760" w:gutter="0"/>
          <w:cols w:space="720" w:equalWidth="0">
            <w:col w:w="9630"/>
          </w:cols>
          <w:noEndnote/>
        </w:sectPr>
      </w:pPr>
    </w:p>
    <w:p w14:paraId="1A94B064" w14:textId="77777777" w:rsidR="005B59EF" w:rsidRPr="009F3DB8" w:rsidRDefault="005B59EF" w:rsidP="00E00175">
      <w:pPr>
        <w:pStyle w:val="Caption"/>
      </w:pPr>
      <w:proofErr w:type="spellStart"/>
      <w:r w:rsidRPr="009F3DB8">
        <w:lastRenderedPageBreak/>
        <w:t>Diisi</w:t>
      </w:r>
      <w:proofErr w:type="spellEnd"/>
      <w:r w:rsidRPr="009F3DB8">
        <w:t xml:space="preserve"> oleh </w:t>
      </w:r>
      <w:proofErr w:type="spellStart"/>
      <w:r w:rsidRPr="009F3DB8">
        <w:t>pengusul</w:t>
      </w:r>
      <w:proofErr w:type="spellEnd"/>
      <w:r w:rsidRPr="009F3DB8">
        <w:t xml:space="preserve"> </w:t>
      </w:r>
      <w:proofErr w:type="spellStart"/>
      <w:r w:rsidRPr="009F3DB8">
        <w:t>dari</w:t>
      </w:r>
      <w:proofErr w:type="spellEnd"/>
      <w:r w:rsidRPr="009F3DB8">
        <w:t xml:space="preserve"> Program </w:t>
      </w:r>
      <w:proofErr w:type="spellStart"/>
      <w:r w:rsidRPr="009F3DB8">
        <w:t>Studi</w:t>
      </w:r>
      <w:proofErr w:type="spellEnd"/>
      <w:r w:rsidRPr="009F3DB8">
        <w:t xml:space="preserve"> pada Program </w:t>
      </w:r>
      <w:proofErr w:type="spellStart"/>
      <w:r w:rsidRPr="009F3DB8">
        <w:t>Doktor</w:t>
      </w:r>
      <w:proofErr w:type="spellEnd"/>
      <w:r w:rsidRPr="009F3DB8">
        <w:t>/</w:t>
      </w:r>
      <w:proofErr w:type="spellStart"/>
      <w:r w:rsidRPr="009F3DB8">
        <w:t>Doktor</w:t>
      </w:r>
      <w:proofErr w:type="spellEnd"/>
      <w:r w:rsidRPr="009F3DB8">
        <w:t xml:space="preserve"> </w:t>
      </w:r>
      <w:proofErr w:type="spellStart"/>
      <w:r w:rsidRPr="009F3DB8">
        <w:t>Terapan</w:t>
      </w:r>
      <w:proofErr w:type="spellEnd"/>
    </w:p>
    <w:tbl>
      <w:tblPr>
        <w:tblW w:w="9360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0"/>
        <w:gridCol w:w="1319"/>
        <w:gridCol w:w="731"/>
        <w:gridCol w:w="730"/>
        <w:gridCol w:w="733"/>
        <w:gridCol w:w="730"/>
        <w:gridCol w:w="730"/>
        <w:gridCol w:w="730"/>
        <w:gridCol w:w="733"/>
        <w:gridCol w:w="1022"/>
        <w:gridCol w:w="1022"/>
      </w:tblGrid>
      <w:tr w:rsidR="005B59EF" w:rsidRPr="009F3DB8" w14:paraId="5FDEA781" w14:textId="77777777" w:rsidTr="00E23E9D">
        <w:trPr>
          <w:cantSplit/>
          <w:trHeight w:val="20"/>
          <w:tblHeader/>
          <w:jc w:val="center"/>
        </w:trPr>
        <w:tc>
          <w:tcPr>
            <w:tcW w:w="852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53FB156" w14:textId="77777777" w:rsidR="005B59EF" w:rsidRPr="009F3DB8" w:rsidRDefault="005B59EF" w:rsidP="00C756CD">
            <w:pPr>
              <w:pStyle w:val="TableHead"/>
            </w:pPr>
            <w:proofErr w:type="spellStart"/>
            <w:r w:rsidRPr="009F3DB8">
              <w:t>Tahun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Masuk</w:t>
            </w:r>
            <w:proofErr w:type="spellEnd"/>
          </w:p>
        </w:tc>
        <w:tc>
          <w:tcPr>
            <w:tcW w:w="1278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7831540" w14:textId="77777777" w:rsidR="005B59EF" w:rsidRPr="009F3DB8" w:rsidRDefault="005B59EF" w:rsidP="00C756CD">
            <w:pPr>
              <w:pStyle w:val="TableHead"/>
            </w:pPr>
            <w:proofErr w:type="spellStart"/>
            <w:r w:rsidRPr="009F3DB8">
              <w:t>Jumlah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Mahasiswa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Diterima</w:t>
            </w:r>
            <w:proofErr w:type="spellEnd"/>
            <w:r w:rsidRPr="009F3DB8">
              <w:t xml:space="preserve"> 1)</w:t>
            </w:r>
          </w:p>
        </w:tc>
        <w:tc>
          <w:tcPr>
            <w:tcW w:w="496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AD2E608" w14:textId="77777777" w:rsidR="005B59EF" w:rsidRPr="009F3DB8" w:rsidRDefault="005B59EF" w:rsidP="00C756CD">
            <w:pPr>
              <w:pStyle w:val="TableHead"/>
            </w:pPr>
            <w:proofErr w:type="spellStart"/>
            <w:r w:rsidRPr="009F3DB8">
              <w:t>Jumlah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Mahasiswa</w:t>
            </w:r>
            <w:proofErr w:type="spellEnd"/>
            <w:r w:rsidRPr="009F3DB8">
              <w:t xml:space="preserve"> yang Lulus pada</w:t>
            </w:r>
          </w:p>
        </w:tc>
        <w:tc>
          <w:tcPr>
            <w:tcW w:w="991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256843A" w14:textId="17677AFE" w:rsidR="005B59EF" w:rsidRPr="009F3DB8" w:rsidRDefault="005B59EF" w:rsidP="00E00175">
            <w:pPr>
              <w:pStyle w:val="TableHead"/>
            </w:pPr>
            <w:proofErr w:type="spellStart"/>
            <w:r w:rsidRPr="009F3DB8">
              <w:t>Jumlah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Lulusan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s.d.</w:t>
            </w:r>
            <w:proofErr w:type="spellEnd"/>
            <w:r w:rsidR="00E00175">
              <w:t xml:space="preserve"> </w:t>
            </w:r>
            <w:proofErr w:type="spellStart"/>
            <w:r w:rsidRPr="009F3DB8">
              <w:t>Akhir</w:t>
            </w:r>
            <w:proofErr w:type="spellEnd"/>
            <w:r w:rsidRPr="009F3DB8">
              <w:t xml:space="preserve"> TS</w:t>
            </w:r>
          </w:p>
        </w:tc>
        <w:tc>
          <w:tcPr>
            <w:tcW w:w="991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C1B56D3" w14:textId="77777777" w:rsidR="005B59EF" w:rsidRPr="009F3DB8" w:rsidRDefault="005B59EF" w:rsidP="00C756CD">
            <w:pPr>
              <w:pStyle w:val="TableHead"/>
            </w:pPr>
            <w:r w:rsidRPr="009F3DB8">
              <w:t xml:space="preserve">Rata- rata Masa </w:t>
            </w:r>
            <w:proofErr w:type="spellStart"/>
            <w:r w:rsidRPr="009F3DB8">
              <w:t>Studi</w:t>
            </w:r>
            <w:proofErr w:type="spellEnd"/>
          </w:p>
        </w:tc>
      </w:tr>
      <w:tr w:rsidR="005B59EF" w:rsidRPr="009F3DB8" w14:paraId="2F19027E" w14:textId="77777777" w:rsidTr="00E23E9D">
        <w:trPr>
          <w:cantSplit/>
          <w:trHeight w:val="20"/>
          <w:tblHeader/>
          <w:jc w:val="center"/>
        </w:trPr>
        <w:tc>
          <w:tcPr>
            <w:tcW w:w="852" w:type="dxa"/>
            <w:vMerge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BCCEB4F" w14:textId="77777777" w:rsidR="005B59EF" w:rsidRPr="009F3DB8" w:rsidRDefault="005B59EF" w:rsidP="00C756CD">
            <w:pPr>
              <w:pStyle w:val="TableHead"/>
              <w:rPr>
                <w:position w:val="8"/>
                <w:sz w:val="14"/>
              </w:rPr>
            </w:pPr>
          </w:p>
        </w:tc>
        <w:tc>
          <w:tcPr>
            <w:tcW w:w="1278" w:type="dxa"/>
            <w:vMerge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F6C21AB" w14:textId="77777777" w:rsidR="005B59EF" w:rsidRPr="009F3DB8" w:rsidRDefault="005B59EF" w:rsidP="00C756CD">
            <w:pPr>
              <w:pStyle w:val="TableHead"/>
              <w:rPr>
                <w:position w:val="8"/>
                <w:sz w:val="14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2549394" w14:textId="77777777" w:rsidR="005B59EF" w:rsidRPr="009F3DB8" w:rsidRDefault="005B59EF" w:rsidP="00C756CD">
            <w:pPr>
              <w:pStyle w:val="TableHead"/>
            </w:pPr>
            <w:proofErr w:type="spellStart"/>
            <w:r w:rsidRPr="009F3DB8">
              <w:t>Akhir</w:t>
            </w:r>
            <w:proofErr w:type="spellEnd"/>
            <w:r w:rsidRPr="009F3DB8">
              <w:t xml:space="preserve"> TS-6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1AE9BB6" w14:textId="77777777" w:rsidR="005B59EF" w:rsidRPr="009F3DB8" w:rsidRDefault="005B59EF" w:rsidP="00C756CD">
            <w:pPr>
              <w:pStyle w:val="TableHead"/>
            </w:pPr>
            <w:proofErr w:type="spellStart"/>
            <w:r w:rsidRPr="009F3DB8">
              <w:t>Akhir</w:t>
            </w:r>
            <w:proofErr w:type="spellEnd"/>
            <w:r w:rsidRPr="009F3DB8">
              <w:t xml:space="preserve"> TS-5</w:t>
            </w:r>
          </w:p>
        </w:tc>
        <w:tc>
          <w:tcPr>
            <w:tcW w:w="711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2987434" w14:textId="77777777" w:rsidR="005B59EF" w:rsidRPr="009F3DB8" w:rsidRDefault="005B59EF" w:rsidP="00C756CD">
            <w:pPr>
              <w:pStyle w:val="TableHead"/>
            </w:pPr>
            <w:proofErr w:type="spellStart"/>
            <w:r w:rsidRPr="009F3DB8">
              <w:t>Akhir</w:t>
            </w:r>
            <w:proofErr w:type="spellEnd"/>
            <w:r w:rsidRPr="009F3DB8">
              <w:t xml:space="preserve"> TS-4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DAEB59F" w14:textId="77777777" w:rsidR="005B59EF" w:rsidRPr="009F3DB8" w:rsidRDefault="005B59EF" w:rsidP="00C756CD">
            <w:pPr>
              <w:pStyle w:val="TableHead"/>
            </w:pPr>
            <w:proofErr w:type="spellStart"/>
            <w:r w:rsidRPr="009F3DB8">
              <w:t>Akhir</w:t>
            </w:r>
            <w:proofErr w:type="spellEnd"/>
            <w:r w:rsidRPr="009F3DB8">
              <w:t xml:space="preserve"> TS-3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27A8096" w14:textId="77777777" w:rsidR="005B59EF" w:rsidRPr="009F3DB8" w:rsidRDefault="005B59EF" w:rsidP="00C756CD">
            <w:pPr>
              <w:pStyle w:val="TableHead"/>
            </w:pPr>
            <w:proofErr w:type="spellStart"/>
            <w:r w:rsidRPr="009F3DB8">
              <w:t>Akhir</w:t>
            </w:r>
            <w:proofErr w:type="spellEnd"/>
            <w:r w:rsidRPr="009F3DB8">
              <w:t xml:space="preserve"> TS-2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0A3BCA8" w14:textId="77777777" w:rsidR="005B59EF" w:rsidRPr="009F3DB8" w:rsidRDefault="005B59EF" w:rsidP="00C756CD">
            <w:pPr>
              <w:pStyle w:val="TableHead"/>
            </w:pPr>
            <w:proofErr w:type="spellStart"/>
            <w:r w:rsidRPr="009F3DB8">
              <w:t>Akhir</w:t>
            </w:r>
            <w:proofErr w:type="spellEnd"/>
            <w:r w:rsidRPr="009F3DB8">
              <w:t xml:space="preserve"> TS-1</w:t>
            </w:r>
          </w:p>
        </w:tc>
        <w:tc>
          <w:tcPr>
            <w:tcW w:w="711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4893B6B" w14:textId="77777777" w:rsidR="005B59EF" w:rsidRPr="009F3DB8" w:rsidRDefault="005B59EF" w:rsidP="00C756CD">
            <w:pPr>
              <w:pStyle w:val="TableHead"/>
            </w:pPr>
            <w:proofErr w:type="spellStart"/>
            <w:r w:rsidRPr="009F3DB8">
              <w:t>Akhir</w:t>
            </w:r>
            <w:proofErr w:type="spellEnd"/>
            <w:r w:rsidRPr="009F3DB8">
              <w:t xml:space="preserve"> TS</w:t>
            </w:r>
          </w:p>
        </w:tc>
        <w:tc>
          <w:tcPr>
            <w:tcW w:w="991" w:type="dxa"/>
            <w:vMerge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FB94F29" w14:textId="77777777" w:rsidR="005B59EF" w:rsidRPr="009F3DB8" w:rsidRDefault="005B59EF" w:rsidP="00C756CD">
            <w:pPr>
              <w:pStyle w:val="TableHead"/>
              <w:rPr>
                <w:position w:val="8"/>
                <w:sz w:val="14"/>
              </w:rPr>
            </w:pPr>
          </w:p>
        </w:tc>
        <w:tc>
          <w:tcPr>
            <w:tcW w:w="991" w:type="dxa"/>
            <w:vMerge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31EC92F" w14:textId="77777777" w:rsidR="005B59EF" w:rsidRPr="009F3DB8" w:rsidRDefault="005B59EF" w:rsidP="00C756CD">
            <w:pPr>
              <w:pStyle w:val="TableHead"/>
              <w:rPr>
                <w:position w:val="8"/>
                <w:sz w:val="14"/>
              </w:rPr>
            </w:pPr>
          </w:p>
        </w:tc>
      </w:tr>
      <w:tr w:rsidR="005B59EF" w:rsidRPr="009F3DB8" w14:paraId="6B53BA26" w14:textId="77777777" w:rsidTr="00E23E9D">
        <w:trPr>
          <w:cantSplit/>
          <w:trHeight w:val="20"/>
          <w:tblHeader/>
          <w:jc w:val="center"/>
        </w:trPr>
        <w:tc>
          <w:tcPr>
            <w:tcW w:w="852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D815D42" w14:textId="77777777" w:rsidR="005B59EF" w:rsidRPr="009F3DB8" w:rsidRDefault="005B59EF" w:rsidP="00C756CD">
            <w:pPr>
              <w:pStyle w:val="TableHead"/>
            </w:pPr>
            <w:r w:rsidRPr="009F3DB8">
              <w:t>1</w:t>
            </w:r>
          </w:p>
        </w:tc>
        <w:tc>
          <w:tcPr>
            <w:tcW w:w="1278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6E3A3BE" w14:textId="77777777" w:rsidR="005B59EF" w:rsidRPr="009F3DB8" w:rsidRDefault="005B59EF" w:rsidP="00C756CD">
            <w:pPr>
              <w:pStyle w:val="TableHead"/>
            </w:pPr>
            <w:r w:rsidRPr="009F3DB8">
              <w:t>2</w:t>
            </w:r>
          </w:p>
        </w:tc>
        <w:tc>
          <w:tcPr>
            <w:tcW w:w="708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60D5FC1" w14:textId="77777777" w:rsidR="005B59EF" w:rsidRPr="009F3DB8" w:rsidRDefault="005B59EF" w:rsidP="00C756CD">
            <w:pPr>
              <w:pStyle w:val="TableHead"/>
            </w:pPr>
            <w:r w:rsidRPr="009F3DB8">
              <w:t>3</w:t>
            </w:r>
          </w:p>
        </w:tc>
        <w:tc>
          <w:tcPr>
            <w:tcW w:w="708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A1F3DA4" w14:textId="77777777" w:rsidR="005B59EF" w:rsidRPr="009F3DB8" w:rsidRDefault="005B59EF" w:rsidP="00C756CD">
            <w:pPr>
              <w:pStyle w:val="TableHead"/>
            </w:pPr>
            <w:r w:rsidRPr="009F3DB8">
              <w:t>4</w:t>
            </w:r>
          </w:p>
        </w:tc>
        <w:tc>
          <w:tcPr>
            <w:tcW w:w="711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B8C7DD7" w14:textId="77777777" w:rsidR="005B59EF" w:rsidRPr="009F3DB8" w:rsidRDefault="005B59EF" w:rsidP="00C756CD">
            <w:pPr>
              <w:pStyle w:val="TableHead"/>
            </w:pPr>
            <w:r w:rsidRPr="009F3DB8">
              <w:t>5</w:t>
            </w:r>
          </w:p>
        </w:tc>
        <w:tc>
          <w:tcPr>
            <w:tcW w:w="708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7C482F6" w14:textId="77777777" w:rsidR="005B59EF" w:rsidRPr="009F3DB8" w:rsidRDefault="005B59EF" w:rsidP="00C756CD">
            <w:pPr>
              <w:pStyle w:val="TableHead"/>
            </w:pPr>
            <w:r w:rsidRPr="009F3DB8">
              <w:t>6</w:t>
            </w:r>
          </w:p>
        </w:tc>
        <w:tc>
          <w:tcPr>
            <w:tcW w:w="708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8E0F9C0" w14:textId="77777777" w:rsidR="005B59EF" w:rsidRPr="009F3DB8" w:rsidRDefault="005B59EF" w:rsidP="00C756CD">
            <w:pPr>
              <w:pStyle w:val="TableHead"/>
            </w:pPr>
            <w:r w:rsidRPr="009F3DB8">
              <w:t>7</w:t>
            </w:r>
          </w:p>
        </w:tc>
        <w:tc>
          <w:tcPr>
            <w:tcW w:w="708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9DA012F" w14:textId="77777777" w:rsidR="005B59EF" w:rsidRPr="009F3DB8" w:rsidRDefault="005B59EF" w:rsidP="00C756CD">
            <w:pPr>
              <w:pStyle w:val="TableHead"/>
            </w:pPr>
            <w:r w:rsidRPr="009F3DB8">
              <w:t>8</w:t>
            </w:r>
          </w:p>
        </w:tc>
        <w:tc>
          <w:tcPr>
            <w:tcW w:w="711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B6C3805" w14:textId="77777777" w:rsidR="005B59EF" w:rsidRPr="009F3DB8" w:rsidRDefault="005B59EF" w:rsidP="00C756CD">
            <w:pPr>
              <w:pStyle w:val="TableHead"/>
            </w:pPr>
            <w:r w:rsidRPr="009F3DB8">
              <w:t>9</w:t>
            </w:r>
          </w:p>
        </w:tc>
        <w:tc>
          <w:tcPr>
            <w:tcW w:w="991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1AE10C1" w14:textId="77777777" w:rsidR="005B59EF" w:rsidRPr="009F3DB8" w:rsidRDefault="005B59EF" w:rsidP="00C756CD">
            <w:pPr>
              <w:pStyle w:val="TableHead"/>
            </w:pPr>
            <w:r w:rsidRPr="009F3DB8">
              <w:t>10</w:t>
            </w:r>
          </w:p>
        </w:tc>
        <w:tc>
          <w:tcPr>
            <w:tcW w:w="991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DC57630" w14:textId="77777777" w:rsidR="005B59EF" w:rsidRPr="009F3DB8" w:rsidRDefault="005B59EF" w:rsidP="00C756CD">
            <w:pPr>
              <w:pStyle w:val="TableHead"/>
            </w:pPr>
            <w:r w:rsidRPr="009F3DB8">
              <w:t>11</w:t>
            </w:r>
          </w:p>
        </w:tc>
      </w:tr>
      <w:tr w:rsidR="005B59EF" w:rsidRPr="009F3DB8" w14:paraId="4BD1A73F" w14:textId="77777777" w:rsidTr="00C756CD">
        <w:trPr>
          <w:trHeight w:val="20"/>
          <w:jc w:val="center"/>
        </w:trPr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61922D1" w14:textId="77777777" w:rsidR="005B59EF" w:rsidRPr="009F3DB8" w:rsidRDefault="005B59EF" w:rsidP="00C756CD">
            <w:pPr>
              <w:pStyle w:val="TableContentCenter"/>
            </w:pPr>
            <w:r w:rsidRPr="009F3DB8">
              <w:t>TS-6</w:t>
            </w:r>
          </w:p>
        </w:tc>
        <w:tc>
          <w:tcPr>
            <w:tcW w:w="1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D596BB1" w14:textId="77777777" w:rsidR="005B59EF" w:rsidRPr="009F3DB8" w:rsidRDefault="005B59EF" w:rsidP="00C756CD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A852EE2" w14:textId="77777777" w:rsidR="005B59EF" w:rsidRPr="009F3DB8" w:rsidRDefault="005B59EF" w:rsidP="00C756CD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26455D1" w14:textId="77777777" w:rsidR="005B59EF" w:rsidRPr="009F3DB8" w:rsidRDefault="005B59EF" w:rsidP="00C756CD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E3CF1DD" w14:textId="77777777" w:rsidR="005B59EF" w:rsidRPr="009F3DB8" w:rsidRDefault="005B59EF" w:rsidP="00C756CD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3179B4F" w14:textId="77777777" w:rsidR="005B59EF" w:rsidRPr="009F3DB8" w:rsidRDefault="005B59EF" w:rsidP="00C756CD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BADC818" w14:textId="77777777" w:rsidR="005B59EF" w:rsidRPr="009F3DB8" w:rsidRDefault="005B59EF" w:rsidP="00C756CD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4E20283" w14:textId="77777777" w:rsidR="005B59EF" w:rsidRPr="009F3DB8" w:rsidRDefault="005B59EF" w:rsidP="00C756CD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D871223" w14:textId="77777777" w:rsidR="005B59EF" w:rsidRPr="009F3DB8" w:rsidRDefault="005B59EF" w:rsidP="00C756CD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1CFAB8D" w14:textId="77777777" w:rsidR="005B59EF" w:rsidRPr="009F3DB8" w:rsidRDefault="005B59EF" w:rsidP="00C756CD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6F4E3BE" w14:textId="77777777" w:rsidR="005B59EF" w:rsidRPr="009F3DB8" w:rsidRDefault="005B59EF" w:rsidP="00C756CD">
            <w:pPr>
              <w:pStyle w:val="TableContentCenter"/>
              <w:rPr>
                <w:position w:val="8"/>
                <w:sz w:val="14"/>
              </w:rPr>
            </w:pPr>
          </w:p>
        </w:tc>
      </w:tr>
      <w:tr w:rsidR="005B59EF" w:rsidRPr="009F3DB8" w14:paraId="1ED8C161" w14:textId="77777777" w:rsidTr="00C756CD">
        <w:trPr>
          <w:trHeight w:val="20"/>
          <w:jc w:val="center"/>
        </w:trPr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50A07B5" w14:textId="77777777" w:rsidR="005B59EF" w:rsidRPr="009F3DB8" w:rsidRDefault="005B59EF" w:rsidP="00C756CD">
            <w:pPr>
              <w:pStyle w:val="TableContentCenter"/>
            </w:pPr>
            <w:r w:rsidRPr="009F3DB8">
              <w:t>TS-5</w:t>
            </w:r>
          </w:p>
        </w:tc>
        <w:tc>
          <w:tcPr>
            <w:tcW w:w="1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CD69335" w14:textId="77777777" w:rsidR="005B59EF" w:rsidRPr="009F3DB8" w:rsidRDefault="005B59EF" w:rsidP="00C756CD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EDA13AC" w14:textId="77777777" w:rsidR="005B59EF" w:rsidRPr="009F3DB8" w:rsidRDefault="005B59EF" w:rsidP="00C756CD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F3188E5" w14:textId="77777777" w:rsidR="005B59EF" w:rsidRPr="009F3DB8" w:rsidRDefault="005B59EF" w:rsidP="00C756CD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A5DAA1C" w14:textId="77777777" w:rsidR="005B59EF" w:rsidRPr="009F3DB8" w:rsidRDefault="005B59EF" w:rsidP="00C756CD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653C3BF" w14:textId="77777777" w:rsidR="005B59EF" w:rsidRPr="009F3DB8" w:rsidRDefault="005B59EF" w:rsidP="00C756CD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6894C7B" w14:textId="77777777" w:rsidR="005B59EF" w:rsidRPr="009F3DB8" w:rsidRDefault="005B59EF" w:rsidP="00C756CD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C47D936" w14:textId="77777777" w:rsidR="005B59EF" w:rsidRPr="009F3DB8" w:rsidRDefault="005B59EF" w:rsidP="00C756CD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B64ADE2" w14:textId="77777777" w:rsidR="005B59EF" w:rsidRPr="009F3DB8" w:rsidRDefault="005B59EF" w:rsidP="00C756CD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06F7299" w14:textId="77777777" w:rsidR="005B59EF" w:rsidRPr="009F3DB8" w:rsidRDefault="005B59EF" w:rsidP="00C756CD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E8C139A" w14:textId="77777777" w:rsidR="005B59EF" w:rsidRPr="009F3DB8" w:rsidRDefault="005B59EF" w:rsidP="00C756CD">
            <w:pPr>
              <w:pStyle w:val="TableContentCenter"/>
              <w:rPr>
                <w:position w:val="8"/>
                <w:sz w:val="14"/>
              </w:rPr>
            </w:pPr>
          </w:p>
        </w:tc>
      </w:tr>
      <w:tr w:rsidR="005B59EF" w:rsidRPr="009F3DB8" w14:paraId="6E61DDB7" w14:textId="77777777" w:rsidTr="00C756CD">
        <w:trPr>
          <w:trHeight w:val="20"/>
          <w:jc w:val="center"/>
        </w:trPr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C7F762F" w14:textId="77777777" w:rsidR="005B59EF" w:rsidRPr="009F3DB8" w:rsidRDefault="005B59EF" w:rsidP="00C756CD">
            <w:pPr>
              <w:pStyle w:val="TableContentCenter"/>
            </w:pPr>
            <w:r w:rsidRPr="009F3DB8">
              <w:t>TS-4</w:t>
            </w:r>
          </w:p>
        </w:tc>
        <w:tc>
          <w:tcPr>
            <w:tcW w:w="1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0E5E202" w14:textId="77777777" w:rsidR="005B59EF" w:rsidRPr="009F3DB8" w:rsidRDefault="005B59EF" w:rsidP="00C756CD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E1C4729" w14:textId="77777777" w:rsidR="005B59EF" w:rsidRPr="009F3DB8" w:rsidRDefault="005B59EF" w:rsidP="00C756CD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DE2C0F8" w14:textId="77777777" w:rsidR="005B59EF" w:rsidRPr="009F3DB8" w:rsidRDefault="005B59EF" w:rsidP="00C756CD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F11B219" w14:textId="77777777" w:rsidR="005B59EF" w:rsidRPr="009F3DB8" w:rsidRDefault="005B59EF" w:rsidP="00C756CD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4EA5847" w14:textId="77777777" w:rsidR="005B59EF" w:rsidRPr="009F3DB8" w:rsidRDefault="005B59EF" w:rsidP="00C756CD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D49648C" w14:textId="77777777" w:rsidR="005B59EF" w:rsidRPr="009F3DB8" w:rsidRDefault="005B59EF" w:rsidP="00C756CD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3A33704" w14:textId="77777777" w:rsidR="005B59EF" w:rsidRPr="009F3DB8" w:rsidRDefault="005B59EF" w:rsidP="00C756CD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7823426" w14:textId="77777777" w:rsidR="005B59EF" w:rsidRPr="009F3DB8" w:rsidRDefault="005B59EF" w:rsidP="00C756CD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9176946" w14:textId="77777777" w:rsidR="005B59EF" w:rsidRPr="009F3DB8" w:rsidRDefault="005B59EF" w:rsidP="00C756CD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22E899C" w14:textId="77777777" w:rsidR="005B59EF" w:rsidRPr="009F3DB8" w:rsidRDefault="005B59EF" w:rsidP="00C756CD">
            <w:pPr>
              <w:pStyle w:val="TableContentCenter"/>
              <w:rPr>
                <w:position w:val="8"/>
                <w:sz w:val="14"/>
              </w:rPr>
            </w:pPr>
          </w:p>
        </w:tc>
      </w:tr>
      <w:tr w:rsidR="005B59EF" w:rsidRPr="009F3DB8" w14:paraId="79BB8EFF" w14:textId="77777777" w:rsidTr="00C756CD">
        <w:trPr>
          <w:trHeight w:val="20"/>
          <w:jc w:val="center"/>
        </w:trPr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B83B097" w14:textId="77777777" w:rsidR="005B59EF" w:rsidRPr="009F3DB8" w:rsidRDefault="005B59EF" w:rsidP="00C756CD">
            <w:pPr>
              <w:pStyle w:val="TableContentCenter"/>
            </w:pPr>
            <w:r w:rsidRPr="009F3DB8">
              <w:t>TS-3</w:t>
            </w:r>
          </w:p>
        </w:tc>
        <w:tc>
          <w:tcPr>
            <w:tcW w:w="1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61A551D" w14:textId="77777777" w:rsidR="005B59EF" w:rsidRPr="009F3DB8" w:rsidRDefault="005B59EF" w:rsidP="00C756CD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B402594" w14:textId="77777777" w:rsidR="005B59EF" w:rsidRPr="009F3DB8" w:rsidRDefault="005B59EF" w:rsidP="00C756CD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6EE9C1E" w14:textId="77777777" w:rsidR="005B59EF" w:rsidRPr="009F3DB8" w:rsidRDefault="005B59EF" w:rsidP="00C756CD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AE826C1" w14:textId="77777777" w:rsidR="005B59EF" w:rsidRPr="009F3DB8" w:rsidRDefault="005B59EF" w:rsidP="00C756CD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7239D9E" w14:textId="77777777" w:rsidR="005B59EF" w:rsidRPr="009F3DB8" w:rsidRDefault="005B59EF" w:rsidP="00C756CD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C6298A1" w14:textId="77777777" w:rsidR="005B59EF" w:rsidRPr="009F3DB8" w:rsidRDefault="005B59EF" w:rsidP="00C756CD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D863759" w14:textId="77777777" w:rsidR="005B59EF" w:rsidRPr="009F3DB8" w:rsidRDefault="005B59EF" w:rsidP="00C756CD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1062986" w14:textId="77777777" w:rsidR="005B59EF" w:rsidRPr="009F3DB8" w:rsidRDefault="005B59EF" w:rsidP="00C756CD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473CB80" w14:textId="77777777" w:rsidR="005B59EF" w:rsidRPr="009F3DB8" w:rsidRDefault="005B59EF" w:rsidP="00C756CD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952D4D3" w14:textId="77777777" w:rsidR="005B59EF" w:rsidRPr="009F3DB8" w:rsidRDefault="005B59EF" w:rsidP="00C756CD">
            <w:pPr>
              <w:pStyle w:val="TableContentCenter"/>
              <w:rPr>
                <w:position w:val="8"/>
                <w:sz w:val="14"/>
              </w:rPr>
            </w:pPr>
          </w:p>
        </w:tc>
      </w:tr>
      <w:tr w:rsidR="005B59EF" w:rsidRPr="009F3DB8" w14:paraId="698964BD" w14:textId="77777777" w:rsidTr="00C756CD">
        <w:trPr>
          <w:trHeight w:val="20"/>
          <w:jc w:val="center"/>
        </w:trPr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B69BFA7" w14:textId="77777777" w:rsidR="005B59EF" w:rsidRPr="009F3DB8" w:rsidRDefault="005B59EF" w:rsidP="00C756CD">
            <w:pPr>
              <w:pStyle w:val="TableContentCenter"/>
            </w:pPr>
            <w:r w:rsidRPr="009F3DB8">
              <w:t>TS-2</w:t>
            </w:r>
          </w:p>
        </w:tc>
        <w:tc>
          <w:tcPr>
            <w:tcW w:w="1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2EA3C9E" w14:textId="77777777" w:rsidR="005B59EF" w:rsidRPr="009F3DB8" w:rsidRDefault="005B59EF" w:rsidP="00C756CD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F242FCC" w14:textId="77777777" w:rsidR="005B59EF" w:rsidRPr="009F3DB8" w:rsidRDefault="005B59EF" w:rsidP="00C756CD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A4A7A00" w14:textId="77777777" w:rsidR="005B59EF" w:rsidRPr="009F3DB8" w:rsidRDefault="005B59EF" w:rsidP="00C756CD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6374A7C" w14:textId="77777777" w:rsidR="005B59EF" w:rsidRPr="009F3DB8" w:rsidRDefault="005B59EF" w:rsidP="00C756CD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23153E2" w14:textId="77777777" w:rsidR="005B59EF" w:rsidRPr="009F3DB8" w:rsidRDefault="005B59EF" w:rsidP="00C756CD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96BE0F7" w14:textId="77777777" w:rsidR="005B59EF" w:rsidRPr="009F3DB8" w:rsidRDefault="005B59EF" w:rsidP="00C756CD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AA231BB" w14:textId="77777777" w:rsidR="005B59EF" w:rsidRPr="009F3DB8" w:rsidRDefault="005B59EF" w:rsidP="00C756CD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B5AB025" w14:textId="77777777" w:rsidR="005B59EF" w:rsidRPr="009F3DB8" w:rsidRDefault="005B59EF" w:rsidP="00C756CD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12453C7" w14:textId="77777777" w:rsidR="005B59EF" w:rsidRPr="009F3DB8" w:rsidRDefault="005B59EF" w:rsidP="00C756CD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9AEFF6B" w14:textId="77777777" w:rsidR="005B59EF" w:rsidRPr="009F3DB8" w:rsidRDefault="005B59EF" w:rsidP="00C756CD">
            <w:pPr>
              <w:pStyle w:val="TableContentCenter"/>
              <w:rPr>
                <w:position w:val="8"/>
                <w:sz w:val="14"/>
              </w:rPr>
            </w:pPr>
          </w:p>
        </w:tc>
      </w:tr>
    </w:tbl>
    <w:p w14:paraId="56EAA1B1" w14:textId="77777777" w:rsidR="005B59EF" w:rsidRPr="004D3076" w:rsidRDefault="005B59EF" w:rsidP="004D3076">
      <w:pPr>
        <w:pStyle w:val="CommentText"/>
      </w:pPr>
      <w:proofErr w:type="spellStart"/>
      <w:r w:rsidRPr="004D3076">
        <w:t>Keterangan</w:t>
      </w:r>
      <w:proofErr w:type="spellEnd"/>
      <w:r w:rsidRPr="004D3076">
        <w:t>:</w:t>
      </w:r>
    </w:p>
    <w:p w14:paraId="0249E6E2" w14:textId="77777777" w:rsidR="005B59EF" w:rsidRPr="004D3076" w:rsidRDefault="005B59EF" w:rsidP="004D3076">
      <w:pPr>
        <w:pStyle w:val="CommentText"/>
      </w:pPr>
      <w:r w:rsidRPr="004D3076">
        <w:rPr>
          <w:vertAlign w:val="superscript"/>
        </w:rPr>
        <w:t>1)</w:t>
      </w:r>
      <w:r w:rsidRPr="004D3076">
        <w:t xml:space="preserve"> </w:t>
      </w:r>
      <w:r w:rsidR="004D3076">
        <w:tab/>
      </w:r>
      <w:proofErr w:type="spellStart"/>
      <w:r w:rsidRPr="004D3076">
        <w:t>Tidak</w:t>
      </w:r>
      <w:proofErr w:type="spellEnd"/>
      <w:r w:rsidRPr="004D3076">
        <w:t xml:space="preserve"> </w:t>
      </w:r>
      <w:proofErr w:type="spellStart"/>
      <w:r w:rsidRPr="004D3076">
        <w:t>termasuk</w:t>
      </w:r>
      <w:proofErr w:type="spellEnd"/>
      <w:r w:rsidRPr="004D3076">
        <w:t xml:space="preserve"> </w:t>
      </w:r>
      <w:proofErr w:type="spellStart"/>
      <w:r w:rsidRPr="004D3076">
        <w:t>mahasiswa</w:t>
      </w:r>
      <w:proofErr w:type="spellEnd"/>
      <w:r w:rsidRPr="004D3076">
        <w:t xml:space="preserve"> transfer. TS = </w:t>
      </w:r>
      <w:proofErr w:type="spellStart"/>
      <w:r w:rsidRPr="004D3076">
        <w:t>Tahun</w:t>
      </w:r>
      <w:proofErr w:type="spellEnd"/>
      <w:r w:rsidRPr="004D3076">
        <w:t xml:space="preserve"> </w:t>
      </w:r>
      <w:proofErr w:type="spellStart"/>
      <w:r w:rsidRPr="004D3076">
        <w:t>akademik</w:t>
      </w:r>
      <w:proofErr w:type="spellEnd"/>
      <w:r w:rsidRPr="004D3076">
        <w:t xml:space="preserve"> </w:t>
      </w:r>
      <w:proofErr w:type="spellStart"/>
      <w:r w:rsidRPr="004D3076">
        <w:t>penuh</w:t>
      </w:r>
      <w:proofErr w:type="spellEnd"/>
      <w:r w:rsidRPr="004D3076">
        <w:t xml:space="preserve"> </w:t>
      </w:r>
      <w:proofErr w:type="spellStart"/>
      <w:r w:rsidRPr="004D3076">
        <w:t>terakhir</w:t>
      </w:r>
      <w:proofErr w:type="spellEnd"/>
      <w:r w:rsidRPr="004D3076">
        <w:t>.</w:t>
      </w:r>
    </w:p>
    <w:p w14:paraId="682B2EEF" w14:textId="77777777" w:rsidR="005B59EF" w:rsidRPr="004D3076" w:rsidRDefault="004D3076" w:rsidP="004D3076">
      <w:pPr>
        <w:pStyle w:val="CommentText"/>
      </w:pPr>
      <w:r>
        <w:t xml:space="preserve"> </w:t>
      </w:r>
      <w:r>
        <w:tab/>
      </w:r>
      <w:r w:rsidR="005B59EF" w:rsidRPr="004D3076">
        <w:t xml:space="preserve">TS-n = </w:t>
      </w:r>
      <w:proofErr w:type="spellStart"/>
      <w:r w:rsidR="005B59EF" w:rsidRPr="004D3076">
        <w:t>Tahun</w:t>
      </w:r>
      <w:proofErr w:type="spellEnd"/>
      <w:r w:rsidR="005B59EF" w:rsidRPr="004D3076">
        <w:t xml:space="preserve"> </w:t>
      </w:r>
      <w:proofErr w:type="spellStart"/>
      <w:r w:rsidR="005B59EF" w:rsidRPr="004D3076">
        <w:t>akademik</w:t>
      </w:r>
      <w:proofErr w:type="spellEnd"/>
      <w:r w:rsidR="005B59EF" w:rsidRPr="004D3076">
        <w:t xml:space="preserve"> n </w:t>
      </w:r>
      <w:proofErr w:type="spellStart"/>
      <w:r w:rsidR="005B59EF" w:rsidRPr="004D3076">
        <w:t>tahun</w:t>
      </w:r>
      <w:proofErr w:type="spellEnd"/>
      <w:r w:rsidR="005B59EF" w:rsidRPr="004D3076">
        <w:t xml:space="preserve"> </w:t>
      </w:r>
      <w:proofErr w:type="spellStart"/>
      <w:r w:rsidR="005B59EF" w:rsidRPr="004D3076">
        <w:t>sebelum</w:t>
      </w:r>
      <w:proofErr w:type="spellEnd"/>
      <w:r w:rsidR="005B59EF" w:rsidRPr="004D3076">
        <w:t xml:space="preserve"> TS.</w:t>
      </w:r>
    </w:p>
    <w:p w14:paraId="5BB487ED" w14:textId="77777777" w:rsidR="005B59EF" w:rsidRPr="009F3DB8" w:rsidRDefault="004D3076" w:rsidP="004D3076">
      <w:pPr>
        <w:pStyle w:val="Heading3"/>
      </w:pPr>
      <w:r>
        <w:t>d.</w:t>
      </w:r>
      <w:r>
        <w:tab/>
      </w:r>
      <w:proofErr w:type="spellStart"/>
      <w:r w:rsidR="005B59EF" w:rsidRPr="009F3DB8">
        <w:t>Daya</w:t>
      </w:r>
      <w:proofErr w:type="spellEnd"/>
      <w:r w:rsidR="005B59EF" w:rsidRPr="009F3DB8">
        <w:t xml:space="preserve"> </w:t>
      </w:r>
      <w:proofErr w:type="spellStart"/>
      <w:r w:rsidR="005B59EF" w:rsidRPr="009F3DB8">
        <w:t>Saing</w:t>
      </w:r>
      <w:proofErr w:type="spellEnd"/>
      <w:r w:rsidR="005B59EF" w:rsidRPr="009F3DB8">
        <w:t xml:space="preserve"> </w:t>
      </w:r>
      <w:proofErr w:type="spellStart"/>
      <w:r w:rsidR="005B59EF" w:rsidRPr="009F3DB8">
        <w:t>Lulusan</w:t>
      </w:r>
      <w:proofErr w:type="spellEnd"/>
    </w:p>
    <w:p w14:paraId="37CF7EAB" w14:textId="04C9052A" w:rsidR="005B59EF" w:rsidRPr="009F3DB8" w:rsidRDefault="005B59EF" w:rsidP="004D3076">
      <w:pPr>
        <w:pStyle w:val="BodyText"/>
      </w:pPr>
      <w:proofErr w:type="spellStart"/>
      <w:r w:rsidRPr="009F3DB8">
        <w:t>Tabel</w:t>
      </w:r>
      <w:proofErr w:type="spellEnd"/>
      <w:r w:rsidRPr="009F3DB8">
        <w:t xml:space="preserve"> 8.d.1</w:t>
      </w:r>
      <w:r w:rsidR="00E00175">
        <w:t>)</w:t>
      </w:r>
      <w:r w:rsidRPr="009F3DB8">
        <w:t xml:space="preserve"> </w:t>
      </w:r>
      <w:proofErr w:type="spellStart"/>
      <w:r w:rsidRPr="009F3DB8">
        <w:t>berikut</w:t>
      </w:r>
      <w:proofErr w:type="spellEnd"/>
      <w:r w:rsidRPr="009F3DB8">
        <w:t xml:space="preserve"> </w:t>
      </w:r>
      <w:proofErr w:type="spellStart"/>
      <w:r w:rsidRPr="009F3DB8">
        <w:t>ini</w:t>
      </w:r>
      <w:proofErr w:type="spellEnd"/>
      <w:r w:rsidRPr="009F3DB8">
        <w:t xml:space="preserve"> </w:t>
      </w:r>
      <w:proofErr w:type="spellStart"/>
      <w:r w:rsidRPr="009F3DB8">
        <w:t>diisi</w:t>
      </w:r>
      <w:proofErr w:type="spellEnd"/>
      <w:r w:rsidRPr="009F3DB8">
        <w:t xml:space="preserve"> oleh </w:t>
      </w:r>
      <w:proofErr w:type="spellStart"/>
      <w:r w:rsidRPr="009F3DB8">
        <w:t>pengusul</w:t>
      </w:r>
      <w:proofErr w:type="spellEnd"/>
      <w:r w:rsidRPr="009F3DB8">
        <w:t xml:space="preserve"> </w:t>
      </w:r>
      <w:proofErr w:type="spellStart"/>
      <w:r w:rsidRPr="009F3DB8">
        <w:t>dari</w:t>
      </w:r>
      <w:proofErr w:type="spellEnd"/>
      <w:r w:rsidRPr="009F3DB8">
        <w:t xml:space="preserve"> Program </w:t>
      </w:r>
      <w:proofErr w:type="spellStart"/>
      <w:r w:rsidRPr="009F3DB8">
        <w:t>Studi</w:t>
      </w:r>
      <w:proofErr w:type="spellEnd"/>
      <w:r w:rsidRPr="009F3DB8">
        <w:t xml:space="preserve"> pada program Diploma </w:t>
      </w:r>
      <w:proofErr w:type="spellStart"/>
      <w:r w:rsidRPr="009F3DB8">
        <w:t>Tiga</w:t>
      </w:r>
      <w:proofErr w:type="spellEnd"/>
      <w:r w:rsidRPr="009F3DB8">
        <w:t>/</w:t>
      </w:r>
      <w:proofErr w:type="spellStart"/>
      <w:r w:rsidRPr="009F3DB8">
        <w:t>Sarjana</w:t>
      </w:r>
      <w:proofErr w:type="spellEnd"/>
      <w:r w:rsidRPr="009F3DB8">
        <w:t>/</w:t>
      </w:r>
      <w:proofErr w:type="spellStart"/>
      <w:r w:rsidRPr="009F3DB8">
        <w:t>Sarjana</w:t>
      </w:r>
      <w:proofErr w:type="spellEnd"/>
      <w:r w:rsidRPr="009F3DB8">
        <w:t xml:space="preserve"> </w:t>
      </w:r>
      <w:proofErr w:type="spellStart"/>
      <w:r w:rsidRPr="009F3DB8">
        <w:t>Terapan</w:t>
      </w:r>
      <w:proofErr w:type="spellEnd"/>
      <w:r w:rsidRPr="009F3DB8">
        <w:t>.</w:t>
      </w:r>
    </w:p>
    <w:p w14:paraId="2E3B2B5B" w14:textId="2ED7D1FC" w:rsidR="005B59EF" w:rsidRPr="009F3DB8" w:rsidRDefault="005B59EF" w:rsidP="004D3076">
      <w:pPr>
        <w:pStyle w:val="BodyText"/>
      </w:pPr>
      <w:proofErr w:type="spellStart"/>
      <w:r w:rsidRPr="009F3DB8">
        <w:t>Tuliskan</w:t>
      </w:r>
      <w:proofErr w:type="spellEnd"/>
      <w:r w:rsidRPr="009F3DB8">
        <w:t xml:space="preserve"> data masa </w:t>
      </w:r>
      <w:proofErr w:type="spellStart"/>
      <w:r w:rsidRPr="009F3DB8">
        <w:t>tunggu</w:t>
      </w:r>
      <w:proofErr w:type="spellEnd"/>
      <w:r w:rsidRPr="009F3DB8">
        <w:t xml:space="preserve"> </w:t>
      </w:r>
      <w:proofErr w:type="spellStart"/>
      <w:r w:rsidRPr="009F3DB8">
        <w:t>lulusan</w:t>
      </w:r>
      <w:proofErr w:type="spellEnd"/>
      <w:r w:rsidRPr="009F3DB8">
        <w:t xml:space="preserve"> </w:t>
      </w:r>
      <w:proofErr w:type="spellStart"/>
      <w:r w:rsidRPr="009F3DB8">
        <w:t>untuk</w:t>
      </w:r>
      <w:proofErr w:type="spellEnd"/>
      <w:r w:rsidRPr="009F3DB8">
        <w:t xml:space="preserve"> </w:t>
      </w:r>
      <w:proofErr w:type="spellStart"/>
      <w:r w:rsidRPr="009F3DB8">
        <w:t>mendapatkan</w:t>
      </w:r>
      <w:proofErr w:type="spellEnd"/>
      <w:r w:rsidRPr="009F3DB8">
        <w:t xml:space="preserve"> </w:t>
      </w:r>
      <w:proofErr w:type="spellStart"/>
      <w:r w:rsidRPr="009F3DB8">
        <w:t>pekerjaan</w:t>
      </w:r>
      <w:proofErr w:type="spellEnd"/>
      <w:r w:rsidRPr="009F3DB8">
        <w:t xml:space="preserve"> </w:t>
      </w:r>
      <w:proofErr w:type="spellStart"/>
      <w:r w:rsidRPr="009F3DB8">
        <w:t>pertama</w:t>
      </w:r>
      <w:proofErr w:type="spellEnd"/>
      <w:r w:rsidRPr="009F3DB8">
        <w:t xml:space="preserve"> </w:t>
      </w:r>
      <w:proofErr w:type="spellStart"/>
      <w:r w:rsidRPr="009F3DB8">
        <w:t>dalam</w:t>
      </w:r>
      <w:proofErr w:type="spellEnd"/>
      <w:r w:rsidRPr="009F3DB8">
        <w:t xml:space="preserve"> 3 </w:t>
      </w:r>
      <w:proofErr w:type="spellStart"/>
      <w:r w:rsidRPr="009F3DB8">
        <w:t>tahun</w:t>
      </w:r>
      <w:proofErr w:type="spellEnd"/>
      <w:r w:rsidRPr="009F3DB8">
        <w:t xml:space="preserve">, </w:t>
      </w:r>
      <w:proofErr w:type="spellStart"/>
      <w:r w:rsidRPr="009F3DB8">
        <w:t>mulai</w:t>
      </w:r>
      <w:proofErr w:type="spellEnd"/>
      <w:r w:rsidRPr="009F3DB8">
        <w:t xml:space="preserve"> TS-4 </w:t>
      </w:r>
      <w:proofErr w:type="spellStart"/>
      <w:r w:rsidRPr="009F3DB8">
        <w:t>sampai</w:t>
      </w:r>
      <w:proofErr w:type="spellEnd"/>
      <w:r w:rsidRPr="009F3DB8">
        <w:t xml:space="preserve"> </w:t>
      </w:r>
      <w:proofErr w:type="spellStart"/>
      <w:r w:rsidRPr="009F3DB8">
        <w:t>dengan</w:t>
      </w:r>
      <w:proofErr w:type="spellEnd"/>
      <w:r w:rsidRPr="009F3DB8">
        <w:t xml:space="preserve"> TS-2, </w:t>
      </w:r>
      <w:proofErr w:type="spellStart"/>
      <w:r w:rsidRPr="009F3DB8">
        <w:t>dengan</w:t>
      </w:r>
      <w:proofErr w:type="spellEnd"/>
      <w:r w:rsidRPr="009F3DB8">
        <w:t xml:space="preserve"> </w:t>
      </w:r>
      <w:proofErr w:type="spellStart"/>
      <w:r w:rsidRPr="009F3DB8">
        <w:t>mengikuti</w:t>
      </w:r>
      <w:proofErr w:type="spellEnd"/>
      <w:r w:rsidRPr="009F3DB8">
        <w:t xml:space="preserve"> format </w:t>
      </w:r>
      <w:proofErr w:type="spellStart"/>
      <w:r w:rsidRPr="009F3DB8">
        <w:t>Tabel</w:t>
      </w:r>
      <w:proofErr w:type="spellEnd"/>
      <w:r w:rsidRPr="009F3DB8">
        <w:t xml:space="preserve"> 8.d.1</w:t>
      </w:r>
      <w:r w:rsidR="00E00175">
        <w:t>)</w:t>
      </w:r>
      <w:r w:rsidRPr="009F3DB8">
        <w:t xml:space="preserve"> </w:t>
      </w:r>
      <w:proofErr w:type="spellStart"/>
      <w:r w:rsidRPr="009F3DB8">
        <w:t>berikut</w:t>
      </w:r>
      <w:proofErr w:type="spellEnd"/>
      <w:r w:rsidRPr="009F3DB8">
        <w:t xml:space="preserve"> </w:t>
      </w:r>
      <w:proofErr w:type="spellStart"/>
      <w:r w:rsidRPr="009F3DB8">
        <w:t>ini</w:t>
      </w:r>
      <w:proofErr w:type="spellEnd"/>
      <w:r w:rsidRPr="009F3DB8">
        <w:t xml:space="preserve">. Data </w:t>
      </w:r>
      <w:proofErr w:type="spellStart"/>
      <w:r w:rsidRPr="009F3DB8">
        <w:t>diambil</w:t>
      </w:r>
      <w:proofErr w:type="spellEnd"/>
      <w:r w:rsidRPr="009F3DB8">
        <w:t xml:space="preserve"> </w:t>
      </w:r>
      <w:proofErr w:type="spellStart"/>
      <w:r w:rsidRPr="009F3DB8">
        <w:t>dari</w:t>
      </w:r>
      <w:proofErr w:type="spellEnd"/>
      <w:r w:rsidRPr="009F3DB8">
        <w:t xml:space="preserve"> </w:t>
      </w:r>
      <w:proofErr w:type="spellStart"/>
      <w:r w:rsidRPr="009F3DB8">
        <w:t>hasil</w:t>
      </w:r>
      <w:proofErr w:type="spellEnd"/>
      <w:r w:rsidRPr="009F3DB8">
        <w:t xml:space="preserve"> </w:t>
      </w:r>
      <w:proofErr w:type="spellStart"/>
      <w:r w:rsidRPr="009F3DB8">
        <w:t>studi</w:t>
      </w:r>
      <w:proofErr w:type="spellEnd"/>
      <w:r w:rsidRPr="009F3DB8">
        <w:t xml:space="preserve"> </w:t>
      </w:r>
      <w:proofErr w:type="spellStart"/>
      <w:r w:rsidRPr="009F3DB8">
        <w:t>penelusuran</w:t>
      </w:r>
      <w:proofErr w:type="spellEnd"/>
      <w:r w:rsidRPr="009F3DB8">
        <w:t xml:space="preserve"> </w:t>
      </w:r>
      <w:proofErr w:type="spellStart"/>
      <w:r w:rsidRPr="009F3DB8">
        <w:t>lulusan</w:t>
      </w:r>
      <w:proofErr w:type="spellEnd"/>
      <w:r w:rsidRPr="009F3DB8">
        <w:t>.</w:t>
      </w:r>
    </w:p>
    <w:p w14:paraId="2EFB159B" w14:textId="289F6D17" w:rsidR="005B59EF" w:rsidRPr="009F3DB8" w:rsidRDefault="005B59EF" w:rsidP="004D3076">
      <w:pPr>
        <w:pStyle w:val="Caption"/>
      </w:pPr>
      <w:proofErr w:type="spellStart"/>
      <w:r w:rsidRPr="009F3DB8">
        <w:t>Tabel</w:t>
      </w:r>
      <w:proofErr w:type="spellEnd"/>
      <w:r w:rsidRPr="009F3DB8">
        <w:t xml:space="preserve"> 8.d.1</w:t>
      </w:r>
      <w:r w:rsidR="00E00175">
        <w:t>)</w:t>
      </w:r>
      <w:r w:rsidRPr="009F3DB8">
        <w:t xml:space="preserve"> Waktu </w:t>
      </w:r>
      <w:proofErr w:type="spellStart"/>
      <w:r w:rsidRPr="009F3DB8">
        <w:t>Tunggu</w:t>
      </w:r>
      <w:proofErr w:type="spellEnd"/>
      <w:r w:rsidRPr="009F3DB8">
        <w:t xml:space="preserve"> </w:t>
      </w:r>
      <w:proofErr w:type="spellStart"/>
      <w:r w:rsidRPr="009F3DB8">
        <w:t>Lulusan</w:t>
      </w:r>
      <w:proofErr w:type="spellEnd"/>
    </w:p>
    <w:p w14:paraId="7178A316" w14:textId="77777777" w:rsidR="005B59EF" w:rsidRPr="009F3DB8" w:rsidRDefault="005B59EF" w:rsidP="00E00175">
      <w:pPr>
        <w:pStyle w:val="Caption"/>
      </w:pPr>
      <w:proofErr w:type="spellStart"/>
      <w:r w:rsidRPr="009F3DB8">
        <w:t>Diisi</w:t>
      </w:r>
      <w:proofErr w:type="spellEnd"/>
      <w:r w:rsidRPr="009F3DB8">
        <w:t xml:space="preserve"> oleh </w:t>
      </w:r>
      <w:proofErr w:type="spellStart"/>
      <w:r w:rsidRPr="009F3DB8">
        <w:t>pengusul</w:t>
      </w:r>
      <w:proofErr w:type="spellEnd"/>
      <w:r w:rsidRPr="009F3DB8">
        <w:t xml:space="preserve"> </w:t>
      </w:r>
      <w:proofErr w:type="spellStart"/>
      <w:r w:rsidRPr="009F3DB8">
        <w:t>dari</w:t>
      </w:r>
      <w:proofErr w:type="spellEnd"/>
      <w:r w:rsidRPr="009F3DB8">
        <w:t xml:space="preserve"> Program </w:t>
      </w:r>
      <w:proofErr w:type="spellStart"/>
      <w:r w:rsidRPr="009F3DB8">
        <w:t>Studi</w:t>
      </w:r>
      <w:proofErr w:type="spellEnd"/>
      <w:r w:rsidRPr="009F3DB8">
        <w:t xml:space="preserve"> pada Program Diploma </w:t>
      </w:r>
      <w:proofErr w:type="spellStart"/>
      <w:r w:rsidRPr="009F3DB8">
        <w:t>Tiga</w:t>
      </w:r>
      <w:proofErr w:type="spellEnd"/>
    </w:p>
    <w:tbl>
      <w:tblPr>
        <w:tblW w:w="9360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21"/>
        <w:gridCol w:w="1260"/>
        <w:gridCol w:w="1299"/>
        <w:gridCol w:w="1624"/>
        <w:gridCol w:w="1280"/>
        <w:gridCol w:w="1279"/>
        <w:gridCol w:w="1497"/>
      </w:tblGrid>
      <w:tr w:rsidR="004D3076" w:rsidRPr="009F3DB8" w14:paraId="60A18B1A" w14:textId="77777777" w:rsidTr="00E23E9D">
        <w:trPr>
          <w:cantSplit/>
          <w:trHeight w:val="20"/>
          <w:tblHeader/>
          <w:jc w:val="center"/>
        </w:trPr>
        <w:tc>
          <w:tcPr>
            <w:tcW w:w="1121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3C1583A5" w14:textId="77777777" w:rsidR="004D3076" w:rsidRPr="009F3DB8" w:rsidRDefault="004D3076" w:rsidP="004D3076">
            <w:pPr>
              <w:pStyle w:val="TableHead"/>
            </w:pPr>
            <w:proofErr w:type="spellStart"/>
            <w:r w:rsidRPr="009F3DB8">
              <w:t>Tahun</w:t>
            </w:r>
            <w:proofErr w:type="spellEnd"/>
            <w:r w:rsidRPr="009F3DB8">
              <w:t xml:space="preserve"> lulus</w:t>
            </w:r>
          </w:p>
        </w:tc>
        <w:tc>
          <w:tcPr>
            <w:tcW w:w="1260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20682623" w14:textId="77777777" w:rsidR="004D3076" w:rsidRPr="009F3DB8" w:rsidRDefault="004D3076" w:rsidP="004D3076">
            <w:pPr>
              <w:pStyle w:val="TableHead"/>
            </w:pPr>
            <w:proofErr w:type="spellStart"/>
            <w:r w:rsidRPr="009F3DB8">
              <w:t>Jumlah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lulusan</w:t>
            </w:r>
            <w:proofErr w:type="spellEnd"/>
          </w:p>
        </w:tc>
        <w:tc>
          <w:tcPr>
            <w:tcW w:w="1299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568BD458" w14:textId="77777777" w:rsidR="004D3076" w:rsidRPr="009F3DB8" w:rsidRDefault="004D3076" w:rsidP="004D3076">
            <w:pPr>
              <w:pStyle w:val="TableHead"/>
            </w:pPr>
            <w:proofErr w:type="spellStart"/>
            <w:r w:rsidRPr="009F3DB8">
              <w:t>Jumlah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lulusan</w:t>
            </w:r>
            <w:proofErr w:type="spellEnd"/>
            <w:r w:rsidRPr="009F3DB8">
              <w:t xml:space="preserve"> yang </w:t>
            </w:r>
            <w:proofErr w:type="spellStart"/>
            <w:r w:rsidRPr="009F3DB8">
              <w:t>Terlacak</w:t>
            </w:r>
            <w:proofErr w:type="spellEnd"/>
          </w:p>
        </w:tc>
        <w:tc>
          <w:tcPr>
            <w:tcW w:w="1624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4D5E26AF" w14:textId="77777777" w:rsidR="004D3076" w:rsidRPr="009F3DB8" w:rsidRDefault="004D3076" w:rsidP="004D3076">
            <w:pPr>
              <w:pStyle w:val="TableHead"/>
            </w:pPr>
            <w:proofErr w:type="spellStart"/>
            <w:r w:rsidRPr="009F3DB8">
              <w:t>Jumlah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lulusan</w:t>
            </w:r>
            <w:proofErr w:type="spellEnd"/>
            <w:r w:rsidRPr="009F3DB8">
              <w:t xml:space="preserve"> yang </w:t>
            </w:r>
            <w:proofErr w:type="spellStart"/>
            <w:r w:rsidRPr="009F3DB8">
              <w:t>dipesan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sebelum</w:t>
            </w:r>
            <w:proofErr w:type="spellEnd"/>
            <w:r w:rsidRPr="009F3DB8">
              <w:t xml:space="preserve"> lulus</w:t>
            </w:r>
          </w:p>
        </w:tc>
        <w:tc>
          <w:tcPr>
            <w:tcW w:w="405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2FFEE4F0" w14:textId="77777777" w:rsidR="004D3076" w:rsidRPr="009F3DB8" w:rsidRDefault="004D3076" w:rsidP="004D3076">
            <w:pPr>
              <w:pStyle w:val="TableHead"/>
            </w:pPr>
            <w:proofErr w:type="spellStart"/>
            <w:r w:rsidRPr="009F3DB8">
              <w:t>Jumlah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lulusan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dengan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waktu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tunggu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mendapatkan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pekerjaan</w:t>
            </w:r>
            <w:proofErr w:type="spellEnd"/>
          </w:p>
        </w:tc>
      </w:tr>
      <w:tr w:rsidR="004D3076" w:rsidRPr="009F3DB8" w14:paraId="70575394" w14:textId="77777777" w:rsidTr="00E23E9D">
        <w:trPr>
          <w:cantSplit/>
          <w:trHeight w:val="20"/>
          <w:tblHeader/>
          <w:jc w:val="center"/>
        </w:trPr>
        <w:tc>
          <w:tcPr>
            <w:tcW w:w="1121" w:type="dxa"/>
            <w:vMerge/>
            <w:tcBorders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30623BF6" w14:textId="77777777" w:rsidR="004D3076" w:rsidRPr="009F3DB8" w:rsidRDefault="004D3076" w:rsidP="004D3076">
            <w:pPr>
              <w:pStyle w:val="TableHead"/>
              <w:rPr>
                <w:position w:val="8"/>
                <w:sz w:val="14"/>
              </w:rPr>
            </w:pPr>
          </w:p>
        </w:tc>
        <w:tc>
          <w:tcPr>
            <w:tcW w:w="1260" w:type="dxa"/>
            <w:vMerge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43A32C33" w14:textId="77777777" w:rsidR="004D3076" w:rsidRPr="009F3DB8" w:rsidRDefault="004D3076" w:rsidP="004D3076">
            <w:pPr>
              <w:pStyle w:val="TableHead"/>
              <w:rPr>
                <w:position w:val="8"/>
                <w:sz w:val="14"/>
              </w:rPr>
            </w:pPr>
          </w:p>
        </w:tc>
        <w:tc>
          <w:tcPr>
            <w:tcW w:w="1299" w:type="dxa"/>
            <w:vMerge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65E38694" w14:textId="77777777" w:rsidR="004D3076" w:rsidRPr="009F3DB8" w:rsidRDefault="004D3076" w:rsidP="004D3076">
            <w:pPr>
              <w:pStyle w:val="TableHead"/>
              <w:rPr>
                <w:position w:val="8"/>
                <w:sz w:val="14"/>
              </w:rPr>
            </w:pPr>
          </w:p>
        </w:tc>
        <w:tc>
          <w:tcPr>
            <w:tcW w:w="1624" w:type="dxa"/>
            <w:vMerge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64AEC4BD" w14:textId="77777777" w:rsidR="004D3076" w:rsidRPr="009F3DB8" w:rsidRDefault="004D3076" w:rsidP="004D3076">
            <w:pPr>
              <w:pStyle w:val="TableHead"/>
              <w:rPr>
                <w:position w:val="8"/>
                <w:sz w:val="14"/>
              </w:rPr>
            </w:pPr>
          </w:p>
        </w:tc>
        <w:tc>
          <w:tcPr>
            <w:tcW w:w="1280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6849207C" w14:textId="74C1D04E" w:rsidR="004D3076" w:rsidRPr="009F3DB8" w:rsidRDefault="004D3076" w:rsidP="005A4878">
            <w:pPr>
              <w:pStyle w:val="TableHead"/>
            </w:pPr>
            <w:r w:rsidRPr="009F3DB8">
              <w:t>WT &lt; 3</w:t>
            </w:r>
            <w:r w:rsidR="005A4878">
              <w:br/>
            </w:r>
            <w:proofErr w:type="spellStart"/>
            <w:r w:rsidRPr="009F3DB8">
              <w:t>bulan</w:t>
            </w:r>
            <w:proofErr w:type="spellEnd"/>
          </w:p>
        </w:tc>
        <w:tc>
          <w:tcPr>
            <w:tcW w:w="1279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58702896" w14:textId="0C5269C9" w:rsidR="004D3076" w:rsidRPr="009F3DB8" w:rsidRDefault="004D3076" w:rsidP="004D3076">
            <w:pPr>
              <w:pStyle w:val="TableHead"/>
            </w:pPr>
            <w:r w:rsidRPr="009F3DB8">
              <w:t>3 ≤ WT ≤ 6</w:t>
            </w:r>
            <w:r w:rsidR="005A4878">
              <w:br/>
            </w:r>
            <w:proofErr w:type="spellStart"/>
            <w:r w:rsidRPr="009F3DB8">
              <w:t>bulan</w:t>
            </w:r>
            <w:proofErr w:type="spellEnd"/>
          </w:p>
        </w:tc>
        <w:tc>
          <w:tcPr>
            <w:tcW w:w="1497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4B82B49A" w14:textId="2FEE367E" w:rsidR="004D3076" w:rsidRPr="009F3DB8" w:rsidRDefault="004D3076" w:rsidP="005A4878">
            <w:pPr>
              <w:pStyle w:val="TableHead"/>
            </w:pPr>
            <w:r w:rsidRPr="009F3DB8">
              <w:t>WT &gt; 6</w:t>
            </w:r>
            <w:r w:rsidR="005A4878">
              <w:br/>
            </w:r>
            <w:proofErr w:type="spellStart"/>
            <w:r w:rsidRPr="009F3DB8">
              <w:t>bulan</w:t>
            </w:r>
            <w:proofErr w:type="spellEnd"/>
          </w:p>
        </w:tc>
      </w:tr>
      <w:tr w:rsidR="005B59EF" w:rsidRPr="009F3DB8" w14:paraId="46B9B729" w14:textId="77777777" w:rsidTr="00E23E9D">
        <w:trPr>
          <w:cantSplit/>
          <w:trHeight w:val="20"/>
          <w:tblHeader/>
          <w:jc w:val="center"/>
        </w:trPr>
        <w:tc>
          <w:tcPr>
            <w:tcW w:w="1121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612E5A96" w14:textId="77777777" w:rsidR="005B59EF" w:rsidRPr="009F3DB8" w:rsidRDefault="005B59EF" w:rsidP="004D3076">
            <w:pPr>
              <w:pStyle w:val="TableHead"/>
            </w:pPr>
            <w:r w:rsidRPr="009F3DB8">
              <w:t>1</w:t>
            </w:r>
          </w:p>
        </w:tc>
        <w:tc>
          <w:tcPr>
            <w:tcW w:w="1260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4A561637" w14:textId="77777777" w:rsidR="005B59EF" w:rsidRPr="009F3DB8" w:rsidRDefault="005B59EF" w:rsidP="004D3076">
            <w:pPr>
              <w:pStyle w:val="TableHead"/>
            </w:pPr>
            <w:r w:rsidRPr="009F3DB8">
              <w:t>2</w:t>
            </w:r>
          </w:p>
        </w:tc>
        <w:tc>
          <w:tcPr>
            <w:tcW w:w="1299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639F2122" w14:textId="77777777" w:rsidR="005B59EF" w:rsidRPr="009F3DB8" w:rsidRDefault="005B59EF" w:rsidP="004D3076">
            <w:pPr>
              <w:pStyle w:val="TableHead"/>
            </w:pPr>
            <w:r w:rsidRPr="009F3DB8">
              <w:t>3</w:t>
            </w:r>
          </w:p>
        </w:tc>
        <w:tc>
          <w:tcPr>
            <w:tcW w:w="1624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6AC6F76E" w14:textId="77777777" w:rsidR="005B59EF" w:rsidRPr="009F3DB8" w:rsidRDefault="005B59EF" w:rsidP="004D3076">
            <w:pPr>
              <w:pStyle w:val="TableHead"/>
            </w:pPr>
            <w:r w:rsidRPr="009F3DB8">
              <w:t>4</w:t>
            </w:r>
          </w:p>
        </w:tc>
        <w:tc>
          <w:tcPr>
            <w:tcW w:w="1280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6E0F2E3F" w14:textId="77777777" w:rsidR="005B59EF" w:rsidRPr="009F3DB8" w:rsidRDefault="005B59EF" w:rsidP="004D3076">
            <w:pPr>
              <w:pStyle w:val="TableHead"/>
            </w:pPr>
            <w:r w:rsidRPr="009F3DB8">
              <w:t>5</w:t>
            </w:r>
          </w:p>
        </w:tc>
        <w:tc>
          <w:tcPr>
            <w:tcW w:w="1279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576E0751" w14:textId="77777777" w:rsidR="005B59EF" w:rsidRPr="009F3DB8" w:rsidRDefault="005B59EF" w:rsidP="004D3076">
            <w:pPr>
              <w:pStyle w:val="TableHead"/>
            </w:pPr>
            <w:r w:rsidRPr="009F3DB8">
              <w:t>6</w:t>
            </w:r>
          </w:p>
        </w:tc>
        <w:tc>
          <w:tcPr>
            <w:tcW w:w="1497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331BA5F0" w14:textId="77777777" w:rsidR="005B59EF" w:rsidRPr="009F3DB8" w:rsidRDefault="005B59EF" w:rsidP="004D3076">
            <w:pPr>
              <w:pStyle w:val="TableHead"/>
            </w:pPr>
            <w:r w:rsidRPr="009F3DB8">
              <w:t>7</w:t>
            </w:r>
          </w:p>
        </w:tc>
      </w:tr>
      <w:tr w:rsidR="005B59EF" w:rsidRPr="009F3DB8" w14:paraId="2C056183" w14:textId="77777777" w:rsidTr="004D3076">
        <w:trPr>
          <w:trHeight w:val="20"/>
          <w:jc w:val="center"/>
        </w:trPr>
        <w:tc>
          <w:tcPr>
            <w:tcW w:w="1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B48AF7" w14:textId="77777777" w:rsidR="005B59EF" w:rsidRPr="009F3DB8" w:rsidRDefault="005B59EF" w:rsidP="004D3076">
            <w:pPr>
              <w:pStyle w:val="TableContentCenter"/>
            </w:pPr>
            <w:r w:rsidRPr="009F3DB8">
              <w:t>TS-4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441539" w14:textId="77777777" w:rsidR="005B59EF" w:rsidRPr="009F3DB8" w:rsidRDefault="005B59EF" w:rsidP="004D3076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12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EF1056" w14:textId="77777777" w:rsidR="005B59EF" w:rsidRPr="009F3DB8" w:rsidRDefault="005B59EF" w:rsidP="004D3076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16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528AFC" w14:textId="77777777" w:rsidR="005B59EF" w:rsidRPr="009F3DB8" w:rsidRDefault="005B59EF" w:rsidP="004D3076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1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AAB3EB" w14:textId="77777777" w:rsidR="005B59EF" w:rsidRPr="009F3DB8" w:rsidRDefault="005B59EF" w:rsidP="004D3076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1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C53E6D" w14:textId="77777777" w:rsidR="005B59EF" w:rsidRPr="009F3DB8" w:rsidRDefault="005B59EF" w:rsidP="004D3076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14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F89F56" w14:textId="77777777" w:rsidR="005B59EF" w:rsidRPr="009F3DB8" w:rsidRDefault="005B59EF" w:rsidP="004D3076">
            <w:pPr>
              <w:pStyle w:val="TableContentCenter"/>
              <w:rPr>
                <w:position w:val="8"/>
                <w:sz w:val="14"/>
              </w:rPr>
            </w:pPr>
          </w:p>
        </w:tc>
      </w:tr>
      <w:tr w:rsidR="005B59EF" w:rsidRPr="009F3DB8" w14:paraId="7FD0CC1D" w14:textId="77777777" w:rsidTr="004D3076">
        <w:trPr>
          <w:trHeight w:val="20"/>
          <w:jc w:val="center"/>
        </w:trPr>
        <w:tc>
          <w:tcPr>
            <w:tcW w:w="1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7AAC10" w14:textId="77777777" w:rsidR="005B59EF" w:rsidRPr="009F3DB8" w:rsidRDefault="005B59EF" w:rsidP="004D3076">
            <w:pPr>
              <w:pStyle w:val="TableContentCenter"/>
            </w:pPr>
            <w:r w:rsidRPr="009F3DB8">
              <w:t>TS-3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27DAF9" w14:textId="77777777" w:rsidR="005B59EF" w:rsidRPr="009F3DB8" w:rsidRDefault="005B59EF" w:rsidP="004D3076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12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085148" w14:textId="77777777" w:rsidR="005B59EF" w:rsidRPr="009F3DB8" w:rsidRDefault="005B59EF" w:rsidP="004D3076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16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23144B" w14:textId="77777777" w:rsidR="005B59EF" w:rsidRPr="009F3DB8" w:rsidRDefault="005B59EF" w:rsidP="004D3076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1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CE529F" w14:textId="77777777" w:rsidR="005B59EF" w:rsidRPr="009F3DB8" w:rsidRDefault="005B59EF" w:rsidP="004D3076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1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445B48" w14:textId="77777777" w:rsidR="005B59EF" w:rsidRPr="009F3DB8" w:rsidRDefault="005B59EF" w:rsidP="004D3076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14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6E9180" w14:textId="77777777" w:rsidR="005B59EF" w:rsidRPr="009F3DB8" w:rsidRDefault="005B59EF" w:rsidP="004D3076">
            <w:pPr>
              <w:pStyle w:val="TableContentCenter"/>
              <w:rPr>
                <w:position w:val="8"/>
                <w:sz w:val="14"/>
              </w:rPr>
            </w:pPr>
          </w:p>
        </w:tc>
      </w:tr>
      <w:tr w:rsidR="005B59EF" w:rsidRPr="009F3DB8" w14:paraId="320287C2" w14:textId="77777777" w:rsidTr="004D3076">
        <w:trPr>
          <w:trHeight w:val="20"/>
          <w:jc w:val="center"/>
        </w:trPr>
        <w:tc>
          <w:tcPr>
            <w:tcW w:w="1121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14:paraId="0833750A" w14:textId="77777777" w:rsidR="005B59EF" w:rsidRPr="009F3DB8" w:rsidRDefault="005B59EF" w:rsidP="004D3076">
            <w:pPr>
              <w:pStyle w:val="TableContentCenter"/>
            </w:pPr>
            <w:r w:rsidRPr="009F3DB8">
              <w:t>TS-2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14:paraId="391DC7E4" w14:textId="77777777" w:rsidR="005B59EF" w:rsidRPr="009F3DB8" w:rsidRDefault="005B59EF" w:rsidP="004D3076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1299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14:paraId="468A45B4" w14:textId="77777777" w:rsidR="005B59EF" w:rsidRPr="009F3DB8" w:rsidRDefault="005B59EF" w:rsidP="004D3076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1624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14:paraId="41A0D5FE" w14:textId="77777777" w:rsidR="005B59EF" w:rsidRPr="009F3DB8" w:rsidRDefault="005B59EF" w:rsidP="004D3076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1280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14:paraId="523E55AD" w14:textId="77777777" w:rsidR="005B59EF" w:rsidRPr="009F3DB8" w:rsidRDefault="005B59EF" w:rsidP="004D3076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1279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14:paraId="3C69B6F9" w14:textId="77777777" w:rsidR="005B59EF" w:rsidRPr="009F3DB8" w:rsidRDefault="005B59EF" w:rsidP="004D3076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1497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14:paraId="3E9D423A" w14:textId="77777777" w:rsidR="005B59EF" w:rsidRPr="009F3DB8" w:rsidRDefault="005B59EF" w:rsidP="004D3076">
            <w:pPr>
              <w:pStyle w:val="TableContentCenter"/>
              <w:rPr>
                <w:position w:val="8"/>
                <w:sz w:val="14"/>
              </w:rPr>
            </w:pPr>
          </w:p>
        </w:tc>
      </w:tr>
      <w:tr w:rsidR="005B59EF" w:rsidRPr="005A4878" w14:paraId="0B900F48" w14:textId="77777777" w:rsidTr="004D3076">
        <w:trPr>
          <w:trHeight w:val="20"/>
          <w:jc w:val="center"/>
        </w:trPr>
        <w:tc>
          <w:tcPr>
            <w:tcW w:w="1121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1EEB67" w14:textId="77777777" w:rsidR="005B59EF" w:rsidRPr="005A4878" w:rsidRDefault="005B59EF" w:rsidP="005A4878">
            <w:pPr>
              <w:pStyle w:val="TableHead"/>
            </w:pPr>
            <w:proofErr w:type="spellStart"/>
            <w:r w:rsidRPr="005A4878">
              <w:t>Jumlah</w:t>
            </w:r>
            <w:proofErr w:type="spellEnd"/>
          </w:p>
        </w:tc>
        <w:tc>
          <w:tcPr>
            <w:tcW w:w="1260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39A4AA" w14:textId="77777777" w:rsidR="005B59EF" w:rsidRPr="005A4878" w:rsidRDefault="005B59EF" w:rsidP="005A4878">
            <w:pPr>
              <w:pStyle w:val="TableHead"/>
            </w:pPr>
          </w:p>
        </w:tc>
        <w:tc>
          <w:tcPr>
            <w:tcW w:w="1299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6EC3DB" w14:textId="77777777" w:rsidR="005B59EF" w:rsidRPr="005A4878" w:rsidRDefault="005B59EF" w:rsidP="005A4878">
            <w:pPr>
              <w:pStyle w:val="TableHead"/>
            </w:pPr>
          </w:p>
        </w:tc>
        <w:tc>
          <w:tcPr>
            <w:tcW w:w="1624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5C87F1" w14:textId="77777777" w:rsidR="005B59EF" w:rsidRPr="005A4878" w:rsidRDefault="005B59EF" w:rsidP="005A4878">
            <w:pPr>
              <w:pStyle w:val="TableHead"/>
            </w:pPr>
          </w:p>
        </w:tc>
        <w:tc>
          <w:tcPr>
            <w:tcW w:w="1280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D80B28" w14:textId="77777777" w:rsidR="005B59EF" w:rsidRPr="005A4878" w:rsidRDefault="005B59EF" w:rsidP="005A4878">
            <w:pPr>
              <w:pStyle w:val="TableHead"/>
            </w:pPr>
          </w:p>
        </w:tc>
        <w:tc>
          <w:tcPr>
            <w:tcW w:w="1279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30D8DF" w14:textId="77777777" w:rsidR="005B59EF" w:rsidRPr="005A4878" w:rsidRDefault="005B59EF" w:rsidP="005A4878">
            <w:pPr>
              <w:pStyle w:val="TableHead"/>
            </w:pPr>
          </w:p>
        </w:tc>
        <w:tc>
          <w:tcPr>
            <w:tcW w:w="1497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FCA699" w14:textId="77777777" w:rsidR="005B59EF" w:rsidRPr="005A4878" w:rsidRDefault="005B59EF" w:rsidP="005A4878">
            <w:pPr>
              <w:pStyle w:val="TableHead"/>
            </w:pPr>
          </w:p>
        </w:tc>
      </w:tr>
    </w:tbl>
    <w:p w14:paraId="30A6EC83" w14:textId="77777777" w:rsidR="005B59EF" w:rsidRPr="009F3DB8" w:rsidRDefault="005B59EF" w:rsidP="00E00175">
      <w:pPr>
        <w:pStyle w:val="Caption"/>
      </w:pPr>
      <w:proofErr w:type="spellStart"/>
      <w:r w:rsidRPr="009F3DB8">
        <w:t>Diisi</w:t>
      </w:r>
      <w:proofErr w:type="spellEnd"/>
      <w:r w:rsidRPr="009F3DB8">
        <w:t xml:space="preserve"> oleh </w:t>
      </w:r>
      <w:proofErr w:type="spellStart"/>
      <w:r w:rsidRPr="009F3DB8">
        <w:t>pengusul</w:t>
      </w:r>
      <w:proofErr w:type="spellEnd"/>
      <w:r w:rsidRPr="009F3DB8">
        <w:t xml:space="preserve"> </w:t>
      </w:r>
      <w:proofErr w:type="spellStart"/>
      <w:r w:rsidRPr="009F3DB8">
        <w:t>dari</w:t>
      </w:r>
      <w:proofErr w:type="spellEnd"/>
      <w:r w:rsidRPr="009F3DB8">
        <w:t xml:space="preserve"> Program </w:t>
      </w:r>
      <w:proofErr w:type="spellStart"/>
      <w:r w:rsidRPr="009F3DB8">
        <w:t>Studi</w:t>
      </w:r>
      <w:proofErr w:type="spellEnd"/>
      <w:r w:rsidRPr="009F3DB8">
        <w:t xml:space="preserve"> pada Program </w:t>
      </w:r>
      <w:proofErr w:type="spellStart"/>
      <w:r w:rsidRPr="009F3DB8">
        <w:t>Sarjana</w:t>
      </w:r>
      <w:proofErr w:type="spellEnd"/>
    </w:p>
    <w:tbl>
      <w:tblPr>
        <w:tblW w:w="9360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362"/>
        <w:gridCol w:w="1531"/>
        <w:gridCol w:w="1579"/>
        <w:gridCol w:w="1553"/>
        <w:gridCol w:w="1555"/>
        <w:gridCol w:w="1780"/>
      </w:tblGrid>
      <w:tr w:rsidR="004D3076" w:rsidRPr="009F3DB8" w14:paraId="22C35321" w14:textId="77777777" w:rsidTr="00E23E9D">
        <w:trPr>
          <w:cantSplit/>
          <w:trHeight w:val="20"/>
          <w:tblHeader/>
          <w:jc w:val="center"/>
        </w:trPr>
        <w:tc>
          <w:tcPr>
            <w:tcW w:w="994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0ECC2FA4" w14:textId="77777777" w:rsidR="004D3076" w:rsidRPr="009F3DB8" w:rsidRDefault="004D3076" w:rsidP="005D5A3F">
            <w:pPr>
              <w:pStyle w:val="TableHead"/>
            </w:pPr>
            <w:proofErr w:type="spellStart"/>
            <w:r w:rsidRPr="009F3DB8">
              <w:t>Tahun</w:t>
            </w:r>
            <w:proofErr w:type="spellEnd"/>
            <w:r w:rsidRPr="009F3DB8">
              <w:t xml:space="preserve"> lulus</w:t>
            </w:r>
          </w:p>
        </w:tc>
        <w:tc>
          <w:tcPr>
            <w:tcW w:w="1117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4A4C5615" w14:textId="77777777" w:rsidR="004D3076" w:rsidRPr="009F3DB8" w:rsidRDefault="004D3076" w:rsidP="005D5A3F">
            <w:pPr>
              <w:pStyle w:val="TableHead"/>
            </w:pPr>
            <w:proofErr w:type="spellStart"/>
            <w:r w:rsidRPr="009F3DB8">
              <w:t>Jumlah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lulusan</w:t>
            </w:r>
            <w:proofErr w:type="spellEnd"/>
          </w:p>
        </w:tc>
        <w:tc>
          <w:tcPr>
            <w:tcW w:w="1152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6D8F439C" w14:textId="77777777" w:rsidR="004D3076" w:rsidRPr="009F3DB8" w:rsidRDefault="004D3076" w:rsidP="005D5A3F">
            <w:pPr>
              <w:pStyle w:val="TableHead"/>
            </w:pPr>
            <w:proofErr w:type="spellStart"/>
            <w:r w:rsidRPr="009F3DB8">
              <w:t>Jumlah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lulusan</w:t>
            </w:r>
            <w:proofErr w:type="spellEnd"/>
            <w:r w:rsidRPr="009F3DB8">
              <w:t xml:space="preserve"> yang </w:t>
            </w:r>
            <w:proofErr w:type="spellStart"/>
            <w:r w:rsidRPr="009F3DB8">
              <w:t>terlacak</w:t>
            </w:r>
            <w:proofErr w:type="spellEnd"/>
          </w:p>
        </w:tc>
        <w:tc>
          <w:tcPr>
            <w:tcW w:w="356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2C21ABAA" w14:textId="77777777" w:rsidR="004D3076" w:rsidRPr="009F3DB8" w:rsidRDefault="004D3076" w:rsidP="005D5A3F">
            <w:pPr>
              <w:pStyle w:val="TableHead"/>
            </w:pPr>
            <w:proofErr w:type="spellStart"/>
            <w:r w:rsidRPr="009F3DB8">
              <w:t>Jumlah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lulusan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dengan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waktu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tunggu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mendapatkan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pekerjaan</w:t>
            </w:r>
            <w:proofErr w:type="spellEnd"/>
          </w:p>
        </w:tc>
      </w:tr>
      <w:tr w:rsidR="004D3076" w:rsidRPr="009F3DB8" w14:paraId="55F08114" w14:textId="77777777" w:rsidTr="00E23E9D">
        <w:trPr>
          <w:cantSplit/>
          <w:trHeight w:val="20"/>
          <w:tblHeader/>
          <w:jc w:val="center"/>
        </w:trPr>
        <w:tc>
          <w:tcPr>
            <w:tcW w:w="994" w:type="dxa"/>
            <w:vMerge/>
            <w:tcBorders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3A58DF92" w14:textId="77777777" w:rsidR="004D3076" w:rsidRPr="009F3DB8" w:rsidRDefault="004D3076" w:rsidP="005D5A3F">
            <w:pPr>
              <w:pStyle w:val="TableHead"/>
              <w:rPr>
                <w:position w:val="8"/>
                <w:sz w:val="14"/>
              </w:rPr>
            </w:pPr>
          </w:p>
        </w:tc>
        <w:tc>
          <w:tcPr>
            <w:tcW w:w="1117" w:type="dxa"/>
            <w:vMerge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7E85C1EC" w14:textId="77777777" w:rsidR="004D3076" w:rsidRPr="009F3DB8" w:rsidRDefault="004D3076" w:rsidP="005D5A3F">
            <w:pPr>
              <w:pStyle w:val="TableHead"/>
              <w:rPr>
                <w:position w:val="8"/>
                <w:sz w:val="14"/>
              </w:rPr>
            </w:pPr>
          </w:p>
        </w:tc>
        <w:tc>
          <w:tcPr>
            <w:tcW w:w="1152" w:type="dxa"/>
            <w:vMerge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6C6D6B6D" w14:textId="77777777" w:rsidR="004D3076" w:rsidRPr="009F3DB8" w:rsidRDefault="004D3076" w:rsidP="005D5A3F">
            <w:pPr>
              <w:pStyle w:val="TableHead"/>
              <w:rPr>
                <w:position w:val="8"/>
                <w:sz w:val="14"/>
              </w:rPr>
            </w:pP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09ADA406" w14:textId="71CA3671" w:rsidR="004D3076" w:rsidRPr="009F3DB8" w:rsidRDefault="004D3076" w:rsidP="005A4878">
            <w:pPr>
              <w:pStyle w:val="TableHead"/>
            </w:pPr>
            <w:r w:rsidRPr="009F3DB8">
              <w:t>WT &lt; 6</w:t>
            </w:r>
            <w:r w:rsidR="005A4878">
              <w:br/>
            </w:r>
            <w:proofErr w:type="spellStart"/>
            <w:r w:rsidRPr="009F3DB8">
              <w:t>bulan</w:t>
            </w:r>
            <w:proofErr w:type="spellEnd"/>
          </w:p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657A282F" w14:textId="3818977A" w:rsidR="004D3076" w:rsidRPr="009F3DB8" w:rsidRDefault="004D3076" w:rsidP="005D5A3F">
            <w:pPr>
              <w:pStyle w:val="TableHead"/>
            </w:pPr>
            <w:r w:rsidRPr="009F3DB8">
              <w:t>6 ≤ WT ≤ 18</w:t>
            </w:r>
            <w:r w:rsidR="005A4878">
              <w:br/>
            </w:r>
            <w:proofErr w:type="spellStart"/>
            <w:r w:rsidRPr="009F3DB8">
              <w:t>bulan</w:t>
            </w:r>
            <w:proofErr w:type="spellEnd"/>
          </w:p>
        </w:tc>
        <w:tc>
          <w:tcPr>
            <w:tcW w:w="1299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1CBB3BC4" w14:textId="5112F3F2" w:rsidR="004D3076" w:rsidRPr="009F3DB8" w:rsidRDefault="004D3076" w:rsidP="005A4878">
            <w:pPr>
              <w:pStyle w:val="TableHead"/>
            </w:pPr>
            <w:r w:rsidRPr="009F3DB8">
              <w:t>WT ≥ 18</w:t>
            </w:r>
            <w:r w:rsidR="005A4878">
              <w:br/>
            </w:r>
            <w:proofErr w:type="spellStart"/>
            <w:r w:rsidRPr="009F3DB8">
              <w:t>bulan</w:t>
            </w:r>
            <w:proofErr w:type="spellEnd"/>
          </w:p>
        </w:tc>
      </w:tr>
      <w:tr w:rsidR="005B59EF" w:rsidRPr="009F3DB8" w14:paraId="7B321B4B" w14:textId="77777777" w:rsidTr="00E23E9D">
        <w:trPr>
          <w:cantSplit/>
          <w:trHeight w:val="20"/>
          <w:tblHeader/>
          <w:jc w:val="center"/>
        </w:trPr>
        <w:tc>
          <w:tcPr>
            <w:tcW w:w="994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0694C2EC" w14:textId="77777777" w:rsidR="005B59EF" w:rsidRPr="009F3DB8" w:rsidRDefault="005B59EF" w:rsidP="005D5A3F">
            <w:pPr>
              <w:pStyle w:val="TableHead"/>
            </w:pPr>
            <w:r w:rsidRPr="009F3DB8">
              <w:t>1</w:t>
            </w:r>
          </w:p>
        </w:tc>
        <w:tc>
          <w:tcPr>
            <w:tcW w:w="1117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1406855E" w14:textId="77777777" w:rsidR="005B59EF" w:rsidRPr="009F3DB8" w:rsidRDefault="005B59EF" w:rsidP="005D5A3F">
            <w:pPr>
              <w:pStyle w:val="TableHead"/>
            </w:pPr>
            <w:r w:rsidRPr="009F3DB8">
              <w:t>2</w:t>
            </w:r>
          </w:p>
        </w:tc>
        <w:tc>
          <w:tcPr>
            <w:tcW w:w="1152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59373260" w14:textId="77777777" w:rsidR="005B59EF" w:rsidRPr="009F3DB8" w:rsidRDefault="005B59EF" w:rsidP="005D5A3F">
            <w:pPr>
              <w:pStyle w:val="TableHead"/>
            </w:pPr>
            <w:r w:rsidRPr="009F3DB8">
              <w:t>3</w:t>
            </w:r>
          </w:p>
        </w:tc>
        <w:tc>
          <w:tcPr>
            <w:tcW w:w="1133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359474CD" w14:textId="77777777" w:rsidR="005B59EF" w:rsidRPr="009F3DB8" w:rsidRDefault="005B59EF" w:rsidP="005D5A3F">
            <w:pPr>
              <w:pStyle w:val="TableHead"/>
            </w:pPr>
            <w:r w:rsidRPr="009F3DB8">
              <w:t>4</w:t>
            </w:r>
          </w:p>
        </w:tc>
        <w:tc>
          <w:tcPr>
            <w:tcW w:w="1135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1B51B3D7" w14:textId="77777777" w:rsidR="005B59EF" w:rsidRPr="009F3DB8" w:rsidRDefault="005B59EF" w:rsidP="005D5A3F">
            <w:pPr>
              <w:pStyle w:val="TableHead"/>
            </w:pPr>
            <w:r w:rsidRPr="009F3DB8">
              <w:t>5</w:t>
            </w:r>
          </w:p>
        </w:tc>
        <w:tc>
          <w:tcPr>
            <w:tcW w:w="1299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286D1101" w14:textId="77777777" w:rsidR="005B59EF" w:rsidRPr="009F3DB8" w:rsidRDefault="005B59EF" w:rsidP="005D5A3F">
            <w:pPr>
              <w:pStyle w:val="TableHead"/>
            </w:pPr>
            <w:r w:rsidRPr="009F3DB8">
              <w:t>6</w:t>
            </w:r>
          </w:p>
        </w:tc>
      </w:tr>
      <w:tr w:rsidR="005B59EF" w:rsidRPr="009F3DB8" w14:paraId="13C4C0F6" w14:textId="77777777" w:rsidTr="004D3076">
        <w:trPr>
          <w:trHeight w:val="20"/>
          <w:jc w:val="center"/>
        </w:trPr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C4DF479" w14:textId="77777777" w:rsidR="005B59EF" w:rsidRPr="009F3DB8" w:rsidRDefault="005B59EF" w:rsidP="004D3076">
            <w:pPr>
              <w:pStyle w:val="TableContentCenter"/>
            </w:pPr>
            <w:r w:rsidRPr="009F3DB8">
              <w:t>TS-4</w:t>
            </w:r>
          </w:p>
        </w:tc>
        <w:tc>
          <w:tcPr>
            <w:tcW w:w="1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5A892E8" w14:textId="77777777" w:rsidR="005B59EF" w:rsidRPr="009F3DB8" w:rsidRDefault="005B59EF" w:rsidP="004D3076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1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F18BD07" w14:textId="77777777" w:rsidR="005B59EF" w:rsidRPr="009F3DB8" w:rsidRDefault="005B59EF" w:rsidP="004D3076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3187ADA" w14:textId="77777777" w:rsidR="005B59EF" w:rsidRPr="009F3DB8" w:rsidRDefault="005B59EF" w:rsidP="004D3076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D2DD7B6" w14:textId="77777777" w:rsidR="005B59EF" w:rsidRPr="009F3DB8" w:rsidRDefault="005B59EF" w:rsidP="004D3076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12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2B924C8" w14:textId="77777777" w:rsidR="005B59EF" w:rsidRPr="009F3DB8" w:rsidRDefault="005B59EF" w:rsidP="004D3076">
            <w:pPr>
              <w:pStyle w:val="TableContentCenter"/>
              <w:rPr>
                <w:position w:val="8"/>
                <w:sz w:val="14"/>
              </w:rPr>
            </w:pPr>
          </w:p>
        </w:tc>
      </w:tr>
      <w:tr w:rsidR="005B59EF" w:rsidRPr="009F3DB8" w14:paraId="464DEFFF" w14:textId="77777777" w:rsidTr="004D3076">
        <w:trPr>
          <w:trHeight w:val="20"/>
          <w:jc w:val="center"/>
        </w:trPr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E2B489A" w14:textId="77777777" w:rsidR="005B59EF" w:rsidRPr="009F3DB8" w:rsidRDefault="005B59EF" w:rsidP="004D3076">
            <w:pPr>
              <w:pStyle w:val="TableContentCenter"/>
            </w:pPr>
            <w:r w:rsidRPr="009F3DB8">
              <w:t>TS-3</w:t>
            </w:r>
          </w:p>
        </w:tc>
        <w:tc>
          <w:tcPr>
            <w:tcW w:w="1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D8D255E" w14:textId="77777777" w:rsidR="005B59EF" w:rsidRPr="009F3DB8" w:rsidRDefault="005B59EF" w:rsidP="004D3076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1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ADF76DF" w14:textId="77777777" w:rsidR="005B59EF" w:rsidRPr="009F3DB8" w:rsidRDefault="005B59EF" w:rsidP="004D3076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9DFF5D2" w14:textId="77777777" w:rsidR="005B59EF" w:rsidRPr="009F3DB8" w:rsidRDefault="005B59EF" w:rsidP="004D3076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FE64497" w14:textId="77777777" w:rsidR="005B59EF" w:rsidRPr="009F3DB8" w:rsidRDefault="005B59EF" w:rsidP="004D3076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12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FE243C0" w14:textId="77777777" w:rsidR="005B59EF" w:rsidRPr="009F3DB8" w:rsidRDefault="005B59EF" w:rsidP="004D3076">
            <w:pPr>
              <w:pStyle w:val="TableContentCenter"/>
              <w:rPr>
                <w:position w:val="8"/>
                <w:sz w:val="14"/>
              </w:rPr>
            </w:pPr>
          </w:p>
        </w:tc>
      </w:tr>
      <w:tr w:rsidR="005B59EF" w:rsidRPr="009F3DB8" w14:paraId="5A8A8F8F" w14:textId="77777777" w:rsidTr="004D3076">
        <w:trPr>
          <w:trHeight w:val="20"/>
          <w:jc w:val="center"/>
        </w:trPr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6FCDBE9" w14:textId="77777777" w:rsidR="005B59EF" w:rsidRPr="009F3DB8" w:rsidRDefault="005B59EF" w:rsidP="004D3076">
            <w:pPr>
              <w:pStyle w:val="TableContentCenter"/>
            </w:pPr>
            <w:r w:rsidRPr="009F3DB8">
              <w:t>TS-2</w:t>
            </w:r>
          </w:p>
        </w:tc>
        <w:tc>
          <w:tcPr>
            <w:tcW w:w="1117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D8D3E0E" w14:textId="77777777" w:rsidR="005B59EF" w:rsidRPr="009F3DB8" w:rsidRDefault="005B59EF" w:rsidP="004D3076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1152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E9272B5" w14:textId="77777777" w:rsidR="005B59EF" w:rsidRPr="009F3DB8" w:rsidRDefault="005B59EF" w:rsidP="004D3076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3475880" w14:textId="77777777" w:rsidR="005B59EF" w:rsidRPr="009F3DB8" w:rsidRDefault="005B59EF" w:rsidP="004D3076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31B2308" w14:textId="77777777" w:rsidR="005B59EF" w:rsidRPr="009F3DB8" w:rsidRDefault="005B59EF" w:rsidP="004D3076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1299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31BBF67" w14:textId="77777777" w:rsidR="005B59EF" w:rsidRPr="009F3DB8" w:rsidRDefault="005B59EF" w:rsidP="004D3076">
            <w:pPr>
              <w:pStyle w:val="TableContentCenter"/>
              <w:rPr>
                <w:position w:val="8"/>
                <w:sz w:val="14"/>
              </w:rPr>
            </w:pPr>
          </w:p>
        </w:tc>
      </w:tr>
      <w:tr w:rsidR="005B59EF" w:rsidRPr="009F3DB8" w14:paraId="4BA7338D" w14:textId="77777777" w:rsidTr="004D3076">
        <w:trPr>
          <w:trHeight w:val="20"/>
          <w:jc w:val="center"/>
        </w:trPr>
        <w:tc>
          <w:tcPr>
            <w:tcW w:w="994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0B24330" w14:textId="77777777" w:rsidR="005B59EF" w:rsidRPr="009F3DB8" w:rsidRDefault="005B59EF" w:rsidP="005A4878">
            <w:pPr>
              <w:pStyle w:val="TableHead"/>
            </w:pPr>
            <w:proofErr w:type="spellStart"/>
            <w:r w:rsidRPr="009F3DB8">
              <w:t>Jumlah</w:t>
            </w:r>
            <w:proofErr w:type="spellEnd"/>
          </w:p>
        </w:tc>
        <w:tc>
          <w:tcPr>
            <w:tcW w:w="1117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1C83193" w14:textId="77777777" w:rsidR="005B59EF" w:rsidRPr="009F3DB8" w:rsidRDefault="005B59EF" w:rsidP="005A4878">
            <w:pPr>
              <w:pStyle w:val="TableHead"/>
              <w:rPr>
                <w:position w:val="8"/>
                <w:sz w:val="14"/>
              </w:rPr>
            </w:pPr>
          </w:p>
        </w:tc>
        <w:tc>
          <w:tcPr>
            <w:tcW w:w="1152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822A388" w14:textId="77777777" w:rsidR="005B59EF" w:rsidRPr="009F3DB8" w:rsidRDefault="005B59EF" w:rsidP="005A4878">
            <w:pPr>
              <w:pStyle w:val="TableHead"/>
              <w:rPr>
                <w:position w:val="8"/>
                <w:sz w:val="14"/>
              </w:rPr>
            </w:pPr>
          </w:p>
        </w:tc>
        <w:tc>
          <w:tcPr>
            <w:tcW w:w="1133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3E844B1" w14:textId="77777777" w:rsidR="005B59EF" w:rsidRPr="009F3DB8" w:rsidRDefault="005B59EF" w:rsidP="005A4878">
            <w:pPr>
              <w:pStyle w:val="TableHead"/>
              <w:rPr>
                <w:position w:val="8"/>
                <w:sz w:val="14"/>
              </w:rPr>
            </w:pPr>
          </w:p>
        </w:tc>
        <w:tc>
          <w:tcPr>
            <w:tcW w:w="1135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09FFB31" w14:textId="77777777" w:rsidR="005B59EF" w:rsidRPr="009F3DB8" w:rsidRDefault="005B59EF" w:rsidP="005A4878">
            <w:pPr>
              <w:pStyle w:val="TableHead"/>
              <w:rPr>
                <w:position w:val="8"/>
                <w:sz w:val="14"/>
              </w:rPr>
            </w:pPr>
          </w:p>
        </w:tc>
        <w:tc>
          <w:tcPr>
            <w:tcW w:w="1299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47445D2" w14:textId="77777777" w:rsidR="005B59EF" w:rsidRPr="009F3DB8" w:rsidRDefault="005B59EF" w:rsidP="005A4878">
            <w:pPr>
              <w:pStyle w:val="TableHead"/>
              <w:rPr>
                <w:position w:val="8"/>
                <w:sz w:val="14"/>
              </w:rPr>
            </w:pPr>
          </w:p>
        </w:tc>
      </w:tr>
    </w:tbl>
    <w:p w14:paraId="4594905B" w14:textId="77777777" w:rsidR="00E00175" w:rsidRDefault="00E00175" w:rsidP="00E00175">
      <w:pPr>
        <w:pStyle w:val="Caption"/>
      </w:pPr>
    </w:p>
    <w:p w14:paraId="21792D3F" w14:textId="77777777" w:rsidR="00E00175" w:rsidRDefault="00E00175">
      <w:pPr>
        <w:overflowPunct/>
        <w:autoSpaceDE/>
        <w:autoSpaceDN/>
        <w:adjustRightInd/>
        <w:textAlignment w:val="auto"/>
        <w:rPr>
          <w:b/>
          <w:bCs/>
        </w:rPr>
      </w:pPr>
      <w:r>
        <w:lastRenderedPageBreak/>
        <w:br w:type="page"/>
      </w:r>
    </w:p>
    <w:p w14:paraId="68717848" w14:textId="6F72C840" w:rsidR="005B59EF" w:rsidRPr="009F3DB8" w:rsidRDefault="005B59EF" w:rsidP="00E00175">
      <w:pPr>
        <w:pStyle w:val="Caption"/>
      </w:pPr>
      <w:proofErr w:type="spellStart"/>
      <w:r w:rsidRPr="009F3DB8">
        <w:lastRenderedPageBreak/>
        <w:t>Diisi</w:t>
      </w:r>
      <w:proofErr w:type="spellEnd"/>
      <w:r w:rsidRPr="009F3DB8">
        <w:t xml:space="preserve"> oleh </w:t>
      </w:r>
      <w:proofErr w:type="spellStart"/>
      <w:r w:rsidRPr="009F3DB8">
        <w:t>pengusul</w:t>
      </w:r>
      <w:proofErr w:type="spellEnd"/>
      <w:r w:rsidRPr="009F3DB8">
        <w:t xml:space="preserve"> </w:t>
      </w:r>
      <w:proofErr w:type="spellStart"/>
      <w:r w:rsidRPr="009F3DB8">
        <w:t>dari</w:t>
      </w:r>
      <w:proofErr w:type="spellEnd"/>
      <w:r w:rsidRPr="009F3DB8">
        <w:t xml:space="preserve"> Program </w:t>
      </w:r>
      <w:proofErr w:type="spellStart"/>
      <w:r w:rsidRPr="009F3DB8">
        <w:t>Studi</w:t>
      </w:r>
      <w:proofErr w:type="spellEnd"/>
      <w:r w:rsidRPr="009F3DB8">
        <w:t xml:space="preserve"> pada Program </w:t>
      </w:r>
      <w:proofErr w:type="spellStart"/>
      <w:r w:rsidRPr="009F3DB8">
        <w:t>Sarjana</w:t>
      </w:r>
      <w:proofErr w:type="spellEnd"/>
      <w:r w:rsidRPr="009F3DB8">
        <w:t xml:space="preserve"> </w:t>
      </w:r>
      <w:proofErr w:type="spellStart"/>
      <w:r w:rsidRPr="009F3DB8">
        <w:t>Terapan</w:t>
      </w:r>
      <w:proofErr w:type="spellEnd"/>
      <w:r w:rsidRPr="009F3DB8">
        <w:t>.</w:t>
      </w:r>
    </w:p>
    <w:tbl>
      <w:tblPr>
        <w:tblW w:w="9360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362"/>
        <w:gridCol w:w="1531"/>
        <w:gridCol w:w="1579"/>
        <w:gridCol w:w="1553"/>
        <w:gridCol w:w="1555"/>
        <w:gridCol w:w="1780"/>
      </w:tblGrid>
      <w:tr w:rsidR="005B59EF" w:rsidRPr="009F3DB8" w14:paraId="7C046E35" w14:textId="77777777" w:rsidTr="00E23E9D">
        <w:trPr>
          <w:cantSplit/>
          <w:trHeight w:val="20"/>
          <w:tblHeader/>
          <w:jc w:val="center"/>
        </w:trPr>
        <w:tc>
          <w:tcPr>
            <w:tcW w:w="994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64205266" w14:textId="77777777" w:rsidR="005B59EF" w:rsidRPr="009F3DB8" w:rsidRDefault="005B59EF" w:rsidP="005D5A3F">
            <w:pPr>
              <w:pStyle w:val="TableHead"/>
            </w:pPr>
            <w:proofErr w:type="spellStart"/>
            <w:r w:rsidRPr="009F3DB8">
              <w:t>Tahun</w:t>
            </w:r>
            <w:proofErr w:type="spellEnd"/>
            <w:r w:rsidRPr="009F3DB8">
              <w:t xml:space="preserve"> lulus</w:t>
            </w:r>
          </w:p>
        </w:tc>
        <w:tc>
          <w:tcPr>
            <w:tcW w:w="1117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4705F0A4" w14:textId="77777777" w:rsidR="005B59EF" w:rsidRPr="009F3DB8" w:rsidRDefault="005B59EF" w:rsidP="005D5A3F">
            <w:pPr>
              <w:pStyle w:val="TableHead"/>
            </w:pPr>
            <w:proofErr w:type="spellStart"/>
            <w:r w:rsidRPr="009F3DB8">
              <w:t>Jumlah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lulusan</w:t>
            </w:r>
            <w:proofErr w:type="spellEnd"/>
          </w:p>
        </w:tc>
        <w:tc>
          <w:tcPr>
            <w:tcW w:w="1152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49ED9866" w14:textId="77777777" w:rsidR="005B59EF" w:rsidRPr="009F3DB8" w:rsidRDefault="005B59EF" w:rsidP="005D5A3F">
            <w:pPr>
              <w:pStyle w:val="TableHead"/>
            </w:pPr>
            <w:proofErr w:type="spellStart"/>
            <w:r w:rsidRPr="009F3DB8">
              <w:t>Jumlah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lulusan</w:t>
            </w:r>
            <w:proofErr w:type="spellEnd"/>
            <w:r w:rsidRPr="009F3DB8">
              <w:t xml:space="preserve"> yang </w:t>
            </w:r>
            <w:proofErr w:type="spellStart"/>
            <w:r w:rsidRPr="009F3DB8">
              <w:t>terlacak</w:t>
            </w:r>
            <w:proofErr w:type="spellEnd"/>
          </w:p>
        </w:tc>
        <w:tc>
          <w:tcPr>
            <w:tcW w:w="356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3AFC4C35" w14:textId="77777777" w:rsidR="005B59EF" w:rsidRPr="009F3DB8" w:rsidRDefault="005B59EF" w:rsidP="005D5A3F">
            <w:pPr>
              <w:pStyle w:val="TableHead"/>
            </w:pPr>
            <w:proofErr w:type="spellStart"/>
            <w:r w:rsidRPr="009F3DB8">
              <w:t>Jumlah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lulusan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dengan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waktu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tunggu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mendapatkan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pekerjaan</w:t>
            </w:r>
            <w:proofErr w:type="spellEnd"/>
          </w:p>
        </w:tc>
      </w:tr>
      <w:tr w:rsidR="005B59EF" w:rsidRPr="009F3DB8" w14:paraId="7969E35E" w14:textId="77777777" w:rsidTr="00E23E9D">
        <w:trPr>
          <w:cantSplit/>
          <w:trHeight w:val="20"/>
          <w:tblHeader/>
          <w:jc w:val="center"/>
        </w:trPr>
        <w:tc>
          <w:tcPr>
            <w:tcW w:w="994" w:type="dxa"/>
            <w:vMerge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5104E91B" w14:textId="77777777" w:rsidR="005B59EF" w:rsidRPr="009F3DB8" w:rsidRDefault="005B59EF" w:rsidP="005D5A3F">
            <w:pPr>
              <w:pStyle w:val="TableHead"/>
              <w:rPr>
                <w:position w:val="8"/>
                <w:sz w:val="14"/>
              </w:rPr>
            </w:pPr>
          </w:p>
        </w:tc>
        <w:tc>
          <w:tcPr>
            <w:tcW w:w="1117" w:type="dxa"/>
            <w:vMerge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446F8268" w14:textId="77777777" w:rsidR="005B59EF" w:rsidRPr="009F3DB8" w:rsidRDefault="005B59EF" w:rsidP="005D5A3F">
            <w:pPr>
              <w:pStyle w:val="TableHead"/>
              <w:rPr>
                <w:position w:val="8"/>
                <w:sz w:val="14"/>
              </w:rPr>
            </w:pPr>
          </w:p>
        </w:tc>
        <w:tc>
          <w:tcPr>
            <w:tcW w:w="1152" w:type="dxa"/>
            <w:vMerge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04EAA235" w14:textId="77777777" w:rsidR="005B59EF" w:rsidRPr="009F3DB8" w:rsidRDefault="005B59EF" w:rsidP="005D5A3F">
            <w:pPr>
              <w:pStyle w:val="TableHead"/>
              <w:rPr>
                <w:position w:val="8"/>
                <w:sz w:val="14"/>
              </w:rPr>
            </w:pP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74B42A89" w14:textId="6E943272" w:rsidR="005B59EF" w:rsidRPr="009F3DB8" w:rsidRDefault="005B59EF" w:rsidP="005A4878">
            <w:pPr>
              <w:pStyle w:val="TableHead"/>
            </w:pPr>
            <w:r w:rsidRPr="009F3DB8">
              <w:t>WT &lt; 3</w:t>
            </w:r>
            <w:r w:rsidR="005A4878">
              <w:br/>
            </w:r>
            <w:proofErr w:type="spellStart"/>
            <w:r w:rsidRPr="009F3DB8">
              <w:t>bulan</w:t>
            </w:r>
            <w:proofErr w:type="spellEnd"/>
          </w:p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3ED0BFA2" w14:textId="032DB1AA" w:rsidR="005B59EF" w:rsidRPr="009F3DB8" w:rsidRDefault="005B59EF" w:rsidP="005D5A3F">
            <w:pPr>
              <w:pStyle w:val="TableHead"/>
            </w:pPr>
            <w:r w:rsidRPr="009F3DB8">
              <w:t>3 ≤ WT ≤ 6</w:t>
            </w:r>
            <w:r w:rsidR="005A4878">
              <w:br/>
            </w:r>
            <w:proofErr w:type="spellStart"/>
            <w:r w:rsidRPr="009F3DB8">
              <w:t>bulan</w:t>
            </w:r>
            <w:proofErr w:type="spellEnd"/>
          </w:p>
        </w:tc>
        <w:tc>
          <w:tcPr>
            <w:tcW w:w="1299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68B4C156" w14:textId="739277DE" w:rsidR="005B59EF" w:rsidRPr="009F3DB8" w:rsidRDefault="005B59EF" w:rsidP="005A4878">
            <w:pPr>
              <w:pStyle w:val="TableHead"/>
            </w:pPr>
            <w:r w:rsidRPr="009F3DB8">
              <w:t>WT &gt; 6</w:t>
            </w:r>
            <w:r w:rsidR="005A4878">
              <w:br/>
            </w:r>
            <w:proofErr w:type="spellStart"/>
            <w:r w:rsidRPr="009F3DB8">
              <w:t>bulan</w:t>
            </w:r>
            <w:proofErr w:type="spellEnd"/>
          </w:p>
        </w:tc>
      </w:tr>
      <w:tr w:rsidR="005B59EF" w:rsidRPr="009F3DB8" w14:paraId="5470ABC6" w14:textId="77777777" w:rsidTr="00E23E9D">
        <w:trPr>
          <w:cantSplit/>
          <w:trHeight w:val="20"/>
          <w:tblHeader/>
          <w:jc w:val="center"/>
        </w:trPr>
        <w:tc>
          <w:tcPr>
            <w:tcW w:w="994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6E449943" w14:textId="77777777" w:rsidR="005B59EF" w:rsidRPr="009F3DB8" w:rsidRDefault="005B59EF" w:rsidP="005D5A3F">
            <w:pPr>
              <w:pStyle w:val="TableHead"/>
            </w:pPr>
            <w:r w:rsidRPr="009F3DB8">
              <w:t>1</w:t>
            </w:r>
          </w:p>
        </w:tc>
        <w:tc>
          <w:tcPr>
            <w:tcW w:w="1117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58B892F4" w14:textId="77777777" w:rsidR="005B59EF" w:rsidRPr="009F3DB8" w:rsidRDefault="005B59EF" w:rsidP="005D5A3F">
            <w:pPr>
              <w:pStyle w:val="TableHead"/>
            </w:pPr>
            <w:r w:rsidRPr="009F3DB8">
              <w:t>2</w:t>
            </w:r>
          </w:p>
        </w:tc>
        <w:tc>
          <w:tcPr>
            <w:tcW w:w="1152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3BEA7EF8" w14:textId="77777777" w:rsidR="005B59EF" w:rsidRPr="009F3DB8" w:rsidRDefault="005B59EF" w:rsidP="005D5A3F">
            <w:pPr>
              <w:pStyle w:val="TableHead"/>
            </w:pPr>
            <w:r w:rsidRPr="009F3DB8">
              <w:t>3</w:t>
            </w:r>
          </w:p>
        </w:tc>
        <w:tc>
          <w:tcPr>
            <w:tcW w:w="1133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2E15D240" w14:textId="77777777" w:rsidR="005B59EF" w:rsidRPr="009F3DB8" w:rsidRDefault="005B59EF" w:rsidP="005D5A3F">
            <w:pPr>
              <w:pStyle w:val="TableHead"/>
            </w:pPr>
            <w:r w:rsidRPr="009F3DB8">
              <w:t>4</w:t>
            </w:r>
          </w:p>
        </w:tc>
        <w:tc>
          <w:tcPr>
            <w:tcW w:w="1135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162FB925" w14:textId="77777777" w:rsidR="005B59EF" w:rsidRPr="009F3DB8" w:rsidRDefault="005B59EF" w:rsidP="005D5A3F">
            <w:pPr>
              <w:pStyle w:val="TableHead"/>
            </w:pPr>
            <w:r w:rsidRPr="009F3DB8">
              <w:t>5</w:t>
            </w:r>
          </w:p>
        </w:tc>
        <w:tc>
          <w:tcPr>
            <w:tcW w:w="1299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3FDE7664" w14:textId="77777777" w:rsidR="005B59EF" w:rsidRPr="009F3DB8" w:rsidRDefault="005B59EF" w:rsidP="005D5A3F">
            <w:pPr>
              <w:pStyle w:val="TableHead"/>
            </w:pPr>
            <w:r w:rsidRPr="009F3DB8">
              <w:t>6</w:t>
            </w:r>
          </w:p>
        </w:tc>
      </w:tr>
      <w:tr w:rsidR="005B59EF" w:rsidRPr="009F3DB8" w14:paraId="29088193" w14:textId="77777777" w:rsidTr="005D5A3F">
        <w:trPr>
          <w:trHeight w:val="20"/>
          <w:jc w:val="center"/>
        </w:trPr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7AB5C8" w14:textId="77777777" w:rsidR="005B59EF" w:rsidRPr="009F3DB8" w:rsidRDefault="005B59EF" w:rsidP="005D5A3F">
            <w:pPr>
              <w:pStyle w:val="TableContentCenter"/>
            </w:pPr>
            <w:r w:rsidRPr="009F3DB8">
              <w:t>TS-4</w:t>
            </w:r>
          </w:p>
        </w:tc>
        <w:tc>
          <w:tcPr>
            <w:tcW w:w="1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9C6DE1" w14:textId="77777777" w:rsidR="005B59EF" w:rsidRPr="009F3DB8" w:rsidRDefault="005B59EF" w:rsidP="005D5A3F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1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3041BC" w14:textId="77777777" w:rsidR="005B59EF" w:rsidRPr="009F3DB8" w:rsidRDefault="005B59EF" w:rsidP="005D5A3F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5684F1" w14:textId="77777777" w:rsidR="005B59EF" w:rsidRPr="009F3DB8" w:rsidRDefault="005B59EF" w:rsidP="005D5A3F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36DB82" w14:textId="77777777" w:rsidR="005B59EF" w:rsidRPr="009F3DB8" w:rsidRDefault="005B59EF" w:rsidP="005D5A3F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12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8FC86A" w14:textId="77777777" w:rsidR="005B59EF" w:rsidRPr="009F3DB8" w:rsidRDefault="005B59EF" w:rsidP="005D5A3F">
            <w:pPr>
              <w:pStyle w:val="TableContentCenter"/>
              <w:rPr>
                <w:position w:val="8"/>
                <w:sz w:val="14"/>
              </w:rPr>
            </w:pPr>
          </w:p>
        </w:tc>
      </w:tr>
      <w:tr w:rsidR="005B59EF" w:rsidRPr="009F3DB8" w14:paraId="2FDBBF23" w14:textId="77777777" w:rsidTr="005D5A3F">
        <w:trPr>
          <w:trHeight w:val="20"/>
          <w:jc w:val="center"/>
        </w:trPr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5FA092" w14:textId="77777777" w:rsidR="005B59EF" w:rsidRPr="009F3DB8" w:rsidRDefault="005B59EF" w:rsidP="005D5A3F">
            <w:pPr>
              <w:pStyle w:val="TableContentCenter"/>
            </w:pPr>
            <w:r w:rsidRPr="009F3DB8">
              <w:t>TS-3</w:t>
            </w:r>
          </w:p>
        </w:tc>
        <w:tc>
          <w:tcPr>
            <w:tcW w:w="1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9FD568" w14:textId="77777777" w:rsidR="005B59EF" w:rsidRPr="009F3DB8" w:rsidRDefault="005B59EF" w:rsidP="005D5A3F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1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CAE4DA" w14:textId="77777777" w:rsidR="005B59EF" w:rsidRPr="009F3DB8" w:rsidRDefault="005B59EF" w:rsidP="005D5A3F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BA5285" w14:textId="77777777" w:rsidR="005B59EF" w:rsidRPr="009F3DB8" w:rsidRDefault="005B59EF" w:rsidP="005D5A3F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FC6B32" w14:textId="77777777" w:rsidR="005B59EF" w:rsidRPr="009F3DB8" w:rsidRDefault="005B59EF" w:rsidP="005D5A3F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12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A91D73" w14:textId="77777777" w:rsidR="005B59EF" w:rsidRPr="009F3DB8" w:rsidRDefault="005B59EF" w:rsidP="005D5A3F">
            <w:pPr>
              <w:pStyle w:val="TableContentCenter"/>
              <w:rPr>
                <w:position w:val="8"/>
                <w:sz w:val="14"/>
              </w:rPr>
            </w:pPr>
          </w:p>
        </w:tc>
      </w:tr>
      <w:tr w:rsidR="005B59EF" w:rsidRPr="009F3DB8" w14:paraId="7112BB65" w14:textId="77777777" w:rsidTr="005D5A3F">
        <w:trPr>
          <w:trHeight w:val="20"/>
          <w:jc w:val="center"/>
        </w:trPr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14:paraId="1C406CF2" w14:textId="77777777" w:rsidR="005B59EF" w:rsidRPr="009F3DB8" w:rsidRDefault="005B59EF" w:rsidP="005D5A3F">
            <w:pPr>
              <w:pStyle w:val="TableContentCenter"/>
            </w:pPr>
            <w:r w:rsidRPr="009F3DB8">
              <w:t>TS-2</w:t>
            </w:r>
          </w:p>
        </w:tc>
        <w:tc>
          <w:tcPr>
            <w:tcW w:w="1117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14:paraId="6EA04179" w14:textId="77777777" w:rsidR="005B59EF" w:rsidRPr="009F3DB8" w:rsidRDefault="005B59EF" w:rsidP="005D5A3F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1152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14:paraId="14FCBCB1" w14:textId="77777777" w:rsidR="005B59EF" w:rsidRPr="009F3DB8" w:rsidRDefault="005B59EF" w:rsidP="005D5A3F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14:paraId="3EDF7DFC" w14:textId="77777777" w:rsidR="005B59EF" w:rsidRPr="009F3DB8" w:rsidRDefault="005B59EF" w:rsidP="005D5A3F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14:paraId="1EF1026B" w14:textId="77777777" w:rsidR="005B59EF" w:rsidRPr="009F3DB8" w:rsidRDefault="005B59EF" w:rsidP="005D5A3F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1299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14:paraId="1EF67C7E" w14:textId="77777777" w:rsidR="005B59EF" w:rsidRPr="009F3DB8" w:rsidRDefault="005B59EF" w:rsidP="005D5A3F">
            <w:pPr>
              <w:pStyle w:val="TableContentCenter"/>
              <w:rPr>
                <w:position w:val="8"/>
                <w:sz w:val="14"/>
              </w:rPr>
            </w:pPr>
          </w:p>
        </w:tc>
      </w:tr>
      <w:tr w:rsidR="005B59EF" w:rsidRPr="009F3DB8" w14:paraId="65C7E743" w14:textId="77777777" w:rsidTr="005D5A3F">
        <w:trPr>
          <w:trHeight w:val="20"/>
          <w:jc w:val="center"/>
        </w:trPr>
        <w:tc>
          <w:tcPr>
            <w:tcW w:w="994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AC18C9" w14:textId="77777777" w:rsidR="005B59EF" w:rsidRPr="009F3DB8" w:rsidRDefault="005B59EF" w:rsidP="005A4878">
            <w:pPr>
              <w:pStyle w:val="TableHead"/>
            </w:pPr>
            <w:proofErr w:type="spellStart"/>
            <w:r w:rsidRPr="009F3DB8">
              <w:t>Jumlah</w:t>
            </w:r>
            <w:proofErr w:type="spellEnd"/>
          </w:p>
        </w:tc>
        <w:tc>
          <w:tcPr>
            <w:tcW w:w="1117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3FC40A" w14:textId="77777777" w:rsidR="005B59EF" w:rsidRPr="009F3DB8" w:rsidRDefault="005B59EF" w:rsidP="005A4878">
            <w:pPr>
              <w:pStyle w:val="TableHead"/>
              <w:rPr>
                <w:position w:val="8"/>
                <w:sz w:val="14"/>
              </w:rPr>
            </w:pPr>
          </w:p>
        </w:tc>
        <w:tc>
          <w:tcPr>
            <w:tcW w:w="1152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509891" w14:textId="77777777" w:rsidR="005B59EF" w:rsidRPr="009F3DB8" w:rsidRDefault="005B59EF" w:rsidP="005A4878">
            <w:pPr>
              <w:pStyle w:val="TableHead"/>
              <w:rPr>
                <w:position w:val="8"/>
                <w:sz w:val="14"/>
              </w:rPr>
            </w:pPr>
          </w:p>
        </w:tc>
        <w:tc>
          <w:tcPr>
            <w:tcW w:w="1133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F9997D" w14:textId="77777777" w:rsidR="005B59EF" w:rsidRPr="009F3DB8" w:rsidRDefault="005B59EF" w:rsidP="005A4878">
            <w:pPr>
              <w:pStyle w:val="TableHead"/>
              <w:rPr>
                <w:position w:val="8"/>
                <w:sz w:val="14"/>
              </w:rPr>
            </w:pPr>
          </w:p>
        </w:tc>
        <w:tc>
          <w:tcPr>
            <w:tcW w:w="1135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822DB3" w14:textId="77777777" w:rsidR="005B59EF" w:rsidRPr="009F3DB8" w:rsidRDefault="005B59EF" w:rsidP="005A4878">
            <w:pPr>
              <w:pStyle w:val="TableHead"/>
              <w:rPr>
                <w:position w:val="8"/>
                <w:sz w:val="14"/>
              </w:rPr>
            </w:pPr>
          </w:p>
        </w:tc>
        <w:tc>
          <w:tcPr>
            <w:tcW w:w="1299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1FF35B" w14:textId="77777777" w:rsidR="005B59EF" w:rsidRPr="009F3DB8" w:rsidRDefault="005B59EF" w:rsidP="005A4878">
            <w:pPr>
              <w:pStyle w:val="TableHead"/>
              <w:rPr>
                <w:position w:val="8"/>
                <w:sz w:val="14"/>
              </w:rPr>
            </w:pPr>
          </w:p>
        </w:tc>
      </w:tr>
    </w:tbl>
    <w:p w14:paraId="40FFE343" w14:textId="40C9963D" w:rsidR="005B59EF" w:rsidRPr="009F3DB8" w:rsidRDefault="005B59EF" w:rsidP="00845BD0">
      <w:pPr>
        <w:pStyle w:val="BodyText"/>
      </w:pPr>
      <w:proofErr w:type="spellStart"/>
      <w:r w:rsidRPr="009F3DB8">
        <w:t>Tabel</w:t>
      </w:r>
      <w:proofErr w:type="spellEnd"/>
      <w:r w:rsidRPr="009F3DB8">
        <w:t xml:space="preserve"> 8.d.2</w:t>
      </w:r>
      <w:r w:rsidR="00E00175">
        <w:t>)</w:t>
      </w:r>
      <w:r w:rsidRPr="009F3DB8">
        <w:t xml:space="preserve"> </w:t>
      </w:r>
      <w:proofErr w:type="spellStart"/>
      <w:r w:rsidRPr="009F3DB8">
        <w:t>berikut</w:t>
      </w:r>
      <w:proofErr w:type="spellEnd"/>
      <w:r w:rsidRPr="009F3DB8">
        <w:t xml:space="preserve"> </w:t>
      </w:r>
      <w:proofErr w:type="spellStart"/>
      <w:r w:rsidRPr="009F3DB8">
        <w:t>ini</w:t>
      </w:r>
      <w:proofErr w:type="spellEnd"/>
      <w:r w:rsidRPr="009F3DB8">
        <w:t xml:space="preserve"> </w:t>
      </w:r>
      <w:proofErr w:type="spellStart"/>
      <w:r w:rsidRPr="009F3DB8">
        <w:t>diisi</w:t>
      </w:r>
      <w:proofErr w:type="spellEnd"/>
      <w:r w:rsidRPr="009F3DB8">
        <w:t xml:space="preserve"> oleh </w:t>
      </w:r>
      <w:proofErr w:type="spellStart"/>
      <w:r w:rsidRPr="009F3DB8">
        <w:t>pengusul</w:t>
      </w:r>
      <w:proofErr w:type="spellEnd"/>
      <w:r w:rsidRPr="009F3DB8">
        <w:t xml:space="preserve"> </w:t>
      </w:r>
      <w:proofErr w:type="spellStart"/>
      <w:r w:rsidRPr="009F3DB8">
        <w:t>dari</w:t>
      </w:r>
      <w:proofErr w:type="spellEnd"/>
      <w:r w:rsidRPr="009F3DB8">
        <w:t xml:space="preserve"> Program </w:t>
      </w:r>
      <w:proofErr w:type="spellStart"/>
      <w:r w:rsidRPr="009F3DB8">
        <w:t>Studi</w:t>
      </w:r>
      <w:proofErr w:type="spellEnd"/>
      <w:r w:rsidRPr="009F3DB8">
        <w:t xml:space="preserve"> pada program Diploma </w:t>
      </w:r>
      <w:proofErr w:type="spellStart"/>
      <w:r w:rsidRPr="009F3DB8">
        <w:t>Tiga</w:t>
      </w:r>
      <w:proofErr w:type="spellEnd"/>
      <w:r w:rsidRPr="009F3DB8">
        <w:t>/</w:t>
      </w:r>
      <w:proofErr w:type="spellStart"/>
      <w:r w:rsidRPr="009F3DB8">
        <w:t>Sarjana</w:t>
      </w:r>
      <w:proofErr w:type="spellEnd"/>
      <w:r w:rsidRPr="009F3DB8">
        <w:t>/</w:t>
      </w:r>
      <w:proofErr w:type="spellStart"/>
      <w:r w:rsidRPr="009F3DB8">
        <w:t>Sarjana</w:t>
      </w:r>
      <w:proofErr w:type="spellEnd"/>
      <w:r w:rsidRPr="009F3DB8">
        <w:t xml:space="preserve"> </w:t>
      </w:r>
      <w:proofErr w:type="spellStart"/>
      <w:r w:rsidRPr="009F3DB8">
        <w:t>Terapan</w:t>
      </w:r>
      <w:proofErr w:type="spellEnd"/>
      <w:r w:rsidRPr="009F3DB8">
        <w:t xml:space="preserve">/Magister/Magister </w:t>
      </w:r>
      <w:proofErr w:type="spellStart"/>
      <w:r w:rsidRPr="009F3DB8">
        <w:t>Terapan</w:t>
      </w:r>
      <w:proofErr w:type="spellEnd"/>
      <w:r w:rsidRPr="009F3DB8">
        <w:t>.</w:t>
      </w:r>
    </w:p>
    <w:p w14:paraId="33BE46B9" w14:textId="77777777" w:rsidR="005B59EF" w:rsidRPr="009F3DB8" w:rsidRDefault="005B59EF" w:rsidP="00845BD0">
      <w:pPr>
        <w:pStyle w:val="BodyText"/>
      </w:pPr>
      <w:proofErr w:type="spellStart"/>
      <w:r w:rsidRPr="009F3DB8">
        <w:t>Tuliskan</w:t>
      </w:r>
      <w:proofErr w:type="spellEnd"/>
      <w:r w:rsidRPr="009F3DB8">
        <w:t xml:space="preserve"> data </w:t>
      </w:r>
      <w:proofErr w:type="spellStart"/>
      <w:r w:rsidRPr="009F3DB8">
        <w:t>kesesuaian</w:t>
      </w:r>
      <w:proofErr w:type="spellEnd"/>
      <w:r w:rsidRPr="009F3DB8">
        <w:t xml:space="preserve"> </w:t>
      </w:r>
      <w:proofErr w:type="spellStart"/>
      <w:r w:rsidRPr="009F3DB8">
        <w:t>bidang</w:t>
      </w:r>
      <w:proofErr w:type="spellEnd"/>
      <w:r w:rsidRPr="009F3DB8">
        <w:t xml:space="preserve"> </w:t>
      </w:r>
      <w:proofErr w:type="spellStart"/>
      <w:r w:rsidRPr="009F3DB8">
        <w:t>kerja</w:t>
      </w:r>
      <w:proofErr w:type="spellEnd"/>
      <w:r w:rsidRPr="009F3DB8">
        <w:t xml:space="preserve"> </w:t>
      </w:r>
      <w:proofErr w:type="spellStart"/>
      <w:r w:rsidRPr="009F3DB8">
        <w:t>lulusan</w:t>
      </w:r>
      <w:proofErr w:type="spellEnd"/>
      <w:r w:rsidRPr="009F3DB8">
        <w:t xml:space="preserve"> </w:t>
      </w:r>
      <w:proofErr w:type="spellStart"/>
      <w:r w:rsidRPr="009F3DB8">
        <w:t>saat</w:t>
      </w:r>
      <w:proofErr w:type="spellEnd"/>
      <w:r w:rsidRPr="009F3DB8">
        <w:t xml:space="preserve"> </w:t>
      </w:r>
      <w:proofErr w:type="spellStart"/>
      <w:r w:rsidRPr="009F3DB8">
        <w:t>mendapatkan</w:t>
      </w:r>
      <w:proofErr w:type="spellEnd"/>
      <w:r w:rsidRPr="009F3DB8">
        <w:t xml:space="preserve"> </w:t>
      </w:r>
      <w:proofErr w:type="spellStart"/>
      <w:r w:rsidRPr="009F3DB8">
        <w:t>pekerjaan</w:t>
      </w:r>
      <w:proofErr w:type="spellEnd"/>
      <w:r w:rsidRPr="009F3DB8">
        <w:t xml:space="preserve"> </w:t>
      </w:r>
      <w:proofErr w:type="spellStart"/>
      <w:r w:rsidRPr="009F3DB8">
        <w:t>pertama</w:t>
      </w:r>
      <w:proofErr w:type="spellEnd"/>
      <w:r w:rsidRPr="009F3DB8">
        <w:t xml:space="preserve"> </w:t>
      </w:r>
      <w:proofErr w:type="spellStart"/>
      <w:r w:rsidRPr="009F3DB8">
        <w:t>dalam</w:t>
      </w:r>
      <w:proofErr w:type="spellEnd"/>
      <w:r w:rsidRPr="009F3DB8">
        <w:t xml:space="preserve"> 3 </w:t>
      </w:r>
      <w:proofErr w:type="spellStart"/>
      <w:r w:rsidRPr="009F3DB8">
        <w:t>tahun</w:t>
      </w:r>
      <w:proofErr w:type="spellEnd"/>
      <w:r w:rsidRPr="009F3DB8">
        <w:t xml:space="preserve">, </w:t>
      </w:r>
      <w:proofErr w:type="spellStart"/>
      <w:r w:rsidRPr="009F3DB8">
        <w:t>mulai</w:t>
      </w:r>
      <w:proofErr w:type="spellEnd"/>
      <w:r w:rsidRPr="009F3DB8">
        <w:t xml:space="preserve"> TS-4 </w:t>
      </w:r>
      <w:proofErr w:type="spellStart"/>
      <w:r w:rsidRPr="009F3DB8">
        <w:t>sampai</w:t>
      </w:r>
      <w:proofErr w:type="spellEnd"/>
      <w:r w:rsidRPr="009F3DB8">
        <w:t xml:space="preserve"> </w:t>
      </w:r>
      <w:proofErr w:type="spellStart"/>
      <w:r w:rsidRPr="009F3DB8">
        <w:t>dengan</w:t>
      </w:r>
      <w:proofErr w:type="spellEnd"/>
      <w:r w:rsidRPr="009F3DB8">
        <w:t xml:space="preserve"> TS-2, </w:t>
      </w:r>
      <w:proofErr w:type="spellStart"/>
      <w:r w:rsidRPr="009F3DB8">
        <w:t>dengan</w:t>
      </w:r>
      <w:proofErr w:type="spellEnd"/>
      <w:r w:rsidRPr="009F3DB8">
        <w:t xml:space="preserve"> </w:t>
      </w:r>
      <w:proofErr w:type="spellStart"/>
      <w:r w:rsidRPr="009F3DB8">
        <w:t>mengikuti</w:t>
      </w:r>
      <w:proofErr w:type="spellEnd"/>
      <w:r w:rsidRPr="009F3DB8">
        <w:t xml:space="preserve"> format </w:t>
      </w:r>
      <w:proofErr w:type="spellStart"/>
      <w:r w:rsidRPr="009F3DB8">
        <w:t>Tabel</w:t>
      </w:r>
      <w:proofErr w:type="spellEnd"/>
      <w:r w:rsidRPr="009F3DB8">
        <w:t xml:space="preserve"> 8.d.2 </w:t>
      </w:r>
      <w:proofErr w:type="spellStart"/>
      <w:r w:rsidRPr="009F3DB8">
        <w:t>berikut</w:t>
      </w:r>
      <w:proofErr w:type="spellEnd"/>
      <w:r w:rsidRPr="009F3DB8">
        <w:t xml:space="preserve"> </w:t>
      </w:r>
      <w:proofErr w:type="spellStart"/>
      <w:r w:rsidRPr="009F3DB8">
        <w:t>ini</w:t>
      </w:r>
      <w:proofErr w:type="spellEnd"/>
      <w:r w:rsidRPr="009F3DB8">
        <w:t xml:space="preserve">. Data </w:t>
      </w:r>
      <w:proofErr w:type="spellStart"/>
      <w:r w:rsidRPr="009F3DB8">
        <w:t>diambil</w:t>
      </w:r>
      <w:proofErr w:type="spellEnd"/>
      <w:r w:rsidRPr="009F3DB8">
        <w:t xml:space="preserve"> </w:t>
      </w:r>
      <w:proofErr w:type="spellStart"/>
      <w:r w:rsidRPr="009F3DB8">
        <w:t>dari</w:t>
      </w:r>
      <w:proofErr w:type="spellEnd"/>
      <w:r w:rsidRPr="009F3DB8">
        <w:t xml:space="preserve"> </w:t>
      </w:r>
      <w:proofErr w:type="spellStart"/>
      <w:r w:rsidRPr="009F3DB8">
        <w:t>hasil</w:t>
      </w:r>
      <w:proofErr w:type="spellEnd"/>
      <w:r w:rsidRPr="009F3DB8">
        <w:t xml:space="preserve"> </w:t>
      </w:r>
      <w:proofErr w:type="spellStart"/>
      <w:r w:rsidRPr="009F3DB8">
        <w:t>studi</w:t>
      </w:r>
      <w:proofErr w:type="spellEnd"/>
      <w:r w:rsidRPr="009F3DB8">
        <w:t xml:space="preserve"> </w:t>
      </w:r>
      <w:proofErr w:type="spellStart"/>
      <w:r w:rsidRPr="009F3DB8">
        <w:t>penelusuran</w:t>
      </w:r>
      <w:proofErr w:type="spellEnd"/>
      <w:r w:rsidRPr="009F3DB8">
        <w:t xml:space="preserve"> </w:t>
      </w:r>
      <w:proofErr w:type="spellStart"/>
      <w:r w:rsidRPr="009F3DB8">
        <w:t>lulusan</w:t>
      </w:r>
      <w:proofErr w:type="spellEnd"/>
      <w:r w:rsidRPr="009F3DB8">
        <w:t>.</w:t>
      </w:r>
    </w:p>
    <w:p w14:paraId="25AC08B1" w14:textId="77777777" w:rsidR="005B59EF" w:rsidRPr="009F3DB8" w:rsidRDefault="005B59EF" w:rsidP="00845BD0">
      <w:pPr>
        <w:pStyle w:val="Caption"/>
      </w:pPr>
      <w:proofErr w:type="spellStart"/>
      <w:r w:rsidRPr="009F3DB8">
        <w:t>Tabel</w:t>
      </w:r>
      <w:proofErr w:type="spellEnd"/>
      <w:r w:rsidRPr="009F3DB8">
        <w:t xml:space="preserve"> 8.d.2 </w:t>
      </w:r>
      <w:proofErr w:type="spellStart"/>
      <w:r w:rsidRPr="009F3DB8">
        <w:t>Kesesuaian</w:t>
      </w:r>
      <w:proofErr w:type="spellEnd"/>
      <w:r w:rsidRPr="009F3DB8">
        <w:t xml:space="preserve"> </w:t>
      </w:r>
      <w:proofErr w:type="spellStart"/>
      <w:r w:rsidRPr="009F3DB8">
        <w:t>Bidang</w:t>
      </w:r>
      <w:proofErr w:type="spellEnd"/>
      <w:r w:rsidRPr="009F3DB8">
        <w:t xml:space="preserve"> </w:t>
      </w:r>
      <w:proofErr w:type="spellStart"/>
      <w:r w:rsidRPr="009F3DB8">
        <w:t>Kerja</w:t>
      </w:r>
      <w:proofErr w:type="spellEnd"/>
      <w:r w:rsidRPr="009F3DB8">
        <w:t xml:space="preserve"> </w:t>
      </w:r>
      <w:proofErr w:type="spellStart"/>
      <w:r w:rsidRPr="009F3DB8">
        <w:t>Lulusan</w:t>
      </w:r>
      <w:proofErr w:type="spellEnd"/>
    </w:p>
    <w:tbl>
      <w:tblPr>
        <w:tblW w:w="9360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644"/>
        <w:gridCol w:w="1643"/>
        <w:gridCol w:w="1643"/>
        <w:gridCol w:w="1475"/>
        <w:gridCol w:w="1479"/>
        <w:gridCol w:w="1476"/>
      </w:tblGrid>
      <w:tr w:rsidR="00845BD0" w:rsidRPr="009F3DB8" w14:paraId="3FF9722D" w14:textId="77777777" w:rsidTr="00845BD0">
        <w:trPr>
          <w:cantSplit/>
          <w:trHeight w:val="20"/>
          <w:tblHeader/>
          <w:jc w:val="center"/>
        </w:trPr>
        <w:tc>
          <w:tcPr>
            <w:tcW w:w="141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3D62DD7" w14:textId="77777777" w:rsidR="00845BD0" w:rsidRPr="009F3DB8" w:rsidRDefault="00845BD0" w:rsidP="00E00175">
            <w:pPr>
              <w:pStyle w:val="TableHead"/>
            </w:pPr>
            <w:proofErr w:type="spellStart"/>
            <w:r w:rsidRPr="009F3DB8">
              <w:t>Tahun</w:t>
            </w:r>
            <w:proofErr w:type="spellEnd"/>
            <w:r w:rsidRPr="009F3DB8">
              <w:t xml:space="preserve"> lulus</w:t>
            </w:r>
          </w:p>
        </w:tc>
        <w:tc>
          <w:tcPr>
            <w:tcW w:w="1419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0A69585" w14:textId="77777777" w:rsidR="00845BD0" w:rsidRPr="009F3DB8" w:rsidRDefault="00845BD0" w:rsidP="00E00175">
            <w:pPr>
              <w:pStyle w:val="TableHead"/>
            </w:pPr>
            <w:proofErr w:type="spellStart"/>
            <w:r w:rsidRPr="009F3DB8">
              <w:t>Jumlah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lulusan</w:t>
            </w:r>
            <w:proofErr w:type="spellEnd"/>
          </w:p>
        </w:tc>
        <w:tc>
          <w:tcPr>
            <w:tcW w:w="1419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1C2CD23" w14:textId="77777777" w:rsidR="00845BD0" w:rsidRPr="009F3DB8" w:rsidRDefault="00845BD0" w:rsidP="00E00175">
            <w:pPr>
              <w:pStyle w:val="TableHead"/>
            </w:pPr>
            <w:proofErr w:type="spellStart"/>
            <w:r w:rsidRPr="009F3DB8">
              <w:t>Jumlah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lulusan</w:t>
            </w:r>
            <w:proofErr w:type="spellEnd"/>
            <w:r w:rsidRPr="009F3DB8">
              <w:t xml:space="preserve"> yang </w:t>
            </w:r>
            <w:proofErr w:type="spellStart"/>
            <w:r w:rsidRPr="009F3DB8">
              <w:t>terlacak</w:t>
            </w:r>
            <w:proofErr w:type="spellEnd"/>
          </w:p>
        </w:tc>
        <w:tc>
          <w:tcPr>
            <w:tcW w:w="382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9446593" w14:textId="77777777" w:rsidR="00845BD0" w:rsidRPr="009F3DB8" w:rsidRDefault="00845BD0" w:rsidP="00E00175">
            <w:pPr>
              <w:pStyle w:val="TableHead"/>
            </w:pPr>
            <w:proofErr w:type="spellStart"/>
            <w:r w:rsidRPr="009F3DB8">
              <w:t>Jumlah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lulusan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dengan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tingkat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kesesuaian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bidang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kerja</w:t>
            </w:r>
            <w:proofErr w:type="spellEnd"/>
          </w:p>
        </w:tc>
      </w:tr>
      <w:tr w:rsidR="00845BD0" w:rsidRPr="009F3DB8" w14:paraId="4637A2D2" w14:textId="77777777" w:rsidTr="00845BD0">
        <w:trPr>
          <w:cantSplit/>
          <w:trHeight w:val="20"/>
          <w:tblHeader/>
          <w:jc w:val="center"/>
        </w:trPr>
        <w:tc>
          <w:tcPr>
            <w:tcW w:w="1419" w:type="dxa"/>
            <w:vMerge/>
            <w:tcBorders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F9DF48C" w14:textId="77777777" w:rsidR="00845BD0" w:rsidRPr="009F3DB8" w:rsidRDefault="00845BD0" w:rsidP="00E00175">
            <w:pPr>
              <w:pStyle w:val="TableHead"/>
              <w:rPr>
                <w:position w:val="8"/>
                <w:sz w:val="14"/>
              </w:rPr>
            </w:pPr>
          </w:p>
        </w:tc>
        <w:tc>
          <w:tcPr>
            <w:tcW w:w="1419" w:type="dxa"/>
            <w:vMerge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9BB94A5" w14:textId="77777777" w:rsidR="00845BD0" w:rsidRPr="009F3DB8" w:rsidRDefault="00845BD0" w:rsidP="00E00175">
            <w:pPr>
              <w:pStyle w:val="TableHead"/>
              <w:rPr>
                <w:position w:val="8"/>
                <w:sz w:val="14"/>
              </w:rPr>
            </w:pPr>
          </w:p>
        </w:tc>
        <w:tc>
          <w:tcPr>
            <w:tcW w:w="1419" w:type="dxa"/>
            <w:vMerge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C426C76" w14:textId="77777777" w:rsidR="00845BD0" w:rsidRPr="009F3DB8" w:rsidRDefault="00845BD0" w:rsidP="00E00175">
            <w:pPr>
              <w:pStyle w:val="TableHead"/>
              <w:rPr>
                <w:position w:val="8"/>
                <w:sz w:val="14"/>
              </w:rPr>
            </w:pPr>
          </w:p>
        </w:tc>
        <w:tc>
          <w:tcPr>
            <w:tcW w:w="1274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B47C1A2" w14:textId="77777777" w:rsidR="00845BD0" w:rsidRPr="009F3DB8" w:rsidRDefault="00845BD0" w:rsidP="00E00175">
            <w:pPr>
              <w:pStyle w:val="TableHead"/>
            </w:pPr>
            <w:proofErr w:type="spellStart"/>
            <w:r w:rsidRPr="009F3DB8">
              <w:t>Rendah</w:t>
            </w:r>
            <w:proofErr w:type="spellEnd"/>
            <w:r w:rsidRPr="009F3DB8">
              <w:t xml:space="preserve"> </w:t>
            </w:r>
            <w:r w:rsidRPr="00E00175">
              <w:rPr>
                <w:vertAlign w:val="superscript"/>
              </w:rPr>
              <w:t>1)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ADC4ABA" w14:textId="77777777" w:rsidR="00845BD0" w:rsidRPr="009F3DB8" w:rsidRDefault="00845BD0" w:rsidP="00E00175">
            <w:pPr>
              <w:pStyle w:val="TableHead"/>
            </w:pPr>
            <w:proofErr w:type="spellStart"/>
            <w:r w:rsidRPr="009F3DB8">
              <w:t>Sedang</w:t>
            </w:r>
            <w:proofErr w:type="spellEnd"/>
            <w:r w:rsidRPr="009F3DB8">
              <w:t xml:space="preserve"> </w:t>
            </w:r>
            <w:r w:rsidRPr="00E00175">
              <w:rPr>
                <w:vertAlign w:val="superscript"/>
              </w:rPr>
              <w:t>2)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02BAA79" w14:textId="77777777" w:rsidR="00845BD0" w:rsidRPr="009F3DB8" w:rsidRDefault="00845BD0" w:rsidP="00E00175">
            <w:pPr>
              <w:pStyle w:val="TableHead"/>
            </w:pPr>
            <w:r w:rsidRPr="009F3DB8">
              <w:t xml:space="preserve">Tinggi </w:t>
            </w:r>
            <w:r w:rsidRPr="00E00175">
              <w:rPr>
                <w:vertAlign w:val="superscript"/>
              </w:rPr>
              <w:t>3)</w:t>
            </w:r>
          </w:p>
        </w:tc>
      </w:tr>
      <w:tr w:rsidR="005B59EF" w:rsidRPr="009F3DB8" w14:paraId="540986D2" w14:textId="77777777" w:rsidTr="00845BD0">
        <w:trPr>
          <w:cantSplit/>
          <w:trHeight w:val="20"/>
          <w:tblHeader/>
          <w:jc w:val="center"/>
        </w:trPr>
        <w:tc>
          <w:tcPr>
            <w:tcW w:w="1419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F6E3B56" w14:textId="77777777" w:rsidR="005B59EF" w:rsidRPr="009F3DB8" w:rsidRDefault="005B59EF" w:rsidP="00E00175">
            <w:pPr>
              <w:pStyle w:val="TableHead"/>
            </w:pPr>
            <w:r w:rsidRPr="009F3DB8">
              <w:t>1</w:t>
            </w:r>
          </w:p>
        </w:tc>
        <w:tc>
          <w:tcPr>
            <w:tcW w:w="1419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2E74569" w14:textId="77777777" w:rsidR="005B59EF" w:rsidRPr="009F3DB8" w:rsidRDefault="005B59EF" w:rsidP="00E00175">
            <w:pPr>
              <w:pStyle w:val="TableHead"/>
            </w:pPr>
            <w:r w:rsidRPr="009F3DB8">
              <w:t>2</w:t>
            </w:r>
          </w:p>
        </w:tc>
        <w:tc>
          <w:tcPr>
            <w:tcW w:w="1419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D5E8797" w14:textId="77777777" w:rsidR="005B59EF" w:rsidRPr="009F3DB8" w:rsidRDefault="005B59EF" w:rsidP="00E00175">
            <w:pPr>
              <w:pStyle w:val="TableHead"/>
            </w:pPr>
            <w:r w:rsidRPr="009F3DB8">
              <w:t>3</w:t>
            </w:r>
          </w:p>
        </w:tc>
        <w:tc>
          <w:tcPr>
            <w:tcW w:w="1274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E847968" w14:textId="77777777" w:rsidR="005B59EF" w:rsidRPr="009F3DB8" w:rsidRDefault="005B59EF" w:rsidP="00E00175">
            <w:pPr>
              <w:pStyle w:val="TableHead"/>
            </w:pPr>
            <w:r w:rsidRPr="009F3DB8">
              <w:t>4</w:t>
            </w:r>
          </w:p>
        </w:tc>
        <w:tc>
          <w:tcPr>
            <w:tcW w:w="1277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B32648C" w14:textId="77777777" w:rsidR="005B59EF" w:rsidRPr="009F3DB8" w:rsidRDefault="005B59EF" w:rsidP="00E00175">
            <w:pPr>
              <w:pStyle w:val="TableHead"/>
            </w:pPr>
            <w:r w:rsidRPr="009F3DB8">
              <w:t>5</w:t>
            </w:r>
          </w:p>
        </w:tc>
        <w:tc>
          <w:tcPr>
            <w:tcW w:w="1275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7481990" w14:textId="77777777" w:rsidR="005B59EF" w:rsidRPr="009F3DB8" w:rsidRDefault="005B59EF" w:rsidP="00E00175">
            <w:pPr>
              <w:pStyle w:val="TableHead"/>
            </w:pPr>
            <w:r w:rsidRPr="009F3DB8">
              <w:t>6</w:t>
            </w:r>
          </w:p>
        </w:tc>
      </w:tr>
      <w:tr w:rsidR="005B59EF" w:rsidRPr="009F3DB8" w14:paraId="5EB3F1B5" w14:textId="77777777" w:rsidTr="00845BD0">
        <w:trPr>
          <w:cantSplit/>
          <w:trHeight w:val="20"/>
          <w:jc w:val="center"/>
        </w:trPr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C861A82" w14:textId="77777777" w:rsidR="005B59EF" w:rsidRPr="009F3DB8" w:rsidRDefault="005B59EF" w:rsidP="00845BD0">
            <w:pPr>
              <w:pStyle w:val="TableContentCenter"/>
            </w:pPr>
            <w:r w:rsidRPr="009F3DB8">
              <w:t>TS-4</w:t>
            </w: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FB39624" w14:textId="77777777" w:rsidR="005B59EF" w:rsidRPr="009F3DB8" w:rsidRDefault="005B59EF" w:rsidP="00845BD0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7939D4B" w14:textId="77777777" w:rsidR="005B59EF" w:rsidRPr="009F3DB8" w:rsidRDefault="005B59EF" w:rsidP="00845BD0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12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5064B9E" w14:textId="77777777" w:rsidR="005B59EF" w:rsidRPr="009F3DB8" w:rsidRDefault="005B59EF" w:rsidP="00845BD0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D8FD287" w14:textId="77777777" w:rsidR="005B59EF" w:rsidRPr="009F3DB8" w:rsidRDefault="005B59EF" w:rsidP="00845BD0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18C4EB2" w14:textId="77777777" w:rsidR="005B59EF" w:rsidRPr="009F3DB8" w:rsidRDefault="005B59EF" w:rsidP="00845BD0">
            <w:pPr>
              <w:pStyle w:val="TableContentCenter"/>
              <w:rPr>
                <w:position w:val="8"/>
                <w:sz w:val="14"/>
              </w:rPr>
            </w:pPr>
          </w:p>
        </w:tc>
      </w:tr>
      <w:tr w:rsidR="005B59EF" w:rsidRPr="009F3DB8" w14:paraId="06DD8C6F" w14:textId="77777777" w:rsidTr="00845BD0">
        <w:trPr>
          <w:cantSplit/>
          <w:trHeight w:val="20"/>
          <w:jc w:val="center"/>
        </w:trPr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84C8DF0" w14:textId="77777777" w:rsidR="005B59EF" w:rsidRPr="009F3DB8" w:rsidRDefault="005B59EF" w:rsidP="00845BD0">
            <w:pPr>
              <w:pStyle w:val="TableContentCenter"/>
            </w:pPr>
            <w:r w:rsidRPr="009F3DB8">
              <w:t>TS-3</w:t>
            </w: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BEDFA37" w14:textId="77777777" w:rsidR="005B59EF" w:rsidRPr="009F3DB8" w:rsidRDefault="005B59EF" w:rsidP="00845BD0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3A4FB81" w14:textId="77777777" w:rsidR="005B59EF" w:rsidRPr="009F3DB8" w:rsidRDefault="005B59EF" w:rsidP="00845BD0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12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B515085" w14:textId="77777777" w:rsidR="005B59EF" w:rsidRPr="009F3DB8" w:rsidRDefault="005B59EF" w:rsidP="00845BD0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98AAAD3" w14:textId="77777777" w:rsidR="005B59EF" w:rsidRPr="009F3DB8" w:rsidRDefault="005B59EF" w:rsidP="00845BD0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7C83671" w14:textId="77777777" w:rsidR="005B59EF" w:rsidRPr="009F3DB8" w:rsidRDefault="005B59EF" w:rsidP="00845BD0">
            <w:pPr>
              <w:pStyle w:val="TableContentCenter"/>
              <w:rPr>
                <w:position w:val="8"/>
                <w:sz w:val="14"/>
              </w:rPr>
            </w:pPr>
          </w:p>
        </w:tc>
      </w:tr>
      <w:tr w:rsidR="005B59EF" w:rsidRPr="009F3DB8" w14:paraId="25CBF332" w14:textId="77777777" w:rsidTr="00845BD0">
        <w:trPr>
          <w:cantSplit/>
          <w:trHeight w:val="20"/>
          <w:jc w:val="center"/>
        </w:trPr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C6129B4" w14:textId="77777777" w:rsidR="005B59EF" w:rsidRPr="009F3DB8" w:rsidRDefault="005B59EF" w:rsidP="00845BD0">
            <w:pPr>
              <w:pStyle w:val="TableContentCenter"/>
            </w:pPr>
            <w:r w:rsidRPr="009F3DB8">
              <w:t>TS-2</w:t>
            </w: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689E51D" w14:textId="77777777" w:rsidR="005B59EF" w:rsidRPr="009F3DB8" w:rsidRDefault="005B59EF" w:rsidP="00845BD0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32753CA" w14:textId="77777777" w:rsidR="005B59EF" w:rsidRPr="009F3DB8" w:rsidRDefault="005B59EF" w:rsidP="00845BD0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1274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6C64672" w14:textId="77777777" w:rsidR="005B59EF" w:rsidRPr="009F3DB8" w:rsidRDefault="005B59EF" w:rsidP="00845BD0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F8969FE" w14:textId="77777777" w:rsidR="005B59EF" w:rsidRPr="009F3DB8" w:rsidRDefault="005B59EF" w:rsidP="00845BD0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5B40260" w14:textId="77777777" w:rsidR="005B59EF" w:rsidRPr="009F3DB8" w:rsidRDefault="005B59EF" w:rsidP="00845BD0">
            <w:pPr>
              <w:pStyle w:val="TableContentCenter"/>
              <w:rPr>
                <w:position w:val="8"/>
                <w:sz w:val="14"/>
              </w:rPr>
            </w:pPr>
          </w:p>
        </w:tc>
      </w:tr>
      <w:tr w:rsidR="005B59EF" w:rsidRPr="009F3DB8" w14:paraId="4AB9743C" w14:textId="77777777" w:rsidTr="00845BD0">
        <w:trPr>
          <w:cantSplit/>
          <w:trHeight w:val="20"/>
          <w:jc w:val="center"/>
        </w:trPr>
        <w:tc>
          <w:tcPr>
            <w:tcW w:w="1419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C3D823C" w14:textId="77777777" w:rsidR="005B59EF" w:rsidRPr="009F3DB8" w:rsidRDefault="005B59EF" w:rsidP="005A4878">
            <w:pPr>
              <w:pStyle w:val="TableHead"/>
            </w:pPr>
            <w:proofErr w:type="spellStart"/>
            <w:r w:rsidRPr="009F3DB8">
              <w:t>Jumlah</w:t>
            </w:r>
            <w:proofErr w:type="spellEnd"/>
          </w:p>
        </w:tc>
        <w:tc>
          <w:tcPr>
            <w:tcW w:w="1419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EB9ECB1" w14:textId="77777777" w:rsidR="005B59EF" w:rsidRPr="009F3DB8" w:rsidRDefault="005B59EF" w:rsidP="005A4878">
            <w:pPr>
              <w:pStyle w:val="TableHead"/>
              <w:rPr>
                <w:position w:val="8"/>
                <w:sz w:val="14"/>
              </w:rPr>
            </w:pPr>
          </w:p>
        </w:tc>
        <w:tc>
          <w:tcPr>
            <w:tcW w:w="1419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DBA4BA5" w14:textId="77777777" w:rsidR="005B59EF" w:rsidRPr="009F3DB8" w:rsidRDefault="005B59EF" w:rsidP="005A4878">
            <w:pPr>
              <w:pStyle w:val="TableHead"/>
              <w:rPr>
                <w:position w:val="8"/>
                <w:sz w:val="14"/>
              </w:rPr>
            </w:pPr>
          </w:p>
        </w:tc>
        <w:tc>
          <w:tcPr>
            <w:tcW w:w="1274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EF4D0D5" w14:textId="77777777" w:rsidR="005B59EF" w:rsidRPr="009F3DB8" w:rsidRDefault="005B59EF" w:rsidP="005A4878">
            <w:pPr>
              <w:pStyle w:val="TableHead"/>
              <w:rPr>
                <w:position w:val="8"/>
                <w:sz w:val="14"/>
              </w:rPr>
            </w:pPr>
          </w:p>
        </w:tc>
        <w:tc>
          <w:tcPr>
            <w:tcW w:w="1277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0FC57B2" w14:textId="77777777" w:rsidR="005B59EF" w:rsidRPr="009F3DB8" w:rsidRDefault="005B59EF" w:rsidP="005A4878">
            <w:pPr>
              <w:pStyle w:val="TableHead"/>
              <w:rPr>
                <w:position w:val="8"/>
                <w:sz w:val="14"/>
              </w:rPr>
            </w:pPr>
          </w:p>
        </w:tc>
        <w:tc>
          <w:tcPr>
            <w:tcW w:w="1275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BBCF2BF" w14:textId="77777777" w:rsidR="005B59EF" w:rsidRPr="009F3DB8" w:rsidRDefault="005B59EF" w:rsidP="005A4878">
            <w:pPr>
              <w:pStyle w:val="TableHead"/>
              <w:rPr>
                <w:position w:val="8"/>
                <w:sz w:val="14"/>
              </w:rPr>
            </w:pPr>
          </w:p>
        </w:tc>
      </w:tr>
    </w:tbl>
    <w:p w14:paraId="47AD07ED" w14:textId="77777777" w:rsidR="005B59EF" w:rsidRPr="009F3DB8" w:rsidRDefault="005B59EF" w:rsidP="00845BD0">
      <w:pPr>
        <w:pStyle w:val="CommentText"/>
      </w:pPr>
      <w:proofErr w:type="spellStart"/>
      <w:r w:rsidRPr="009F3DB8">
        <w:t>Keterangan</w:t>
      </w:r>
      <w:proofErr w:type="spellEnd"/>
      <w:r w:rsidRPr="009F3DB8">
        <w:t>:</w:t>
      </w:r>
    </w:p>
    <w:p w14:paraId="5415D8AD" w14:textId="77777777" w:rsidR="005B59EF" w:rsidRPr="009F3DB8" w:rsidRDefault="005B59EF" w:rsidP="00845BD0">
      <w:pPr>
        <w:pStyle w:val="CommentText"/>
      </w:pPr>
      <w:r w:rsidRPr="00845BD0">
        <w:rPr>
          <w:vertAlign w:val="superscript"/>
        </w:rPr>
        <w:t>1)</w:t>
      </w:r>
      <w:r w:rsidR="00845BD0">
        <w:tab/>
      </w:r>
      <w:proofErr w:type="spellStart"/>
      <w:r w:rsidRPr="009F3DB8">
        <w:t>Jenis</w:t>
      </w:r>
      <w:proofErr w:type="spellEnd"/>
      <w:r w:rsidRPr="009F3DB8">
        <w:t xml:space="preserve"> </w:t>
      </w:r>
      <w:proofErr w:type="spellStart"/>
      <w:r w:rsidRPr="009F3DB8">
        <w:t>pekerjaan</w:t>
      </w:r>
      <w:proofErr w:type="spellEnd"/>
      <w:r w:rsidRPr="009F3DB8">
        <w:t>/</w:t>
      </w:r>
      <w:proofErr w:type="spellStart"/>
      <w:r w:rsidRPr="009F3DB8">
        <w:t>posisi</w:t>
      </w:r>
      <w:proofErr w:type="spellEnd"/>
      <w:r w:rsidRPr="009F3DB8">
        <w:t xml:space="preserve"> </w:t>
      </w:r>
      <w:proofErr w:type="spellStart"/>
      <w:r w:rsidRPr="009F3DB8">
        <w:t>jabatan</w:t>
      </w:r>
      <w:proofErr w:type="spellEnd"/>
      <w:r w:rsidRPr="009F3DB8">
        <w:t xml:space="preserve"> </w:t>
      </w:r>
      <w:proofErr w:type="spellStart"/>
      <w:r w:rsidRPr="009F3DB8">
        <w:t>dalam</w:t>
      </w:r>
      <w:proofErr w:type="spellEnd"/>
      <w:r w:rsidRPr="009F3DB8">
        <w:t xml:space="preserve"> </w:t>
      </w:r>
      <w:proofErr w:type="spellStart"/>
      <w:r w:rsidRPr="009F3DB8">
        <w:t>pekerjaan</w:t>
      </w:r>
      <w:proofErr w:type="spellEnd"/>
      <w:r w:rsidRPr="009F3DB8">
        <w:t xml:space="preserve"> </w:t>
      </w:r>
      <w:proofErr w:type="spellStart"/>
      <w:r w:rsidRPr="009F3DB8">
        <w:t>tidak</w:t>
      </w:r>
      <w:proofErr w:type="spellEnd"/>
      <w:r w:rsidRPr="009F3DB8">
        <w:t xml:space="preserve"> </w:t>
      </w:r>
      <w:proofErr w:type="spellStart"/>
      <w:r w:rsidRPr="009F3DB8">
        <w:t>sesuai</w:t>
      </w:r>
      <w:proofErr w:type="spellEnd"/>
      <w:r w:rsidRPr="009F3DB8">
        <w:t xml:space="preserve"> </w:t>
      </w:r>
      <w:proofErr w:type="spellStart"/>
      <w:r w:rsidRPr="009F3DB8">
        <w:t>atau</w:t>
      </w:r>
      <w:proofErr w:type="spellEnd"/>
      <w:r w:rsidRPr="009F3DB8">
        <w:t xml:space="preserve"> </w:t>
      </w:r>
      <w:proofErr w:type="spellStart"/>
      <w:r w:rsidRPr="009F3DB8">
        <w:t>kurang</w:t>
      </w:r>
      <w:proofErr w:type="spellEnd"/>
      <w:r w:rsidRPr="009F3DB8">
        <w:t xml:space="preserve"> </w:t>
      </w:r>
      <w:proofErr w:type="spellStart"/>
      <w:r w:rsidRPr="009F3DB8">
        <w:t>sesuai</w:t>
      </w:r>
      <w:proofErr w:type="spellEnd"/>
      <w:r w:rsidRPr="009F3DB8">
        <w:t xml:space="preserve"> </w:t>
      </w:r>
      <w:proofErr w:type="spellStart"/>
      <w:r w:rsidRPr="009F3DB8">
        <w:t>dengan</w:t>
      </w:r>
      <w:proofErr w:type="spellEnd"/>
      <w:r w:rsidRPr="009F3DB8">
        <w:t xml:space="preserve"> </w:t>
      </w:r>
      <w:proofErr w:type="spellStart"/>
      <w:r w:rsidRPr="009F3DB8">
        <w:t>profil</w:t>
      </w:r>
      <w:proofErr w:type="spellEnd"/>
      <w:r w:rsidRPr="009F3DB8">
        <w:t xml:space="preserve"> </w:t>
      </w:r>
      <w:proofErr w:type="spellStart"/>
      <w:r w:rsidRPr="009F3DB8">
        <w:t>lulusan</w:t>
      </w:r>
      <w:proofErr w:type="spellEnd"/>
      <w:r w:rsidRPr="009F3DB8">
        <w:t xml:space="preserve"> yang </w:t>
      </w:r>
      <w:proofErr w:type="spellStart"/>
      <w:r w:rsidRPr="009F3DB8">
        <w:t>direncanakan</w:t>
      </w:r>
      <w:proofErr w:type="spellEnd"/>
      <w:r w:rsidRPr="009F3DB8">
        <w:t xml:space="preserve"> </w:t>
      </w:r>
      <w:proofErr w:type="spellStart"/>
      <w:r w:rsidRPr="009F3DB8">
        <w:t>dalam</w:t>
      </w:r>
      <w:proofErr w:type="spellEnd"/>
      <w:r w:rsidRPr="009F3DB8">
        <w:t xml:space="preserve"> </w:t>
      </w:r>
      <w:proofErr w:type="spellStart"/>
      <w:r w:rsidRPr="009F3DB8">
        <w:t>dokumen</w:t>
      </w:r>
      <w:proofErr w:type="spellEnd"/>
      <w:r w:rsidRPr="009F3DB8">
        <w:t xml:space="preserve"> </w:t>
      </w:r>
      <w:proofErr w:type="spellStart"/>
      <w:r w:rsidRPr="009F3DB8">
        <w:t>kurikulum</w:t>
      </w:r>
      <w:proofErr w:type="spellEnd"/>
      <w:r w:rsidRPr="009F3DB8">
        <w:t>.</w:t>
      </w:r>
    </w:p>
    <w:p w14:paraId="65264CEC" w14:textId="77777777" w:rsidR="005B59EF" w:rsidRPr="009F3DB8" w:rsidRDefault="005B59EF" w:rsidP="00845BD0">
      <w:pPr>
        <w:pStyle w:val="CommentText"/>
      </w:pPr>
      <w:r w:rsidRPr="00845BD0">
        <w:rPr>
          <w:vertAlign w:val="superscript"/>
        </w:rPr>
        <w:t>2)</w:t>
      </w:r>
      <w:r w:rsidR="00845BD0">
        <w:tab/>
      </w:r>
      <w:proofErr w:type="spellStart"/>
      <w:r w:rsidRPr="009F3DB8">
        <w:t>Jenis</w:t>
      </w:r>
      <w:proofErr w:type="spellEnd"/>
      <w:r w:rsidRPr="009F3DB8">
        <w:t xml:space="preserve"> </w:t>
      </w:r>
      <w:proofErr w:type="spellStart"/>
      <w:r w:rsidRPr="009F3DB8">
        <w:t>pekerjaan</w:t>
      </w:r>
      <w:proofErr w:type="spellEnd"/>
      <w:r w:rsidRPr="009F3DB8">
        <w:t>/</w:t>
      </w:r>
      <w:proofErr w:type="spellStart"/>
      <w:r w:rsidRPr="009F3DB8">
        <w:t>posisi</w:t>
      </w:r>
      <w:proofErr w:type="spellEnd"/>
      <w:r w:rsidRPr="009F3DB8">
        <w:t xml:space="preserve"> </w:t>
      </w:r>
      <w:proofErr w:type="spellStart"/>
      <w:r w:rsidRPr="009F3DB8">
        <w:t>jabatan</w:t>
      </w:r>
      <w:proofErr w:type="spellEnd"/>
      <w:r w:rsidRPr="009F3DB8">
        <w:t xml:space="preserve"> </w:t>
      </w:r>
      <w:proofErr w:type="spellStart"/>
      <w:r w:rsidRPr="009F3DB8">
        <w:t>dalam</w:t>
      </w:r>
      <w:proofErr w:type="spellEnd"/>
      <w:r w:rsidRPr="009F3DB8">
        <w:t xml:space="preserve"> </w:t>
      </w:r>
      <w:proofErr w:type="spellStart"/>
      <w:r w:rsidRPr="009F3DB8">
        <w:t>pekerjaan</w:t>
      </w:r>
      <w:proofErr w:type="spellEnd"/>
      <w:r w:rsidRPr="009F3DB8">
        <w:t xml:space="preserve"> </w:t>
      </w:r>
      <w:proofErr w:type="spellStart"/>
      <w:r w:rsidRPr="009F3DB8">
        <w:t>cukup</w:t>
      </w:r>
      <w:proofErr w:type="spellEnd"/>
      <w:r w:rsidRPr="009F3DB8">
        <w:t xml:space="preserve"> </w:t>
      </w:r>
      <w:proofErr w:type="spellStart"/>
      <w:r w:rsidRPr="009F3DB8">
        <w:t>sesuai</w:t>
      </w:r>
      <w:proofErr w:type="spellEnd"/>
      <w:r w:rsidRPr="009F3DB8">
        <w:t xml:space="preserve"> </w:t>
      </w:r>
      <w:proofErr w:type="spellStart"/>
      <w:r w:rsidRPr="009F3DB8">
        <w:t>dengan</w:t>
      </w:r>
      <w:proofErr w:type="spellEnd"/>
      <w:r w:rsidRPr="009F3DB8">
        <w:t xml:space="preserve"> </w:t>
      </w:r>
      <w:proofErr w:type="spellStart"/>
      <w:r w:rsidRPr="009F3DB8">
        <w:t>profil</w:t>
      </w:r>
      <w:proofErr w:type="spellEnd"/>
      <w:r w:rsidRPr="009F3DB8">
        <w:t xml:space="preserve"> </w:t>
      </w:r>
      <w:proofErr w:type="spellStart"/>
      <w:r w:rsidRPr="009F3DB8">
        <w:t>lulusan</w:t>
      </w:r>
      <w:proofErr w:type="spellEnd"/>
      <w:r w:rsidRPr="009F3DB8">
        <w:t xml:space="preserve"> yang </w:t>
      </w:r>
      <w:proofErr w:type="spellStart"/>
      <w:r w:rsidRPr="009F3DB8">
        <w:t>direncanakan</w:t>
      </w:r>
      <w:proofErr w:type="spellEnd"/>
      <w:r w:rsidRPr="009F3DB8">
        <w:t xml:space="preserve"> </w:t>
      </w:r>
      <w:proofErr w:type="spellStart"/>
      <w:r w:rsidRPr="009F3DB8">
        <w:t>dalam</w:t>
      </w:r>
      <w:proofErr w:type="spellEnd"/>
      <w:r w:rsidRPr="009F3DB8">
        <w:t xml:space="preserve"> </w:t>
      </w:r>
      <w:proofErr w:type="spellStart"/>
      <w:r w:rsidRPr="009F3DB8">
        <w:t>dokumen</w:t>
      </w:r>
      <w:proofErr w:type="spellEnd"/>
      <w:r w:rsidRPr="009F3DB8">
        <w:t xml:space="preserve"> </w:t>
      </w:r>
      <w:proofErr w:type="spellStart"/>
      <w:r w:rsidRPr="009F3DB8">
        <w:t>kurikulum</w:t>
      </w:r>
      <w:proofErr w:type="spellEnd"/>
      <w:r w:rsidRPr="009F3DB8">
        <w:t>.</w:t>
      </w:r>
    </w:p>
    <w:p w14:paraId="0961DF0B" w14:textId="77777777" w:rsidR="003966A5" w:rsidRDefault="005B59EF" w:rsidP="00B85104">
      <w:pPr>
        <w:pStyle w:val="CommentText"/>
        <w:sectPr w:rsidR="003966A5">
          <w:pgSz w:w="11910" w:h="16840"/>
          <w:pgMar w:top="1580" w:right="840" w:bottom="960" w:left="1440" w:header="0" w:footer="760" w:gutter="0"/>
          <w:cols w:space="720" w:equalWidth="0">
            <w:col w:w="9630"/>
          </w:cols>
          <w:noEndnote/>
        </w:sectPr>
      </w:pPr>
      <w:r w:rsidRPr="00B85104">
        <w:rPr>
          <w:vertAlign w:val="superscript"/>
        </w:rPr>
        <w:t>3)</w:t>
      </w:r>
      <w:r w:rsidR="00B85104">
        <w:tab/>
      </w:r>
      <w:proofErr w:type="spellStart"/>
      <w:r w:rsidRPr="009F3DB8">
        <w:t>Jenis</w:t>
      </w:r>
      <w:proofErr w:type="spellEnd"/>
      <w:r w:rsidRPr="009F3DB8">
        <w:t xml:space="preserve"> </w:t>
      </w:r>
      <w:proofErr w:type="spellStart"/>
      <w:r w:rsidRPr="009F3DB8">
        <w:t>pekerjaan</w:t>
      </w:r>
      <w:proofErr w:type="spellEnd"/>
      <w:r w:rsidRPr="009F3DB8">
        <w:t>/</w:t>
      </w:r>
      <w:proofErr w:type="spellStart"/>
      <w:r w:rsidRPr="009F3DB8">
        <w:t>posisi</w:t>
      </w:r>
      <w:proofErr w:type="spellEnd"/>
      <w:r w:rsidRPr="009F3DB8">
        <w:t xml:space="preserve"> </w:t>
      </w:r>
      <w:proofErr w:type="spellStart"/>
      <w:r w:rsidRPr="009F3DB8">
        <w:t>jabatan</w:t>
      </w:r>
      <w:proofErr w:type="spellEnd"/>
      <w:r w:rsidRPr="009F3DB8">
        <w:t xml:space="preserve"> </w:t>
      </w:r>
      <w:proofErr w:type="spellStart"/>
      <w:r w:rsidRPr="009F3DB8">
        <w:t>dalam</w:t>
      </w:r>
      <w:proofErr w:type="spellEnd"/>
      <w:r w:rsidRPr="009F3DB8">
        <w:t xml:space="preserve"> </w:t>
      </w:r>
      <w:proofErr w:type="spellStart"/>
      <w:r w:rsidRPr="009F3DB8">
        <w:t>pekerjaan</w:t>
      </w:r>
      <w:proofErr w:type="spellEnd"/>
      <w:r w:rsidRPr="009F3DB8">
        <w:t xml:space="preserve"> </w:t>
      </w:r>
      <w:proofErr w:type="spellStart"/>
      <w:r w:rsidRPr="009F3DB8">
        <w:t>sesuai</w:t>
      </w:r>
      <w:proofErr w:type="spellEnd"/>
      <w:r w:rsidRPr="009F3DB8">
        <w:t xml:space="preserve"> </w:t>
      </w:r>
      <w:proofErr w:type="spellStart"/>
      <w:r w:rsidRPr="009F3DB8">
        <w:t>atau</w:t>
      </w:r>
      <w:proofErr w:type="spellEnd"/>
      <w:r w:rsidRPr="009F3DB8">
        <w:t xml:space="preserve"> </w:t>
      </w:r>
      <w:proofErr w:type="spellStart"/>
      <w:r w:rsidRPr="009F3DB8">
        <w:t>sangat</w:t>
      </w:r>
      <w:proofErr w:type="spellEnd"/>
      <w:r w:rsidRPr="009F3DB8">
        <w:t xml:space="preserve"> </w:t>
      </w:r>
      <w:proofErr w:type="spellStart"/>
      <w:r w:rsidRPr="009F3DB8">
        <w:t>sesuai</w:t>
      </w:r>
      <w:proofErr w:type="spellEnd"/>
      <w:r w:rsidRPr="009F3DB8">
        <w:t xml:space="preserve"> </w:t>
      </w:r>
      <w:proofErr w:type="spellStart"/>
      <w:r w:rsidRPr="009F3DB8">
        <w:t>dengan</w:t>
      </w:r>
      <w:proofErr w:type="spellEnd"/>
      <w:r w:rsidRPr="009F3DB8">
        <w:t xml:space="preserve"> </w:t>
      </w:r>
      <w:proofErr w:type="spellStart"/>
      <w:r w:rsidRPr="009F3DB8">
        <w:t>profil</w:t>
      </w:r>
      <w:proofErr w:type="spellEnd"/>
      <w:r w:rsidRPr="009F3DB8">
        <w:t xml:space="preserve"> </w:t>
      </w:r>
      <w:proofErr w:type="spellStart"/>
      <w:r w:rsidRPr="009F3DB8">
        <w:t>lulusan</w:t>
      </w:r>
      <w:proofErr w:type="spellEnd"/>
      <w:r w:rsidRPr="009F3DB8">
        <w:t xml:space="preserve"> yang </w:t>
      </w:r>
      <w:proofErr w:type="spellStart"/>
      <w:r w:rsidRPr="009F3DB8">
        <w:t>direncanakan</w:t>
      </w:r>
      <w:proofErr w:type="spellEnd"/>
      <w:r w:rsidRPr="009F3DB8">
        <w:t xml:space="preserve"> </w:t>
      </w:r>
      <w:proofErr w:type="spellStart"/>
      <w:r w:rsidRPr="009F3DB8">
        <w:t>dalam</w:t>
      </w:r>
      <w:proofErr w:type="spellEnd"/>
      <w:r w:rsidRPr="009F3DB8">
        <w:t xml:space="preserve"> </w:t>
      </w:r>
      <w:proofErr w:type="spellStart"/>
      <w:r w:rsidRPr="009F3DB8">
        <w:t>dokumen</w:t>
      </w:r>
      <w:proofErr w:type="spellEnd"/>
      <w:r w:rsidRPr="009F3DB8">
        <w:t xml:space="preserve"> </w:t>
      </w:r>
      <w:proofErr w:type="spellStart"/>
      <w:r w:rsidRPr="009F3DB8">
        <w:t>kurikulum</w:t>
      </w:r>
      <w:proofErr w:type="spellEnd"/>
      <w:r w:rsidRPr="009F3DB8">
        <w:t>.</w:t>
      </w:r>
    </w:p>
    <w:p w14:paraId="0AB64C4A" w14:textId="77777777" w:rsidR="005B59EF" w:rsidRPr="009F3DB8" w:rsidRDefault="00A9526C" w:rsidP="003966A5">
      <w:pPr>
        <w:pStyle w:val="Heading3"/>
      </w:pPr>
      <w:r>
        <w:lastRenderedPageBreak/>
        <w:t>e.</w:t>
      </w:r>
      <w:r>
        <w:tab/>
      </w:r>
      <w:proofErr w:type="spellStart"/>
      <w:r w:rsidR="005B59EF" w:rsidRPr="009F3DB8">
        <w:t>Kinerja</w:t>
      </w:r>
      <w:proofErr w:type="spellEnd"/>
      <w:r w:rsidR="005B59EF" w:rsidRPr="009F3DB8">
        <w:t xml:space="preserve"> </w:t>
      </w:r>
      <w:proofErr w:type="spellStart"/>
      <w:r w:rsidR="005B59EF" w:rsidRPr="009F3DB8">
        <w:t>Lulusan</w:t>
      </w:r>
      <w:proofErr w:type="spellEnd"/>
    </w:p>
    <w:p w14:paraId="0E997B91" w14:textId="10957F86" w:rsidR="005B59EF" w:rsidRPr="009F3DB8" w:rsidRDefault="005B59EF" w:rsidP="00A9526C">
      <w:pPr>
        <w:pStyle w:val="BodyText"/>
      </w:pPr>
      <w:proofErr w:type="spellStart"/>
      <w:r w:rsidRPr="009F3DB8">
        <w:t>Tabel</w:t>
      </w:r>
      <w:proofErr w:type="spellEnd"/>
      <w:r w:rsidRPr="009F3DB8">
        <w:t xml:space="preserve"> 8.e.1</w:t>
      </w:r>
      <w:r w:rsidR="00E00175">
        <w:t>)</w:t>
      </w:r>
      <w:r w:rsidRPr="009F3DB8">
        <w:t xml:space="preserve"> </w:t>
      </w:r>
      <w:proofErr w:type="spellStart"/>
      <w:r w:rsidRPr="009F3DB8">
        <w:t>berikut</w:t>
      </w:r>
      <w:proofErr w:type="spellEnd"/>
      <w:r w:rsidRPr="009F3DB8">
        <w:t xml:space="preserve"> </w:t>
      </w:r>
      <w:proofErr w:type="spellStart"/>
      <w:r w:rsidRPr="009F3DB8">
        <w:t>ini</w:t>
      </w:r>
      <w:proofErr w:type="spellEnd"/>
      <w:r w:rsidRPr="009F3DB8">
        <w:t xml:space="preserve"> </w:t>
      </w:r>
      <w:proofErr w:type="spellStart"/>
      <w:r w:rsidRPr="009F3DB8">
        <w:t>diisi</w:t>
      </w:r>
      <w:proofErr w:type="spellEnd"/>
      <w:r w:rsidRPr="009F3DB8">
        <w:t xml:space="preserve"> oleh </w:t>
      </w:r>
      <w:proofErr w:type="spellStart"/>
      <w:r w:rsidRPr="009F3DB8">
        <w:t>pengusul</w:t>
      </w:r>
      <w:proofErr w:type="spellEnd"/>
      <w:r w:rsidRPr="009F3DB8">
        <w:t xml:space="preserve"> </w:t>
      </w:r>
      <w:proofErr w:type="spellStart"/>
      <w:r w:rsidRPr="009F3DB8">
        <w:t>dari</w:t>
      </w:r>
      <w:proofErr w:type="spellEnd"/>
      <w:r w:rsidRPr="009F3DB8">
        <w:t xml:space="preserve"> Program </w:t>
      </w:r>
      <w:proofErr w:type="spellStart"/>
      <w:r w:rsidRPr="009F3DB8">
        <w:t>Studi</w:t>
      </w:r>
      <w:proofErr w:type="spellEnd"/>
      <w:r w:rsidRPr="009F3DB8">
        <w:t xml:space="preserve"> pada program Diploma </w:t>
      </w:r>
      <w:proofErr w:type="spellStart"/>
      <w:r w:rsidRPr="009F3DB8">
        <w:t>Tiga</w:t>
      </w:r>
      <w:proofErr w:type="spellEnd"/>
      <w:r w:rsidRPr="009F3DB8">
        <w:t>/</w:t>
      </w:r>
      <w:proofErr w:type="spellStart"/>
      <w:r w:rsidRPr="009F3DB8">
        <w:t>Sarjana</w:t>
      </w:r>
      <w:proofErr w:type="spellEnd"/>
      <w:r w:rsidRPr="009F3DB8">
        <w:t>/</w:t>
      </w:r>
      <w:proofErr w:type="spellStart"/>
      <w:r w:rsidRPr="009F3DB8">
        <w:t>Sarjana</w:t>
      </w:r>
      <w:proofErr w:type="spellEnd"/>
      <w:r w:rsidRPr="009F3DB8">
        <w:t xml:space="preserve"> </w:t>
      </w:r>
      <w:proofErr w:type="spellStart"/>
      <w:r w:rsidRPr="009F3DB8">
        <w:t>Terapan</w:t>
      </w:r>
      <w:proofErr w:type="spellEnd"/>
      <w:r w:rsidRPr="009F3DB8">
        <w:t>.</w:t>
      </w:r>
    </w:p>
    <w:p w14:paraId="3126247F" w14:textId="7AAC59BB" w:rsidR="005B59EF" w:rsidRPr="009F3DB8" w:rsidRDefault="005B59EF" w:rsidP="00A9526C">
      <w:pPr>
        <w:pStyle w:val="BodyText"/>
      </w:pPr>
      <w:proofErr w:type="spellStart"/>
      <w:r w:rsidRPr="009F3DB8">
        <w:t>Tuliskan</w:t>
      </w:r>
      <w:proofErr w:type="spellEnd"/>
      <w:r w:rsidRPr="009F3DB8">
        <w:t xml:space="preserve"> </w:t>
      </w:r>
      <w:proofErr w:type="spellStart"/>
      <w:r w:rsidRPr="009F3DB8">
        <w:t>tingkat</w:t>
      </w:r>
      <w:proofErr w:type="spellEnd"/>
      <w:r w:rsidRPr="009F3DB8">
        <w:t>/</w:t>
      </w:r>
      <w:proofErr w:type="spellStart"/>
      <w:r w:rsidRPr="009F3DB8">
        <w:t>ukuran</w:t>
      </w:r>
      <w:proofErr w:type="spellEnd"/>
      <w:r w:rsidRPr="009F3DB8">
        <w:t xml:space="preserve"> </w:t>
      </w:r>
      <w:proofErr w:type="spellStart"/>
      <w:r w:rsidRPr="009F3DB8">
        <w:t>tempat</w:t>
      </w:r>
      <w:proofErr w:type="spellEnd"/>
      <w:r w:rsidRPr="009F3DB8">
        <w:t xml:space="preserve"> </w:t>
      </w:r>
      <w:proofErr w:type="spellStart"/>
      <w:r w:rsidRPr="009F3DB8">
        <w:t>kerja</w:t>
      </w:r>
      <w:proofErr w:type="spellEnd"/>
      <w:r w:rsidRPr="009F3DB8">
        <w:t>/</w:t>
      </w:r>
      <w:proofErr w:type="spellStart"/>
      <w:r w:rsidRPr="009F3DB8">
        <w:t>berwirausaha</w:t>
      </w:r>
      <w:proofErr w:type="spellEnd"/>
      <w:r w:rsidRPr="009F3DB8">
        <w:t xml:space="preserve"> </w:t>
      </w:r>
      <w:proofErr w:type="spellStart"/>
      <w:r w:rsidRPr="009F3DB8">
        <w:t>lulusan</w:t>
      </w:r>
      <w:proofErr w:type="spellEnd"/>
      <w:r w:rsidRPr="009F3DB8">
        <w:t xml:space="preserve"> </w:t>
      </w:r>
      <w:proofErr w:type="spellStart"/>
      <w:r w:rsidRPr="009F3DB8">
        <w:t>dalam</w:t>
      </w:r>
      <w:proofErr w:type="spellEnd"/>
      <w:r w:rsidRPr="009F3DB8">
        <w:t xml:space="preserve"> 3 </w:t>
      </w:r>
      <w:proofErr w:type="spellStart"/>
      <w:r w:rsidRPr="009F3DB8">
        <w:t>tahun</w:t>
      </w:r>
      <w:proofErr w:type="spellEnd"/>
      <w:r w:rsidRPr="009F3DB8">
        <w:t xml:space="preserve">, </w:t>
      </w:r>
      <w:proofErr w:type="spellStart"/>
      <w:r w:rsidRPr="009F3DB8">
        <w:t>mulai</w:t>
      </w:r>
      <w:proofErr w:type="spellEnd"/>
      <w:r w:rsidRPr="009F3DB8">
        <w:t xml:space="preserve"> TS-4 </w:t>
      </w:r>
      <w:proofErr w:type="spellStart"/>
      <w:r w:rsidRPr="009F3DB8">
        <w:t>sampai</w:t>
      </w:r>
      <w:proofErr w:type="spellEnd"/>
      <w:r w:rsidRPr="009F3DB8">
        <w:t xml:space="preserve"> </w:t>
      </w:r>
      <w:proofErr w:type="spellStart"/>
      <w:r w:rsidRPr="009F3DB8">
        <w:t>dengan</w:t>
      </w:r>
      <w:proofErr w:type="spellEnd"/>
      <w:r w:rsidRPr="009F3DB8">
        <w:t xml:space="preserve"> TS-2, </w:t>
      </w:r>
      <w:proofErr w:type="spellStart"/>
      <w:r w:rsidRPr="009F3DB8">
        <w:t>dengan</w:t>
      </w:r>
      <w:proofErr w:type="spellEnd"/>
      <w:r w:rsidRPr="009F3DB8">
        <w:t xml:space="preserve"> </w:t>
      </w:r>
      <w:proofErr w:type="spellStart"/>
      <w:r w:rsidRPr="009F3DB8">
        <w:t>mengikuti</w:t>
      </w:r>
      <w:proofErr w:type="spellEnd"/>
      <w:r w:rsidRPr="009F3DB8">
        <w:t xml:space="preserve"> format </w:t>
      </w:r>
      <w:proofErr w:type="spellStart"/>
      <w:r w:rsidRPr="009F3DB8">
        <w:t>Tabel</w:t>
      </w:r>
      <w:proofErr w:type="spellEnd"/>
      <w:r w:rsidRPr="009F3DB8">
        <w:t xml:space="preserve"> 8.e.1</w:t>
      </w:r>
      <w:r w:rsidR="00E00175">
        <w:t>)</w:t>
      </w:r>
      <w:r w:rsidRPr="009F3DB8">
        <w:t xml:space="preserve"> </w:t>
      </w:r>
      <w:proofErr w:type="spellStart"/>
      <w:r w:rsidRPr="009F3DB8">
        <w:t>berikut</w:t>
      </w:r>
      <w:proofErr w:type="spellEnd"/>
      <w:r w:rsidRPr="009F3DB8">
        <w:t xml:space="preserve"> </w:t>
      </w:r>
      <w:proofErr w:type="spellStart"/>
      <w:r w:rsidRPr="009F3DB8">
        <w:t>ini</w:t>
      </w:r>
      <w:proofErr w:type="spellEnd"/>
      <w:r w:rsidRPr="009F3DB8">
        <w:t xml:space="preserve">. Data </w:t>
      </w:r>
      <w:proofErr w:type="spellStart"/>
      <w:r w:rsidRPr="009F3DB8">
        <w:t>diambil</w:t>
      </w:r>
      <w:proofErr w:type="spellEnd"/>
      <w:r w:rsidRPr="009F3DB8">
        <w:t xml:space="preserve"> </w:t>
      </w:r>
      <w:proofErr w:type="spellStart"/>
      <w:r w:rsidRPr="009F3DB8">
        <w:t>dari</w:t>
      </w:r>
      <w:proofErr w:type="spellEnd"/>
      <w:r w:rsidRPr="009F3DB8">
        <w:t xml:space="preserve"> </w:t>
      </w:r>
      <w:proofErr w:type="spellStart"/>
      <w:r w:rsidRPr="009F3DB8">
        <w:t>hasil</w:t>
      </w:r>
      <w:proofErr w:type="spellEnd"/>
      <w:r w:rsidRPr="009F3DB8">
        <w:t xml:space="preserve"> </w:t>
      </w:r>
      <w:proofErr w:type="spellStart"/>
      <w:r w:rsidRPr="009F3DB8">
        <w:t>studi</w:t>
      </w:r>
      <w:proofErr w:type="spellEnd"/>
      <w:r w:rsidRPr="009F3DB8">
        <w:t xml:space="preserve"> </w:t>
      </w:r>
      <w:proofErr w:type="spellStart"/>
      <w:r w:rsidRPr="009F3DB8">
        <w:t>penelusuran</w:t>
      </w:r>
      <w:proofErr w:type="spellEnd"/>
      <w:r w:rsidRPr="009F3DB8">
        <w:t xml:space="preserve"> </w:t>
      </w:r>
      <w:proofErr w:type="spellStart"/>
      <w:r w:rsidRPr="009F3DB8">
        <w:t>lulusan</w:t>
      </w:r>
      <w:proofErr w:type="spellEnd"/>
      <w:r w:rsidRPr="009F3DB8">
        <w:t>.</w:t>
      </w:r>
    </w:p>
    <w:p w14:paraId="1F52E62B" w14:textId="5249F798" w:rsidR="005B59EF" w:rsidRPr="009F3DB8" w:rsidRDefault="005B59EF" w:rsidP="00A9526C">
      <w:pPr>
        <w:pStyle w:val="Caption"/>
      </w:pPr>
      <w:proofErr w:type="spellStart"/>
      <w:r w:rsidRPr="009F3DB8">
        <w:t>Tabel</w:t>
      </w:r>
      <w:proofErr w:type="spellEnd"/>
      <w:r w:rsidRPr="009F3DB8">
        <w:t xml:space="preserve"> 8.e.1</w:t>
      </w:r>
      <w:r w:rsidR="00E00175">
        <w:t>)</w:t>
      </w:r>
      <w:r w:rsidRPr="009F3DB8">
        <w:t xml:space="preserve"> </w:t>
      </w:r>
      <w:proofErr w:type="spellStart"/>
      <w:r w:rsidRPr="009F3DB8">
        <w:t>Tempat</w:t>
      </w:r>
      <w:proofErr w:type="spellEnd"/>
      <w:r w:rsidRPr="009F3DB8">
        <w:t xml:space="preserve"> </w:t>
      </w:r>
      <w:proofErr w:type="spellStart"/>
      <w:r w:rsidRPr="009F3DB8">
        <w:t>Kerja</w:t>
      </w:r>
      <w:proofErr w:type="spellEnd"/>
      <w:r w:rsidRPr="009F3DB8">
        <w:t xml:space="preserve"> </w:t>
      </w:r>
      <w:proofErr w:type="spellStart"/>
      <w:r w:rsidRPr="009F3DB8">
        <w:t>Lulusan</w:t>
      </w:r>
      <w:proofErr w:type="spellEnd"/>
    </w:p>
    <w:tbl>
      <w:tblPr>
        <w:tblW w:w="9360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416"/>
        <w:gridCol w:w="1257"/>
        <w:gridCol w:w="1412"/>
        <w:gridCol w:w="1755"/>
        <w:gridCol w:w="1726"/>
        <w:gridCol w:w="1794"/>
      </w:tblGrid>
      <w:tr w:rsidR="005B59EF" w:rsidRPr="009F3DB8" w14:paraId="47702031" w14:textId="77777777" w:rsidTr="00A9526C">
        <w:trPr>
          <w:cantSplit/>
          <w:trHeight w:val="20"/>
          <w:tblHeader/>
          <w:jc w:val="center"/>
        </w:trPr>
        <w:tc>
          <w:tcPr>
            <w:tcW w:w="1278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4A54C4C8" w14:textId="77777777" w:rsidR="005B59EF" w:rsidRPr="009F3DB8" w:rsidRDefault="005B59EF" w:rsidP="00A9526C">
            <w:pPr>
              <w:pStyle w:val="TableHead"/>
            </w:pPr>
            <w:proofErr w:type="spellStart"/>
            <w:r w:rsidRPr="009F3DB8">
              <w:t>Tahun</w:t>
            </w:r>
            <w:proofErr w:type="spellEnd"/>
            <w:r w:rsidRPr="009F3DB8">
              <w:t xml:space="preserve"> Lulus</w:t>
            </w:r>
          </w:p>
        </w:tc>
        <w:tc>
          <w:tcPr>
            <w:tcW w:w="1135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310DF93C" w14:textId="77777777" w:rsidR="005B59EF" w:rsidRPr="009F3DB8" w:rsidRDefault="005B59EF" w:rsidP="00A9526C">
            <w:pPr>
              <w:pStyle w:val="TableHead"/>
            </w:pPr>
            <w:proofErr w:type="spellStart"/>
            <w:r w:rsidRPr="009F3DB8">
              <w:t>Jumlah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Lulusan</w:t>
            </w:r>
            <w:proofErr w:type="spellEnd"/>
          </w:p>
        </w:tc>
        <w:tc>
          <w:tcPr>
            <w:tcW w:w="1275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001F3EB4" w14:textId="77777777" w:rsidR="005B59EF" w:rsidRPr="009F3DB8" w:rsidRDefault="005B59EF" w:rsidP="00A9526C">
            <w:pPr>
              <w:pStyle w:val="TableHead"/>
            </w:pPr>
            <w:proofErr w:type="spellStart"/>
            <w:r w:rsidRPr="009F3DB8">
              <w:t>Jumlah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Lulusan</w:t>
            </w:r>
            <w:proofErr w:type="spellEnd"/>
            <w:r w:rsidRPr="009F3DB8">
              <w:t xml:space="preserve"> yang </w:t>
            </w:r>
            <w:proofErr w:type="spellStart"/>
            <w:r w:rsidRPr="009F3DB8">
              <w:t>Bekerja</w:t>
            </w:r>
            <w:proofErr w:type="spellEnd"/>
            <w:r w:rsidRPr="009F3DB8">
              <w:t xml:space="preserve">/ </w:t>
            </w:r>
            <w:proofErr w:type="spellStart"/>
            <w:r w:rsidRPr="009F3DB8">
              <w:t>Berwira</w:t>
            </w:r>
            <w:proofErr w:type="spellEnd"/>
            <w:r w:rsidRPr="009F3DB8">
              <w:t xml:space="preserve">- </w:t>
            </w:r>
            <w:proofErr w:type="spellStart"/>
            <w:r w:rsidRPr="009F3DB8">
              <w:t>usaha</w:t>
            </w:r>
            <w:proofErr w:type="spellEnd"/>
          </w:p>
        </w:tc>
        <w:tc>
          <w:tcPr>
            <w:tcW w:w="476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49B532F1" w14:textId="77777777" w:rsidR="005B59EF" w:rsidRPr="009F3DB8" w:rsidRDefault="005B59EF" w:rsidP="00A9526C">
            <w:pPr>
              <w:pStyle w:val="TableHead"/>
            </w:pPr>
            <w:proofErr w:type="spellStart"/>
            <w:r w:rsidRPr="009F3DB8">
              <w:t>Jumlah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Lulusan</w:t>
            </w:r>
            <w:proofErr w:type="spellEnd"/>
            <w:r w:rsidRPr="009F3DB8">
              <w:t xml:space="preserve"> yang </w:t>
            </w:r>
            <w:proofErr w:type="spellStart"/>
            <w:r w:rsidRPr="009F3DB8">
              <w:t>Bekerja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berdasarkan</w:t>
            </w:r>
            <w:proofErr w:type="spellEnd"/>
            <w:r w:rsidRPr="009F3DB8">
              <w:t xml:space="preserve"> Tingkat/</w:t>
            </w:r>
            <w:proofErr w:type="spellStart"/>
            <w:r w:rsidRPr="009F3DB8">
              <w:t>Ukuran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Tempat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Kerja</w:t>
            </w:r>
            <w:proofErr w:type="spellEnd"/>
            <w:r w:rsidRPr="009F3DB8">
              <w:t>/</w:t>
            </w:r>
            <w:proofErr w:type="spellStart"/>
            <w:r w:rsidRPr="009F3DB8">
              <w:t>Berwirausaha</w:t>
            </w:r>
            <w:proofErr w:type="spellEnd"/>
          </w:p>
        </w:tc>
      </w:tr>
      <w:tr w:rsidR="005B59EF" w:rsidRPr="009F3DB8" w14:paraId="2506157F" w14:textId="77777777" w:rsidTr="00A9526C">
        <w:trPr>
          <w:cantSplit/>
          <w:trHeight w:val="20"/>
          <w:tblHeader/>
          <w:jc w:val="center"/>
        </w:trPr>
        <w:tc>
          <w:tcPr>
            <w:tcW w:w="1278" w:type="dxa"/>
            <w:vMerge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338FDB75" w14:textId="77777777" w:rsidR="005B59EF" w:rsidRPr="009F3DB8" w:rsidRDefault="005B59EF" w:rsidP="00A9526C">
            <w:pPr>
              <w:pStyle w:val="TableHead"/>
              <w:rPr>
                <w:position w:val="8"/>
                <w:sz w:val="14"/>
              </w:rPr>
            </w:pPr>
          </w:p>
        </w:tc>
        <w:tc>
          <w:tcPr>
            <w:tcW w:w="1135" w:type="dxa"/>
            <w:vMerge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30E2E14F" w14:textId="77777777" w:rsidR="005B59EF" w:rsidRPr="009F3DB8" w:rsidRDefault="005B59EF" w:rsidP="00A9526C">
            <w:pPr>
              <w:pStyle w:val="TableHead"/>
              <w:rPr>
                <w:position w:val="8"/>
                <w:sz w:val="14"/>
              </w:rPr>
            </w:pPr>
          </w:p>
        </w:tc>
        <w:tc>
          <w:tcPr>
            <w:tcW w:w="1275" w:type="dxa"/>
            <w:vMerge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0AEA6A52" w14:textId="77777777" w:rsidR="005B59EF" w:rsidRPr="009F3DB8" w:rsidRDefault="005B59EF" w:rsidP="00A9526C">
            <w:pPr>
              <w:pStyle w:val="TableHead"/>
              <w:rPr>
                <w:position w:val="8"/>
                <w:sz w:val="14"/>
              </w:rPr>
            </w:pP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5DFD7E5D" w14:textId="77777777" w:rsidR="005B59EF" w:rsidRPr="009F3DB8" w:rsidRDefault="005B59EF" w:rsidP="00A9526C">
            <w:pPr>
              <w:pStyle w:val="TableHead"/>
            </w:pPr>
            <w:proofErr w:type="spellStart"/>
            <w:r w:rsidRPr="009F3DB8">
              <w:t>Lokal</w:t>
            </w:r>
            <w:proofErr w:type="spellEnd"/>
            <w:r w:rsidRPr="009F3DB8">
              <w:t xml:space="preserve">/ Wilayah/ </w:t>
            </w:r>
            <w:proofErr w:type="spellStart"/>
            <w:r w:rsidRPr="009F3DB8">
              <w:t>Berwirausaha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tidak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Berizin</w:t>
            </w:r>
            <w:proofErr w:type="spellEnd"/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60E5A6ED" w14:textId="77777777" w:rsidR="005B59EF" w:rsidRPr="009F3DB8" w:rsidRDefault="005B59EF" w:rsidP="00A9526C">
            <w:pPr>
              <w:pStyle w:val="TableHead"/>
            </w:pPr>
            <w:r w:rsidRPr="009F3DB8">
              <w:t xml:space="preserve">Nasional/ </w:t>
            </w:r>
            <w:proofErr w:type="spellStart"/>
            <w:r w:rsidRPr="009F3DB8">
              <w:t>Berwirausaha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Berizin</w:t>
            </w:r>
            <w:proofErr w:type="spellEnd"/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6541B693" w14:textId="77777777" w:rsidR="005B59EF" w:rsidRPr="009F3DB8" w:rsidRDefault="005B59EF" w:rsidP="00A9526C">
            <w:pPr>
              <w:pStyle w:val="TableHead"/>
            </w:pPr>
            <w:proofErr w:type="spellStart"/>
            <w:r w:rsidRPr="009F3DB8">
              <w:t>Multinasiona</w:t>
            </w:r>
            <w:proofErr w:type="spellEnd"/>
            <w:r w:rsidRPr="009F3DB8">
              <w:t xml:space="preserve">/ </w:t>
            </w:r>
            <w:proofErr w:type="spellStart"/>
            <w:r w:rsidRPr="009F3DB8">
              <w:t>Internasional</w:t>
            </w:r>
            <w:proofErr w:type="spellEnd"/>
          </w:p>
        </w:tc>
      </w:tr>
      <w:tr w:rsidR="005B59EF" w:rsidRPr="009F3DB8" w14:paraId="6CA38C64" w14:textId="77777777" w:rsidTr="00A9526C">
        <w:trPr>
          <w:cantSplit/>
          <w:trHeight w:val="20"/>
          <w:tblHeader/>
          <w:jc w:val="center"/>
        </w:trPr>
        <w:tc>
          <w:tcPr>
            <w:tcW w:w="1278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757378C8" w14:textId="77777777" w:rsidR="005B59EF" w:rsidRPr="009F3DB8" w:rsidRDefault="005B59EF" w:rsidP="00A9526C">
            <w:pPr>
              <w:pStyle w:val="TableHead"/>
            </w:pPr>
            <w:r w:rsidRPr="009F3DB8">
              <w:t>2</w:t>
            </w:r>
          </w:p>
        </w:tc>
        <w:tc>
          <w:tcPr>
            <w:tcW w:w="1135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69ED9414" w14:textId="77777777" w:rsidR="005B59EF" w:rsidRPr="009F3DB8" w:rsidRDefault="005B59EF" w:rsidP="00A9526C">
            <w:pPr>
              <w:pStyle w:val="TableHead"/>
            </w:pPr>
            <w:r w:rsidRPr="009F3DB8">
              <w:t>3</w:t>
            </w:r>
          </w:p>
        </w:tc>
        <w:tc>
          <w:tcPr>
            <w:tcW w:w="1275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5A56B42E" w14:textId="77777777" w:rsidR="005B59EF" w:rsidRPr="009F3DB8" w:rsidRDefault="005B59EF" w:rsidP="00A9526C">
            <w:pPr>
              <w:pStyle w:val="TableHead"/>
            </w:pPr>
            <w:r w:rsidRPr="009F3DB8">
              <w:t>4</w:t>
            </w:r>
          </w:p>
        </w:tc>
        <w:tc>
          <w:tcPr>
            <w:tcW w:w="1584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4B4B3EA6" w14:textId="77777777" w:rsidR="005B59EF" w:rsidRPr="009F3DB8" w:rsidRDefault="005B59EF" w:rsidP="00A9526C">
            <w:pPr>
              <w:pStyle w:val="TableHead"/>
            </w:pPr>
            <w:r w:rsidRPr="009F3DB8">
              <w:t>5</w:t>
            </w:r>
          </w:p>
        </w:tc>
        <w:tc>
          <w:tcPr>
            <w:tcW w:w="1558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20AF3C66" w14:textId="77777777" w:rsidR="005B59EF" w:rsidRPr="009F3DB8" w:rsidRDefault="005B59EF" w:rsidP="00A9526C">
            <w:pPr>
              <w:pStyle w:val="TableHead"/>
            </w:pPr>
            <w:r w:rsidRPr="009F3DB8">
              <w:t>6</w:t>
            </w:r>
          </w:p>
        </w:tc>
        <w:tc>
          <w:tcPr>
            <w:tcW w:w="1620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7DACE393" w14:textId="77777777" w:rsidR="005B59EF" w:rsidRPr="009F3DB8" w:rsidRDefault="005B59EF" w:rsidP="00A9526C">
            <w:pPr>
              <w:pStyle w:val="TableHead"/>
            </w:pPr>
            <w:r w:rsidRPr="009F3DB8">
              <w:t>7</w:t>
            </w:r>
          </w:p>
        </w:tc>
      </w:tr>
      <w:tr w:rsidR="005B59EF" w:rsidRPr="009F3DB8" w14:paraId="0EAAB21C" w14:textId="77777777" w:rsidTr="00A9526C">
        <w:trPr>
          <w:cantSplit/>
          <w:trHeight w:val="20"/>
          <w:jc w:val="center"/>
        </w:trPr>
        <w:tc>
          <w:tcPr>
            <w:tcW w:w="1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4DBA42" w14:textId="77777777" w:rsidR="005B59EF" w:rsidRPr="009F3DB8" w:rsidRDefault="005B59EF" w:rsidP="00A9526C">
            <w:pPr>
              <w:pStyle w:val="TableContentCenter"/>
            </w:pPr>
            <w:r w:rsidRPr="009F3DB8">
              <w:t>TS-4</w:t>
            </w:r>
          </w:p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EF5F67" w14:textId="77777777" w:rsidR="005B59EF" w:rsidRPr="009F3DB8" w:rsidRDefault="005B59EF" w:rsidP="00A9526C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2BBBB3" w14:textId="77777777" w:rsidR="005B59EF" w:rsidRPr="009F3DB8" w:rsidRDefault="005B59EF" w:rsidP="00A9526C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CC8E3A" w14:textId="77777777" w:rsidR="005B59EF" w:rsidRPr="009F3DB8" w:rsidRDefault="005B59EF" w:rsidP="00A9526C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793CDB" w14:textId="77777777" w:rsidR="005B59EF" w:rsidRPr="009F3DB8" w:rsidRDefault="005B59EF" w:rsidP="00A9526C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208C14" w14:textId="77777777" w:rsidR="005B59EF" w:rsidRPr="009F3DB8" w:rsidRDefault="005B59EF" w:rsidP="00A9526C">
            <w:pPr>
              <w:pStyle w:val="TableContentCenter"/>
              <w:rPr>
                <w:position w:val="8"/>
                <w:sz w:val="14"/>
              </w:rPr>
            </w:pPr>
          </w:p>
        </w:tc>
      </w:tr>
      <w:tr w:rsidR="005B59EF" w:rsidRPr="009F3DB8" w14:paraId="6556B0F0" w14:textId="77777777" w:rsidTr="00A9526C">
        <w:trPr>
          <w:cantSplit/>
          <w:trHeight w:val="20"/>
          <w:jc w:val="center"/>
        </w:trPr>
        <w:tc>
          <w:tcPr>
            <w:tcW w:w="1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7FA3A7" w14:textId="77777777" w:rsidR="005B59EF" w:rsidRPr="009F3DB8" w:rsidRDefault="005B59EF" w:rsidP="00A9526C">
            <w:pPr>
              <w:pStyle w:val="TableContentCenter"/>
            </w:pPr>
            <w:r w:rsidRPr="009F3DB8">
              <w:t>TS-3</w:t>
            </w:r>
          </w:p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B62272" w14:textId="77777777" w:rsidR="005B59EF" w:rsidRPr="009F3DB8" w:rsidRDefault="005B59EF" w:rsidP="00A9526C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545505" w14:textId="77777777" w:rsidR="005B59EF" w:rsidRPr="009F3DB8" w:rsidRDefault="005B59EF" w:rsidP="00A9526C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4E5FFA" w14:textId="77777777" w:rsidR="005B59EF" w:rsidRPr="009F3DB8" w:rsidRDefault="005B59EF" w:rsidP="00A9526C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C4FEBE" w14:textId="77777777" w:rsidR="005B59EF" w:rsidRPr="009F3DB8" w:rsidRDefault="005B59EF" w:rsidP="00A9526C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6DB8C9" w14:textId="77777777" w:rsidR="005B59EF" w:rsidRPr="009F3DB8" w:rsidRDefault="005B59EF" w:rsidP="00A9526C">
            <w:pPr>
              <w:pStyle w:val="TableContentCenter"/>
              <w:rPr>
                <w:position w:val="8"/>
                <w:sz w:val="14"/>
              </w:rPr>
            </w:pPr>
          </w:p>
        </w:tc>
      </w:tr>
      <w:tr w:rsidR="005B59EF" w:rsidRPr="009F3DB8" w14:paraId="366D7236" w14:textId="77777777" w:rsidTr="00A9526C">
        <w:trPr>
          <w:cantSplit/>
          <w:trHeight w:val="20"/>
          <w:jc w:val="center"/>
        </w:trPr>
        <w:tc>
          <w:tcPr>
            <w:tcW w:w="1278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14:paraId="49CED0B0" w14:textId="77777777" w:rsidR="005B59EF" w:rsidRPr="009F3DB8" w:rsidRDefault="005B59EF" w:rsidP="00A9526C">
            <w:pPr>
              <w:pStyle w:val="TableContentCenter"/>
            </w:pPr>
            <w:r w:rsidRPr="009F3DB8">
              <w:t>TS-2</w:t>
            </w:r>
          </w:p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14:paraId="1E28C030" w14:textId="77777777" w:rsidR="005B59EF" w:rsidRPr="009F3DB8" w:rsidRDefault="005B59EF" w:rsidP="00A9526C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14:paraId="1C61B985" w14:textId="77777777" w:rsidR="005B59EF" w:rsidRPr="009F3DB8" w:rsidRDefault="005B59EF" w:rsidP="00A9526C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14:paraId="6C16F31D" w14:textId="77777777" w:rsidR="005B59EF" w:rsidRPr="009F3DB8" w:rsidRDefault="005B59EF" w:rsidP="00A9526C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14:paraId="47798A88" w14:textId="77777777" w:rsidR="005B59EF" w:rsidRPr="009F3DB8" w:rsidRDefault="005B59EF" w:rsidP="00A9526C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14:paraId="1CC46BEF" w14:textId="77777777" w:rsidR="005B59EF" w:rsidRPr="009F3DB8" w:rsidRDefault="005B59EF" w:rsidP="00A9526C">
            <w:pPr>
              <w:pStyle w:val="TableContentCenter"/>
              <w:rPr>
                <w:position w:val="8"/>
                <w:sz w:val="14"/>
              </w:rPr>
            </w:pPr>
          </w:p>
        </w:tc>
      </w:tr>
      <w:tr w:rsidR="005B59EF" w:rsidRPr="009F3DB8" w14:paraId="673D986C" w14:textId="77777777" w:rsidTr="00A9526C">
        <w:trPr>
          <w:cantSplit/>
          <w:trHeight w:val="20"/>
          <w:jc w:val="center"/>
        </w:trPr>
        <w:tc>
          <w:tcPr>
            <w:tcW w:w="1278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C358E9" w14:textId="77777777" w:rsidR="005B59EF" w:rsidRPr="009F3DB8" w:rsidRDefault="005B59EF" w:rsidP="005A4878">
            <w:pPr>
              <w:pStyle w:val="TableHead"/>
            </w:pPr>
            <w:proofErr w:type="spellStart"/>
            <w:r w:rsidRPr="009F3DB8">
              <w:t>Jumlah</w:t>
            </w:r>
            <w:proofErr w:type="spellEnd"/>
          </w:p>
        </w:tc>
        <w:tc>
          <w:tcPr>
            <w:tcW w:w="1135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36AD93" w14:textId="77777777" w:rsidR="005B59EF" w:rsidRPr="009F3DB8" w:rsidRDefault="005B59EF" w:rsidP="005A4878">
            <w:pPr>
              <w:pStyle w:val="TableHead"/>
              <w:rPr>
                <w:position w:val="8"/>
                <w:sz w:val="14"/>
              </w:rPr>
            </w:pPr>
          </w:p>
        </w:tc>
        <w:tc>
          <w:tcPr>
            <w:tcW w:w="1275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ADAC74" w14:textId="77777777" w:rsidR="005B59EF" w:rsidRPr="009F3DB8" w:rsidRDefault="005B59EF" w:rsidP="005A4878">
            <w:pPr>
              <w:pStyle w:val="TableHead"/>
              <w:rPr>
                <w:position w:val="8"/>
                <w:sz w:val="14"/>
              </w:rPr>
            </w:pPr>
          </w:p>
        </w:tc>
        <w:tc>
          <w:tcPr>
            <w:tcW w:w="1584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BDC5FF" w14:textId="77777777" w:rsidR="005B59EF" w:rsidRPr="009F3DB8" w:rsidRDefault="005B59EF" w:rsidP="005A4878">
            <w:pPr>
              <w:pStyle w:val="TableHead"/>
              <w:rPr>
                <w:position w:val="8"/>
                <w:sz w:val="14"/>
              </w:rPr>
            </w:pPr>
          </w:p>
        </w:tc>
        <w:tc>
          <w:tcPr>
            <w:tcW w:w="1558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6171AB" w14:textId="77777777" w:rsidR="005B59EF" w:rsidRPr="009F3DB8" w:rsidRDefault="005B59EF" w:rsidP="005A4878">
            <w:pPr>
              <w:pStyle w:val="TableHead"/>
              <w:rPr>
                <w:position w:val="8"/>
                <w:sz w:val="14"/>
              </w:rPr>
            </w:pPr>
          </w:p>
        </w:tc>
        <w:tc>
          <w:tcPr>
            <w:tcW w:w="1620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52A980" w14:textId="77777777" w:rsidR="005B59EF" w:rsidRPr="009F3DB8" w:rsidRDefault="005B59EF" w:rsidP="005A4878">
            <w:pPr>
              <w:pStyle w:val="TableHead"/>
              <w:rPr>
                <w:position w:val="8"/>
                <w:sz w:val="14"/>
              </w:rPr>
            </w:pPr>
          </w:p>
        </w:tc>
      </w:tr>
    </w:tbl>
    <w:p w14:paraId="410D4A11" w14:textId="40FB6121" w:rsidR="005B59EF" w:rsidRPr="009F3DB8" w:rsidRDefault="005B59EF" w:rsidP="00A9526C">
      <w:pPr>
        <w:pStyle w:val="BodyText"/>
      </w:pPr>
      <w:proofErr w:type="spellStart"/>
      <w:r w:rsidRPr="009F3DB8">
        <w:t>Tabel</w:t>
      </w:r>
      <w:proofErr w:type="spellEnd"/>
      <w:r w:rsidRPr="009F3DB8">
        <w:t xml:space="preserve"> 8.e.2</w:t>
      </w:r>
      <w:r w:rsidR="00E00175">
        <w:t>)</w:t>
      </w:r>
      <w:r w:rsidRPr="009F3DB8">
        <w:t xml:space="preserve"> </w:t>
      </w:r>
      <w:proofErr w:type="spellStart"/>
      <w:r w:rsidRPr="009F3DB8">
        <w:t>berikut</w:t>
      </w:r>
      <w:proofErr w:type="spellEnd"/>
      <w:r w:rsidRPr="009F3DB8">
        <w:t xml:space="preserve"> </w:t>
      </w:r>
      <w:proofErr w:type="spellStart"/>
      <w:r w:rsidRPr="009F3DB8">
        <w:t>ini</w:t>
      </w:r>
      <w:proofErr w:type="spellEnd"/>
      <w:r w:rsidRPr="009F3DB8">
        <w:t xml:space="preserve"> </w:t>
      </w:r>
      <w:proofErr w:type="spellStart"/>
      <w:r w:rsidRPr="009F3DB8">
        <w:t>diisi</w:t>
      </w:r>
      <w:proofErr w:type="spellEnd"/>
      <w:r w:rsidRPr="009F3DB8">
        <w:t xml:space="preserve"> oleh </w:t>
      </w:r>
      <w:proofErr w:type="spellStart"/>
      <w:r w:rsidRPr="009F3DB8">
        <w:t>pengusul</w:t>
      </w:r>
      <w:proofErr w:type="spellEnd"/>
      <w:r w:rsidRPr="009F3DB8">
        <w:t xml:space="preserve"> </w:t>
      </w:r>
      <w:proofErr w:type="spellStart"/>
      <w:r w:rsidRPr="009F3DB8">
        <w:t>dari</w:t>
      </w:r>
      <w:proofErr w:type="spellEnd"/>
      <w:r w:rsidRPr="009F3DB8">
        <w:t xml:space="preserve"> Program </w:t>
      </w:r>
      <w:proofErr w:type="spellStart"/>
      <w:r w:rsidRPr="009F3DB8">
        <w:t>Studi</w:t>
      </w:r>
      <w:proofErr w:type="spellEnd"/>
      <w:r w:rsidRPr="009F3DB8">
        <w:t xml:space="preserve"> pada program Diploma </w:t>
      </w:r>
      <w:proofErr w:type="spellStart"/>
      <w:r w:rsidRPr="009F3DB8">
        <w:t>Tiga</w:t>
      </w:r>
      <w:proofErr w:type="spellEnd"/>
      <w:r w:rsidRPr="009F3DB8">
        <w:t>/</w:t>
      </w:r>
      <w:proofErr w:type="spellStart"/>
      <w:r w:rsidRPr="009F3DB8">
        <w:t>Sarjana</w:t>
      </w:r>
      <w:proofErr w:type="spellEnd"/>
      <w:r w:rsidRPr="009F3DB8">
        <w:t>/</w:t>
      </w:r>
      <w:proofErr w:type="spellStart"/>
      <w:r w:rsidRPr="009F3DB8">
        <w:t>Sarjana</w:t>
      </w:r>
      <w:proofErr w:type="spellEnd"/>
      <w:r w:rsidRPr="009F3DB8">
        <w:t xml:space="preserve"> </w:t>
      </w:r>
      <w:proofErr w:type="spellStart"/>
      <w:r w:rsidRPr="009F3DB8">
        <w:t>Terapan</w:t>
      </w:r>
      <w:proofErr w:type="spellEnd"/>
      <w:r w:rsidRPr="009F3DB8">
        <w:t xml:space="preserve">/Magister/Magister </w:t>
      </w:r>
      <w:proofErr w:type="spellStart"/>
      <w:r w:rsidRPr="009F3DB8">
        <w:t>Terapan</w:t>
      </w:r>
      <w:proofErr w:type="spellEnd"/>
      <w:r w:rsidRPr="009F3DB8">
        <w:t>.</w:t>
      </w:r>
    </w:p>
    <w:p w14:paraId="35DF380E" w14:textId="1198E97B" w:rsidR="005B59EF" w:rsidRPr="009F3DB8" w:rsidRDefault="005B59EF" w:rsidP="00A9526C">
      <w:pPr>
        <w:pStyle w:val="BodyText"/>
      </w:pPr>
      <w:proofErr w:type="spellStart"/>
      <w:r w:rsidRPr="009F3DB8">
        <w:t>Tuliskan</w:t>
      </w:r>
      <w:proofErr w:type="spellEnd"/>
      <w:r w:rsidRPr="009F3DB8">
        <w:t xml:space="preserve"> </w:t>
      </w:r>
      <w:proofErr w:type="spellStart"/>
      <w:r w:rsidRPr="009F3DB8">
        <w:t>hasil</w:t>
      </w:r>
      <w:proofErr w:type="spellEnd"/>
      <w:r w:rsidRPr="009F3DB8">
        <w:t xml:space="preserve"> </w:t>
      </w:r>
      <w:proofErr w:type="spellStart"/>
      <w:r w:rsidRPr="009F3DB8">
        <w:t>pengukuran</w:t>
      </w:r>
      <w:proofErr w:type="spellEnd"/>
      <w:r w:rsidRPr="009F3DB8">
        <w:t xml:space="preserve"> </w:t>
      </w:r>
      <w:proofErr w:type="spellStart"/>
      <w:r w:rsidRPr="009F3DB8">
        <w:t>kepuasan</w:t>
      </w:r>
      <w:proofErr w:type="spellEnd"/>
      <w:r w:rsidRPr="009F3DB8">
        <w:t xml:space="preserve"> </w:t>
      </w:r>
      <w:proofErr w:type="spellStart"/>
      <w:r w:rsidRPr="009F3DB8">
        <w:t>pengguna</w:t>
      </w:r>
      <w:proofErr w:type="spellEnd"/>
      <w:r w:rsidRPr="009F3DB8">
        <w:t xml:space="preserve"> </w:t>
      </w:r>
      <w:proofErr w:type="spellStart"/>
      <w:r w:rsidRPr="009F3DB8">
        <w:t>lulusan</w:t>
      </w:r>
      <w:proofErr w:type="spellEnd"/>
      <w:r w:rsidRPr="009F3DB8">
        <w:t xml:space="preserve"> </w:t>
      </w:r>
      <w:proofErr w:type="spellStart"/>
      <w:r w:rsidRPr="009F3DB8">
        <w:t>berdasarkan</w:t>
      </w:r>
      <w:proofErr w:type="spellEnd"/>
      <w:r w:rsidRPr="009F3DB8">
        <w:t xml:space="preserve"> </w:t>
      </w:r>
      <w:proofErr w:type="spellStart"/>
      <w:r w:rsidRPr="009F3DB8">
        <w:t>aspek-aspek</w:t>
      </w:r>
      <w:proofErr w:type="spellEnd"/>
      <w:r w:rsidRPr="009F3DB8">
        <w:t xml:space="preserve">: 1) </w:t>
      </w:r>
      <w:proofErr w:type="spellStart"/>
      <w:r w:rsidRPr="009F3DB8">
        <w:t>etika</w:t>
      </w:r>
      <w:proofErr w:type="spellEnd"/>
      <w:r w:rsidRPr="009F3DB8">
        <w:t xml:space="preserve">, 2) </w:t>
      </w:r>
      <w:proofErr w:type="spellStart"/>
      <w:r w:rsidRPr="009F3DB8">
        <w:t>keahlian</w:t>
      </w:r>
      <w:proofErr w:type="spellEnd"/>
      <w:r w:rsidRPr="009F3DB8">
        <w:t xml:space="preserve"> pada </w:t>
      </w:r>
      <w:proofErr w:type="spellStart"/>
      <w:r w:rsidRPr="009F3DB8">
        <w:t>bidang</w:t>
      </w:r>
      <w:proofErr w:type="spellEnd"/>
      <w:r w:rsidRPr="009F3DB8">
        <w:t xml:space="preserve"> </w:t>
      </w:r>
      <w:proofErr w:type="spellStart"/>
      <w:r w:rsidRPr="009F3DB8">
        <w:t>ilmu</w:t>
      </w:r>
      <w:proofErr w:type="spellEnd"/>
      <w:r w:rsidRPr="009F3DB8">
        <w:t xml:space="preserve"> (</w:t>
      </w:r>
      <w:proofErr w:type="spellStart"/>
      <w:r w:rsidRPr="009F3DB8">
        <w:t>kompetensi</w:t>
      </w:r>
      <w:proofErr w:type="spellEnd"/>
      <w:r w:rsidRPr="009F3DB8">
        <w:t xml:space="preserve"> </w:t>
      </w:r>
      <w:proofErr w:type="spellStart"/>
      <w:r w:rsidRPr="009F3DB8">
        <w:t>utama</w:t>
      </w:r>
      <w:proofErr w:type="spellEnd"/>
      <w:r w:rsidRPr="009F3DB8">
        <w:t xml:space="preserve">), 3) </w:t>
      </w:r>
      <w:proofErr w:type="spellStart"/>
      <w:r w:rsidRPr="009F3DB8">
        <w:t>kemampuan</w:t>
      </w:r>
      <w:proofErr w:type="spellEnd"/>
      <w:r w:rsidRPr="009F3DB8">
        <w:t xml:space="preserve"> </w:t>
      </w:r>
      <w:proofErr w:type="spellStart"/>
      <w:r w:rsidRPr="009F3DB8">
        <w:t>berbahasa</w:t>
      </w:r>
      <w:proofErr w:type="spellEnd"/>
      <w:r w:rsidRPr="009F3DB8">
        <w:t xml:space="preserve"> </w:t>
      </w:r>
      <w:proofErr w:type="spellStart"/>
      <w:r w:rsidRPr="009F3DB8">
        <w:t>asing</w:t>
      </w:r>
      <w:proofErr w:type="spellEnd"/>
      <w:r w:rsidRPr="009F3DB8">
        <w:t xml:space="preserve">, 4) </w:t>
      </w:r>
      <w:proofErr w:type="spellStart"/>
      <w:r w:rsidRPr="009F3DB8">
        <w:t>penggunaan</w:t>
      </w:r>
      <w:proofErr w:type="spellEnd"/>
      <w:r w:rsidRPr="009F3DB8">
        <w:t xml:space="preserve"> </w:t>
      </w:r>
      <w:proofErr w:type="spellStart"/>
      <w:r w:rsidRPr="009F3DB8">
        <w:t>teknologi</w:t>
      </w:r>
      <w:proofErr w:type="spellEnd"/>
      <w:r w:rsidRPr="009F3DB8">
        <w:t xml:space="preserve"> </w:t>
      </w:r>
      <w:proofErr w:type="spellStart"/>
      <w:r w:rsidRPr="009F3DB8">
        <w:t>informasi</w:t>
      </w:r>
      <w:proofErr w:type="spellEnd"/>
      <w:r w:rsidRPr="009F3DB8">
        <w:t xml:space="preserve">, 5) </w:t>
      </w:r>
      <w:proofErr w:type="spellStart"/>
      <w:r w:rsidRPr="009F3DB8">
        <w:t>kemampuan</w:t>
      </w:r>
      <w:proofErr w:type="spellEnd"/>
      <w:r w:rsidRPr="009F3DB8">
        <w:t xml:space="preserve"> </w:t>
      </w:r>
      <w:proofErr w:type="spellStart"/>
      <w:r w:rsidRPr="009F3DB8">
        <w:t>berkomunikasi</w:t>
      </w:r>
      <w:proofErr w:type="spellEnd"/>
      <w:r w:rsidRPr="009F3DB8">
        <w:t xml:space="preserve">, 6) </w:t>
      </w:r>
      <w:proofErr w:type="spellStart"/>
      <w:r w:rsidRPr="009F3DB8">
        <w:t>kerjasama</w:t>
      </w:r>
      <w:proofErr w:type="spellEnd"/>
      <w:r w:rsidRPr="009F3DB8">
        <w:t xml:space="preserve"> dan 7) </w:t>
      </w:r>
      <w:proofErr w:type="spellStart"/>
      <w:r w:rsidRPr="009F3DB8">
        <w:t>pengembangan</w:t>
      </w:r>
      <w:proofErr w:type="spellEnd"/>
      <w:r w:rsidRPr="009F3DB8">
        <w:t xml:space="preserve"> </w:t>
      </w:r>
      <w:proofErr w:type="spellStart"/>
      <w:r w:rsidRPr="009F3DB8">
        <w:t>diri</w:t>
      </w:r>
      <w:proofErr w:type="spellEnd"/>
      <w:r w:rsidRPr="009F3DB8">
        <w:t xml:space="preserve">, </w:t>
      </w:r>
      <w:proofErr w:type="spellStart"/>
      <w:r w:rsidRPr="009F3DB8">
        <w:t>dengan</w:t>
      </w:r>
      <w:proofErr w:type="spellEnd"/>
      <w:r w:rsidRPr="009F3DB8">
        <w:t xml:space="preserve"> </w:t>
      </w:r>
      <w:proofErr w:type="spellStart"/>
      <w:r w:rsidRPr="009F3DB8">
        <w:t>mengikuti</w:t>
      </w:r>
      <w:proofErr w:type="spellEnd"/>
      <w:r w:rsidRPr="009F3DB8">
        <w:t xml:space="preserve"> format </w:t>
      </w:r>
      <w:proofErr w:type="spellStart"/>
      <w:r w:rsidRPr="009F3DB8">
        <w:t>Tabel</w:t>
      </w:r>
      <w:proofErr w:type="spellEnd"/>
      <w:r w:rsidRPr="009F3DB8">
        <w:t xml:space="preserve"> 8.e.2</w:t>
      </w:r>
      <w:r w:rsidR="00E00175">
        <w:t>)</w:t>
      </w:r>
      <w:r w:rsidRPr="009F3DB8">
        <w:t xml:space="preserve"> </w:t>
      </w:r>
      <w:proofErr w:type="spellStart"/>
      <w:r w:rsidRPr="009F3DB8">
        <w:t>berikut</w:t>
      </w:r>
      <w:proofErr w:type="spellEnd"/>
      <w:r w:rsidRPr="009F3DB8">
        <w:t xml:space="preserve"> </w:t>
      </w:r>
      <w:proofErr w:type="spellStart"/>
      <w:r w:rsidRPr="009F3DB8">
        <w:t>ini</w:t>
      </w:r>
      <w:proofErr w:type="spellEnd"/>
      <w:r w:rsidRPr="009F3DB8">
        <w:t xml:space="preserve">. Data </w:t>
      </w:r>
      <w:proofErr w:type="spellStart"/>
      <w:r w:rsidRPr="009F3DB8">
        <w:t>diambil</w:t>
      </w:r>
      <w:proofErr w:type="spellEnd"/>
      <w:r w:rsidRPr="009F3DB8">
        <w:t xml:space="preserve"> </w:t>
      </w:r>
      <w:proofErr w:type="spellStart"/>
      <w:r w:rsidRPr="009F3DB8">
        <w:t>dari</w:t>
      </w:r>
      <w:proofErr w:type="spellEnd"/>
      <w:r w:rsidRPr="009F3DB8">
        <w:t xml:space="preserve"> </w:t>
      </w:r>
      <w:proofErr w:type="spellStart"/>
      <w:r w:rsidRPr="009F3DB8">
        <w:t>hasil</w:t>
      </w:r>
      <w:proofErr w:type="spellEnd"/>
      <w:r w:rsidRPr="009F3DB8">
        <w:t xml:space="preserve"> </w:t>
      </w:r>
      <w:proofErr w:type="spellStart"/>
      <w:r w:rsidRPr="009F3DB8">
        <w:t>studi</w:t>
      </w:r>
      <w:proofErr w:type="spellEnd"/>
      <w:r w:rsidRPr="009F3DB8">
        <w:t xml:space="preserve"> </w:t>
      </w:r>
      <w:proofErr w:type="spellStart"/>
      <w:r w:rsidRPr="009F3DB8">
        <w:t>penelusuran</w:t>
      </w:r>
      <w:proofErr w:type="spellEnd"/>
      <w:r w:rsidRPr="009F3DB8">
        <w:t xml:space="preserve"> </w:t>
      </w:r>
      <w:proofErr w:type="spellStart"/>
      <w:r w:rsidRPr="009F3DB8">
        <w:t>lulusan</w:t>
      </w:r>
      <w:proofErr w:type="spellEnd"/>
      <w:r w:rsidRPr="009F3DB8">
        <w:t>.</w:t>
      </w:r>
    </w:p>
    <w:p w14:paraId="4F764EAC" w14:textId="06CA151F" w:rsidR="005B59EF" w:rsidRPr="009F3DB8" w:rsidRDefault="005B59EF" w:rsidP="00A9526C">
      <w:pPr>
        <w:pStyle w:val="Caption"/>
      </w:pPr>
      <w:proofErr w:type="spellStart"/>
      <w:r w:rsidRPr="009F3DB8">
        <w:t>Tabel</w:t>
      </w:r>
      <w:proofErr w:type="spellEnd"/>
      <w:r w:rsidRPr="009F3DB8">
        <w:t xml:space="preserve"> 8.e.2</w:t>
      </w:r>
      <w:r w:rsidR="00E00175">
        <w:t>)</w:t>
      </w:r>
      <w:r w:rsidRPr="009F3DB8">
        <w:t xml:space="preserve"> </w:t>
      </w:r>
      <w:proofErr w:type="spellStart"/>
      <w:r w:rsidRPr="009F3DB8">
        <w:t>Kepuasan</w:t>
      </w:r>
      <w:proofErr w:type="spellEnd"/>
      <w:r w:rsidRPr="009F3DB8">
        <w:t xml:space="preserve"> </w:t>
      </w:r>
      <w:proofErr w:type="spellStart"/>
      <w:r w:rsidRPr="009F3DB8">
        <w:t>Pengguna</w:t>
      </w:r>
      <w:proofErr w:type="spellEnd"/>
    </w:p>
    <w:tbl>
      <w:tblPr>
        <w:tblW w:w="9360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69"/>
        <w:gridCol w:w="2299"/>
        <w:gridCol w:w="957"/>
        <w:gridCol w:w="1006"/>
        <w:gridCol w:w="921"/>
        <w:gridCol w:w="993"/>
        <w:gridCol w:w="2415"/>
      </w:tblGrid>
      <w:tr w:rsidR="005B59EF" w:rsidRPr="00FD78BB" w14:paraId="0AF46FBE" w14:textId="77777777" w:rsidTr="00A9526C">
        <w:trPr>
          <w:cantSplit/>
          <w:trHeight w:val="20"/>
          <w:jc w:val="center"/>
        </w:trPr>
        <w:tc>
          <w:tcPr>
            <w:tcW w:w="700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08B4F14F" w14:textId="77777777" w:rsidR="005B59EF" w:rsidRPr="00FD78BB" w:rsidRDefault="005B59EF" w:rsidP="00FD78BB">
            <w:pPr>
              <w:pStyle w:val="TableHead"/>
            </w:pPr>
            <w:r w:rsidRPr="00FD78BB">
              <w:t>No.</w:t>
            </w:r>
          </w:p>
        </w:tc>
        <w:tc>
          <w:tcPr>
            <w:tcW w:w="2092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209A087E" w14:textId="77777777" w:rsidR="005B59EF" w:rsidRPr="00FD78BB" w:rsidRDefault="005B59EF" w:rsidP="00FD78BB">
            <w:pPr>
              <w:pStyle w:val="TableHead"/>
            </w:pPr>
            <w:proofErr w:type="spellStart"/>
            <w:r w:rsidRPr="00FD78BB">
              <w:t>Jenis</w:t>
            </w:r>
            <w:proofErr w:type="spellEnd"/>
            <w:r w:rsidRPr="00FD78BB">
              <w:t xml:space="preserve"> </w:t>
            </w:r>
            <w:proofErr w:type="spellStart"/>
            <w:r w:rsidRPr="00FD78BB">
              <w:t>Kemampuan</w:t>
            </w:r>
            <w:proofErr w:type="spellEnd"/>
          </w:p>
        </w:tc>
        <w:tc>
          <w:tcPr>
            <w:tcW w:w="352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5044845E" w14:textId="77777777" w:rsidR="005B59EF" w:rsidRPr="00FD78BB" w:rsidRDefault="005B59EF" w:rsidP="00FD78BB">
            <w:pPr>
              <w:pStyle w:val="TableHead"/>
            </w:pPr>
            <w:r w:rsidRPr="00FD78BB">
              <w:t xml:space="preserve">Tingkat </w:t>
            </w:r>
            <w:proofErr w:type="spellStart"/>
            <w:r w:rsidRPr="00FD78BB">
              <w:t>Kepuasan</w:t>
            </w:r>
            <w:proofErr w:type="spellEnd"/>
            <w:r w:rsidRPr="00FD78BB">
              <w:t xml:space="preserve"> </w:t>
            </w:r>
            <w:proofErr w:type="spellStart"/>
            <w:r w:rsidRPr="00FD78BB">
              <w:t>Pengguna</w:t>
            </w:r>
            <w:proofErr w:type="spellEnd"/>
            <w:r w:rsidRPr="00FD78BB">
              <w:t xml:space="preserve"> (%)</w:t>
            </w:r>
          </w:p>
        </w:tc>
        <w:tc>
          <w:tcPr>
            <w:tcW w:w="2198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6F96E5A2" w14:textId="77777777" w:rsidR="005B59EF" w:rsidRPr="00FD78BB" w:rsidRDefault="005B59EF" w:rsidP="00FD78BB">
            <w:pPr>
              <w:pStyle w:val="TableHead"/>
            </w:pPr>
            <w:proofErr w:type="spellStart"/>
            <w:r w:rsidRPr="00FD78BB">
              <w:t>Rencana</w:t>
            </w:r>
            <w:proofErr w:type="spellEnd"/>
            <w:r w:rsidRPr="00FD78BB">
              <w:t xml:space="preserve"> </w:t>
            </w:r>
            <w:proofErr w:type="spellStart"/>
            <w:r w:rsidRPr="00FD78BB">
              <w:t>Tindak</w:t>
            </w:r>
            <w:proofErr w:type="spellEnd"/>
            <w:r w:rsidRPr="00FD78BB">
              <w:t xml:space="preserve"> </w:t>
            </w:r>
            <w:proofErr w:type="spellStart"/>
            <w:r w:rsidRPr="00FD78BB">
              <w:t>Lanjut</w:t>
            </w:r>
            <w:proofErr w:type="spellEnd"/>
            <w:r w:rsidRPr="00FD78BB">
              <w:t xml:space="preserve"> oleh UPPS/PS</w:t>
            </w:r>
          </w:p>
        </w:tc>
      </w:tr>
      <w:tr w:rsidR="005B59EF" w:rsidRPr="00FD78BB" w14:paraId="7C4D492F" w14:textId="77777777" w:rsidTr="00A9526C">
        <w:trPr>
          <w:cantSplit/>
          <w:trHeight w:val="20"/>
          <w:jc w:val="center"/>
        </w:trPr>
        <w:tc>
          <w:tcPr>
            <w:tcW w:w="700" w:type="dxa"/>
            <w:vMerge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5E6F711D" w14:textId="77777777" w:rsidR="005B59EF" w:rsidRPr="00FD78BB" w:rsidRDefault="005B59EF" w:rsidP="00FD78BB">
            <w:pPr>
              <w:pStyle w:val="TableHead"/>
            </w:pPr>
          </w:p>
        </w:tc>
        <w:tc>
          <w:tcPr>
            <w:tcW w:w="2092" w:type="dxa"/>
            <w:vMerge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74533C00" w14:textId="77777777" w:rsidR="005B59EF" w:rsidRPr="00FD78BB" w:rsidRDefault="005B59EF" w:rsidP="00FD78BB">
            <w:pPr>
              <w:pStyle w:val="TableHead"/>
            </w:pPr>
          </w:p>
        </w:tc>
        <w:tc>
          <w:tcPr>
            <w:tcW w:w="871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3831BD5E" w14:textId="77777777" w:rsidR="005B59EF" w:rsidRPr="00FD78BB" w:rsidRDefault="005B59EF" w:rsidP="00FD78BB">
            <w:pPr>
              <w:pStyle w:val="TableHead"/>
            </w:pPr>
            <w:proofErr w:type="spellStart"/>
            <w:r w:rsidRPr="00FD78BB">
              <w:t>Sangat</w:t>
            </w:r>
            <w:proofErr w:type="spellEnd"/>
            <w:r w:rsidRPr="00FD78BB">
              <w:t xml:space="preserve"> </w:t>
            </w:r>
            <w:proofErr w:type="spellStart"/>
            <w:r w:rsidRPr="00FD78BB">
              <w:t>Baik</w:t>
            </w:r>
            <w:proofErr w:type="spellEnd"/>
          </w:p>
        </w:tc>
        <w:tc>
          <w:tcPr>
            <w:tcW w:w="916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673A923E" w14:textId="77777777" w:rsidR="005B59EF" w:rsidRPr="00FD78BB" w:rsidRDefault="005B59EF" w:rsidP="00FD78BB">
            <w:pPr>
              <w:pStyle w:val="TableHead"/>
            </w:pPr>
            <w:proofErr w:type="spellStart"/>
            <w:r w:rsidRPr="00FD78BB">
              <w:t>Baik</w:t>
            </w:r>
            <w:proofErr w:type="spellEnd"/>
          </w:p>
        </w:tc>
        <w:tc>
          <w:tcPr>
            <w:tcW w:w="838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4D093F39" w14:textId="77777777" w:rsidR="005B59EF" w:rsidRPr="00FD78BB" w:rsidRDefault="005B59EF" w:rsidP="00FD78BB">
            <w:pPr>
              <w:pStyle w:val="TableHead"/>
            </w:pPr>
            <w:proofErr w:type="spellStart"/>
            <w:r w:rsidRPr="00FD78BB">
              <w:t>Cukup</w:t>
            </w:r>
            <w:proofErr w:type="spellEnd"/>
          </w:p>
        </w:tc>
        <w:tc>
          <w:tcPr>
            <w:tcW w:w="904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76CB3A5B" w14:textId="77777777" w:rsidR="005B59EF" w:rsidRPr="00FD78BB" w:rsidRDefault="005B59EF" w:rsidP="00FD78BB">
            <w:pPr>
              <w:pStyle w:val="TableHead"/>
            </w:pPr>
            <w:proofErr w:type="spellStart"/>
            <w:r w:rsidRPr="00FD78BB">
              <w:t>Kurang</w:t>
            </w:r>
            <w:proofErr w:type="spellEnd"/>
          </w:p>
        </w:tc>
        <w:tc>
          <w:tcPr>
            <w:tcW w:w="2198" w:type="dxa"/>
            <w:vMerge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6D8AAE4A" w14:textId="77777777" w:rsidR="005B59EF" w:rsidRPr="00FD78BB" w:rsidRDefault="005B59EF" w:rsidP="00FD78BB">
            <w:pPr>
              <w:pStyle w:val="TableHead"/>
            </w:pPr>
          </w:p>
        </w:tc>
      </w:tr>
      <w:tr w:rsidR="005B59EF" w:rsidRPr="00FD78BB" w14:paraId="20EADF0F" w14:textId="77777777" w:rsidTr="00A9526C">
        <w:trPr>
          <w:cantSplit/>
          <w:trHeight w:val="20"/>
          <w:jc w:val="center"/>
        </w:trPr>
        <w:tc>
          <w:tcPr>
            <w:tcW w:w="700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3BFD9D77" w14:textId="77777777" w:rsidR="005B59EF" w:rsidRPr="00FD78BB" w:rsidRDefault="005B59EF" w:rsidP="00FD78BB">
            <w:pPr>
              <w:pStyle w:val="TableHead"/>
            </w:pPr>
            <w:r w:rsidRPr="00FD78BB">
              <w:t>1</w:t>
            </w:r>
          </w:p>
        </w:tc>
        <w:tc>
          <w:tcPr>
            <w:tcW w:w="2092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0B8EAEC8" w14:textId="77777777" w:rsidR="005B59EF" w:rsidRPr="00FD78BB" w:rsidRDefault="005B59EF" w:rsidP="00FD78BB">
            <w:pPr>
              <w:pStyle w:val="TableHead"/>
            </w:pPr>
            <w:r w:rsidRPr="00FD78BB">
              <w:t>2</w:t>
            </w:r>
          </w:p>
        </w:tc>
        <w:tc>
          <w:tcPr>
            <w:tcW w:w="871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7BD3EC3E" w14:textId="77777777" w:rsidR="005B59EF" w:rsidRPr="00FD78BB" w:rsidRDefault="005B59EF" w:rsidP="00FD78BB">
            <w:pPr>
              <w:pStyle w:val="TableHead"/>
            </w:pPr>
            <w:r w:rsidRPr="00FD78BB">
              <w:t>3</w:t>
            </w:r>
          </w:p>
        </w:tc>
        <w:tc>
          <w:tcPr>
            <w:tcW w:w="916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0C1B1291" w14:textId="77777777" w:rsidR="005B59EF" w:rsidRPr="00FD78BB" w:rsidRDefault="005B59EF" w:rsidP="00FD78BB">
            <w:pPr>
              <w:pStyle w:val="TableHead"/>
            </w:pPr>
            <w:r w:rsidRPr="00FD78BB">
              <w:t>4</w:t>
            </w:r>
          </w:p>
        </w:tc>
        <w:tc>
          <w:tcPr>
            <w:tcW w:w="838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05A40AE3" w14:textId="77777777" w:rsidR="005B59EF" w:rsidRPr="00FD78BB" w:rsidRDefault="005B59EF" w:rsidP="00FD78BB">
            <w:pPr>
              <w:pStyle w:val="TableHead"/>
            </w:pPr>
            <w:r w:rsidRPr="00FD78BB">
              <w:t>5</w:t>
            </w:r>
          </w:p>
        </w:tc>
        <w:tc>
          <w:tcPr>
            <w:tcW w:w="904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01426183" w14:textId="77777777" w:rsidR="005B59EF" w:rsidRPr="00FD78BB" w:rsidRDefault="005B59EF" w:rsidP="00FD78BB">
            <w:pPr>
              <w:pStyle w:val="TableHead"/>
            </w:pPr>
            <w:r w:rsidRPr="00FD78BB">
              <w:t>6</w:t>
            </w:r>
          </w:p>
        </w:tc>
        <w:tc>
          <w:tcPr>
            <w:tcW w:w="2198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6AA39729" w14:textId="77777777" w:rsidR="005B59EF" w:rsidRPr="00FD78BB" w:rsidRDefault="005B59EF" w:rsidP="00FD78BB">
            <w:pPr>
              <w:pStyle w:val="TableHead"/>
            </w:pPr>
            <w:r w:rsidRPr="00FD78BB">
              <w:t>7</w:t>
            </w:r>
          </w:p>
        </w:tc>
      </w:tr>
      <w:tr w:rsidR="005B59EF" w:rsidRPr="009F3DB8" w14:paraId="29CAEA41" w14:textId="77777777" w:rsidTr="00A9526C">
        <w:trPr>
          <w:cantSplit/>
          <w:trHeight w:val="20"/>
          <w:jc w:val="center"/>
        </w:trPr>
        <w:tc>
          <w:tcPr>
            <w:tcW w:w="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D7BF540" w14:textId="77777777" w:rsidR="005B59EF" w:rsidRPr="009F3DB8" w:rsidRDefault="005B59EF" w:rsidP="00FD78BB">
            <w:pPr>
              <w:pStyle w:val="TableContentCenter"/>
            </w:pPr>
            <w:r w:rsidRPr="009F3DB8">
              <w:t>1</w:t>
            </w:r>
          </w:p>
        </w:tc>
        <w:tc>
          <w:tcPr>
            <w:tcW w:w="20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77C77EF" w14:textId="77777777" w:rsidR="005B59EF" w:rsidRPr="009F3DB8" w:rsidRDefault="005B59EF" w:rsidP="00FD78BB">
            <w:pPr>
              <w:pStyle w:val="TableContent"/>
            </w:pPr>
            <w:proofErr w:type="spellStart"/>
            <w:r w:rsidRPr="009F3DB8">
              <w:t>Etika</w:t>
            </w:r>
            <w:proofErr w:type="spellEnd"/>
          </w:p>
        </w:tc>
        <w:tc>
          <w:tcPr>
            <w:tcW w:w="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D11E405" w14:textId="77777777" w:rsidR="005B59EF" w:rsidRPr="009F3DB8" w:rsidRDefault="005B59EF" w:rsidP="00FD78BB">
            <w:pPr>
              <w:pStyle w:val="TableContentCenter"/>
            </w:pPr>
          </w:p>
        </w:tc>
        <w:tc>
          <w:tcPr>
            <w:tcW w:w="9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2653F47" w14:textId="77777777" w:rsidR="005B59EF" w:rsidRPr="009F3DB8" w:rsidRDefault="005B59EF" w:rsidP="00FD78BB">
            <w:pPr>
              <w:pStyle w:val="TableContentCenter"/>
            </w:pPr>
          </w:p>
        </w:tc>
        <w:tc>
          <w:tcPr>
            <w:tcW w:w="8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13947C3" w14:textId="77777777" w:rsidR="005B59EF" w:rsidRPr="009F3DB8" w:rsidRDefault="005B59EF" w:rsidP="00FD78BB">
            <w:pPr>
              <w:pStyle w:val="TableContentCenter"/>
            </w:pPr>
          </w:p>
        </w:tc>
        <w:tc>
          <w:tcPr>
            <w:tcW w:w="9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D82A377" w14:textId="77777777" w:rsidR="005B59EF" w:rsidRPr="009F3DB8" w:rsidRDefault="005B59EF" w:rsidP="00FD78BB">
            <w:pPr>
              <w:pStyle w:val="TableContentCenter"/>
            </w:pPr>
          </w:p>
        </w:tc>
        <w:tc>
          <w:tcPr>
            <w:tcW w:w="21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7C5C95D" w14:textId="77777777" w:rsidR="005B59EF" w:rsidRPr="009F3DB8" w:rsidRDefault="005B59EF" w:rsidP="00FD78BB">
            <w:pPr>
              <w:pStyle w:val="TableContent"/>
            </w:pPr>
          </w:p>
        </w:tc>
      </w:tr>
      <w:tr w:rsidR="005B59EF" w:rsidRPr="009F3DB8" w14:paraId="49A5D27B" w14:textId="77777777" w:rsidTr="00A9526C">
        <w:trPr>
          <w:cantSplit/>
          <w:trHeight w:val="20"/>
          <w:jc w:val="center"/>
        </w:trPr>
        <w:tc>
          <w:tcPr>
            <w:tcW w:w="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8899A20" w14:textId="77777777" w:rsidR="005B59EF" w:rsidRPr="009F3DB8" w:rsidRDefault="005B59EF" w:rsidP="00FD78BB">
            <w:pPr>
              <w:pStyle w:val="TableContentCenter"/>
            </w:pPr>
            <w:r w:rsidRPr="009F3DB8">
              <w:t>2</w:t>
            </w:r>
          </w:p>
        </w:tc>
        <w:tc>
          <w:tcPr>
            <w:tcW w:w="20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1EAA7A7" w14:textId="77777777" w:rsidR="005B59EF" w:rsidRPr="009F3DB8" w:rsidRDefault="005B59EF" w:rsidP="00FD78BB">
            <w:pPr>
              <w:pStyle w:val="TableContent"/>
            </w:pPr>
            <w:proofErr w:type="spellStart"/>
            <w:r w:rsidRPr="009F3DB8">
              <w:t>Keahlian</w:t>
            </w:r>
            <w:proofErr w:type="spellEnd"/>
            <w:r w:rsidRPr="009F3DB8">
              <w:t xml:space="preserve"> pada </w:t>
            </w:r>
            <w:proofErr w:type="spellStart"/>
            <w:r w:rsidRPr="009F3DB8">
              <w:t>bidang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ilmu</w:t>
            </w:r>
            <w:proofErr w:type="spellEnd"/>
            <w:r w:rsidRPr="009F3DB8">
              <w:t xml:space="preserve"> (</w:t>
            </w:r>
            <w:proofErr w:type="spellStart"/>
            <w:r w:rsidRPr="009F3DB8">
              <w:t>kompetensi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utama</w:t>
            </w:r>
            <w:proofErr w:type="spellEnd"/>
            <w:r w:rsidRPr="009F3DB8">
              <w:t>)</w:t>
            </w:r>
          </w:p>
        </w:tc>
        <w:tc>
          <w:tcPr>
            <w:tcW w:w="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22E65F8" w14:textId="77777777" w:rsidR="005B59EF" w:rsidRPr="009F3DB8" w:rsidRDefault="005B59EF" w:rsidP="00FD78BB">
            <w:pPr>
              <w:pStyle w:val="TableContentCenter"/>
            </w:pPr>
          </w:p>
        </w:tc>
        <w:tc>
          <w:tcPr>
            <w:tcW w:w="9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90AACB1" w14:textId="77777777" w:rsidR="005B59EF" w:rsidRPr="009F3DB8" w:rsidRDefault="005B59EF" w:rsidP="00FD78BB">
            <w:pPr>
              <w:pStyle w:val="TableContentCenter"/>
            </w:pPr>
          </w:p>
        </w:tc>
        <w:tc>
          <w:tcPr>
            <w:tcW w:w="8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98FEBB9" w14:textId="77777777" w:rsidR="005B59EF" w:rsidRPr="009F3DB8" w:rsidRDefault="005B59EF" w:rsidP="00FD78BB">
            <w:pPr>
              <w:pStyle w:val="TableContentCenter"/>
            </w:pPr>
          </w:p>
        </w:tc>
        <w:tc>
          <w:tcPr>
            <w:tcW w:w="9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15307DB" w14:textId="77777777" w:rsidR="005B59EF" w:rsidRPr="009F3DB8" w:rsidRDefault="005B59EF" w:rsidP="00FD78BB">
            <w:pPr>
              <w:pStyle w:val="TableContentCenter"/>
            </w:pPr>
          </w:p>
        </w:tc>
        <w:tc>
          <w:tcPr>
            <w:tcW w:w="21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9610265" w14:textId="77777777" w:rsidR="005B59EF" w:rsidRPr="009F3DB8" w:rsidRDefault="005B59EF" w:rsidP="00FD78BB">
            <w:pPr>
              <w:pStyle w:val="TableContent"/>
            </w:pPr>
          </w:p>
        </w:tc>
      </w:tr>
      <w:tr w:rsidR="005B59EF" w:rsidRPr="009F3DB8" w14:paraId="22ACBEB0" w14:textId="77777777" w:rsidTr="00A9526C">
        <w:trPr>
          <w:cantSplit/>
          <w:trHeight w:val="20"/>
          <w:jc w:val="center"/>
        </w:trPr>
        <w:tc>
          <w:tcPr>
            <w:tcW w:w="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9888C4D" w14:textId="77777777" w:rsidR="005B59EF" w:rsidRPr="009F3DB8" w:rsidRDefault="005B59EF" w:rsidP="00FD78BB">
            <w:pPr>
              <w:pStyle w:val="TableContentCenter"/>
            </w:pPr>
            <w:r w:rsidRPr="009F3DB8">
              <w:t>3</w:t>
            </w:r>
          </w:p>
        </w:tc>
        <w:tc>
          <w:tcPr>
            <w:tcW w:w="20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67B5B17" w14:textId="77777777" w:rsidR="005B59EF" w:rsidRPr="009F3DB8" w:rsidRDefault="005B59EF" w:rsidP="00FD78BB">
            <w:pPr>
              <w:pStyle w:val="TableContent"/>
            </w:pPr>
            <w:proofErr w:type="spellStart"/>
            <w:r w:rsidRPr="009F3DB8">
              <w:t>Kemampuan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berbahasa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asing</w:t>
            </w:r>
            <w:proofErr w:type="spellEnd"/>
          </w:p>
        </w:tc>
        <w:tc>
          <w:tcPr>
            <w:tcW w:w="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562313C" w14:textId="77777777" w:rsidR="005B59EF" w:rsidRPr="009F3DB8" w:rsidRDefault="005B59EF" w:rsidP="00FD78BB">
            <w:pPr>
              <w:pStyle w:val="TableContentCenter"/>
            </w:pPr>
          </w:p>
        </w:tc>
        <w:tc>
          <w:tcPr>
            <w:tcW w:w="9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307A742" w14:textId="77777777" w:rsidR="005B59EF" w:rsidRPr="009F3DB8" w:rsidRDefault="005B59EF" w:rsidP="00FD78BB">
            <w:pPr>
              <w:pStyle w:val="TableContentCenter"/>
            </w:pPr>
          </w:p>
        </w:tc>
        <w:tc>
          <w:tcPr>
            <w:tcW w:w="8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7A86E5C" w14:textId="77777777" w:rsidR="005B59EF" w:rsidRPr="009F3DB8" w:rsidRDefault="005B59EF" w:rsidP="00FD78BB">
            <w:pPr>
              <w:pStyle w:val="TableContentCenter"/>
            </w:pPr>
          </w:p>
        </w:tc>
        <w:tc>
          <w:tcPr>
            <w:tcW w:w="9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39EA207" w14:textId="77777777" w:rsidR="005B59EF" w:rsidRPr="009F3DB8" w:rsidRDefault="005B59EF" w:rsidP="00FD78BB">
            <w:pPr>
              <w:pStyle w:val="TableContentCenter"/>
            </w:pPr>
          </w:p>
        </w:tc>
        <w:tc>
          <w:tcPr>
            <w:tcW w:w="21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7BAC1E2" w14:textId="77777777" w:rsidR="005B59EF" w:rsidRPr="009F3DB8" w:rsidRDefault="005B59EF" w:rsidP="00FD78BB">
            <w:pPr>
              <w:pStyle w:val="TableContent"/>
            </w:pPr>
          </w:p>
        </w:tc>
      </w:tr>
      <w:tr w:rsidR="005B59EF" w:rsidRPr="009F3DB8" w14:paraId="71B0D7EC" w14:textId="77777777" w:rsidTr="00A9526C">
        <w:trPr>
          <w:cantSplit/>
          <w:trHeight w:val="20"/>
          <w:jc w:val="center"/>
        </w:trPr>
        <w:tc>
          <w:tcPr>
            <w:tcW w:w="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81C39A2" w14:textId="77777777" w:rsidR="005B59EF" w:rsidRPr="009F3DB8" w:rsidRDefault="005B59EF" w:rsidP="00FD78BB">
            <w:pPr>
              <w:pStyle w:val="TableContentCenter"/>
            </w:pPr>
            <w:r w:rsidRPr="009F3DB8">
              <w:t>4</w:t>
            </w:r>
          </w:p>
        </w:tc>
        <w:tc>
          <w:tcPr>
            <w:tcW w:w="20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DDBD192" w14:textId="77777777" w:rsidR="005B59EF" w:rsidRPr="009F3DB8" w:rsidRDefault="005B59EF" w:rsidP="00FD78BB">
            <w:pPr>
              <w:pStyle w:val="TableContent"/>
            </w:pPr>
            <w:proofErr w:type="spellStart"/>
            <w:r w:rsidRPr="009F3DB8">
              <w:t>Penggunaan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teknologi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informasi</w:t>
            </w:r>
            <w:proofErr w:type="spellEnd"/>
          </w:p>
        </w:tc>
        <w:tc>
          <w:tcPr>
            <w:tcW w:w="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503A017" w14:textId="77777777" w:rsidR="005B59EF" w:rsidRPr="009F3DB8" w:rsidRDefault="005B59EF" w:rsidP="00FD78BB">
            <w:pPr>
              <w:pStyle w:val="TableContentCenter"/>
            </w:pPr>
          </w:p>
        </w:tc>
        <w:tc>
          <w:tcPr>
            <w:tcW w:w="9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72141DB" w14:textId="77777777" w:rsidR="005B59EF" w:rsidRPr="009F3DB8" w:rsidRDefault="005B59EF" w:rsidP="00FD78BB">
            <w:pPr>
              <w:pStyle w:val="TableContentCenter"/>
            </w:pPr>
          </w:p>
        </w:tc>
        <w:tc>
          <w:tcPr>
            <w:tcW w:w="8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1E874E7" w14:textId="77777777" w:rsidR="005B59EF" w:rsidRPr="009F3DB8" w:rsidRDefault="005B59EF" w:rsidP="00FD78BB">
            <w:pPr>
              <w:pStyle w:val="TableContentCenter"/>
            </w:pPr>
          </w:p>
        </w:tc>
        <w:tc>
          <w:tcPr>
            <w:tcW w:w="9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DD9B5FB" w14:textId="77777777" w:rsidR="005B59EF" w:rsidRPr="009F3DB8" w:rsidRDefault="005B59EF" w:rsidP="00FD78BB">
            <w:pPr>
              <w:pStyle w:val="TableContentCenter"/>
            </w:pPr>
          </w:p>
        </w:tc>
        <w:tc>
          <w:tcPr>
            <w:tcW w:w="21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42745E3" w14:textId="77777777" w:rsidR="005B59EF" w:rsidRPr="009F3DB8" w:rsidRDefault="005B59EF" w:rsidP="00FD78BB">
            <w:pPr>
              <w:pStyle w:val="TableContent"/>
            </w:pPr>
          </w:p>
        </w:tc>
      </w:tr>
      <w:tr w:rsidR="00FD78BB" w:rsidRPr="009F3DB8" w14:paraId="214A83DE" w14:textId="77777777" w:rsidTr="00A9526C">
        <w:trPr>
          <w:cantSplit/>
          <w:trHeight w:val="20"/>
          <w:jc w:val="center"/>
        </w:trPr>
        <w:tc>
          <w:tcPr>
            <w:tcW w:w="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8587D5C" w14:textId="77777777" w:rsidR="00FD78BB" w:rsidRPr="009F3DB8" w:rsidRDefault="00FD78BB" w:rsidP="00FD78BB">
            <w:pPr>
              <w:pStyle w:val="TableContentCenter"/>
            </w:pPr>
            <w:r w:rsidRPr="009F3DB8">
              <w:t>5</w:t>
            </w:r>
          </w:p>
        </w:tc>
        <w:tc>
          <w:tcPr>
            <w:tcW w:w="20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5CDF961" w14:textId="77777777" w:rsidR="00FD78BB" w:rsidRPr="009F3DB8" w:rsidRDefault="00FD78BB" w:rsidP="00A9526C">
            <w:pPr>
              <w:pStyle w:val="TableContent"/>
            </w:pPr>
            <w:proofErr w:type="spellStart"/>
            <w:r w:rsidRPr="009F3DB8">
              <w:t>Kemampuan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berkomunikasi</w:t>
            </w:r>
            <w:proofErr w:type="spellEnd"/>
          </w:p>
        </w:tc>
        <w:tc>
          <w:tcPr>
            <w:tcW w:w="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9E4D89A" w14:textId="77777777" w:rsidR="00FD78BB" w:rsidRPr="009F3DB8" w:rsidRDefault="00FD78BB" w:rsidP="00FD78BB">
            <w:pPr>
              <w:pStyle w:val="TableContentCenter"/>
            </w:pPr>
          </w:p>
        </w:tc>
        <w:tc>
          <w:tcPr>
            <w:tcW w:w="9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B566808" w14:textId="77777777" w:rsidR="00FD78BB" w:rsidRPr="009F3DB8" w:rsidRDefault="00FD78BB" w:rsidP="00FD78BB">
            <w:pPr>
              <w:pStyle w:val="TableContentCenter"/>
            </w:pPr>
          </w:p>
        </w:tc>
        <w:tc>
          <w:tcPr>
            <w:tcW w:w="8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CE1DDD0" w14:textId="77777777" w:rsidR="00FD78BB" w:rsidRPr="009F3DB8" w:rsidRDefault="00FD78BB" w:rsidP="00FD78BB">
            <w:pPr>
              <w:pStyle w:val="TableContentCenter"/>
            </w:pPr>
          </w:p>
        </w:tc>
        <w:tc>
          <w:tcPr>
            <w:tcW w:w="9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007456A" w14:textId="77777777" w:rsidR="00FD78BB" w:rsidRPr="009F3DB8" w:rsidRDefault="00FD78BB" w:rsidP="00FD78BB">
            <w:pPr>
              <w:pStyle w:val="TableContentCenter"/>
            </w:pPr>
          </w:p>
        </w:tc>
        <w:tc>
          <w:tcPr>
            <w:tcW w:w="21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1FEA69D" w14:textId="77777777" w:rsidR="00FD78BB" w:rsidRPr="009F3DB8" w:rsidRDefault="00FD78BB" w:rsidP="00FD78BB">
            <w:pPr>
              <w:pStyle w:val="TableContent"/>
            </w:pPr>
          </w:p>
        </w:tc>
      </w:tr>
      <w:tr w:rsidR="00FD78BB" w:rsidRPr="009F3DB8" w14:paraId="4706EED7" w14:textId="77777777" w:rsidTr="00A9526C">
        <w:trPr>
          <w:cantSplit/>
          <w:trHeight w:val="20"/>
          <w:jc w:val="center"/>
        </w:trPr>
        <w:tc>
          <w:tcPr>
            <w:tcW w:w="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2B1A348" w14:textId="77777777" w:rsidR="00FD78BB" w:rsidRPr="009F3DB8" w:rsidRDefault="00FD78BB" w:rsidP="00FD78BB">
            <w:pPr>
              <w:pStyle w:val="TableContentCenter"/>
            </w:pPr>
            <w:r w:rsidRPr="009F3DB8">
              <w:t>6</w:t>
            </w:r>
          </w:p>
        </w:tc>
        <w:tc>
          <w:tcPr>
            <w:tcW w:w="20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3D1E483" w14:textId="77777777" w:rsidR="00FD78BB" w:rsidRPr="009F3DB8" w:rsidRDefault="00FD78BB" w:rsidP="00A9526C">
            <w:pPr>
              <w:pStyle w:val="TableContent"/>
            </w:pPr>
            <w:proofErr w:type="spellStart"/>
            <w:r w:rsidRPr="009F3DB8">
              <w:t>Kerjasama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tim</w:t>
            </w:r>
            <w:proofErr w:type="spellEnd"/>
          </w:p>
        </w:tc>
        <w:tc>
          <w:tcPr>
            <w:tcW w:w="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63849E3" w14:textId="77777777" w:rsidR="00FD78BB" w:rsidRPr="009F3DB8" w:rsidRDefault="00FD78BB" w:rsidP="00FD78BB">
            <w:pPr>
              <w:pStyle w:val="TableContentCenter"/>
            </w:pPr>
          </w:p>
        </w:tc>
        <w:tc>
          <w:tcPr>
            <w:tcW w:w="9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8774A35" w14:textId="77777777" w:rsidR="00FD78BB" w:rsidRPr="009F3DB8" w:rsidRDefault="00FD78BB" w:rsidP="00FD78BB">
            <w:pPr>
              <w:pStyle w:val="TableContentCenter"/>
            </w:pPr>
          </w:p>
        </w:tc>
        <w:tc>
          <w:tcPr>
            <w:tcW w:w="8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3668455" w14:textId="77777777" w:rsidR="00FD78BB" w:rsidRPr="009F3DB8" w:rsidRDefault="00FD78BB" w:rsidP="00FD78BB">
            <w:pPr>
              <w:pStyle w:val="TableContentCenter"/>
            </w:pPr>
          </w:p>
        </w:tc>
        <w:tc>
          <w:tcPr>
            <w:tcW w:w="9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EEF89BE" w14:textId="77777777" w:rsidR="00FD78BB" w:rsidRPr="009F3DB8" w:rsidRDefault="00FD78BB" w:rsidP="00FD78BB">
            <w:pPr>
              <w:pStyle w:val="TableContentCenter"/>
            </w:pPr>
          </w:p>
        </w:tc>
        <w:tc>
          <w:tcPr>
            <w:tcW w:w="21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6842832" w14:textId="77777777" w:rsidR="00FD78BB" w:rsidRPr="009F3DB8" w:rsidRDefault="00FD78BB" w:rsidP="00FD78BB">
            <w:pPr>
              <w:pStyle w:val="TableContent"/>
            </w:pPr>
          </w:p>
        </w:tc>
      </w:tr>
      <w:tr w:rsidR="00FD78BB" w:rsidRPr="009F3DB8" w14:paraId="08A0E5F3" w14:textId="77777777" w:rsidTr="00A9526C">
        <w:trPr>
          <w:cantSplit/>
          <w:trHeight w:val="20"/>
          <w:jc w:val="center"/>
        </w:trPr>
        <w:tc>
          <w:tcPr>
            <w:tcW w:w="700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0057E80" w14:textId="77777777" w:rsidR="00FD78BB" w:rsidRPr="009F3DB8" w:rsidRDefault="00FD78BB" w:rsidP="00FD78BB">
            <w:pPr>
              <w:pStyle w:val="TableContentCenter"/>
            </w:pPr>
            <w:r w:rsidRPr="009F3DB8">
              <w:t>7</w:t>
            </w:r>
          </w:p>
        </w:tc>
        <w:tc>
          <w:tcPr>
            <w:tcW w:w="2092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DD2F0E2" w14:textId="77777777" w:rsidR="00FD78BB" w:rsidRPr="009F3DB8" w:rsidRDefault="00FD78BB" w:rsidP="00A9526C">
            <w:pPr>
              <w:pStyle w:val="TableContent"/>
            </w:pPr>
            <w:proofErr w:type="spellStart"/>
            <w:r w:rsidRPr="009F3DB8">
              <w:t>Pengembangan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diri</w:t>
            </w:r>
            <w:proofErr w:type="spellEnd"/>
          </w:p>
        </w:tc>
        <w:tc>
          <w:tcPr>
            <w:tcW w:w="871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06FD5A9" w14:textId="77777777" w:rsidR="00FD78BB" w:rsidRPr="009F3DB8" w:rsidRDefault="00FD78BB" w:rsidP="00FD78BB">
            <w:pPr>
              <w:pStyle w:val="TableContentCenter"/>
            </w:pPr>
          </w:p>
        </w:tc>
        <w:tc>
          <w:tcPr>
            <w:tcW w:w="916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D6479C8" w14:textId="77777777" w:rsidR="00FD78BB" w:rsidRPr="009F3DB8" w:rsidRDefault="00FD78BB" w:rsidP="00FD78BB">
            <w:pPr>
              <w:pStyle w:val="TableContentCenter"/>
            </w:pPr>
          </w:p>
        </w:tc>
        <w:tc>
          <w:tcPr>
            <w:tcW w:w="838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2A0A8C7" w14:textId="77777777" w:rsidR="00FD78BB" w:rsidRPr="009F3DB8" w:rsidRDefault="00FD78BB" w:rsidP="00FD78BB">
            <w:pPr>
              <w:pStyle w:val="TableContentCenter"/>
            </w:pPr>
          </w:p>
        </w:tc>
        <w:tc>
          <w:tcPr>
            <w:tcW w:w="904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87799D5" w14:textId="77777777" w:rsidR="00FD78BB" w:rsidRPr="009F3DB8" w:rsidRDefault="00FD78BB" w:rsidP="00FD78BB">
            <w:pPr>
              <w:pStyle w:val="TableContentCenter"/>
            </w:pPr>
          </w:p>
        </w:tc>
        <w:tc>
          <w:tcPr>
            <w:tcW w:w="2198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F555B6A" w14:textId="77777777" w:rsidR="00FD78BB" w:rsidRPr="009F3DB8" w:rsidRDefault="00FD78BB" w:rsidP="00FD78BB">
            <w:pPr>
              <w:pStyle w:val="TableContent"/>
            </w:pPr>
          </w:p>
        </w:tc>
      </w:tr>
      <w:tr w:rsidR="00FD78BB" w:rsidRPr="009F3DB8" w14:paraId="28479EB8" w14:textId="77777777" w:rsidTr="00A9526C">
        <w:trPr>
          <w:cantSplit/>
          <w:trHeight w:val="20"/>
          <w:jc w:val="center"/>
        </w:trPr>
        <w:tc>
          <w:tcPr>
            <w:tcW w:w="2792" w:type="dxa"/>
            <w:gridSpan w:val="2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FA2593F" w14:textId="77777777" w:rsidR="00FD78BB" w:rsidRPr="009F3DB8" w:rsidRDefault="00FD78BB" w:rsidP="005A4878">
            <w:pPr>
              <w:pStyle w:val="TableHead"/>
            </w:pPr>
            <w:proofErr w:type="spellStart"/>
            <w:r>
              <w:t>Jumlah</w:t>
            </w:r>
            <w:proofErr w:type="spellEnd"/>
          </w:p>
        </w:tc>
        <w:tc>
          <w:tcPr>
            <w:tcW w:w="871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24681AE" w14:textId="77777777" w:rsidR="00FD78BB" w:rsidRPr="009F3DB8" w:rsidRDefault="00FD78BB" w:rsidP="005A4878">
            <w:pPr>
              <w:pStyle w:val="TableHead"/>
            </w:pPr>
          </w:p>
        </w:tc>
        <w:tc>
          <w:tcPr>
            <w:tcW w:w="916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5E9C81A" w14:textId="77777777" w:rsidR="00FD78BB" w:rsidRPr="009F3DB8" w:rsidRDefault="00FD78BB" w:rsidP="005A4878">
            <w:pPr>
              <w:pStyle w:val="TableHead"/>
            </w:pPr>
          </w:p>
        </w:tc>
        <w:tc>
          <w:tcPr>
            <w:tcW w:w="838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4AE69C3" w14:textId="77777777" w:rsidR="00FD78BB" w:rsidRPr="009F3DB8" w:rsidRDefault="00FD78BB" w:rsidP="005A4878">
            <w:pPr>
              <w:pStyle w:val="TableHead"/>
            </w:pPr>
          </w:p>
        </w:tc>
        <w:tc>
          <w:tcPr>
            <w:tcW w:w="904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21C08ED" w14:textId="77777777" w:rsidR="00FD78BB" w:rsidRPr="009F3DB8" w:rsidRDefault="00FD78BB" w:rsidP="005A4878">
            <w:pPr>
              <w:pStyle w:val="TableHead"/>
            </w:pPr>
          </w:p>
        </w:tc>
        <w:tc>
          <w:tcPr>
            <w:tcW w:w="2198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88F3094" w14:textId="77777777" w:rsidR="00FD78BB" w:rsidRPr="009F3DB8" w:rsidRDefault="00FD78BB" w:rsidP="005A4878">
            <w:pPr>
              <w:pStyle w:val="TableHead"/>
            </w:pPr>
          </w:p>
        </w:tc>
      </w:tr>
    </w:tbl>
    <w:p w14:paraId="5EA0C38C" w14:textId="77777777" w:rsidR="005B59EF" w:rsidRPr="009F3DB8" w:rsidRDefault="005B59EF" w:rsidP="009F3DB8">
      <w:pPr>
        <w:sectPr w:rsidR="005B59EF" w:rsidRPr="009F3DB8">
          <w:pgSz w:w="11910" w:h="16840"/>
          <w:pgMar w:top="1580" w:right="840" w:bottom="960" w:left="1440" w:header="0" w:footer="760" w:gutter="0"/>
          <w:cols w:space="720" w:equalWidth="0">
            <w:col w:w="9630"/>
          </w:cols>
          <w:noEndnote/>
        </w:sectPr>
      </w:pPr>
    </w:p>
    <w:p w14:paraId="587AAF5E" w14:textId="77777777" w:rsidR="005B59EF" w:rsidRPr="009F3DB8" w:rsidRDefault="00FD78BB" w:rsidP="00FD78BB">
      <w:pPr>
        <w:pStyle w:val="Heading3"/>
      </w:pPr>
      <w:r>
        <w:lastRenderedPageBreak/>
        <w:t>f.</w:t>
      </w:r>
      <w:r>
        <w:tab/>
      </w:r>
      <w:proofErr w:type="spellStart"/>
      <w:r w:rsidR="005B59EF" w:rsidRPr="009F3DB8">
        <w:t>Luaran</w:t>
      </w:r>
      <w:proofErr w:type="spellEnd"/>
      <w:r w:rsidR="005B59EF" w:rsidRPr="009F3DB8">
        <w:t xml:space="preserve"> </w:t>
      </w:r>
      <w:proofErr w:type="spellStart"/>
      <w:r w:rsidR="005B59EF" w:rsidRPr="009F3DB8">
        <w:t>Penelitian</w:t>
      </w:r>
      <w:proofErr w:type="spellEnd"/>
      <w:r w:rsidR="005B59EF" w:rsidRPr="009F3DB8">
        <w:t xml:space="preserve"> dan </w:t>
      </w:r>
      <w:proofErr w:type="spellStart"/>
      <w:r w:rsidR="005B59EF" w:rsidRPr="009F3DB8">
        <w:t>PkM</w:t>
      </w:r>
      <w:proofErr w:type="spellEnd"/>
      <w:r w:rsidR="005B59EF" w:rsidRPr="009F3DB8">
        <w:t xml:space="preserve"> </w:t>
      </w:r>
      <w:proofErr w:type="spellStart"/>
      <w:r w:rsidR="005B59EF" w:rsidRPr="009F3DB8">
        <w:t>Mahasiswa</w:t>
      </w:r>
      <w:proofErr w:type="spellEnd"/>
    </w:p>
    <w:p w14:paraId="75A69D5C" w14:textId="3241D566" w:rsidR="005B59EF" w:rsidRPr="009F3DB8" w:rsidRDefault="005B59EF" w:rsidP="00FD78BB">
      <w:pPr>
        <w:pStyle w:val="BodyText"/>
      </w:pPr>
      <w:proofErr w:type="spellStart"/>
      <w:r w:rsidRPr="009F3DB8">
        <w:t>Tabel</w:t>
      </w:r>
      <w:proofErr w:type="spellEnd"/>
      <w:r w:rsidRPr="009F3DB8">
        <w:t xml:space="preserve"> 8.f.1</w:t>
      </w:r>
      <w:r w:rsidR="00E00175">
        <w:t>)</w:t>
      </w:r>
      <w:r w:rsidRPr="009F3DB8">
        <w:t xml:space="preserve"> </w:t>
      </w:r>
      <w:proofErr w:type="spellStart"/>
      <w:r w:rsidRPr="009F3DB8">
        <w:t>berikut</w:t>
      </w:r>
      <w:proofErr w:type="spellEnd"/>
      <w:r w:rsidRPr="009F3DB8">
        <w:t xml:space="preserve"> </w:t>
      </w:r>
      <w:proofErr w:type="spellStart"/>
      <w:r w:rsidRPr="009F3DB8">
        <w:t>ini</w:t>
      </w:r>
      <w:proofErr w:type="spellEnd"/>
      <w:r w:rsidRPr="009F3DB8">
        <w:t xml:space="preserve"> </w:t>
      </w:r>
      <w:proofErr w:type="spellStart"/>
      <w:r w:rsidRPr="009F3DB8">
        <w:t>diisi</w:t>
      </w:r>
      <w:proofErr w:type="spellEnd"/>
      <w:r w:rsidRPr="009F3DB8">
        <w:t xml:space="preserve"> oleh </w:t>
      </w:r>
      <w:proofErr w:type="spellStart"/>
      <w:r w:rsidRPr="009F3DB8">
        <w:t>pengusul</w:t>
      </w:r>
      <w:proofErr w:type="spellEnd"/>
      <w:r w:rsidRPr="009F3DB8">
        <w:t xml:space="preserve"> </w:t>
      </w:r>
      <w:proofErr w:type="spellStart"/>
      <w:r w:rsidRPr="009F3DB8">
        <w:t>dari</w:t>
      </w:r>
      <w:proofErr w:type="spellEnd"/>
      <w:r w:rsidRPr="009F3DB8">
        <w:t xml:space="preserve"> Program </w:t>
      </w:r>
      <w:proofErr w:type="spellStart"/>
      <w:r w:rsidRPr="009F3DB8">
        <w:t>Studi</w:t>
      </w:r>
      <w:proofErr w:type="spellEnd"/>
      <w:r w:rsidRPr="009F3DB8">
        <w:t xml:space="preserve"> pada program </w:t>
      </w:r>
      <w:proofErr w:type="spellStart"/>
      <w:r w:rsidRPr="009F3DB8">
        <w:t>Sarjana</w:t>
      </w:r>
      <w:proofErr w:type="spellEnd"/>
      <w:r w:rsidRPr="009F3DB8">
        <w:t>/Magister/</w:t>
      </w:r>
      <w:proofErr w:type="spellStart"/>
      <w:r w:rsidRPr="009F3DB8">
        <w:t>Doktor</w:t>
      </w:r>
      <w:proofErr w:type="spellEnd"/>
      <w:r w:rsidRPr="009F3DB8">
        <w:t>.</w:t>
      </w:r>
    </w:p>
    <w:p w14:paraId="13EFC810" w14:textId="22A468FF" w:rsidR="005B59EF" w:rsidRPr="009F3DB8" w:rsidRDefault="005B59EF" w:rsidP="00FD78BB">
      <w:pPr>
        <w:pStyle w:val="BodyText"/>
      </w:pPr>
      <w:proofErr w:type="spellStart"/>
      <w:r w:rsidRPr="009F3DB8">
        <w:t>Tuliskan</w:t>
      </w:r>
      <w:proofErr w:type="spellEnd"/>
      <w:r w:rsidRPr="009F3DB8">
        <w:t xml:space="preserve"> </w:t>
      </w:r>
      <w:proofErr w:type="spellStart"/>
      <w:r w:rsidRPr="009F3DB8">
        <w:t>jumlah</w:t>
      </w:r>
      <w:proofErr w:type="spellEnd"/>
      <w:r w:rsidRPr="009F3DB8">
        <w:t xml:space="preserve"> </w:t>
      </w:r>
      <w:proofErr w:type="spellStart"/>
      <w:r w:rsidRPr="009F3DB8">
        <w:t>publikasi</w:t>
      </w:r>
      <w:proofErr w:type="spellEnd"/>
      <w:r w:rsidRPr="009F3DB8">
        <w:t xml:space="preserve"> </w:t>
      </w:r>
      <w:proofErr w:type="spellStart"/>
      <w:r w:rsidRPr="009F3DB8">
        <w:t>ilmiah</w:t>
      </w:r>
      <w:proofErr w:type="spellEnd"/>
      <w:r w:rsidRPr="009F3DB8">
        <w:t xml:space="preserve"> </w:t>
      </w:r>
      <w:proofErr w:type="spellStart"/>
      <w:r w:rsidRPr="009F3DB8">
        <w:t>mahasiswa</w:t>
      </w:r>
      <w:proofErr w:type="spellEnd"/>
      <w:r w:rsidRPr="009F3DB8">
        <w:t xml:space="preserve">, yang </w:t>
      </w:r>
      <w:proofErr w:type="spellStart"/>
      <w:r w:rsidRPr="009F3DB8">
        <w:t>dihasilkan</w:t>
      </w:r>
      <w:proofErr w:type="spellEnd"/>
      <w:r w:rsidRPr="009F3DB8">
        <w:t xml:space="preserve"> </w:t>
      </w:r>
      <w:proofErr w:type="spellStart"/>
      <w:r w:rsidRPr="009F3DB8">
        <w:t>secara</w:t>
      </w:r>
      <w:proofErr w:type="spellEnd"/>
      <w:r w:rsidRPr="009F3DB8">
        <w:t xml:space="preserve"> </w:t>
      </w:r>
      <w:proofErr w:type="spellStart"/>
      <w:r w:rsidRPr="009F3DB8">
        <w:t>mandiri</w:t>
      </w:r>
      <w:proofErr w:type="spellEnd"/>
      <w:r w:rsidRPr="009F3DB8">
        <w:t xml:space="preserve"> </w:t>
      </w:r>
      <w:proofErr w:type="spellStart"/>
      <w:r w:rsidRPr="009F3DB8">
        <w:t>atau</w:t>
      </w:r>
      <w:proofErr w:type="spellEnd"/>
      <w:r w:rsidRPr="009F3DB8">
        <w:t xml:space="preserve"> </w:t>
      </w:r>
      <w:proofErr w:type="spellStart"/>
      <w:r w:rsidRPr="009F3DB8">
        <w:t>bersama</w:t>
      </w:r>
      <w:proofErr w:type="spellEnd"/>
      <w:r w:rsidRPr="009F3DB8">
        <w:t xml:space="preserve"> DTPS, </w:t>
      </w:r>
      <w:proofErr w:type="spellStart"/>
      <w:r w:rsidRPr="009F3DB8">
        <w:t>dalam</w:t>
      </w:r>
      <w:proofErr w:type="spellEnd"/>
      <w:r w:rsidRPr="009F3DB8">
        <w:t xml:space="preserve"> 3 </w:t>
      </w:r>
      <w:proofErr w:type="spellStart"/>
      <w:r w:rsidRPr="009F3DB8">
        <w:t>tahun</w:t>
      </w:r>
      <w:proofErr w:type="spellEnd"/>
      <w:r w:rsidRPr="009F3DB8">
        <w:t xml:space="preserve"> </w:t>
      </w:r>
      <w:proofErr w:type="spellStart"/>
      <w:r w:rsidRPr="009F3DB8">
        <w:t>terakhir</w:t>
      </w:r>
      <w:proofErr w:type="spellEnd"/>
      <w:r w:rsidRPr="009F3DB8">
        <w:t xml:space="preserve"> </w:t>
      </w:r>
      <w:proofErr w:type="spellStart"/>
      <w:r w:rsidRPr="009F3DB8">
        <w:t>dengan</w:t>
      </w:r>
      <w:proofErr w:type="spellEnd"/>
      <w:r w:rsidRPr="009F3DB8">
        <w:t xml:space="preserve"> </w:t>
      </w:r>
      <w:proofErr w:type="spellStart"/>
      <w:r w:rsidRPr="009F3DB8">
        <w:t>mengikuti</w:t>
      </w:r>
      <w:proofErr w:type="spellEnd"/>
      <w:r w:rsidRPr="009F3DB8">
        <w:t xml:space="preserve"> format </w:t>
      </w:r>
      <w:proofErr w:type="spellStart"/>
      <w:r w:rsidRPr="009F3DB8">
        <w:t>Tabel</w:t>
      </w:r>
      <w:proofErr w:type="spellEnd"/>
      <w:r w:rsidRPr="009F3DB8">
        <w:t xml:space="preserve"> 8.f.1</w:t>
      </w:r>
      <w:r w:rsidR="00E00175">
        <w:t>)</w:t>
      </w:r>
      <w:r w:rsidRPr="009F3DB8">
        <w:t xml:space="preserve"> </w:t>
      </w:r>
      <w:proofErr w:type="spellStart"/>
      <w:r w:rsidRPr="009F3DB8">
        <w:t>berikut</w:t>
      </w:r>
      <w:proofErr w:type="spellEnd"/>
      <w:r w:rsidRPr="009F3DB8">
        <w:t xml:space="preserve"> </w:t>
      </w:r>
      <w:proofErr w:type="spellStart"/>
      <w:r w:rsidRPr="009F3DB8">
        <w:t>ini</w:t>
      </w:r>
      <w:proofErr w:type="spellEnd"/>
      <w:r w:rsidRPr="009F3DB8">
        <w:t xml:space="preserve">. </w:t>
      </w:r>
      <w:proofErr w:type="spellStart"/>
      <w:r w:rsidRPr="009F3DB8">
        <w:t>Judul</w:t>
      </w:r>
      <w:proofErr w:type="spellEnd"/>
      <w:r w:rsidRPr="009F3DB8">
        <w:t xml:space="preserve"> </w:t>
      </w:r>
      <w:proofErr w:type="spellStart"/>
      <w:r w:rsidRPr="009F3DB8">
        <w:t>publikasi</w:t>
      </w:r>
      <w:proofErr w:type="spellEnd"/>
      <w:r w:rsidRPr="009F3DB8">
        <w:t xml:space="preserve"> </w:t>
      </w:r>
      <w:proofErr w:type="spellStart"/>
      <w:r w:rsidRPr="009F3DB8">
        <w:t>harus</w:t>
      </w:r>
      <w:proofErr w:type="spellEnd"/>
      <w:r w:rsidRPr="009F3DB8">
        <w:t xml:space="preserve"> </w:t>
      </w:r>
      <w:proofErr w:type="spellStart"/>
      <w:r w:rsidRPr="009F3DB8">
        <w:t>relevan</w:t>
      </w:r>
      <w:proofErr w:type="spellEnd"/>
      <w:r w:rsidRPr="009F3DB8">
        <w:t xml:space="preserve"> </w:t>
      </w:r>
      <w:proofErr w:type="spellStart"/>
      <w:r w:rsidRPr="009F3DB8">
        <w:t>dengan</w:t>
      </w:r>
      <w:proofErr w:type="spellEnd"/>
      <w:r w:rsidRPr="009F3DB8">
        <w:t xml:space="preserve"> </w:t>
      </w:r>
      <w:proofErr w:type="spellStart"/>
      <w:r w:rsidRPr="009F3DB8">
        <w:t>bidang</w:t>
      </w:r>
      <w:proofErr w:type="spellEnd"/>
      <w:r w:rsidRPr="009F3DB8">
        <w:t xml:space="preserve"> program </w:t>
      </w:r>
      <w:proofErr w:type="spellStart"/>
      <w:r w:rsidRPr="009F3DB8">
        <w:t>studi</w:t>
      </w:r>
      <w:proofErr w:type="spellEnd"/>
      <w:r w:rsidRPr="009F3DB8">
        <w:t>.</w:t>
      </w:r>
    </w:p>
    <w:p w14:paraId="70DAC82E" w14:textId="185CC84B" w:rsidR="005B59EF" w:rsidRPr="009F3DB8" w:rsidRDefault="005B59EF" w:rsidP="00FD78BB">
      <w:pPr>
        <w:pStyle w:val="Caption"/>
      </w:pPr>
      <w:proofErr w:type="spellStart"/>
      <w:r w:rsidRPr="009F3DB8">
        <w:t>Tabel</w:t>
      </w:r>
      <w:proofErr w:type="spellEnd"/>
      <w:r w:rsidRPr="009F3DB8">
        <w:t xml:space="preserve"> 8.f.1</w:t>
      </w:r>
      <w:r w:rsidR="00E00175">
        <w:t>)</w:t>
      </w:r>
      <w:r w:rsidRPr="009F3DB8">
        <w:t xml:space="preserve"> </w:t>
      </w:r>
      <w:proofErr w:type="spellStart"/>
      <w:r w:rsidRPr="009F3DB8">
        <w:t>Publikasi</w:t>
      </w:r>
      <w:proofErr w:type="spellEnd"/>
      <w:r w:rsidRPr="009F3DB8">
        <w:t xml:space="preserve"> </w:t>
      </w:r>
      <w:proofErr w:type="spellStart"/>
      <w:r w:rsidRPr="009F3DB8">
        <w:t>Ilmiah</w:t>
      </w:r>
      <w:proofErr w:type="spellEnd"/>
      <w:r w:rsidRPr="009F3DB8">
        <w:t xml:space="preserve"> </w:t>
      </w:r>
      <w:proofErr w:type="spellStart"/>
      <w:r w:rsidRPr="009F3DB8">
        <w:t>mahasiswa</w:t>
      </w:r>
      <w:proofErr w:type="spellEnd"/>
    </w:p>
    <w:tbl>
      <w:tblPr>
        <w:tblW w:w="9355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87"/>
        <w:gridCol w:w="3904"/>
        <w:gridCol w:w="1093"/>
        <w:gridCol w:w="1095"/>
        <w:gridCol w:w="1093"/>
        <w:gridCol w:w="1288"/>
        <w:gridCol w:w="95"/>
      </w:tblGrid>
      <w:tr w:rsidR="005B59EF" w:rsidRPr="009F3DB8" w14:paraId="3377EA50" w14:textId="77777777" w:rsidTr="00FD78BB">
        <w:trPr>
          <w:gridAfter w:val="1"/>
          <w:wAfter w:w="95" w:type="dxa"/>
          <w:cantSplit/>
          <w:trHeight w:val="20"/>
          <w:tblHeader/>
          <w:jc w:val="center"/>
        </w:trPr>
        <w:tc>
          <w:tcPr>
            <w:tcW w:w="786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CCCCCC"/>
            <w:vAlign w:val="center"/>
          </w:tcPr>
          <w:p w14:paraId="143E79A9" w14:textId="77777777" w:rsidR="005B59EF" w:rsidRPr="009F3DB8" w:rsidRDefault="005B59EF" w:rsidP="00FD78BB">
            <w:pPr>
              <w:pStyle w:val="TableHead"/>
            </w:pPr>
            <w:r w:rsidRPr="009F3DB8">
              <w:t>No.</w:t>
            </w:r>
          </w:p>
        </w:tc>
        <w:tc>
          <w:tcPr>
            <w:tcW w:w="3906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CCCCCC"/>
            <w:vAlign w:val="center"/>
          </w:tcPr>
          <w:p w14:paraId="3BCE0011" w14:textId="77777777" w:rsidR="005B59EF" w:rsidRPr="009F3DB8" w:rsidRDefault="005B59EF" w:rsidP="00FD78BB">
            <w:pPr>
              <w:pStyle w:val="TableHead"/>
            </w:pPr>
            <w:r w:rsidRPr="009F3DB8">
              <w:t xml:space="preserve">Media </w:t>
            </w:r>
            <w:proofErr w:type="spellStart"/>
            <w:r w:rsidRPr="009F3DB8">
              <w:t>Publikasi</w:t>
            </w:r>
            <w:proofErr w:type="spellEnd"/>
          </w:p>
        </w:tc>
        <w:tc>
          <w:tcPr>
            <w:tcW w:w="328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  <w:vAlign w:val="center"/>
          </w:tcPr>
          <w:p w14:paraId="68E56470" w14:textId="77777777" w:rsidR="005B59EF" w:rsidRPr="009F3DB8" w:rsidRDefault="005B59EF" w:rsidP="00FD78BB">
            <w:pPr>
              <w:pStyle w:val="TableHead"/>
            </w:pPr>
            <w:proofErr w:type="spellStart"/>
            <w:r w:rsidRPr="009F3DB8">
              <w:t>Jumlah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Judul</w:t>
            </w:r>
            <w:proofErr w:type="spellEnd"/>
          </w:p>
        </w:tc>
        <w:tc>
          <w:tcPr>
            <w:tcW w:w="1284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CCCCCC"/>
            <w:vAlign w:val="center"/>
          </w:tcPr>
          <w:p w14:paraId="434B1BD7" w14:textId="77777777" w:rsidR="005B59EF" w:rsidRPr="009F3DB8" w:rsidRDefault="005B59EF" w:rsidP="00FD78BB">
            <w:pPr>
              <w:pStyle w:val="TableHead"/>
            </w:pPr>
            <w:proofErr w:type="spellStart"/>
            <w:r w:rsidRPr="009F3DB8">
              <w:t>Jumlah</w:t>
            </w:r>
            <w:proofErr w:type="spellEnd"/>
          </w:p>
        </w:tc>
      </w:tr>
      <w:tr w:rsidR="005B59EF" w:rsidRPr="009F3DB8" w14:paraId="72D7BEA4" w14:textId="77777777" w:rsidTr="00FD78BB">
        <w:trPr>
          <w:gridAfter w:val="1"/>
          <w:wAfter w:w="95" w:type="dxa"/>
          <w:cantSplit/>
          <w:trHeight w:val="20"/>
          <w:tblHeader/>
          <w:jc w:val="center"/>
        </w:trPr>
        <w:tc>
          <w:tcPr>
            <w:tcW w:w="786" w:type="dxa"/>
            <w:vMerge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CCCCCC"/>
            <w:vAlign w:val="center"/>
          </w:tcPr>
          <w:p w14:paraId="1A64C56C" w14:textId="77777777" w:rsidR="005B59EF" w:rsidRPr="009F3DB8" w:rsidRDefault="005B59EF" w:rsidP="00FD78BB">
            <w:pPr>
              <w:pStyle w:val="TableHead"/>
              <w:rPr>
                <w:position w:val="8"/>
                <w:sz w:val="14"/>
              </w:rPr>
            </w:pPr>
          </w:p>
        </w:tc>
        <w:tc>
          <w:tcPr>
            <w:tcW w:w="3906" w:type="dxa"/>
            <w:vMerge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CCCCCC"/>
            <w:vAlign w:val="center"/>
          </w:tcPr>
          <w:p w14:paraId="26F68937" w14:textId="77777777" w:rsidR="005B59EF" w:rsidRPr="009F3DB8" w:rsidRDefault="005B59EF" w:rsidP="00FD78BB">
            <w:pPr>
              <w:pStyle w:val="TableHead"/>
              <w:rPr>
                <w:position w:val="8"/>
                <w:sz w:val="14"/>
              </w:rPr>
            </w:pP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CCCCCC"/>
            <w:vAlign w:val="center"/>
          </w:tcPr>
          <w:p w14:paraId="5AFAD9AC" w14:textId="77777777" w:rsidR="005B59EF" w:rsidRPr="009F3DB8" w:rsidRDefault="005B59EF" w:rsidP="00FD78BB">
            <w:pPr>
              <w:pStyle w:val="TableHead"/>
            </w:pPr>
            <w:r w:rsidRPr="009F3DB8">
              <w:t>TS-2</w:t>
            </w:r>
          </w:p>
        </w:tc>
        <w:tc>
          <w:tcPr>
            <w:tcW w:w="1096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CCCCCC"/>
            <w:vAlign w:val="center"/>
          </w:tcPr>
          <w:p w14:paraId="647D7B64" w14:textId="77777777" w:rsidR="005B59EF" w:rsidRPr="009F3DB8" w:rsidRDefault="005B59EF" w:rsidP="00FD78BB">
            <w:pPr>
              <w:pStyle w:val="TableHead"/>
            </w:pPr>
            <w:r w:rsidRPr="009F3DB8">
              <w:t>TS-1</w:t>
            </w: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CCCCCC"/>
            <w:vAlign w:val="center"/>
          </w:tcPr>
          <w:p w14:paraId="3CF39859" w14:textId="77777777" w:rsidR="005B59EF" w:rsidRPr="009F3DB8" w:rsidRDefault="005B59EF" w:rsidP="00FD78BB">
            <w:pPr>
              <w:pStyle w:val="TableHead"/>
            </w:pPr>
            <w:r w:rsidRPr="009F3DB8">
              <w:t>TS</w:t>
            </w:r>
          </w:p>
        </w:tc>
        <w:tc>
          <w:tcPr>
            <w:tcW w:w="1284" w:type="dxa"/>
            <w:vMerge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CCCCCC"/>
            <w:vAlign w:val="center"/>
          </w:tcPr>
          <w:p w14:paraId="6828732F" w14:textId="77777777" w:rsidR="005B59EF" w:rsidRPr="009F3DB8" w:rsidRDefault="005B59EF" w:rsidP="00FD78BB">
            <w:pPr>
              <w:pStyle w:val="TableHead"/>
              <w:rPr>
                <w:position w:val="8"/>
                <w:sz w:val="14"/>
              </w:rPr>
            </w:pPr>
          </w:p>
        </w:tc>
      </w:tr>
      <w:tr w:rsidR="005B59EF" w:rsidRPr="009F3DB8" w14:paraId="7E43C644" w14:textId="77777777" w:rsidTr="00FD78BB">
        <w:trPr>
          <w:gridAfter w:val="1"/>
          <w:wAfter w:w="95" w:type="dxa"/>
          <w:cantSplit/>
          <w:trHeight w:val="20"/>
          <w:tblHeader/>
          <w:jc w:val="center"/>
        </w:trPr>
        <w:tc>
          <w:tcPr>
            <w:tcW w:w="786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  <w:vAlign w:val="center"/>
          </w:tcPr>
          <w:p w14:paraId="59B9A159" w14:textId="77777777" w:rsidR="005B59EF" w:rsidRPr="009F3DB8" w:rsidRDefault="005B59EF" w:rsidP="00FD78BB">
            <w:pPr>
              <w:pStyle w:val="TableHead"/>
            </w:pPr>
            <w:r w:rsidRPr="009F3DB8">
              <w:t>1</w:t>
            </w:r>
          </w:p>
        </w:tc>
        <w:tc>
          <w:tcPr>
            <w:tcW w:w="3906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  <w:vAlign w:val="center"/>
          </w:tcPr>
          <w:p w14:paraId="416FB244" w14:textId="77777777" w:rsidR="005B59EF" w:rsidRPr="009F3DB8" w:rsidRDefault="005B59EF" w:rsidP="00FD78BB">
            <w:pPr>
              <w:pStyle w:val="TableHead"/>
            </w:pPr>
            <w:r w:rsidRPr="009F3DB8">
              <w:t>2</w:t>
            </w:r>
          </w:p>
        </w:tc>
        <w:tc>
          <w:tcPr>
            <w:tcW w:w="1094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  <w:vAlign w:val="center"/>
          </w:tcPr>
          <w:p w14:paraId="7516B9DC" w14:textId="77777777" w:rsidR="005B59EF" w:rsidRPr="009F3DB8" w:rsidRDefault="005B59EF" w:rsidP="00FD78BB">
            <w:pPr>
              <w:pStyle w:val="TableHead"/>
            </w:pPr>
            <w:r w:rsidRPr="009F3DB8">
              <w:t>3</w:t>
            </w:r>
          </w:p>
        </w:tc>
        <w:tc>
          <w:tcPr>
            <w:tcW w:w="1096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  <w:vAlign w:val="center"/>
          </w:tcPr>
          <w:p w14:paraId="03E520FD" w14:textId="77777777" w:rsidR="005B59EF" w:rsidRPr="009F3DB8" w:rsidRDefault="005B59EF" w:rsidP="00FD78BB">
            <w:pPr>
              <w:pStyle w:val="TableHead"/>
            </w:pPr>
            <w:r w:rsidRPr="009F3DB8">
              <w:t>4</w:t>
            </w:r>
          </w:p>
        </w:tc>
        <w:tc>
          <w:tcPr>
            <w:tcW w:w="1094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  <w:vAlign w:val="center"/>
          </w:tcPr>
          <w:p w14:paraId="082F4B54" w14:textId="77777777" w:rsidR="005B59EF" w:rsidRPr="009F3DB8" w:rsidRDefault="005B59EF" w:rsidP="00FD78BB">
            <w:pPr>
              <w:pStyle w:val="TableHead"/>
            </w:pPr>
            <w:r w:rsidRPr="009F3DB8">
              <w:t>5</w:t>
            </w:r>
          </w:p>
        </w:tc>
        <w:tc>
          <w:tcPr>
            <w:tcW w:w="1284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  <w:vAlign w:val="center"/>
          </w:tcPr>
          <w:p w14:paraId="19697896" w14:textId="77777777" w:rsidR="005B59EF" w:rsidRPr="009F3DB8" w:rsidRDefault="005B59EF" w:rsidP="00FD78BB">
            <w:pPr>
              <w:pStyle w:val="TableHead"/>
            </w:pPr>
            <w:r w:rsidRPr="009F3DB8">
              <w:t>6</w:t>
            </w:r>
          </w:p>
        </w:tc>
      </w:tr>
      <w:tr w:rsidR="005B59EF" w:rsidRPr="009F3DB8" w14:paraId="10A22C42" w14:textId="77777777" w:rsidTr="00FD78BB">
        <w:trPr>
          <w:gridAfter w:val="1"/>
          <w:wAfter w:w="95" w:type="dxa"/>
          <w:cantSplit/>
          <w:trHeight w:val="20"/>
          <w:jc w:val="center"/>
        </w:trPr>
        <w:tc>
          <w:tcPr>
            <w:tcW w:w="7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1A0C41" w14:textId="77777777" w:rsidR="005B59EF" w:rsidRPr="009F3DB8" w:rsidRDefault="005B59EF" w:rsidP="00FD78BB">
            <w:pPr>
              <w:pStyle w:val="TableContentCenter"/>
            </w:pPr>
            <w:r w:rsidRPr="009F3DB8">
              <w:t>1</w:t>
            </w:r>
          </w:p>
        </w:tc>
        <w:tc>
          <w:tcPr>
            <w:tcW w:w="39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54BC4E" w14:textId="77777777" w:rsidR="005B59EF" w:rsidRPr="009F3DB8" w:rsidRDefault="005B59EF" w:rsidP="00FD78BB">
            <w:pPr>
              <w:pStyle w:val="TableContent"/>
            </w:pPr>
            <w:proofErr w:type="spellStart"/>
            <w:r w:rsidRPr="009F3DB8">
              <w:t>Jurnal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nasional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tidak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terakreditasi</w:t>
            </w:r>
            <w:proofErr w:type="spellEnd"/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C8DA00" w14:textId="77777777" w:rsidR="005B59EF" w:rsidRPr="009F3DB8" w:rsidRDefault="005B59EF" w:rsidP="00FD78BB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1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5FE76C" w14:textId="77777777" w:rsidR="005B59EF" w:rsidRPr="009F3DB8" w:rsidRDefault="005B59EF" w:rsidP="00FD78BB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3E07A1" w14:textId="77777777" w:rsidR="005B59EF" w:rsidRPr="009F3DB8" w:rsidRDefault="005B59EF" w:rsidP="00FD78BB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12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B78CD3" w14:textId="77777777" w:rsidR="005B59EF" w:rsidRPr="009F3DB8" w:rsidRDefault="005B59EF" w:rsidP="00FD78BB">
            <w:pPr>
              <w:pStyle w:val="TableContentCenter"/>
            </w:pPr>
            <w:r w:rsidRPr="009F3DB8">
              <w:t>NA1 =</w:t>
            </w:r>
          </w:p>
        </w:tc>
      </w:tr>
      <w:tr w:rsidR="005B59EF" w:rsidRPr="009F3DB8" w14:paraId="4BBE923D" w14:textId="77777777" w:rsidTr="00FD78BB">
        <w:trPr>
          <w:gridAfter w:val="1"/>
          <w:wAfter w:w="95" w:type="dxa"/>
          <w:cantSplit/>
          <w:trHeight w:val="20"/>
          <w:jc w:val="center"/>
        </w:trPr>
        <w:tc>
          <w:tcPr>
            <w:tcW w:w="7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889CE5" w14:textId="77777777" w:rsidR="005B59EF" w:rsidRPr="009F3DB8" w:rsidRDefault="005B59EF" w:rsidP="00FD78BB">
            <w:pPr>
              <w:pStyle w:val="TableContentCenter"/>
            </w:pPr>
            <w:r w:rsidRPr="009F3DB8">
              <w:t>2</w:t>
            </w:r>
          </w:p>
        </w:tc>
        <w:tc>
          <w:tcPr>
            <w:tcW w:w="39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F7CA84" w14:textId="77777777" w:rsidR="005B59EF" w:rsidRPr="009F3DB8" w:rsidRDefault="005B59EF" w:rsidP="00FD78BB">
            <w:pPr>
              <w:pStyle w:val="TableContent"/>
            </w:pPr>
            <w:proofErr w:type="spellStart"/>
            <w:r w:rsidRPr="009F3DB8">
              <w:t>Jurnal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nasional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terakreditasi</w:t>
            </w:r>
            <w:proofErr w:type="spellEnd"/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21152E" w14:textId="77777777" w:rsidR="005B59EF" w:rsidRPr="009F3DB8" w:rsidRDefault="005B59EF" w:rsidP="00FD78BB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1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36367D" w14:textId="77777777" w:rsidR="005B59EF" w:rsidRPr="009F3DB8" w:rsidRDefault="005B59EF" w:rsidP="00FD78BB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D53CC5" w14:textId="77777777" w:rsidR="005B59EF" w:rsidRPr="009F3DB8" w:rsidRDefault="005B59EF" w:rsidP="00FD78BB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12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88FF7F" w14:textId="77777777" w:rsidR="005B59EF" w:rsidRPr="009F3DB8" w:rsidRDefault="005B59EF" w:rsidP="00FD78BB">
            <w:pPr>
              <w:pStyle w:val="TableContentCenter"/>
            </w:pPr>
            <w:r w:rsidRPr="009F3DB8">
              <w:t>NA2 =</w:t>
            </w:r>
          </w:p>
        </w:tc>
      </w:tr>
      <w:tr w:rsidR="005B59EF" w:rsidRPr="009F3DB8" w14:paraId="4870CB4E" w14:textId="77777777" w:rsidTr="00FD78BB">
        <w:trPr>
          <w:gridAfter w:val="1"/>
          <w:wAfter w:w="95" w:type="dxa"/>
          <w:cantSplit/>
          <w:trHeight w:val="20"/>
          <w:jc w:val="center"/>
        </w:trPr>
        <w:tc>
          <w:tcPr>
            <w:tcW w:w="7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FD0599" w14:textId="77777777" w:rsidR="005B59EF" w:rsidRPr="009F3DB8" w:rsidRDefault="005B59EF" w:rsidP="00FD78BB">
            <w:pPr>
              <w:pStyle w:val="TableContentCenter"/>
            </w:pPr>
            <w:r w:rsidRPr="009F3DB8">
              <w:t>3</w:t>
            </w:r>
          </w:p>
        </w:tc>
        <w:tc>
          <w:tcPr>
            <w:tcW w:w="39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CCBDCF" w14:textId="77777777" w:rsidR="005B59EF" w:rsidRPr="009F3DB8" w:rsidRDefault="005B59EF" w:rsidP="00FD78BB">
            <w:pPr>
              <w:pStyle w:val="TableContent"/>
            </w:pPr>
            <w:proofErr w:type="spellStart"/>
            <w:r w:rsidRPr="009F3DB8">
              <w:t>Jurnal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internasional</w:t>
            </w:r>
            <w:proofErr w:type="spellEnd"/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9A985F" w14:textId="77777777" w:rsidR="005B59EF" w:rsidRPr="009F3DB8" w:rsidRDefault="005B59EF" w:rsidP="00FD78BB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1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D45D1D" w14:textId="77777777" w:rsidR="005B59EF" w:rsidRPr="009F3DB8" w:rsidRDefault="005B59EF" w:rsidP="00FD78BB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04EAE4" w14:textId="77777777" w:rsidR="005B59EF" w:rsidRPr="009F3DB8" w:rsidRDefault="005B59EF" w:rsidP="00FD78BB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12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B40000" w14:textId="77777777" w:rsidR="005B59EF" w:rsidRPr="009F3DB8" w:rsidRDefault="005B59EF" w:rsidP="00FD78BB">
            <w:pPr>
              <w:pStyle w:val="TableContentCenter"/>
            </w:pPr>
            <w:r w:rsidRPr="009F3DB8">
              <w:t>NA3 =</w:t>
            </w:r>
          </w:p>
        </w:tc>
      </w:tr>
      <w:tr w:rsidR="005B59EF" w:rsidRPr="009F3DB8" w14:paraId="170A59F7" w14:textId="77777777" w:rsidTr="00FD78BB">
        <w:trPr>
          <w:gridAfter w:val="1"/>
          <w:wAfter w:w="95" w:type="dxa"/>
          <w:cantSplit/>
          <w:trHeight w:val="20"/>
          <w:jc w:val="center"/>
        </w:trPr>
        <w:tc>
          <w:tcPr>
            <w:tcW w:w="7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3437DE" w14:textId="77777777" w:rsidR="005B59EF" w:rsidRPr="009F3DB8" w:rsidRDefault="005B59EF" w:rsidP="00FD78BB">
            <w:pPr>
              <w:pStyle w:val="TableContentCenter"/>
            </w:pPr>
            <w:r w:rsidRPr="009F3DB8">
              <w:t>4</w:t>
            </w:r>
          </w:p>
        </w:tc>
        <w:tc>
          <w:tcPr>
            <w:tcW w:w="39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5012E5" w14:textId="77777777" w:rsidR="005B59EF" w:rsidRPr="009F3DB8" w:rsidRDefault="005B59EF" w:rsidP="00FD78BB">
            <w:pPr>
              <w:pStyle w:val="TableContent"/>
            </w:pPr>
            <w:proofErr w:type="spellStart"/>
            <w:r w:rsidRPr="009F3DB8">
              <w:t>Jurnal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internasional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bereputasi</w:t>
            </w:r>
            <w:proofErr w:type="spellEnd"/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F1AD77" w14:textId="77777777" w:rsidR="005B59EF" w:rsidRPr="009F3DB8" w:rsidRDefault="005B59EF" w:rsidP="00FD78BB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1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9872A3" w14:textId="77777777" w:rsidR="005B59EF" w:rsidRPr="009F3DB8" w:rsidRDefault="005B59EF" w:rsidP="00FD78BB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72D133" w14:textId="77777777" w:rsidR="005B59EF" w:rsidRPr="009F3DB8" w:rsidRDefault="005B59EF" w:rsidP="00FD78BB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12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D06047" w14:textId="77777777" w:rsidR="005B59EF" w:rsidRPr="009F3DB8" w:rsidRDefault="005B59EF" w:rsidP="00FD78BB">
            <w:pPr>
              <w:pStyle w:val="TableContentCenter"/>
            </w:pPr>
            <w:r w:rsidRPr="009F3DB8">
              <w:t>NA4=</w:t>
            </w:r>
          </w:p>
        </w:tc>
      </w:tr>
      <w:tr w:rsidR="005B59EF" w:rsidRPr="009F3DB8" w14:paraId="4A32EEB6" w14:textId="77777777" w:rsidTr="00FD78BB">
        <w:trPr>
          <w:gridAfter w:val="1"/>
          <w:wAfter w:w="95" w:type="dxa"/>
          <w:cantSplit/>
          <w:trHeight w:val="20"/>
          <w:jc w:val="center"/>
        </w:trPr>
        <w:tc>
          <w:tcPr>
            <w:tcW w:w="7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2A07DD" w14:textId="77777777" w:rsidR="005B59EF" w:rsidRPr="009F3DB8" w:rsidRDefault="005B59EF" w:rsidP="00FD78BB">
            <w:pPr>
              <w:pStyle w:val="TableContentCenter"/>
            </w:pPr>
            <w:r w:rsidRPr="009F3DB8">
              <w:t>5</w:t>
            </w:r>
          </w:p>
        </w:tc>
        <w:tc>
          <w:tcPr>
            <w:tcW w:w="39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7C666C" w14:textId="77777777" w:rsidR="005B59EF" w:rsidRPr="009F3DB8" w:rsidRDefault="005B59EF" w:rsidP="00FD78BB">
            <w:pPr>
              <w:pStyle w:val="TableContent"/>
            </w:pPr>
            <w:r w:rsidRPr="009F3DB8">
              <w:t>Seminar wilayah/</w:t>
            </w:r>
            <w:proofErr w:type="spellStart"/>
            <w:r w:rsidRPr="009F3DB8">
              <w:t>lokal</w:t>
            </w:r>
            <w:proofErr w:type="spellEnd"/>
            <w:r w:rsidRPr="009F3DB8">
              <w:t>/</w:t>
            </w:r>
            <w:proofErr w:type="spellStart"/>
            <w:r w:rsidRPr="009F3DB8">
              <w:t>perguruan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tinggi</w:t>
            </w:r>
            <w:proofErr w:type="spellEnd"/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7245D6" w14:textId="77777777" w:rsidR="005B59EF" w:rsidRPr="009F3DB8" w:rsidRDefault="005B59EF" w:rsidP="00FD78BB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1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EDCBE2" w14:textId="77777777" w:rsidR="005B59EF" w:rsidRPr="009F3DB8" w:rsidRDefault="005B59EF" w:rsidP="00FD78BB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B345DD" w14:textId="77777777" w:rsidR="005B59EF" w:rsidRPr="009F3DB8" w:rsidRDefault="005B59EF" w:rsidP="00FD78BB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12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8C01EE" w14:textId="77777777" w:rsidR="005B59EF" w:rsidRPr="009F3DB8" w:rsidRDefault="005B59EF" w:rsidP="00FD78BB">
            <w:pPr>
              <w:pStyle w:val="TableContentCenter"/>
            </w:pPr>
            <w:r w:rsidRPr="009F3DB8">
              <w:t>NB1 =</w:t>
            </w:r>
          </w:p>
        </w:tc>
      </w:tr>
      <w:tr w:rsidR="005B59EF" w:rsidRPr="009F3DB8" w14:paraId="1B1954F6" w14:textId="77777777" w:rsidTr="00FD78BB">
        <w:trPr>
          <w:gridAfter w:val="1"/>
          <w:wAfter w:w="95" w:type="dxa"/>
          <w:cantSplit/>
          <w:trHeight w:val="20"/>
          <w:jc w:val="center"/>
        </w:trPr>
        <w:tc>
          <w:tcPr>
            <w:tcW w:w="7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FCA17F" w14:textId="77777777" w:rsidR="005B59EF" w:rsidRPr="009F3DB8" w:rsidRDefault="005B59EF" w:rsidP="00FD78BB">
            <w:pPr>
              <w:pStyle w:val="TableContentCenter"/>
            </w:pPr>
            <w:r w:rsidRPr="009F3DB8">
              <w:t>6</w:t>
            </w:r>
          </w:p>
        </w:tc>
        <w:tc>
          <w:tcPr>
            <w:tcW w:w="39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CC55C2" w14:textId="77777777" w:rsidR="005B59EF" w:rsidRPr="009F3DB8" w:rsidRDefault="005B59EF" w:rsidP="00FD78BB">
            <w:pPr>
              <w:pStyle w:val="TableContent"/>
            </w:pPr>
            <w:r w:rsidRPr="009F3DB8">
              <w:t xml:space="preserve">Seminar </w:t>
            </w:r>
            <w:proofErr w:type="spellStart"/>
            <w:r w:rsidRPr="009F3DB8">
              <w:t>nasional</w:t>
            </w:r>
            <w:proofErr w:type="spellEnd"/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02DE67" w14:textId="77777777" w:rsidR="005B59EF" w:rsidRPr="009F3DB8" w:rsidRDefault="005B59EF" w:rsidP="00FD78BB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1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1AD09C" w14:textId="77777777" w:rsidR="005B59EF" w:rsidRPr="009F3DB8" w:rsidRDefault="005B59EF" w:rsidP="00FD78BB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C1DD8B" w14:textId="77777777" w:rsidR="005B59EF" w:rsidRPr="009F3DB8" w:rsidRDefault="005B59EF" w:rsidP="00FD78BB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12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5CF46A" w14:textId="77777777" w:rsidR="005B59EF" w:rsidRPr="009F3DB8" w:rsidRDefault="005B59EF" w:rsidP="00FD78BB">
            <w:pPr>
              <w:pStyle w:val="TableContentCenter"/>
            </w:pPr>
            <w:r w:rsidRPr="009F3DB8">
              <w:t>NB2 =</w:t>
            </w:r>
          </w:p>
        </w:tc>
      </w:tr>
      <w:tr w:rsidR="005B59EF" w:rsidRPr="009F3DB8" w14:paraId="43F1DF65" w14:textId="77777777" w:rsidTr="00FD78BB">
        <w:trPr>
          <w:gridAfter w:val="1"/>
          <w:wAfter w:w="95" w:type="dxa"/>
          <w:cantSplit/>
          <w:trHeight w:val="20"/>
          <w:jc w:val="center"/>
        </w:trPr>
        <w:tc>
          <w:tcPr>
            <w:tcW w:w="7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DD1BAA" w14:textId="77777777" w:rsidR="005B59EF" w:rsidRPr="009F3DB8" w:rsidRDefault="005B59EF" w:rsidP="00FD78BB">
            <w:pPr>
              <w:pStyle w:val="TableContentCenter"/>
            </w:pPr>
            <w:r w:rsidRPr="009F3DB8">
              <w:t>7</w:t>
            </w:r>
          </w:p>
        </w:tc>
        <w:tc>
          <w:tcPr>
            <w:tcW w:w="39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7B085E" w14:textId="77777777" w:rsidR="005B59EF" w:rsidRPr="009F3DB8" w:rsidRDefault="005B59EF" w:rsidP="00FD78BB">
            <w:pPr>
              <w:pStyle w:val="TableContent"/>
            </w:pPr>
            <w:r w:rsidRPr="009F3DB8">
              <w:t xml:space="preserve">Seminar </w:t>
            </w:r>
            <w:proofErr w:type="spellStart"/>
            <w:r w:rsidRPr="009F3DB8">
              <w:t>internasional</w:t>
            </w:r>
            <w:proofErr w:type="spellEnd"/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FD0684" w14:textId="77777777" w:rsidR="005B59EF" w:rsidRPr="009F3DB8" w:rsidRDefault="005B59EF" w:rsidP="00FD78BB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1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EFE646" w14:textId="77777777" w:rsidR="005B59EF" w:rsidRPr="009F3DB8" w:rsidRDefault="005B59EF" w:rsidP="00FD78BB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61C99F" w14:textId="77777777" w:rsidR="005B59EF" w:rsidRPr="009F3DB8" w:rsidRDefault="005B59EF" w:rsidP="00FD78BB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12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80A975" w14:textId="77777777" w:rsidR="005B59EF" w:rsidRPr="009F3DB8" w:rsidRDefault="005B59EF" w:rsidP="00FD78BB">
            <w:pPr>
              <w:pStyle w:val="TableContentCenter"/>
            </w:pPr>
            <w:r w:rsidRPr="009F3DB8">
              <w:t>NB3=</w:t>
            </w:r>
          </w:p>
        </w:tc>
      </w:tr>
      <w:tr w:rsidR="005B59EF" w:rsidRPr="009F3DB8" w14:paraId="6BF18417" w14:textId="77777777" w:rsidTr="00FD78BB">
        <w:trPr>
          <w:gridAfter w:val="1"/>
          <w:wAfter w:w="95" w:type="dxa"/>
          <w:cantSplit/>
          <w:trHeight w:val="20"/>
          <w:jc w:val="center"/>
        </w:trPr>
        <w:tc>
          <w:tcPr>
            <w:tcW w:w="7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140321" w14:textId="77777777" w:rsidR="005B59EF" w:rsidRPr="009F3DB8" w:rsidRDefault="005B59EF" w:rsidP="00FD78BB">
            <w:pPr>
              <w:pStyle w:val="TableContentCenter"/>
            </w:pPr>
            <w:r w:rsidRPr="009F3DB8">
              <w:t>8</w:t>
            </w:r>
          </w:p>
        </w:tc>
        <w:tc>
          <w:tcPr>
            <w:tcW w:w="39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C8CFDE" w14:textId="77777777" w:rsidR="005B59EF" w:rsidRPr="009F3DB8" w:rsidRDefault="005B59EF" w:rsidP="00FD78BB">
            <w:pPr>
              <w:pStyle w:val="TableContent"/>
            </w:pPr>
            <w:proofErr w:type="spellStart"/>
            <w:r w:rsidRPr="009F3DB8">
              <w:t>Tulisan</w:t>
            </w:r>
            <w:proofErr w:type="spellEnd"/>
            <w:r w:rsidRPr="009F3DB8">
              <w:t xml:space="preserve"> di media </w:t>
            </w:r>
            <w:proofErr w:type="spellStart"/>
            <w:r w:rsidRPr="009F3DB8">
              <w:t>massa</w:t>
            </w:r>
            <w:proofErr w:type="spellEnd"/>
            <w:r w:rsidRPr="009F3DB8">
              <w:t xml:space="preserve"> wilayah</w:t>
            </w: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DB7169" w14:textId="77777777" w:rsidR="005B59EF" w:rsidRPr="009F3DB8" w:rsidRDefault="005B59EF" w:rsidP="00FD78BB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1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9A82FE" w14:textId="77777777" w:rsidR="005B59EF" w:rsidRPr="009F3DB8" w:rsidRDefault="005B59EF" w:rsidP="00FD78BB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A00670" w14:textId="77777777" w:rsidR="005B59EF" w:rsidRPr="009F3DB8" w:rsidRDefault="005B59EF" w:rsidP="00FD78BB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12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23F16C" w14:textId="77777777" w:rsidR="005B59EF" w:rsidRPr="009F3DB8" w:rsidRDefault="005B59EF" w:rsidP="00FD78BB">
            <w:pPr>
              <w:pStyle w:val="TableContentCenter"/>
            </w:pPr>
            <w:r w:rsidRPr="009F3DB8">
              <w:t>NC1 =</w:t>
            </w:r>
          </w:p>
        </w:tc>
      </w:tr>
      <w:tr w:rsidR="005B59EF" w:rsidRPr="009F3DB8" w14:paraId="08ABC23C" w14:textId="77777777" w:rsidTr="00FD78BB">
        <w:trPr>
          <w:gridAfter w:val="1"/>
          <w:wAfter w:w="95" w:type="dxa"/>
          <w:cantSplit/>
          <w:trHeight w:val="20"/>
          <w:jc w:val="center"/>
        </w:trPr>
        <w:tc>
          <w:tcPr>
            <w:tcW w:w="7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65479D" w14:textId="77777777" w:rsidR="005B59EF" w:rsidRPr="009F3DB8" w:rsidRDefault="005B59EF" w:rsidP="00FD78BB">
            <w:pPr>
              <w:pStyle w:val="TableContentCenter"/>
            </w:pPr>
            <w:r w:rsidRPr="009F3DB8">
              <w:t>9</w:t>
            </w:r>
          </w:p>
        </w:tc>
        <w:tc>
          <w:tcPr>
            <w:tcW w:w="39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79232E" w14:textId="77777777" w:rsidR="005B59EF" w:rsidRPr="009F3DB8" w:rsidRDefault="005B59EF" w:rsidP="00FD78BB">
            <w:pPr>
              <w:pStyle w:val="TableContent"/>
            </w:pPr>
            <w:proofErr w:type="spellStart"/>
            <w:r w:rsidRPr="009F3DB8">
              <w:t>Tulisan</w:t>
            </w:r>
            <w:proofErr w:type="spellEnd"/>
            <w:r w:rsidRPr="009F3DB8">
              <w:t xml:space="preserve"> di media </w:t>
            </w:r>
            <w:proofErr w:type="spellStart"/>
            <w:r w:rsidRPr="009F3DB8">
              <w:t>massa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nasional</w:t>
            </w:r>
            <w:proofErr w:type="spellEnd"/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47910D" w14:textId="77777777" w:rsidR="005B59EF" w:rsidRPr="009F3DB8" w:rsidRDefault="005B59EF" w:rsidP="00FD78BB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1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94646F" w14:textId="77777777" w:rsidR="005B59EF" w:rsidRPr="009F3DB8" w:rsidRDefault="005B59EF" w:rsidP="00FD78BB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DDBF75" w14:textId="77777777" w:rsidR="005B59EF" w:rsidRPr="009F3DB8" w:rsidRDefault="005B59EF" w:rsidP="00FD78BB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12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06A9C5" w14:textId="77777777" w:rsidR="005B59EF" w:rsidRPr="009F3DB8" w:rsidRDefault="005B59EF" w:rsidP="00FD78BB">
            <w:pPr>
              <w:pStyle w:val="TableContentCenter"/>
            </w:pPr>
            <w:r w:rsidRPr="009F3DB8">
              <w:t>NC2 =</w:t>
            </w:r>
          </w:p>
        </w:tc>
      </w:tr>
      <w:tr w:rsidR="00FD78BB" w:rsidRPr="009F3DB8" w14:paraId="6CDCCB2A" w14:textId="77777777" w:rsidTr="00FD78BB">
        <w:trPr>
          <w:gridAfter w:val="1"/>
          <w:wAfter w:w="95" w:type="dxa"/>
          <w:cantSplit/>
          <w:trHeight w:val="20"/>
          <w:jc w:val="center"/>
        </w:trPr>
        <w:tc>
          <w:tcPr>
            <w:tcW w:w="7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473F34" w14:textId="77777777" w:rsidR="00FD78BB" w:rsidRPr="009F3DB8" w:rsidRDefault="00FD78BB" w:rsidP="00FD78BB">
            <w:pPr>
              <w:pStyle w:val="TableContentCenter"/>
            </w:pPr>
            <w:r w:rsidRPr="009F3DB8">
              <w:t>10</w:t>
            </w:r>
          </w:p>
        </w:tc>
        <w:tc>
          <w:tcPr>
            <w:tcW w:w="39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508BB4" w14:textId="77777777" w:rsidR="00FD78BB" w:rsidRPr="009F3DB8" w:rsidRDefault="00FD78BB" w:rsidP="00FD78BB">
            <w:pPr>
              <w:pStyle w:val="TableContent"/>
            </w:pPr>
            <w:proofErr w:type="spellStart"/>
            <w:r w:rsidRPr="009F3DB8">
              <w:t>Tulisan</w:t>
            </w:r>
            <w:proofErr w:type="spellEnd"/>
            <w:r w:rsidRPr="009F3DB8">
              <w:t xml:space="preserve"> di media </w:t>
            </w:r>
            <w:proofErr w:type="spellStart"/>
            <w:r w:rsidRPr="009F3DB8">
              <w:t>massa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internasional</w:t>
            </w:r>
            <w:proofErr w:type="spellEnd"/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0C3BC1" w14:textId="77777777" w:rsidR="00FD78BB" w:rsidRPr="009F3DB8" w:rsidRDefault="00FD78BB" w:rsidP="00FD78BB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1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5D19E8" w14:textId="77777777" w:rsidR="00FD78BB" w:rsidRPr="009F3DB8" w:rsidRDefault="00FD78BB" w:rsidP="00FD78BB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B79500" w14:textId="77777777" w:rsidR="00FD78BB" w:rsidRPr="009F3DB8" w:rsidRDefault="00FD78BB" w:rsidP="00FD78BB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12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DBF1ED" w14:textId="39F6378A" w:rsidR="00FD78BB" w:rsidRPr="009F3DB8" w:rsidRDefault="005A4878" w:rsidP="00FD78BB">
            <w:pPr>
              <w:pStyle w:val="TableContentCenter"/>
            </w:pPr>
            <w:r w:rsidRPr="009F3DB8">
              <w:t>NC2 =</w:t>
            </w:r>
          </w:p>
        </w:tc>
      </w:tr>
      <w:tr w:rsidR="005B59EF" w:rsidRPr="009F3DB8" w14:paraId="7E934CA8" w14:textId="77777777" w:rsidTr="00FD78BB">
        <w:trPr>
          <w:cantSplit/>
          <w:trHeight w:val="20"/>
          <w:jc w:val="center"/>
        </w:trPr>
        <w:tc>
          <w:tcPr>
            <w:tcW w:w="4692" w:type="dxa"/>
            <w:gridSpan w:val="2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6B01B1" w14:textId="77777777" w:rsidR="005B59EF" w:rsidRPr="009F3DB8" w:rsidRDefault="005B59EF" w:rsidP="005A4878">
            <w:pPr>
              <w:pStyle w:val="TableHead"/>
            </w:pPr>
            <w:proofErr w:type="spellStart"/>
            <w:r w:rsidRPr="009F3DB8">
              <w:t>Jumlah</w:t>
            </w:r>
            <w:proofErr w:type="spellEnd"/>
          </w:p>
        </w:tc>
        <w:tc>
          <w:tcPr>
            <w:tcW w:w="1094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2CD1D2" w14:textId="77777777" w:rsidR="005B59EF" w:rsidRPr="009F3DB8" w:rsidRDefault="005B59EF" w:rsidP="005A4878">
            <w:pPr>
              <w:pStyle w:val="TableHead"/>
              <w:rPr>
                <w:position w:val="8"/>
                <w:sz w:val="14"/>
              </w:rPr>
            </w:pPr>
          </w:p>
        </w:tc>
        <w:tc>
          <w:tcPr>
            <w:tcW w:w="1096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7A3C21" w14:textId="77777777" w:rsidR="005B59EF" w:rsidRPr="009F3DB8" w:rsidRDefault="005B59EF" w:rsidP="005A4878">
            <w:pPr>
              <w:pStyle w:val="TableHead"/>
              <w:rPr>
                <w:position w:val="8"/>
                <w:sz w:val="14"/>
              </w:rPr>
            </w:pPr>
          </w:p>
        </w:tc>
        <w:tc>
          <w:tcPr>
            <w:tcW w:w="1094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61ABD6" w14:textId="77777777" w:rsidR="005B59EF" w:rsidRPr="009F3DB8" w:rsidRDefault="005B59EF" w:rsidP="005A4878">
            <w:pPr>
              <w:pStyle w:val="TableHead"/>
              <w:rPr>
                <w:position w:val="8"/>
                <w:sz w:val="14"/>
              </w:rPr>
            </w:pPr>
          </w:p>
        </w:tc>
        <w:tc>
          <w:tcPr>
            <w:tcW w:w="1289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09EF50" w14:textId="77777777" w:rsidR="005B59EF" w:rsidRPr="009F3DB8" w:rsidRDefault="005B59EF" w:rsidP="005A4878">
            <w:pPr>
              <w:pStyle w:val="TableHead"/>
              <w:rPr>
                <w:position w:val="8"/>
                <w:sz w:val="14"/>
              </w:rPr>
            </w:pPr>
          </w:p>
        </w:tc>
        <w:tc>
          <w:tcPr>
            <w:tcW w:w="90" w:type="dxa"/>
            <w:tcBorders>
              <w:top w:val="none" w:sz="6" w:space="0" w:color="auto"/>
              <w:left w:val="single" w:sz="4" w:space="0" w:color="000000"/>
              <w:bottom w:val="none" w:sz="6" w:space="0" w:color="auto"/>
              <w:right w:val="none" w:sz="6" w:space="0" w:color="auto"/>
            </w:tcBorders>
          </w:tcPr>
          <w:p w14:paraId="512E76E0" w14:textId="77777777" w:rsidR="005B59EF" w:rsidRPr="009F3DB8" w:rsidRDefault="005B59EF" w:rsidP="005A4878">
            <w:pPr>
              <w:pStyle w:val="TableHead"/>
              <w:rPr>
                <w:position w:val="8"/>
                <w:sz w:val="14"/>
              </w:rPr>
            </w:pPr>
          </w:p>
        </w:tc>
      </w:tr>
    </w:tbl>
    <w:p w14:paraId="73F0CEB3" w14:textId="77777777" w:rsidR="005B59EF" w:rsidRPr="009F3DB8" w:rsidRDefault="005B59EF" w:rsidP="009F3DB8"/>
    <w:p w14:paraId="2DB39B2D" w14:textId="77777777" w:rsidR="005A4878" w:rsidRDefault="005A4878" w:rsidP="005A4878">
      <w:pPr>
        <w:pStyle w:val="BodyText"/>
        <w:sectPr w:rsidR="005A4878">
          <w:pgSz w:w="11910" w:h="16840"/>
          <w:pgMar w:top="1580" w:right="840" w:bottom="960" w:left="1440" w:header="0" w:footer="760" w:gutter="0"/>
          <w:cols w:space="720"/>
          <w:noEndnote/>
        </w:sectPr>
      </w:pPr>
    </w:p>
    <w:p w14:paraId="7836AB06" w14:textId="3A7CADED" w:rsidR="005B59EF" w:rsidRPr="009F3DB8" w:rsidRDefault="005B59EF" w:rsidP="00FD78BB">
      <w:pPr>
        <w:pStyle w:val="BodyText"/>
      </w:pPr>
      <w:proofErr w:type="spellStart"/>
      <w:r w:rsidRPr="009F3DB8">
        <w:lastRenderedPageBreak/>
        <w:t>Tabel</w:t>
      </w:r>
      <w:proofErr w:type="spellEnd"/>
      <w:r w:rsidRPr="009F3DB8">
        <w:t xml:space="preserve"> 8.f.1</w:t>
      </w:r>
      <w:r w:rsidR="00E00175">
        <w:t>)</w:t>
      </w:r>
      <w:r w:rsidRPr="009F3DB8">
        <w:t xml:space="preserve"> </w:t>
      </w:r>
      <w:proofErr w:type="spellStart"/>
      <w:r w:rsidRPr="009F3DB8">
        <w:t>berikut</w:t>
      </w:r>
      <w:proofErr w:type="spellEnd"/>
      <w:r w:rsidRPr="009F3DB8">
        <w:t xml:space="preserve"> </w:t>
      </w:r>
      <w:proofErr w:type="spellStart"/>
      <w:r w:rsidRPr="009F3DB8">
        <w:t>ini</w:t>
      </w:r>
      <w:proofErr w:type="spellEnd"/>
      <w:r w:rsidRPr="009F3DB8">
        <w:t xml:space="preserve"> </w:t>
      </w:r>
      <w:proofErr w:type="spellStart"/>
      <w:r w:rsidRPr="009F3DB8">
        <w:t>diisi</w:t>
      </w:r>
      <w:proofErr w:type="spellEnd"/>
      <w:r w:rsidRPr="009F3DB8">
        <w:t xml:space="preserve"> oleh </w:t>
      </w:r>
      <w:proofErr w:type="spellStart"/>
      <w:r w:rsidRPr="009F3DB8">
        <w:t>pengusul</w:t>
      </w:r>
      <w:proofErr w:type="spellEnd"/>
      <w:r w:rsidRPr="009F3DB8">
        <w:t xml:space="preserve"> </w:t>
      </w:r>
      <w:proofErr w:type="spellStart"/>
      <w:r w:rsidRPr="009F3DB8">
        <w:t>dari</w:t>
      </w:r>
      <w:proofErr w:type="spellEnd"/>
      <w:r w:rsidRPr="009F3DB8">
        <w:t xml:space="preserve"> Program </w:t>
      </w:r>
      <w:proofErr w:type="spellStart"/>
      <w:r w:rsidRPr="009F3DB8">
        <w:t>Studi</w:t>
      </w:r>
      <w:proofErr w:type="spellEnd"/>
      <w:r w:rsidRPr="009F3DB8">
        <w:t xml:space="preserve"> pada program </w:t>
      </w:r>
      <w:proofErr w:type="spellStart"/>
      <w:r w:rsidRPr="009F3DB8">
        <w:t>Sarjana</w:t>
      </w:r>
      <w:proofErr w:type="spellEnd"/>
      <w:r w:rsidRPr="009F3DB8">
        <w:t xml:space="preserve"> </w:t>
      </w:r>
      <w:proofErr w:type="spellStart"/>
      <w:r w:rsidRPr="009F3DB8">
        <w:t>Terapan</w:t>
      </w:r>
      <w:proofErr w:type="spellEnd"/>
      <w:r w:rsidRPr="009F3DB8">
        <w:t xml:space="preserve">/Magister </w:t>
      </w:r>
      <w:proofErr w:type="spellStart"/>
      <w:r w:rsidRPr="009F3DB8">
        <w:t>Terapan</w:t>
      </w:r>
      <w:proofErr w:type="spellEnd"/>
      <w:r w:rsidRPr="009F3DB8">
        <w:t>/</w:t>
      </w:r>
      <w:proofErr w:type="spellStart"/>
      <w:r w:rsidRPr="009F3DB8">
        <w:t>Doktor</w:t>
      </w:r>
      <w:proofErr w:type="spellEnd"/>
      <w:r w:rsidRPr="009F3DB8">
        <w:t xml:space="preserve"> </w:t>
      </w:r>
      <w:proofErr w:type="spellStart"/>
      <w:r w:rsidRPr="009F3DB8">
        <w:t>Terapan</w:t>
      </w:r>
      <w:proofErr w:type="spellEnd"/>
      <w:r w:rsidRPr="009F3DB8">
        <w:t>.</w:t>
      </w:r>
    </w:p>
    <w:p w14:paraId="265A4607" w14:textId="5C293E47" w:rsidR="005A4878" w:rsidRDefault="005B59EF" w:rsidP="005A4878">
      <w:pPr>
        <w:pStyle w:val="BodyText"/>
      </w:pPr>
      <w:proofErr w:type="spellStart"/>
      <w:r w:rsidRPr="009F3DB8">
        <w:t>Tuliskan</w:t>
      </w:r>
      <w:proofErr w:type="spellEnd"/>
      <w:r w:rsidRPr="009F3DB8">
        <w:t xml:space="preserve"> </w:t>
      </w:r>
      <w:proofErr w:type="spellStart"/>
      <w:r w:rsidRPr="009F3DB8">
        <w:t>jumlah</w:t>
      </w:r>
      <w:proofErr w:type="spellEnd"/>
      <w:r w:rsidRPr="009F3DB8">
        <w:t xml:space="preserve"> </w:t>
      </w:r>
      <w:proofErr w:type="spellStart"/>
      <w:r w:rsidRPr="009F3DB8">
        <w:t>pagelaran</w:t>
      </w:r>
      <w:proofErr w:type="spellEnd"/>
      <w:r w:rsidRPr="009F3DB8">
        <w:t>/</w:t>
      </w:r>
      <w:proofErr w:type="spellStart"/>
      <w:r w:rsidRPr="009F3DB8">
        <w:t>pameran</w:t>
      </w:r>
      <w:proofErr w:type="spellEnd"/>
      <w:r w:rsidRPr="009F3DB8">
        <w:t>/</w:t>
      </w:r>
      <w:proofErr w:type="spellStart"/>
      <w:r w:rsidRPr="009F3DB8">
        <w:t>presentasi</w:t>
      </w:r>
      <w:proofErr w:type="spellEnd"/>
      <w:r w:rsidRPr="009F3DB8">
        <w:t>/</w:t>
      </w:r>
      <w:proofErr w:type="spellStart"/>
      <w:r w:rsidRPr="009F3DB8">
        <w:t>publikasi</w:t>
      </w:r>
      <w:proofErr w:type="spellEnd"/>
      <w:r w:rsidRPr="009F3DB8">
        <w:t xml:space="preserve"> </w:t>
      </w:r>
      <w:proofErr w:type="spellStart"/>
      <w:r w:rsidRPr="009F3DB8">
        <w:t>ilmiah</w:t>
      </w:r>
      <w:proofErr w:type="spellEnd"/>
      <w:r w:rsidRPr="009F3DB8">
        <w:t xml:space="preserve"> </w:t>
      </w:r>
      <w:proofErr w:type="spellStart"/>
      <w:r w:rsidRPr="009F3DB8">
        <w:t>mahasiswa</w:t>
      </w:r>
      <w:proofErr w:type="spellEnd"/>
      <w:r w:rsidRPr="009F3DB8">
        <w:t xml:space="preserve">, yang </w:t>
      </w:r>
      <w:proofErr w:type="spellStart"/>
      <w:r w:rsidRPr="009F3DB8">
        <w:t>dihasilkan</w:t>
      </w:r>
      <w:proofErr w:type="spellEnd"/>
      <w:r w:rsidRPr="009F3DB8">
        <w:t xml:space="preserve"> </w:t>
      </w:r>
      <w:proofErr w:type="spellStart"/>
      <w:r w:rsidRPr="009F3DB8">
        <w:t>secara</w:t>
      </w:r>
      <w:proofErr w:type="spellEnd"/>
      <w:r w:rsidRPr="009F3DB8">
        <w:t xml:space="preserve"> </w:t>
      </w:r>
      <w:proofErr w:type="spellStart"/>
      <w:r w:rsidRPr="009F3DB8">
        <w:t>mandiri</w:t>
      </w:r>
      <w:proofErr w:type="spellEnd"/>
      <w:r w:rsidRPr="009F3DB8">
        <w:t xml:space="preserve"> </w:t>
      </w:r>
      <w:proofErr w:type="spellStart"/>
      <w:r w:rsidRPr="009F3DB8">
        <w:t>atau</w:t>
      </w:r>
      <w:proofErr w:type="spellEnd"/>
      <w:r w:rsidRPr="009F3DB8">
        <w:t xml:space="preserve"> </w:t>
      </w:r>
      <w:proofErr w:type="spellStart"/>
      <w:r w:rsidRPr="009F3DB8">
        <w:t>bersama</w:t>
      </w:r>
      <w:proofErr w:type="spellEnd"/>
      <w:r w:rsidRPr="009F3DB8">
        <w:t xml:space="preserve"> DTPS, </w:t>
      </w:r>
      <w:proofErr w:type="spellStart"/>
      <w:r w:rsidRPr="009F3DB8">
        <w:t>dalam</w:t>
      </w:r>
      <w:proofErr w:type="spellEnd"/>
      <w:r w:rsidRPr="009F3DB8">
        <w:t xml:space="preserve"> 3 </w:t>
      </w:r>
      <w:proofErr w:type="spellStart"/>
      <w:r w:rsidRPr="009F3DB8">
        <w:t>tahun</w:t>
      </w:r>
      <w:proofErr w:type="spellEnd"/>
      <w:r w:rsidRPr="009F3DB8">
        <w:t xml:space="preserve"> </w:t>
      </w:r>
      <w:proofErr w:type="spellStart"/>
      <w:r w:rsidRPr="009F3DB8">
        <w:t>terakhir</w:t>
      </w:r>
      <w:proofErr w:type="spellEnd"/>
      <w:r w:rsidRPr="009F3DB8">
        <w:t xml:space="preserve"> </w:t>
      </w:r>
      <w:proofErr w:type="spellStart"/>
      <w:r w:rsidRPr="009F3DB8">
        <w:t>dengan</w:t>
      </w:r>
      <w:proofErr w:type="spellEnd"/>
      <w:r w:rsidRPr="009F3DB8">
        <w:t xml:space="preserve"> </w:t>
      </w:r>
      <w:proofErr w:type="spellStart"/>
      <w:r w:rsidRPr="009F3DB8">
        <w:t>mengikuti</w:t>
      </w:r>
      <w:proofErr w:type="spellEnd"/>
      <w:r w:rsidRPr="009F3DB8">
        <w:t xml:space="preserve"> format </w:t>
      </w:r>
      <w:proofErr w:type="spellStart"/>
      <w:r w:rsidRPr="009F3DB8">
        <w:t>Tabel</w:t>
      </w:r>
      <w:proofErr w:type="spellEnd"/>
      <w:r w:rsidRPr="009F3DB8">
        <w:t xml:space="preserve"> 8.f.1</w:t>
      </w:r>
      <w:r w:rsidR="00E00175">
        <w:t>)</w:t>
      </w:r>
      <w:r w:rsidRPr="009F3DB8">
        <w:t xml:space="preserve"> </w:t>
      </w:r>
      <w:proofErr w:type="spellStart"/>
      <w:r w:rsidRPr="009F3DB8">
        <w:t>berikut</w:t>
      </w:r>
      <w:proofErr w:type="spellEnd"/>
      <w:r w:rsidRPr="009F3DB8">
        <w:t xml:space="preserve"> </w:t>
      </w:r>
      <w:proofErr w:type="spellStart"/>
      <w:r w:rsidRPr="009F3DB8">
        <w:t>ini</w:t>
      </w:r>
      <w:proofErr w:type="spellEnd"/>
      <w:r w:rsidRPr="009F3DB8">
        <w:t xml:space="preserve">. </w:t>
      </w:r>
      <w:proofErr w:type="spellStart"/>
      <w:r w:rsidRPr="009F3DB8">
        <w:t>Judul</w:t>
      </w:r>
      <w:proofErr w:type="spellEnd"/>
      <w:r w:rsidRPr="009F3DB8">
        <w:t xml:space="preserve"> </w:t>
      </w:r>
      <w:proofErr w:type="spellStart"/>
      <w:r w:rsidRPr="009F3DB8">
        <w:t>pagelaran</w:t>
      </w:r>
      <w:proofErr w:type="spellEnd"/>
      <w:r w:rsidRPr="009F3DB8">
        <w:t>/</w:t>
      </w:r>
      <w:proofErr w:type="spellStart"/>
      <w:r w:rsidRPr="009F3DB8">
        <w:t>pameran</w:t>
      </w:r>
      <w:proofErr w:type="spellEnd"/>
      <w:r w:rsidRPr="009F3DB8">
        <w:t>/</w:t>
      </w:r>
      <w:proofErr w:type="spellStart"/>
      <w:r w:rsidRPr="009F3DB8">
        <w:t>presentasi</w:t>
      </w:r>
      <w:proofErr w:type="spellEnd"/>
      <w:r w:rsidRPr="009F3DB8">
        <w:t>/</w:t>
      </w:r>
      <w:proofErr w:type="spellStart"/>
      <w:r w:rsidRPr="009F3DB8">
        <w:t>publikasi</w:t>
      </w:r>
      <w:proofErr w:type="spellEnd"/>
      <w:r w:rsidRPr="009F3DB8">
        <w:t xml:space="preserve"> </w:t>
      </w:r>
      <w:proofErr w:type="spellStart"/>
      <w:r w:rsidRPr="009F3DB8">
        <w:t>ilmiah</w:t>
      </w:r>
      <w:proofErr w:type="spellEnd"/>
      <w:r w:rsidRPr="009F3DB8">
        <w:t xml:space="preserve"> </w:t>
      </w:r>
      <w:proofErr w:type="spellStart"/>
      <w:r w:rsidRPr="009F3DB8">
        <w:t>harus</w:t>
      </w:r>
      <w:proofErr w:type="spellEnd"/>
      <w:r w:rsidRPr="009F3DB8">
        <w:t xml:space="preserve"> </w:t>
      </w:r>
      <w:proofErr w:type="spellStart"/>
      <w:r w:rsidRPr="009F3DB8">
        <w:t>relevan</w:t>
      </w:r>
      <w:proofErr w:type="spellEnd"/>
      <w:r w:rsidRPr="009F3DB8">
        <w:t xml:space="preserve"> </w:t>
      </w:r>
      <w:proofErr w:type="spellStart"/>
      <w:r w:rsidRPr="009F3DB8">
        <w:t>dengan</w:t>
      </w:r>
      <w:proofErr w:type="spellEnd"/>
      <w:r w:rsidRPr="009F3DB8">
        <w:t xml:space="preserve"> </w:t>
      </w:r>
      <w:proofErr w:type="spellStart"/>
      <w:r w:rsidRPr="009F3DB8">
        <w:t>bidang</w:t>
      </w:r>
      <w:proofErr w:type="spellEnd"/>
      <w:r w:rsidRPr="009F3DB8">
        <w:t xml:space="preserve"> program </w:t>
      </w:r>
      <w:proofErr w:type="spellStart"/>
      <w:r w:rsidRPr="009F3DB8">
        <w:t>studi</w:t>
      </w:r>
      <w:proofErr w:type="spellEnd"/>
      <w:r w:rsidRPr="009F3DB8">
        <w:t>.</w:t>
      </w:r>
    </w:p>
    <w:p w14:paraId="60867061" w14:textId="35471A30" w:rsidR="005B59EF" w:rsidRPr="009F3DB8" w:rsidRDefault="005B59EF" w:rsidP="005A4878">
      <w:pPr>
        <w:pStyle w:val="Caption"/>
      </w:pPr>
      <w:proofErr w:type="spellStart"/>
      <w:r w:rsidRPr="009F3DB8">
        <w:t>Tabel</w:t>
      </w:r>
      <w:proofErr w:type="spellEnd"/>
      <w:r w:rsidRPr="009F3DB8">
        <w:t xml:space="preserve"> 8.f.1</w:t>
      </w:r>
      <w:r w:rsidR="00E00175">
        <w:t>)</w:t>
      </w:r>
      <w:r w:rsidRPr="009F3DB8">
        <w:t xml:space="preserve"> </w:t>
      </w:r>
      <w:proofErr w:type="spellStart"/>
      <w:r w:rsidRPr="009F3DB8">
        <w:t>Pagelaran</w:t>
      </w:r>
      <w:proofErr w:type="spellEnd"/>
      <w:r w:rsidRPr="009F3DB8">
        <w:t>/</w:t>
      </w:r>
      <w:proofErr w:type="spellStart"/>
      <w:r w:rsidRPr="009F3DB8">
        <w:t>pameran</w:t>
      </w:r>
      <w:proofErr w:type="spellEnd"/>
      <w:r w:rsidRPr="009F3DB8">
        <w:t>/</w:t>
      </w:r>
      <w:proofErr w:type="spellStart"/>
      <w:r w:rsidRPr="009F3DB8">
        <w:t>presentasi</w:t>
      </w:r>
      <w:proofErr w:type="spellEnd"/>
      <w:r w:rsidRPr="009F3DB8">
        <w:t>/</w:t>
      </w:r>
      <w:proofErr w:type="spellStart"/>
      <w:r w:rsidRPr="009F3DB8">
        <w:t>publikasi</w:t>
      </w:r>
      <w:proofErr w:type="spellEnd"/>
      <w:r w:rsidRPr="009F3DB8">
        <w:t xml:space="preserve"> </w:t>
      </w:r>
      <w:proofErr w:type="spellStart"/>
      <w:r w:rsidRPr="009F3DB8">
        <w:t>Ilmiah</w:t>
      </w:r>
      <w:proofErr w:type="spellEnd"/>
      <w:r w:rsidRPr="009F3DB8">
        <w:t xml:space="preserve"> </w:t>
      </w:r>
      <w:proofErr w:type="spellStart"/>
      <w:r w:rsidRPr="009F3DB8">
        <w:t>mahasiswa</w:t>
      </w:r>
      <w:proofErr w:type="spellEnd"/>
    </w:p>
    <w:tbl>
      <w:tblPr>
        <w:tblW w:w="9360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01"/>
        <w:gridCol w:w="3987"/>
        <w:gridCol w:w="1117"/>
        <w:gridCol w:w="1119"/>
        <w:gridCol w:w="1117"/>
        <w:gridCol w:w="1219"/>
      </w:tblGrid>
      <w:tr w:rsidR="0053223F" w:rsidRPr="009F3DB8" w14:paraId="3091F2C2" w14:textId="77777777" w:rsidTr="0053223F">
        <w:trPr>
          <w:cantSplit/>
          <w:trHeight w:val="20"/>
          <w:tblHeader/>
          <w:jc w:val="center"/>
        </w:trPr>
        <w:tc>
          <w:tcPr>
            <w:tcW w:w="785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CCCCCC"/>
            <w:vAlign w:val="center"/>
          </w:tcPr>
          <w:p w14:paraId="20921FD1" w14:textId="77777777" w:rsidR="0053223F" w:rsidRPr="009F3DB8" w:rsidRDefault="0053223F" w:rsidP="0053223F">
            <w:pPr>
              <w:pStyle w:val="TableHead"/>
            </w:pPr>
            <w:r w:rsidRPr="009F3DB8">
              <w:t>No.</w:t>
            </w:r>
          </w:p>
        </w:tc>
        <w:tc>
          <w:tcPr>
            <w:tcW w:w="3908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CCCCCC"/>
            <w:vAlign w:val="center"/>
          </w:tcPr>
          <w:p w14:paraId="20DB61F4" w14:textId="77777777" w:rsidR="0053223F" w:rsidRPr="009F3DB8" w:rsidRDefault="0053223F" w:rsidP="0053223F">
            <w:pPr>
              <w:pStyle w:val="TableHead"/>
            </w:pPr>
            <w:proofErr w:type="spellStart"/>
            <w:r w:rsidRPr="009F3DB8">
              <w:t>Jenis</w:t>
            </w:r>
            <w:proofErr w:type="spellEnd"/>
          </w:p>
        </w:tc>
        <w:tc>
          <w:tcPr>
            <w:tcW w:w="328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  <w:vAlign w:val="center"/>
          </w:tcPr>
          <w:p w14:paraId="1B499CFE" w14:textId="77777777" w:rsidR="0053223F" w:rsidRPr="009F3DB8" w:rsidRDefault="0053223F" w:rsidP="0053223F">
            <w:pPr>
              <w:pStyle w:val="TableHead"/>
            </w:pPr>
            <w:proofErr w:type="spellStart"/>
            <w:r w:rsidRPr="009F3DB8">
              <w:t>Jumlah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Judul</w:t>
            </w:r>
            <w:proofErr w:type="spellEnd"/>
          </w:p>
        </w:tc>
        <w:tc>
          <w:tcPr>
            <w:tcW w:w="1195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CCCCCC"/>
            <w:vAlign w:val="center"/>
          </w:tcPr>
          <w:p w14:paraId="72187D75" w14:textId="77777777" w:rsidR="0053223F" w:rsidRPr="009F3DB8" w:rsidRDefault="0053223F" w:rsidP="0053223F">
            <w:pPr>
              <w:pStyle w:val="TableHead"/>
            </w:pPr>
            <w:proofErr w:type="spellStart"/>
            <w:r w:rsidRPr="009F3DB8">
              <w:t>Jumlah</w:t>
            </w:r>
            <w:proofErr w:type="spellEnd"/>
          </w:p>
        </w:tc>
      </w:tr>
      <w:tr w:rsidR="0053223F" w:rsidRPr="009F3DB8" w14:paraId="4CF01155" w14:textId="77777777" w:rsidTr="0053223F">
        <w:trPr>
          <w:cantSplit/>
          <w:trHeight w:val="20"/>
          <w:tblHeader/>
          <w:jc w:val="center"/>
        </w:trPr>
        <w:tc>
          <w:tcPr>
            <w:tcW w:w="785" w:type="dxa"/>
            <w:vMerge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CCCCCC"/>
            <w:vAlign w:val="center"/>
          </w:tcPr>
          <w:p w14:paraId="6A1ABCB0" w14:textId="77777777" w:rsidR="0053223F" w:rsidRPr="009F3DB8" w:rsidRDefault="0053223F" w:rsidP="0053223F">
            <w:pPr>
              <w:pStyle w:val="TableHead"/>
              <w:rPr>
                <w:position w:val="8"/>
                <w:sz w:val="14"/>
              </w:rPr>
            </w:pPr>
          </w:p>
        </w:tc>
        <w:tc>
          <w:tcPr>
            <w:tcW w:w="3908" w:type="dxa"/>
            <w:vMerge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CCCCCC"/>
            <w:vAlign w:val="center"/>
          </w:tcPr>
          <w:p w14:paraId="1EC59F54" w14:textId="77777777" w:rsidR="0053223F" w:rsidRPr="009F3DB8" w:rsidRDefault="0053223F" w:rsidP="0053223F">
            <w:pPr>
              <w:pStyle w:val="TableHead"/>
              <w:rPr>
                <w:position w:val="8"/>
                <w:sz w:val="14"/>
              </w:rPr>
            </w:pPr>
          </w:p>
        </w:tc>
        <w:tc>
          <w:tcPr>
            <w:tcW w:w="1095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CCCCCC"/>
            <w:vAlign w:val="center"/>
          </w:tcPr>
          <w:p w14:paraId="1E7E28DE" w14:textId="77777777" w:rsidR="0053223F" w:rsidRPr="009F3DB8" w:rsidRDefault="0053223F" w:rsidP="0053223F">
            <w:pPr>
              <w:pStyle w:val="TableHead"/>
            </w:pPr>
            <w:r w:rsidRPr="009F3DB8">
              <w:t>TS-2</w:t>
            </w:r>
          </w:p>
        </w:tc>
        <w:tc>
          <w:tcPr>
            <w:tcW w:w="1097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CCCCCC"/>
            <w:vAlign w:val="center"/>
          </w:tcPr>
          <w:p w14:paraId="68F28DD5" w14:textId="77777777" w:rsidR="0053223F" w:rsidRPr="009F3DB8" w:rsidRDefault="0053223F" w:rsidP="0053223F">
            <w:pPr>
              <w:pStyle w:val="TableHead"/>
            </w:pPr>
            <w:r w:rsidRPr="009F3DB8">
              <w:t>TS-1</w:t>
            </w:r>
          </w:p>
        </w:tc>
        <w:tc>
          <w:tcPr>
            <w:tcW w:w="1095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CCCCCC"/>
            <w:vAlign w:val="center"/>
          </w:tcPr>
          <w:p w14:paraId="3C3825A1" w14:textId="77777777" w:rsidR="0053223F" w:rsidRPr="009F3DB8" w:rsidRDefault="0053223F" w:rsidP="0053223F">
            <w:pPr>
              <w:pStyle w:val="TableHead"/>
            </w:pPr>
            <w:r w:rsidRPr="009F3DB8">
              <w:t>TS</w:t>
            </w:r>
          </w:p>
        </w:tc>
        <w:tc>
          <w:tcPr>
            <w:tcW w:w="1195" w:type="dxa"/>
            <w:vMerge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CCCCCC"/>
            <w:vAlign w:val="center"/>
          </w:tcPr>
          <w:p w14:paraId="510877FD" w14:textId="77777777" w:rsidR="0053223F" w:rsidRPr="009F3DB8" w:rsidRDefault="0053223F" w:rsidP="0053223F">
            <w:pPr>
              <w:pStyle w:val="TableHead"/>
              <w:rPr>
                <w:position w:val="8"/>
                <w:sz w:val="14"/>
              </w:rPr>
            </w:pPr>
          </w:p>
        </w:tc>
      </w:tr>
      <w:tr w:rsidR="0053223F" w:rsidRPr="009F3DB8" w14:paraId="1278008D" w14:textId="77777777" w:rsidTr="0053223F">
        <w:trPr>
          <w:cantSplit/>
          <w:trHeight w:val="20"/>
          <w:tblHeader/>
          <w:jc w:val="center"/>
        </w:trPr>
        <w:tc>
          <w:tcPr>
            <w:tcW w:w="785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  <w:vAlign w:val="center"/>
          </w:tcPr>
          <w:p w14:paraId="30D5BD5A" w14:textId="77777777" w:rsidR="0053223F" w:rsidRPr="009F3DB8" w:rsidRDefault="0053223F" w:rsidP="0053223F">
            <w:pPr>
              <w:pStyle w:val="TableHead"/>
            </w:pPr>
            <w:r w:rsidRPr="009F3DB8">
              <w:t>1</w:t>
            </w:r>
          </w:p>
        </w:tc>
        <w:tc>
          <w:tcPr>
            <w:tcW w:w="3908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  <w:vAlign w:val="center"/>
          </w:tcPr>
          <w:p w14:paraId="12CDE683" w14:textId="77777777" w:rsidR="0053223F" w:rsidRPr="009F3DB8" w:rsidRDefault="0053223F" w:rsidP="0053223F">
            <w:pPr>
              <w:pStyle w:val="TableHead"/>
            </w:pPr>
            <w:r w:rsidRPr="009F3DB8">
              <w:t>2</w:t>
            </w:r>
          </w:p>
        </w:tc>
        <w:tc>
          <w:tcPr>
            <w:tcW w:w="1095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  <w:vAlign w:val="center"/>
          </w:tcPr>
          <w:p w14:paraId="0010E7A4" w14:textId="77777777" w:rsidR="0053223F" w:rsidRPr="009F3DB8" w:rsidRDefault="0053223F" w:rsidP="0053223F">
            <w:pPr>
              <w:pStyle w:val="TableHead"/>
            </w:pPr>
            <w:r w:rsidRPr="009F3DB8">
              <w:t>3</w:t>
            </w:r>
          </w:p>
        </w:tc>
        <w:tc>
          <w:tcPr>
            <w:tcW w:w="1097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  <w:vAlign w:val="center"/>
          </w:tcPr>
          <w:p w14:paraId="23932CF6" w14:textId="77777777" w:rsidR="0053223F" w:rsidRPr="009F3DB8" w:rsidRDefault="0053223F" w:rsidP="0053223F">
            <w:pPr>
              <w:pStyle w:val="TableHead"/>
            </w:pPr>
            <w:r w:rsidRPr="009F3DB8">
              <w:t>4</w:t>
            </w:r>
          </w:p>
        </w:tc>
        <w:tc>
          <w:tcPr>
            <w:tcW w:w="1095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  <w:vAlign w:val="center"/>
          </w:tcPr>
          <w:p w14:paraId="60309D8D" w14:textId="77777777" w:rsidR="0053223F" w:rsidRPr="009F3DB8" w:rsidRDefault="0053223F" w:rsidP="0053223F">
            <w:pPr>
              <w:pStyle w:val="TableHead"/>
            </w:pPr>
            <w:r w:rsidRPr="009F3DB8">
              <w:t>5</w:t>
            </w:r>
          </w:p>
        </w:tc>
        <w:tc>
          <w:tcPr>
            <w:tcW w:w="1195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  <w:vAlign w:val="center"/>
          </w:tcPr>
          <w:p w14:paraId="44191CF0" w14:textId="77777777" w:rsidR="0053223F" w:rsidRPr="009F3DB8" w:rsidRDefault="0053223F" w:rsidP="0053223F">
            <w:pPr>
              <w:pStyle w:val="TableHead"/>
            </w:pPr>
            <w:r w:rsidRPr="009F3DB8">
              <w:t>6</w:t>
            </w:r>
          </w:p>
        </w:tc>
      </w:tr>
      <w:tr w:rsidR="0053223F" w:rsidRPr="009F3DB8" w14:paraId="2BCD8B05" w14:textId="77777777" w:rsidTr="0053223F">
        <w:trPr>
          <w:cantSplit/>
          <w:trHeight w:val="20"/>
          <w:jc w:val="center"/>
        </w:trPr>
        <w:tc>
          <w:tcPr>
            <w:tcW w:w="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B9E124" w14:textId="77777777" w:rsidR="0053223F" w:rsidRPr="009F3DB8" w:rsidRDefault="0053223F" w:rsidP="0053223F">
            <w:pPr>
              <w:pStyle w:val="TableContentCenter"/>
            </w:pPr>
            <w:r w:rsidRPr="009F3DB8">
              <w:t>1</w:t>
            </w:r>
          </w:p>
        </w:tc>
        <w:tc>
          <w:tcPr>
            <w:tcW w:w="39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FED33C" w14:textId="77777777" w:rsidR="0053223F" w:rsidRPr="009F3DB8" w:rsidRDefault="0053223F" w:rsidP="0053223F">
            <w:pPr>
              <w:pStyle w:val="TableContent"/>
            </w:pPr>
            <w:proofErr w:type="spellStart"/>
            <w:r w:rsidRPr="009F3DB8">
              <w:t>Publikasi</w:t>
            </w:r>
            <w:proofErr w:type="spellEnd"/>
            <w:r w:rsidRPr="009F3DB8">
              <w:t xml:space="preserve"> di </w:t>
            </w:r>
            <w:proofErr w:type="spellStart"/>
            <w:r w:rsidRPr="009F3DB8">
              <w:t>jurnal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nasional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tidak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terakreditasi</w:t>
            </w:r>
            <w:proofErr w:type="spellEnd"/>
          </w:p>
        </w:tc>
        <w:tc>
          <w:tcPr>
            <w:tcW w:w="1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FA5E44" w14:textId="77777777" w:rsidR="0053223F" w:rsidRPr="009F3DB8" w:rsidRDefault="0053223F" w:rsidP="0053223F">
            <w:pPr>
              <w:pStyle w:val="TableContentCenter"/>
            </w:pPr>
          </w:p>
        </w:tc>
        <w:tc>
          <w:tcPr>
            <w:tcW w:w="1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FF3CC1" w14:textId="77777777" w:rsidR="0053223F" w:rsidRPr="009F3DB8" w:rsidRDefault="0053223F" w:rsidP="0053223F">
            <w:pPr>
              <w:pStyle w:val="TableContentCenter"/>
            </w:pPr>
          </w:p>
        </w:tc>
        <w:tc>
          <w:tcPr>
            <w:tcW w:w="1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CAA13D" w14:textId="77777777" w:rsidR="0053223F" w:rsidRPr="009F3DB8" w:rsidRDefault="0053223F" w:rsidP="0053223F">
            <w:pPr>
              <w:pStyle w:val="TableContentCenter"/>
            </w:pPr>
          </w:p>
        </w:tc>
        <w:tc>
          <w:tcPr>
            <w:tcW w:w="1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987502" w14:textId="77777777" w:rsidR="0053223F" w:rsidRPr="009F3DB8" w:rsidRDefault="0053223F" w:rsidP="0053223F">
            <w:pPr>
              <w:pStyle w:val="TableContentCenter"/>
            </w:pPr>
            <w:r w:rsidRPr="009F3DB8">
              <w:t>NA1 =</w:t>
            </w:r>
          </w:p>
        </w:tc>
      </w:tr>
      <w:tr w:rsidR="0053223F" w:rsidRPr="009F3DB8" w14:paraId="33B04F99" w14:textId="77777777" w:rsidTr="0053223F">
        <w:trPr>
          <w:cantSplit/>
          <w:trHeight w:val="20"/>
          <w:jc w:val="center"/>
        </w:trPr>
        <w:tc>
          <w:tcPr>
            <w:tcW w:w="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5B08A0" w14:textId="77777777" w:rsidR="0053223F" w:rsidRPr="009F3DB8" w:rsidRDefault="0053223F" w:rsidP="0053223F">
            <w:pPr>
              <w:pStyle w:val="TableContentCenter"/>
            </w:pPr>
            <w:r w:rsidRPr="009F3DB8">
              <w:t>2</w:t>
            </w:r>
          </w:p>
        </w:tc>
        <w:tc>
          <w:tcPr>
            <w:tcW w:w="39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669261" w14:textId="77777777" w:rsidR="0053223F" w:rsidRPr="009F3DB8" w:rsidRDefault="0053223F" w:rsidP="0053223F">
            <w:pPr>
              <w:pStyle w:val="TableContent"/>
            </w:pPr>
            <w:proofErr w:type="spellStart"/>
            <w:r w:rsidRPr="009F3DB8">
              <w:t>Publikasi</w:t>
            </w:r>
            <w:proofErr w:type="spellEnd"/>
            <w:r w:rsidRPr="009F3DB8">
              <w:t xml:space="preserve"> di </w:t>
            </w:r>
            <w:proofErr w:type="spellStart"/>
            <w:r w:rsidRPr="009F3DB8">
              <w:t>jurnal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nasional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terakreditasi</w:t>
            </w:r>
            <w:proofErr w:type="spellEnd"/>
          </w:p>
        </w:tc>
        <w:tc>
          <w:tcPr>
            <w:tcW w:w="1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0A6C2D" w14:textId="77777777" w:rsidR="0053223F" w:rsidRPr="009F3DB8" w:rsidRDefault="0053223F" w:rsidP="0053223F">
            <w:pPr>
              <w:pStyle w:val="TableContentCenter"/>
            </w:pPr>
          </w:p>
        </w:tc>
        <w:tc>
          <w:tcPr>
            <w:tcW w:w="1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E4EB7E" w14:textId="77777777" w:rsidR="0053223F" w:rsidRPr="009F3DB8" w:rsidRDefault="0053223F" w:rsidP="0053223F">
            <w:pPr>
              <w:pStyle w:val="TableContentCenter"/>
            </w:pPr>
          </w:p>
        </w:tc>
        <w:tc>
          <w:tcPr>
            <w:tcW w:w="1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2AFEE3" w14:textId="77777777" w:rsidR="0053223F" w:rsidRPr="009F3DB8" w:rsidRDefault="0053223F" w:rsidP="0053223F">
            <w:pPr>
              <w:pStyle w:val="TableContentCenter"/>
            </w:pPr>
          </w:p>
        </w:tc>
        <w:tc>
          <w:tcPr>
            <w:tcW w:w="1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813A8E" w14:textId="77777777" w:rsidR="0053223F" w:rsidRPr="009F3DB8" w:rsidRDefault="0053223F" w:rsidP="0053223F">
            <w:pPr>
              <w:pStyle w:val="TableContentCenter"/>
            </w:pPr>
            <w:r w:rsidRPr="009F3DB8">
              <w:t>NA2 =</w:t>
            </w:r>
          </w:p>
        </w:tc>
      </w:tr>
      <w:tr w:rsidR="0053223F" w:rsidRPr="009F3DB8" w14:paraId="602A13CA" w14:textId="77777777" w:rsidTr="0053223F">
        <w:trPr>
          <w:cantSplit/>
          <w:trHeight w:val="20"/>
          <w:jc w:val="center"/>
        </w:trPr>
        <w:tc>
          <w:tcPr>
            <w:tcW w:w="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EA7DB9" w14:textId="77777777" w:rsidR="0053223F" w:rsidRPr="009F3DB8" w:rsidRDefault="0053223F" w:rsidP="0053223F">
            <w:pPr>
              <w:pStyle w:val="TableContentCenter"/>
            </w:pPr>
            <w:r w:rsidRPr="009F3DB8">
              <w:t>3</w:t>
            </w:r>
          </w:p>
        </w:tc>
        <w:tc>
          <w:tcPr>
            <w:tcW w:w="39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E5CD36" w14:textId="77777777" w:rsidR="0053223F" w:rsidRPr="009F3DB8" w:rsidRDefault="0053223F" w:rsidP="0053223F">
            <w:pPr>
              <w:pStyle w:val="TableContent"/>
            </w:pPr>
            <w:proofErr w:type="spellStart"/>
            <w:r w:rsidRPr="009F3DB8">
              <w:t>Publikasi</w:t>
            </w:r>
            <w:proofErr w:type="spellEnd"/>
            <w:r w:rsidRPr="009F3DB8">
              <w:t xml:space="preserve"> di </w:t>
            </w:r>
            <w:proofErr w:type="spellStart"/>
            <w:r w:rsidRPr="009F3DB8">
              <w:t>jurnal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internasional</w:t>
            </w:r>
            <w:proofErr w:type="spellEnd"/>
          </w:p>
        </w:tc>
        <w:tc>
          <w:tcPr>
            <w:tcW w:w="1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FE9ADC" w14:textId="77777777" w:rsidR="0053223F" w:rsidRPr="009F3DB8" w:rsidRDefault="0053223F" w:rsidP="0053223F">
            <w:pPr>
              <w:pStyle w:val="TableContentCenter"/>
            </w:pPr>
          </w:p>
        </w:tc>
        <w:tc>
          <w:tcPr>
            <w:tcW w:w="1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87C8B5" w14:textId="77777777" w:rsidR="0053223F" w:rsidRPr="009F3DB8" w:rsidRDefault="0053223F" w:rsidP="0053223F">
            <w:pPr>
              <w:pStyle w:val="TableContentCenter"/>
            </w:pPr>
          </w:p>
        </w:tc>
        <w:tc>
          <w:tcPr>
            <w:tcW w:w="1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2B98FB" w14:textId="77777777" w:rsidR="0053223F" w:rsidRPr="009F3DB8" w:rsidRDefault="0053223F" w:rsidP="0053223F">
            <w:pPr>
              <w:pStyle w:val="TableContentCenter"/>
            </w:pPr>
          </w:p>
        </w:tc>
        <w:tc>
          <w:tcPr>
            <w:tcW w:w="1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9884C3" w14:textId="77777777" w:rsidR="0053223F" w:rsidRPr="009F3DB8" w:rsidRDefault="0053223F" w:rsidP="0053223F">
            <w:pPr>
              <w:pStyle w:val="TableContentCenter"/>
            </w:pPr>
            <w:r w:rsidRPr="009F3DB8">
              <w:t>NA3 =</w:t>
            </w:r>
          </w:p>
        </w:tc>
      </w:tr>
      <w:tr w:rsidR="0053223F" w:rsidRPr="009F3DB8" w14:paraId="30532188" w14:textId="77777777" w:rsidTr="0053223F">
        <w:trPr>
          <w:cantSplit/>
          <w:trHeight w:val="20"/>
          <w:jc w:val="center"/>
        </w:trPr>
        <w:tc>
          <w:tcPr>
            <w:tcW w:w="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461C66" w14:textId="77777777" w:rsidR="0053223F" w:rsidRPr="009F3DB8" w:rsidRDefault="0053223F" w:rsidP="0053223F">
            <w:pPr>
              <w:pStyle w:val="TableContentCenter"/>
            </w:pPr>
            <w:r w:rsidRPr="009F3DB8">
              <w:t>4</w:t>
            </w:r>
          </w:p>
        </w:tc>
        <w:tc>
          <w:tcPr>
            <w:tcW w:w="39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BC641A" w14:textId="77777777" w:rsidR="0053223F" w:rsidRPr="009F3DB8" w:rsidRDefault="0053223F" w:rsidP="0053223F">
            <w:pPr>
              <w:pStyle w:val="TableContent"/>
            </w:pPr>
            <w:proofErr w:type="spellStart"/>
            <w:r w:rsidRPr="009F3DB8">
              <w:t>Publikasi</w:t>
            </w:r>
            <w:proofErr w:type="spellEnd"/>
            <w:r w:rsidRPr="009F3DB8">
              <w:t xml:space="preserve"> di </w:t>
            </w:r>
            <w:proofErr w:type="spellStart"/>
            <w:r w:rsidRPr="009F3DB8">
              <w:t>jurnal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internasional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bereputasi</w:t>
            </w:r>
            <w:proofErr w:type="spellEnd"/>
          </w:p>
        </w:tc>
        <w:tc>
          <w:tcPr>
            <w:tcW w:w="1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58F443" w14:textId="77777777" w:rsidR="0053223F" w:rsidRPr="009F3DB8" w:rsidRDefault="0053223F" w:rsidP="0053223F">
            <w:pPr>
              <w:pStyle w:val="TableContentCenter"/>
            </w:pPr>
          </w:p>
        </w:tc>
        <w:tc>
          <w:tcPr>
            <w:tcW w:w="1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9F9EBC" w14:textId="77777777" w:rsidR="0053223F" w:rsidRPr="009F3DB8" w:rsidRDefault="0053223F" w:rsidP="0053223F">
            <w:pPr>
              <w:pStyle w:val="TableContentCenter"/>
            </w:pPr>
          </w:p>
        </w:tc>
        <w:tc>
          <w:tcPr>
            <w:tcW w:w="1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995776" w14:textId="77777777" w:rsidR="0053223F" w:rsidRPr="009F3DB8" w:rsidRDefault="0053223F" w:rsidP="0053223F">
            <w:pPr>
              <w:pStyle w:val="TableContentCenter"/>
            </w:pPr>
          </w:p>
        </w:tc>
        <w:tc>
          <w:tcPr>
            <w:tcW w:w="1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BCF016" w14:textId="77777777" w:rsidR="0053223F" w:rsidRPr="009F3DB8" w:rsidRDefault="0053223F" w:rsidP="0053223F">
            <w:pPr>
              <w:pStyle w:val="TableContentCenter"/>
            </w:pPr>
            <w:r w:rsidRPr="009F3DB8">
              <w:t>NA4=</w:t>
            </w:r>
          </w:p>
        </w:tc>
      </w:tr>
      <w:tr w:rsidR="0053223F" w:rsidRPr="009F3DB8" w14:paraId="60419D7B" w14:textId="77777777" w:rsidTr="0053223F">
        <w:trPr>
          <w:cantSplit/>
          <w:trHeight w:val="20"/>
          <w:jc w:val="center"/>
        </w:trPr>
        <w:tc>
          <w:tcPr>
            <w:tcW w:w="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3A3853" w14:textId="77777777" w:rsidR="0053223F" w:rsidRPr="009F3DB8" w:rsidRDefault="0053223F" w:rsidP="0053223F">
            <w:pPr>
              <w:pStyle w:val="TableContentCenter"/>
            </w:pPr>
            <w:r w:rsidRPr="009F3DB8">
              <w:t>5</w:t>
            </w:r>
          </w:p>
        </w:tc>
        <w:tc>
          <w:tcPr>
            <w:tcW w:w="39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8F7A6E" w14:textId="77777777" w:rsidR="0053223F" w:rsidRPr="009F3DB8" w:rsidRDefault="0053223F" w:rsidP="0053223F">
            <w:pPr>
              <w:pStyle w:val="TableContent"/>
            </w:pPr>
            <w:proofErr w:type="spellStart"/>
            <w:r w:rsidRPr="009F3DB8">
              <w:t>Publikasi</w:t>
            </w:r>
            <w:proofErr w:type="spellEnd"/>
            <w:r w:rsidRPr="009F3DB8">
              <w:t xml:space="preserve"> di seminar wilayah/</w:t>
            </w:r>
            <w:proofErr w:type="spellStart"/>
            <w:r w:rsidRPr="009F3DB8">
              <w:t>lokal</w:t>
            </w:r>
            <w:proofErr w:type="spellEnd"/>
            <w:r w:rsidRPr="009F3DB8">
              <w:t>/</w:t>
            </w:r>
            <w:proofErr w:type="spellStart"/>
            <w:r w:rsidRPr="009F3DB8">
              <w:t>perguruan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tinggi</w:t>
            </w:r>
            <w:proofErr w:type="spellEnd"/>
          </w:p>
        </w:tc>
        <w:tc>
          <w:tcPr>
            <w:tcW w:w="1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58A33C" w14:textId="77777777" w:rsidR="0053223F" w:rsidRPr="009F3DB8" w:rsidRDefault="0053223F" w:rsidP="0053223F">
            <w:pPr>
              <w:pStyle w:val="TableContentCenter"/>
            </w:pPr>
          </w:p>
        </w:tc>
        <w:tc>
          <w:tcPr>
            <w:tcW w:w="1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7AEB6C" w14:textId="77777777" w:rsidR="0053223F" w:rsidRPr="009F3DB8" w:rsidRDefault="0053223F" w:rsidP="0053223F">
            <w:pPr>
              <w:pStyle w:val="TableContentCenter"/>
            </w:pPr>
          </w:p>
        </w:tc>
        <w:tc>
          <w:tcPr>
            <w:tcW w:w="1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A651AB" w14:textId="77777777" w:rsidR="0053223F" w:rsidRPr="009F3DB8" w:rsidRDefault="0053223F" w:rsidP="0053223F">
            <w:pPr>
              <w:pStyle w:val="TableContentCenter"/>
            </w:pPr>
          </w:p>
        </w:tc>
        <w:tc>
          <w:tcPr>
            <w:tcW w:w="1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97F93F" w14:textId="77777777" w:rsidR="0053223F" w:rsidRPr="009F3DB8" w:rsidRDefault="0053223F" w:rsidP="0053223F">
            <w:pPr>
              <w:pStyle w:val="TableContentCenter"/>
            </w:pPr>
            <w:r w:rsidRPr="009F3DB8">
              <w:t>NB1 =</w:t>
            </w:r>
          </w:p>
        </w:tc>
      </w:tr>
      <w:tr w:rsidR="0053223F" w:rsidRPr="009F3DB8" w14:paraId="0E106F97" w14:textId="77777777" w:rsidTr="0053223F">
        <w:trPr>
          <w:cantSplit/>
          <w:trHeight w:val="20"/>
          <w:jc w:val="center"/>
        </w:trPr>
        <w:tc>
          <w:tcPr>
            <w:tcW w:w="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436F58" w14:textId="77777777" w:rsidR="0053223F" w:rsidRPr="009F3DB8" w:rsidRDefault="0053223F" w:rsidP="0053223F">
            <w:pPr>
              <w:pStyle w:val="TableContentCenter"/>
            </w:pPr>
            <w:r w:rsidRPr="009F3DB8">
              <w:t>6</w:t>
            </w:r>
          </w:p>
        </w:tc>
        <w:tc>
          <w:tcPr>
            <w:tcW w:w="39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135FE1" w14:textId="77777777" w:rsidR="0053223F" w:rsidRPr="009F3DB8" w:rsidRDefault="0053223F" w:rsidP="0053223F">
            <w:pPr>
              <w:pStyle w:val="TableContent"/>
            </w:pPr>
            <w:proofErr w:type="spellStart"/>
            <w:r w:rsidRPr="009F3DB8">
              <w:t>Publikasi</w:t>
            </w:r>
            <w:proofErr w:type="spellEnd"/>
            <w:r w:rsidRPr="009F3DB8">
              <w:t xml:space="preserve"> di seminar </w:t>
            </w:r>
            <w:proofErr w:type="spellStart"/>
            <w:r w:rsidRPr="009F3DB8">
              <w:t>nasional</w:t>
            </w:r>
            <w:proofErr w:type="spellEnd"/>
          </w:p>
        </w:tc>
        <w:tc>
          <w:tcPr>
            <w:tcW w:w="1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521D91" w14:textId="77777777" w:rsidR="0053223F" w:rsidRPr="009F3DB8" w:rsidRDefault="0053223F" w:rsidP="0053223F">
            <w:pPr>
              <w:pStyle w:val="TableContentCenter"/>
            </w:pPr>
          </w:p>
        </w:tc>
        <w:tc>
          <w:tcPr>
            <w:tcW w:w="1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4533EC" w14:textId="77777777" w:rsidR="0053223F" w:rsidRPr="009F3DB8" w:rsidRDefault="0053223F" w:rsidP="0053223F">
            <w:pPr>
              <w:pStyle w:val="TableContentCenter"/>
            </w:pPr>
          </w:p>
        </w:tc>
        <w:tc>
          <w:tcPr>
            <w:tcW w:w="1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E59C1C" w14:textId="77777777" w:rsidR="0053223F" w:rsidRPr="009F3DB8" w:rsidRDefault="0053223F" w:rsidP="0053223F">
            <w:pPr>
              <w:pStyle w:val="TableContentCenter"/>
            </w:pPr>
          </w:p>
        </w:tc>
        <w:tc>
          <w:tcPr>
            <w:tcW w:w="1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A29A91" w14:textId="77777777" w:rsidR="0053223F" w:rsidRPr="009F3DB8" w:rsidRDefault="0053223F" w:rsidP="0053223F">
            <w:pPr>
              <w:pStyle w:val="TableContentCenter"/>
            </w:pPr>
            <w:r w:rsidRPr="009F3DB8">
              <w:t>NB2 =</w:t>
            </w:r>
          </w:p>
        </w:tc>
      </w:tr>
      <w:tr w:rsidR="0053223F" w:rsidRPr="009F3DB8" w14:paraId="48113FD7" w14:textId="77777777" w:rsidTr="0053223F">
        <w:trPr>
          <w:cantSplit/>
          <w:trHeight w:val="20"/>
          <w:jc w:val="center"/>
        </w:trPr>
        <w:tc>
          <w:tcPr>
            <w:tcW w:w="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95AF33" w14:textId="77777777" w:rsidR="0053223F" w:rsidRPr="009F3DB8" w:rsidRDefault="0053223F" w:rsidP="0053223F">
            <w:pPr>
              <w:pStyle w:val="TableContentCenter"/>
            </w:pPr>
            <w:r w:rsidRPr="009F3DB8">
              <w:t>7</w:t>
            </w:r>
          </w:p>
        </w:tc>
        <w:tc>
          <w:tcPr>
            <w:tcW w:w="39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6F0BF9" w14:textId="77777777" w:rsidR="0053223F" w:rsidRPr="009F3DB8" w:rsidRDefault="0053223F" w:rsidP="0053223F">
            <w:pPr>
              <w:pStyle w:val="TableContent"/>
            </w:pPr>
            <w:proofErr w:type="spellStart"/>
            <w:r w:rsidRPr="009F3DB8">
              <w:t>Publikasi</w:t>
            </w:r>
            <w:proofErr w:type="spellEnd"/>
            <w:r w:rsidRPr="009F3DB8">
              <w:t xml:space="preserve"> di seminar </w:t>
            </w:r>
            <w:proofErr w:type="spellStart"/>
            <w:r w:rsidRPr="009F3DB8">
              <w:t>internasional</w:t>
            </w:r>
            <w:proofErr w:type="spellEnd"/>
          </w:p>
        </w:tc>
        <w:tc>
          <w:tcPr>
            <w:tcW w:w="1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2B1E22" w14:textId="77777777" w:rsidR="0053223F" w:rsidRPr="009F3DB8" w:rsidRDefault="0053223F" w:rsidP="0053223F">
            <w:pPr>
              <w:pStyle w:val="TableContentCenter"/>
            </w:pPr>
          </w:p>
        </w:tc>
        <w:tc>
          <w:tcPr>
            <w:tcW w:w="1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2FCD8D" w14:textId="77777777" w:rsidR="0053223F" w:rsidRPr="009F3DB8" w:rsidRDefault="0053223F" w:rsidP="0053223F">
            <w:pPr>
              <w:pStyle w:val="TableContentCenter"/>
            </w:pPr>
          </w:p>
        </w:tc>
        <w:tc>
          <w:tcPr>
            <w:tcW w:w="1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ED73D6" w14:textId="77777777" w:rsidR="0053223F" w:rsidRPr="009F3DB8" w:rsidRDefault="0053223F" w:rsidP="0053223F">
            <w:pPr>
              <w:pStyle w:val="TableContentCenter"/>
            </w:pPr>
          </w:p>
        </w:tc>
        <w:tc>
          <w:tcPr>
            <w:tcW w:w="1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81BBDF" w14:textId="77777777" w:rsidR="0053223F" w:rsidRPr="009F3DB8" w:rsidRDefault="0053223F" w:rsidP="0053223F">
            <w:pPr>
              <w:pStyle w:val="TableContentCenter"/>
            </w:pPr>
            <w:r w:rsidRPr="009F3DB8">
              <w:t>NB3=</w:t>
            </w:r>
          </w:p>
        </w:tc>
      </w:tr>
      <w:tr w:rsidR="0053223F" w:rsidRPr="009F3DB8" w14:paraId="5186D857" w14:textId="77777777" w:rsidTr="0053223F">
        <w:trPr>
          <w:cantSplit/>
          <w:trHeight w:val="20"/>
          <w:jc w:val="center"/>
        </w:trPr>
        <w:tc>
          <w:tcPr>
            <w:tcW w:w="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CAEF40" w14:textId="77777777" w:rsidR="0053223F" w:rsidRPr="009F3DB8" w:rsidRDefault="0053223F" w:rsidP="0053223F">
            <w:pPr>
              <w:pStyle w:val="TableContentCenter"/>
            </w:pPr>
            <w:r w:rsidRPr="009F3DB8">
              <w:t>8</w:t>
            </w:r>
          </w:p>
        </w:tc>
        <w:tc>
          <w:tcPr>
            <w:tcW w:w="39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494369" w14:textId="77777777" w:rsidR="0053223F" w:rsidRPr="009F3DB8" w:rsidRDefault="0053223F" w:rsidP="0053223F">
            <w:pPr>
              <w:pStyle w:val="TableContent"/>
            </w:pPr>
            <w:proofErr w:type="spellStart"/>
            <w:r w:rsidRPr="009F3DB8">
              <w:t>Pagelaran</w:t>
            </w:r>
            <w:proofErr w:type="spellEnd"/>
            <w:r w:rsidRPr="009F3DB8">
              <w:t>/</w:t>
            </w:r>
            <w:proofErr w:type="spellStart"/>
            <w:r w:rsidRPr="009F3DB8">
              <w:t>pameran</w:t>
            </w:r>
            <w:proofErr w:type="spellEnd"/>
            <w:r w:rsidRPr="009F3DB8">
              <w:t>/</w:t>
            </w:r>
            <w:proofErr w:type="spellStart"/>
            <w:r w:rsidRPr="009F3DB8">
              <w:t>presentasi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dalam</w:t>
            </w:r>
            <w:proofErr w:type="spellEnd"/>
            <w:r w:rsidRPr="009F3DB8">
              <w:t xml:space="preserve"> forum di </w:t>
            </w:r>
            <w:proofErr w:type="spellStart"/>
            <w:r w:rsidRPr="009F3DB8">
              <w:t>tingkat</w:t>
            </w:r>
            <w:proofErr w:type="spellEnd"/>
            <w:r w:rsidRPr="009F3DB8">
              <w:t xml:space="preserve"> wilayah</w:t>
            </w:r>
          </w:p>
        </w:tc>
        <w:tc>
          <w:tcPr>
            <w:tcW w:w="1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AC1932" w14:textId="77777777" w:rsidR="0053223F" w:rsidRPr="009F3DB8" w:rsidRDefault="0053223F" w:rsidP="0053223F">
            <w:pPr>
              <w:pStyle w:val="TableContentCenter"/>
            </w:pPr>
          </w:p>
        </w:tc>
        <w:tc>
          <w:tcPr>
            <w:tcW w:w="1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4F44FD" w14:textId="77777777" w:rsidR="0053223F" w:rsidRPr="009F3DB8" w:rsidRDefault="0053223F" w:rsidP="0053223F">
            <w:pPr>
              <w:pStyle w:val="TableContentCenter"/>
            </w:pPr>
          </w:p>
        </w:tc>
        <w:tc>
          <w:tcPr>
            <w:tcW w:w="1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169619" w14:textId="77777777" w:rsidR="0053223F" w:rsidRPr="009F3DB8" w:rsidRDefault="0053223F" w:rsidP="0053223F">
            <w:pPr>
              <w:pStyle w:val="TableContentCenter"/>
            </w:pPr>
          </w:p>
        </w:tc>
        <w:tc>
          <w:tcPr>
            <w:tcW w:w="1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88FE0B" w14:textId="77777777" w:rsidR="0053223F" w:rsidRPr="009F3DB8" w:rsidRDefault="0053223F" w:rsidP="0053223F">
            <w:pPr>
              <w:pStyle w:val="TableContentCenter"/>
            </w:pPr>
            <w:r w:rsidRPr="009F3DB8">
              <w:t>NC1 =</w:t>
            </w:r>
          </w:p>
        </w:tc>
      </w:tr>
      <w:tr w:rsidR="0053223F" w:rsidRPr="009F3DB8" w14:paraId="3454CA47" w14:textId="77777777" w:rsidTr="0053223F">
        <w:trPr>
          <w:cantSplit/>
          <w:trHeight w:val="20"/>
          <w:jc w:val="center"/>
        </w:trPr>
        <w:tc>
          <w:tcPr>
            <w:tcW w:w="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26749F" w14:textId="77777777" w:rsidR="0053223F" w:rsidRPr="009F3DB8" w:rsidRDefault="0053223F" w:rsidP="0053223F">
            <w:pPr>
              <w:pStyle w:val="TableContentCenter"/>
            </w:pPr>
            <w:r w:rsidRPr="009F3DB8">
              <w:t>9</w:t>
            </w:r>
          </w:p>
        </w:tc>
        <w:tc>
          <w:tcPr>
            <w:tcW w:w="39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54CAA3" w14:textId="77777777" w:rsidR="0053223F" w:rsidRPr="009F3DB8" w:rsidRDefault="0053223F" w:rsidP="0053223F">
            <w:pPr>
              <w:pStyle w:val="TableContent"/>
            </w:pPr>
            <w:proofErr w:type="spellStart"/>
            <w:r w:rsidRPr="009F3DB8">
              <w:t>Pagelaran</w:t>
            </w:r>
            <w:proofErr w:type="spellEnd"/>
            <w:r w:rsidRPr="009F3DB8">
              <w:t>/</w:t>
            </w:r>
            <w:proofErr w:type="spellStart"/>
            <w:r w:rsidRPr="009F3DB8">
              <w:t>pameran</w:t>
            </w:r>
            <w:proofErr w:type="spellEnd"/>
            <w:r w:rsidRPr="009F3DB8">
              <w:t>/</w:t>
            </w:r>
            <w:proofErr w:type="spellStart"/>
            <w:r w:rsidRPr="009F3DB8">
              <w:t>presentasi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dalam</w:t>
            </w:r>
            <w:proofErr w:type="spellEnd"/>
            <w:r w:rsidRPr="009F3DB8">
              <w:t xml:space="preserve"> forum di </w:t>
            </w:r>
            <w:proofErr w:type="spellStart"/>
            <w:r w:rsidRPr="009F3DB8">
              <w:t>tingkat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nasional</w:t>
            </w:r>
            <w:proofErr w:type="spellEnd"/>
          </w:p>
        </w:tc>
        <w:tc>
          <w:tcPr>
            <w:tcW w:w="1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EE7EA5" w14:textId="77777777" w:rsidR="0053223F" w:rsidRPr="009F3DB8" w:rsidRDefault="0053223F" w:rsidP="0053223F">
            <w:pPr>
              <w:pStyle w:val="TableContentCenter"/>
            </w:pPr>
          </w:p>
        </w:tc>
        <w:tc>
          <w:tcPr>
            <w:tcW w:w="1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7D58F6" w14:textId="77777777" w:rsidR="0053223F" w:rsidRPr="009F3DB8" w:rsidRDefault="0053223F" w:rsidP="0053223F">
            <w:pPr>
              <w:pStyle w:val="TableContentCenter"/>
            </w:pPr>
          </w:p>
        </w:tc>
        <w:tc>
          <w:tcPr>
            <w:tcW w:w="1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CA80C1" w14:textId="77777777" w:rsidR="0053223F" w:rsidRPr="009F3DB8" w:rsidRDefault="0053223F" w:rsidP="0053223F">
            <w:pPr>
              <w:pStyle w:val="TableContentCenter"/>
            </w:pPr>
          </w:p>
        </w:tc>
        <w:tc>
          <w:tcPr>
            <w:tcW w:w="1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BA261C" w14:textId="77777777" w:rsidR="0053223F" w:rsidRPr="009F3DB8" w:rsidRDefault="0053223F" w:rsidP="0053223F">
            <w:pPr>
              <w:pStyle w:val="TableContentCenter"/>
            </w:pPr>
            <w:r w:rsidRPr="009F3DB8">
              <w:t>NC2 =</w:t>
            </w:r>
          </w:p>
        </w:tc>
      </w:tr>
      <w:tr w:rsidR="0053223F" w:rsidRPr="009F3DB8" w14:paraId="3DD122CD" w14:textId="77777777" w:rsidTr="0053223F">
        <w:trPr>
          <w:cantSplit/>
          <w:trHeight w:val="20"/>
          <w:jc w:val="center"/>
        </w:trPr>
        <w:tc>
          <w:tcPr>
            <w:tcW w:w="785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14:paraId="33E0D1EC" w14:textId="77777777" w:rsidR="0053223F" w:rsidRPr="009F3DB8" w:rsidRDefault="0053223F" w:rsidP="0053223F">
            <w:pPr>
              <w:pStyle w:val="TableContentCenter"/>
            </w:pPr>
            <w:r w:rsidRPr="009F3DB8">
              <w:t>10</w:t>
            </w:r>
          </w:p>
        </w:tc>
        <w:tc>
          <w:tcPr>
            <w:tcW w:w="3908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14:paraId="52E21330" w14:textId="77777777" w:rsidR="0053223F" w:rsidRPr="009F3DB8" w:rsidRDefault="0053223F" w:rsidP="0053223F">
            <w:pPr>
              <w:pStyle w:val="TableContent"/>
            </w:pPr>
            <w:proofErr w:type="spellStart"/>
            <w:r w:rsidRPr="009F3DB8">
              <w:t>Pagelaran</w:t>
            </w:r>
            <w:proofErr w:type="spellEnd"/>
            <w:r w:rsidRPr="009F3DB8">
              <w:t>/</w:t>
            </w:r>
            <w:proofErr w:type="spellStart"/>
            <w:r w:rsidRPr="009F3DB8">
              <w:t>pameran</w:t>
            </w:r>
            <w:proofErr w:type="spellEnd"/>
            <w:r w:rsidRPr="009F3DB8">
              <w:t>/</w:t>
            </w:r>
            <w:proofErr w:type="spellStart"/>
            <w:r w:rsidRPr="009F3DB8">
              <w:t>presentasi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dalam</w:t>
            </w:r>
            <w:proofErr w:type="spellEnd"/>
            <w:r w:rsidRPr="009F3DB8">
              <w:t xml:space="preserve"> forum di </w:t>
            </w:r>
            <w:proofErr w:type="spellStart"/>
            <w:r w:rsidRPr="009F3DB8">
              <w:t>tingkat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internasional</w:t>
            </w:r>
            <w:proofErr w:type="spellEnd"/>
          </w:p>
        </w:tc>
        <w:tc>
          <w:tcPr>
            <w:tcW w:w="1095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14:paraId="46070B14" w14:textId="77777777" w:rsidR="0053223F" w:rsidRPr="009F3DB8" w:rsidRDefault="0053223F" w:rsidP="0053223F">
            <w:pPr>
              <w:pStyle w:val="TableContentCenter"/>
            </w:pPr>
          </w:p>
        </w:tc>
        <w:tc>
          <w:tcPr>
            <w:tcW w:w="1097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14:paraId="1740D4A9" w14:textId="77777777" w:rsidR="0053223F" w:rsidRPr="009F3DB8" w:rsidRDefault="0053223F" w:rsidP="0053223F">
            <w:pPr>
              <w:pStyle w:val="TableContentCenter"/>
            </w:pPr>
          </w:p>
        </w:tc>
        <w:tc>
          <w:tcPr>
            <w:tcW w:w="1095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14:paraId="2D2B1B6E" w14:textId="77777777" w:rsidR="0053223F" w:rsidRPr="009F3DB8" w:rsidRDefault="0053223F" w:rsidP="0053223F">
            <w:pPr>
              <w:pStyle w:val="TableContentCenter"/>
            </w:pPr>
          </w:p>
        </w:tc>
        <w:tc>
          <w:tcPr>
            <w:tcW w:w="1195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14:paraId="69C8221A" w14:textId="77777777" w:rsidR="0053223F" w:rsidRPr="009F3DB8" w:rsidRDefault="0053223F" w:rsidP="0053223F">
            <w:pPr>
              <w:pStyle w:val="TableContentCenter"/>
            </w:pPr>
            <w:r w:rsidRPr="009F3DB8">
              <w:t>NC3 =</w:t>
            </w:r>
          </w:p>
        </w:tc>
      </w:tr>
      <w:tr w:rsidR="0053223F" w:rsidRPr="009F3DB8" w14:paraId="780223FD" w14:textId="77777777" w:rsidTr="0053223F">
        <w:trPr>
          <w:cantSplit/>
          <w:trHeight w:val="20"/>
          <w:jc w:val="center"/>
        </w:trPr>
        <w:tc>
          <w:tcPr>
            <w:tcW w:w="4693" w:type="dxa"/>
            <w:gridSpan w:val="2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30E6C5" w14:textId="77777777" w:rsidR="0053223F" w:rsidRPr="009F3DB8" w:rsidRDefault="0053223F" w:rsidP="005A4878">
            <w:pPr>
              <w:pStyle w:val="TableHead"/>
            </w:pPr>
            <w:proofErr w:type="spellStart"/>
            <w:r w:rsidRPr="009F3DB8">
              <w:t>Jumlah</w:t>
            </w:r>
            <w:proofErr w:type="spellEnd"/>
          </w:p>
        </w:tc>
        <w:tc>
          <w:tcPr>
            <w:tcW w:w="1095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11D44E" w14:textId="77777777" w:rsidR="0053223F" w:rsidRPr="009F3DB8" w:rsidRDefault="0053223F" w:rsidP="005A4878">
            <w:pPr>
              <w:pStyle w:val="TableHead"/>
            </w:pPr>
          </w:p>
        </w:tc>
        <w:tc>
          <w:tcPr>
            <w:tcW w:w="1097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0A8BC7" w14:textId="77777777" w:rsidR="0053223F" w:rsidRPr="009F3DB8" w:rsidRDefault="0053223F" w:rsidP="005A4878">
            <w:pPr>
              <w:pStyle w:val="TableHead"/>
            </w:pPr>
          </w:p>
        </w:tc>
        <w:tc>
          <w:tcPr>
            <w:tcW w:w="1095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A12A29" w14:textId="77777777" w:rsidR="0053223F" w:rsidRPr="009F3DB8" w:rsidRDefault="0053223F" w:rsidP="005A4878">
            <w:pPr>
              <w:pStyle w:val="TableHead"/>
            </w:pPr>
          </w:p>
        </w:tc>
        <w:tc>
          <w:tcPr>
            <w:tcW w:w="1195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DB2AB4" w14:textId="77777777" w:rsidR="0053223F" w:rsidRPr="009F3DB8" w:rsidRDefault="0053223F" w:rsidP="005A4878">
            <w:pPr>
              <w:pStyle w:val="TableHead"/>
            </w:pPr>
          </w:p>
        </w:tc>
      </w:tr>
    </w:tbl>
    <w:p w14:paraId="052B90A2" w14:textId="77777777" w:rsidR="003966A5" w:rsidRDefault="003966A5" w:rsidP="00097CA8">
      <w:pPr>
        <w:pStyle w:val="BodyText"/>
        <w:sectPr w:rsidR="003966A5">
          <w:pgSz w:w="11910" w:h="16840"/>
          <w:pgMar w:top="1580" w:right="980" w:bottom="960" w:left="1440" w:header="0" w:footer="760" w:gutter="0"/>
          <w:cols w:space="720"/>
          <w:noEndnote/>
        </w:sectPr>
      </w:pPr>
    </w:p>
    <w:p w14:paraId="735843BB" w14:textId="03C4689A" w:rsidR="005B59EF" w:rsidRPr="009F3DB8" w:rsidRDefault="005B59EF" w:rsidP="00097CA8">
      <w:pPr>
        <w:pStyle w:val="BodyText"/>
      </w:pPr>
      <w:proofErr w:type="spellStart"/>
      <w:r w:rsidRPr="009F3DB8">
        <w:lastRenderedPageBreak/>
        <w:t>Tabel</w:t>
      </w:r>
      <w:proofErr w:type="spellEnd"/>
      <w:r w:rsidRPr="009F3DB8">
        <w:t xml:space="preserve"> 8.f.2</w:t>
      </w:r>
      <w:r w:rsidR="00E00175">
        <w:t>)</w:t>
      </w:r>
      <w:r w:rsidRPr="009F3DB8">
        <w:t xml:space="preserve"> </w:t>
      </w:r>
      <w:proofErr w:type="spellStart"/>
      <w:r w:rsidRPr="009F3DB8">
        <w:t>berikut</w:t>
      </w:r>
      <w:proofErr w:type="spellEnd"/>
      <w:r w:rsidRPr="009F3DB8">
        <w:t xml:space="preserve"> </w:t>
      </w:r>
      <w:proofErr w:type="spellStart"/>
      <w:r w:rsidRPr="009F3DB8">
        <w:t>ini</w:t>
      </w:r>
      <w:proofErr w:type="spellEnd"/>
      <w:r w:rsidRPr="009F3DB8">
        <w:t xml:space="preserve"> </w:t>
      </w:r>
      <w:proofErr w:type="spellStart"/>
      <w:r w:rsidRPr="009F3DB8">
        <w:t>diisi</w:t>
      </w:r>
      <w:proofErr w:type="spellEnd"/>
      <w:r w:rsidRPr="009F3DB8">
        <w:t xml:space="preserve"> oleh </w:t>
      </w:r>
      <w:proofErr w:type="spellStart"/>
      <w:r w:rsidRPr="009F3DB8">
        <w:t>pengusul</w:t>
      </w:r>
      <w:proofErr w:type="spellEnd"/>
      <w:r w:rsidRPr="009F3DB8">
        <w:t xml:space="preserve"> </w:t>
      </w:r>
      <w:proofErr w:type="spellStart"/>
      <w:r w:rsidRPr="009F3DB8">
        <w:t>dari</w:t>
      </w:r>
      <w:proofErr w:type="spellEnd"/>
      <w:r w:rsidRPr="009F3DB8">
        <w:t xml:space="preserve"> Program </w:t>
      </w:r>
      <w:proofErr w:type="spellStart"/>
      <w:r w:rsidRPr="009F3DB8">
        <w:t>Studi</w:t>
      </w:r>
      <w:proofErr w:type="spellEnd"/>
      <w:r w:rsidRPr="009F3DB8">
        <w:t xml:space="preserve"> pada program Magister/Magister </w:t>
      </w:r>
      <w:proofErr w:type="spellStart"/>
      <w:r w:rsidRPr="009F3DB8">
        <w:t>Terapan</w:t>
      </w:r>
      <w:proofErr w:type="spellEnd"/>
      <w:r w:rsidRPr="009F3DB8">
        <w:t>/</w:t>
      </w:r>
      <w:proofErr w:type="spellStart"/>
      <w:r w:rsidRPr="009F3DB8">
        <w:t>Doktor</w:t>
      </w:r>
      <w:proofErr w:type="spellEnd"/>
      <w:r w:rsidRPr="009F3DB8">
        <w:t>/</w:t>
      </w:r>
      <w:proofErr w:type="spellStart"/>
      <w:r w:rsidRPr="009F3DB8">
        <w:t>Doktor</w:t>
      </w:r>
      <w:proofErr w:type="spellEnd"/>
      <w:r w:rsidRPr="009F3DB8">
        <w:t xml:space="preserve"> </w:t>
      </w:r>
      <w:proofErr w:type="spellStart"/>
      <w:r w:rsidRPr="009F3DB8">
        <w:t>Terapan</w:t>
      </w:r>
      <w:proofErr w:type="spellEnd"/>
      <w:r w:rsidRPr="009F3DB8">
        <w:t>.</w:t>
      </w:r>
    </w:p>
    <w:p w14:paraId="457E8699" w14:textId="7221AE05" w:rsidR="005B59EF" w:rsidRPr="009F3DB8" w:rsidRDefault="005B59EF" w:rsidP="00097CA8">
      <w:pPr>
        <w:pStyle w:val="BodyText"/>
      </w:pPr>
      <w:proofErr w:type="spellStart"/>
      <w:r w:rsidRPr="009F3DB8">
        <w:t>Tuliskan</w:t>
      </w:r>
      <w:proofErr w:type="spellEnd"/>
      <w:r w:rsidRPr="009F3DB8">
        <w:t xml:space="preserve"> </w:t>
      </w:r>
      <w:proofErr w:type="spellStart"/>
      <w:r w:rsidRPr="009F3DB8">
        <w:t>judul</w:t>
      </w:r>
      <w:proofErr w:type="spellEnd"/>
      <w:r w:rsidRPr="009F3DB8">
        <w:t xml:space="preserve"> </w:t>
      </w:r>
      <w:proofErr w:type="spellStart"/>
      <w:r w:rsidRPr="009F3DB8">
        <w:t>artikel</w:t>
      </w:r>
      <w:proofErr w:type="spellEnd"/>
      <w:r w:rsidRPr="009F3DB8">
        <w:t xml:space="preserve"> </w:t>
      </w:r>
      <w:proofErr w:type="spellStart"/>
      <w:r w:rsidRPr="009F3DB8">
        <w:t>karya</w:t>
      </w:r>
      <w:proofErr w:type="spellEnd"/>
      <w:r w:rsidRPr="009F3DB8">
        <w:t xml:space="preserve"> </w:t>
      </w:r>
      <w:proofErr w:type="spellStart"/>
      <w:r w:rsidRPr="009F3DB8">
        <w:t>ilmiah</w:t>
      </w:r>
      <w:proofErr w:type="spellEnd"/>
      <w:r w:rsidRPr="009F3DB8">
        <w:t xml:space="preserve"> </w:t>
      </w:r>
      <w:proofErr w:type="spellStart"/>
      <w:r w:rsidRPr="009F3DB8">
        <w:t>mahasiswa</w:t>
      </w:r>
      <w:proofErr w:type="spellEnd"/>
      <w:r w:rsidRPr="009F3DB8">
        <w:t xml:space="preserve">, yang </w:t>
      </w:r>
      <w:proofErr w:type="spellStart"/>
      <w:r w:rsidRPr="009F3DB8">
        <w:t>dihasilkan</w:t>
      </w:r>
      <w:proofErr w:type="spellEnd"/>
      <w:r w:rsidRPr="009F3DB8">
        <w:t xml:space="preserve"> </w:t>
      </w:r>
      <w:proofErr w:type="spellStart"/>
      <w:r w:rsidRPr="009F3DB8">
        <w:t>secara</w:t>
      </w:r>
      <w:proofErr w:type="spellEnd"/>
      <w:r w:rsidRPr="009F3DB8">
        <w:t xml:space="preserve"> </w:t>
      </w:r>
      <w:proofErr w:type="spellStart"/>
      <w:r w:rsidRPr="009F3DB8">
        <w:t>mandiri</w:t>
      </w:r>
      <w:proofErr w:type="spellEnd"/>
      <w:r w:rsidRPr="009F3DB8">
        <w:t xml:space="preserve"> </w:t>
      </w:r>
      <w:proofErr w:type="spellStart"/>
      <w:r w:rsidRPr="009F3DB8">
        <w:t>atau</w:t>
      </w:r>
      <w:proofErr w:type="spellEnd"/>
      <w:r w:rsidRPr="009F3DB8">
        <w:t xml:space="preserve"> </w:t>
      </w:r>
      <w:proofErr w:type="spellStart"/>
      <w:r w:rsidRPr="009F3DB8">
        <w:t>bersama</w:t>
      </w:r>
      <w:proofErr w:type="spellEnd"/>
      <w:r w:rsidRPr="009F3DB8">
        <w:t xml:space="preserve"> DTPS, yang </w:t>
      </w:r>
      <w:proofErr w:type="spellStart"/>
      <w:r w:rsidRPr="009F3DB8">
        <w:t>disitasi</w:t>
      </w:r>
      <w:proofErr w:type="spellEnd"/>
      <w:r w:rsidRPr="009F3DB8">
        <w:t xml:space="preserve"> </w:t>
      </w:r>
      <w:proofErr w:type="spellStart"/>
      <w:r w:rsidRPr="009F3DB8">
        <w:t>dalam</w:t>
      </w:r>
      <w:proofErr w:type="spellEnd"/>
      <w:r w:rsidRPr="009F3DB8">
        <w:t xml:space="preserve"> 3 </w:t>
      </w:r>
      <w:proofErr w:type="spellStart"/>
      <w:r w:rsidRPr="009F3DB8">
        <w:t>tahun</w:t>
      </w:r>
      <w:proofErr w:type="spellEnd"/>
      <w:r w:rsidRPr="009F3DB8">
        <w:t xml:space="preserve"> </w:t>
      </w:r>
      <w:proofErr w:type="spellStart"/>
      <w:r w:rsidRPr="009F3DB8">
        <w:t>terakhir</w:t>
      </w:r>
      <w:proofErr w:type="spellEnd"/>
      <w:r w:rsidRPr="009F3DB8">
        <w:t xml:space="preserve"> </w:t>
      </w:r>
      <w:proofErr w:type="spellStart"/>
      <w:r w:rsidRPr="009F3DB8">
        <w:t>dengan</w:t>
      </w:r>
      <w:proofErr w:type="spellEnd"/>
      <w:r w:rsidRPr="009F3DB8">
        <w:t xml:space="preserve"> </w:t>
      </w:r>
      <w:proofErr w:type="spellStart"/>
      <w:r w:rsidRPr="009F3DB8">
        <w:t>mengikuti</w:t>
      </w:r>
      <w:proofErr w:type="spellEnd"/>
      <w:r w:rsidRPr="009F3DB8">
        <w:t xml:space="preserve"> format   </w:t>
      </w:r>
      <w:proofErr w:type="spellStart"/>
      <w:r w:rsidRPr="009F3DB8">
        <w:t>Tabel</w:t>
      </w:r>
      <w:proofErr w:type="spellEnd"/>
      <w:r w:rsidR="00E00175">
        <w:t xml:space="preserve"> </w:t>
      </w:r>
      <w:r w:rsidRPr="009F3DB8">
        <w:t>8.f.2</w:t>
      </w:r>
      <w:r w:rsidR="00E00175">
        <w:t>)</w:t>
      </w:r>
      <w:r w:rsidRPr="009F3DB8">
        <w:t xml:space="preserve"> </w:t>
      </w:r>
      <w:proofErr w:type="spellStart"/>
      <w:r w:rsidRPr="009F3DB8">
        <w:t>berikut</w:t>
      </w:r>
      <w:proofErr w:type="spellEnd"/>
      <w:r w:rsidRPr="009F3DB8">
        <w:t xml:space="preserve"> </w:t>
      </w:r>
      <w:proofErr w:type="spellStart"/>
      <w:r w:rsidRPr="009F3DB8">
        <w:t>ini</w:t>
      </w:r>
      <w:proofErr w:type="spellEnd"/>
      <w:r w:rsidRPr="009F3DB8">
        <w:t xml:space="preserve">. </w:t>
      </w:r>
      <w:proofErr w:type="spellStart"/>
      <w:r w:rsidRPr="009F3DB8">
        <w:t>Judul</w:t>
      </w:r>
      <w:proofErr w:type="spellEnd"/>
      <w:r w:rsidRPr="009F3DB8">
        <w:t xml:space="preserve"> </w:t>
      </w:r>
      <w:proofErr w:type="spellStart"/>
      <w:r w:rsidRPr="009F3DB8">
        <w:t>artikel</w:t>
      </w:r>
      <w:proofErr w:type="spellEnd"/>
      <w:r w:rsidRPr="009F3DB8">
        <w:t xml:space="preserve"> yang </w:t>
      </w:r>
      <w:proofErr w:type="spellStart"/>
      <w:r w:rsidRPr="009F3DB8">
        <w:t>disitasi</w:t>
      </w:r>
      <w:proofErr w:type="spellEnd"/>
      <w:r w:rsidRPr="009F3DB8">
        <w:t xml:space="preserve"> </w:t>
      </w:r>
      <w:proofErr w:type="spellStart"/>
      <w:r w:rsidRPr="009F3DB8">
        <w:t>harus</w:t>
      </w:r>
      <w:proofErr w:type="spellEnd"/>
      <w:r w:rsidRPr="009F3DB8">
        <w:t xml:space="preserve"> </w:t>
      </w:r>
      <w:proofErr w:type="spellStart"/>
      <w:r w:rsidRPr="009F3DB8">
        <w:t>relevan</w:t>
      </w:r>
      <w:proofErr w:type="spellEnd"/>
      <w:r w:rsidRPr="009F3DB8">
        <w:t xml:space="preserve"> </w:t>
      </w:r>
      <w:proofErr w:type="spellStart"/>
      <w:r w:rsidRPr="009F3DB8">
        <w:t>dengan</w:t>
      </w:r>
      <w:proofErr w:type="spellEnd"/>
      <w:r w:rsidRPr="009F3DB8">
        <w:t xml:space="preserve"> </w:t>
      </w:r>
      <w:proofErr w:type="spellStart"/>
      <w:r w:rsidRPr="009F3DB8">
        <w:t>bidang</w:t>
      </w:r>
      <w:proofErr w:type="spellEnd"/>
      <w:r w:rsidRPr="009F3DB8">
        <w:t xml:space="preserve"> program </w:t>
      </w:r>
      <w:proofErr w:type="spellStart"/>
      <w:r w:rsidRPr="009F3DB8">
        <w:t>studi</w:t>
      </w:r>
      <w:proofErr w:type="spellEnd"/>
      <w:r w:rsidRPr="009F3DB8">
        <w:t>.</w:t>
      </w:r>
    </w:p>
    <w:p w14:paraId="21FE7D24" w14:textId="111DF4D3" w:rsidR="005B59EF" w:rsidRPr="009F3DB8" w:rsidRDefault="005B59EF" w:rsidP="00097CA8">
      <w:pPr>
        <w:pStyle w:val="Caption"/>
      </w:pPr>
      <w:proofErr w:type="spellStart"/>
      <w:r w:rsidRPr="009F3DB8">
        <w:t>Tabel</w:t>
      </w:r>
      <w:proofErr w:type="spellEnd"/>
      <w:r w:rsidRPr="009F3DB8">
        <w:t xml:space="preserve"> 8.f.2</w:t>
      </w:r>
      <w:r w:rsidR="00E00175">
        <w:t>)</w:t>
      </w:r>
      <w:r w:rsidRPr="009F3DB8">
        <w:t xml:space="preserve"> </w:t>
      </w:r>
      <w:proofErr w:type="spellStart"/>
      <w:r w:rsidRPr="009F3DB8">
        <w:t>Karya</w:t>
      </w:r>
      <w:proofErr w:type="spellEnd"/>
      <w:r w:rsidRPr="009F3DB8">
        <w:t xml:space="preserve"> </w:t>
      </w:r>
      <w:proofErr w:type="spellStart"/>
      <w:r w:rsidRPr="009F3DB8">
        <w:t>ilmiah</w:t>
      </w:r>
      <w:proofErr w:type="spellEnd"/>
      <w:r w:rsidRPr="009F3DB8">
        <w:t xml:space="preserve"> </w:t>
      </w:r>
      <w:proofErr w:type="spellStart"/>
      <w:r w:rsidRPr="009F3DB8">
        <w:t>mahasiswa</w:t>
      </w:r>
      <w:proofErr w:type="spellEnd"/>
      <w:r w:rsidRPr="009F3DB8">
        <w:t xml:space="preserve"> yang </w:t>
      </w:r>
      <w:proofErr w:type="spellStart"/>
      <w:r w:rsidRPr="009F3DB8">
        <w:t>disitasi</w:t>
      </w:r>
      <w:proofErr w:type="spellEnd"/>
    </w:p>
    <w:tbl>
      <w:tblPr>
        <w:tblW w:w="9360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96"/>
        <w:gridCol w:w="3013"/>
        <w:gridCol w:w="3806"/>
        <w:gridCol w:w="1745"/>
      </w:tblGrid>
      <w:tr w:rsidR="005B59EF" w:rsidRPr="009F3DB8" w14:paraId="10B9C54D" w14:textId="77777777" w:rsidTr="00097CA8">
        <w:trPr>
          <w:cantSplit/>
          <w:trHeight w:val="20"/>
          <w:tblHeader/>
          <w:jc w:val="center"/>
        </w:trPr>
        <w:tc>
          <w:tcPr>
            <w:tcW w:w="711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3B139496" w14:textId="77777777" w:rsidR="005B59EF" w:rsidRPr="009F3DB8" w:rsidRDefault="005B59EF" w:rsidP="00097CA8">
            <w:pPr>
              <w:pStyle w:val="TableHead"/>
            </w:pPr>
            <w:r w:rsidRPr="009F3DB8">
              <w:t>No.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79381568" w14:textId="77777777" w:rsidR="005B59EF" w:rsidRPr="009F3DB8" w:rsidRDefault="005B59EF" w:rsidP="00097CA8">
            <w:pPr>
              <w:pStyle w:val="TableHead"/>
            </w:pPr>
            <w:r w:rsidRPr="009F3DB8">
              <w:t xml:space="preserve">Nama </w:t>
            </w:r>
            <w:proofErr w:type="spellStart"/>
            <w:r w:rsidRPr="009F3DB8">
              <w:t>Mahasiswa</w:t>
            </w:r>
            <w:proofErr w:type="spellEnd"/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779A2B97" w14:textId="77777777" w:rsidR="005B59EF" w:rsidRPr="009F3DB8" w:rsidRDefault="005B59EF" w:rsidP="00097CA8">
            <w:pPr>
              <w:pStyle w:val="TableHead"/>
            </w:pPr>
            <w:proofErr w:type="spellStart"/>
            <w:r w:rsidRPr="009F3DB8">
              <w:t>Judul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Artikel</w:t>
            </w:r>
            <w:proofErr w:type="spellEnd"/>
            <w:r w:rsidRPr="009F3DB8">
              <w:t xml:space="preserve"> yang </w:t>
            </w:r>
            <w:proofErr w:type="spellStart"/>
            <w:r w:rsidRPr="009F3DB8">
              <w:t>Disitasi</w:t>
            </w:r>
            <w:proofErr w:type="spellEnd"/>
            <w:r w:rsidRPr="009F3DB8">
              <w:t xml:space="preserve"> (</w:t>
            </w:r>
            <w:proofErr w:type="spellStart"/>
            <w:r w:rsidRPr="009F3DB8">
              <w:t>Jurnal</w:t>
            </w:r>
            <w:proofErr w:type="spellEnd"/>
            <w:r w:rsidRPr="009F3DB8">
              <w:t>/</w:t>
            </w:r>
            <w:proofErr w:type="spellStart"/>
            <w:r w:rsidRPr="009F3DB8">
              <w:t>Buku</w:t>
            </w:r>
            <w:proofErr w:type="spellEnd"/>
            <w:r w:rsidRPr="009F3DB8">
              <w:t xml:space="preserve">, Volume, </w:t>
            </w:r>
            <w:proofErr w:type="spellStart"/>
            <w:r w:rsidRPr="009F3DB8">
              <w:t>Tahun</w:t>
            </w:r>
            <w:proofErr w:type="spellEnd"/>
            <w:r w:rsidRPr="009F3DB8">
              <w:t xml:space="preserve">, </w:t>
            </w:r>
            <w:proofErr w:type="spellStart"/>
            <w:r w:rsidRPr="009F3DB8">
              <w:t>Nomor</w:t>
            </w:r>
            <w:proofErr w:type="spellEnd"/>
            <w:r w:rsidRPr="009F3DB8">
              <w:t xml:space="preserve">, </w:t>
            </w:r>
            <w:proofErr w:type="spellStart"/>
            <w:r w:rsidRPr="009F3DB8">
              <w:t>Halaman</w:t>
            </w:r>
            <w:proofErr w:type="spellEnd"/>
            <w:r w:rsidRPr="009F3DB8">
              <w:t>)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708746F3" w14:textId="77777777" w:rsidR="005B59EF" w:rsidRPr="009F3DB8" w:rsidRDefault="005B59EF" w:rsidP="00097CA8">
            <w:pPr>
              <w:pStyle w:val="TableHead"/>
            </w:pPr>
            <w:proofErr w:type="spellStart"/>
            <w:r w:rsidRPr="009F3DB8">
              <w:t>Jumlah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Sitasi</w:t>
            </w:r>
            <w:proofErr w:type="spellEnd"/>
          </w:p>
        </w:tc>
      </w:tr>
      <w:tr w:rsidR="005B59EF" w:rsidRPr="009F3DB8" w14:paraId="535BA232" w14:textId="77777777" w:rsidTr="00097CA8">
        <w:trPr>
          <w:cantSplit/>
          <w:trHeight w:val="20"/>
          <w:tblHeader/>
          <w:jc w:val="center"/>
        </w:trPr>
        <w:tc>
          <w:tcPr>
            <w:tcW w:w="711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41D2D98A" w14:textId="2753A96C" w:rsidR="005B59EF" w:rsidRPr="009F3DB8" w:rsidRDefault="005B59EF" w:rsidP="00097CA8">
            <w:pPr>
              <w:pStyle w:val="TableHead"/>
            </w:pPr>
            <w:r w:rsidRPr="009F3DB8">
              <w:t>1</w:t>
            </w:r>
          </w:p>
        </w:tc>
        <w:tc>
          <w:tcPr>
            <w:tcW w:w="2693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50F0504F" w14:textId="7C250613" w:rsidR="005B59EF" w:rsidRPr="009F3DB8" w:rsidRDefault="005B59EF" w:rsidP="00097CA8">
            <w:pPr>
              <w:pStyle w:val="TableHead"/>
            </w:pPr>
            <w:r w:rsidRPr="009F3DB8">
              <w:t>2</w:t>
            </w:r>
          </w:p>
        </w:tc>
        <w:tc>
          <w:tcPr>
            <w:tcW w:w="3402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2E45C3FD" w14:textId="13575F3F" w:rsidR="005B59EF" w:rsidRPr="009F3DB8" w:rsidRDefault="005B59EF" w:rsidP="00097CA8">
            <w:pPr>
              <w:pStyle w:val="TableHead"/>
            </w:pPr>
            <w:r w:rsidRPr="009F3DB8">
              <w:t>3</w:t>
            </w:r>
          </w:p>
        </w:tc>
        <w:tc>
          <w:tcPr>
            <w:tcW w:w="1560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457C79DB" w14:textId="4FBB6F9E" w:rsidR="005B59EF" w:rsidRPr="009F3DB8" w:rsidRDefault="005B59EF" w:rsidP="00097CA8">
            <w:pPr>
              <w:pStyle w:val="TableHead"/>
            </w:pPr>
            <w:r w:rsidRPr="009F3DB8">
              <w:t>4</w:t>
            </w:r>
          </w:p>
        </w:tc>
      </w:tr>
      <w:tr w:rsidR="005B59EF" w:rsidRPr="009F3DB8" w14:paraId="762DEAF2" w14:textId="77777777" w:rsidTr="00097CA8">
        <w:trPr>
          <w:cantSplit/>
          <w:trHeight w:val="20"/>
          <w:jc w:val="center"/>
        </w:trPr>
        <w:tc>
          <w:tcPr>
            <w:tcW w:w="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D6A379F" w14:textId="77777777" w:rsidR="005B59EF" w:rsidRPr="009F3DB8" w:rsidRDefault="005B59EF" w:rsidP="00097CA8">
            <w:pPr>
              <w:pStyle w:val="TableContentCenter"/>
            </w:pPr>
            <w:r w:rsidRPr="009F3DB8">
              <w:t>1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EE4B855" w14:textId="77777777" w:rsidR="005B59EF" w:rsidRPr="009F3DB8" w:rsidRDefault="005B59EF" w:rsidP="00097CA8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7809288" w14:textId="77777777" w:rsidR="005B59EF" w:rsidRPr="009F3DB8" w:rsidRDefault="005B59EF" w:rsidP="00097CA8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A825CC5" w14:textId="77777777" w:rsidR="005B59EF" w:rsidRPr="009F3DB8" w:rsidRDefault="005B59EF" w:rsidP="00097CA8">
            <w:pPr>
              <w:pStyle w:val="TableContentCenter"/>
              <w:rPr>
                <w:position w:val="8"/>
                <w:sz w:val="14"/>
              </w:rPr>
            </w:pPr>
          </w:p>
        </w:tc>
      </w:tr>
      <w:tr w:rsidR="005B59EF" w:rsidRPr="009F3DB8" w14:paraId="2349FC1A" w14:textId="77777777" w:rsidTr="00097CA8">
        <w:trPr>
          <w:cantSplit/>
          <w:trHeight w:val="20"/>
          <w:jc w:val="center"/>
        </w:trPr>
        <w:tc>
          <w:tcPr>
            <w:tcW w:w="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A9B5001" w14:textId="77777777" w:rsidR="005B59EF" w:rsidRPr="009F3DB8" w:rsidRDefault="005B59EF" w:rsidP="00097CA8">
            <w:pPr>
              <w:pStyle w:val="TableContentCenter"/>
            </w:pPr>
            <w:r w:rsidRPr="009F3DB8">
              <w:t>2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3592D94" w14:textId="77777777" w:rsidR="005B59EF" w:rsidRPr="009F3DB8" w:rsidRDefault="005B59EF" w:rsidP="00097CA8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F3639DD" w14:textId="77777777" w:rsidR="005B59EF" w:rsidRPr="009F3DB8" w:rsidRDefault="005B59EF" w:rsidP="00097CA8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E56CED8" w14:textId="77777777" w:rsidR="005B59EF" w:rsidRPr="009F3DB8" w:rsidRDefault="005B59EF" w:rsidP="00097CA8">
            <w:pPr>
              <w:pStyle w:val="TableContentCenter"/>
              <w:rPr>
                <w:position w:val="8"/>
                <w:sz w:val="14"/>
              </w:rPr>
            </w:pPr>
          </w:p>
        </w:tc>
      </w:tr>
      <w:tr w:rsidR="005B59EF" w:rsidRPr="009F3DB8" w14:paraId="7B0DB5DF" w14:textId="77777777" w:rsidTr="00097CA8">
        <w:trPr>
          <w:cantSplit/>
          <w:trHeight w:val="20"/>
          <w:jc w:val="center"/>
        </w:trPr>
        <w:tc>
          <w:tcPr>
            <w:tcW w:w="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8593DCC" w14:textId="77777777" w:rsidR="005B59EF" w:rsidRPr="009F3DB8" w:rsidRDefault="005B59EF" w:rsidP="00097CA8">
            <w:pPr>
              <w:pStyle w:val="TableContentCenter"/>
            </w:pPr>
            <w:r w:rsidRPr="009F3DB8">
              <w:t>3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2A49878" w14:textId="77777777" w:rsidR="005B59EF" w:rsidRPr="009F3DB8" w:rsidRDefault="005B59EF" w:rsidP="00097CA8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F7A19DF" w14:textId="77777777" w:rsidR="005B59EF" w:rsidRPr="009F3DB8" w:rsidRDefault="005B59EF" w:rsidP="00097CA8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A3F5787" w14:textId="77777777" w:rsidR="005B59EF" w:rsidRPr="009F3DB8" w:rsidRDefault="005B59EF" w:rsidP="00097CA8">
            <w:pPr>
              <w:pStyle w:val="TableContentCenter"/>
              <w:rPr>
                <w:position w:val="8"/>
                <w:sz w:val="14"/>
              </w:rPr>
            </w:pPr>
          </w:p>
        </w:tc>
      </w:tr>
      <w:tr w:rsidR="005B59EF" w:rsidRPr="009F3DB8" w14:paraId="6A5B4A26" w14:textId="77777777" w:rsidTr="00097CA8">
        <w:trPr>
          <w:cantSplit/>
          <w:trHeight w:val="20"/>
          <w:jc w:val="center"/>
        </w:trPr>
        <w:tc>
          <w:tcPr>
            <w:tcW w:w="711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807386D" w14:textId="77777777" w:rsidR="005B59EF" w:rsidRPr="009F3DB8" w:rsidRDefault="005B59EF" w:rsidP="00097CA8">
            <w:pPr>
              <w:pStyle w:val="TableContentCenter"/>
            </w:pPr>
            <w:r w:rsidRPr="009F3DB8">
              <w:t>…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80C96B9" w14:textId="77777777" w:rsidR="005B59EF" w:rsidRPr="009F3DB8" w:rsidRDefault="005B59EF" w:rsidP="00097CA8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5FF0AFB" w14:textId="77777777" w:rsidR="005B59EF" w:rsidRPr="009F3DB8" w:rsidRDefault="005B59EF" w:rsidP="00097CA8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454F582" w14:textId="77777777" w:rsidR="005B59EF" w:rsidRPr="009F3DB8" w:rsidRDefault="005B59EF" w:rsidP="00097CA8">
            <w:pPr>
              <w:pStyle w:val="TableContentCenter"/>
              <w:rPr>
                <w:position w:val="8"/>
                <w:sz w:val="14"/>
              </w:rPr>
            </w:pPr>
          </w:p>
        </w:tc>
      </w:tr>
      <w:tr w:rsidR="005B59EF" w:rsidRPr="009F3DB8" w14:paraId="7940A5E7" w14:textId="77777777" w:rsidTr="00097CA8">
        <w:trPr>
          <w:cantSplit/>
          <w:trHeight w:val="20"/>
          <w:jc w:val="center"/>
        </w:trPr>
        <w:tc>
          <w:tcPr>
            <w:tcW w:w="3404" w:type="dxa"/>
            <w:gridSpan w:val="2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B389069" w14:textId="77777777" w:rsidR="005B59EF" w:rsidRPr="009F3DB8" w:rsidRDefault="005B59EF" w:rsidP="005A4878">
            <w:pPr>
              <w:pStyle w:val="TableHead"/>
            </w:pPr>
            <w:proofErr w:type="spellStart"/>
            <w:r w:rsidRPr="009F3DB8">
              <w:t>Jumlah</w:t>
            </w:r>
            <w:proofErr w:type="spellEnd"/>
          </w:p>
        </w:tc>
        <w:tc>
          <w:tcPr>
            <w:tcW w:w="3402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408E89B" w14:textId="77777777" w:rsidR="005B59EF" w:rsidRPr="009F3DB8" w:rsidRDefault="005B59EF" w:rsidP="005A4878">
            <w:pPr>
              <w:pStyle w:val="TableHead"/>
              <w:rPr>
                <w:position w:val="8"/>
                <w:sz w:val="14"/>
              </w:rPr>
            </w:pPr>
          </w:p>
        </w:tc>
        <w:tc>
          <w:tcPr>
            <w:tcW w:w="1560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4D061B0" w14:textId="77777777" w:rsidR="005B59EF" w:rsidRPr="009F3DB8" w:rsidRDefault="005B59EF" w:rsidP="005A4878">
            <w:pPr>
              <w:pStyle w:val="TableHead"/>
              <w:rPr>
                <w:position w:val="8"/>
                <w:sz w:val="14"/>
              </w:rPr>
            </w:pPr>
          </w:p>
        </w:tc>
      </w:tr>
    </w:tbl>
    <w:p w14:paraId="4029909F" w14:textId="77777777" w:rsidR="003966A5" w:rsidRDefault="003966A5" w:rsidP="00097CA8">
      <w:pPr>
        <w:pStyle w:val="BodyText"/>
        <w:sectPr w:rsidR="003966A5">
          <w:pgSz w:w="11910" w:h="16840"/>
          <w:pgMar w:top="1580" w:right="980" w:bottom="960" w:left="1440" w:header="0" w:footer="760" w:gutter="0"/>
          <w:cols w:space="720"/>
          <w:noEndnote/>
        </w:sectPr>
      </w:pPr>
    </w:p>
    <w:p w14:paraId="159DE76D" w14:textId="64B5DB82" w:rsidR="005B59EF" w:rsidRPr="009F3DB8" w:rsidRDefault="005B59EF" w:rsidP="00097CA8">
      <w:pPr>
        <w:pStyle w:val="BodyText"/>
      </w:pPr>
      <w:proofErr w:type="spellStart"/>
      <w:r w:rsidRPr="009F3DB8">
        <w:lastRenderedPageBreak/>
        <w:t>Tabel</w:t>
      </w:r>
      <w:proofErr w:type="spellEnd"/>
      <w:r w:rsidRPr="009F3DB8">
        <w:t xml:space="preserve"> 8.f.3</w:t>
      </w:r>
      <w:r w:rsidR="00E00175">
        <w:t>)</w:t>
      </w:r>
      <w:r w:rsidRPr="009F3DB8">
        <w:t xml:space="preserve"> </w:t>
      </w:r>
      <w:proofErr w:type="spellStart"/>
      <w:r w:rsidRPr="009F3DB8">
        <w:t>berikut</w:t>
      </w:r>
      <w:proofErr w:type="spellEnd"/>
      <w:r w:rsidRPr="009F3DB8">
        <w:t xml:space="preserve"> </w:t>
      </w:r>
      <w:proofErr w:type="spellStart"/>
      <w:r w:rsidRPr="009F3DB8">
        <w:t>ini</w:t>
      </w:r>
      <w:proofErr w:type="spellEnd"/>
      <w:r w:rsidRPr="009F3DB8">
        <w:t xml:space="preserve"> </w:t>
      </w:r>
      <w:proofErr w:type="spellStart"/>
      <w:r w:rsidRPr="009F3DB8">
        <w:t>diisi</w:t>
      </w:r>
      <w:proofErr w:type="spellEnd"/>
      <w:r w:rsidRPr="009F3DB8">
        <w:t xml:space="preserve"> oleh </w:t>
      </w:r>
      <w:proofErr w:type="spellStart"/>
      <w:r w:rsidRPr="009F3DB8">
        <w:t>pengusul</w:t>
      </w:r>
      <w:proofErr w:type="spellEnd"/>
      <w:r w:rsidRPr="009F3DB8">
        <w:t xml:space="preserve"> </w:t>
      </w:r>
      <w:proofErr w:type="spellStart"/>
      <w:r w:rsidRPr="009F3DB8">
        <w:t>dari</w:t>
      </w:r>
      <w:proofErr w:type="spellEnd"/>
      <w:r w:rsidRPr="009F3DB8">
        <w:t xml:space="preserve"> Program </w:t>
      </w:r>
      <w:proofErr w:type="spellStart"/>
      <w:r w:rsidRPr="009F3DB8">
        <w:t>Studi</w:t>
      </w:r>
      <w:proofErr w:type="spellEnd"/>
      <w:r w:rsidRPr="009F3DB8">
        <w:t xml:space="preserve"> pada program Diploma </w:t>
      </w:r>
      <w:proofErr w:type="spellStart"/>
      <w:r w:rsidRPr="009F3DB8">
        <w:t>Tiga</w:t>
      </w:r>
      <w:proofErr w:type="spellEnd"/>
      <w:r w:rsidRPr="009F3DB8">
        <w:t>/</w:t>
      </w:r>
      <w:proofErr w:type="spellStart"/>
      <w:r w:rsidRPr="009F3DB8">
        <w:t>Sarjana</w:t>
      </w:r>
      <w:proofErr w:type="spellEnd"/>
      <w:r w:rsidRPr="009F3DB8">
        <w:t xml:space="preserve"> </w:t>
      </w:r>
      <w:proofErr w:type="spellStart"/>
      <w:r w:rsidRPr="009F3DB8">
        <w:t>Terapan</w:t>
      </w:r>
      <w:proofErr w:type="spellEnd"/>
      <w:r w:rsidRPr="009F3DB8">
        <w:t xml:space="preserve">/Magister </w:t>
      </w:r>
      <w:proofErr w:type="spellStart"/>
      <w:r w:rsidRPr="009F3DB8">
        <w:t>Terapan</w:t>
      </w:r>
      <w:proofErr w:type="spellEnd"/>
      <w:r w:rsidRPr="009F3DB8">
        <w:t>/</w:t>
      </w:r>
      <w:proofErr w:type="spellStart"/>
      <w:r w:rsidRPr="009F3DB8">
        <w:t>Doktor</w:t>
      </w:r>
      <w:proofErr w:type="spellEnd"/>
      <w:r w:rsidRPr="009F3DB8">
        <w:t xml:space="preserve"> </w:t>
      </w:r>
      <w:proofErr w:type="spellStart"/>
      <w:r w:rsidRPr="009F3DB8">
        <w:t>Terapan</w:t>
      </w:r>
      <w:proofErr w:type="spellEnd"/>
      <w:r w:rsidRPr="009F3DB8">
        <w:t>.</w:t>
      </w:r>
    </w:p>
    <w:p w14:paraId="65C3F4E5" w14:textId="2FB305A3" w:rsidR="005B59EF" w:rsidRPr="009F3DB8" w:rsidRDefault="005B59EF" w:rsidP="00097CA8">
      <w:pPr>
        <w:pStyle w:val="BodyText"/>
      </w:pPr>
      <w:proofErr w:type="spellStart"/>
      <w:r w:rsidRPr="009F3DB8">
        <w:t>Tuliskan</w:t>
      </w:r>
      <w:proofErr w:type="spellEnd"/>
      <w:r w:rsidRPr="009F3DB8">
        <w:t xml:space="preserve"> </w:t>
      </w:r>
      <w:proofErr w:type="spellStart"/>
      <w:r w:rsidRPr="009F3DB8">
        <w:t>produk</w:t>
      </w:r>
      <w:proofErr w:type="spellEnd"/>
      <w:r w:rsidRPr="009F3DB8">
        <w:t>/</w:t>
      </w:r>
      <w:proofErr w:type="spellStart"/>
      <w:r w:rsidRPr="009F3DB8">
        <w:t>jasa</w:t>
      </w:r>
      <w:proofErr w:type="spellEnd"/>
      <w:r w:rsidRPr="009F3DB8">
        <w:t xml:space="preserve"> </w:t>
      </w:r>
      <w:proofErr w:type="spellStart"/>
      <w:r w:rsidRPr="009F3DB8">
        <w:t>karya</w:t>
      </w:r>
      <w:proofErr w:type="spellEnd"/>
      <w:r w:rsidRPr="009F3DB8">
        <w:t xml:space="preserve"> </w:t>
      </w:r>
      <w:proofErr w:type="spellStart"/>
      <w:r w:rsidRPr="009F3DB8">
        <w:t>mahasiswa</w:t>
      </w:r>
      <w:proofErr w:type="spellEnd"/>
      <w:r w:rsidRPr="009F3DB8">
        <w:t xml:space="preserve">, yang </w:t>
      </w:r>
      <w:proofErr w:type="spellStart"/>
      <w:r w:rsidRPr="009F3DB8">
        <w:t>dihasilkan</w:t>
      </w:r>
      <w:proofErr w:type="spellEnd"/>
      <w:r w:rsidRPr="009F3DB8">
        <w:t xml:space="preserve"> </w:t>
      </w:r>
      <w:proofErr w:type="spellStart"/>
      <w:r w:rsidRPr="009F3DB8">
        <w:t>secara</w:t>
      </w:r>
      <w:proofErr w:type="spellEnd"/>
      <w:r w:rsidRPr="009F3DB8">
        <w:t xml:space="preserve"> </w:t>
      </w:r>
      <w:proofErr w:type="spellStart"/>
      <w:r w:rsidRPr="009F3DB8">
        <w:t>mandiri</w:t>
      </w:r>
      <w:proofErr w:type="spellEnd"/>
      <w:r w:rsidRPr="009F3DB8">
        <w:t xml:space="preserve"> </w:t>
      </w:r>
      <w:proofErr w:type="spellStart"/>
      <w:r w:rsidRPr="009F3DB8">
        <w:t>atau</w:t>
      </w:r>
      <w:proofErr w:type="spellEnd"/>
      <w:r w:rsidRPr="009F3DB8">
        <w:t xml:space="preserve"> </w:t>
      </w:r>
      <w:proofErr w:type="spellStart"/>
      <w:r w:rsidRPr="009F3DB8">
        <w:t>bersama</w:t>
      </w:r>
      <w:proofErr w:type="spellEnd"/>
      <w:r w:rsidRPr="009F3DB8">
        <w:t xml:space="preserve"> DTPS, yang </w:t>
      </w:r>
      <w:proofErr w:type="spellStart"/>
      <w:r w:rsidRPr="009F3DB8">
        <w:t>diadopsi</w:t>
      </w:r>
      <w:proofErr w:type="spellEnd"/>
      <w:r w:rsidRPr="009F3DB8">
        <w:t xml:space="preserve"> oleh </w:t>
      </w:r>
      <w:proofErr w:type="spellStart"/>
      <w:r w:rsidRPr="009F3DB8">
        <w:t>industri</w:t>
      </w:r>
      <w:proofErr w:type="spellEnd"/>
      <w:r w:rsidRPr="009F3DB8">
        <w:t>/</w:t>
      </w:r>
      <w:proofErr w:type="spellStart"/>
      <w:r w:rsidRPr="009F3DB8">
        <w:t>masyarakat</w:t>
      </w:r>
      <w:proofErr w:type="spellEnd"/>
      <w:r w:rsidRPr="009F3DB8">
        <w:t xml:space="preserve"> </w:t>
      </w:r>
      <w:proofErr w:type="spellStart"/>
      <w:r w:rsidRPr="009F3DB8">
        <w:t>dalam</w:t>
      </w:r>
      <w:proofErr w:type="spellEnd"/>
      <w:r w:rsidRPr="009F3DB8">
        <w:t xml:space="preserve"> 3 </w:t>
      </w:r>
      <w:proofErr w:type="spellStart"/>
      <w:r w:rsidRPr="009F3DB8">
        <w:t>tahun</w:t>
      </w:r>
      <w:proofErr w:type="spellEnd"/>
      <w:r w:rsidRPr="009F3DB8">
        <w:t xml:space="preserve"> </w:t>
      </w:r>
      <w:proofErr w:type="spellStart"/>
      <w:r w:rsidRPr="009F3DB8">
        <w:t>terakhir</w:t>
      </w:r>
      <w:proofErr w:type="spellEnd"/>
      <w:r w:rsidRPr="009F3DB8">
        <w:t xml:space="preserve"> </w:t>
      </w:r>
      <w:proofErr w:type="spellStart"/>
      <w:r w:rsidRPr="009F3DB8">
        <w:t>dengan</w:t>
      </w:r>
      <w:proofErr w:type="spellEnd"/>
      <w:r w:rsidRPr="009F3DB8">
        <w:t xml:space="preserve"> </w:t>
      </w:r>
      <w:proofErr w:type="spellStart"/>
      <w:r w:rsidRPr="009F3DB8">
        <w:t>mengikuti</w:t>
      </w:r>
      <w:proofErr w:type="spellEnd"/>
      <w:r w:rsidRPr="009F3DB8">
        <w:t xml:space="preserve"> format </w:t>
      </w:r>
      <w:proofErr w:type="spellStart"/>
      <w:r w:rsidRPr="009F3DB8">
        <w:t>Tabel</w:t>
      </w:r>
      <w:proofErr w:type="spellEnd"/>
      <w:r w:rsidRPr="009F3DB8">
        <w:t xml:space="preserve"> 8.f.3</w:t>
      </w:r>
      <w:r w:rsidR="00E00175">
        <w:t>)</w:t>
      </w:r>
      <w:r w:rsidRPr="009F3DB8">
        <w:t xml:space="preserve"> </w:t>
      </w:r>
      <w:proofErr w:type="spellStart"/>
      <w:r w:rsidRPr="009F3DB8">
        <w:t>berikut</w:t>
      </w:r>
      <w:proofErr w:type="spellEnd"/>
      <w:r w:rsidRPr="009F3DB8">
        <w:t xml:space="preserve"> </w:t>
      </w:r>
      <w:proofErr w:type="spellStart"/>
      <w:r w:rsidRPr="009F3DB8">
        <w:t>ini</w:t>
      </w:r>
      <w:proofErr w:type="spellEnd"/>
      <w:r w:rsidRPr="009F3DB8">
        <w:t xml:space="preserve">. </w:t>
      </w:r>
      <w:proofErr w:type="spellStart"/>
      <w:r w:rsidRPr="009F3DB8">
        <w:t>Jenis</w:t>
      </w:r>
      <w:proofErr w:type="spellEnd"/>
      <w:r w:rsidRPr="009F3DB8">
        <w:t xml:space="preserve"> </w:t>
      </w:r>
      <w:proofErr w:type="spellStart"/>
      <w:r w:rsidRPr="009F3DB8">
        <w:t>produk</w:t>
      </w:r>
      <w:proofErr w:type="spellEnd"/>
      <w:r w:rsidRPr="009F3DB8">
        <w:t>/</w:t>
      </w:r>
      <w:proofErr w:type="spellStart"/>
      <w:r w:rsidRPr="009F3DB8">
        <w:t>jasa</w:t>
      </w:r>
      <w:proofErr w:type="spellEnd"/>
      <w:r w:rsidRPr="009F3DB8">
        <w:t xml:space="preserve"> yang </w:t>
      </w:r>
      <w:proofErr w:type="spellStart"/>
      <w:r w:rsidRPr="009F3DB8">
        <w:t>diadopsi</w:t>
      </w:r>
      <w:proofErr w:type="spellEnd"/>
      <w:r w:rsidRPr="009F3DB8">
        <w:t xml:space="preserve"> oleh </w:t>
      </w:r>
      <w:proofErr w:type="spellStart"/>
      <w:r w:rsidRPr="009F3DB8">
        <w:t>industri</w:t>
      </w:r>
      <w:proofErr w:type="spellEnd"/>
      <w:r w:rsidRPr="009F3DB8">
        <w:t>/</w:t>
      </w:r>
      <w:proofErr w:type="spellStart"/>
      <w:r w:rsidRPr="009F3DB8">
        <w:t>masyarakat</w:t>
      </w:r>
      <w:proofErr w:type="spellEnd"/>
      <w:r w:rsidRPr="009F3DB8">
        <w:t xml:space="preserve"> </w:t>
      </w:r>
      <w:proofErr w:type="spellStart"/>
      <w:r w:rsidRPr="009F3DB8">
        <w:t>harus</w:t>
      </w:r>
      <w:proofErr w:type="spellEnd"/>
      <w:r w:rsidRPr="009F3DB8">
        <w:t xml:space="preserve"> </w:t>
      </w:r>
      <w:proofErr w:type="spellStart"/>
      <w:r w:rsidRPr="009F3DB8">
        <w:t>relevan</w:t>
      </w:r>
      <w:proofErr w:type="spellEnd"/>
      <w:r w:rsidRPr="009F3DB8">
        <w:t xml:space="preserve"> </w:t>
      </w:r>
      <w:proofErr w:type="spellStart"/>
      <w:r w:rsidRPr="009F3DB8">
        <w:t>dengan</w:t>
      </w:r>
      <w:proofErr w:type="spellEnd"/>
      <w:r w:rsidRPr="009F3DB8">
        <w:t xml:space="preserve"> </w:t>
      </w:r>
      <w:proofErr w:type="spellStart"/>
      <w:r w:rsidRPr="009F3DB8">
        <w:t>bidang</w:t>
      </w:r>
      <w:proofErr w:type="spellEnd"/>
      <w:r w:rsidRPr="009F3DB8">
        <w:t xml:space="preserve"> program </w:t>
      </w:r>
      <w:proofErr w:type="spellStart"/>
      <w:r w:rsidRPr="009F3DB8">
        <w:t>studi</w:t>
      </w:r>
      <w:proofErr w:type="spellEnd"/>
      <w:r w:rsidRPr="009F3DB8">
        <w:t>.</w:t>
      </w:r>
    </w:p>
    <w:p w14:paraId="2996ED27" w14:textId="01EBF7EA" w:rsidR="005B59EF" w:rsidRPr="009F3DB8" w:rsidRDefault="005B59EF" w:rsidP="00097CA8">
      <w:pPr>
        <w:pStyle w:val="Caption"/>
      </w:pPr>
      <w:proofErr w:type="spellStart"/>
      <w:r w:rsidRPr="009F3DB8">
        <w:t>Tabel</w:t>
      </w:r>
      <w:proofErr w:type="spellEnd"/>
      <w:r w:rsidRPr="009F3DB8">
        <w:t xml:space="preserve"> 8.f.3</w:t>
      </w:r>
      <w:r w:rsidR="00E00175">
        <w:t>)</w:t>
      </w:r>
      <w:r w:rsidRPr="009F3DB8">
        <w:t xml:space="preserve"> </w:t>
      </w:r>
      <w:proofErr w:type="spellStart"/>
      <w:r w:rsidRPr="009F3DB8">
        <w:t>Produk</w:t>
      </w:r>
      <w:proofErr w:type="spellEnd"/>
      <w:r w:rsidRPr="009F3DB8">
        <w:t>/</w:t>
      </w:r>
      <w:proofErr w:type="spellStart"/>
      <w:r w:rsidRPr="009F3DB8">
        <w:t>jasa</w:t>
      </w:r>
      <w:proofErr w:type="spellEnd"/>
      <w:r w:rsidRPr="009F3DB8">
        <w:t xml:space="preserve"> yang </w:t>
      </w:r>
      <w:proofErr w:type="spellStart"/>
      <w:r w:rsidRPr="009F3DB8">
        <w:t>dihasilkan</w:t>
      </w:r>
      <w:proofErr w:type="spellEnd"/>
      <w:r w:rsidRPr="009F3DB8">
        <w:t xml:space="preserve"> </w:t>
      </w:r>
      <w:proofErr w:type="spellStart"/>
      <w:r w:rsidRPr="009F3DB8">
        <w:t>mahasiswa</w:t>
      </w:r>
      <w:proofErr w:type="spellEnd"/>
      <w:r w:rsidRPr="009F3DB8">
        <w:t xml:space="preserve"> yang </w:t>
      </w:r>
      <w:proofErr w:type="spellStart"/>
      <w:r w:rsidRPr="009F3DB8">
        <w:t>diadopsi</w:t>
      </w:r>
      <w:proofErr w:type="spellEnd"/>
      <w:r w:rsidRPr="009F3DB8">
        <w:t xml:space="preserve"> oleh </w:t>
      </w:r>
      <w:proofErr w:type="spellStart"/>
      <w:r w:rsidRPr="009F3DB8">
        <w:t>industri</w:t>
      </w:r>
      <w:proofErr w:type="spellEnd"/>
      <w:r w:rsidRPr="009F3DB8">
        <w:t>/</w:t>
      </w:r>
      <w:proofErr w:type="spellStart"/>
      <w:r w:rsidRPr="009F3DB8">
        <w:t>masyarakat</w:t>
      </w:r>
      <w:proofErr w:type="spellEnd"/>
    </w:p>
    <w:tbl>
      <w:tblPr>
        <w:tblW w:w="9360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61"/>
        <w:gridCol w:w="2273"/>
        <w:gridCol w:w="1971"/>
        <w:gridCol w:w="2426"/>
        <w:gridCol w:w="1929"/>
      </w:tblGrid>
      <w:tr w:rsidR="0053223F" w:rsidRPr="009F3DB8" w14:paraId="79817E1E" w14:textId="77777777" w:rsidTr="0053223F">
        <w:trPr>
          <w:cantSplit/>
          <w:trHeight w:val="20"/>
          <w:tblHeader/>
          <w:jc w:val="center"/>
        </w:trPr>
        <w:tc>
          <w:tcPr>
            <w:tcW w:w="766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E14C397" w14:textId="77777777" w:rsidR="0053223F" w:rsidRPr="009F3DB8" w:rsidRDefault="0053223F" w:rsidP="00097CA8">
            <w:pPr>
              <w:pStyle w:val="TableHead"/>
            </w:pPr>
            <w:r w:rsidRPr="009F3DB8">
              <w:t>No.</w:t>
            </w:r>
          </w:p>
        </w:tc>
        <w:tc>
          <w:tcPr>
            <w:tcW w:w="2294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DA04A34" w14:textId="77777777" w:rsidR="0053223F" w:rsidRPr="009F3DB8" w:rsidRDefault="0053223F" w:rsidP="00097CA8">
            <w:pPr>
              <w:pStyle w:val="TableHead"/>
            </w:pPr>
            <w:r w:rsidRPr="009F3DB8">
              <w:t xml:space="preserve">Nama </w:t>
            </w:r>
            <w:proofErr w:type="spellStart"/>
            <w:r w:rsidRPr="009F3DB8">
              <w:t>Mahasiwa</w:t>
            </w:r>
            <w:proofErr w:type="spellEnd"/>
          </w:p>
        </w:tc>
        <w:tc>
          <w:tcPr>
            <w:tcW w:w="1989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94B7845" w14:textId="77777777" w:rsidR="0053223F" w:rsidRPr="009F3DB8" w:rsidRDefault="0053223F" w:rsidP="00097CA8">
            <w:pPr>
              <w:pStyle w:val="TableHead"/>
            </w:pPr>
            <w:r w:rsidRPr="009F3DB8">
              <w:t xml:space="preserve">Nama </w:t>
            </w:r>
            <w:proofErr w:type="spellStart"/>
            <w:r w:rsidRPr="009F3DB8">
              <w:t>Produk</w:t>
            </w:r>
            <w:proofErr w:type="spellEnd"/>
            <w:r w:rsidRPr="009F3DB8">
              <w:t>/</w:t>
            </w:r>
            <w:proofErr w:type="spellStart"/>
            <w:r w:rsidRPr="009F3DB8">
              <w:t>Jasa</w:t>
            </w:r>
            <w:proofErr w:type="spellEnd"/>
          </w:p>
        </w:tc>
        <w:tc>
          <w:tcPr>
            <w:tcW w:w="2449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F51BE91" w14:textId="77777777" w:rsidR="0053223F" w:rsidRPr="009F3DB8" w:rsidRDefault="0053223F" w:rsidP="00097CA8">
            <w:pPr>
              <w:pStyle w:val="TableHead"/>
            </w:pPr>
            <w:proofErr w:type="spellStart"/>
            <w:r w:rsidRPr="009F3DB8">
              <w:t>Deskripsi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Produk</w:t>
            </w:r>
            <w:proofErr w:type="spellEnd"/>
            <w:r w:rsidRPr="009F3DB8">
              <w:t>/</w:t>
            </w:r>
            <w:proofErr w:type="spellStart"/>
            <w:r w:rsidRPr="009F3DB8">
              <w:t>Jasa</w:t>
            </w:r>
            <w:proofErr w:type="spellEnd"/>
          </w:p>
        </w:tc>
        <w:tc>
          <w:tcPr>
            <w:tcW w:w="1947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E088FCE" w14:textId="77777777" w:rsidR="0053223F" w:rsidRPr="009F3DB8" w:rsidRDefault="0053223F" w:rsidP="00097CA8">
            <w:pPr>
              <w:pStyle w:val="TableHead"/>
            </w:pPr>
            <w:proofErr w:type="spellStart"/>
            <w:r w:rsidRPr="009F3DB8">
              <w:t>Bukti</w:t>
            </w:r>
            <w:proofErr w:type="spellEnd"/>
          </w:p>
        </w:tc>
      </w:tr>
      <w:tr w:rsidR="0053223F" w:rsidRPr="009F3DB8" w14:paraId="311FFD2C" w14:textId="77777777" w:rsidTr="0053223F">
        <w:trPr>
          <w:cantSplit/>
          <w:trHeight w:val="20"/>
          <w:tblHeader/>
          <w:jc w:val="center"/>
        </w:trPr>
        <w:tc>
          <w:tcPr>
            <w:tcW w:w="766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7D02C26" w14:textId="126852C7" w:rsidR="0053223F" w:rsidRPr="009F3DB8" w:rsidRDefault="0053223F" w:rsidP="00097CA8">
            <w:pPr>
              <w:pStyle w:val="TableHead"/>
            </w:pPr>
            <w:r w:rsidRPr="009F3DB8">
              <w:t>1</w:t>
            </w:r>
          </w:p>
        </w:tc>
        <w:tc>
          <w:tcPr>
            <w:tcW w:w="2294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83A9356" w14:textId="592F5F89" w:rsidR="0053223F" w:rsidRPr="009F3DB8" w:rsidRDefault="00E00175" w:rsidP="00097CA8">
            <w:pPr>
              <w:pStyle w:val="TableHead"/>
            </w:pPr>
            <w:r>
              <w:t>2</w:t>
            </w:r>
          </w:p>
        </w:tc>
        <w:tc>
          <w:tcPr>
            <w:tcW w:w="1989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A330283" w14:textId="4C57F6D3" w:rsidR="0053223F" w:rsidRPr="009F3DB8" w:rsidRDefault="0053223F" w:rsidP="00097CA8">
            <w:pPr>
              <w:pStyle w:val="TableHead"/>
            </w:pPr>
            <w:r w:rsidRPr="009F3DB8">
              <w:t>3</w:t>
            </w:r>
          </w:p>
        </w:tc>
        <w:tc>
          <w:tcPr>
            <w:tcW w:w="2449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1F4453E" w14:textId="00552AFC" w:rsidR="0053223F" w:rsidRPr="009F3DB8" w:rsidRDefault="00E00175" w:rsidP="00097CA8">
            <w:pPr>
              <w:pStyle w:val="TableHead"/>
            </w:pPr>
            <w:r>
              <w:t>4</w:t>
            </w:r>
          </w:p>
        </w:tc>
        <w:tc>
          <w:tcPr>
            <w:tcW w:w="1947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3111359" w14:textId="70B98633" w:rsidR="0053223F" w:rsidRPr="009F3DB8" w:rsidRDefault="00E00175" w:rsidP="00097CA8">
            <w:pPr>
              <w:pStyle w:val="TableHead"/>
            </w:pPr>
            <w:r>
              <w:t>5</w:t>
            </w:r>
          </w:p>
        </w:tc>
      </w:tr>
      <w:tr w:rsidR="0053223F" w:rsidRPr="009F3DB8" w14:paraId="4F8495F2" w14:textId="77777777" w:rsidTr="0053223F">
        <w:trPr>
          <w:cantSplit/>
          <w:trHeight w:val="20"/>
          <w:jc w:val="center"/>
        </w:trPr>
        <w:tc>
          <w:tcPr>
            <w:tcW w:w="7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3405189" w14:textId="77777777" w:rsidR="0053223F" w:rsidRPr="009F3DB8" w:rsidRDefault="0053223F" w:rsidP="00097CA8">
            <w:pPr>
              <w:pStyle w:val="TableContentCenter"/>
            </w:pPr>
            <w:r w:rsidRPr="009F3DB8">
              <w:t>1</w:t>
            </w:r>
          </w:p>
        </w:tc>
        <w:tc>
          <w:tcPr>
            <w:tcW w:w="22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584B25C" w14:textId="77777777" w:rsidR="0053223F" w:rsidRPr="009F3DB8" w:rsidRDefault="0053223F" w:rsidP="00097CA8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1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EBB591A" w14:textId="77777777" w:rsidR="0053223F" w:rsidRPr="009F3DB8" w:rsidRDefault="0053223F" w:rsidP="00097CA8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2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4560094" w14:textId="77777777" w:rsidR="0053223F" w:rsidRPr="009F3DB8" w:rsidRDefault="0053223F" w:rsidP="00097CA8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19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2610835" w14:textId="77777777" w:rsidR="0053223F" w:rsidRPr="009F3DB8" w:rsidRDefault="0053223F" w:rsidP="00097CA8">
            <w:pPr>
              <w:pStyle w:val="TableContentCenter"/>
              <w:rPr>
                <w:position w:val="8"/>
                <w:sz w:val="14"/>
              </w:rPr>
            </w:pPr>
          </w:p>
        </w:tc>
      </w:tr>
      <w:tr w:rsidR="0053223F" w:rsidRPr="009F3DB8" w14:paraId="663C0981" w14:textId="77777777" w:rsidTr="0053223F">
        <w:trPr>
          <w:cantSplit/>
          <w:trHeight w:val="20"/>
          <w:jc w:val="center"/>
        </w:trPr>
        <w:tc>
          <w:tcPr>
            <w:tcW w:w="7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C7943B3" w14:textId="77777777" w:rsidR="0053223F" w:rsidRPr="009F3DB8" w:rsidRDefault="0053223F" w:rsidP="00097CA8">
            <w:pPr>
              <w:pStyle w:val="TableContentCenter"/>
            </w:pPr>
            <w:r w:rsidRPr="009F3DB8">
              <w:t>2</w:t>
            </w:r>
          </w:p>
        </w:tc>
        <w:tc>
          <w:tcPr>
            <w:tcW w:w="22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326FB40" w14:textId="77777777" w:rsidR="0053223F" w:rsidRPr="009F3DB8" w:rsidRDefault="0053223F" w:rsidP="00097CA8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1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9819C31" w14:textId="77777777" w:rsidR="0053223F" w:rsidRPr="009F3DB8" w:rsidRDefault="0053223F" w:rsidP="00097CA8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2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C51EAC1" w14:textId="77777777" w:rsidR="0053223F" w:rsidRPr="009F3DB8" w:rsidRDefault="0053223F" w:rsidP="00097CA8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19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DA7B79E" w14:textId="77777777" w:rsidR="0053223F" w:rsidRPr="009F3DB8" w:rsidRDefault="0053223F" w:rsidP="00097CA8">
            <w:pPr>
              <w:pStyle w:val="TableContentCenter"/>
              <w:rPr>
                <w:position w:val="8"/>
                <w:sz w:val="14"/>
              </w:rPr>
            </w:pPr>
          </w:p>
        </w:tc>
      </w:tr>
      <w:tr w:rsidR="0053223F" w:rsidRPr="009F3DB8" w14:paraId="520E9F2F" w14:textId="77777777" w:rsidTr="0053223F">
        <w:trPr>
          <w:cantSplit/>
          <w:trHeight w:val="20"/>
          <w:jc w:val="center"/>
        </w:trPr>
        <w:tc>
          <w:tcPr>
            <w:tcW w:w="766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845834A" w14:textId="77777777" w:rsidR="0053223F" w:rsidRPr="009F3DB8" w:rsidRDefault="0053223F" w:rsidP="00097CA8">
            <w:pPr>
              <w:pStyle w:val="TableContentCenter"/>
            </w:pPr>
            <w:r w:rsidRPr="009F3DB8">
              <w:t>…</w:t>
            </w:r>
          </w:p>
        </w:tc>
        <w:tc>
          <w:tcPr>
            <w:tcW w:w="2294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DCA772B" w14:textId="77777777" w:rsidR="0053223F" w:rsidRPr="009F3DB8" w:rsidRDefault="0053223F" w:rsidP="00097CA8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1989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B4A5276" w14:textId="77777777" w:rsidR="0053223F" w:rsidRPr="009F3DB8" w:rsidRDefault="0053223F" w:rsidP="00097CA8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2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D4A484A" w14:textId="77777777" w:rsidR="0053223F" w:rsidRPr="009F3DB8" w:rsidRDefault="0053223F" w:rsidP="00097CA8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19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5C42D68" w14:textId="77777777" w:rsidR="0053223F" w:rsidRPr="009F3DB8" w:rsidRDefault="0053223F" w:rsidP="00097CA8">
            <w:pPr>
              <w:pStyle w:val="TableContentCenter"/>
              <w:rPr>
                <w:position w:val="8"/>
                <w:sz w:val="14"/>
              </w:rPr>
            </w:pPr>
          </w:p>
        </w:tc>
      </w:tr>
      <w:tr w:rsidR="0053223F" w:rsidRPr="009F3DB8" w14:paraId="068BECF2" w14:textId="77777777" w:rsidTr="0053223F">
        <w:trPr>
          <w:cantSplit/>
          <w:trHeight w:val="20"/>
          <w:jc w:val="center"/>
        </w:trPr>
        <w:tc>
          <w:tcPr>
            <w:tcW w:w="3060" w:type="dxa"/>
            <w:gridSpan w:val="2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5FDB4F4" w14:textId="77777777" w:rsidR="0053223F" w:rsidRPr="009F3DB8" w:rsidRDefault="0053223F" w:rsidP="005A4878">
            <w:pPr>
              <w:pStyle w:val="TableHead"/>
            </w:pPr>
            <w:proofErr w:type="spellStart"/>
            <w:r w:rsidRPr="009F3DB8">
              <w:t>Jumlah</w:t>
            </w:r>
            <w:proofErr w:type="spellEnd"/>
          </w:p>
        </w:tc>
        <w:tc>
          <w:tcPr>
            <w:tcW w:w="1989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1" w:space="0" w:color="BEBEBE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113B72D" w14:textId="77777777" w:rsidR="0053223F" w:rsidRPr="009F3DB8" w:rsidRDefault="0053223F" w:rsidP="005A4878">
            <w:pPr>
              <w:pStyle w:val="TableHead"/>
              <w:rPr>
                <w:position w:val="8"/>
                <w:sz w:val="14"/>
              </w:rPr>
            </w:pPr>
          </w:p>
        </w:tc>
        <w:tc>
          <w:tcPr>
            <w:tcW w:w="2449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C671E94" w14:textId="77777777" w:rsidR="0053223F" w:rsidRPr="009F3DB8" w:rsidRDefault="0053223F" w:rsidP="005A4878">
            <w:pPr>
              <w:pStyle w:val="TableHead"/>
              <w:rPr>
                <w:position w:val="8"/>
                <w:sz w:val="14"/>
              </w:rPr>
            </w:pPr>
          </w:p>
        </w:tc>
        <w:tc>
          <w:tcPr>
            <w:tcW w:w="1947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B0CD675" w14:textId="77777777" w:rsidR="0053223F" w:rsidRPr="009F3DB8" w:rsidRDefault="0053223F" w:rsidP="005A4878">
            <w:pPr>
              <w:pStyle w:val="TableHead"/>
              <w:rPr>
                <w:position w:val="8"/>
                <w:sz w:val="14"/>
              </w:rPr>
            </w:pPr>
          </w:p>
        </w:tc>
      </w:tr>
    </w:tbl>
    <w:p w14:paraId="410DBA5C" w14:textId="77777777" w:rsidR="003966A5" w:rsidRDefault="003966A5" w:rsidP="00097CA8">
      <w:pPr>
        <w:pStyle w:val="BodyText"/>
        <w:sectPr w:rsidR="003966A5">
          <w:pgSz w:w="11910" w:h="16840"/>
          <w:pgMar w:top="1580" w:right="980" w:bottom="960" w:left="1440" w:header="0" w:footer="760" w:gutter="0"/>
          <w:cols w:space="720"/>
          <w:noEndnote/>
        </w:sectPr>
      </w:pPr>
    </w:p>
    <w:p w14:paraId="46B328F9" w14:textId="185E3C67" w:rsidR="005B59EF" w:rsidRPr="009F3DB8" w:rsidRDefault="005B59EF" w:rsidP="00097CA8">
      <w:pPr>
        <w:pStyle w:val="BodyText"/>
      </w:pPr>
      <w:proofErr w:type="spellStart"/>
      <w:r w:rsidRPr="009F3DB8">
        <w:lastRenderedPageBreak/>
        <w:t>Tabel</w:t>
      </w:r>
      <w:proofErr w:type="spellEnd"/>
      <w:r w:rsidRPr="009F3DB8">
        <w:t xml:space="preserve"> 8.f.4</w:t>
      </w:r>
      <w:r w:rsidR="00E00175">
        <w:t>)</w:t>
      </w:r>
      <w:r w:rsidRPr="009F3DB8">
        <w:t xml:space="preserve"> </w:t>
      </w:r>
      <w:proofErr w:type="spellStart"/>
      <w:r w:rsidRPr="009F3DB8">
        <w:t>berikut</w:t>
      </w:r>
      <w:proofErr w:type="spellEnd"/>
      <w:r w:rsidRPr="009F3DB8">
        <w:t xml:space="preserve"> </w:t>
      </w:r>
      <w:proofErr w:type="spellStart"/>
      <w:r w:rsidRPr="009F3DB8">
        <w:t>ini</w:t>
      </w:r>
      <w:proofErr w:type="spellEnd"/>
      <w:r w:rsidRPr="009F3DB8">
        <w:t xml:space="preserve"> </w:t>
      </w:r>
      <w:proofErr w:type="spellStart"/>
      <w:r w:rsidRPr="009F3DB8">
        <w:t>diisi</w:t>
      </w:r>
      <w:proofErr w:type="spellEnd"/>
      <w:r w:rsidRPr="009F3DB8">
        <w:t xml:space="preserve"> oleh </w:t>
      </w:r>
      <w:proofErr w:type="spellStart"/>
      <w:r w:rsidRPr="009F3DB8">
        <w:t>pengusul</w:t>
      </w:r>
      <w:proofErr w:type="spellEnd"/>
      <w:r w:rsidRPr="009F3DB8">
        <w:t xml:space="preserve"> </w:t>
      </w:r>
      <w:proofErr w:type="spellStart"/>
      <w:r w:rsidRPr="009F3DB8">
        <w:t>dari</w:t>
      </w:r>
      <w:proofErr w:type="spellEnd"/>
      <w:r w:rsidRPr="009F3DB8">
        <w:t xml:space="preserve"> Program </w:t>
      </w:r>
      <w:proofErr w:type="spellStart"/>
      <w:r w:rsidRPr="009F3DB8">
        <w:t>Studi</w:t>
      </w:r>
      <w:proofErr w:type="spellEnd"/>
      <w:r w:rsidRPr="009F3DB8">
        <w:t xml:space="preserve"> pada program </w:t>
      </w:r>
      <w:proofErr w:type="spellStart"/>
      <w:r w:rsidRPr="009F3DB8">
        <w:t>Sarjana</w:t>
      </w:r>
      <w:proofErr w:type="spellEnd"/>
      <w:r w:rsidRPr="009F3DB8">
        <w:t>/</w:t>
      </w:r>
      <w:proofErr w:type="spellStart"/>
      <w:r w:rsidRPr="009F3DB8">
        <w:t>Sarjana</w:t>
      </w:r>
      <w:proofErr w:type="spellEnd"/>
      <w:r w:rsidRPr="009F3DB8">
        <w:t xml:space="preserve"> </w:t>
      </w:r>
      <w:proofErr w:type="spellStart"/>
      <w:r w:rsidRPr="009F3DB8">
        <w:t>Terapan</w:t>
      </w:r>
      <w:proofErr w:type="spellEnd"/>
      <w:r w:rsidRPr="009F3DB8">
        <w:t xml:space="preserve">/Magister/Magister </w:t>
      </w:r>
      <w:proofErr w:type="spellStart"/>
      <w:r w:rsidRPr="009F3DB8">
        <w:t>Terapan</w:t>
      </w:r>
      <w:proofErr w:type="spellEnd"/>
      <w:r w:rsidRPr="009F3DB8">
        <w:t>/</w:t>
      </w:r>
      <w:proofErr w:type="spellStart"/>
      <w:r w:rsidRPr="009F3DB8">
        <w:t>Doktor</w:t>
      </w:r>
      <w:proofErr w:type="spellEnd"/>
      <w:r w:rsidRPr="009F3DB8">
        <w:t>/</w:t>
      </w:r>
      <w:proofErr w:type="spellStart"/>
      <w:r w:rsidRPr="009F3DB8">
        <w:t>Doktor</w:t>
      </w:r>
      <w:proofErr w:type="spellEnd"/>
      <w:r w:rsidRPr="009F3DB8">
        <w:t xml:space="preserve"> </w:t>
      </w:r>
      <w:proofErr w:type="spellStart"/>
      <w:r w:rsidRPr="009F3DB8">
        <w:t>Terapan</w:t>
      </w:r>
      <w:proofErr w:type="spellEnd"/>
      <w:r w:rsidRPr="009F3DB8">
        <w:t>.</w:t>
      </w:r>
    </w:p>
    <w:p w14:paraId="0DBCFF6A" w14:textId="0C38FEB9" w:rsidR="005B59EF" w:rsidRPr="009F3DB8" w:rsidRDefault="005B59EF" w:rsidP="00097CA8">
      <w:pPr>
        <w:pStyle w:val="BodyText"/>
      </w:pPr>
      <w:proofErr w:type="spellStart"/>
      <w:r w:rsidRPr="009F3DB8">
        <w:t>Tuliskan</w:t>
      </w:r>
      <w:proofErr w:type="spellEnd"/>
      <w:r w:rsidRPr="009F3DB8">
        <w:t xml:space="preserve"> </w:t>
      </w:r>
      <w:proofErr w:type="spellStart"/>
      <w:r w:rsidRPr="009F3DB8">
        <w:t>luaran</w:t>
      </w:r>
      <w:proofErr w:type="spellEnd"/>
      <w:r w:rsidRPr="009F3DB8">
        <w:t xml:space="preserve"> </w:t>
      </w:r>
      <w:proofErr w:type="spellStart"/>
      <w:r w:rsidRPr="009F3DB8">
        <w:t>penelitian</w:t>
      </w:r>
      <w:proofErr w:type="spellEnd"/>
      <w:r w:rsidRPr="009F3DB8">
        <w:t xml:space="preserve"> dan </w:t>
      </w:r>
      <w:proofErr w:type="spellStart"/>
      <w:r w:rsidRPr="009F3DB8">
        <w:t>luaran</w:t>
      </w:r>
      <w:proofErr w:type="spellEnd"/>
      <w:r w:rsidRPr="009F3DB8">
        <w:t xml:space="preserve"> </w:t>
      </w:r>
      <w:proofErr w:type="spellStart"/>
      <w:r w:rsidRPr="009F3DB8">
        <w:t>PkM</w:t>
      </w:r>
      <w:proofErr w:type="spellEnd"/>
      <w:r w:rsidRPr="009F3DB8">
        <w:t xml:space="preserve"> lain yang </w:t>
      </w:r>
      <w:proofErr w:type="spellStart"/>
      <w:r w:rsidRPr="009F3DB8">
        <w:t>dihasilkan</w:t>
      </w:r>
      <w:proofErr w:type="spellEnd"/>
      <w:r w:rsidRPr="009F3DB8">
        <w:t xml:space="preserve"> </w:t>
      </w:r>
      <w:proofErr w:type="spellStart"/>
      <w:r w:rsidRPr="009F3DB8">
        <w:t>mahasiswa</w:t>
      </w:r>
      <w:proofErr w:type="spellEnd"/>
      <w:r w:rsidRPr="009F3DB8">
        <w:t xml:space="preserve">, </w:t>
      </w:r>
      <w:proofErr w:type="spellStart"/>
      <w:r w:rsidRPr="009F3DB8">
        <w:t>baik</w:t>
      </w:r>
      <w:proofErr w:type="spellEnd"/>
      <w:r w:rsidRPr="009F3DB8">
        <w:t xml:space="preserve"> </w:t>
      </w:r>
      <w:proofErr w:type="spellStart"/>
      <w:r w:rsidRPr="009F3DB8">
        <w:t>secara</w:t>
      </w:r>
      <w:proofErr w:type="spellEnd"/>
      <w:r w:rsidRPr="009F3DB8">
        <w:t xml:space="preserve"> </w:t>
      </w:r>
      <w:proofErr w:type="spellStart"/>
      <w:r w:rsidRPr="009F3DB8">
        <w:t>mandiri</w:t>
      </w:r>
      <w:proofErr w:type="spellEnd"/>
      <w:r w:rsidRPr="009F3DB8">
        <w:t xml:space="preserve"> </w:t>
      </w:r>
      <w:proofErr w:type="spellStart"/>
      <w:r w:rsidRPr="009F3DB8">
        <w:t>atau</w:t>
      </w:r>
      <w:proofErr w:type="spellEnd"/>
      <w:r w:rsidRPr="009F3DB8">
        <w:t xml:space="preserve"> </w:t>
      </w:r>
      <w:proofErr w:type="spellStart"/>
      <w:r w:rsidRPr="009F3DB8">
        <w:t>bersama</w:t>
      </w:r>
      <w:proofErr w:type="spellEnd"/>
      <w:r w:rsidRPr="009F3DB8">
        <w:t xml:space="preserve"> DTPS, </w:t>
      </w:r>
      <w:proofErr w:type="spellStart"/>
      <w:r w:rsidRPr="009F3DB8">
        <w:t>dalam</w:t>
      </w:r>
      <w:proofErr w:type="spellEnd"/>
      <w:r w:rsidRPr="009F3DB8">
        <w:t xml:space="preserve"> 3 </w:t>
      </w:r>
      <w:proofErr w:type="spellStart"/>
      <w:r w:rsidRPr="009F3DB8">
        <w:t>tahun</w:t>
      </w:r>
      <w:proofErr w:type="spellEnd"/>
      <w:r w:rsidRPr="009F3DB8">
        <w:t xml:space="preserve"> </w:t>
      </w:r>
      <w:proofErr w:type="spellStart"/>
      <w:r w:rsidRPr="009F3DB8">
        <w:t>terakhir</w:t>
      </w:r>
      <w:proofErr w:type="spellEnd"/>
      <w:r w:rsidRPr="009F3DB8">
        <w:t xml:space="preserve"> </w:t>
      </w:r>
      <w:proofErr w:type="spellStart"/>
      <w:r w:rsidRPr="009F3DB8">
        <w:t>dengan</w:t>
      </w:r>
      <w:proofErr w:type="spellEnd"/>
      <w:r w:rsidRPr="009F3DB8">
        <w:t xml:space="preserve"> </w:t>
      </w:r>
      <w:proofErr w:type="spellStart"/>
      <w:r w:rsidRPr="009F3DB8">
        <w:t>mengikuti</w:t>
      </w:r>
      <w:proofErr w:type="spellEnd"/>
      <w:r w:rsidRPr="009F3DB8">
        <w:t xml:space="preserve"> format   </w:t>
      </w:r>
      <w:proofErr w:type="spellStart"/>
      <w:r w:rsidRPr="009F3DB8">
        <w:t>Tabel</w:t>
      </w:r>
      <w:proofErr w:type="spellEnd"/>
      <w:r w:rsidR="00E00175">
        <w:t xml:space="preserve"> </w:t>
      </w:r>
      <w:r w:rsidRPr="009F3DB8">
        <w:t>8.f.4</w:t>
      </w:r>
      <w:r w:rsidR="00E00175">
        <w:t>)</w:t>
      </w:r>
      <w:r w:rsidRPr="009F3DB8">
        <w:t xml:space="preserve"> </w:t>
      </w:r>
      <w:proofErr w:type="spellStart"/>
      <w:r w:rsidRPr="009F3DB8">
        <w:t>berikut</w:t>
      </w:r>
      <w:proofErr w:type="spellEnd"/>
      <w:r w:rsidRPr="009F3DB8">
        <w:t xml:space="preserve"> </w:t>
      </w:r>
      <w:proofErr w:type="spellStart"/>
      <w:r w:rsidRPr="009F3DB8">
        <w:t>ini</w:t>
      </w:r>
      <w:proofErr w:type="spellEnd"/>
      <w:r w:rsidRPr="009F3DB8">
        <w:t xml:space="preserve">. </w:t>
      </w:r>
      <w:proofErr w:type="spellStart"/>
      <w:r w:rsidRPr="009F3DB8">
        <w:t>Jenis</w:t>
      </w:r>
      <w:proofErr w:type="spellEnd"/>
      <w:r w:rsidRPr="009F3DB8">
        <w:t xml:space="preserve"> dan </w:t>
      </w:r>
      <w:proofErr w:type="spellStart"/>
      <w:r w:rsidRPr="009F3DB8">
        <w:t>judul</w:t>
      </w:r>
      <w:proofErr w:type="spellEnd"/>
      <w:r w:rsidRPr="009F3DB8">
        <w:t xml:space="preserve"> </w:t>
      </w:r>
      <w:proofErr w:type="spellStart"/>
      <w:r w:rsidRPr="009F3DB8">
        <w:t>luaran</w:t>
      </w:r>
      <w:proofErr w:type="spellEnd"/>
      <w:r w:rsidRPr="009F3DB8">
        <w:t xml:space="preserve"> </w:t>
      </w:r>
      <w:proofErr w:type="spellStart"/>
      <w:r w:rsidRPr="009F3DB8">
        <w:t>harus</w:t>
      </w:r>
      <w:proofErr w:type="spellEnd"/>
      <w:r w:rsidRPr="009F3DB8">
        <w:t xml:space="preserve"> </w:t>
      </w:r>
      <w:proofErr w:type="spellStart"/>
      <w:r w:rsidRPr="009F3DB8">
        <w:t>relevan</w:t>
      </w:r>
      <w:proofErr w:type="spellEnd"/>
      <w:r w:rsidRPr="009F3DB8">
        <w:t xml:space="preserve"> </w:t>
      </w:r>
      <w:proofErr w:type="spellStart"/>
      <w:r w:rsidRPr="009F3DB8">
        <w:t>dengan</w:t>
      </w:r>
      <w:proofErr w:type="spellEnd"/>
      <w:r w:rsidRPr="009F3DB8">
        <w:t xml:space="preserve"> </w:t>
      </w:r>
      <w:proofErr w:type="spellStart"/>
      <w:r w:rsidRPr="009F3DB8">
        <w:t>bidang</w:t>
      </w:r>
      <w:proofErr w:type="spellEnd"/>
      <w:r w:rsidRPr="009F3DB8">
        <w:t xml:space="preserve"> program </w:t>
      </w:r>
      <w:proofErr w:type="spellStart"/>
      <w:r w:rsidRPr="009F3DB8">
        <w:t>studi</w:t>
      </w:r>
      <w:proofErr w:type="spellEnd"/>
      <w:r w:rsidRPr="009F3DB8">
        <w:t>.</w:t>
      </w:r>
    </w:p>
    <w:p w14:paraId="269F3CA8" w14:textId="0190B29D" w:rsidR="005B59EF" w:rsidRPr="009F3DB8" w:rsidRDefault="005B59EF" w:rsidP="00097CA8">
      <w:pPr>
        <w:pStyle w:val="Caption"/>
      </w:pPr>
      <w:proofErr w:type="spellStart"/>
      <w:r w:rsidRPr="009F3DB8">
        <w:t>Tabel</w:t>
      </w:r>
      <w:proofErr w:type="spellEnd"/>
      <w:r w:rsidRPr="009F3DB8">
        <w:t xml:space="preserve"> 8.f.4</w:t>
      </w:r>
      <w:r w:rsidR="00E00175">
        <w:t>)</w:t>
      </w:r>
      <w:r w:rsidRPr="009F3DB8">
        <w:t xml:space="preserve"> </w:t>
      </w:r>
      <w:proofErr w:type="spellStart"/>
      <w:r w:rsidRPr="009F3DB8">
        <w:t>Luaran</w:t>
      </w:r>
      <w:proofErr w:type="spellEnd"/>
      <w:r w:rsidRPr="009F3DB8">
        <w:t xml:space="preserve"> </w:t>
      </w:r>
      <w:proofErr w:type="spellStart"/>
      <w:r w:rsidRPr="009F3DB8">
        <w:t>penelitian</w:t>
      </w:r>
      <w:proofErr w:type="spellEnd"/>
      <w:r w:rsidRPr="009F3DB8">
        <w:t>/</w:t>
      </w:r>
      <w:proofErr w:type="spellStart"/>
      <w:r w:rsidRPr="009F3DB8">
        <w:t>PkM</w:t>
      </w:r>
      <w:proofErr w:type="spellEnd"/>
      <w:r w:rsidRPr="009F3DB8">
        <w:t xml:space="preserve"> lain yang </w:t>
      </w:r>
      <w:proofErr w:type="spellStart"/>
      <w:r w:rsidRPr="009F3DB8">
        <w:t>dihasilkan</w:t>
      </w:r>
      <w:proofErr w:type="spellEnd"/>
      <w:r w:rsidRPr="009F3DB8">
        <w:t xml:space="preserve"> </w:t>
      </w:r>
      <w:proofErr w:type="spellStart"/>
      <w:r w:rsidRPr="009F3DB8">
        <w:t>mahasiswa</w:t>
      </w:r>
      <w:proofErr w:type="spellEnd"/>
    </w:p>
    <w:tbl>
      <w:tblPr>
        <w:tblW w:w="9370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15"/>
        <w:gridCol w:w="5400"/>
        <w:gridCol w:w="1170"/>
        <w:gridCol w:w="2085"/>
      </w:tblGrid>
      <w:tr w:rsidR="005B59EF" w:rsidRPr="009F3DB8" w14:paraId="1F7794B8" w14:textId="77777777" w:rsidTr="00473B32">
        <w:trPr>
          <w:cantSplit/>
          <w:trHeight w:val="20"/>
          <w:tblHeader/>
          <w:jc w:val="center"/>
        </w:trPr>
        <w:tc>
          <w:tcPr>
            <w:tcW w:w="715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CCCCCC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5E6C6E2" w14:textId="77777777" w:rsidR="005B59EF" w:rsidRPr="009F3DB8" w:rsidRDefault="005B59EF" w:rsidP="00097CA8">
            <w:pPr>
              <w:pStyle w:val="TableHead"/>
            </w:pPr>
            <w:r w:rsidRPr="009F3DB8">
              <w:t>No</w:t>
            </w:r>
          </w:p>
        </w:tc>
        <w:tc>
          <w:tcPr>
            <w:tcW w:w="5400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CCCCCC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1689B60" w14:textId="77777777" w:rsidR="005B59EF" w:rsidRPr="009F3DB8" w:rsidRDefault="005B59EF" w:rsidP="00097CA8">
            <w:pPr>
              <w:pStyle w:val="TableHead"/>
            </w:pPr>
            <w:proofErr w:type="spellStart"/>
            <w:r w:rsidRPr="009F3DB8">
              <w:t>Judul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Luaran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Penelitian</w:t>
            </w:r>
            <w:proofErr w:type="spellEnd"/>
            <w:r w:rsidRPr="009F3DB8">
              <w:t>/</w:t>
            </w:r>
            <w:proofErr w:type="spellStart"/>
            <w:r w:rsidRPr="009F3DB8">
              <w:t>PkM</w:t>
            </w:r>
            <w:proofErr w:type="spellEnd"/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CCCCCC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51D9275" w14:textId="77777777" w:rsidR="005B59EF" w:rsidRPr="009F3DB8" w:rsidRDefault="005B59EF" w:rsidP="00097CA8">
            <w:pPr>
              <w:pStyle w:val="TableHead"/>
            </w:pPr>
            <w:proofErr w:type="spellStart"/>
            <w:r w:rsidRPr="009F3DB8">
              <w:t>Tahun</w:t>
            </w:r>
            <w:proofErr w:type="spellEnd"/>
          </w:p>
        </w:tc>
        <w:tc>
          <w:tcPr>
            <w:tcW w:w="2085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CCCCCC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A887183" w14:textId="77777777" w:rsidR="005B59EF" w:rsidRPr="009F3DB8" w:rsidRDefault="005B59EF" w:rsidP="00097CA8">
            <w:pPr>
              <w:pStyle w:val="TableHead"/>
            </w:pPr>
            <w:proofErr w:type="spellStart"/>
            <w:r w:rsidRPr="009F3DB8">
              <w:t>Keterangan</w:t>
            </w:r>
            <w:proofErr w:type="spellEnd"/>
          </w:p>
        </w:tc>
      </w:tr>
      <w:tr w:rsidR="005B59EF" w:rsidRPr="009F3DB8" w14:paraId="517CE77F" w14:textId="77777777" w:rsidTr="00473B32">
        <w:trPr>
          <w:cantSplit/>
          <w:trHeight w:val="20"/>
          <w:tblHeader/>
          <w:jc w:val="center"/>
        </w:trPr>
        <w:tc>
          <w:tcPr>
            <w:tcW w:w="715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991206C" w14:textId="77777777" w:rsidR="005B59EF" w:rsidRPr="009F3DB8" w:rsidRDefault="005B59EF" w:rsidP="00097CA8">
            <w:pPr>
              <w:pStyle w:val="TableHead"/>
            </w:pPr>
            <w:r w:rsidRPr="009F3DB8">
              <w:t>1</w:t>
            </w:r>
          </w:p>
        </w:tc>
        <w:tc>
          <w:tcPr>
            <w:tcW w:w="5400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F95B74F" w14:textId="77777777" w:rsidR="005B59EF" w:rsidRPr="009F3DB8" w:rsidRDefault="005B59EF" w:rsidP="00097CA8">
            <w:pPr>
              <w:pStyle w:val="TableHead"/>
            </w:pPr>
            <w:r w:rsidRPr="009F3DB8">
              <w:t>2</w:t>
            </w:r>
          </w:p>
        </w:tc>
        <w:tc>
          <w:tcPr>
            <w:tcW w:w="1170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DA63701" w14:textId="77777777" w:rsidR="005B59EF" w:rsidRPr="009F3DB8" w:rsidRDefault="005B59EF" w:rsidP="00097CA8">
            <w:pPr>
              <w:pStyle w:val="TableHead"/>
            </w:pPr>
            <w:r w:rsidRPr="009F3DB8">
              <w:t>3</w:t>
            </w:r>
          </w:p>
        </w:tc>
        <w:tc>
          <w:tcPr>
            <w:tcW w:w="2085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C98EB05" w14:textId="77777777" w:rsidR="005B59EF" w:rsidRPr="009F3DB8" w:rsidRDefault="005B59EF" w:rsidP="00097CA8">
            <w:pPr>
              <w:pStyle w:val="TableHead"/>
            </w:pPr>
            <w:r w:rsidRPr="009F3DB8">
              <w:t>4</w:t>
            </w:r>
          </w:p>
        </w:tc>
      </w:tr>
      <w:tr w:rsidR="005B59EF" w:rsidRPr="009F3DB8" w14:paraId="0D738FBB" w14:textId="77777777" w:rsidTr="00473B32">
        <w:trPr>
          <w:cantSplit/>
          <w:trHeight w:val="20"/>
          <w:jc w:val="center"/>
        </w:trPr>
        <w:tc>
          <w:tcPr>
            <w:tcW w:w="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FC9D452" w14:textId="77777777" w:rsidR="005B59EF" w:rsidRPr="009F3DB8" w:rsidRDefault="005B59EF" w:rsidP="00097CA8">
            <w:pPr>
              <w:pStyle w:val="TableContentCenter"/>
            </w:pPr>
            <w:r w:rsidRPr="009F3DB8">
              <w:t>I</w:t>
            </w:r>
          </w:p>
        </w:tc>
        <w:tc>
          <w:tcPr>
            <w:tcW w:w="5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CE317D2" w14:textId="77777777" w:rsidR="005B59EF" w:rsidRPr="009F3DB8" w:rsidRDefault="005B59EF" w:rsidP="00097CA8">
            <w:pPr>
              <w:pStyle w:val="TableContent"/>
            </w:pPr>
            <w:r w:rsidRPr="009F3DB8">
              <w:t xml:space="preserve">HKI </w:t>
            </w:r>
            <w:r w:rsidRPr="00E00175">
              <w:rPr>
                <w:vertAlign w:val="superscript"/>
              </w:rPr>
              <w:t>1)</w:t>
            </w:r>
            <w:r w:rsidRPr="009F3DB8">
              <w:t>:</w:t>
            </w:r>
          </w:p>
          <w:p w14:paraId="6F159872" w14:textId="77777777" w:rsidR="005B59EF" w:rsidRPr="009F3DB8" w:rsidRDefault="005B59EF" w:rsidP="00097CA8">
            <w:pPr>
              <w:pStyle w:val="TableContent"/>
            </w:pPr>
            <w:r w:rsidRPr="009F3DB8">
              <w:t>Paten,</w:t>
            </w:r>
          </w:p>
          <w:p w14:paraId="2A86405B" w14:textId="77777777" w:rsidR="005B59EF" w:rsidRPr="009F3DB8" w:rsidRDefault="005B59EF" w:rsidP="00097CA8">
            <w:pPr>
              <w:pStyle w:val="TableContent"/>
            </w:pPr>
            <w:r w:rsidRPr="009F3DB8">
              <w:t xml:space="preserve">Paten </w:t>
            </w:r>
            <w:proofErr w:type="spellStart"/>
            <w:r w:rsidRPr="009F3DB8">
              <w:t>Sederhana</w:t>
            </w:r>
            <w:proofErr w:type="spellEnd"/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B5FAF1C" w14:textId="77777777" w:rsidR="005B59EF" w:rsidRPr="009F3DB8" w:rsidRDefault="005B59EF" w:rsidP="00097CA8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2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0CDAD06" w14:textId="77777777" w:rsidR="005B59EF" w:rsidRPr="009F3DB8" w:rsidRDefault="005B59EF" w:rsidP="00097CA8">
            <w:pPr>
              <w:pStyle w:val="TableContent"/>
            </w:pPr>
          </w:p>
        </w:tc>
      </w:tr>
      <w:tr w:rsidR="005B59EF" w:rsidRPr="009F3DB8" w14:paraId="6A9DE23C" w14:textId="77777777" w:rsidTr="00473B32">
        <w:trPr>
          <w:cantSplit/>
          <w:trHeight w:val="20"/>
          <w:jc w:val="center"/>
        </w:trPr>
        <w:tc>
          <w:tcPr>
            <w:tcW w:w="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55DB687" w14:textId="77777777" w:rsidR="005B59EF" w:rsidRPr="009F3DB8" w:rsidRDefault="005B59EF" w:rsidP="00097CA8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5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730185C" w14:textId="77777777" w:rsidR="005B59EF" w:rsidRPr="009F3DB8" w:rsidRDefault="005B59EF" w:rsidP="00097CA8">
            <w:pPr>
              <w:pStyle w:val="TableContent"/>
            </w:pPr>
            <w:r w:rsidRPr="009F3DB8">
              <w:t>1. ...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B23478E" w14:textId="77777777" w:rsidR="005B59EF" w:rsidRPr="009F3DB8" w:rsidRDefault="005B59EF" w:rsidP="00097CA8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2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37CED07" w14:textId="77777777" w:rsidR="005B59EF" w:rsidRPr="009F3DB8" w:rsidRDefault="005B59EF" w:rsidP="00097CA8">
            <w:pPr>
              <w:pStyle w:val="TableContent"/>
            </w:pPr>
          </w:p>
        </w:tc>
      </w:tr>
      <w:tr w:rsidR="005B59EF" w:rsidRPr="009F3DB8" w14:paraId="0C65B047" w14:textId="77777777" w:rsidTr="00473B32">
        <w:trPr>
          <w:cantSplit/>
          <w:trHeight w:val="20"/>
          <w:jc w:val="center"/>
        </w:trPr>
        <w:tc>
          <w:tcPr>
            <w:tcW w:w="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5FCF695" w14:textId="77777777" w:rsidR="005B59EF" w:rsidRPr="009F3DB8" w:rsidRDefault="005B59EF" w:rsidP="00097CA8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5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48C835B" w14:textId="77777777" w:rsidR="005B59EF" w:rsidRPr="009F3DB8" w:rsidRDefault="005B59EF" w:rsidP="00097CA8">
            <w:pPr>
              <w:pStyle w:val="TableContent"/>
            </w:pPr>
            <w:r w:rsidRPr="009F3DB8">
              <w:t>2. ...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D97E9A3" w14:textId="77777777" w:rsidR="005B59EF" w:rsidRPr="009F3DB8" w:rsidRDefault="005B59EF" w:rsidP="00097CA8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2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7EAF92A" w14:textId="77777777" w:rsidR="005B59EF" w:rsidRPr="009F3DB8" w:rsidRDefault="005B59EF" w:rsidP="00097CA8">
            <w:pPr>
              <w:pStyle w:val="TableContent"/>
            </w:pPr>
          </w:p>
        </w:tc>
      </w:tr>
      <w:tr w:rsidR="005B59EF" w:rsidRPr="009F3DB8" w14:paraId="47722DD3" w14:textId="77777777" w:rsidTr="00473B32">
        <w:trPr>
          <w:cantSplit/>
          <w:trHeight w:val="20"/>
          <w:jc w:val="center"/>
        </w:trPr>
        <w:tc>
          <w:tcPr>
            <w:tcW w:w="715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4285C8D" w14:textId="77777777" w:rsidR="005B59EF" w:rsidRPr="009F3DB8" w:rsidRDefault="005B59EF" w:rsidP="00097CA8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5400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B734F03" w14:textId="77777777" w:rsidR="005B59EF" w:rsidRPr="009F3DB8" w:rsidRDefault="005B59EF" w:rsidP="00097CA8">
            <w:pPr>
              <w:pStyle w:val="TableContent"/>
            </w:pPr>
            <w:r w:rsidRPr="009F3DB8">
              <w:t>3. ...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1AAEBFF" w14:textId="77777777" w:rsidR="005B59EF" w:rsidRPr="009F3DB8" w:rsidRDefault="005B59EF" w:rsidP="00097CA8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2085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52C8188" w14:textId="77777777" w:rsidR="005B59EF" w:rsidRPr="009F3DB8" w:rsidRDefault="005B59EF" w:rsidP="00097CA8">
            <w:pPr>
              <w:pStyle w:val="TableContent"/>
            </w:pPr>
          </w:p>
        </w:tc>
      </w:tr>
      <w:tr w:rsidR="005B59EF" w:rsidRPr="009F3DB8" w14:paraId="63DA2499" w14:textId="77777777" w:rsidTr="00473B32">
        <w:trPr>
          <w:cantSplit/>
          <w:trHeight w:val="20"/>
          <w:jc w:val="center"/>
        </w:trPr>
        <w:tc>
          <w:tcPr>
            <w:tcW w:w="6115" w:type="dxa"/>
            <w:gridSpan w:val="2"/>
            <w:tcBorders>
              <w:top w:val="double" w:sz="4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254D564" w14:textId="77777777" w:rsidR="005B59EF" w:rsidRPr="009F3DB8" w:rsidRDefault="005B59EF" w:rsidP="00097CA8">
            <w:pPr>
              <w:pStyle w:val="TableContentCenter"/>
            </w:pPr>
            <w:proofErr w:type="spellStart"/>
            <w:r w:rsidRPr="009F3DB8">
              <w:t>Jumlah</w:t>
            </w:r>
            <w:proofErr w:type="spellEnd"/>
          </w:p>
        </w:tc>
        <w:tc>
          <w:tcPr>
            <w:tcW w:w="1170" w:type="dxa"/>
            <w:tcBorders>
              <w:top w:val="double" w:sz="4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B8B19B9" w14:textId="77777777" w:rsidR="005B59EF" w:rsidRPr="009F3DB8" w:rsidRDefault="005B59EF" w:rsidP="00097CA8">
            <w:pPr>
              <w:pStyle w:val="TableContentCenter"/>
            </w:pPr>
            <w:r w:rsidRPr="009F3DB8">
              <w:t>NA =</w:t>
            </w:r>
          </w:p>
        </w:tc>
        <w:tc>
          <w:tcPr>
            <w:tcW w:w="2085" w:type="dxa"/>
            <w:tcBorders>
              <w:top w:val="double" w:sz="4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266911E" w14:textId="77777777" w:rsidR="005B59EF" w:rsidRPr="009F3DB8" w:rsidRDefault="005B59EF" w:rsidP="00097CA8">
            <w:pPr>
              <w:pStyle w:val="TableContent"/>
            </w:pPr>
          </w:p>
        </w:tc>
      </w:tr>
      <w:tr w:rsidR="005B59EF" w:rsidRPr="009F3DB8" w14:paraId="7FE03F8E" w14:textId="77777777" w:rsidTr="00473B32">
        <w:trPr>
          <w:cantSplit/>
          <w:trHeight w:val="20"/>
          <w:jc w:val="center"/>
        </w:trPr>
        <w:tc>
          <w:tcPr>
            <w:tcW w:w="715" w:type="dxa"/>
            <w:tcBorders>
              <w:top w:val="single" w:sz="7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2BAE41D" w14:textId="77777777" w:rsidR="005B59EF" w:rsidRPr="009F3DB8" w:rsidRDefault="005B59EF" w:rsidP="00097CA8">
            <w:pPr>
              <w:pStyle w:val="TableContentCenter"/>
            </w:pPr>
            <w:r w:rsidRPr="009F3DB8">
              <w:t>II</w:t>
            </w:r>
          </w:p>
        </w:tc>
        <w:tc>
          <w:tcPr>
            <w:tcW w:w="5400" w:type="dxa"/>
            <w:tcBorders>
              <w:top w:val="single" w:sz="7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6CE00E8" w14:textId="77777777" w:rsidR="005B59EF" w:rsidRPr="009F3DB8" w:rsidRDefault="005B59EF" w:rsidP="00097CA8">
            <w:pPr>
              <w:pStyle w:val="TableContent"/>
            </w:pPr>
            <w:r w:rsidRPr="009F3DB8">
              <w:t xml:space="preserve">HKI </w:t>
            </w:r>
            <w:r w:rsidRPr="00E00175">
              <w:rPr>
                <w:vertAlign w:val="superscript"/>
              </w:rPr>
              <w:t>1)</w:t>
            </w:r>
            <w:r w:rsidRPr="009F3DB8">
              <w:t>:</w:t>
            </w:r>
          </w:p>
          <w:p w14:paraId="78058BFC" w14:textId="77777777" w:rsidR="005B59EF" w:rsidRPr="009F3DB8" w:rsidRDefault="005B59EF" w:rsidP="00097CA8">
            <w:pPr>
              <w:pStyle w:val="TableContent"/>
            </w:pPr>
            <w:proofErr w:type="spellStart"/>
            <w:r w:rsidRPr="009F3DB8">
              <w:t>Hak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Cipta</w:t>
            </w:r>
            <w:proofErr w:type="spellEnd"/>
            <w:r w:rsidRPr="009F3DB8">
              <w:t>,</w:t>
            </w:r>
          </w:p>
          <w:p w14:paraId="07D83C3C" w14:textId="77777777" w:rsidR="005B59EF" w:rsidRPr="009F3DB8" w:rsidRDefault="005B59EF" w:rsidP="00097CA8">
            <w:pPr>
              <w:pStyle w:val="TableContent"/>
            </w:pPr>
            <w:proofErr w:type="spellStart"/>
            <w:r w:rsidRPr="009F3DB8">
              <w:t>Desain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Produk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Industri</w:t>
            </w:r>
            <w:proofErr w:type="spellEnd"/>
            <w:r w:rsidRPr="009F3DB8">
              <w:t>,</w:t>
            </w:r>
          </w:p>
          <w:p w14:paraId="0D8B7CAD" w14:textId="77777777" w:rsidR="005B59EF" w:rsidRPr="009F3DB8" w:rsidRDefault="005B59EF" w:rsidP="00097CA8">
            <w:pPr>
              <w:pStyle w:val="TableContent"/>
            </w:pPr>
            <w:proofErr w:type="spellStart"/>
            <w:r w:rsidRPr="009F3DB8">
              <w:t>Perlindungan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Varietas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Tanaman</w:t>
            </w:r>
            <w:proofErr w:type="spellEnd"/>
            <w:r w:rsidRPr="009F3DB8">
              <w:t xml:space="preserve"> (</w:t>
            </w:r>
            <w:proofErr w:type="spellStart"/>
            <w:r w:rsidRPr="009F3DB8">
              <w:t>Sertifikat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Perlindungan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Varietas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Tanaman</w:t>
            </w:r>
            <w:proofErr w:type="spellEnd"/>
            <w:r w:rsidRPr="009F3DB8">
              <w:t xml:space="preserve">, </w:t>
            </w:r>
            <w:proofErr w:type="spellStart"/>
            <w:r w:rsidRPr="009F3DB8">
              <w:t>Sertifikat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Pelepasan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Varietas</w:t>
            </w:r>
            <w:proofErr w:type="spellEnd"/>
            <w:r w:rsidRPr="009F3DB8">
              <w:t xml:space="preserve">, </w:t>
            </w:r>
            <w:proofErr w:type="spellStart"/>
            <w:r w:rsidRPr="009F3DB8">
              <w:t>Sertifikat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Pendaftaran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Varietas</w:t>
            </w:r>
            <w:proofErr w:type="spellEnd"/>
            <w:r w:rsidRPr="009F3DB8">
              <w:t>),</w:t>
            </w:r>
          </w:p>
          <w:p w14:paraId="3B3AB923" w14:textId="77777777" w:rsidR="005B59EF" w:rsidRPr="009F3DB8" w:rsidRDefault="005B59EF" w:rsidP="00097CA8">
            <w:pPr>
              <w:pStyle w:val="TableContent"/>
            </w:pPr>
            <w:proofErr w:type="spellStart"/>
            <w:r w:rsidRPr="009F3DB8">
              <w:t>Desain</w:t>
            </w:r>
            <w:proofErr w:type="spellEnd"/>
            <w:r w:rsidRPr="009F3DB8">
              <w:t xml:space="preserve"> Tata </w:t>
            </w:r>
            <w:proofErr w:type="spellStart"/>
            <w:r w:rsidRPr="009F3DB8">
              <w:t>Letak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Sirkuit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Terpadu</w:t>
            </w:r>
            <w:proofErr w:type="spellEnd"/>
            <w:r w:rsidRPr="009F3DB8">
              <w:t>,</w:t>
            </w:r>
          </w:p>
          <w:p w14:paraId="56DD47B5" w14:textId="77777777" w:rsidR="005B59EF" w:rsidRPr="009F3DB8" w:rsidRDefault="005B59EF" w:rsidP="00097CA8">
            <w:pPr>
              <w:pStyle w:val="TableContent"/>
            </w:pPr>
            <w:proofErr w:type="spellStart"/>
            <w:r w:rsidRPr="009F3DB8">
              <w:t>dll</w:t>
            </w:r>
            <w:proofErr w:type="spellEnd"/>
            <w:r w:rsidRPr="009F3DB8">
              <w:t>.)</w:t>
            </w:r>
          </w:p>
        </w:tc>
        <w:tc>
          <w:tcPr>
            <w:tcW w:w="1170" w:type="dxa"/>
            <w:tcBorders>
              <w:top w:val="single" w:sz="7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214DC59" w14:textId="77777777" w:rsidR="005B59EF" w:rsidRPr="009F3DB8" w:rsidRDefault="005B59EF" w:rsidP="00097CA8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2085" w:type="dxa"/>
            <w:tcBorders>
              <w:top w:val="single" w:sz="7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55603E4" w14:textId="77777777" w:rsidR="005B59EF" w:rsidRPr="009F3DB8" w:rsidRDefault="005B59EF" w:rsidP="00097CA8">
            <w:pPr>
              <w:pStyle w:val="TableContent"/>
            </w:pPr>
          </w:p>
        </w:tc>
      </w:tr>
      <w:tr w:rsidR="005B59EF" w:rsidRPr="009F3DB8" w14:paraId="0187C45B" w14:textId="77777777" w:rsidTr="00473B32">
        <w:trPr>
          <w:cantSplit/>
          <w:trHeight w:val="20"/>
          <w:jc w:val="center"/>
        </w:trPr>
        <w:tc>
          <w:tcPr>
            <w:tcW w:w="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8F339EC" w14:textId="77777777" w:rsidR="005B59EF" w:rsidRPr="009F3DB8" w:rsidRDefault="005B59EF" w:rsidP="00097CA8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5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601FF02" w14:textId="77777777" w:rsidR="005B59EF" w:rsidRPr="009F3DB8" w:rsidRDefault="005B59EF" w:rsidP="00097CA8">
            <w:pPr>
              <w:pStyle w:val="TableContent"/>
            </w:pPr>
            <w:r w:rsidRPr="009F3DB8">
              <w:t>1. ...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5A0B543" w14:textId="77777777" w:rsidR="005B59EF" w:rsidRPr="009F3DB8" w:rsidRDefault="005B59EF" w:rsidP="00097CA8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2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1569465" w14:textId="77777777" w:rsidR="005B59EF" w:rsidRPr="009F3DB8" w:rsidRDefault="005B59EF" w:rsidP="00097CA8">
            <w:pPr>
              <w:pStyle w:val="TableContent"/>
            </w:pPr>
          </w:p>
        </w:tc>
      </w:tr>
      <w:tr w:rsidR="005B59EF" w:rsidRPr="009F3DB8" w14:paraId="3251B069" w14:textId="77777777" w:rsidTr="00473B32">
        <w:trPr>
          <w:cantSplit/>
          <w:trHeight w:val="20"/>
          <w:jc w:val="center"/>
        </w:trPr>
        <w:tc>
          <w:tcPr>
            <w:tcW w:w="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0848C7B" w14:textId="77777777" w:rsidR="005B59EF" w:rsidRPr="009F3DB8" w:rsidRDefault="005B59EF" w:rsidP="00097CA8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5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80E3815" w14:textId="77777777" w:rsidR="005B59EF" w:rsidRPr="009F3DB8" w:rsidRDefault="005B59EF" w:rsidP="00097CA8">
            <w:pPr>
              <w:pStyle w:val="TableContent"/>
            </w:pPr>
            <w:r w:rsidRPr="009F3DB8">
              <w:t>2. ...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48A4410" w14:textId="77777777" w:rsidR="005B59EF" w:rsidRPr="009F3DB8" w:rsidRDefault="005B59EF" w:rsidP="00097CA8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2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761E9C2" w14:textId="77777777" w:rsidR="005B59EF" w:rsidRPr="009F3DB8" w:rsidRDefault="005B59EF" w:rsidP="00097CA8">
            <w:pPr>
              <w:pStyle w:val="TableContent"/>
              <w:rPr>
                <w:position w:val="8"/>
                <w:sz w:val="14"/>
              </w:rPr>
            </w:pPr>
          </w:p>
        </w:tc>
      </w:tr>
      <w:tr w:rsidR="005B59EF" w:rsidRPr="009F3DB8" w14:paraId="10DDE78A" w14:textId="77777777" w:rsidTr="00473B32">
        <w:trPr>
          <w:cantSplit/>
          <w:trHeight w:val="20"/>
          <w:jc w:val="center"/>
        </w:trPr>
        <w:tc>
          <w:tcPr>
            <w:tcW w:w="715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2E98C6E" w14:textId="77777777" w:rsidR="005B59EF" w:rsidRPr="009F3DB8" w:rsidRDefault="005B59EF" w:rsidP="00097CA8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5400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4BD1B19" w14:textId="77777777" w:rsidR="005B59EF" w:rsidRPr="009F3DB8" w:rsidRDefault="005B59EF" w:rsidP="00097CA8">
            <w:pPr>
              <w:pStyle w:val="TableContent"/>
            </w:pPr>
            <w:r w:rsidRPr="009F3DB8">
              <w:t>3. ...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5C55E54" w14:textId="77777777" w:rsidR="005B59EF" w:rsidRPr="009F3DB8" w:rsidRDefault="005B59EF" w:rsidP="00097CA8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2085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FC0C1F7" w14:textId="77777777" w:rsidR="005B59EF" w:rsidRPr="009F3DB8" w:rsidRDefault="005B59EF" w:rsidP="00097CA8">
            <w:pPr>
              <w:pStyle w:val="TableContent"/>
            </w:pPr>
          </w:p>
        </w:tc>
      </w:tr>
      <w:tr w:rsidR="005B59EF" w:rsidRPr="009F3DB8" w14:paraId="6D08EE2A" w14:textId="77777777" w:rsidTr="00473B32">
        <w:trPr>
          <w:cantSplit/>
          <w:trHeight w:val="20"/>
          <w:jc w:val="center"/>
        </w:trPr>
        <w:tc>
          <w:tcPr>
            <w:tcW w:w="6115" w:type="dxa"/>
            <w:gridSpan w:val="2"/>
            <w:tcBorders>
              <w:top w:val="doub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C086590" w14:textId="77777777" w:rsidR="005B59EF" w:rsidRPr="009F3DB8" w:rsidRDefault="005B59EF" w:rsidP="00097CA8">
            <w:pPr>
              <w:pStyle w:val="TableContentCenter"/>
            </w:pPr>
            <w:proofErr w:type="spellStart"/>
            <w:r w:rsidRPr="009F3DB8">
              <w:t>Jumlah</w:t>
            </w:r>
            <w:proofErr w:type="spellEnd"/>
          </w:p>
        </w:tc>
        <w:tc>
          <w:tcPr>
            <w:tcW w:w="1170" w:type="dxa"/>
            <w:tcBorders>
              <w:top w:val="doub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92D0347" w14:textId="77777777" w:rsidR="005B59EF" w:rsidRPr="009F3DB8" w:rsidRDefault="005B59EF" w:rsidP="00097CA8">
            <w:pPr>
              <w:pStyle w:val="TableContentCenter"/>
            </w:pPr>
            <w:r w:rsidRPr="009F3DB8">
              <w:t>NB =</w:t>
            </w:r>
          </w:p>
        </w:tc>
        <w:tc>
          <w:tcPr>
            <w:tcW w:w="2085" w:type="dxa"/>
            <w:tcBorders>
              <w:top w:val="doub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EE39CF3" w14:textId="77777777" w:rsidR="005B59EF" w:rsidRPr="009F3DB8" w:rsidRDefault="005B59EF" w:rsidP="00097CA8">
            <w:pPr>
              <w:pStyle w:val="TableContent"/>
            </w:pPr>
          </w:p>
        </w:tc>
      </w:tr>
      <w:tr w:rsidR="005B59EF" w:rsidRPr="009F3DB8" w14:paraId="56F97D49" w14:textId="77777777" w:rsidTr="00473B32">
        <w:trPr>
          <w:cantSplit/>
          <w:trHeight w:val="20"/>
          <w:jc w:val="center"/>
        </w:trPr>
        <w:tc>
          <w:tcPr>
            <w:tcW w:w="715" w:type="dxa"/>
            <w:tcBorders>
              <w:top w:val="single" w:sz="7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AA5C3F0" w14:textId="77777777" w:rsidR="005B59EF" w:rsidRPr="009F3DB8" w:rsidRDefault="005B59EF" w:rsidP="009C7380">
            <w:pPr>
              <w:pStyle w:val="TableContentCenter"/>
            </w:pPr>
            <w:r w:rsidRPr="009F3DB8">
              <w:t>III</w:t>
            </w:r>
          </w:p>
        </w:tc>
        <w:tc>
          <w:tcPr>
            <w:tcW w:w="5400" w:type="dxa"/>
            <w:tcBorders>
              <w:top w:val="single" w:sz="7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45A7946" w14:textId="77777777" w:rsidR="005B59EF" w:rsidRPr="009F3DB8" w:rsidRDefault="005B59EF" w:rsidP="009C7380">
            <w:pPr>
              <w:pStyle w:val="TableContent"/>
            </w:pPr>
            <w:proofErr w:type="spellStart"/>
            <w:r w:rsidRPr="009F3DB8">
              <w:t>Teknologi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Tepat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Guna</w:t>
            </w:r>
            <w:proofErr w:type="spellEnd"/>
            <w:r w:rsidRPr="009F3DB8">
              <w:t xml:space="preserve">, </w:t>
            </w:r>
            <w:proofErr w:type="spellStart"/>
            <w:r w:rsidRPr="009F3DB8">
              <w:t>Produk</w:t>
            </w:r>
            <w:proofErr w:type="spellEnd"/>
            <w:r w:rsidRPr="009F3DB8">
              <w:t xml:space="preserve"> (</w:t>
            </w:r>
            <w:proofErr w:type="spellStart"/>
            <w:r w:rsidRPr="009F3DB8">
              <w:t>Produk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Terstandarisasi</w:t>
            </w:r>
            <w:proofErr w:type="spellEnd"/>
            <w:r w:rsidRPr="009F3DB8">
              <w:t xml:space="preserve">, </w:t>
            </w:r>
            <w:proofErr w:type="spellStart"/>
            <w:r w:rsidRPr="009F3DB8">
              <w:t>Produk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Tersertifikasi</w:t>
            </w:r>
            <w:proofErr w:type="spellEnd"/>
            <w:r w:rsidRPr="009F3DB8">
              <w:t xml:space="preserve">), </w:t>
            </w:r>
            <w:proofErr w:type="spellStart"/>
            <w:r w:rsidRPr="009F3DB8">
              <w:t>Karya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Seni</w:t>
            </w:r>
            <w:proofErr w:type="spellEnd"/>
            <w:r w:rsidRPr="009F3DB8">
              <w:t xml:space="preserve">, </w:t>
            </w:r>
            <w:proofErr w:type="spellStart"/>
            <w:r w:rsidRPr="009F3DB8">
              <w:t>Rekayasa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Sosial</w:t>
            </w:r>
            <w:proofErr w:type="spellEnd"/>
          </w:p>
        </w:tc>
        <w:tc>
          <w:tcPr>
            <w:tcW w:w="1170" w:type="dxa"/>
            <w:tcBorders>
              <w:top w:val="single" w:sz="7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DEB36E9" w14:textId="77777777" w:rsidR="005B59EF" w:rsidRPr="009F3DB8" w:rsidRDefault="005B59EF" w:rsidP="009C7380">
            <w:pPr>
              <w:pStyle w:val="TableContentCenter"/>
            </w:pPr>
          </w:p>
        </w:tc>
        <w:tc>
          <w:tcPr>
            <w:tcW w:w="2085" w:type="dxa"/>
            <w:tcBorders>
              <w:top w:val="single" w:sz="7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3A68998" w14:textId="77777777" w:rsidR="005B59EF" w:rsidRPr="009F3DB8" w:rsidRDefault="005B59EF" w:rsidP="009C7380">
            <w:pPr>
              <w:pStyle w:val="TableContent"/>
            </w:pPr>
          </w:p>
        </w:tc>
      </w:tr>
      <w:tr w:rsidR="005B59EF" w:rsidRPr="009F3DB8" w14:paraId="68DA5141" w14:textId="77777777" w:rsidTr="00473B32">
        <w:trPr>
          <w:cantSplit/>
          <w:trHeight w:val="20"/>
          <w:jc w:val="center"/>
        </w:trPr>
        <w:tc>
          <w:tcPr>
            <w:tcW w:w="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C48371B" w14:textId="77777777" w:rsidR="005B59EF" w:rsidRPr="009F3DB8" w:rsidRDefault="005B59EF" w:rsidP="009C7380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5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976DBA1" w14:textId="77777777" w:rsidR="005B59EF" w:rsidRPr="009F3DB8" w:rsidRDefault="005B59EF" w:rsidP="009C7380">
            <w:pPr>
              <w:pStyle w:val="TableContent"/>
            </w:pPr>
            <w:r w:rsidRPr="009F3DB8">
              <w:t>1. ...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FD47AA5" w14:textId="77777777" w:rsidR="005B59EF" w:rsidRPr="009F3DB8" w:rsidRDefault="005B59EF" w:rsidP="009C7380">
            <w:pPr>
              <w:pStyle w:val="TableContentCenter"/>
            </w:pPr>
          </w:p>
        </w:tc>
        <w:tc>
          <w:tcPr>
            <w:tcW w:w="2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571C689" w14:textId="77777777" w:rsidR="005B59EF" w:rsidRPr="009F3DB8" w:rsidRDefault="005B59EF" w:rsidP="009C7380">
            <w:pPr>
              <w:pStyle w:val="TableContent"/>
            </w:pPr>
          </w:p>
        </w:tc>
      </w:tr>
      <w:tr w:rsidR="005B59EF" w:rsidRPr="009F3DB8" w14:paraId="32BFF85F" w14:textId="77777777" w:rsidTr="00473B32">
        <w:trPr>
          <w:cantSplit/>
          <w:trHeight w:val="20"/>
          <w:jc w:val="center"/>
        </w:trPr>
        <w:tc>
          <w:tcPr>
            <w:tcW w:w="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A6C2280" w14:textId="77777777" w:rsidR="005B59EF" w:rsidRPr="009F3DB8" w:rsidRDefault="005B59EF" w:rsidP="009C7380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5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17453F4" w14:textId="77777777" w:rsidR="005B59EF" w:rsidRPr="009F3DB8" w:rsidRDefault="005B59EF" w:rsidP="009C7380">
            <w:pPr>
              <w:pStyle w:val="TableContent"/>
            </w:pPr>
            <w:r w:rsidRPr="009F3DB8">
              <w:t>2. ...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6C58E1C" w14:textId="77777777" w:rsidR="005B59EF" w:rsidRPr="009F3DB8" w:rsidRDefault="005B59EF" w:rsidP="009C7380">
            <w:pPr>
              <w:pStyle w:val="TableContentCenter"/>
            </w:pPr>
          </w:p>
        </w:tc>
        <w:tc>
          <w:tcPr>
            <w:tcW w:w="2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3E9932E" w14:textId="77777777" w:rsidR="005B59EF" w:rsidRPr="009F3DB8" w:rsidRDefault="005B59EF" w:rsidP="009C7380">
            <w:pPr>
              <w:pStyle w:val="TableContent"/>
            </w:pPr>
          </w:p>
        </w:tc>
      </w:tr>
      <w:tr w:rsidR="005B59EF" w:rsidRPr="009F3DB8" w14:paraId="3EC8ABF5" w14:textId="77777777" w:rsidTr="00473B32">
        <w:trPr>
          <w:cantSplit/>
          <w:trHeight w:val="20"/>
          <w:jc w:val="center"/>
        </w:trPr>
        <w:tc>
          <w:tcPr>
            <w:tcW w:w="715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9A811E2" w14:textId="77777777" w:rsidR="005B59EF" w:rsidRPr="009F3DB8" w:rsidRDefault="005B59EF" w:rsidP="009C7380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5400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FC2B584" w14:textId="77777777" w:rsidR="005B59EF" w:rsidRPr="009F3DB8" w:rsidRDefault="005B59EF" w:rsidP="009C7380">
            <w:pPr>
              <w:pStyle w:val="TableContent"/>
            </w:pPr>
            <w:r w:rsidRPr="009F3DB8">
              <w:t>3. ...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BBA3516" w14:textId="77777777" w:rsidR="005B59EF" w:rsidRPr="009F3DB8" w:rsidRDefault="005B59EF" w:rsidP="009C7380">
            <w:pPr>
              <w:pStyle w:val="TableContentCenter"/>
            </w:pPr>
          </w:p>
        </w:tc>
        <w:tc>
          <w:tcPr>
            <w:tcW w:w="2085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193664E" w14:textId="77777777" w:rsidR="005B59EF" w:rsidRPr="009F3DB8" w:rsidRDefault="005B59EF" w:rsidP="009C7380">
            <w:pPr>
              <w:pStyle w:val="TableContent"/>
            </w:pPr>
          </w:p>
        </w:tc>
      </w:tr>
      <w:tr w:rsidR="005B59EF" w:rsidRPr="009F3DB8" w14:paraId="449D100E" w14:textId="77777777" w:rsidTr="00473B32">
        <w:trPr>
          <w:cantSplit/>
          <w:trHeight w:val="20"/>
          <w:jc w:val="center"/>
        </w:trPr>
        <w:tc>
          <w:tcPr>
            <w:tcW w:w="6115" w:type="dxa"/>
            <w:gridSpan w:val="2"/>
            <w:tcBorders>
              <w:top w:val="double" w:sz="4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379A5F4" w14:textId="77777777" w:rsidR="005B59EF" w:rsidRPr="009F3DB8" w:rsidRDefault="005B59EF" w:rsidP="009C7380">
            <w:pPr>
              <w:pStyle w:val="TableContentCenter"/>
            </w:pPr>
            <w:proofErr w:type="spellStart"/>
            <w:r w:rsidRPr="009F3DB8">
              <w:t>Jumlah</w:t>
            </w:r>
            <w:proofErr w:type="spellEnd"/>
          </w:p>
        </w:tc>
        <w:tc>
          <w:tcPr>
            <w:tcW w:w="1170" w:type="dxa"/>
            <w:tcBorders>
              <w:top w:val="double" w:sz="4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CE05436" w14:textId="77777777" w:rsidR="005B59EF" w:rsidRPr="009F3DB8" w:rsidRDefault="005B59EF" w:rsidP="009C7380">
            <w:pPr>
              <w:pStyle w:val="TableContentCenter"/>
            </w:pPr>
            <w:r w:rsidRPr="009F3DB8">
              <w:t>NC =</w:t>
            </w:r>
          </w:p>
        </w:tc>
        <w:tc>
          <w:tcPr>
            <w:tcW w:w="2085" w:type="dxa"/>
            <w:tcBorders>
              <w:top w:val="double" w:sz="4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50B7BE7" w14:textId="77777777" w:rsidR="005B59EF" w:rsidRPr="009F3DB8" w:rsidRDefault="005B59EF" w:rsidP="009C7380">
            <w:pPr>
              <w:pStyle w:val="TableContent"/>
            </w:pPr>
          </w:p>
        </w:tc>
      </w:tr>
      <w:tr w:rsidR="005B59EF" w:rsidRPr="009F3DB8" w14:paraId="34221DF5" w14:textId="77777777" w:rsidTr="00473B32">
        <w:trPr>
          <w:cantSplit/>
          <w:trHeight w:val="20"/>
          <w:jc w:val="center"/>
        </w:trPr>
        <w:tc>
          <w:tcPr>
            <w:tcW w:w="715" w:type="dxa"/>
            <w:tcBorders>
              <w:top w:val="single" w:sz="7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87DB955" w14:textId="77777777" w:rsidR="005B59EF" w:rsidRPr="009F3DB8" w:rsidRDefault="005B59EF" w:rsidP="009C7380">
            <w:pPr>
              <w:pStyle w:val="TableContentCenter"/>
            </w:pPr>
            <w:r w:rsidRPr="009F3DB8">
              <w:t>IV</w:t>
            </w:r>
          </w:p>
        </w:tc>
        <w:tc>
          <w:tcPr>
            <w:tcW w:w="5400" w:type="dxa"/>
            <w:tcBorders>
              <w:top w:val="single" w:sz="7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6A3BE052" w14:textId="77777777" w:rsidR="005B59EF" w:rsidRPr="009F3DB8" w:rsidRDefault="005B59EF" w:rsidP="009C7380">
            <w:pPr>
              <w:pStyle w:val="TableContent"/>
            </w:pPr>
            <w:proofErr w:type="spellStart"/>
            <w:r w:rsidRPr="009F3DB8">
              <w:t>Buku</w:t>
            </w:r>
            <w:proofErr w:type="spellEnd"/>
            <w:r w:rsidRPr="009F3DB8">
              <w:t xml:space="preserve"> </w:t>
            </w:r>
            <w:proofErr w:type="spellStart"/>
            <w:r w:rsidRPr="009F3DB8">
              <w:t>ber</w:t>
            </w:r>
            <w:proofErr w:type="spellEnd"/>
            <w:r w:rsidRPr="009F3DB8">
              <w:t>-ISBN, Book Chapter</w:t>
            </w:r>
          </w:p>
        </w:tc>
        <w:tc>
          <w:tcPr>
            <w:tcW w:w="1170" w:type="dxa"/>
            <w:tcBorders>
              <w:top w:val="single" w:sz="7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6199FF4" w14:textId="77777777" w:rsidR="005B59EF" w:rsidRPr="009F3DB8" w:rsidRDefault="005B59EF" w:rsidP="009C7380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2085" w:type="dxa"/>
            <w:tcBorders>
              <w:top w:val="single" w:sz="7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01A1846" w14:textId="77777777" w:rsidR="005B59EF" w:rsidRPr="009F3DB8" w:rsidRDefault="005B59EF" w:rsidP="009C7380">
            <w:pPr>
              <w:pStyle w:val="TableContent"/>
            </w:pPr>
          </w:p>
        </w:tc>
      </w:tr>
      <w:tr w:rsidR="005B59EF" w:rsidRPr="009F3DB8" w14:paraId="7EECD4E9" w14:textId="77777777" w:rsidTr="00473B32">
        <w:trPr>
          <w:cantSplit/>
          <w:trHeight w:val="20"/>
          <w:jc w:val="center"/>
        </w:trPr>
        <w:tc>
          <w:tcPr>
            <w:tcW w:w="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BE40278" w14:textId="77777777" w:rsidR="005B59EF" w:rsidRPr="009F3DB8" w:rsidRDefault="005B59EF" w:rsidP="009C7380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5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53F6D7E" w14:textId="77777777" w:rsidR="005B59EF" w:rsidRPr="009F3DB8" w:rsidRDefault="005B59EF" w:rsidP="009C7380">
            <w:pPr>
              <w:pStyle w:val="TableContent"/>
            </w:pPr>
            <w:r w:rsidRPr="009F3DB8">
              <w:t>1. ...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D584195" w14:textId="77777777" w:rsidR="005B59EF" w:rsidRPr="009F3DB8" w:rsidRDefault="005B59EF" w:rsidP="009C7380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2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DD8BD8D" w14:textId="77777777" w:rsidR="005B59EF" w:rsidRPr="009F3DB8" w:rsidRDefault="005B59EF" w:rsidP="009C7380">
            <w:pPr>
              <w:pStyle w:val="TableContent"/>
            </w:pPr>
          </w:p>
        </w:tc>
      </w:tr>
      <w:tr w:rsidR="005B59EF" w:rsidRPr="009F3DB8" w14:paraId="282B2677" w14:textId="77777777" w:rsidTr="00473B32">
        <w:trPr>
          <w:cantSplit/>
          <w:trHeight w:val="20"/>
          <w:jc w:val="center"/>
        </w:trPr>
        <w:tc>
          <w:tcPr>
            <w:tcW w:w="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EB0F73D" w14:textId="77777777" w:rsidR="005B59EF" w:rsidRPr="009F3DB8" w:rsidRDefault="005B59EF" w:rsidP="009C7380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5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4609BE18" w14:textId="77777777" w:rsidR="005B59EF" w:rsidRPr="009F3DB8" w:rsidRDefault="005B59EF" w:rsidP="009C7380">
            <w:pPr>
              <w:pStyle w:val="TableContent"/>
            </w:pPr>
            <w:r w:rsidRPr="009F3DB8">
              <w:t>2. ...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7ECE7DE0" w14:textId="77777777" w:rsidR="005B59EF" w:rsidRPr="009F3DB8" w:rsidRDefault="005B59EF" w:rsidP="009C7380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2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2BFEE70" w14:textId="77777777" w:rsidR="005B59EF" w:rsidRPr="009F3DB8" w:rsidRDefault="005B59EF" w:rsidP="009C7380">
            <w:pPr>
              <w:pStyle w:val="TableContent"/>
            </w:pPr>
          </w:p>
        </w:tc>
      </w:tr>
      <w:tr w:rsidR="005B59EF" w:rsidRPr="009F3DB8" w14:paraId="40536A95" w14:textId="77777777" w:rsidTr="00473B32">
        <w:trPr>
          <w:cantSplit/>
          <w:trHeight w:val="20"/>
          <w:jc w:val="center"/>
        </w:trPr>
        <w:tc>
          <w:tcPr>
            <w:tcW w:w="715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1A6F6CAA" w14:textId="77777777" w:rsidR="005B59EF" w:rsidRPr="009F3DB8" w:rsidRDefault="005B59EF" w:rsidP="009C7380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5400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FA86989" w14:textId="77777777" w:rsidR="005B59EF" w:rsidRPr="009F3DB8" w:rsidRDefault="005B59EF" w:rsidP="009C7380">
            <w:pPr>
              <w:pStyle w:val="TableContent"/>
            </w:pPr>
            <w:r w:rsidRPr="009F3DB8">
              <w:t>3. ...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3AE573F4" w14:textId="77777777" w:rsidR="005B59EF" w:rsidRPr="009F3DB8" w:rsidRDefault="005B59EF" w:rsidP="009C7380">
            <w:pPr>
              <w:pStyle w:val="TableContentCenter"/>
              <w:rPr>
                <w:position w:val="8"/>
                <w:sz w:val="14"/>
              </w:rPr>
            </w:pPr>
          </w:p>
        </w:tc>
        <w:tc>
          <w:tcPr>
            <w:tcW w:w="2085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0F9E208D" w14:textId="77777777" w:rsidR="005B59EF" w:rsidRPr="009F3DB8" w:rsidRDefault="005B59EF" w:rsidP="009C7380">
            <w:pPr>
              <w:pStyle w:val="TableContent"/>
            </w:pPr>
          </w:p>
        </w:tc>
      </w:tr>
      <w:tr w:rsidR="005B59EF" w:rsidRPr="009F3DB8" w14:paraId="71790704" w14:textId="77777777" w:rsidTr="00473B32">
        <w:trPr>
          <w:cantSplit/>
          <w:trHeight w:val="20"/>
          <w:jc w:val="center"/>
        </w:trPr>
        <w:tc>
          <w:tcPr>
            <w:tcW w:w="6115" w:type="dxa"/>
            <w:gridSpan w:val="2"/>
            <w:tcBorders>
              <w:top w:val="doub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B2CBA28" w14:textId="77777777" w:rsidR="005B59EF" w:rsidRPr="009F3DB8" w:rsidRDefault="005B59EF" w:rsidP="009C7380">
            <w:pPr>
              <w:pStyle w:val="TableContentCenter"/>
            </w:pPr>
            <w:proofErr w:type="spellStart"/>
            <w:r w:rsidRPr="009F3DB8">
              <w:t>Jumlah</w:t>
            </w:r>
            <w:proofErr w:type="spellEnd"/>
          </w:p>
        </w:tc>
        <w:tc>
          <w:tcPr>
            <w:tcW w:w="1170" w:type="dxa"/>
            <w:tcBorders>
              <w:top w:val="doub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5DEE7D2D" w14:textId="77777777" w:rsidR="005B59EF" w:rsidRPr="009F3DB8" w:rsidRDefault="005B59EF" w:rsidP="009C7380">
            <w:pPr>
              <w:pStyle w:val="TableContentCenter"/>
            </w:pPr>
            <w:r w:rsidRPr="009F3DB8">
              <w:t>ND =</w:t>
            </w:r>
          </w:p>
        </w:tc>
        <w:tc>
          <w:tcPr>
            <w:tcW w:w="2085" w:type="dxa"/>
            <w:tcBorders>
              <w:top w:val="doub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</w:tcPr>
          <w:p w14:paraId="21450FBA" w14:textId="77777777" w:rsidR="005B59EF" w:rsidRPr="009F3DB8" w:rsidRDefault="005B59EF" w:rsidP="009C7380">
            <w:pPr>
              <w:pStyle w:val="TableContent"/>
            </w:pPr>
          </w:p>
        </w:tc>
      </w:tr>
    </w:tbl>
    <w:p w14:paraId="4B0F2A5A" w14:textId="77777777" w:rsidR="005B59EF" w:rsidRPr="009F3DB8" w:rsidRDefault="005B59EF" w:rsidP="00AC796E">
      <w:pPr>
        <w:pStyle w:val="CommentText"/>
      </w:pPr>
      <w:proofErr w:type="spellStart"/>
      <w:r w:rsidRPr="009F3DB8">
        <w:t>Keterangan</w:t>
      </w:r>
      <w:proofErr w:type="spellEnd"/>
      <w:r w:rsidRPr="009F3DB8">
        <w:t>:</w:t>
      </w:r>
    </w:p>
    <w:p w14:paraId="1FD888F4" w14:textId="77777777" w:rsidR="005B59EF" w:rsidRPr="009F3DB8" w:rsidRDefault="005B59EF" w:rsidP="00AC796E">
      <w:pPr>
        <w:pStyle w:val="CommentText"/>
      </w:pPr>
      <w:r w:rsidRPr="009C7380">
        <w:rPr>
          <w:vertAlign w:val="superscript"/>
        </w:rPr>
        <w:t>1)</w:t>
      </w:r>
      <w:r w:rsidR="009C7380">
        <w:rPr>
          <w:vertAlign w:val="superscript"/>
        </w:rPr>
        <w:t xml:space="preserve"> </w:t>
      </w:r>
      <w:r w:rsidR="009C7380">
        <w:rPr>
          <w:vertAlign w:val="superscript"/>
        </w:rPr>
        <w:tab/>
      </w:r>
      <w:proofErr w:type="spellStart"/>
      <w:r w:rsidRPr="009F3DB8">
        <w:t>Luaran</w:t>
      </w:r>
      <w:proofErr w:type="spellEnd"/>
      <w:r w:rsidRPr="009F3DB8">
        <w:t xml:space="preserve"> </w:t>
      </w:r>
      <w:proofErr w:type="spellStart"/>
      <w:r w:rsidRPr="009F3DB8">
        <w:t>penelitian</w:t>
      </w:r>
      <w:proofErr w:type="spellEnd"/>
      <w:r w:rsidRPr="009F3DB8">
        <w:t>/</w:t>
      </w:r>
      <w:proofErr w:type="spellStart"/>
      <w:r w:rsidRPr="009F3DB8">
        <w:t>PkM</w:t>
      </w:r>
      <w:proofErr w:type="spellEnd"/>
      <w:r w:rsidRPr="009F3DB8">
        <w:t xml:space="preserve"> yang </w:t>
      </w:r>
      <w:proofErr w:type="spellStart"/>
      <w:r w:rsidRPr="009F3DB8">
        <w:t>mendapat</w:t>
      </w:r>
      <w:proofErr w:type="spellEnd"/>
      <w:r w:rsidRPr="009F3DB8">
        <w:t xml:space="preserve"> </w:t>
      </w:r>
      <w:proofErr w:type="spellStart"/>
      <w:r w:rsidRPr="009F3DB8">
        <w:t>pengakuan</w:t>
      </w:r>
      <w:proofErr w:type="spellEnd"/>
      <w:r w:rsidRPr="009F3DB8">
        <w:t xml:space="preserve"> </w:t>
      </w:r>
      <w:proofErr w:type="spellStart"/>
      <w:r w:rsidRPr="009F3DB8">
        <w:t>Hak</w:t>
      </w:r>
      <w:proofErr w:type="spellEnd"/>
      <w:r w:rsidRPr="009F3DB8">
        <w:t xml:space="preserve"> </w:t>
      </w:r>
      <w:proofErr w:type="spellStart"/>
      <w:r w:rsidRPr="009F3DB8">
        <w:t>Kekayaan</w:t>
      </w:r>
      <w:proofErr w:type="spellEnd"/>
      <w:r w:rsidRPr="009F3DB8">
        <w:t xml:space="preserve"> </w:t>
      </w:r>
      <w:proofErr w:type="spellStart"/>
      <w:r w:rsidRPr="009F3DB8">
        <w:t>Intelektual</w:t>
      </w:r>
      <w:proofErr w:type="spellEnd"/>
      <w:r w:rsidRPr="009F3DB8">
        <w:t xml:space="preserve"> (HKI) </w:t>
      </w:r>
      <w:proofErr w:type="spellStart"/>
      <w:r w:rsidRPr="009F3DB8">
        <w:t>harus</w:t>
      </w:r>
      <w:proofErr w:type="spellEnd"/>
      <w:r w:rsidRPr="009F3DB8">
        <w:t xml:space="preserve"> </w:t>
      </w:r>
      <w:proofErr w:type="spellStart"/>
      <w:r w:rsidRPr="009F3DB8">
        <w:t>dibuktikan</w:t>
      </w:r>
      <w:proofErr w:type="spellEnd"/>
      <w:r w:rsidRPr="009F3DB8">
        <w:t xml:space="preserve"> </w:t>
      </w:r>
      <w:proofErr w:type="spellStart"/>
      <w:r w:rsidRPr="009F3DB8">
        <w:t>dengan</w:t>
      </w:r>
      <w:proofErr w:type="spellEnd"/>
      <w:r w:rsidRPr="009F3DB8">
        <w:t xml:space="preserve"> </w:t>
      </w:r>
      <w:proofErr w:type="spellStart"/>
      <w:r w:rsidRPr="009F3DB8">
        <w:t>surat</w:t>
      </w:r>
      <w:proofErr w:type="spellEnd"/>
      <w:r w:rsidRPr="009F3DB8">
        <w:t xml:space="preserve"> </w:t>
      </w:r>
      <w:proofErr w:type="spellStart"/>
      <w:r w:rsidRPr="009F3DB8">
        <w:t>penetapan</w:t>
      </w:r>
      <w:proofErr w:type="spellEnd"/>
      <w:r w:rsidRPr="009F3DB8">
        <w:t xml:space="preserve"> oleh </w:t>
      </w:r>
      <w:proofErr w:type="spellStart"/>
      <w:r w:rsidRPr="009F3DB8">
        <w:t>Kemenkumham</w:t>
      </w:r>
      <w:proofErr w:type="spellEnd"/>
      <w:r w:rsidRPr="009F3DB8">
        <w:t xml:space="preserve"> </w:t>
      </w:r>
      <w:proofErr w:type="spellStart"/>
      <w:r w:rsidRPr="009F3DB8">
        <w:t>atau</w:t>
      </w:r>
      <w:proofErr w:type="spellEnd"/>
      <w:r w:rsidRPr="009F3DB8">
        <w:t xml:space="preserve"> </w:t>
      </w:r>
      <w:proofErr w:type="spellStart"/>
      <w:r w:rsidRPr="009F3DB8">
        <w:t>kementerian</w:t>
      </w:r>
      <w:proofErr w:type="spellEnd"/>
      <w:r w:rsidRPr="009F3DB8">
        <w:t xml:space="preserve"> lain yang </w:t>
      </w:r>
      <w:proofErr w:type="spellStart"/>
      <w:r w:rsidRPr="009F3DB8">
        <w:t>berwenang</w:t>
      </w:r>
      <w:proofErr w:type="spellEnd"/>
      <w:r w:rsidRPr="009F3DB8">
        <w:t>.</w:t>
      </w:r>
    </w:p>
    <w:p w14:paraId="510AAC57" w14:textId="77777777" w:rsidR="00BC6652" w:rsidRPr="009F3DB8" w:rsidRDefault="00BC6652" w:rsidP="009F3DB8"/>
    <w:sectPr w:rsidR="00BC6652" w:rsidRPr="009F3DB8">
      <w:pgSz w:w="11910" w:h="16840"/>
      <w:pgMar w:top="1580" w:right="980" w:bottom="960" w:left="1440" w:header="0" w:footer="76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501A92" w14:textId="77777777" w:rsidR="005A29AB" w:rsidRDefault="005A29AB">
      <w:r>
        <w:separator/>
      </w:r>
    </w:p>
  </w:endnote>
  <w:endnote w:type="continuationSeparator" w:id="0">
    <w:p w14:paraId="5A0293F3" w14:textId="77777777" w:rsidR="005A29AB" w:rsidRDefault="005A29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88E900" w14:textId="77777777" w:rsidR="00253B65" w:rsidRPr="00F9358B" w:rsidRDefault="00253B65" w:rsidP="005B59EF">
    <w:pPr>
      <w:pStyle w:val="Footer"/>
    </w:pPr>
    <w:r w:rsidRPr="00F9358B">
      <w:t xml:space="preserve">BAN-PT: </w:t>
    </w:r>
    <w:proofErr w:type="spellStart"/>
    <w:r>
      <w:t>Laporan</w:t>
    </w:r>
    <w:proofErr w:type="spellEnd"/>
    <w:r>
      <w:t xml:space="preserve"> </w:t>
    </w:r>
    <w:proofErr w:type="spellStart"/>
    <w:r>
      <w:t>Kinerja</w:t>
    </w:r>
    <w:proofErr w:type="spellEnd"/>
    <w:r>
      <w:t xml:space="preserve"> Program </w:t>
    </w:r>
    <w:proofErr w:type="spellStart"/>
    <w:r>
      <w:t>Studi</w:t>
    </w:r>
    <w:proofErr w:type="spellEnd"/>
    <w:r>
      <w:t xml:space="preserve"> &lt;S1/S2/S3&gt; &lt;Nama Program&gt; ITB</w:t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v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2599C1" w14:textId="77777777" w:rsidR="00253B65" w:rsidRPr="00F9358B" w:rsidRDefault="00253B65" w:rsidP="005B59EF">
    <w:pPr>
      <w:pStyle w:val="Footer"/>
    </w:pPr>
    <w:r w:rsidRPr="00F9358B">
      <w:t xml:space="preserve">BAN-PT: </w:t>
    </w:r>
    <w:proofErr w:type="spellStart"/>
    <w:r>
      <w:t>Laporan</w:t>
    </w:r>
    <w:proofErr w:type="spellEnd"/>
    <w:r>
      <w:t xml:space="preserve"> </w:t>
    </w:r>
    <w:proofErr w:type="spellStart"/>
    <w:r>
      <w:t>Kinerja</w:t>
    </w:r>
    <w:proofErr w:type="spellEnd"/>
    <w:r>
      <w:t xml:space="preserve"> Program </w:t>
    </w:r>
    <w:proofErr w:type="spellStart"/>
    <w:r>
      <w:t>Studi</w:t>
    </w:r>
    <w:proofErr w:type="spellEnd"/>
    <w:r>
      <w:t xml:space="preserve"> Program &lt;S1/S2/S3&gt; &lt;Nama Program&gt; ITB</w:t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020D67" w14:textId="2A9BA24D" w:rsidR="007659B2" w:rsidRPr="00F9358B" w:rsidRDefault="007659B2" w:rsidP="005B59EF">
    <w:pPr>
      <w:pStyle w:val="Footer"/>
    </w:pPr>
    <w:r w:rsidRPr="00F9358B">
      <w:t xml:space="preserve">BAN-PT: </w:t>
    </w:r>
    <w:proofErr w:type="spellStart"/>
    <w:r>
      <w:t>Laporan</w:t>
    </w:r>
    <w:proofErr w:type="spellEnd"/>
    <w:r>
      <w:t xml:space="preserve"> </w:t>
    </w:r>
    <w:proofErr w:type="spellStart"/>
    <w:r>
      <w:t>Kinerja</w:t>
    </w:r>
    <w:proofErr w:type="spellEnd"/>
    <w:r>
      <w:t xml:space="preserve"> Program </w:t>
    </w:r>
    <w:proofErr w:type="spellStart"/>
    <w:r>
      <w:t>Studi</w:t>
    </w:r>
    <w:proofErr w:type="spellEnd"/>
    <w:r>
      <w:t xml:space="preserve"> Program &lt;S1/S2/S3&gt; &lt;Nama Program&gt; ITB</w:t>
    </w:r>
    <w:r>
      <w:tab/>
    </w:r>
    <w:r>
      <w:tab/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53CDF2" w14:textId="4BA1E2C5" w:rsidR="007659B2" w:rsidRPr="00F9358B" w:rsidRDefault="007659B2" w:rsidP="005B59EF">
    <w:pPr>
      <w:pStyle w:val="Footer"/>
    </w:pPr>
    <w:r w:rsidRPr="00F9358B">
      <w:t xml:space="preserve">BAN-PT: </w:t>
    </w:r>
    <w:proofErr w:type="spellStart"/>
    <w:r>
      <w:t>Laporan</w:t>
    </w:r>
    <w:proofErr w:type="spellEnd"/>
    <w:r>
      <w:t xml:space="preserve"> </w:t>
    </w:r>
    <w:proofErr w:type="spellStart"/>
    <w:r>
      <w:t>Kinerja</w:t>
    </w:r>
    <w:proofErr w:type="spellEnd"/>
    <w:r>
      <w:t xml:space="preserve"> Program </w:t>
    </w:r>
    <w:proofErr w:type="spellStart"/>
    <w:r>
      <w:t>Studi</w:t>
    </w:r>
    <w:proofErr w:type="spellEnd"/>
    <w:r>
      <w:t xml:space="preserve"> Program &lt;S1/S2/S3&gt; &lt;Nama Program&gt; ITB</w:t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568F0E" w14:textId="277B776E" w:rsidR="007659B2" w:rsidRPr="00F9358B" w:rsidRDefault="007659B2" w:rsidP="005B59EF">
    <w:pPr>
      <w:pStyle w:val="Footer"/>
    </w:pPr>
    <w:r w:rsidRPr="00F9358B">
      <w:t xml:space="preserve">BAN-PT: </w:t>
    </w:r>
    <w:proofErr w:type="spellStart"/>
    <w:r>
      <w:t>Laporan</w:t>
    </w:r>
    <w:proofErr w:type="spellEnd"/>
    <w:r>
      <w:t xml:space="preserve"> </w:t>
    </w:r>
    <w:proofErr w:type="spellStart"/>
    <w:r>
      <w:t>Kinerja</w:t>
    </w:r>
    <w:proofErr w:type="spellEnd"/>
    <w:r>
      <w:t xml:space="preserve"> Program </w:t>
    </w:r>
    <w:proofErr w:type="spellStart"/>
    <w:r>
      <w:t>Studi</w:t>
    </w:r>
    <w:proofErr w:type="spellEnd"/>
    <w:r>
      <w:t xml:space="preserve"> Program &lt;S1/S2/S3&gt; &lt;Nama Program&gt; ITB</w:t>
    </w:r>
    <w:r>
      <w:tab/>
    </w:r>
    <w:r w:rsidR="000B7DF6"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F2A76E" w14:textId="77777777" w:rsidR="005A29AB" w:rsidRDefault="005A29AB">
      <w:r>
        <w:separator/>
      </w:r>
    </w:p>
  </w:footnote>
  <w:footnote w:type="continuationSeparator" w:id="0">
    <w:p w14:paraId="2FE05113" w14:textId="77777777" w:rsidR="005A29AB" w:rsidRDefault="005A29A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E0549B2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F34C6D9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42EC09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80"/>
    <w:multiLevelType w:val="singleLevel"/>
    <w:tmpl w:val="6AD28A6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629ECA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0876D57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0BAC0A6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542EFA2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B014816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0000402"/>
    <w:multiLevelType w:val="multilevel"/>
    <w:tmpl w:val="00000885"/>
    <w:lvl w:ilvl="0">
      <w:start w:val="4"/>
      <w:numFmt w:val="decimal"/>
      <w:lvlText w:val="%1."/>
      <w:lvlJc w:val="left"/>
      <w:pPr>
        <w:ind w:left="799" w:hanging="360"/>
      </w:pPr>
      <w:rPr>
        <w:rFonts w:ascii="Arial" w:hAnsi="Arial" w:cs="Arial"/>
        <w:b w:val="0"/>
        <w:bCs w:val="0"/>
        <w:spacing w:val="-1"/>
        <w:w w:val="100"/>
        <w:sz w:val="22"/>
        <w:szCs w:val="22"/>
      </w:rPr>
    </w:lvl>
    <w:lvl w:ilvl="1">
      <w:numFmt w:val="bullet"/>
      <w:lvlText w:val="•"/>
      <w:lvlJc w:val="left"/>
      <w:pPr>
        <w:ind w:left="1453" w:hanging="360"/>
      </w:pPr>
    </w:lvl>
    <w:lvl w:ilvl="2">
      <w:numFmt w:val="bullet"/>
      <w:lvlText w:val="•"/>
      <w:lvlJc w:val="left"/>
      <w:pPr>
        <w:ind w:left="2106" w:hanging="360"/>
      </w:pPr>
    </w:lvl>
    <w:lvl w:ilvl="3">
      <w:numFmt w:val="bullet"/>
      <w:lvlText w:val="•"/>
      <w:lvlJc w:val="left"/>
      <w:pPr>
        <w:ind w:left="2759" w:hanging="360"/>
      </w:pPr>
    </w:lvl>
    <w:lvl w:ilvl="4">
      <w:numFmt w:val="bullet"/>
      <w:lvlText w:val="•"/>
      <w:lvlJc w:val="left"/>
      <w:pPr>
        <w:ind w:left="3413" w:hanging="360"/>
      </w:pPr>
    </w:lvl>
    <w:lvl w:ilvl="5">
      <w:numFmt w:val="bullet"/>
      <w:lvlText w:val="•"/>
      <w:lvlJc w:val="left"/>
      <w:pPr>
        <w:ind w:left="4066" w:hanging="360"/>
      </w:pPr>
    </w:lvl>
    <w:lvl w:ilvl="6">
      <w:numFmt w:val="bullet"/>
      <w:lvlText w:val="•"/>
      <w:lvlJc w:val="left"/>
      <w:pPr>
        <w:ind w:left="4719" w:hanging="360"/>
      </w:pPr>
    </w:lvl>
    <w:lvl w:ilvl="7">
      <w:numFmt w:val="bullet"/>
      <w:lvlText w:val="•"/>
      <w:lvlJc w:val="left"/>
      <w:pPr>
        <w:ind w:left="5372" w:hanging="360"/>
      </w:pPr>
    </w:lvl>
    <w:lvl w:ilvl="8">
      <w:numFmt w:val="bullet"/>
      <w:lvlText w:val="•"/>
      <w:lvlJc w:val="left"/>
      <w:pPr>
        <w:ind w:left="6026" w:hanging="360"/>
      </w:pPr>
    </w:lvl>
  </w:abstractNum>
  <w:abstractNum w:abstractNumId="10" w15:restartNumberingAfterBreak="0">
    <w:nsid w:val="00000403"/>
    <w:multiLevelType w:val="multilevel"/>
    <w:tmpl w:val="00000886"/>
    <w:lvl w:ilvl="0">
      <w:start w:val="1"/>
      <w:numFmt w:val="decimal"/>
      <w:lvlText w:val="%1."/>
      <w:lvlJc w:val="left"/>
      <w:pPr>
        <w:ind w:left="574" w:hanging="425"/>
      </w:pPr>
      <w:rPr>
        <w:rFonts w:ascii="Arial" w:hAnsi="Arial" w:cs="Arial"/>
        <w:b/>
        <w:bCs/>
        <w:spacing w:val="-1"/>
        <w:w w:val="100"/>
        <w:sz w:val="22"/>
        <w:szCs w:val="22"/>
      </w:rPr>
    </w:lvl>
    <w:lvl w:ilvl="1">
      <w:start w:val="1"/>
      <w:numFmt w:val="lowerLetter"/>
      <w:lvlText w:val="%2."/>
      <w:lvlJc w:val="left"/>
      <w:pPr>
        <w:ind w:left="869" w:hanging="360"/>
      </w:pPr>
      <w:rPr>
        <w:b/>
        <w:bCs/>
        <w:spacing w:val="-1"/>
        <w:w w:val="100"/>
      </w:rPr>
    </w:lvl>
    <w:lvl w:ilvl="2">
      <w:start w:val="1"/>
      <w:numFmt w:val="lowerLetter"/>
      <w:lvlText w:val="%3)"/>
      <w:lvlJc w:val="left"/>
      <w:pPr>
        <w:ind w:left="1142" w:hanging="360"/>
      </w:pPr>
      <w:rPr>
        <w:rFonts w:ascii="Arial" w:hAnsi="Arial" w:cs="Arial"/>
        <w:b w:val="0"/>
        <w:bCs w:val="0"/>
        <w:spacing w:val="-1"/>
        <w:w w:val="100"/>
        <w:sz w:val="22"/>
        <w:szCs w:val="22"/>
      </w:rPr>
    </w:lvl>
    <w:lvl w:ilvl="3">
      <w:numFmt w:val="bullet"/>
      <w:lvlText w:val="•"/>
      <w:lvlJc w:val="left"/>
      <w:pPr>
        <w:ind w:left="1140" w:hanging="360"/>
      </w:pPr>
    </w:lvl>
    <w:lvl w:ilvl="4">
      <w:numFmt w:val="bullet"/>
      <w:lvlText w:val="•"/>
      <w:lvlJc w:val="left"/>
      <w:pPr>
        <w:ind w:left="2292" w:hanging="360"/>
      </w:pPr>
    </w:lvl>
    <w:lvl w:ilvl="5">
      <w:numFmt w:val="bullet"/>
      <w:lvlText w:val="•"/>
      <w:lvlJc w:val="left"/>
      <w:pPr>
        <w:ind w:left="3445" w:hanging="360"/>
      </w:pPr>
    </w:lvl>
    <w:lvl w:ilvl="6">
      <w:numFmt w:val="bullet"/>
      <w:lvlText w:val="•"/>
      <w:lvlJc w:val="left"/>
      <w:pPr>
        <w:ind w:left="4598" w:hanging="360"/>
      </w:pPr>
    </w:lvl>
    <w:lvl w:ilvl="7">
      <w:numFmt w:val="bullet"/>
      <w:lvlText w:val="•"/>
      <w:lvlJc w:val="left"/>
      <w:pPr>
        <w:ind w:left="5750" w:hanging="360"/>
      </w:pPr>
    </w:lvl>
    <w:lvl w:ilvl="8">
      <w:numFmt w:val="bullet"/>
      <w:lvlText w:val="•"/>
      <w:lvlJc w:val="left"/>
      <w:pPr>
        <w:ind w:left="6903" w:hanging="360"/>
      </w:pPr>
    </w:lvl>
  </w:abstractNum>
  <w:abstractNum w:abstractNumId="11" w15:restartNumberingAfterBreak="0">
    <w:nsid w:val="00000404"/>
    <w:multiLevelType w:val="multilevel"/>
    <w:tmpl w:val="00000887"/>
    <w:lvl w:ilvl="0">
      <w:start w:val="1"/>
      <w:numFmt w:val="lowerLetter"/>
      <w:lvlText w:val="%1)"/>
      <w:lvlJc w:val="left"/>
      <w:pPr>
        <w:ind w:left="333" w:hanging="233"/>
      </w:pPr>
      <w:rPr>
        <w:rFonts w:ascii="Arial" w:hAnsi="Arial" w:cs="Arial"/>
        <w:b w:val="0"/>
        <w:bCs w:val="0"/>
        <w:w w:val="99"/>
        <w:sz w:val="20"/>
        <w:szCs w:val="20"/>
      </w:rPr>
    </w:lvl>
    <w:lvl w:ilvl="1">
      <w:numFmt w:val="bullet"/>
      <w:lvlText w:val="•"/>
      <w:lvlJc w:val="left"/>
      <w:pPr>
        <w:ind w:left="674" w:hanging="233"/>
      </w:pPr>
    </w:lvl>
    <w:lvl w:ilvl="2">
      <w:numFmt w:val="bullet"/>
      <w:lvlText w:val="•"/>
      <w:lvlJc w:val="left"/>
      <w:pPr>
        <w:ind w:left="1008" w:hanging="233"/>
      </w:pPr>
    </w:lvl>
    <w:lvl w:ilvl="3">
      <w:numFmt w:val="bullet"/>
      <w:lvlText w:val="•"/>
      <w:lvlJc w:val="left"/>
      <w:pPr>
        <w:ind w:left="1342" w:hanging="233"/>
      </w:pPr>
    </w:lvl>
    <w:lvl w:ilvl="4">
      <w:numFmt w:val="bullet"/>
      <w:lvlText w:val="•"/>
      <w:lvlJc w:val="left"/>
      <w:pPr>
        <w:ind w:left="1676" w:hanging="233"/>
      </w:pPr>
    </w:lvl>
    <w:lvl w:ilvl="5">
      <w:numFmt w:val="bullet"/>
      <w:lvlText w:val="•"/>
      <w:lvlJc w:val="left"/>
      <w:pPr>
        <w:ind w:left="2010" w:hanging="233"/>
      </w:pPr>
    </w:lvl>
    <w:lvl w:ilvl="6">
      <w:numFmt w:val="bullet"/>
      <w:lvlText w:val="•"/>
      <w:lvlJc w:val="left"/>
      <w:pPr>
        <w:ind w:left="2344" w:hanging="233"/>
      </w:pPr>
    </w:lvl>
    <w:lvl w:ilvl="7">
      <w:numFmt w:val="bullet"/>
      <w:lvlText w:val="•"/>
      <w:lvlJc w:val="left"/>
      <w:pPr>
        <w:ind w:left="2678" w:hanging="233"/>
      </w:pPr>
    </w:lvl>
    <w:lvl w:ilvl="8">
      <w:numFmt w:val="bullet"/>
      <w:lvlText w:val="•"/>
      <w:lvlJc w:val="left"/>
      <w:pPr>
        <w:ind w:left="3012" w:hanging="233"/>
      </w:pPr>
    </w:lvl>
  </w:abstractNum>
  <w:abstractNum w:abstractNumId="12" w15:restartNumberingAfterBreak="0">
    <w:nsid w:val="00000405"/>
    <w:multiLevelType w:val="multilevel"/>
    <w:tmpl w:val="00000888"/>
    <w:lvl w:ilvl="0">
      <w:start w:val="1"/>
      <w:numFmt w:val="lowerLetter"/>
      <w:lvlText w:val="%1)"/>
      <w:lvlJc w:val="left"/>
      <w:pPr>
        <w:ind w:left="333" w:hanging="233"/>
      </w:pPr>
      <w:rPr>
        <w:rFonts w:ascii="Arial" w:hAnsi="Arial" w:cs="Arial"/>
        <w:b w:val="0"/>
        <w:bCs w:val="0"/>
        <w:w w:val="99"/>
        <w:sz w:val="20"/>
        <w:szCs w:val="20"/>
      </w:rPr>
    </w:lvl>
    <w:lvl w:ilvl="1">
      <w:numFmt w:val="bullet"/>
      <w:lvlText w:val="•"/>
      <w:lvlJc w:val="left"/>
      <w:pPr>
        <w:ind w:left="674" w:hanging="233"/>
      </w:pPr>
    </w:lvl>
    <w:lvl w:ilvl="2">
      <w:numFmt w:val="bullet"/>
      <w:lvlText w:val="•"/>
      <w:lvlJc w:val="left"/>
      <w:pPr>
        <w:ind w:left="1008" w:hanging="233"/>
      </w:pPr>
    </w:lvl>
    <w:lvl w:ilvl="3">
      <w:numFmt w:val="bullet"/>
      <w:lvlText w:val="•"/>
      <w:lvlJc w:val="left"/>
      <w:pPr>
        <w:ind w:left="1342" w:hanging="233"/>
      </w:pPr>
    </w:lvl>
    <w:lvl w:ilvl="4">
      <w:numFmt w:val="bullet"/>
      <w:lvlText w:val="•"/>
      <w:lvlJc w:val="left"/>
      <w:pPr>
        <w:ind w:left="1676" w:hanging="233"/>
      </w:pPr>
    </w:lvl>
    <w:lvl w:ilvl="5">
      <w:numFmt w:val="bullet"/>
      <w:lvlText w:val="•"/>
      <w:lvlJc w:val="left"/>
      <w:pPr>
        <w:ind w:left="2010" w:hanging="233"/>
      </w:pPr>
    </w:lvl>
    <w:lvl w:ilvl="6">
      <w:numFmt w:val="bullet"/>
      <w:lvlText w:val="•"/>
      <w:lvlJc w:val="left"/>
      <w:pPr>
        <w:ind w:left="2344" w:hanging="233"/>
      </w:pPr>
    </w:lvl>
    <w:lvl w:ilvl="7">
      <w:numFmt w:val="bullet"/>
      <w:lvlText w:val="•"/>
      <w:lvlJc w:val="left"/>
      <w:pPr>
        <w:ind w:left="2678" w:hanging="233"/>
      </w:pPr>
    </w:lvl>
    <w:lvl w:ilvl="8">
      <w:numFmt w:val="bullet"/>
      <w:lvlText w:val="•"/>
      <w:lvlJc w:val="left"/>
      <w:pPr>
        <w:ind w:left="3012" w:hanging="233"/>
      </w:pPr>
    </w:lvl>
  </w:abstractNum>
  <w:abstractNum w:abstractNumId="13" w15:restartNumberingAfterBreak="0">
    <w:nsid w:val="00000406"/>
    <w:multiLevelType w:val="multilevel"/>
    <w:tmpl w:val="00000889"/>
    <w:lvl w:ilvl="0">
      <w:start w:val="1"/>
      <w:numFmt w:val="lowerLetter"/>
      <w:lvlText w:val="%1)"/>
      <w:lvlJc w:val="left"/>
      <w:pPr>
        <w:ind w:left="384" w:hanging="284"/>
      </w:pPr>
      <w:rPr>
        <w:rFonts w:ascii="Arial" w:hAnsi="Arial" w:cs="Arial"/>
        <w:b w:val="0"/>
        <w:bCs w:val="0"/>
        <w:w w:val="99"/>
        <w:sz w:val="18"/>
        <w:szCs w:val="18"/>
      </w:rPr>
    </w:lvl>
    <w:lvl w:ilvl="1">
      <w:numFmt w:val="bullet"/>
      <w:lvlText w:val="•"/>
      <w:lvlJc w:val="left"/>
      <w:pPr>
        <w:ind w:left="865" w:hanging="284"/>
      </w:pPr>
    </w:lvl>
    <w:lvl w:ilvl="2">
      <w:numFmt w:val="bullet"/>
      <w:lvlText w:val="•"/>
      <w:lvlJc w:val="left"/>
      <w:pPr>
        <w:ind w:left="1351" w:hanging="284"/>
      </w:pPr>
    </w:lvl>
    <w:lvl w:ilvl="3">
      <w:numFmt w:val="bullet"/>
      <w:lvlText w:val="•"/>
      <w:lvlJc w:val="left"/>
      <w:pPr>
        <w:ind w:left="1836" w:hanging="284"/>
      </w:pPr>
    </w:lvl>
    <w:lvl w:ilvl="4">
      <w:numFmt w:val="bullet"/>
      <w:lvlText w:val="•"/>
      <w:lvlJc w:val="left"/>
      <w:pPr>
        <w:ind w:left="2322" w:hanging="284"/>
      </w:pPr>
    </w:lvl>
    <w:lvl w:ilvl="5">
      <w:numFmt w:val="bullet"/>
      <w:lvlText w:val="•"/>
      <w:lvlJc w:val="left"/>
      <w:pPr>
        <w:ind w:left="2807" w:hanging="284"/>
      </w:pPr>
    </w:lvl>
    <w:lvl w:ilvl="6">
      <w:numFmt w:val="bullet"/>
      <w:lvlText w:val="•"/>
      <w:lvlJc w:val="left"/>
      <w:pPr>
        <w:ind w:left="3293" w:hanging="284"/>
      </w:pPr>
    </w:lvl>
    <w:lvl w:ilvl="7">
      <w:numFmt w:val="bullet"/>
      <w:lvlText w:val="•"/>
      <w:lvlJc w:val="left"/>
      <w:pPr>
        <w:ind w:left="3778" w:hanging="284"/>
      </w:pPr>
    </w:lvl>
    <w:lvl w:ilvl="8">
      <w:numFmt w:val="bullet"/>
      <w:lvlText w:val="•"/>
      <w:lvlJc w:val="left"/>
      <w:pPr>
        <w:ind w:left="4264" w:hanging="284"/>
      </w:pPr>
    </w:lvl>
  </w:abstractNum>
  <w:abstractNum w:abstractNumId="14" w15:restartNumberingAfterBreak="0">
    <w:nsid w:val="00000407"/>
    <w:multiLevelType w:val="multilevel"/>
    <w:tmpl w:val="0000088A"/>
    <w:lvl w:ilvl="0">
      <w:start w:val="1"/>
      <w:numFmt w:val="lowerLetter"/>
      <w:lvlText w:val="%1)"/>
      <w:lvlJc w:val="left"/>
      <w:pPr>
        <w:ind w:left="460" w:hanging="284"/>
      </w:pPr>
      <w:rPr>
        <w:rFonts w:ascii="Arial" w:hAnsi="Arial" w:cs="Arial"/>
        <w:b w:val="0"/>
        <w:bCs w:val="0"/>
        <w:w w:val="99"/>
        <w:sz w:val="18"/>
        <w:szCs w:val="18"/>
      </w:rPr>
    </w:lvl>
    <w:lvl w:ilvl="1">
      <w:numFmt w:val="bullet"/>
      <w:lvlText w:val="•"/>
      <w:lvlJc w:val="left"/>
      <w:pPr>
        <w:ind w:left="937" w:hanging="284"/>
      </w:pPr>
    </w:lvl>
    <w:lvl w:ilvl="2">
      <w:numFmt w:val="bullet"/>
      <w:lvlText w:val="•"/>
      <w:lvlJc w:val="left"/>
      <w:pPr>
        <w:ind w:left="1415" w:hanging="284"/>
      </w:pPr>
    </w:lvl>
    <w:lvl w:ilvl="3">
      <w:numFmt w:val="bullet"/>
      <w:lvlText w:val="•"/>
      <w:lvlJc w:val="left"/>
      <w:pPr>
        <w:ind w:left="1892" w:hanging="284"/>
      </w:pPr>
    </w:lvl>
    <w:lvl w:ilvl="4">
      <w:numFmt w:val="bullet"/>
      <w:lvlText w:val="•"/>
      <w:lvlJc w:val="left"/>
      <w:pPr>
        <w:ind w:left="2370" w:hanging="284"/>
      </w:pPr>
    </w:lvl>
    <w:lvl w:ilvl="5">
      <w:numFmt w:val="bullet"/>
      <w:lvlText w:val="•"/>
      <w:lvlJc w:val="left"/>
      <w:pPr>
        <w:ind w:left="2847" w:hanging="284"/>
      </w:pPr>
    </w:lvl>
    <w:lvl w:ilvl="6">
      <w:numFmt w:val="bullet"/>
      <w:lvlText w:val="•"/>
      <w:lvlJc w:val="left"/>
      <w:pPr>
        <w:ind w:left="3325" w:hanging="284"/>
      </w:pPr>
    </w:lvl>
    <w:lvl w:ilvl="7">
      <w:numFmt w:val="bullet"/>
      <w:lvlText w:val="•"/>
      <w:lvlJc w:val="left"/>
      <w:pPr>
        <w:ind w:left="3802" w:hanging="284"/>
      </w:pPr>
    </w:lvl>
    <w:lvl w:ilvl="8">
      <w:numFmt w:val="bullet"/>
      <w:lvlText w:val="•"/>
      <w:lvlJc w:val="left"/>
      <w:pPr>
        <w:ind w:left="4280" w:hanging="284"/>
      </w:pPr>
    </w:lvl>
  </w:abstractNum>
  <w:abstractNum w:abstractNumId="15" w15:restartNumberingAfterBreak="0">
    <w:nsid w:val="00000408"/>
    <w:multiLevelType w:val="multilevel"/>
    <w:tmpl w:val="0000088B"/>
    <w:lvl w:ilvl="0">
      <w:start w:val="3"/>
      <w:numFmt w:val="lowerLetter"/>
      <w:lvlText w:val="%1)"/>
      <w:lvlJc w:val="left"/>
      <w:pPr>
        <w:ind w:left="386" w:hanging="284"/>
      </w:pPr>
      <w:rPr>
        <w:rFonts w:ascii="Arial" w:hAnsi="Arial" w:cs="Arial"/>
        <w:b w:val="0"/>
        <w:bCs w:val="0"/>
        <w:spacing w:val="-18"/>
        <w:w w:val="99"/>
        <w:sz w:val="18"/>
        <w:szCs w:val="18"/>
      </w:rPr>
    </w:lvl>
    <w:lvl w:ilvl="1">
      <w:numFmt w:val="bullet"/>
      <w:lvlText w:val="•"/>
      <w:lvlJc w:val="left"/>
      <w:pPr>
        <w:ind w:left="823" w:hanging="284"/>
      </w:pPr>
    </w:lvl>
    <w:lvl w:ilvl="2">
      <w:numFmt w:val="bullet"/>
      <w:lvlText w:val="•"/>
      <w:lvlJc w:val="left"/>
      <w:pPr>
        <w:ind w:left="1266" w:hanging="284"/>
      </w:pPr>
    </w:lvl>
    <w:lvl w:ilvl="3">
      <w:numFmt w:val="bullet"/>
      <w:lvlText w:val="•"/>
      <w:lvlJc w:val="left"/>
      <w:pPr>
        <w:ind w:left="1709" w:hanging="284"/>
      </w:pPr>
    </w:lvl>
    <w:lvl w:ilvl="4">
      <w:numFmt w:val="bullet"/>
      <w:lvlText w:val="•"/>
      <w:lvlJc w:val="left"/>
      <w:pPr>
        <w:ind w:left="2153" w:hanging="284"/>
      </w:pPr>
    </w:lvl>
    <w:lvl w:ilvl="5">
      <w:numFmt w:val="bullet"/>
      <w:lvlText w:val="•"/>
      <w:lvlJc w:val="left"/>
      <w:pPr>
        <w:ind w:left="2596" w:hanging="284"/>
      </w:pPr>
    </w:lvl>
    <w:lvl w:ilvl="6">
      <w:numFmt w:val="bullet"/>
      <w:lvlText w:val="•"/>
      <w:lvlJc w:val="left"/>
      <w:pPr>
        <w:ind w:left="3039" w:hanging="284"/>
      </w:pPr>
    </w:lvl>
    <w:lvl w:ilvl="7">
      <w:numFmt w:val="bullet"/>
      <w:lvlText w:val="•"/>
      <w:lvlJc w:val="left"/>
      <w:pPr>
        <w:ind w:left="3483" w:hanging="284"/>
      </w:pPr>
    </w:lvl>
    <w:lvl w:ilvl="8">
      <w:numFmt w:val="bullet"/>
      <w:lvlText w:val="•"/>
      <w:lvlJc w:val="left"/>
      <w:pPr>
        <w:ind w:left="3926" w:hanging="284"/>
      </w:pPr>
    </w:lvl>
  </w:abstractNum>
  <w:abstractNum w:abstractNumId="16" w15:restartNumberingAfterBreak="0">
    <w:nsid w:val="00000409"/>
    <w:multiLevelType w:val="multilevel"/>
    <w:tmpl w:val="0000088C"/>
    <w:lvl w:ilvl="0">
      <w:start w:val="6"/>
      <w:numFmt w:val="lowerLetter"/>
      <w:lvlText w:val="%1)"/>
      <w:lvlJc w:val="left"/>
      <w:pPr>
        <w:ind w:left="463" w:hanging="284"/>
      </w:pPr>
      <w:rPr>
        <w:rFonts w:ascii="Arial" w:hAnsi="Arial" w:cs="Arial"/>
        <w:b w:val="0"/>
        <w:bCs w:val="0"/>
        <w:w w:val="100"/>
        <w:sz w:val="18"/>
        <w:szCs w:val="18"/>
      </w:rPr>
    </w:lvl>
    <w:lvl w:ilvl="1">
      <w:numFmt w:val="bullet"/>
      <w:lvlText w:val="•"/>
      <w:lvlJc w:val="left"/>
      <w:pPr>
        <w:ind w:left="895" w:hanging="284"/>
      </w:pPr>
    </w:lvl>
    <w:lvl w:ilvl="2">
      <w:numFmt w:val="bullet"/>
      <w:lvlText w:val="•"/>
      <w:lvlJc w:val="left"/>
      <w:pPr>
        <w:ind w:left="1330" w:hanging="284"/>
      </w:pPr>
    </w:lvl>
    <w:lvl w:ilvl="3">
      <w:numFmt w:val="bullet"/>
      <w:lvlText w:val="•"/>
      <w:lvlJc w:val="left"/>
      <w:pPr>
        <w:ind w:left="1765" w:hanging="284"/>
      </w:pPr>
    </w:lvl>
    <w:lvl w:ilvl="4">
      <w:numFmt w:val="bullet"/>
      <w:lvlText w:val="•"/>
      <w:lvlJc w:val="left"/>
      <w:pPr>
        <w:ind w:left="2201" w:hanging="284"/>
      </w:pPr>
    </w:lvl>
    <w:lvl w:ilvl="5">
      <w:numFmt w:val="bullet"/>
      <w:lvlText w:val="•"/>
      <w:lvlJc w:val="left"/>
      <w:pPr>
        <w:ind w:left="2636" w:hanging="284"/>
      </w:pPr>
    </w:lvl>
    <w:lvl w:ilvl="6">
      <w:numFmt w:val="bullet"/>
      <w:lvlText w:val="•"/>
      <w:lvlJc w:val="left"/>
      <w:pPr>
        <w:ind w:left="3071" w:hanging="284"/>
      </w:pPr>
    </w:lvl>
    <w:lvl w:ilvl="7">
      <w:numFmt w:val="bullet"/>
      <w:lvlText w:val="•"/>
      <w:lvlJc w:val="left"/>
      <w:pPr>
        <w:ind w:left="3507" w:hanging="284"/>
      </w:pPr>
    </w:lvl>
    <w:lvl w:ilvl="8">
      <w:numFmt w:val="bullet"/>
      <w:lvlText w:val="•"/>
      <w:lvlJc w:val="left"/>
      <w:pPr>
        <w:ind w:left="3942" w:hanging="284"/>
      </w:pPr>
    </w:lvl>
  </w:abstractNum>
  <w:abstractNum w:abstractNumId="17" w15:restartNumberingAfterBreak="0">
    <w:nsid w:val="03A573E6"/>
    <w:multiLevelType w:val="multilevel"/>
    <w:tmpl w:val="271CE040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360"/>
        </w:tabs>
        <w:ind w:left="360" w:firstLine="0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0" w:firstLine="0"/>
      </w:pPr>
      <w:rPr>
        <w:rFonts w:hint="default"/>
        <w:sz w:val="22"/>
        <w:szCs w:val="22"/>
      </w:rPr>
    </w:lvl>
    <w:lvl w:ilvl="3">
      <w:start w:val="1"/>
      <w:numFmt w:val="lowerLetter"/>
      <w:pStyle w:val="Heading4Draft"/>
      <w:lvlText w:val="%4)"/>
      <w:lvlJc w:val="left"/>
      <w:pPr>
        <w:tabs>
          <w:tab w:val="num" w:pos="1080"/>
        </w:tabs>
        <w:ind w:left="720" w:firstLine="0"/>
      </w:pPr>
      <w:rPr>
        <w:rFonts w:hint="default"/>
      </w:rPr>
    </w:lvl>
    <w:lvl w:ilvl="4">
      <w:start w:val="1"/>
      <w:numFmt w:val="decimal"/>
      <w:pStyle w:val="Heading5Draft"/>
      <w:suff w:val="space"/>
      <w:lvlText w:val="(%5)"/>
      <w:lvlJc w:val="left"/>
      <w:pPr>
        <w:ind w:left="720" w:firstLine="0"/>
      </w:pPr>
      <w:rPr>
        <w:rFonts w:hint="default"/>
      </w:rPr>
    </w:lvl>
    <w:lvl w:ilvl="5">
      <w:start w:val="1"/>
      <w:numFmt w:val="lowerLetter"/>
      <w:pStyle w:val="Heading6"/>
      <w:lvlText w:val="(%6)"/>
      <w:lvlJc w:val="left"/>
      <w:pPr>
        <w:tabs>
          <w:tab w:val="num" w:pos="2520"/>
        </w:tabs>
        <w:ind w:left="2160" w:firstLine="0"/>
      </w:pPr>
      <w:rPr>
        <w:rFonts w:hint="default"/>
      </w:rPr>
    </w:lvl>
    <w:lvl w:ilvl="6">
      <w:start w:val="1"/>
      <w:numFmt w:val="lowerRoman"/>
      <w:pStyle w:val="Heading7"/>
      <w:lvlText w:val="(%7)"/>
      <w:lvlJc w:val="left"/>
      <w:pPr>
        <w:tabs>
          <w:tab w:val="num" w:pos="3240"/>
        </w:tabs>
        <w:ind w:left="2880" w:firstLine="0"/>
      </w:pPr>
      <w:rPr>
        <w:rFonts w:hint="default"/>
      </w:rPr>
    </w:lvl>
    <w:lvl w:ilvl="7">
      <w:start w:val="1"/>
      <w:numFmt w:val="lowerLetter"/>
      <w:pStyle w:val="Heading8"/>
      <w:lvlText w:val="(%8)"/>
      <w:lvlJc w:val="left"/>
      <w:pPr>
        <w:tabs>
          <w:tab w:val="num" w:pos="3960"/>
        </w:tabs>
        <w:ind w:left="3600" w:firstLine="0"/>
      </w:pPr>
      <w:rPr>
        <w:rFonts w:hint="default"/>
      </w:rPr>
    </w:lvl>
    <w:lvl w:ilvl="8">
      <w:start w:val="1"/>
      <w:numFmt w:val="lowerRoman"/>
      <w:pStyle w:val="Heading9"/>
      <w:lvlText w:val="(%9)"/>
      <w:lvlJc w:val="left"/>
      <w:pPr>
        <w:tabs>
          <w:tab w:val="num" w:pos="4680"/>
        </w:tabs>
        <w:ind w:left="4320" w:firstLine="0"/>
      </w:pPr>
      <w:rPr>
        <w:rFonts w:hint="default"/>
      </w:rPr>
    </w:lvl>
  </w:abstractNum>
  <w:abstractNum w:abstractNumId="18" w15:restartNumberingAfterBreak="0">
    <w:nsid w:val="3735350A"/>
    <w:multiLevelType w:val="multilevel"/>
    <w:tmpl w:val="0421001D"/>
    <w:styleLink w:val="Style1"/>
    <w:lvl w:ilvl="0">
      <w:start w:val="1"/>
      <w:numFmt w:val="lowerRoman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51D34922"/>
    <w:multiLevelType w:val="hybridMultilevel"/>
    <w:tmpl w:val="9D5A0EF4"/>
    <w:lvl w:ilvl="0" w:tplc="8DC8D5B6">
      <w:start w:val="1"/>
      <w:numFmt w:val="decimal"/>
      <w:pStyle w:val="ListNumber2Draft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4"/>
      </w:rPr>
    </w:lvl>
    <w:lvl w:ilvl="3" w:tplc="0409000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3"/>
  </w:num>
  <w:num w:numId="3">
    <w:abstractNumId w:val="2"/>
  </w:num>
  <w:num w:numId="4">
    <w:abstractNumId w:val="7"/>
    <w:lvlOverride w:ilvl="0">
      <w:startOverride w:val="1"/>
    </w:lvlOverride>
  </w:num>
  <w:num w:numId="5">
    <w:abstractNumId w:val="19"/>
    <w:lvlOverride w:ilvl="0">
      <w:startOverride w:val="1"/>
    </w:lvlOverride>
  </w:num>
  <w:num w:numId="6">
    <w:abstractNumId w:val="8"/>
  </w:num>
  <w:num w:numId="7">
    <w:abstractNumId w:val="6"/>
  </w:num>
  <w:num w:numId="8">
    <w:abstractNumId w:val="5"/>
  </w:num>
  <w:num w:numId="9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4"/>
  </w:num>
  <w:num w:numId="11">
    <w:abstractNumId w:val="1"/>
  </w:num>
  <w:num w:numId="12">
    <w:abstractNumId w:val="0"/>
  </w:num>
  <w:num w:numId="13">
    <w:abstractNumId w:val="16"/>
  </w:num>
  <w:num w:numId="14">
    <w:abstractNumId w:val="15"/>
  </w:num>
  <w:num w:numId="15">
    <w:abstractNumId w:val="14"/>
  </w:num>
  <w:num w:numId="16">
    <w:abstractNumId w:val="13"/>
  </w:num>
  <w:num w:numId="17">
    <w:abstractNumId w:val="12"/>
  </w:num>
  <w:num w:numId="18">
    <w:abstractNumId w:val="11"/>
  </w:num>
  <w:num w:numId="19">
    <w:abstractNumId w:val="10"/>
  </w:num>
  <w:num w:numId="20">
    <w:abstractNumId w:val="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6"/>
  <w:displayBackgroundShape/>
  <w:embedSystemFonts/>
  <w:hideSpellingErrors/>
  <w:hideGrammaticalErrors/>
  <w:proofState w:spelling="clean" w:grammar="clean"/>
  <w:attachedTemplate r:id="rId1"/>
  <w:linkStyles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1MDIwN7MwNbcwMTFX0lEKTi0uzszPAykwrQUAvnXCSCwAAAA="/>
  </w:docVars>
  <w:rsids>
    <w:rsidRoot w:val="000B515E"/>
    <w:rsid w:val="0000098B"/>
    <w:rsid w:val="000018C5"/>
    <w:rsid w:val="00002689"/>
    <w:rsid w:val="00002F73"/>
    <w:rsid w:val="000048AA"/>
    <w:rsid w:val="00004FA6"/>
    <w:rsid w:val="00005332"/>
    <w:rsid w:val="0000615F"/>
    <w:rsid w:val="00012A1E"/>
    <w:rsid w:val="00012FE1"/>
    <w:rsid w:val="00013871"/>
    <w:rsid w:val="00015840"/>
    <w:rsid w:val="00020CBF"/>
    <w:rsid w:val="000220EC"/>
    <w:rsid w:val="000227BF"/>
    <w:rsid w:val="000232E9"/>
    <w:rsid w:val="00023B89"/>
    <w:rsid w:val="00024029"/>
    <w:rsid w:val="0002445F"/>
    <w:rsid w:val="000245A7"/>
    <w:rsid w:val="00027123"/>
    <w:rsid w:val="0003011C"/>
    <w:rsid w:val="00031541"/>
    <w:rsid w:val="00033F63"/>
    <w:rsid w:val="00035560"/>
    <w:rsid w:val="00035849"/>
    <w:rsid w:val="00036272"/>
    <w:rsid w:val="00040EEA"/>
    <w:rsid w:val="00040F99"/>
    <w:rsid w:val="00041B85"/>
    <w:rsid w:val="0004202E"/>
    <w:rsid w:val="00043F20"/>
    <w:rsid w:val="00044115"/>
    <w:rsid w:val="000447C3"/>
    <w:rsid w:val="00045FF2"/>
    <w:rsid w:val="00046C4F"/>
    <w:rsid w:val="000473C8"/>
    <w:rsid w:val="0004776F"/>
    <w:rsid w:val="000506EA"/>
    <w:rsid w:val="000512D4"/>
    <w:rsid w:val="00051CCE"/>
    <w:rsid w:val="000622AA"/>
    <w:rsid w:val="00062AC3"/>
    <w:rsid w:val="00063210"/>
    <w:rsid w:val="000649CE"/>
    <w:rsid w:val="00065726"/>
    <w:rsid w:val="000666DC"/>
    <w:rsid w:val="000676D8"/>
    <w:rsid w:val="00067B15"/>
    <w:rsid w:val="000719EA"/>
    <w:rsid w:val="00071D38"/>
    <w:rsid w:val="00074B10"/>
    <w:rsid w:val="00075DE4"/>
    <w:rsid w:val="000777A1"/>
    <w:rsid w:val="00080252"/>
    <w:rsid w:val="000805ED"/>
    <w:rsid w:val="00081300"/>
    <w:rsid w:val="00081761"/>
    <w:rsid w:val="0008677E"/>
    <w:rsid w:val="00087FE8"/>
    <w:rsid w:val="0009102B"/>
    <w:rsid w:val="00092399"/>
    <w:rsid w:val="000934B8"/>
    <w:rsid w:val="000949B3"/>
    <w:rsid w:val="00095E47"/>
    <w:rsid w:val="00096C85"/>
    <w:rsid w:val="00096CA6"/>
    <w:rsid w:val="00096F7D"/>
    <w:rsid w:val="00097CA8"/>
    <w:rsid w:val="000A1C8E"/>
    <w:rsid w:val="000A202C"/>
    <w:rsid w:val="000A2883"/>
    <w:rsid w:val="000A28F8"/>
    <w:rsid w:val="000A419B"/>
    <w:rsid w:val="000A61C0"/>
    <w:rsid w:val="000B09E2"/>
    <w:rsid w:val="000B16E6"/>
    <w:rsid w:val="000B1BE4"/>
    <w:rsid w:val="000B29D1"/>
    <w:rsid w:val="000B32D9"/>
    <w:rsid w:val="000B515E"/>
    <w:rsid w:val="000B51BC"/>
    <w:rsid w:val="000B5256"/>
    <w:rsid w:val="000B5F37"/>
    <w:rsid w:val="000B7DF6"/>
    <w:rsid w:val="000C02DB"/>
    <w:rsid w:val="000C0432"/>
    <w:rsid w:val="000C186D"/>
    <w:rsid w:val="000C1ABC"/>
    <w:rsid w:val="000C2C43"/>
    <w:rsid w:val="000C42FE"/>
    <w:rsid w:val="000C485D"/>
    <w:rsid w:val="000C48B0"/>
    <w:rsid w:val="000C5D29"/>
    <w:rsid w:val="000C67D5"/>
    <w:rsid w:val="000C69AA"/>
    <w:rsid w:val="000C71B5"/>
    <w:rsid w:val="000D0871"/>
    <w:rsid w:val="000D13FE"/>
    <w:rsid w:val="000D3084"/>
    <w:rsid w:val="000D3193"/>
    <w:rsid w:val="000D3FED"/>
    <w:rsid w:val="000D4356"/>
    <w:rsid w:val="000D75E4"/>
    <w:rsid w:val="000E31AB"/>
    <w:rsid w:val="000E4D3E"/>
    <w:rsid w:val="000E545A"/>
    <w:rsid w:val="000E5D3E"/>
    <w:rsid w:val="000E6727"/>
    <w:rsid w:val="000E683D"/>
    <w:rsid w:val="000F37A6"/>
    <w:rsid w:val="000F5406"/>
    <w:rsid w:val="000F64BB"/>
    <w:rsid w:val="000F6B69"/>
    <w:rsid w:val="00102E9C"/>
    <w:rsid w:val="00103A33"/>
    <w:rsid w:val="00103FB7"/>
    <w:rsid w:val="00104ADE"/>
    <w:rsid w:val="00104E0A"/>
    <w:rsid w:val="001110D2"/>
    <w:rsid w:val="001134BF"/>
    <w:rsid w:val="00114318"/>
    <w:rsid w:val="00114A09"/>
    <w:rsid w:val="00116E99"/>
    <w:rsid w:val="00116EEB"/>
    <w:rsid w:val="0011752D"/>
    <w:rsid w:val="00117994"/>
    <w:rsid w:val="001201A9"/>
    <w:rsid w:val="001211AB"/>
    <w:rsid w:val="00122887"/>
    <w:rsid w:val="001235DC"/>
    <w:rsid w:val="00123A89"/>
    <w:rsid w:val="0012445F"/>
    <w:rsid w:val="00126015"/>
    <w:rsid w:val="00126589"/>
    <w:rsid w:val="001265C7"/>
    <w:rsid w:val="00130565"/>
    <w:rsid w:val="00130641"/>
    <w:rsid w:val="00130A58"/>
    <w:rsid w:val="00130DE3"/>
    <w:rsid w:val="00131422"/>
    <w:rsid w:val="00131BBE"/>
    <w:rsid w:val="00133E22"/>
    <w:rsid w:val="00134665"/>
    <w:rsid w:val="001365F8"/>
    <w:rsid w:val="00137DB2"/>
    <w:rsid w:val="001403FE"/>
    <w:rsid w:val="00140B45"/>
    <w:rsid w:val="001427FD"/>
    <w:rsid w:val="0014350B"/>
    <w:rsid w:val="001460A1"/>
    <w:rsid w:val="00146FB8"/>
    <w:rsid w:val="00151B77"/>
    <w:rsid w:val="001520A4"/>
    <w:rsid w:val="00153DCD"/>
    <w:rsid w:val="001540AE"/>
    <w:rsid w:val="001541B1"/>
    <w:rsid w:val="00157406"/>
    <w:rsid w:val="00160B31"/>
    <w:rsid w:val="00162972"/>
    <w:rsid w:val="0016348C"/>
    <w:rsid w:val="001639AC"/>
    <w:rsid w:val="00164513"/>
    <w:rsid w:val="00167298"/>
    <w:rsid w:val="00167D42"/>
    <w:rsid w:val="00170612"/>
    <w:rsid w:val="0017318C"/>
    <w:rsid w:val="00174851"/>
    <w:rsid w:val="001806AC"/>
    <w:rsid w:val="001827DA"/>
    <w:rsid w:val="00182A44"/>
    <w:rsid w:val="001835C1"/>
    <w:rsid w:val="001842BB"/>
    <w:rsid w:val="001849A4"/>
    <w:rsid w:val="00185BB4"/>
    <w:rsid w:val="0018675D"/>
    <w:rsid w:val="00187AA2"/>
    <w:rsid w:val="0019111D"/>
    <w:rsid w:val="00191203"/>
    <w:rsid w:val="001918FE"/>
    <w:rsid w:val="00191E07"/>
    <w:rsid w:val="00192F41"/>
    <w:rsid w:val="00195064"/>
    <w:rsid w:val="00197382"/>
    <w:rsid w:val="001A0001"/>
    <w:rsid w:val="001A0FCF"/>
    <w:rsid w:val="001A1025"/>
    <w:rsid w:val="001A2694"/>
    <w:rsid w:val="001A389D"/>
    <w:rsid w:val="001A3D95"/>
    <w:rsid w:val="001A4CEF"/>
    <w:rsid w:val="001A5949"/>
    <w:rsid w:val="001B1A1B"/>
    <w:rsid w:val="001B5804"/>
    <w:rsid w:val="001B65CB"/>
    <w:rsid w:val="001B6870"/>
    <w:rsid w:val="001B72C1"/>
    <w:rsid w:val="001C0B89"/>
    <w:rsid w:val="001C1811"/>
    <w:rsid w:val="001C25CF"/>
    <w:rsid w:val="001C29AA"/>
    <w:rsid w:val="001C4742"/>
    <w:rsid w:val="001C6B44"/>
    <w:rsid w:val="001D12A8"/>
    <w:rsid w:val="001D1470"/>
    <w:rsid w:val="001D15D3"/>
    <w:rsid w:val="001D74A5"/>
    <w:rsid w:val="001E1207"/>
    <w:rsid w:val="001E1339"/>
    <w:rsid w:val="001E1C6C"/>
    <w:rsid w:val="001E1E96"/>
    <w:rsid w:val="001E3137"/>
    <w:rsid w:val="001E4891"/>
    <w:rsid w:val="001F0053"/>
    <w:rsid w:val="001F1BF6"/>
    <w:rsid w:val="002021A1"/>
    <w:rsid w:val="00202A6D"/>
    <w:rsid w:val="00202DF7"/>
    <w:rsid w:val="002031CC"/>
    <w:rsid w:val="0020406F"/>
    <w:rsid w:val="002062E0"/>
    <w:rsid w:val="0020744C"/>
    <w:rsid w:val="002076AE"/>
    <w:rsid w:val="00207B74"/>
    <w:rsid w:val="00215DC5"/>
    <w:rsid w:val="00216ED9"/>
    <w:rsid w:val="00222569"/>
    <w:rsid w:val="00222671"/>
    <w:rsid w:val="002237B0"/>
    <w:rsid w:val="0022410E"/>
    <w:rsid w:val="00224634"/>
    <w:rsid w:val="00224E32"/>
    <w:rsid w:val="00225173"/>
    <w:rsid w:val="00225414"/>
    <w:rsid w:val="0022547B"/>
    <w:rsid w:val="00227204"/>
    <w:rsid w:val="002304E7"/>
    <w:rsid w:val="0023119C"/>
    <w:rsid w:val="00231D44"/>
    <w:rsid w:val="00232B2A"/>
    <w:rsid w:val="00233C56"/>
    <w:rsid w:val="00237B94"/>
    <w:rsid w:val="00240791"/>
    <w:rsid w:val="00241FB4"/>
    <w:rsid w:val="002435A6"/>
    <w:rsid w:val="002444C1"/>
    <w:rsid w:val="00245468"/>
    <w:rsid w:val="00246C0C"/>
    <w:rsid w:val="0024791D"/>
    <w:rsid w:val="00251696"/>
    <w:rsid w:val="00252438"/>
    <w:rsid w:val="00252D5E"/>
    <w:rsid w:val="00253269"/>
    <w:rsid w:val="00253296"/>
    <w:rsid w:val="00253B65"/>
    <w:rsid w:val="00255CA0"/>
    <w:rsid w:val="00260030"/>
    <w:rsid w:val="00261704"/>
    <w:rsid w:val="00261EE6"/>
    <w:rsid w:val="00263708"/>
    <w:rsid w:val="00265AB2"/>
    <w:rsid w:val="00266573"/>
    <w:rsid w:val="00266FE1"/>
    <w:rsid w:val="00270D7E"/>
    <w:rsid w:val="00272434"/>
    <w:rsid w:val="00273C19"/>
    <w:rsid w:val="0027431F"/>
    <w:rsid w:val="00275AC5"/>
    <w:rsid w:val="0027725E"/>
    <w:rsid w:val="00280039"/>
    <w:rsid w:val="002806C7"/>
    <w:rsid w:val="002812FD"/>
    <w:rsid w:val="00281E1A"/>
    <w:rsid w:val="00281E95"/>
    <w:rsid w:val="00282B9C"/>
    <w:rsid w:val="00286A1F"/>
    <w:rsid w:val="00290065"/>
    <w:rsid w:val="00291163"/>
    <w:rsid w:val="00291D58"/>
    <w:rsid w:val="00292994"/>
    <w:rsid w:val="00293C33"/>
    <w:rsid w:val="00295177"/>
    <w:rsid w:val="00297C90"/>
    <w:rsid w:val="002A69E6"/>
    <w:rsid w:val="002B07AE"/>
    <w:rsid w:val="002B1B05"/>
    <w:rsid w:val="002B1B0E"/>
    <w:rsid w:val="002B3B9F"/>
    <w:rsid w:val="002B3CB2"/>
    <w:rsid w:val="002B4961"/>
    <w:rsid w:val="002B5192"/>
    <w:rsid w:val="002B5785"/>
    <w:rsid w:val="002B6336"/>
    <w:rsid w:val="002C014F"/>
    <w:rsid w:val="002C0787"/>
    <w:rsid w:val="002C12DB"/>
    <w:rsid w:val="002C19DE"/>
    <w:rsid w:val="002C29F0"/>
    <w:rsid w:val="002C2C10"/>
    <w:rsid w:val="002C30F0"/>
    <w:rsid w:val="002C32E3"/>
    <w:rsid w:val="002C48E6"/>
    <w:rsid w:val="002C4FDD"/>
    <w:rsid w:val="002C525B"/>
    <w:rsid w:val="002C73EA"/>
    <w:rsid w:val="002C763A"/>
    <w:rsid w:val="002D211D"/>
    <w:rsid w:val="002D293E"/>
    <w:rsid w:val="002D37C6"/>
    <w:rsid w:val="002D624C"/>
    <w:rsid w:val="002D6944"/>
    <w:rsid w:val="002D7617"/>
    <w:rsid w:val="002D795F"/>
    <w:rsid w:val="002E0FD3"/>
    <w:rsid w:val="002E1560"/>
    <w:rsid w:val="002E1E8D"/>
    <w:rsid w:val="002E37FA"/>
    <w:rsid w:val="002E4610"/>
    <w:rsid w:val="002E5478"/>
    <w:rsid w:val="002E6DA3"/>
    <w:rsid w:val="002E795E"/>
    <w:rsid w:val="002E7C09"/>
    <w:rsid w:val="002F0088"/>
    <w:rsid w:val="002F24B0"/>
    <w:rsid w:val="002F3255"/>
    <w:rsid w:val="002F40F6"/>
    <w:rsid w:val="002F4546"/>
    <w:rsid w:val="002F4686"/>
    <w:rsid w:val="002F4E4A"/>
    <w:rsid w:val="002F5106"/>
    <w:rsid w:val="002F5766"/>
    <w:rsid w:val="002F6577"/>
    <w:rsid w:val="002F75FF"/>
    <w:rsid w:val="002F76AE"/>
    <w:rsid w:val="0030003A"/>
    <w:rsid w:val="003019FF"/>
    <w:rsid w:val="003038B9"/>
    <w:rsid w:val="00304811"/>
    <w:rsid w:val="00305838"/>
    <w:rsid w:val="00306215"/>
    <w:rsid w:val="00310DFB"/>
    <w:rsid w:val="00312C2B"/>
    <w:rsid w:val="0031379F"/>
    <w:rsid w:val="003160FC"/>
    <w:rsid w:val="003218D1"/>
    <w:rsid w:val="00321928"/>
    <w:rsid w:val="0032689C"/>
    <w:rsid w:val="00327F71"/>
    <w:rsid w:val="0033034C"/>
    <w:rsid w:val="00332CBC"/>
    <w:rsid w:val="00333F54"/>
    <w:rsid w:val="00334B91"/>
    <w:rsid w:val="003354DB"/>
    <w:rsid w:val="00336917"/>
    <w:rsid w:val="00336D65"/>
    <w:rsid w:val="0034026F"/>
    <w:rsid w:val="0034214C"/>
    <w:rsid w:val="00342816"/>
    <w:rsid w:val="003430AB"/>
    <w:rsid w:val="003442C5"/>
    <w:rsid w:val="003443FA"/>
    <w:rsid w:val="00345275"/>
    <w:rsid w:val="00345922"/>
    <w:rsid w:val="00345CCA"/>
    <w:rsid w:val="00346D1E"/>
    <w:rsid w:val="003510D8"/>
    <w:rsid w:val="003515E3"/>
    <w:rsid w:val="0035216D"/>
    <w:rsid w:val="00352400"/>
    <w:rsid w:val="003544E5"/>
    <w:rsid w:val="003544ED"/>
    <w:rsid w:val="003547A2"/>
    <w:rsid w:val="0036043E"/>
    <w:rsid w:val="0036348D"/>
    <w:rsid w:val="00363705"/>
    <w:rsid w:val="00367FC0"/>
    <w:rsid w:val="0037051B"/>
    <w:rsid w:val="0037211D"/>
    <w:rsid w:val="00372354"/>
    <w:rsid w:val="00374F8A"/>
    <w:rsid w:val="00375273"/>
    <w:rsid w:val="00377402"/>
    <w:rsid w:val="0037744E"/>
    <w:rsid w:val="0037794F"/>
    <w:rsid w:val="00380724"/>
    <w:rsid w:val="0038077D"/>
    <w:rsid w:val="00381CC7"/>
    <w:rsid w:val="00382552"/>
    <w:rsid w:val="00383460"/>
    <w:rsid w:val="0038514D"/>
    <w:rsid w:val="00386417"/>
    <w:rsid w:val="003879AB"/>
    <w:rsid w:val="00390E44"/>
    <w:rsid w:val="00391199"/>
    <w:rsid w:val="0039186B"/>
    <w:rsid w:val="00395276"/>
    <w:rsid w:val="003966A5"/>
    <w:rsid w:val="003968B8"/>
    <w:rsid w:val="003A147B"/>
    <w:rsid w:val="003A4004"/>
    <w:rsid w:val="003A41E1"/>
    <w:rsid w:val="003A75EE"/>
    <w:rsid w:val="003B3217"/>
    <w:rsid w:val="003B4257"/>
    <w:rsid w:val="003B4577"/>
    <w:rsid w:val="003C0B8B"/>
    <w:rsid w:val="003C1D11"/>
    <w:rsid w:val="003C2078"/>
    <w:rsid w:val="003C29EA"/>
    <w:rsid w:val="003C2AA4"/>
    <w:rsid w:val="003C483A"/>
    <w:rsid w:val="003C5571"/>
    <w:rsid w:val="003D0797"/>
    <w:rsid w:val="003D08A6"/>
    <w:rsid w:val="003D1A20"/>
    <w:rsid w:val="003D435E"/>
    <w:rsid w:val="003D7FCC"/>
    <w:rsid w:val="003E1D0A"/>
    <w:rsid w:val="003E2363"/>
    <w:rsid w:val="003E2D08"/>
    <w:rsid w:val="003E4290"/>
    <w:rsid w:val="003E45E3"/>
    <w:rsid w:val="003E4766"/>
    <w:rsid w:val="003E4DDD"/>
    <w:rsid w:val="003E57FC"/>
    <w:rsid w:val="003E63F5"/>
    <w:rsid w:val="003F029A"/>
    <w:rsid w:val="003F3221"/>
    <w:rsid w:val="003F5A18"/>
    <w:rsid w:val="003F772B"/>
    <w:rsid w:val="003F7E7C"/>
    <w:rsid w:val="0040009F"/>
    <w:rsid w:val="0040083C"/>
    <w:rsid w:val="00400C09"/>
    <w:rsid w:val="0040109C"/>
    <w:rsid w:val="00401AF8"/>
    <w:rsid w:val="00402173"/>
    <w:rsid w:val="00403F5E"/>
    <w:rsid w:val="004056E7"/>
    <w:rsid w:val="004066A6"/>
    <w:rsid w:val="00406768"/>
    <w:rsid w:val="0041253E"/>
    <w:rsid w:val="00414524"/>
    <w:rsid w:val="004175B0"/>
    <w:rsid w:val="00420187"/>
    <w:rsid w:val="00420252"/>
    <w:rsid w:val="00420AC1"/>
    <w:rsid w:val="004221B2"/>
    <w:rsid w:val="0042346A"/>
    <w:rsid w:val="00425F7D"/>
    <w:rsid w:val="00426C88"/>
    <w:rsid w:val="00426D53"/>
    <w:rsid w:val="00427BF3"/>
    <w:rsid w:val="004318C4"/>
    <w:rsid w:val="00431928"/>
    <w:rsid w:val="00431AC6"/>
    <w:rsid w:val="00431DD9"/>
    <w:rsid w:val="00432F77"/>
    <w:rsid w:val="00434619"/>
    <w:rsid w:val="00435539"/>
    <w:rsid w:val="004410AD"/>
    <w:rsid w:val="004410C9"/>
    <w:rsid w:val="00441381"/>
    <w:rsid w:val="0044261F"/>
    <w:rsid w:val="00442C2D"/>
    <w:rsid w:val="00444182"/>
    <w:rsid w:val="004456E6"/>
    <w:rsid w:val="00445BD0"/>
    <w:rsid w:val="00445E5F"/>
    <w:rsid w:val="0045036C"/>
    <w:rsid w:val="00451379"/>
    <w:rsid w:val="00451EBA"/>
    <w:rsid w:val="0045204B"/>
    <w:rsid w:val="00453231"/>
    <w:rsid w:val="004537AF"/>
    <w:rsid w:val="0045415B"/>
    <w:rsid w:val="00454780"/>
    <w:rsid w:val="00455256"/>
    <w:rsid w:val="00455EF9"/>
    <w:rsid w:val="00461991"/>
    <w:rsid w:val="00461B6B"/>
    <w:rsid w:val="004627C8"/>
    <w:rsid w:val="00463230"/>
    <w:rsid w:val="00463E61"/>
    <w:rsid w:val="00463E8A"/>
    <w:rsid w:val="0046444B"/>
    <w:rsid w:val="00464523"/>
    <w:rsid w:val="00464A45"/>
    <w:rsid w:val="00465DAA"/>
    <w:rsid w:val="00466343"/>
    <w:rsid w:val="004674AF"/>
    <w:rsid w:val="004677FD"/>
    <w:rsid w:val="00467C55"/>
    <w:rsid w:val="0047001F"/>
    <w:rsid w:val="00470D63"/>
    <w:rsid w:val="0047134F"/>
    <w:rsid w:val="00472EFD"/>
    <w:rsid w:val="00473B32"/>
    <w:rsid w:val="00474DDF"/>
    <w:rsid w:val="00475CAC"/>
    <w:rsid w:val="0047641F"/>
    <w:rsid w:val="00476756"/>
    <w:rsid w:val="00476B09"/>
    <w:rsid w:val="004772F1"/>
    <w:rsid w:val="00481BB1"/>
    <w:rsid w:val="00482300"/>
    <w:rsid w:val="00486A8B"/>
    <w:rsid w:val="004907CD"/>
    <w:rsid w:val="00491477"/>
    <w:rsid w:val="00491B7F"/>
    <w:rsid w:val="0049205F"/>
    <w:rsid w:val="00492A9C"/>
    <w:rsid w:val="0049305D"/>
    <w:rsid w:val="004948AB"/>
    <w:rsid w:val="004954B8"/>
    <w:rsid w:val="00495E07"/>
    <w:rsid w:val="004A3659"/>
    <w:rsid w:val="004A40B1"/>
    <w:rsid w:val="004A5693"/>
    <w:rsid w:val="004A6A8B"/>
    <w:rsid w:val="004B06A9"/>
    <w:rsid w:val="004B1DBA"/>
    <w:rsid w:val="004B1EDC"/>
    <w:rsid w:val="004B3038"/>
    <w:rsid w:val="004B40CA"/>
    <w:rsid w:val="004B4BB8"/>
    <w:rsid w:val="004B6718"/>
    <w:rsid w:val="004B6ABD"/>
    <w:rsid w:val="004B774A"/>
    <w:rsid w:val="004B78DE"/>
    <w:rsid w:val="004B7BFB"/>
    <w:rsid w:val="004C0588"/>
    <w:rsid w:val="004C2B7C"/>
    <w:rsid w:val="004C2C93"/>
    <w:rsid w:val="004C55A0"/>
    <w:rsid w:val="004C5956"/>
    <w:rsid w:val="004C643B"/>
    <w:rsid w:val="004C6882"/>
    <w:rsid w:val="004D0059"/>
    <w:rsid w:val="004D02C1"/>
    <w:rsid w:val="004D0778"/>
    <w:rsid w:val="004D1E3E"/>
    <w:rsid w:val="004D29E5"/>
    <w:rsid w:val="004D3076"/>
    <w:rsid w:val="004D3297"/>
    <w:rsid w:val="004D3C81"/>
    <w:rsid w:val="004D4902"/>
    <w:rsid w:val="004D6E31"/>
    <w:rsid w:val="004E23D4"/>
    <w:rsid w:val="004E241B"/>
    <w:rsid w:val="004E3C9F"/>
    <w:rsid w:val="004E4104"/>
    <w:rsid w:val="004E4AF0"/>
    <w:rsid w:val="004E4F12"/>
    <w:rsid w:val="004F07B4"/>
    <w:rsid w:val="004F1739"/>
    <w:rsid w:val="004F2C27"/>
    <w:rsid w:val="004F31A1"/>
    <w:rsid w:val="004F364A"/>
    <w:rsid w:val="004F3D15"/>
    <w:rsid w:val="004F3DFD"/>
    <w:rsid w:val="004F574A"/>
    <w:rsid w:val="004F5B57"/>
    <w:rsid w:val="004F5FBA"/>
    <w:rsid w:val="004F7DC2"/>
    <w:rsid w:val="004F7FC9"/>
    <w:rsid w:val="005027F8"/>
    <w:rsid w:val="00502A32"/>
    <w:rsid w:val="0050539F"/>
    <w:rsid w:val="00505ECF"/>
    <w:rsid w:val="00506BA3"/>
    <w:rsid w:val="00513344"/>
    <w:rsid w:val="00514315"/>
    <w:rsid w:val="00515AA0"/>
    <w:rsid w:val="00515EAF"/>
    <w:rsid w:val="005160DA"/>
    <w:rsid w:val="005203AD"/>
    <w:rsid w:val="0052059C"/>
    <w:rsid w:val="00521162"/>
    <w:rsid w:val="00521650"/>
    <w:rsid w:val="005240A5"/>
    <w:rsid w:val="005252EC"/>
    <w:rsid w:val="0052546B"/>
    <w:rsid w:val="00530E09"/>
    <w:rsid w:val="0053223F"/>
    <w:rsid w:val="005334B3"/>
    <w:rsid w:val="0053398A"/>
    <w:rsid w:val="00533C4B"/>
    <w:rsid w:val="0053487B"/>
    <w:rsid w:val="00535F7A"/>
    <w:rsid w:val="0053678A"/>
    <w:rsid w:val="00536991"/>
    <w:rsid w:val="005370BD"/>
    <w:rsid w:val="00540416"/>
    <w:rsid w:val="0054096D"/>
    <w:rsid w:val="005455CD"/>
    <w:rsid w:val="0054640F"/>
    <w:rsid w:val="0054735F"/>
    <w:rsid w:val="00550E61"/>
    <w:rsid w:val="005518B1"/>
    <w:rsid w:val="005529C2"/>
    <w:rsid w:val="005536A4"/>
    <w:rsid w:val="00553DC4"/>
    <w:rsid w:val="005566AB"/>
    <w:rsid w:val="00556A1E"/>
    <w:rsid w:val="00556EC1"/>
    <w:rsid w:val="005619C0"/>
    <w:rsid w:val="00562397"/>
    <w:rsid w:val="005629E0"/>
    <w:rsid w:val="00564017"/>
    <w:rsid w:val="0056463B"/>
    <w:rsid w:val="005664B0"/>
    <w:rsid w:val="0056661A"/>
    <w:rsid w:val="005667E1"/>
    <w:rsid w:val="005669E4"/>
    <w:rsid w:val="00566C75"/>
    <w:rsid w:val="005705A6"/>
    <w:rsid w:val="00571D9B"/>
    <w:rsid w:val="005740E4"/>
    <w:rsid w:val="00575958"/>
    <w:rsid w:val="00576CA3"/>
    <w:rsid w:val="00577FBC"/>
    <w:rsid w:val="00583577"/>
    <w:rsid w:val="00583ACB"/>
    <w:rsid w:val="00584244"/>
    <w:rsid w:val="00584B9D"/>
    <w:rsid w:val="005851D1"/>
    <w:rsid w:val="00587AF9"/>
    <w:rsid w:val="00590828"/>
    <w:rsid w:val="00593F22"/>
    <w:rsid w:val="0059475B"/>
    <w:rsid w:val="005A178A"/>
    <w:rsid w:val="005A18DF"/>
    <w:rsid w:val="005A1C3A"/>
    <w:rsid w:val="005A1D45"/>
    <w:rsid w:val="005A29AB"/>
    <w:rsid w:val="005A4826"/>
    <w:rsid w:val="005A4878"/>
    <w:rsid w:val="005A65E0"/>
    <w:rsid w:val="005B0029"/>
    <w:rsid w:val="005B05CD"/>
    <w:rsid w:val="005B24B1"/>
    <w:rsid w:val="005B2FA5"/>
    <w:rsid w:val="005B33E4"/>
    <w:rsid w:val="005B4282"/>
    <w:rsid w:val="005B53DB"/>
    <w:rsid w:val="005B59EF"/>
    <w:rsid w:val="005B66FC"/>
    <w:rsid w:val="005B6F29"/>
    <w:rsid w:val="005B76AF"/>
    <w:rsid w:val="005B77D3"/>
    <w:rsid w:val="005B7F82"/>
    <w:rsid w:val="005C0D23"/>
    <w:rsid w:val="005C10B7"/>
    <w:rsid w:val="005C38AA"/>
    <w:rsid w:val="005C65E6"/>
    <w:rsid w:val="005C6C77"/>
    <w:rsid w:val="005C7212"/>
    <w:rsid w:val="005D1118"/>
    <w:rsid w:val="005D186F"/>
    <w:rsid w:val="005D1FF2"/>
    <w:rsid w:val="005D2001"/>
    <w:rsid w:val="005D27D8"/>
    <w:rsid w:val="005D55F3"/>
    <w:rsid w:val="005D5A3F"/>
    <w:rsid w:val="005D6E3A"/>
    <w:rsid w:val="005D7B9E"/>
    <w:rsid w:val="005D7F37"/>
    <w:rsid w:val="005E1318"/>
    <w:rsid w:val="005E2372"/>
    <w:rsid w:val="005E25E0"/>
    <w:rsid w:val="005E3AAE"/>
    <w:rsid w:val="005E4914"/>
    <w:rsid w:val="005E5073"/>
    <w:rsid w:val="005E6001"/>
    <w:rsid w:val="005F0498"/>
    <w:rsid w:val="005F0C86"/>
    <w:rsid w:val="005F0D25"/>
    <w:rsid w:val="005F0F6C"/>
    <w:rsid w:val="005F243D"/>
    <w:rsid w:val="005F272B"/>
    <w:rsid w:val="005F2DA5"/>
    <w:rsid w:val="005F4080"/>
    <w:rsid w:val="005F5867"/>
    <w:rsid w:val="00602053"/>
    <w:rsid w:val="0060353E"/>
    <w:rsid w:val="006040F4"/>
    <w:rsid w:val="006050DB"/>
    <w:rsid w:val="00606040"/>
    <w:rsid w:val="006062E1"/>
    <w:rsid w:val="00606BAD"/>
    <w:rsid w:val="00607431"/>
    <w:rsid w:val="0060796F"/>
    <w:rsid w:val="006103F9"/>
    <w:rsid w:val="00611C29"/>
    <w:rsid w:val="006131AD"/>
    <w:rsid w:val="00613872"/>
    <w:rsid w:val="00617A64"/>
    <w:rsid w:val="006205F2"/>
    <w:rsid w:val="00621DC6"/>
    <w:rsid w:val="006221DD"/>
    <w:rsid w:val="00626F5D"/>
    <w:rsid w:val="00627C25"/>
    <w:rsid w:val="00631776"/>
    <w:rsid w:val="00634A38"/>
    <w:rsid w:val="00634D88"/>
    <w:rsid w:val="00635668"/>
    <w:rsid w:val="00636CF2"/>
    <w:rsid w:val="006436F9"/>
    <w:rsid w:val="00644E60"/>
    <w:rsid w:val="006454F7"/>
    <w:rsid w:val="00646444"/>
    <w:rsid w:val="00646D52"/>
    <w:rsid w:val="00650038"/>
    <w:rsid w:val="00650124"/>
    <w:rsid w:val="00650B06"/>
    <w:rsid w:val="00650C33"/>
    <w:rsid w:val="00652087"/>
    <w:rsid w:val="006526D4"/>
    <w:rsid w:val="00653071"/>
    <w:rsid w:val="00656662"/>
    <w:rsid w:val="00656D1C"/>
    <w:rsid w:val="0066028E"/>
    <w:rsid w:val="00660398"/>
    <w:rsid w:val="006604AC"/>
    <w:rsid w:val="00660D19"/>
    <w:rsid w:val="00661297"/>
    <w:rsid w:val="0066194E"/>
    <w:rsid w:val="006623A5"/>
    <w:rsid w:val="00662799"/>
    <w:rsid w:val="006639D5"/>
    <w:rsid w:val="00664EC7"/>
    <w:rsid w:val="00665801"/>
    <w:rsid w:val="0066625A"/>
    <w:rsid w:val="00670C37"/>
    <w:rsid w:val="00673CA2"/>
    <w:rsid w:val="006762BB"/>
    <w:rsid w:val="006800ED"/>
    <w:rsid w:val="00680356"/>
    <w:rsid w:val="00680841"/>
    <w:rsid w:val="00680F81"/>
    <w:rsid w:val="00682849"/>
    <w:rsid w:val="00682A76"/>
    <w:rsid w:val="00683853"/>
    <w:rsid w:val="006842F9"/>
    <w:rsid w:val="00685FDA"/>
    <w:rsid w:val="00687463"/>
    <w:rsid w:val="00687ACB"/>
    <w:rsid w:val="00687C1C"/>
    <w:rsid w:val="00690438"/>
    <w:rsid w:val="0069159F"/>
    <w:rsid w:val="00692011"/>
    <w:rsid w:val="00694675"/>
    <w:rsid w:val="006972C7"/>
    <w:rsid w:val="006975A7"/>
    <w:rsid w:val="006A7691"/>
    <w:rsid w:val="006B22CE"/>
    <w:rsid w:val="006B48A5"/>
    <w:rsid w:val="006B5CC4"/>
    <w:rsid w:val="006B6F26"/>
    <w:rsid w:val="006C0E00"/>
    <w:rsid w:val="006C1A79"/>
    <w:rsid w:val="006C1AE6"/>
    <w:rsid w:val="006C2026"/>
    <w:rsid w:val="006C4752"/>
    <w:rsid w:val="006C5D6D"/>
    <w:rsid w:val="006C66CE"/>
    <w:rsid w:val="006C6A8C"/>
    <w:rsid w:val="006C6B23"/>
    <w:rsid w:val="006C6C57"/>
    <w:rsid w:val="006C78CC"/>
    <w:rsid w:val="006D035F"/>
    <w:rsid w:val="006D07F0"/>
    <w:rsid w:val="006D139B"/>
    <w:rsid w:val="006D292F"/>
    <w:rsid w:val="006D3FA2"/>
    <w:rsid w:val="006D49DA"/>
    <w:rsid w:val="006D5631"/>
    <w:rsid w:val="006D5B10"/>
    <w:rsid w:val="006D6E80"/>
    <w:rsid w:val="006E0E88"/>
    <w:rsid w:val="006E13AC"/>
    <w:rsid w:val="006E1B7F"/>
    <w:rsid w:val="006E1E2C"/>
    <w:rsid w:val="006E3EF8"/>
    <w:rsid w:val="006E5520"/>
    <w:rsid w:val="006E59B5"/>
    <w:rsid w:val="006E7139"/>
    <w:rsid w:val="006F0A3D"/>
    <w:rsid w:val="006F0DA3"/>
    <w:rsid w:val="006F34A8"/>
    <w:rsid w:val="006F3DD8"/>
    <w:rsid w:val="006F67B0"/>
    <w:rsid w:val="00700CC3"/>
    <w:rsid w:val="00700DE1"/>
    <w:rsid w:val="00701E81"/>
    <w:rsid w:val="00704099"/>
    <w:rsid w:val="00704D68"/>
    <w:rsid w:val="007051D3"/>
    <w:rsid w:val="00706FDA"/>
    <w:rsid w:val="00707671"/>
    <w:rsid w:val="0070795F"/>
    <w:rsid w:val="00711821"/>
    <w:rsid w:val="00715FCD"/>
    <w:rsid w:val="00716FF1"/>
    <w:rsid w:val="007210FA"/>
    <w:rsid w:val="007219E3"/>
    <w:rsid w:val="007229CB"/>
    <w:rsid w:val="00723725"/>
    <w:rsid w:val="007248B8"/>
    <w:rsid w:val="00724A61"/>
    <w:rsid w:val="007258DC"/>
    <w:rsid w:val="00725EFB"/>
    <w:rsid w:val="00726197"/>
    <w:rsid w:val="007269CF"/>
    <w:rsid w:val="0072771F"/>
    <w:rsid w:val="00727B94"/>
    <w:rsid w:val="00731E1D"/>
    <w:rsid w:val="00734A34"/>
    <w:rsid w:val="00735EF6"/>
    <w:rsid w:val="007373C6"/>
    <w:rsid w:val="007375D5"/>
    <w:rsid w:val="00741E67"/>
    <w:rsid w:val="00742156"/>
    <w:rsid w:val="00742422"/>
    <w:rsid w:val="00743E30"/>
    <w:rsid w:val="007455C8"/>
    <w:rsid w:val="007456A6"/>
    <w:rsid w:val="00745A42"/>
    <w:rsid w:val="0074616B"/>
    <w:rsid w:val="007502B7"/>
    <w:rsid w:val="007527FD"/>
    <w:rsid w:val="00753D0E"/>
    <w:rsid w:val="00754349"/>
    <w:rsid w:val="0075533B"/>
    <w:rsid w:val="00757067"/>
    <w:rsid w:val="0075778B"/>
    <w:rsid w:val="007607A2"/>
    <w:rsid w:val="007608CA"/>
    <w:rsid w:val="00762250"/>
    <w:rsid w:val="007658C2"/>
    <w:rsid w:val="007659B2"/>
    <w:rsid w:val="0076743B"/>
    <w:rsid w:val="007677B5"/>
    <w:rsid w:val="00772034"/>
    <w:rsid w:val="007735F9"/>
    <w:rsid w:val="00774272"/>
    <w:rsid w:val="007745E9"/>
    <w:rsid w:val="00774ED3"/>
    <w:rsid w:val="007759AA"/>
    <w:rsid w:val="0077753D"/>
    <w:rsid w:val="00782981"/>
    <w:rsid w:val="00783048"/>
    <w:rsid w:val="0078518C"/>
    <w:rsid w:val="00785C4E"/>
    <w:rsid w:val="00785D9F"/>
    <w:rsid w:val="00786411"/>
    <w:rsid w:val="007878D4"/>
    <w:rsid w:val="00791905"/>
    <w:rsid w:val="00791BC3"/>
    <w:rsid w:val="007926EC"/>
    <w:rsid w:val="007929AE"/>
    <w:rsid w:val="00794D82"/>
    <w:rsid w:val="007961C0"/>
    <w:rsid w:val="00797B7F"/>
    <w:rsid w:val="00797F20"/>
    <w:rsid w:val="007A2D8A"/>
    <w:rsid w:val="007A2F39"/>
    <w:rsid w:val="007A31F9"/>
    <w:rsid w:val="007A44BE"/>
    <w:rsid w:val="007A453B"/>
    <w:rsid w:val="007A4714"/>
    <w:rsid w:val="007A5BA3"/>
    <w:rsid w:val="007A7E71"/>
    <w:rsid w:val="007B0475"/>
    <w:rsid w:val="007B476F"/>
    <w:rsid w:val="007B4A5F"/>
    <w:rsid w:val="007B5A22"/>
    <w:rsid w:val="007B60BE"/>
    <w:rsid w:val="007B687C"/>
    <w:rsid w:val="007B6FB4"/>
    <w:rsid w:val="007B7614"/>
    <w:rsid w:val="007C2853"/>
    <w:rsid w:val="007C4ECD"/>
    <w:rsid w:val="007C5BAE"/>
    <w:rsid w:val="007C7943"/>
    <w:rsid w:val="007C7C84"/>
    <w:rsid w:val="007D049B"/>
    <w:rsid w:val="007D1933"/>
    <w:rsid w:val="007D2B7C"/>
    <w:rsid w:val="007D30B0"/>
    <w:rsid w:val="007D3D53"/>
    <w:rsid w:val="007D4757"/>
    <w:rsid w:val="007D4E8D"/>
    <w:rsid w:val="007D4F0B"/>
    <w:rsid w:val="007E01EF"/>
    <w:rsid w:val="007E02C8"/>
    <w:rsid w:val="007E24AD"/>
    <w:rsid w:val="007E48D0"/>
    <w:rsid w:val="007E4A34"/>
    <w:rsid w:val="007E68A8"/>
    <w:rsid w:val="007E7F25"/>
    <w:rsid w:val="007F03CF"/>
    <w:rsid w:val="007F0B39"/>
    <w:rsid w:val="007F2641"/>
    <w:rsid w:val="007F2C2A"/>
    <w:rsid w:val="007F385A"/>
    <w:rsid w:val="007F72DD"/>
    <w:rsid w:val="00802B2B"/>
    <w:rsid w:val="00804679"/>
    <w:rsid w:val="00804984"/>
    <w:rsid w:val="00804BCB"/>
    <w:rsid w:val="00805043"/>
    <w:rsid w:val="00806F8E"/>
    <w:rsid w:val="00807727"/>
    <w:rsid w:val="008078BD"/>
    <w:rsid w:val="00812158"/>
    <w:rsid w:val="008126AE"/>
    <w:rsid w:val="00812D2A"/>
    <w:rsid w:val="0081307D"/>
    <w:rsid w:val="0081376E"/>
    <w:rsid w:val="0081382B"/>
    <w:rsid w:val="0081541B"/>
    <w:rsid w:val="00815645"/>
    <w:rsid w:val="00816532"/>
    <w:rsid w:val="00817BBC"/>
    <w:rsid w:val="0082004A"/>
    <w:rsid w:val="008219CA"/>
    <w:rsid w:val="00821ED8"/>
    <w:rsid w:val="00822016"/>
    <w:rsid w:val="0082249C"/>
    <w:rsid w:val="00822B09"/>
    <w:rsid w:val="00824361"/>
    <w:rsid w:val="00825382"/>
    <w:rsid w:val="00825718"/>
    <w:rsid w:val="00827180"/>
    <w:rsid w:val="00827FCA"/>
    <w:rsid w:val="008308CD"/>
    <w:rsid w:val="0083205D"/>
    <w:rsid w:val="00832732"/>
    <w:rsid w:val="0083287D"/>
    <w:rsid w:val="0084032C"/>
    <w:rsid w:val="00840B23"/>
    <w:rsid w:val="00841368"/>
    <w:rsid w:val="00842595"/>
    <w:rsid w:val="00842CCF"/>
    <w:rsid w:val="00845134"/>
    <w:rsid w:val="008451F6"/>
    <w:rsid w:val="0084593F"/>
    <w:rsid w:val="00845BD0"/>
    <w:rsid w:val="00847B56"/>
    <w:rsid w:val="0085232E"/>
    <w:rsid w:val="00853524"/>
    <w:rsid w:val="00853CC6"/>
    <w:rsid w:val="00854FA1"/>
    <w:rsid w:val="00856C75"/>
    <w:rsid w:val="00861CFD"/>
    <w:rsid w:val="00862A24"/>
    <w:rsid w:val="00867558"/>
    <w:rsid w:val="00877A3E"/>
    <w:rsid w:val="00877BEC"/>
    <w:rsid w:val="008808EA"/>
    <w:rsid w:val="00881C7A"/>
    <w:rsid w:val="00882385"/>
    <w:rsid w:val="0088397A"/>
    <w:rsid w:val="008844F0"/>
    <w:rsid w:val="008866B9"/>
    <w:rsid w:val="008960CB"/>
    <w:rsid w:val="00897E10"/>
    <w:rsid w:val="008A275C"/>
    <w:rsid w:val="008A3A0F"/>
    <w:rsid w:val="008A3A8D"/>
    <w:rsid w:val="008A3E27"/>
    <w:rsid w:val="008A5637"/>
    <w:rsid w:val="008A5EC7"/>
    <w:rsid w:val="008A6A19"/>
    <w:rsid w:val="008B2B70"/>
    <w:rsid w:val="008B302D"/>
    <w:rsid w:val="008B3B03"/>
    <w:rsid w:val="008B668D"/>
    <w:rsid w:val="008C15D4"/>
    <w:rsid w:val="008C1B1B"/>
    <w:rsid w:val="008C1E6D"/>
    <w:rsid w:val="008C2FA8"/>
    <w:rsid w:val="008C3122"/>
    <w:rsid w:val="008C36AA"/>
    <w:rsid w:val="008C36B8"/>
    <w:rsid w:val="008C3EB7"/>
    <w:rsid w:val="008C4842"/>
    <w:rsid w:val="008C7266"/>
    <w:rsid w:val="008C72D0"/>
    <w:rsid w:val="008D191B"/>
    <w:rsid w:val="008D2C81"/>
    <w:rsid w:val="008D4273"/>
    <w:rsid w:val="008D44FF"/>
    <w:rsid w:val="008D56C4"/>
    <w:rsid w:val="008D5BAF"/>
    <w:rsid w:val="008D5CF8"/>
    <w:rsid w:val="008D7687"/>
    <w:rsid w:val="008E0B72"/>
    <w:rsid w:val="008E2808"/>
    <w:rsid w:val="008E4301"/>
    <w:rsid w:val="008E50D8"/>
    <w:rsid w:val="008E5372"/>
    <w:rsid w:val="008F5179"/>
    <w:rsid w:val="008F6EBA"/>
    <w:rsid w:val="0090096D"/>
    <w:rsid w:val="009018D0"/>
    <w:rsid w:val="00901B1C"/>
    <w:rsid w:val="00901E11"/>
    <w:rsid w:val="00902021"/>
    <w:rsid w:val="009025CA"/>
    <w:rsid w:val="00902F55"/>
    <w:rsid w:val="00903921"/>
    <w:rsid w:val="00903ADE"/>
    <w:rsid w:val="00903FE6"/>
    <w:rsid w:val="00904DF4"/>
    <w:rsid w:val="009058B8"/>
    <w:rsid w:val="00906263"/>
    <w:rsid w:val="00911316"/>
    <w:rsid w:val="00912182"/>
    <w:rsid w:val="0091745C"/>
    <w:rsid w:val="00922828"/>
    <w:rsid w:val="00924B30"/>
    <w:rsid w:val="0092724F"/>
    <w:rsid w:val="00930AA4"/>
    <w:rsid w:val="00935165"/>
    <w:rsid w:val="00935AA5"/>
    <w:rsid w:val="00937426"/>
    <w:rsid w:val="00937799"/>
    <w:rsid w:val="00937F47"/>
    <w:rsid w:val="0094042A"/>
    <w:rsid w:val="00940EB8"/>
    <w:rsid w:val="0094487A"/>
    <w:rsid w:val="0094561E"/>
    <w:rsid w:val="0094633A"/>
    <w:rsid w:val="0094667A"/>
    <w:rsid w:val="009520D3"/>
    <w:rsid w:val="00954E91"/>
    <w:rsid w:val="009558D7"/>
    <w:rsid w:val="00955BFB"/>
    <w:rsid w:val="00956C22"/>
    <w:rsid w:val="00956DB1"/>
    <w:rsid w:val="009603FC"/>
    <w:rsid w:val="009613BE"/>
    <w:rsid w:val="009623E2"/>
    <w:rsid w:val="009629F2"/>
    <w:rsid w:val="0096596C"/>
    <w:rsid w:val="0096613D"/>
    <w:rsid w:val="00967062"/>
    <w:rsid w:val="009676CD"/>
    <w:rsid w:val="009710C6"/>
    <w:rsid w:val="0097133D"/>
    <w:rsid w:val="0097208C"/>
    <w:rsid w:val="009721B5"/>
    <w:rsid w:val="009730AD"/>
    <w:rsid w:val="00973C3B"/>
    <w:rsid w:val="00973E6D"/>
    <w:rsid w:val="00974CCC"/>
    <w:rsid w:val="0097692C"/>
    <w:rsid w:val="00976E89"/>
    <w:rsid w:val="00977CF4"/>
    <w:rsid w:val="00980D36"/>
    <w:rsid w:val="0098345E"/>
    <w:rsid w:val="009849D3"/>
    <w:rsid w:val="00986012"/>
    <w:rsid w:val="009875DE"/>
    <w:rsid w:val="00987BFD"/>
    <w:rsid w:val="00990B67"/>
    <w:rsid w:val="00991C9B"/>
    <w:rsid w:val="0099253E"/>
    <w:rsid w:val="00993CA8"/>
    <w:rsid w:val="009951F4"/>
    <w:rsid w:val="009A1292"/>
    <w:rsid w:val="009A234C"/>
    <w:rsid w:val="009A32CE"/>
    <w:rsid w:val="009A64CE"/>
    <w:rsid w:val="009A6E2C"/>
    <w:rsid w:val="009B026A"/>
    <w:rsid w:val="009B0929"/>
    <w:rsid w:val="009B1A00"/>
    <w:rsid w:val="009B231D"/>
    <w:rsid w:val="009B32A2"/>
    <w:rsid w:val="009B3501"/>
    <w:rsid w:val="009B3967"/>
    <w:rsid w:val="009B512F"/>
    <w:rsid w:val="009B51AA"/>
    <w:rsid w:val="009B51BC"/>
    <w:rsid w:val="009B5892"/>
    <w:rsid w:val="009B5E0D"/>
    <w:rsid w:val="009B7994"/>
    <w:rsid w:val="009C026D"/>
    <w:rsid w:val="009C03F1"/>
    <w:rsid w:val="009C04C8"/>
    <w:rsid w:val="009C1A44"/>
    <w:rsid w:val="009C2C6E"/>
    <w:rsid w:val="009C5BAE"/>
    <w:rsid w:val="009C7380"/>
    <w:rsid w:val="009D01D3"/>
    <w:rsid w:val="009D0359"/>
    <w:rsid w:val="009D0AE9"/>
    <w:rsid w:val="009D40E2"/>
    <w:rsid w:val="009D560B"/>
    <w:rsid w:val="009D7267"/>
    <w:rsid w:val="009E07FB"/>
    <w:rsid w:val="009E0AF7"/>
    <w:rsid w:val="009E29EE"/>
    <w:rsid w:val="009E2E4D"/>
    <w:rsid w:val="009E327D"/>
    <w:rsid w:val="009E5C20"/>
    <w:rsid w:val="009E5EDA"/>
    <w:rsid w:val="009E7049"/>
    <w:rsid w:val="009F2BF5"/>
    <w:rsid w:val="009F2C71"/>
    <w:rsid w:val="009F30E2"/>
    <w:rsid w:val="009F3DB8"/>
    <w:rsid w:val="009F432C"/>
    <w:rsid w:val="009F4B3A"/>
    <w:rsid w:val="009F698B"/>
    <w:rsid w:val="009F6E0E"/>
    <w:rsid w:val="00A00075"/>
    <w:rsid w:val="00A008B4"/>
    <w:rsid w:val="00A01045"/>
    <w:rsid w:val="00A0215E"/>
    <w:rsid w:val="00A024C2"/>
    <w:rsid w:val="00A02B95"/>
    <w:rsid w:val="00A04713"/>
    <w:rsid w:val="00A0507B"/>
    <w:rsid w:val="00A0612E"/>
    <w:rsid w:val="00A072D3"/>
    <w:rsid w:val="00A1067F"/>
    <w:rsid w:val="00A10777"/>
    <w:rsid w:val="00A12FC3"/>
    <w:rsid w:val="00A1314E"/>
    <w:rsid w:val="00A14D4E"/>
    <w:rsid w:val="00A15C2E"/>
    <w:rsid w:val="00A1612B"/>
    <w:rsid w:val="00A16924"/>
    <w:rsid w:val="00A1736E"/>
    <w:rsid w:val="00A175F2"/>
    <w:rsid w:val="00A209EE"/>
    <w:rsid w:val="00A20B8F"/>
    <w:rsid w:val="00A21D5C"/>
    <w:rsid w:val="00A22318"/>
    <w:rsid w:val="00A27C99"/>
    <w:rsid w:val="00A3036D"/>
    <w:rsid w:val="00A316D0"/>
    <w:rsid w:val="00A32A97"/>
    <w:rsid w:val="00A3345C"/>
    <w:rsid w:val="00A33D8A"/>
    <w:rsid w:val="00A34CDB"/>
    <w:rsid w:val="00A3532F"/>
    <w:rsid w:val="00A35A94"/>
    <w:rsid w:val="00A35ACC"/>
    <w:rsid w:val="00A37534"/>
    <w:rsid w:val="00A4392D"/>
    <w:rsid w:val="00A4401A"/>
    <w:rsid w:val="00A44784"/>
    <w:rsid w:val="00A447F9"/>
    <w:rsid w:val="00A46D5B"/>
    <w:rsid w:val="00A47608"/>
    <w:rsid w:val="00A52D60"/>
    <w:rsid w:val="00A53EA5"/>
    <w:rsid w:val="00A5596C"/>
    <w:rsid w:val="00A55D5E"/>
    <w:rsid w:val="00A56522"/>
    <w:rsid w:val="00A6097A"/>
    <w:rsid w:val="00A60AC6"/>
    <w:rsid w:val="00A60FE0"/>
    <w:rsid w:val="00A66A92"/>
    <w:rsid w:val="00A6784B"/>
    <w:rsid w:val="00A7050C"/>
    <w:rsid w:val="00A81052"/>
    <w:rsid w:val="00A81F90"/>
    <w:rsid w:val="00A8386D"/>
    <w:rsid w:val="00A84666"/>
    <w:rsid w:val="00A856CA"/>
    <w:rsid w:val="00A85C95"/>
    <w:rsid w:val="00A86F1F"/>
    <w:rsid w:val="00A92133"/>
    <w:rsid w:val="00A9526C"/>
    <w:rsid w:val="00A9529D"/>
    <w:rsid w:val="00A95D07"/>
    <w:rsid w:val="00A96E3E"/>
    <w:rsid w:val="00AA0499"/>
    <w:rsid w:val="00AA1256"/>
    <w:rsid w:val="00AA1A8D"/>
    <w:rsid w:val="00AA3272"/>
    <w:rsid w:val="00AA38EF"/>
    <w:rsid w:val="00AA4935"/>
    <w:rsid w:val="00AA5B47"/>
    <w:rsid w:val="00AA6E36"/>
    <w:rsid w:val="00AA6E57"/>
    <w:rsid w:val="00AA7F77"/>
    <w:rsid w:val="00AB1063"/>
    <w:rsid w:val="00AB259B"/>
    <w:rsid w:val="00AB31F6"/>
    <w:rsid w:val="00AB600E"/>
    <w:rsid w:val="00AB6137"/>
    <w:rsid w:val="00AB6F13"/>
    <w:rsid w:val="00AB7EBA"/>
    <w:rsid w:val="00AC0BDF"/>
    <w:rsid w:val="00AC0C9F"/>
    <w:rsid w:val="00AC0E5A"/>
    <w:rsid w:val="00AC2EE7"/>
    <w:rsid w:val="00AC3EDA"/>
    <w:rsid w:val="00AC421F"/>
    <w:rsid w:val="00AC4249"/>
    <w:rsid w:val="00AC58B4"/>
    <w:rsid w:val="00AC5B38"/>
    <w:rsid w:val="00AC796E"/>
    <w:rsid w:val="00AC7FC0"/>
    <w:rsid w:val="00AD14CE"/>
    <w:rsid w:val="00AD16B7"/>
    <w:rsid w:val="00AD1C23"/>
    <w:rsid w:val="00AD2FBB"/>
    <w:rsid w:val="00AD3B9E"/>
    <w:rsid w:val="00AD3BE8"/>
    <w:rsid w:val="00AD4285"/>
    <w:rsid w:val="00AD48C3"/>
    <w:rsid w:val="00AD5A80"/>
    <w:rsid w:val="00AE0518"/>
    <w:rsid w:val="00AE2CF5"/>
    <w:rsid w:val="00AE2FCB"/>
    <w:rsid w:val="00AE316D"/>
    <w:rsid w:val="00AE499F"/>
    <w:rsid w:val="00AE5A60"/>
    <w:rsid w:val="00AE6E55"/>
    <w:rsid w:val="00AE6F0B"/>
    <w:rsid w:val="00AE798D"/>
    <w:rsid w:val="00AE7F6C"/>
    <w:rsid w:val="00AF1073"/>
    <w:rsid w:val="00AF1CB2"/>
    <w:rsid w:val="00AF3820"/>
    <w:rsid w:val="00AF5F09"/>
    <w:rsid w:val="00B006AC"/>
    <w:rsid w:val="00B033FB"/>
    <w:rsid w:val="00B060C7"/>
    <w:rsid w:val="00B06657"/>
    <w:rsid w:val="00B07617"/>
    <w:rsid w:val="00B11A65"/>
    <w:rsid w:val="00B12E3E"/>
    <w:rsid w:val="00B13192"/>
    <w:rsid w:val="00B1387E"/>
    <w:rsid w:val="00B138D7"/>
    <w:rsid w:val="00B13B28"/>
    <w:rsid w:val="00B147F1"/>
    <w:rsid w:val="00B15BCF"/>
    <w:rsid w:val="00B16F76"/>
    <w:rsid w:val="00B175A8"/>
    <w:rsid w:val="00B17677"/>
    <w:rsid w:val="00B20C1C"/>
    <w:rsid w:val="00B20D51"/>
    <w:rsid w:val="00B21148"/>
    <w:rsid w:val="00B23B34"/>
    <w:rsid w:val="00B253A5"/>
    <w:rsid w:val="00B258E6"/>
    <w:rsid w:val="00B26186"/>
    <w:rsid w:val="00B27065"/>
    <w:rsid w:val="00B3272E"/>
    <w:rsid w:val="00B35B41"/>
    <w:rsid w:val="00B41C22"/>
    <w:rsid w:val="00B4228A"/>
    <w:rsid w:val="00B426DA"/>
    <w:rsid w:val="00B43A5A"/>
    <w:rsid w:val="00B445BA"/>
    <w:rsid w:val="00B468BF"/>
    <w:rsid w:val="00B47667"/>
    <w:rsid w:val="00B50C1A"/>
    <w:rsid w:val="00B50F6D"/>
    <w:rsid w:val="00B530B7"/>
    <w:rsid w:val="00B540D6"/>
    <w:rsid w:val="00B54D4B"/>
    <w:rsid w:val="00B606D5"/>
    <w:rsid w:val="00B6171F"/>
    <w:rsid w:val="00B61E61"/>
    <w:rsid w:val="00B62882"/>
    <w:rsid w:val="00B63CD7"/>
    <w:rsid w:val="00B63CF0"/>
    <w:rsid w:val="00B71DC6"/>
    <w:rsid w:val="00B74653"/>
    <w:rsid w:val="00B7663D"/>
    <w:rsid w:val="00B823F6"/>
    <w:rsid w:val="00B83751"/>
    <w:rsid w:val="00B84547"/>
    <w:rsid w:val="00B85104"/>
    <w:rsid w:val="00B854CB"/>
    <w:rsid w:val="00B86AA6"/>
    <w:rsid w:val="00B875AE"/>
    <w:rsid w:val="00B90DAE"/>
    <w:rsid w:val="00B918F5"/>
    <w:rsid w:val="00B91A8A"/>
    <w:rsid w:val="00B9229A"/>
    <w:rsid w:val="00B93CDB"/>
    <w:rsid w:val="00B93FDA"/>
    <w:rsid w:val="00B956E3"/>
    <w:rsid w:val="00BA116C"/>
    <w:rsid w:val="00BA2597"/>
    <w:rsid w:val="00BA3378"/>
    <w:rsid w:val="00BA3500"/>
    <w:rsid w:val="00BA585B"/>
    <w:rsid w:val="00BB0AB2"/>
    <w:rsid w:val="00BB0CA0"/>
    <w:rsid w:val="00BB1B27"/>
    <w:rsid w:val="00BB2596"/>
    <w:rsid w:val="00BB3291"/>
    <w:rsid w:val="00BB4BF8"/>
    <w:rsid w:val="00BB7E16"/>
    <w:rsid w:val="00BC40FA"/>
    <w:rsid w:val="00BC6652"/>
    <w:rsid w:val="00BC7537"/>
    <w:rsid w:val="00BD3443"/>
    <w:rsid w:val="00BD3B79"/>
    <w:rsid w:val="00BD3ED3"/>
    <w:rsid w:val="00BD594F"/>
    <w:rsid w:val="00BD6DE2"/>
    <w:rsid w:val="00BE1C9B"/>
    <w:rsid w:val="00BE283D"/>
    <w:rsid w:val="00BE4DB2"/>
    <w:rsid w:val="00BE665F"/>
    <w:rsid w:val="00BE685C"/>
    <w:rsid w:val="00BE6B96"/>
    <w:rsid w:val="00BF0FD6"/>
    <w:rsid w:val="00BF1A05"/>
    <w:rsid w:val="00BF4645"/>
    <w:rsid w:val="00BF5EFB"/>
    <w:rsid w:val="00BF6063"/>
    <w:rsid w:val="00BF6439"/>
    <w:rsid w:val="00BF6451"/>
    <w:rsid w:val="00C02EF4"/>
    <w:rsid w:val="00C03643"/>
    <w:rsid w:val="00C0380C"/>
    <w:rsid w:val="00C04757"/>
    <w:rsid w:val="00C06110"/>
    <w:rsid w:val="00C06C2B"/>
    <w:rsid w:val="00C06DFB"/>
    <w:rsid w:val="00C074D5"/>
    <w:rsid w:val="00C07562"/>
    <w:rsid w:val="00C130F9"/>
    <w:rsid w:val="00C13186"/>
    <w:rsid w:val="00C13E1B"/>
    <w:rsid w:val="00C14961"/>
    <w:rsid w:val="00C14DE0"/>
    <w:rsid w:val="00C2090F"/>
    <w:rsid w:val="00C21887"/>
    <w:rsid w:val="00C21CB6"/>
    <w:rsid w:val="00C23C17"/>
    <w:rsid w:val="00C247D0"/>
    <w:rsid w:val="00C2482F"/>
    <w:rsid w:val="00C24933"/>
    <w:rsid w:val="00C2657C"/>
    <w:rsid w:val="00C27226"/>
    <w:rsid w:val="00C27615"/>
    <w:rsid w:val="00C301D3"/>
    <w:rsid w:val="00C3046E"/>
    <w:rsid w:val="00C30EFC"/>
    <w:rsid w:val="00C3120D"/>
    <w:rsid w:val="00C326B8"/>
    <w:rsid w:val="00C32866"/>
    <w:rsid w:val="00C35563"/>
    <w:rsid w:val="00C36FCE"/>
    <w:rsid w:val="00C371B9"/>
    <w:rsid w:val="00C41F16"/>
    <w:rsid w:val="00C44579"/>
    <w:rsid w:val="00C455B9"/>
    <w:rsid w:val="00C51546"/>
    <w:rsid w:val="00C51771"/>
    <w:rsid w:val="00C517F3"/>
    <w:rsid w:val="00C54021"/>
    <w:rsid w:val="00C54164"/>
    <w:rsid w:val="00C55C0E"/>
    <w:rsid w:val="00C55F33"/>
    <w:rsid w:val="00C56228"/>
    <w:rsid w:val="00C63155"/>
    <w:rsid w:val="00C647BD"/>
    <w:rsid w:val="00C663A1"/>
    <w:rsid w:val="00C66F50"/>
    <w:rsid w:val="00C7084E"/>
    <w:rsid w:val="00C756CD"/>
    <w:rsid w:val="00C75A08"/>
    <w:rsid w:val="00C766C5"/>
    <w:rsid w:val="00C77CA1"/>
    <w:rsid w:val="00C77F89"/>
    <w:rsid w:val="00C805BC"/>
    <w:rsid w:val="00C808AD"/>
    <w:rsid w:val="00C848D7"/>
    <w:rsid w:val="00C85051"/>
    <w:rsid w:val="00C86087"/>
    <w:rsid w:val="00C865C8"/>
    <w:rsid w:val="00C86E62"/>
    <w:rsid w:val="00C86FBC"/>
    <w:rsid w:val="00C87E82"/>
    <w:rsid w:val="00C90B76"/>
    <w:rsid w:val="00C9156B"/>
    <w:rsid w:val="00C938DF"/>
    <w:rsid w:val="00C93934"/>
    <w:rsid w:val="00C93A61"/>
    <w:rsid w:val="00C96AD6"/>
    <w:rsid w:val="00C96D6C"/>
    <w:rsid w:val="00CA009E"/>
    <w:rsid w:val="00CA1BC5"/>
    <w:rsid w:val="00CA2064"/>
    <w:rsid w:val="00CA28AD"/>
    <w:rsid w:val="00CA6498"/>
    <w:rsid w:val="00CA663B"/>
    <w:rsid w:val="00CA6F45"/>
    <w:rsid w:val="00CA72FC"/>
    <w:rsid w:val="00CA7D81"/>
    <w:rsid w:val="00CB0B02"/>
    <w:rsid w:val="00CB177E"/>
    <w:rsid w:val="00CB1B49"/>
    <w:rsid w:val="00CB2565"/>
    <w:rsid w:val="00CB29AC"/>
    <w:rsid w:val="00CB2AAD"/>
    <w:rsid w:val="00CB3CB1"/>
    <w:rsid w:val="00CB4718"/>
    <w:rsid w:val="00CB7465"/>
    <w:rsid w:val="00CB7A66"/>
    <w:rsid w:val="00CC0235"/>
    <w:rsid w:val="00CC6CD0"/>
    <w:rsid w:val="00CD0B5D"/>
    <w:rsid w:val="00CD12F6"/>
    <w:rsid w:val="00CD1B4F"/>
    <w:rsid w:val="00CD2399"/>
    <w:rsid w:val="00CD5CF2"/>
    <w:rsid w:val="00CD66F6"/>
    <w:rsid w:val="00CD6B8F"/>
    <w:rsid w:val="00CD7E47"/>
    <w:rsid w:val="00CE2898"/>
    <w:rsid w:val="00CE31C6"/>
    <w:rsid w:val="00CE36F4"/>
    <w:rsid w:val="00CE39DA"/>
    <w:rsid w:val="00CE4863"/>
    <w:rsid w:val="00CE6D75"/>
    <w:rsid w:val="00CE745B"/>
    <w:rsid w:val="00CE746C"/>
    <w:rsid w:val="00CF1E93"/>
    <w:rsid w:val="00CF40A3"/>
    <w:rsid w:val="00CF698D"/>
    <w:rsid w:val="00CF79E7"/>
    <w:rsid w:val="00D0019A"/>
    <w:rsid w:val="00D005E0"/>
    <w:rsid w:val="00D00DB3"/>
    <w:rsid w:val="00D01922"/>
    <w:rsid w:val="00D02DAA"/>
    <w:rsid w:val="00D0300B"/>
    <w:rsid w:val="00D035A0"/>
    <w:rsid w:val="00D04D2C"/>
    <w:rsid w:val="00D05CFA"/>
    <w:rsid w:val="00D11B9D"/>
    <w:rsid w:val="00D15B8D"/>
    <w:rsid w:val="00D166B8"/>
    <w:rsid w:val="00D24998"/>
    <w:rsid w:val="00D249CD"/>
    <w:rsid w:val="00D26959"/>
    <w:rsid w:val="00D31030"/>
    <w:rsid w:val="00D31616"/>
    <w:rsid w:val="00D320DA"/>
    <w:rsid w:val="00D321E1"/>
    <w:rsid w:val="00D339D2"/>
    <w:rsid w:val="00D33F77"/>
    <w:rsid w:val="00D35674"/>
    <w:rsid w:val="00D35731"/>
    <w:rsid w:val="00D3643C"/>
    <w:rsid w:val="00D36624"/>
    <w:rsid w:val="00D40A6C"/>
    <w:rsid w:val="00D40A87"/>
    <w:rsid w:val="00D416DC"/>
    <w:rsid w:val="00D470F4"/>
    <w:rsid w:val="00D5126F"/>
    <w:rsid w:val="00D53D41"/>
    <w:rsid w:val="00D5444D"/>
    <w:rsid w:val="00D54F2E"/>
    <w:rsid w:val="00D55BA3"/>
    <w:rsid w:val="00D56704"/>
    <w:rsid w:val="00D6275B"/>
    <w:rsid w:val="00D63534"/>
    <w:rsid w:val="00D635F1"/>
    <w:rsid w:val="00D658C4"/>
    <w:rsid w:val="00D67C3B"/>
    <w:rsid w:val="00D67F7E"/>
    <w:rsid w:val="00D70CA6"/>
    <w:rsid w:val="00D74A8E"/>
    <w:rsid w:val="00D751EA"/>
    <w:rsid w:val="00D75579"/>
    <w:rsid w:val="00D7636F"/>
    <w:rsid w:val="00D811FF"/>
    <w:rsid w:val="00D8227A"/>
    <w:rsid w:val="00D85685"/>
    <w:rsid w:val="00D86224"/>
    <w:rsid w:val="00D868DD"/>
    <w:rsid w:val="00D90298"/>
    <w:rsid w:val="00D91626"/>
    <w:rsid w:val="00D91907"/>
    <w:rsid w:val="00D953AE"/>
    <w:rsid w:val="00D96851"/>
    <w:rsid w:val="00DA05FE"/>
    <w:rsid w:val="00DA482E"/>
    <w:rsid w:val="00DA4973"/>
    <w:rsid w:val="00DA4EDC"/>
    <w:rsid w:val="00DA50DC"/>
    <w:rsid w:val="00DA60D6"/>
    <w:rsid w:val="00DA6E63"/>
    <w:rsid w:val="00DB47D2"/>
    <w:rsid w:val="00DB5B30"/>
    <w:rsid w:val="00DB6D94"/>
    <w:rsid w:val="00DC2ABC"/>
    <w:rsid w:val="00DC5033"/>
    <w:rsid w:val="00DC5211"/>
    <w:rsid w:val="00DC65BB"/>
    <w:rsid w:val="00DD02C0"/>
    <w:rsid w:val="00DD222A"/>
    <w:rsid w:val="00DD3333"/>
    <w:rsid w:val="00DD3ACD"/>
    <w:rsid w:val="00DD3C34"/>
    <w:rsid w:val="00DD442E"/>
    <w:rsid w:val="00DD7FB4"/>
    <w:rsid w:val="00DE0263"/>
    <w:rsid w:val="00DE1DF2"/>
    <w:rsid w:val="00DE1FD0"/>
    <w:rsid w:val="00DE2687"/>
    <w:rsid w:val="00DE42F5"/>
    <w:rsid w:val="00DE4DF8"/>
    <w:rsid w:val="00DE552C"/>
    <w:rsid w:val="00DE5DD8"/>
    <w:rsid w:val="00DE5F30"/>
    <w:rsid w:val="00DE6F26"/>
    <w:rsid w:val="00DF053D"/>
    <w:rsid w:val="00DF0541"/>
    <w:rsid w:val="00DF0E3F"/>
    <w:rsid w:val="00DF1E5C"/>
    <w:rsid w:val="00DF273A"/>
    <w:rsid w:val="00DF29AD"/>
    <w:rsid w:val="00DF3F10"/>
    <w:rsid w:val="00E00175"/>
    <w:rsid w:val="00E0082B"/>
    <w:rsid w:val="00E01D67"/>
    <w:rsid w:val="00E01E01"/>
    <w:rsid w:val="00E03B4E"/>
    <w:rsid w:val="00E04561"/>
    <w:rsid w:val="00E04A1C"/>
    <w:rsid w:val="00E05691"/>
    <w:rsid w:val="00E06509"/>
    <w:rsid w:val="00E075CC"/>
    <w:rsid w:val="00E137CA"/>
    <w:rsid w:val="00E144ED"/>
    <w:rsid w:val="00E1527E"/>
    <w:rsid w:val="00E15B6C"/>
    <w:rsid w:val="00E15E75"/>
    <w:rsid w:val="00E17DE7"/>
    <w:rsid w:val="00E23E03"/>
    <w:rsid w:val="00E23E12"/>
    <w:rsid w:val="00E23E9D"/>
    <w:rsid w:val="00E27D60"/>
    <w:rsid w:val="00E27F3F"/>
    <w:rsid w:val="00E30AD2"/>
    <w:rsid w:val="00E30C4C"/>
    <w:rsid w:val="00E33276"/>
    <w:rsid w:val="00E334EC"/>
    <w:rsid w:val="00E3370C"/>
    <w:rsid w:val="00E3395C"/>
    <w:rsid w:val="00E33CB8"/>
    <w:rsid w:val="00E35145"/>
    <w:rsid w:val="00E35ECB"/>
    <w:rsid w:val="00E408CC"/>
    <w:rsid w:val="00E431F8"/>
    <w:rsid w:val="00E435FD"/>
    <w:rsid w:val="00E43737"/>
    <w:rsid w:val="00E43CDA"/>
    <w:rsid w:val="00E44D20"/>
    <w:rsid w:val="00E4791A"/>
    <w:rsid w:val="00E51531"/>
    <w:rsid w:val="00E52AD1"/>
    <w:rsid w:val="00E533E6"/>
    <w:rsid w:val="00E53DEF"/>
    <w:rsid w:val="00E55D97"/>
    <w:rsid w:val="00E5694F"/>
    <w:rsid w:val="00E57028"/>
    <w:rsid w:val="00E6170D"/>
    <w:rsid w:val="00E61BB4"/>
    <w:rsid w:val="00E62E2F"/>
    <w:rsid w:val="00E64933"/>
    <w:rsid w:val="00E64ADB"/>
    <w:rsid w:val="00E64CE9"/>
    <w:rsid w:val="00E66A79"/>
    <w:rsid w:val="00E679BE"/>
    <w:rsid w:val="00E724E9"/>
    <w:rsid w:val="00E726C7"/>
    <w:rsid w:val="00E7553F"/>
    <w:rsid w:val="00E7649B"/>
    <w:rsid w:val="00E80051"/>
    <w:rsid w:val="00E81EBD"/>
    <w:rsid w:val="00E825B2"/>
    <w:rsid w:val="00E83DF3"/>
    <w:rsid w:val="00E87474"/>
    <w:rsid w:val="00E91565"/>
    <w:rsid w:val="00E915C9"/>
    <w:rsid w:val="00E91F74"/>
    <w:rsid w:val="00E9221E"/>
    <w:rsid w:val="00E92516"/>
    <w:rsid w:val="00E96113"/>
    <w:rsid w:val="00EA01BE"/>
    <w:rsid w:val="00EA1460"/>
    <w:rsid w:val="00EA14E9"/>
    <w:rsid w:val="00EA20EA"/>
    <w:rsid w:val="00EA2597"/>
    <w:rsid w:val="00EA2599"/>
    <w:rsid w:val="00EA38E6"/>
    <w:rsid w:val="00EA5836"/>
    <w:rsid w:val="00EA680B"/>
    <w:rsid w:val="00EA6A66"/>
    <w:rsid w:val="00EA7EE8"/>
    <w:rsid w:val="00EB145D"/>
    <w:rsid w:val="00EB203B"/>
    <w:rsid w:val="00EB5A5F"/>
    <w:rsid w:val="00EB5DAE"/>
    <w:rsid w:val="00EB6AFE"/>
    <w:rsid w:val="00EC2A2E"/>
    <w:rsid w:val="00EC4315"/>
    <w:rsid w:val="00EC499C"/>
    <w:rsid w:val="00EC4FA5"/>
    <w:rsid w:val="00EC6958"/>
    <w:rsid w:val="00ED0992"/>
    <w:rsid w:val="00ED21EE"/>
    <w:rsid w:val="00ED22E7"/>
    <w:rsid w:val="00ED29DB"/>
    <w:rsid w:val="00ED2AA5"/>
    <w:rsid w:val="00ED4053"/>
    <w:rsid w:val="00ED5D20"/>
    <w:rsid w:val="00ED7668"/>
    <w:rsid w:val="00EE23B5"/>
    <w:rsid w:val="00EE3884"/>
    <w:rsid w:val="00EE3C6A"/>
    <w:rsid w:val="00EE6359"/>
    <w:rsid w:val="00EE709A"/>
    <w:rsid w:val="00EF152A"/>
    <w:rsid w:val="00EF4D78"/>
    <w:rsid w:val="00EF506B"/>
    <w:rsid w:val="00EF5C68"/>
    <w:rsid w:val="00EF76B1"/>
    <w:rsid w:val="00F02792"/>
    <w:rsid w:val="00F0380C"/>
    <w:rsid w:val="00F04734"/>
    <w:rsid w:val="00F04EBF"/>
    <w:rsid w:val="00F06BE0"/>
    <w:rsid w:val="00F11F46"/>
    <w:rsid w:val="00F125D0"/>
    <w:rsid w:val="00F13BA3"/>
    <w:rsid w:val="00F14E8C"/>
    <w:rsid w:val="00F150C8"/>
    <w:rsid w:val="00F2171D"/>
    <w:rsid w:val="00F21875"/>
    <w:rsid w:val="00F21974"/>
    <w:rsid w:val="00F23492"/>
    <w:rsid w:val="00F24663"/>
    <w:rsid w:val="00F2667C"/>
    <w:rsid w:val="00F307ED"/>
    <w:rsid w:val="00F30F5D"/>
    <w:rsid w:val="00F314E1"/>
    <w:rsid w:val="00F3383D"/>
    <w:rsid w:val="00F338DC"/>
    <w:rsid w:val="00F34ECD"/>
    <w:rsid w:val="00F34EF8"/>
    <w:rsid w:val="00F34F65"/>
    <w:rsid w:val="00F37CC4"/>
    <w:rsid w:val="00F40343"/>
    <w:rsid w:val="00F43299"/>
    <w:rsid w:val="00F4466F"/>
    <w:rsid w:val="00F44833"/>
    <w:rsid w:val="00F44E6F"/>
    <w:rsid w:val="00F456DA"/>
    <w:rsid w:val="00F45D28"/>
    <w:rsid w:val="00F468D7"/>
    <w:rsid w:val="00F46D94"/>
    <w:rsid w:val="00F47319"/>
    <w:rsid w:val="00F50630"/>
    <w:rsid w:val="00F50BE3"/>
    <w:rsid w:val="00F56B61"/>
    <w:rsid w:val="00F56EDA"/>
    <w:rsid w:val="00F57277"/>
    <w:rsid w:val="00F63296"/>
    <w:rsid w:val="00F63506"/>
    <w:rsid w:val="00F65368"/>
    <w:rsid w:val="00F66927"/>
    <w:rsid w:val="00F70598"/>
    <w:rsid w:val="00F728C4"/>
    <w:rsid w:val="00F72ABC"/>
    <w:rsid w:val="00F740D8"/>
    <w:rsid w:val="00F777A4"/>
    <w:rsid w:val="00F8020B"/>
    <w:rsid w:val="00F80F8B"/>
    <w:rsid w:val="00F81368"/>
    <w:rsid w:val="00F8376D"/>
    <w:rsid w:val="00F84562"/>
    <w:rsid w:val="00F849E4"/>
    <w:rsid w:val="00F8558F"/>
    <w:rsid w:val="00F85EBB"/>
    <w:rsid w:val="00F863F3"/>
    <w:rsid w:val="00F910A4"/>
    <w:rsid w:val="00F910F6"/>
    <w:rsid w:val="00F92A18"/>
    <w:rsid w:val="00F92D54"/>
    <w:rsid w:val="00F9358B"/>
    <w:rsid w:val="00F949D9"/>
    <w:rsid w:val="00F95EC1"/>
    <w:rsid w:val="00FA11ED"/>
    <w:rsid w:val="00FA1925"/>
    <w:rsid w:val="00FA2262"/>
    <w:rsid w:val="00FA373E"/>
    <w:rsid w:val="00FA54CC"/>
    <w:rsid w:val="00FB0B4E"/>
    <w:rsid w:val="00FB108C"/>
    <w:rsid w:val="00FB38BA"/>
    <w:rsid w:val="00FB4C8D"/>
    <w:rsid w:val="00FB581D"/>
    <w:rsid w:val="00FB6D6C"/>
    <w:rsid w:val="00FB6DEB"/>
    <w:rsid w:val="00FC0396"/>
    <w:rsid w:val="00FC0E93"/>
    <w:rsid w:val="00FC270B"/>
    <w:rsid w:val="00FC2D29"/>
    <w:rsid w:val="00FC4CBF"/>
    <w:rsid w:val="00FC5111"/>
    <w:rsid w:val="00FC5C7A"/>
    <w:rsid w:val="00FC64E9"/>
    <w:rsid w:val="00FC66DC"/>
    <w:rsid w:val="00FD0B23"/>
    <w:rsid w:val="00FD6035"/>
    <w:rsid w:val="00FD6A39"/>
    <w:rsid w:val="00FD78BB"/>
    <w:rsid w:val="00FD7D3E"/>
    <w:rsid w:val="00FE0A51"/>
    <w:rsid w:val="00FE1FB0"/>
    <w:rsid w:val="00FE4A68"/>
    <w:rsid w:val="00FE581A"/>
    <w:rsid w:val="00FE6B85"/>
    <w:rsid w:val="00FF0688"/>
    <w:rsid w:val="00FF149A"/>
    <w:rsid w:val="00FF41EF"/>
    <w:rsid w:val="00FF51D8"/>
    <w:rsid w:val="00FF61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6BFE23B"/>
  <w15:chartTrackingRefBased/>
  <w15:docId w15:val="{CD424DF1-860F-41A4-9F18-F69CD0F4F6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uiPriority="1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 w:qFormat="1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99"/>
    <w:lsdException w:name="footer" w:uiPriority="99" w:qFormat="1"/>
    <w:lsdException w:name="caption" w:semiHidden="1" w:unhideWhenUsed="1" w:qFormat="1"/>
    <w:lsdException w:name="Title" w:qFormat="1"/>
    <w:lsdException w:name="Default Paragraph Font" w:uiPriority="1"/>
    <w:lsdException w:name="Body Text" w:uiPriority="1" w:qFormat="1"/>
    <w:lsdException w:name="Subtitle" w:qFormat="1"/>
    <w:lsdException w:name="Hyperlink" w:uiPriority="99"/>
    <w:lsdException w:name="FollowedHyperlink" w:uiPriority="99"/>
    <w:lsdException w:name="Strong" w:uiPriority="22" w:qFormat="1"/>
    <w:lsdException w:name="Emphasis" w:qFormat="1"/>
    <w:lsdException w:name="HTML Definition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9F3DB8"/>
    <w:pPr>
      <w:overflowPunct w:val="0"/>
      <w:autoSpaceDE w:val="0"/>
      <w:autoSpaceDN w:val="0"/>
      <w:adjustRightInd w:val="0"/>
      <w:textAlignment w:val="baseline"/>
    </w:pPr>
    <w:rPr>
      <w:rFonts w:ascii="Georgia" w:hAnsi="Georgia"/>
      <w:lang w:eastAsia="ko-KR"/>
    </w:rPr>
  </w:style>
  <w:style w:type="paragraph" w:styleId="Heading1">
    <w:name w:val="heading 1"/>
    <w:basedOn w:val="Normal"/>
    <w:next w:val="Normal"/>
    <w:link w:val="Heading1Char"/>
    <w:uiPriority w:val="1"/>
    <w:qFormat/>
    <w:rsid w:val="00FE4A68"/>
    <w:pPr>
      <w:keepNext/>
      <w:spacing w:before="100" w:beforeAutospacing="1" w:after="360" w:line="360" w:lineRule="auto"/>
      <w:jc w:val="center"/>
      <w:outlineLvl w:val="0"/>
    </w:pPr>
    <w:rPr>
      <w:b/>
      <w:caps/>
      <w:sz w:val="28"/>
      <w:szCs w:val="24"/>
    </w:rPr>
  </w:style>
  <w:style w:type="paragraph" w:styleId="Heading2">
    <w:name w:val="heading 2"/>
    <w:basedOn w:val="Normal"/>
    <w:next w:val="Normal"/>
    <w:link w:val="Heading2Char"/>
    <w:uiPriority w:val="1"/>
    <w:qFormat/>
    <w:rsid w:val="001427FD"/>
    <w:pPr>
      <w:keepNext/>
      <w:tabs>
        <w:tab w:val="left" w:pos="720"/>
      </w:tabs>
      <w:spacing w:before="100" w:beforeAutospacing="1" w:after="100" w:afterAutospacing="1"/>
      <w:ind w:left="288" w:hanging="288"/>
      <w:outlineLvl w:val="1"/>
    </w:pPr>
    <w:rPr>
      <w:b/>
      <w:caps/>
      <w:sz w:val="24"/>
    </w:rPr>
  </w:style>
  <w:style w:type="paragraph" w:styleId="Heading3">
    <w:name w:val="heading 3"/>
    <w:basedOn w:val="Normal"/>
    <w:next w:val="Normal"/>
    <w:link w:val="Heading3Char"/>
    <w:uiPriority w:val="1"/>
    <w:qFormat/>
    <w:rsid w:val="0094633A"/>
    <w:pPr>
      <w:keepNext/>
      <w:spacing w:before="100" w:beforeAutospacing="1" w:after="100" w:afterAutospacing="1"/>
      <w:ind w:left="576" w:hanging="288"/>
      <w:outlineLvl w:val="2"/>
    </w:pPr>
    <w:rPr>
      <w:b/>
      <w:sz w:val="24"/>
    </w:rPr>
  </w:style>
  <w:style w:type="paragraph" w:styleId="Heading4">
    <w:name w:val="heading 4"/>
    <w:basedOn w:val="Normal"/>
    <w:next w:val="Normal"/>
    <w:link w:val="Heading4Char"/>
    <w:uiPriority w:val="1"/>
    <w:qFormat/>
    <w:rsid w:val="00FE4A68"/>
    <w:pPr>
      <w:keepNext/>
      <w:spacing w:before="100" w:beforeAutospacing="1"/>
      <w:outlineLvl w:val="3"/>
    </w:pPr>
    <w:rPr>
      <w:sz w:val="24"/>
    </w:rPr>
  </w:style>
  <w:style w:type="paragraph" w:styleId="Heading5">
    <w:name w:val="heading 5"/>
    <w:basedOn w:val="Normal"/>
    <w:next w:val="Normal"/>
    <w:link w:val="Heading5Char"/>
    <w:uiPriority w:val="1"/>
    <w:qFormat/>
    <w:rsid w:val="00FE4A68"/>
    <w:pPr>
      <w:keepNext/>
      <w:spacing w:before="100" w:beforeAutospacing="1"/>
      <w:outlineLvl w:val="4"/>
    </w:pPr>
    <w:rPr>
      <w:b/>
      <w:sz w:val="22"/>
    </w:rPr>
  </w:style>
  <w:style w:type="paragraph" w:styleId="Heading6">
    <w:name w:val="heading 6"/>
    <w:basedOn w:val="Normal"/>
    <w:next w:val="Normal"/>
    <w:qFormat/>
    <w:rsid w:val="00FE4A68"/>
    <w:pPr>
      <w:keepNext/>
      <w:numPr>
        <w:ilvl w:val="5"/>
        <w:numId w:val="9"/>
      </w:numPr>
      <w:outlineLvl w:val="5"/>
    </w:pPr>
    <w:rPr>
      <w:sz w:val="24"/>
    </w:rPr>
  </w:style>
  <w:style w:type="paragraph" w:styleId="Heading7">
    <w:name w:val="heading 7"/>
    <w:basedOn w:val="Normal"/>
    <w:next w:val="Normal"/>
    <w:qFormat/>
    <w:rsid w:val="00FE4A68"/>
    <w:pPr>
      <w:keepNext/>
      <w:numPr>
        <w:ilvl w:val="6"/>
        <w:numId w:val="9"/>
      </w:numPr>
      <w:outlineLvl w:val="6"/>
    </w:pPr>
    <w:rPr>
      <w:rFonts w:ascii="Courier New" w:hAnsi="Courier New"/>
      <w:b/>
    </w:rPr>
  </w:style>
  <w:style w:type="paragraph" w:styleId="Heading8">
    <w:name w:val="heading 8"/>
    <w:basedOn w:val="Normal"/>
    <w:next w:val="Normal"/>
    <w:qFormat/>
    <w:rsid w:val="00FE4A68"/>
    <w:pPr>
      <w:numPr>
        <w:ilvl w:val="7"/>
        <w:numId w:val="9"/>
      </w:numPr>
      <w:spacing w:before="240" w:after="6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qFormat/>
    <w:rsid w:val="00FE4A68"/>
    <w:pPr>
      <w:keepNext/>
      <w:numPr>
        <w:ilvl w:val="8"/>
        <w:numId w:val="9"/>
      </w:numPr>
      <w:jc w:val="both"/>
      <w:outlineLvl w:val="8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rsid w:val="00FE4A68"/>
    <w:pPr>
      <w:spacing w:line="360" w:lineRule="auto"/>
      <w:ind w:left="540" w:hanging="540"/>
    </w:pPr>
    <w:rPr>
      <w:sz w:val="24"/>
    </w:rPr>
  </w:style>
  <w:style w:type="paragraph" w:styleId="BodyText">
    <w:name w:val="Body Text"/>
    <w:basedOn w:val="Normal"/>
    <w:link w:val="BodyTextChar"/>
    <w:uiPriority w:val="1"/>
    <w:qFormat/>
    <w:rsid w:val="0094633A"/>
    <w:pPr>
      <w:tabs>
        <w:tab w:val="left" w:pos="1440"/>
        <w:tab w:val="left" w:pos="2160"/>
      </w:tabs>
      <w:spacing w:before="100" w:beforeAutospacing="1" w:after="100" w:afterAutospacing="1"/>
      <w:ind w:left="576"/>
      <w:jc w:val="both"/>
    </w:pPr>
    <w:rPr>
      <w:sz w:val="22"/>
    </w:rPr>
  </w:style>
  <w:style w:type="paragraph" w:styleId="Header">
    <w:name w:val="header"/>
    <w:basedOn w:val="Normal"/>
    <w:link w:val="HeaderChar"/>
    <w:uiPriority w:val="99"/>
    <w:rsid w:val="00FE4A68"/>
    <w:pPr>
      <w:tabs>
        <w:tab w:val="center" w:pos="4320"/>
        <w:tab w:val="right" w:pos="8640"/>
      </w:tabs>
      <w:spacing w:line="360" w:lineRule="auto"/>
      <w:jc w:val="both"/>
    </w:pPr>
  </w:style>
  <w:style w:type="character" w:styleId="PageNumber">
    <w:name w:val="page number"/>
    <w:basedOn w:val="DefaultParagraphFont"/>
    <w:rsid w:val="00FE4A68"/>
  </w:style>
  <w:style w:type="paragraph" w:styleId="Footer">
    <w:name w:val="footer"/>
    <w:basedOn w:val="Normal"/>
    <w:link w:val="FooterChar"/>
    <w:autoRedefine/>
    <w:uiPriority w:val="99"/>
    <w:qFormat/>
    <w:rsid w:val="005B59EF"/>
    <w:pPr>
      <w:pBdr>
        <w:top w:val="single" w:sz="4" w:space="1" w:color="auto"/>
      </w:pBdr>
      <w:tabs>
        <w:tab w:val="center" w:pos="4320"/>
        <w:tab w:val="right" w:pos="9360"/>
        <w:tab w:val="right" w:pos="12960"/>
      </w:tabs>
    </w:pPr>
  </w:style>
  <w:style w:type="paragraph" w:styleId="BodyTextIndent">
    <w:name w:val="Body Text Indent"/>
    <w:basedOn w:val="Normal"/>
    <w:link w:val="BodyTextIndentChar"/>
    <w:rsid w:val="00FE4A68"/>
    <w:pPr>
      <w:spacing w:after="120"/>
      <w:ind w:left="360"/>
    </w:pPr>
  </w:style>
  <w:style w:type="paragraph" w:styleId="BodyTextIndent2">
    <w:name w:val="Body Text Indent 2"/>
    <w:basedOn w:val="Normal"/>
    <w:rsid w:val="00FE4A68"/>
    <w:pPr>
      <w:spacing w:line="360" w:lineRule="auto"/>
      <w:ind w:left="720"/>
    </w:pPr>
    <w:rPr>
      <w:sz w:val="24"/>
    </w:rPr>
  </w:style>
  <w:style w:type="paragraph" w:styleId="BodyTextIndent3">
    <w:name w:val="Body Text Indent 3"/>
    <w:basedOn w:val="Normal"/>
    <w:rsid w:val="00FE4A68"/>
    <w:pPr>
      <w:ind w:left="567" w:hanging="141"/>
    </w:pPr>
  </w:style>
  <w:style w:type="paragraph" w:styleId="BodyText3">
    <w:name w:val="Body Text 3"/>
    <w:basedOn w:val="Normal"/>
    <w:rsid w:val="00FE4A68"/>
    <w:pPr>
      <w:spacing w:line="360" w:lineRule="auto"/>
    </w:pPr>
    <w:rPr>
      <w:sz w:val="24"/>
    </w:rPr>
  </w:style>
  <w:style w:type="paragraph" w:styleId="Title">
    <w:name w:val="Title"/>
    <w:basedOn w:val="Normal"/>
    <w:qFormat/>
    <w:rsid w:val="00FE4A68"/>
    <w:pPr>
      <w:jc w:val="center"/>
    </w:pPr>
    <w:rPr>
      <w:b/>
      <w:sz w:val="44"/>
    </w:rPr>
  </w:style>
  <w:style w:type="paragraph" w:styleId="ListParagraph">
    <w:name w:val="List Paragraph"/>
    <w:basedOn w:val="Normal"/>
    <w:uiPriority w:val="1"/>
    <w:qFormat/>
    <w:rsid w:val="00FE4A68"/>
    <w:pPr>
      <w:ind w:left="720"/>
      <w:contextualSpacing/>
    </w:pPr>
    <w:rPr>
      <w:sz w:val="24"/>
      <w:szCs w:val="24"/>
    </w:rPr>
  </w:style>
  <w:style w:type="table" w:styleId="TableGrid">
    <w:name w:val="Table Grid"/>
    <w:basedOn w:val="TableNormal"/>
    <w:rsid w:val="00FE4A68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Normal"/>
    <w:next w:val="Normal"/>
    <w:autoRedefine/>
    <w:uiPriority w:val="39"/>
    <w:rsid w:val="00FE4A68"/>
    <w:pPr>
      <w:tabs>
        <w:tab w:val="left" w:pos="1440"/>
        <w:tab w:val="right" w:pos="8640"/>
      </w:tabs>
      <w:overflowPunct/>
      <w:autoSpaceDE/>
      <w:autoSpaceDN/>
      <w:adjustRightInd/>
      <w:spacing w:before="100" w:beforeAutospacing="1" w:after="100" w:afterAutospacing="1"/>
      <w:ind w:left="1440" w:right="288" w:hanging="1440"/>
      <w:textAlignment w:val="auto"/>
    </w:pPr>
    <w:rPr>
      <w:sz w:val="24"/>
      <w:szCs w:val="24"/>
      <w:lang w:eastAsia="en-US"/>
    </w:rPr>
  </w:style>
  <w:style w:type="paragraph" w:styleId="TOC2">
    <w:name w:val="toc 2"/>
    <w:basedOn w:val="Normal"/>
    <w:next w:val="Normal"/>
    <w:autoRedefine/>
    <w:uiPriority w:val="39"/>
    <w:rsid w:val="00FE4A68"/>
    <w:pPr>
      <w:tabs>
        <w:tab w:val="left" w:pos="1152"/>
        <w:tab w:val="right" w:pos="8640"/>
      </w:tabs>
      <w:overflowPunct/>
      <w:autoSpaceDE/>
      <w:autoSpaceDN/>
      <w:adjustRightInd/>
      <w:spacing w:before="100" w:beforeAutospacing="1" w:after="100" w:afterAutospacing="1"/>
      <w:ind w:left="1440" w:right="288" w:hanging="1152"/>
      <w:textAlignment w:val="auto"/>
    </w:pPr>
    <w:rPr>
      <w:noProof/>
      <w:sz w:val="24"/>
      <w:szCs w:val="24"/>
      <w:lang w:eastAsia="en-US"/>
    </w:rPr>
  </w:style>
  <w:style w:type="character" w:styleId="Hyperlink">
    <w:name w:val="Hyperlink"/>
    <w:basedOn w:val="DefaultParagraphFont"/>
    <w:uiPriority w:val="99"/>
    <w:rsid w:val="00FE4A68"/>
    <w:rPr>
      <w:color w:val="0000FF"/>
      <w:u w:val="single"/>
    </w:rPr>
  </w:style>
  <w:style w:type="paragraph" w:styleId="TOC3">
    <w:name w:val="toc 3"/>
    <w:basedOn w:val="Normal"/>
    <w:next w:val="Normal"/>
    <w:autoRedefine/>
    <w:rsid w:val="00FE4A68"/>
    <w:pPr>
      <w:spacing w:after="100"/>
      <w:ind w:left="440"/>
    </w:pPr>
  </w:style>
  <w:style w:type="paragraph" w:styleId="EndnoteText">
    <w:name w:val="endnote text"/>
    <w:basedOn w:val="Normal"/>
    <w:link w:val="EndnoteTextChar"/>
    <w:rsid w:val="00FE4A68"/>
  </w:style>
  <w:style w:type="character" w:customStyle="1" w:styleId="EndnoteTextChar">
    <w:name w:val="Endnote Text Char"/>
    <w:basedOn w:val="DefaultParagraphFont"/>
    <w:link w:val="EndnoteText"/>
    <w:rsid w:val="00FE4A68"/>
    <w:rPr>
      <w:rFonts w:ascii="Georgia" w:hAnsi="Georgia"/>
      <w:lang w:eastAsia="ko-KR"/>
    </w:rPr>
  </w:style>
  <w:style w:type="character" w:styleId="EndnoteReference">
    <w:name w:val="endnote reference"/>
    <w:basedOn w:val="DefaultParagraphFont"/>
    <w:rsid w:val="00FE4A68"/>
    <w:rPr>
      <w:vertAlign w:val="superscript"/>
    </w:rPr>
  </w:style>
  <w:style w:type="numbering" w:customStyle="1" w:styleId="Style1">
    <w:name w:val="Style1"/>
    <w:uiPriority w:val="99"/>
    <w:rsid w:val="00FE4A68"/>
    <w:pPr>
      <w:numPr>
        <w:numId w:val="1"/>
      </w:numPr>
    </w:pPr>
  </w:style>
  <w:style w:type="character" w:styleId="CommentReference">
    <w:name w:val="annotation reference"/>
    <w:basedOn w:val="DefaultParagraphFont"/>
    <w:rsid w:val="00FE4A68"/>
    <w:rPr>
      <w:sz w:val="16"/>
      <w:szCs w:val="16"/>
    </w:rPr>
  </w:style>
  <w:style w:type="paragraph" w:styleId="CommentText">
    <w:name w:val="annotation text"/>
    <w:basedOn w:val="Normal"/>
    <w:link w:val="CommentTextChar"/>
    <w:rsid w:val="00664EC7"/>
    <w:pPr>
      <w:ind w:left="288" w:hanging="288"/>
    </w:pPr>
  </w:style>
  <w:style w:type="character" w:customStyle="1" w:styleId="CommentTextChar">
    <w:name w:val="Comment Text Char"/>
    <w:basedOn w:val="DefaultParagraphFont"/>
    <w:link w:val="CommentText"/>
    <w:rsid w:val="00664EC7"/>
    <w:rPr>
      <w:rFonts w:ascii="Georgia" w:hAnsi="Georgia"/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rsid w:val="00FE4A68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FE4A68"/>
    <w:rPr>
      <w:rFonts w:ascii="Georgia" w:hAnsi="Georgia"/>
      <w:b/>
      <w:bCs/>
      <w:lang w:eastAsia="ko-KR"/>
    </w:rPr>
  </w:style>
  <w:style w:type="paragraph" w:styleId="BalloonText">
    <w:name w:val="Balloon Text"/>
    <w:basedOn w:val="Normal"/>
    <w:link w:val="BalloonTextChar"/>
    <w:rsid w:val="00FE4A68"/>
    <w:pPr>
      <w:overflowPunct/>
      <w:autoSpaceDE/>
      <w:autoSpaceDN/>
      <w:adjustRightInd/>
      <w:textAlignment w:val="auto"/>
    </w:pPr>
    <w:rPr>
      <w:rFonts w:ascii="Tahoma" w:hAnsi="Tahoma" w:cs="Tahoma"/>
      <w:sz w:val="16"/>
      <w:szCs w:val="16"/>
      <w:lang w:eastAsia="en-US"/>
    </w:rPr>
  </w:style>
  <w:style w:type="character" w:customStyle="1" w:styleId="BalloonTextChar">
    <w:name w:val="Balloon Text Char"/>
    <w:basedOn w:val="DefaultParagraphFont"/>
    <w:link w:val="BalloonText"/>
    <w:rsid w:val="00FE4A68"/>
    <w:rPr>
      <w:rFonts w:ascii="Tahoma" w:hAnsi="Tahoma" w:cs="Tahoma"/>
      <w:sz w:val="16"/>
      <w:szCs w:val="16"/>
    </w:rPr>
  </w:style>
  <w:style w:type="paragraph" w:styleId="BlockText">
    <w:name w:val="Block Text"/>
    <w:basedOn w:val="Normal"/>
    <w:rsid w:val="00FE4A68"/>
    <w:pPr>
      <w:tabs>
        <w:tab w:val="left" w:pos="8505"/>
      </w:tabs>
      <w:ind w:left="426" w:right="1" w:hanging="426"/>
    </w:pPr>
    <w:rPr>
      <w:sz w:val="24"/>
    </w:rPr>
  </w:style>
  <w:style w:type="paragraph" w:customStyle="1" w:styleId="Visi">
    <w:name w:val="Visi"/>
    <w:basedOn w:val="Normal"/>
    <w:rsid w:val="00FE4A68"/>
    <w:rPr>
      <w:iCs/>
      <w:sz w:val="24"/>
      <w:lang w:val="sv-SE"/>
    </w:rPr>
  </w:style>
  <w:style w:type="paragraph" w:customStyle="1" w:styleId="Style3">
    <w:name w:val="Style3"/>
    <w:basedOn w:val="Normal"/>
    <w:link w:val="Style3Char"/>
    <w:qFormat/>
    <w:rsid w:val="00D658C4"/>
    <w:pPr>
      <w:overflowPunct/>
      <w:autoSpaceDE/>
      <w:autoSpaceDN/>
      <w:adjustRightInd/>
      <w:ind w:left="720"/>
      <w:textAlignment w:val="auto"/>
    </w:pPr>
    <w:rPr>
      <w:sz w:val="24"/>
      <w:szCs w:val="24"/>
      <w:lang w:eastAsia="en-US"/>
    </w:rPr>
  </w:style>
  <w:style w:type="paragraph" w:styleId="TOAHeading">
    <w:name w:val="toa heading"/>
    <w:basedOn w:val="Normal"/>
    <w:next w:val="Normal"/>
    <w:rsid w:val="00FE4A68"/>
    <w:pPr>
      <w:overflowPunct/>
      <w:autoSpaceDE/>
      <w:autoSpaceDN/>
      <w:adjustRightInd/>
      <w:spacing w:before="120" w:beforeAutospacing="1" w:after="100" w:afterAutospacing="1"/>
      <w:textAlignment w:val="auto"/>
    </w:pPr>
    <w:rPr>
      <w:rFonts w:cs="Arial"/>
      <w:b/>
      <w:bCs/>
      <w:caps/>
      <w:sz w:val="28"/>
      <w:szCs w:val="24"/>
      <w:lang w:eastAsia="en-US"/>
    </w:rPr>
  </w:style>
  <w:style w:type="paragraph" w:styleId="Subtitle">
    <w:name w:val="Subtitle"/>
    <w:basedOn w:val="Normal"/>
    <w:link w:val="SubtitleChar"/>
    <w:qFormat/>
    <w:rsid w:val="000232E9"/>
    <w:pPr>
      <w:spacing w:before="100" w:beforeAutospacing="1" w:after="100" w:afterAutospacing="1"/>
      <w:jc w:val="center"/>
      <w:outlineLvl w:val="1"/>
    </w:pPr>
    <w:rPr>
      <w:rFonts w:cs="Arial"/>
      <w:b/>
      <w:caps/>
      <w:sz w:val="36"/>
      <w:szCs w:val="28"/>
    </w:rPr>
  </w:style>
  <w:style w:type="character" w:customStyle="1" w:styleId="SubtitleChar">
    <w:name w:val="Subtitle Char"/>
    <w:basedOn w:val="DefaultParagraphFont"/>
    <w:link w:val="Subtitle"/>
    <w:rsid w:val="000232E9"/>
    <w:rPr>
      <w:rFonts w:ascii="Georgia" w:hAnsi="Georgia" w:cs="Arial"/>
      <w:b/>
      <w:caps/>
      <w:sz w:val="36"/>
      <w:szCs w:val="28"/>
      <w:lang w:eastAsia="ko-KR"/>
    </w:rPr>
  </w:style>
  <w:style w:type="paragraph" w:customStyle="1" w:styleId="Comment">
    <w:name w:val="Comment"/>
    <w:basedOn w:val="Normal"/>
    <w:rsid w:val="00FE4A68"/>
    <w:pPr>
      <w:spacing w:before="100" w:beforeAutospacing="1" w:after="100" w:afterAutospacing="1"/>
      <w:ind w:left="720"/>
    </w:pPr>
  </w:style>
  <w:style w:type="paragraph" w:customStyle="1" w:styleId="Style6">
    <w:name w:val="Style6"/>
    <w:basedOn w:val="Normal"/>
    <w:link w:val="Style6Char"/>
    <w:qFormat/>
    <w:rsid w:val="00D658C4"/>
    <w:pPr>
      <w:overflowPunct/>
      <w:autoSpaceDE/>
      <w:autoSpaceDN/>
      <w:adjustRightInd/>
      <w:ind w:left="2160" w:hanging="360"/>
      <w:jc w:val="both"/>
      <w:textAlignment w:val="auto"/>
    </w:pPr>
    <w:rPr>
      <w:rFonts w:eastAsia="Calibri"/>
      <w:sz w:val="24"/>
      <w:szCs w:val="28"/>
      <w:lang w:eastAsia="en-US"/>
    </w:rPr>
  </w:style>
  <w:style w:type="character" w:customStyle="1" w:styleId="Style6Char">
    <w:name w:val="Style6 Char"/>
    <w:basedOn w:val="DefaultParagraphFont"/>
    <w:link w:val="Style6"/>
    <w:rsid w:val="00D658C4"/>
    <w:rPr>
      <w:rFonts w:ascii="Georgia" w:eastAsia="Calibri" w:hAnsi="Georgia"/>
      <w:sz w:val="24"/>
      <w:szCs w:val="28"/>
    </w:rPr>
  </w:style>
  <w:style w:type="paragraph" w:styleId="ListNumber">
    <w:name w:val="List Number"/>
    <w:basedOn w:val="Normal"/>
    <w:rsid w:val="00FE4A68"/>
    <w:pPr>
      <w:numPr>
        <w:numId w:val="4"/>
      </w:numPr>
      <w:spacing w:before="100" w:beforeAutospacing="1" w:after="100" w:afterAutospacing="1"/>
    </w:pPr>
    <w:rPr>
      <w:sz w:val="24"/>
    </w:rPr>
  </w:style>
  <w:style w:type="paragraph" w:styleId="NormalIndent">
    <w:name w:val="Normal Indent"/>
    <w:basedOn w:val="Normal"/>
    <w:rsid w:val="00FE4A68"/>
    <w:pPr>
      <w:overflowPunct/>
      <w:autoSpaceDE/>
      <w:autoSpaceDN/>
      <w:adjustRightInd/>
      <w:spacing w:before="100" w:beforeAutospacing="1" w:after="100" w:afterAutospacing="1"/>
      <w:ind w:left="720"/>
      <w:textAlignment w:val="auto"/>
    </w:pPr>
    <w:rPr>
      <w:sz w:val="24"/>
      <w:lang w:eastAsia="en-US"/>
    </w:rPr>
  </w:style>
  <w:style w:type="paragraph" w:customStyle="1" w:styleId="TableHead">
    <w:name w:val="Table Head"/>
    <w:basedOn w:val="Normal"/>
    <w:rsid w:val="00F57277"/>
    <w:pPr>
      <w:spacing w:before="100" w:beforeAutospacing="1" w:after="100" w:afterAutospacing="1"/>
      <w:jc w:val="center"/>
    </w:pPr>
    <w:rPr>
      <w:b/>
      <w:sz w:val="18"/>
    </w:rPr>
  </w:style>
  <w:style w:type="paragraph" w:customStyle="1" w:styleId="Form">
    <w:name w:val="Form"/>
    <w:basedOn w:val="Normal"/>
    <w:rsid w:val="00C455B9"/>
    <w:pPr>
      <w:tabs>
        <w:tab w:val="left" w:pos="288"/>
        <w:tab w:val="left" w:pos="3600"/>
        <w:tab w:val="left" w:pos="3888"/>
      </w:tabs>
      <w:spacing w:before="100" w:beforeAutospacing="1" w:after="100" w:afterAutospacing="1"/>
      <w:ind w:left="3888" w:hanging="3888"/>
    </w:pPr>
    <w:rPr>
      <w:sz w:val="24"/>
    </w:rPr>
  </w:style>
  <w:style w:type="paragraph" w:customStyle="1" w:styleId="TableContent">
    <w:name w:val="Table Content"/>
    <w:basedOn w:val="Normal"/>
    <w:rsid w:val="000232E9"/>
    <w:pPr>
      <w:spacing w:before="60" w:after="60"/>
    </w:pPr>
    <w:rPr>
      <w:sz w:val="18"/>
    </w:rPr>
  </w:style>
  <w:style w:type="character" w:customStyle="1" w:styleId="Style3Char">
    <w:name w:val="Style3 Char"/>
    <w:basedOn w:val="DefaultParagraphFont"/>
    <w:link w:val="Style3"/>
    <w:rsid w:val="00D658C4"/>
    <w:rPr>
      <w:rFonts w:ascii="Georgia" w:hAnsi="Georgia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94633A"/>
    <w:rPr>
      <w:rFonts w:ascii="Georgia" w:hAnsi="Georgia"/>
      <w:sz w:val="22"/>
      <w:lang w:eastAsia="ko-KR"/>
    </w:rPr>
  </w:style>
  <w:style w:type="character" w:customStyle="1" w:styleId="Style1Char">
    <w:name w:val="Style1 Char"/>
    <w:basedOn w:val="DefaultParagraphFont"/>
    <w:rsid w:val="00D658C4"/>
    <w:rPr>
      <w:rFonts w:eastAsia="Calibri"/>
      <w:noProof/>
      <w:sz w:val="24"/>
      <w:szCs w:val="24"/>
      <w:lang w:val="id-ID" w:eastAsia="en-US" w:bidi="ar-SA"/>
    </w:rPr>
  </w:style>
  <w:style w:type="paragraph" w:customStyle="1" w:styleId="TableText">
    <w:name w:val="Table Text"/>
    <w:basedOn w:val="Normal"/>
    <w:rsid w:val="00FE4A68"/>
    <w:pPr>
      <w:overflowPunct/>
      <w:autoSpaceDE/>
      <w:autoSpaceDN/>
      <w:adjustRightInd/>
      <w:spacing w:before="20" w:after="40"/>
      <w:ind w:left="72"/>
      <w:textAlignment w:val="auto"/>
    </w:pPr>
    <w:rPr>
      <w:lang w:eastAsia="en-US"/>
    </w:rPr>
  </w:style>
  <w:style w:type="paragraph" w:styleId="ListNumber2">
    <w:name w:val="List Number 2"/>
    <w:basedOn w:val="Normal"/>
    <w:rsid w:val="00FE4A68"/>
    <w:pPr>
      <w:tabs>
        <w:tab w:val="num" w:pos="1080"/>
      </w:tabs>
      <w:overflowPunct/>
      <w:autoSpaceDE/>
      <w:autoSpaceDN/>
      <w:adjustRightInd/>
      <w:spacing w:before="100" w:beforeAutospacing="1" w:after="100" w:afterAutospacing="1"/>
      <w:ind w:left="1080" w:hanging="360"/>
      <w:textAlignment w:val="auto"/>
    </w:pPr>
    <w:rPr>
      <w:sz w:val="22"/>
      <w:lang w:eastAsia="en-US"/>
    </w:rPr>
  </w:style>
  <w:style w:type="character" w:styleId="SubtleReference">
    <w:name w:val="Subtle Reference"/>
    <w:basedOn w:val="DefaultParagraphFont"/>
    <w:qFormat/>
    <w:rsid w:val="00FE4A68"/>
    <w:rPr>
      <w:smallCaps/>
      <w:color w:val="C0504D"/>
      <w:u w:val="single"/>
    </w:rPr>
  </w:style>
  <w:style w:type="character" w:styleId="FollowedHyperlink">
    <w:name w:val="FollowedHyperlink"/>
    <w:basedOn w:val="DefaultParagraphFont"/>
    <w:uiPriority w:val="99"/>
    <w:rsid w:val="00FE4A68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1"/>
    <w:rsid w:val="0094633A"/>
    <w:rPr>
      <w:rFonts w:ascii="Georgia" w:hAnsi="Georgia"/>
      <w:b/>
      <w:sz w:val="24"/>
      <w:lang w:eastAsia="ko-KR"/>
    </w:rPr>
  </w:style>
  <w:style w:type="paragraph" w:styleId="TOC4">
    <w:name w:val="toc 4"/>
    <w:basedOn w:val="Normal"/>
    <w:next w:val="Normal"/>
    <w:autoRedefine/>
    <w:rsid w:val="00FE4A68"/>
    <w:pPr>
      <w:overflowPunct/>
      <w:autoSpaceDE/>
      <w:autoSpaceDN/>
      <w:adjustRightInd/>
      <w:spacing w:before="100" w:beforeAutospacing="1" w:after="100" w:afterAutospacing="1"/>
      <w:ind w:left="720"/>
      <w:textAlignment w:val="auto"/>
    </w:pPr>
    <w:rPr>
      <w:sz w:val="24"/>
      <w:lang w:eastAsia="en-US"/>
    </w:rPr>
  </w:style>
  <w:style w:type="paragraph" w:styleId="ListContinue2">
    <w:name w:val="List Continue 2"/>
    <w:basedOn w:val="Normal"/>
    <w:rsid w:val="00FE4A68"/>
    <w:pPr>
      <w:spacing w:after="120"/>
      <w:ind w:left="1080"/>
      <w:jc w:val="both"/>
    </w:pPr>
    <w:rPr>
      <w:sz w:val="22"/>
    </w:rPr>
  </w:style>
  <w:style w:type="paragraph" w:styleId="ListBullet5">
    <w:name w:val="List Bullet 5"/>
    <w:basedOn w:val="Normal"/>
    <w:rsid w:val="00FE4A68"/>
    <w:pPr>
      <w:numPr>
        <w:numId w:val="2"/>
      </w:numPr>
    </w:pPr>
  </w:style>
  <w:style w:type="paragraph" w:styleId="Caption">
    <w:name w:val="caption"/>
    <w:basedOn w:val="Normal"/>
    <w:next w:val="Normal"/>
    <w:autoRedefine/>
    <w:qFormat/>
    <w:rsid w:val="002F0088"/>
    <w:pPr>
      <w:spacing w:before="100" w:beforeAutospacing="1" w:after="100" w:afterAutospacing="1"/>
      <w:ind w:left="576"/>
    </w:pPr>
    <w:rPr>
      <w:b/>
      <w:bCs/>
    </w:rPr>
  </w:style>
  <w:style w:type="paragraph" w:customStyle="1" w:styleId="Figure">
    <w:name w:val="Figure"/>
    <w:basedOn w:val="Normal"/>
    <w:rsid w:val="00FE4A68"/>
    <w:pPr>
      <w:spacing w:before="100" w:beforeAutospacing="1" w:after="100" w:afterAutospacing="1" w:line="360" w:lineRule="auto"/>
      <w:jc w:val="center"/>
    </w:pPr>
    <w:rPr>
      <w:sz w:val="22"/>
    </w:rPr>
  </w:style>
  <w:style w:type="paragraph" w:customStyle="1" w:styleId="Keterangan">
    <w:name w:val="Keterangan"/>
    <w:basedOn w:val="BodyText"/>
    <w:rsid w:val="00FE4A68"/>
    <w:pPr>
      <w:ind w:left="2448" w:hanging="1728"/>
    </w:pPr>
  </w:style>
  <w:style w:type="character" w:styleId="Emphasis">
    <w:name w:val="Emphasis"/>
    <w:basedOn w:val="DefaultParagraphFont"/>
    <w:qFormat/>
    <w:rsid w:val="00FE4A68"/>
    <w:rPr>
      <w:i/>
      <w:iCs/>
    </w:rPr>
  </w:style>
  <w:style w:type="paragraph" w:styleId="ListNumber3">
    <w:name w:val="List Number 3"/>
    <w:basedOn w:val="Normal"/>
    <w:rsid w:val="00FE4A68"/>
    <w:pPr>
      <w:numPr>
        <w:numId w:val="3"/>
      </w:numPr>
      <w:spacing w:before="100" w:beforeAutospacing="1" w:after="100" w:afterAutospacing="1"/>
    </w:pPr>
  </w:style>
  <w:style w:type="paragraph" w:styleId="ListContinue3">
    <w:name w:val="List Continue 3"/>
    <w:basedOn w:val="Normal"/>
    <w:rsid w:val="00FE4A68"/>
    <w:pPr>
      <w:spacing w:after="120"/>
      <w:ind w:left="1440"/>
    </w:pPr>
    <w:rPr>
      <w:sz w:val="22"/>
    </w:rPr>
  </w:style>
  <w:style w:type="character" w:customStyle="1" w:styleId="BodyTextIndentChar">
    <w:name w:val="Body Text Indent Char"/>
    <w:basedOn w:val="DefaultParagraphFont"/>
    <w:link w:val="BodyTextIndent"/>
    <w:rsid w:val="00FE4A68"/>
    <w:rPr>
      <w:rFonts w:ascii="Georgia" w:hAnsi="Georgia"/>
      <w:lang w:eastAsia="ko-KR"/>
    </w:rPr>
  </w:style>
  <w:style w:type="paragraph" w:styleId="Revision">
    <w:name w:val="Revision"/>
    <w:hidden/>
    <w:uiPriority w:val="99"/>
    <w:semiHidden/>
    <w:rsid w:val="00FE4A68"/>
    <w:rPr>
      <w:lang w:eastAsia="ko-KR"/>
    </w:rPr>
  </w:style>
  <w:style w:type="paragraph" w:styleId="TOC5">
    <w:name w:val="toc 5"/>
    <w:basedOn w:val="Normal"/>
    <w:next w:val="Normal"/>
    <w:autoRedefine/>
    <w:uiPriority w:val="39"/>
    <w:unhideWhenUsed/>
    <w:rsid w:val="00FE4A68"/>
    <w:pPr>
      <w:overflowPunct/>
      <w:autoSpaceDE/>
      <w:autoSpaceDN/>
      <w:adjustRightInd/>
      <w:spacing w:after="100" w:line="259" w:lineRule="auto"/>
      <w:ind w:left="880"/>
      <w:textAlignment w:val="auto"/>
    </w:pPr>
    <w:rPr>
      <w:rFonts w:asciiTheme="minorHAnsi" w:eastAsiaTheme="minorEastAsia" w:hAnsiTheme="minorHAnsi" w:cstheme="minorBidi"/>
      <w:sz w:val="22"/>
      <w:szCs w:val="22"/>
      <w:lang w:eastAsia="en-US"/>
    </w:rPr>
  </w:style>
  <w:style w:type="paragraph" w:styleId="TOC6">
    <w:name w:val="toc 6"/>
    <w:basedOn w:val="Normal"/>
    <w:next w:val="Normal"/>
    <w:autoRedefine/>
    <w:uiPriority w:val="39"/>
    <w:unhideWhenUsed/>
    <w:rsid w:val="00FE4A68"/>
    <w:pPr>
      <w:overflowPunct/>
      <w:autoSpaceDE/>
      <w:autoSpaceDN/>
      <w:adjustRightInd/>
      <w:spacing w:after="100" w:line="259" w:lineRule="auto"/>
      <w:ind w:left="1100"/>
      <w:textAlignment w:val="auto"/>
    </w:pPr>
    <w:rPr>
      <w:rFonts w:asciiTheme="minorHAnsi" w:eastAsiaTheme="minorEastAsia" w:hAnsiTheme="minorHAnsi" w:cstheme="minorBidi"/>
      <w:sz w:val="22"/>
      <w:szCs w:val="22"/>
      <w:lang w:eastAsia="en-US"/>
    </w:rPr>
  </w:style>
  <w:style w:type="paragraph" w:styleId="TOC7">
    <w:name w:val="toc 7"/>
    <w:basedOn w:val="Normal"/>
    <w:next w:val="Normal"/>
    <w:autoRedefine/>
    <w:uiPriority w:val="39"/>
    <w:unhideWhenUsed/>
    <w:rsid w:val="00FE4A68"/>
    <w:pPr>
      <w:overflowPunct/>
      <w:autoSpaceDE/>
      <w:autoSpaceDN/>
      <w:adjustRightInd/>
      <w:spacing w:after="100" w:line="259" w:lineRule="auto"/>
      <w:ind w:left="1320"/>
      <w:textAlignment w:val="auto"/>
    </w:pPr>
    <w:rPr>
      <w:rFonts w:asciiTheme="minorHAnsi" w:eastAsiaTheme="minorEastAsia" w:hAnsiTheme="minorHAnsi" w:cstheme="minorBidi"/>
      <w:sz w:val="22"/>
      <w:szCs w:val="22"/>
      <w:lang w:eastAsia="en-US"/>
    </w:rPr>
  </w:style>
  <w:style w:type="paragraph" w:styleId="TOC8">
    <w:name w:val="toc 8"/>
    <w:basedOn w:val="Normal"/>
    <w:next w:val="Normal"/>
    <w:autoRedefine/>
    <w:uiPriority w:val="39"/>
    <w:unhideWhenUsed/>
    <w:rsid w:val="00FE4A68"/>
    <w:pPr>
      <w:overflowPunct/>
      <w:autoSpaceDE/>
      <w:autoSpaceDN/>
      <w:adjustRightInd/>
      <w:spacing w:after="100" w:line="259" w:lineRule="auto"/>
      <w:ind w:left="1540"/>
      <w:textAlignment w:val="auto"/>
    </w:pPr>
    <w:rPr>
      <w:rFonts w:asciiTheme="minorHAnsi" w:eastAsiaTheme="minorEastAsia" w:hAnsiTheme="minorHAnsi" w:cstheme="minorBidi"/>
      <w:sz w:val="22"/>
      <w:szCs w:val="22"/>
      <w:lang w:eastAsia="en-US"/>
    </w:rPr>
  </w:style>
  <w:style w:type="paragraph" w:styleId="TOC9">
    <w:name w:val="toc 9"/>
    <w:basedOn w:val="Normal"/>
    <w:next w:val="Normal"/>
    <w:autoRedefine/>
    <w:uiPriority w:val="39"/>
    <w:unhideWhenUsed/>
    <w:rsid w:val="00FE4A68"/>
    <w:pPr>
      <w:overflowPunct/>
      <w:autoSpaceDE/>
      <w:autoSpaceDN/>
      <w:adjustRightInd/>
      <w:spacing w:after="100" w:line="259" w:lineRule="auto"/>
      <w:ind w:left="1760"/>
      <w:textAlignment w:val="auto"/>
    </w:pPr>
    <w:rPr>
      <w:rFonts w:asciiTheme="minorHAnsi" w:eastAsiaTheme="minorEastAsia" w:hAnsiTheme="minorHAnsi" w:cstheme="minorBidi"/>
      <w:sz w:val="22"/>
      <w:szCs w:val="22"/>
      <w:lang w:eastAsia="en-US"/>
    </w:rPr>
  </w:style>
  <w:style w:type="paragraph" w:customStyle="1" w:styleId="Default">
    <w:name w:val="Default"/>
    <w:rsid w:val="00FE4A68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id-ID"/>
    </w:rPr>
  </w:style>
  <w:style w:type="paragraph" w:customStyle="1" w:styleId="BodyTextDraft">
    <w:name w:val="Body Text Draft"/>
    <w:basedOn w:val="BodyText"/>
    <w:qFormat/>
    <w:rsid w:val="00FE4A68"/>
    <w:rPr>
      <w:color w:val="0070C0"/>
    </w:rPr>
  </w:style>
  <w:style w:type="paragraph" w:customStyle="1" w:styleId="BodyTextNote">
    <w:name w:val="Body Text Note"/>
    <w:basedOn w:val="BodyText"/>
    <w:qFormat/>
    <w:rsid w:val="00FE4A68"/>
    <w:rPr>
      <w:color w:val="70AD47" w:themeColor="accent6"/>
    </w:rPr>
  </w:style>
  <w:style w:type="paragraph" w:customStyle="1" w:styleId="Heading4Draft">
    <w:name w:val="Heading 4 Draft"/>
    <w:basedOn w:val="Heading4"/>
    <w:qFormat/>
    <w:rsid w:val="00FE4A68"/>
    <w:pPr>
      <w:numPr>
        <w:ilvl w:val="3"/>
        <w:numId w:val="9"/>
      </w:numPr>
    </w:pPr>
    <w:rPr>
      <w:b/>
      <w:iCs/>
      <w:color w:val="4472C4" w:themeColor="accent5"/>
    </w:rPr>
  </w:style>
  <w:style w:type="paragraph" w:styleId="BodyTextFirstIndent">
    <w:name w:val="Body Text First Indent"/>
    <w:basedOn w:val="BodyText"/>
    <w:link w:val="BodyTextFirstIndentChar"/>
    <w:rsid w:val="00FE4A68"/>
    <w:pPr>
      <w:tabs>
        <w:tab w:val="clear" w:pos="1440"/>
        <w:tab w:val="clear" w:pos="2160"/>
      </w:tabs>
      <w:spacing w:before="0" w:beforeAutospacing="0" w:after="0" w:afterAutospacing="0"/>
      <w:ind w:left="0" w:firstLine="360"/>
      <w:jc w:val="left"/>
    </w:pPr>
  </w:style>
  <w:style w:type="character" w:customStyle="1" w:styleId="BodyTextFirstIndentChar">
    <w:name w:val="Body Text First Indent Char"/>
    <w:basedOn w:val="BodyTextChar"/>
    <w:link w:val="BodyTextFirstIndent"/>
    <w:rsid w:val="00FE4A68"/>
    <w:rPr>
      <w:rFonts w:ascii="Georgia" w:hAnsi="Georgia"/>
      <w:sz w:val="22"/>
      <w:lang w:eastAsia="ko-KR"/>
    </w:rPr>
  </w:style>
  <w:style w:type="paragraph" w:styleId="ListBullet">
    <w:name w:val="List Bullet"/>
    <w:basedOn w:val="Normal"/>
    <w:rsid w:val="00FE4A68"/>
    <w:pPr>
      <w:numPr>
        <w:numId w:val="6"/>
      </w:numPr>
      <w:contextualSpacing/>
    </w:pPr>
  </w:style>
  <w:style w:type="paragraph" w:styleId="ListBullet2">
    <w:name w:val="List Bullet 2"/>
    <w:basedOn w:val="Normal"/>
    <w:rsid w:val="00FE4A68"/>
    <w:pPr>
      <w:numPr>
        <w:numId w:val="7"/>
      </w:numPr>
      <w:ind w:left="1080"/>
      <w:contextualSpacing/>
      <w:jc w:val="both"/>
    </w:pPr>
    <w:rPr>
      <w:color w:val="0070C0"/>
      <w:sz w:val="22"/>
    </w:rPr>
  </w:style>
  <w:style w:type="paragraph" w:customStyle="1" w:styleId="ListBullet2Draft">
    <w:name w:val="List Bullet 2 Draft"/>
    <w:basedOn w:val="ListBullet2"/>
    <w:qFormat/>
    <w:rsid w:val="00FE4A68"/>
  </w:style>
  <w:style w:type="paragraph" w:customStyle="1" w:styleId="ListNumber2Draft">
    <w:name w:val="List Number 2 Draft"/>
    <w:basedOn w:val="ListNumber2"/>
    <w:qFormat/>
    <w:rsid w:val="00FE4A68"/>
    <w:pPr>
      <w:numPr>
        <w:numId w:val="5"/>
      </w:numPr>
      <w:tabs>
        <w:tab w:val="clear" w:pos="1080"/>
      </w:tabs>
      <w:jc w:val="both"/>
    </w:pPr>
    <w:rPr>
      <w:color w:val="0070C0"/>
    </w:rPr>
  </w:style>
  <w:style w:type="paragraph" w:customStyle="1" w:styleId="TableContentDraft">
    <w:name w:val="Table Content Draft"/>
    <w:basedOn w:val="TableContent"/>
    <w:qFormat/>
    <w:rsid w:val="00FE4A68"/>
    <w:rPr>
      <w:color w:val="0070C0"/>
    </w:rPr>
  </w:style>
  <w:style w:type="paragraph" w:customStyle="1" w:styleId="Heading5Draft">
    <w:name w:val="Heading 5 Draft"/>
    <w:basedOn w:val="Heading5"/>
    <w:qFormat/>
    <w:rsid w:val="00FE4A68"/>
    <w:pPr>
      <w:numPr>
        <w:ilvl w:val="4"/>
        <w:numId w:val="9"/>
      </w:numPr>
    </w:pPr>
    <w:rPr>
      <w:color w:val="0070C0"/>
    </w:rPr>
  </w:style>
  <w:style w:type="paragraph" w:customStyle="1" w:styleId="xl66">
    <w:name w:val="xl66"/>
    <w:basedOn w:val="Normal"/>
    <w:rsid w:val="00FE4A68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hAnsi="Times New Roman"/>
      <w:color w:val="000000"/>
      <w:lang w:eastAsia="en-US"/>
    </w:rPr>
  </w:style>
  <w:style w:type="paragraph" w:customStyle="1" w:styleId="xl67">
    <w:name w:val="xl67"/>
    <w:basedOn w:val="Normal"/>
    <w:rsid w:val="00FE4A6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/>
      <w:textAlignment w:val="center"/>
    </w:pPr>
    <w:rPr>
      <w:rFonts w:ascii="Times New Roman" w:hAnsi="Times New Roman"/>
      <w:color w:val="000000"/>
      <w:sz w:val="18"/>
      <w:szCs w:val="18"/>
      <w:lang w:eastAsia="en-US"/>
    </w:rPr>
  </w:style>
  <w:style w:type="paragraph" w:customStyle="1" w:styleId="xl68">
    <w:name w:val="xl68"/>
    <w:basedOn w:val="Normal"/>
    <w:rsid w:val="00FE4A6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/>
      <w:textAlignment w:val="center"/>
    </w:pPr>
    <w:rPr>
      <w:rFonts w:ascii="Arial" w:hAnsi="Arial" w:cs="Arial"/>
      <w:lang w:eastAsia="en-US"/>
    </w:rPr>
  </w:style>
  <w:style w:type="paragraph" w:customStyle="1" w:styleId="xl69">
    <w:name w:val="xl69"/>
    <w:basedOn w:val="Normal"/>
    <w:rsid w:val="00FE4A6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/>
      <w:textAlignment w:val="center"/>
    </w:pPr>
    <w:rPr>
      <w:rFonts w:ascii="Arial" w:hAnsi="Arial" w:cs="Arial"/>
      <w:color w:val="000000"/>
      <w:lang w:eastAsia="en-US"/>
    </w:rPr>
  </w:style>
  <w:style w:type="paragraph" w:customStyle="1" w:styleId="xl70">
    <w:name w:val="xl70"/>
    <w:basedOn w:val="Normal"/>
    <w:rsid w:val="00FE4A6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/>
      <w:textAlignment w:val="center"/>
    </w:pPr>
    <w:rPr>
      <w:rFonts w:ascii="Arial" w:hAnsi="Arial" w:cs="Arial"/>
      <w:color w:val="000000"/>
      <w:lang w:eastAsia="en-US"/>
    </w:rPr>
  </w:style>
  <w:style w:type="paragraph" w:customStyle="1" w:styleId="xl71">
    <w:name w:val="xl71"/>
    <w:basedOn w:val="Normal"/>
    <w:rsid w:val="00FE4A6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hAnsi="Times New Roman"/>
      <w:color w:val="000000"/>
      <w:lang w:eastAsia="en-US"/>
    </w:rPr>
  </w:style>
  <w:style w:type="paragraph" w:customStyle="1" w:styleId="xl72">
    <w:name w:val="xl72"/>
    <w:basedOn w:val="Normal"/>
    <w:rsid w:val="00FE4A6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/>
      <w:textAlignment w:val="center"/>
    </w:pPr>
    <w:rPr>
      <w:rFonts w:ascii="Arial" w:hAnsi="Arial" w:cs="Arial"/>
      <w:lang w:eastAsia="en-US"/>
    </w:rPr>
  </w:style>
  <w:style w:type="paragraph" w:customStyle="1" w:styleId="xl73">
    <w:name w:val="xl73"/>
    <w:basedOn w:val="Normal"/>
    <w:rsid w:val="00FE4A6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/>
      <w:textAlignment w:val="center"/>
    </w:pPr>
    <w:rPr>
      <w:rFonts w:ascii="Arial" w:hAnsi="Arial" w:cs="Arial"/>
      <w:lang w:eastAsia="en-US"/>
    </w:rPr>
  </w:style>
  <w:style w:type="paragraph" w:customStyle="1" w:styleId="xl74">
    <w:name w:val="xl74"/>
    <w:basedOn w:val="Normal"/>
    <w:rsid w:val="00FE4A6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/>
      <w:textAlignment w:val="center"/>
    </w:pPr>
    <w:rPr>
      <w:rFonts w:ascii="Arial" w:hAnsi="Arial" w:cs="Arial"/>
      <w:lang w:eastAsia="en-US"/>
    </w:rPr>
  </w:style>
  <w:style w:type="paragraph" w:customStyle="1" w:styleId="xl75">
    <w:name w:val="xl75"/>
    <w:basedOn w:val="Normal"/>
    <w:rsid w:val="00FE4A6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/>
      <w:textAlignment w:val="center"/>
    </w:pPr>
    <w:rPr>
      <w:rFonts w:ascii="Arial" w:hAnsi="Arial" w:cs="Arial"/>
      <w:lang w:eastAsia="en-US"/>
    </w:rPr>
  </w:style>
  <w:style w:type="paragraph" w:customStyle="1" w:styleId="xl76">
    <w:name w:val="xl76"/>
    <w:basedOn w:val="Normal"/>
    <w:rsid w:val="00FE4A6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/>
      <w:textAlignment w:val="center"/>
    </w:pPr>
    <w:rPr>
      <w:rFonts w:ascii="Arial" w:hAnsi="Arial" w:cs="Arial"/>
      <w:lang w:eastAsia="en-US"/>
    </w:rPr>
  </w:style>
  <w:style w:type="paragraph" w:customStyle="1" w:styleId="xl77">
    <w:name w:val="xl77"/>
    <w:basedOn w:val="Normal"/>
    <w:rsid w:val="00FE4A6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/>
      <w:textAlignment w:val="center"/>
    </w:pPr>
    <w:rPr>
      <w:rFonts w:ascii="Arial" w:hAnsi="Arial" w:cs="Arial"/>
      <w:color w:val="000000"/>
      <w:lang w:eastAsia="en-US"/>
    </w:rPr>
  </w:style>
  <w:style w:type="paragraph" w:customStyle="1" w:styleId="xl78">
    <w:name w:val="xl78"/>
    <w:basedOn w:val="Normal"/>
    <w:rsid w:val="00FE4A6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/>
      <w:textAlignment w:val="center"/>
    </w:pPr>
    <w:rPr>
      <w:rFonts w:ascii="Arial" w:hAnsi="Arial" w:cs="Arial"/>
      <w:color w:val="000000"/>
      <w:lang w:eastAsia="en-US"/>
    </w:rPr>
  </w:style>
  <w:style w:type="paragraph" w:customStyle="1" w:styleId="xl79">
    <w:name w:val="xl79"/>
    <w:basedOn w:val="Normal"/>
    <w:rsid w:val="00FE4A6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/>
      <w:textAlignment w:val="center"/>
    </w:pPr>
    <w:rPr>
      <w:rFonts w:ascii="Arial" w:hAnsi="Arial" w:cs="Arial"/>
      <w:color w:val="000000"/>
      <w:lang w:eastAsia="en-US"/>
    </w:rPr>
  </w:style>
  <w:style w:type="paragraph" w:customStyle="1" w:styleId="xl80">
    <w:name w:val="xl80"/>
    <w:basedOn w:val="Normal"/>
    <w:rsid w:val="00FE4A6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/>
      <w:textAlignment w:val="center"/>
    </w:pPr>
    <w:rPr>
      <w:rFonts w:ascii="Arial" w:hAnsi="Arial" w:cs="Arial"/>
      <w:color w:val="000000"/>
      <w:lang w:eastAsia="en-US"/>
    </w:rPr>
  </w:style>
  <w:style w:type="paragraph" w:customStyle="1" w:styleId="xl81">
    <w:name w:val="xl81"/>
    <w:basedOn w:val="Normal"/>
    <w:rsid w:val="00FE4A6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/>
      <w:textAlignment w:val="center"/>
    </w:pPr>
    <w:rPr>
      <w:rFonts w:ascii="Arial" w:hAnsi="Arial" w:cs="Arial"/>
      <w:lang w:eastAsia="en-US"/>
    </w:rPr>
  </w:style>
  <w:style w:type="paragraph" w:customStyle="1" w:styleId="xl82">
    <w:name w:val="xl82"/>
    <w:basedOn w:val="Normal"/>
    <w:rsid w:val="00FE4A6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/>
      <w:textAlignment w:val="center"/>
    </w:pPr>
    <w:rPr>
      <w:rFonts w:ascii="Arial" w:hAnsi="Arial" w:cs="Arial"/>
      <w:color w:val="000000"/>
      <w:lang w:eastAsia="en-US"/>
    </w:rPr>
  </w:style>
  <w:style w:type="paragraph" w:customStyle="1" w:styleId="xl83">
    <w:name w:val="xl83"/>
    <w:basedOn w:val="Normal"/>
    <w:rsid w:val="00FE4A6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/>
      <w:textAlignment w:val="center"/>
    </w:pPr>
    <w:rPr>
      <w:rFonts w:ascii="Arial" w:hAnsi="Arial" w:cs="Arial"/>
      <w:lang w:eastAsia="en-US"/>
    </w:rPr>
  </w:style>
  <w:style w:type="paragraph" w:customStyle="1" w:styleId="xl84">
    <w:name w:val="xl84"/>
    <w:basedOn w:val="Normal"/>
    <w:rsid w:val="00FE4A6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/>
      <w:textAlignment w:val="center"/>
    </w:pPr>
    <w:rPr>
      <w:rFonts w:ascii="Arial" w:hAnsi="Arial" w:cs="Arial"/>
      <w:color w:val="000000"/>
      <w:lang w:eastAsia="en-US"/>
    </w:rPr>
  </w:style>
  <w:style w:type="paragraph" w:customStyle="1" w:styleId="xl85">
    <w:name w:val="xl85"/>
    <w:basedOn w:val="Normal"/>
    <w:rsid w:val="00FE4A6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/>
      <w:textAlignment w:val="center"/>
    </w:pPr>
    <w:rPr>
      <w:rFonts w:ascii="Arial" w:hAnsi="Arial" w:cs="Arial"/>
      <w:color w:val="000000"/>
      <w:lang w:eastAsia="en-US"/>
    </w:rPr>
  </w:style>
  <w:style w:type="character" w:styleId="Strong">
    <w:name w:val="Strong"/>
    <w:basedOn w:val="DefaultParagraphFont"/>
    <w:uiPriority w:val="22"/>
    <w:qFormat/>
    <w:rsid w:val="00FE4A68"/>
    <w:rPr>
      <w:b/>
      <w:bCs/>
    </w:rPr>
  </w:style>
  <w:style w:type="paragraph" w:styleId="ListBullet3">
    <w:name w:val="List Bullet 3"/>
    <w:basedOn w:val="Normal"/>
    <w:rsid w:val="00FE4A68"/>
    <w:pPr>
      <w:numPr>
        <w:numId w:val="8"/>
      </w:numPr>
      <w:ind w:left="1440"/>
      <w:contextualSpacing/>
    </w:pPr>
    <w:rPr>
      <w:sz w:val="22"/>
    </w:rPr>
  </w:style>
  <w:style w:type="paragraph" w:customStyle="1" w:styleId="ListBullet3Draft">
    <w:name w:val="List Bullet 3 Draft"/>
    <w:basedOn w:val="ListBullet3"/>
    <w:qFormat/>
    <w:rsid w:val="00FE4A68"/>
    <w:pPr>
      <w:jc w:val="both"/>
    </w:pPr>
    <w:rPr>
      <w:color w:val="0070C0"/>
    </w:rPr>
  </w:style>
  <w:style w:type="paragraph" w:customStyle="1" w:styleId="ListContinue3Draft">
    <w:name w:val="List Continue 3 Draft"/>
    <w:basedOn w:val="ListContinue3"/>
    <w:qFormat/>
    <w:rsid w:val="00FE4A68"/>
    <w:pPr>
      <w:spacing w:after="0"/>
      <w:jc w:val="both"/>
    </w:pPr>
    <w:rPr>
      <w:color w:val="0070C0"/>
    </w:rPr>
  </w:style>
  <w:style w:type="paragraph" w:customStyle="1" w:styleId="ListContinue2Draft">
    <w:name w:val="List Continue 2 Draft"/>
    <w:basedOn w:val="ListContinue2"/>
    <w:qFormat/>
    <w:rsid w:val="00FE4A68"/>
    <w:rPr>
      <w:color w:val="0070C0"/>
    </w:rPr>
  </w:style>
  <w:style w:type="character" w:customStyle="1" w:styleId="metavalue">
    <w:name w:val="meta_value"/>
    <w:basedOn w:val="DefaultParagraphFont"/>
    <w:rsid w:val="00FE4A68"/>
  </w:style>
  <w:style w:type="character" w:customStyle="1" w:styleId="metaposteddate">
    <w:name w:val="meta_posted_date"/>
    <w:basedOn w:val="DefaultParagraphFont"/>
    <w:rsid w:val="00FE4A68"/>
  </w:style>
  <w:style w:type="paragraph" w:customStyle="1" w:styleId="TableParagraph">
    <w:name w:val="Table Paragraph"/>
    <w:basedOn w:val="Normal"/>
    <w:uiPriority w:val="1"/>
    <w:qFormat/>
    <w:rsid w:val="000232E9"/>
    <w:pPr>
      <w:widowControl w:val="0"/>
      <w:overflowPunct/>
      <w:jc w:val="center"/>
      <w:textAlignment w:val="auto"/>
    </w:pPr>
    <w:rPr>
      <w:rFonts w:ascii="Arial" w:hAnsi="Arial" w:cs="Arial"/>
      <w:sz w:val="24"/>
      <w:szCs w:val="24"/>
      <w:lang w:val="id-ID" w:eastAsia="id-ID"/>
    </w:rPr>
  </w:style>
  <w:style w:type="paragraph" w:customStyle="1" w:styleId="TableContentCenter">
    <w:name w:val="Table Content Center"/>
    <w:basedOn w:val="TableContent"/>
    <w:qFormat/>
    <w:rsid w:val="00253B65"/>
    <w:pPr>
      <w:jc w:val="center"/>
    </w:pPr>
  </w:style>
  <w:style w:type="character" w:customStyle="1" w:styleId="Heading1Char">
    <w:name w:val="Heading 1 Char"/>
    <w:link w:val="Heading1"/>
    <w:uiPriority w:val="1"/>
    <w:rsid w:val="005B59EF"/>
    <w:rPr>
      <w:rFonts w:ascii="Georgia" w:hAnsi="Georgia"/>
      <w:b/>
      <w:caps/>
      <w:sz w:val="28"/>
      <w:szCs w:val="24"/>
      <w:lang w:eastAsia="ko-KR"/>
    </w:rPr>
  </w:style>
  <w:style w:type="character" w:customStyle="1" w:styleId="Heading2Char">
    <w:name w:val="Heading 2 Char"/>
    <w:link w:val="Heading2"/>
    <w:uiPriority w:val="1"/>
    <w:rsid w:val="005B59EF"/>
    <w:rPr>
      <w:rFonts w:ascii="Georgia" w:hAnsi="Georgia"/>
      <w:b/>
      <w:caps/>
      <w:sz w:val="24"/>
      <w:lang w:eastAsia="ko-KR"/>
    </w:rPr>
  </w:style>
  <w:style w:type="character" w:customStyle="1" w:styleId="Heading4Char">
    <w:name w:val="Heading 4 Char"/>
    <w:link w:val="Heading4"/>
    <w:uiPriority w:val="1"/>
    <w:rsid w:val="005B59EF"/>
    <w:rPr>
      <w:rFonts w:ascii="Georgia" w:hAnsi="Georgia"/>
      <w:sz w:val="24"/>
      <w:lang w:eastAsia="ko-KR"/>
    </w:rPr>
  </w:style>
  <w:style w:type="character" w:customStyle="1" w:styleId="Heading5Char">
    <w:name w:val="Heading 5 Char"/>
    <w:link w:val="Heading5"/>
    <w:uiPriority w:val="1"/>
    <w:rsid w:val="005B59EF"/>
    <w:rPr>
      <w:rFonts w:ascii="Georgia" w:hAnsi="Georgia"/>
      <w:b/>
      <w:sz w:val="22"/>
      <w:lang w:eastAsia="ko-KR"/>
    </w:rPr>
  </w:style>
  <w:style w:type="character" w:customStyle="1" w:styleId="HeaderChar">
    <w:name w:val="Header Char"/>
    <w:basedOn w:val="DefaultParagraphFont"/>
    <w:link w:val="Header"/>
    <w:uiPriority w:val="99"/>
    <w:rsid w:val="005B59EF"/>
    <w:rPr>
      <w:rFonts w:ascii="Georgia" w:hAnsi="Georgia"/>
      <w:lang w:eastAsia="ko-KR"/>
    </w:rPr>
  </w:style>
  <w:style w:type="character" w:customStyle="1" w:styleId="FooterChar">
    <w:name w:val="Footer Char"/>
    <w:basedOn w:val="DefaultParagraphFont"/>
    <w:link w:val="Footer"/>
    <w:uiPriority w:val="99"/>
    <w:rsid w:val="005B59EF"/>
    <w:rPr>
      <w:rFonts w:ascii="Georgia" w:hAnsi="Georgia"/>
      <w:lang w:eastAsia="ko-KR"/>
    </w:rPr>
  </w:style>
  <w:style w:type="paragraph" w:customStyle="1" w:styleId="CommentIndent">
    <w:name w:val="Comment Indent"/>
    <w:basedOn w:val="CommentText"/>
    <w:qFormat/>
    <w:rsid w:val="001E3137"/>
    <w:pPr>
      <w:tabs>
        <w:tab w:val="left" w:pos="576"/>
      </w:tabs>
      <w:ind w:left="576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854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49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omputer1001.com/2009/01/menggunakan-styles-di-word-2007-untuk.html" TargetMode="External"/><Relationship Id="rId13" Type="http://schemas.openxmlformats.org/officeDocument/2006/relationships/footer" Target="footer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oter" Target="footer5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sti\Documents\Custom%20Office%20Templates\071717%20AIPT%20ITB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88ED4D6-7377-41DA-89F0-40CA6F8BFA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071717 AIPT ITB</Template>
  <TotalTime>364</TotalTime>
  <Pages>42</Pages>
  <Words>5982</Words>
  <Characters>34100</Characters>
  <Application>Microsoft Office Word</Application>
  <DocSecurity>0</DocSecurity>
  <Lines>284</Lines>
  <Paragraphs>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RANG AKREDITASI</vt:lpstr>
    </vt:vector>
  </TitlesOfParts>
  <Manager>Estiyanti</Manager>
  <Company/>
  <LinksUpToDate>false</LinksUpToDate>
  <CharactersWithSpaces>40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RANG AKREDITASI</dc:title>
  <dc:subject/>
  <dc:creator>Estiyanti</dc:creator>
  <cp:keywords/>
  <cp:lastModifiedBy>Esti</cp:lastModifiedBy>
  <cp:revision>23</cp:revision>
  <cp:lastPrinted>2011-07-15T05:54:00Z</cp:lastPrinted>
  <dcterms:created xsi:type="dcterms:W3CDTF">2019-11-03T10:10:00Z</dcterms:created>
  <dcterms:modified xsi:type="dcterms:W3CDTF">2019-11-05T08:23:00Z</dcterms:modified>
</cp:coreProperties>
</file>